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86100D" w14:textId="77777777" w:rsidR="00232A54" w:rsidRPr="002311FC" w:rsidRDefault="00115871" w:rsidP="002311FC">
      <w:pPr>
        <w:pStyle w:val="Ttulo"/>
        <w:jc w:val="both"/>
        <w:rPr>
          <w:b/>
          <w:bCs/>
        </w:rPr>
      </w:pPr>
      <w:r w:rsidRPr="002311FC">
        <w:rPr>
          <w:b/>
          <w:bCs/>
        </w:rPr>
        <w:t>Contrato de Administración del Parque Nacional Cordillera Azul</w:t>
      </w:r>
    </w:p>
    <w:p w14:paraId="56E60212" w14:textId="6F512513" w:rsidR="002311FC" w:rsidRPr="002311FC" w:rsidRDefault="002311FC" w:rsidP="002311FC">
      <w:pPr>
        <w:pStyle w:val="Textoindependiente"/>
        <w:rPr>
          <w:b/>
          <w:bCs/>
          <w:sz w:val="40"/>
          <w:szCs w:val="40"/>
        </w:rPr>
      </w:pPr>
      <w:r w:rsidRPr="002311FC">
        <w:rPr>
          <w:b/>
          <w:bCs/>
          <w:sz w:val="40"/>
          <w:szCs w:val="40"/>
        </w:rPr>
        <w:t>Primer Reporte Trimestral 2024</w:t>
      </w:r>
    </w:p>
    <w:p w14:paraId="41627E08" w14:textId="36F7A309" w:rsidR="002311FC" w:rsidRDefault="002311FC">
      <w:bookmarkStart w:id="0" w:name="title-block-header"/>
      <w:bookmarkStart w:id="1" w:name="Xe9f7b77d71b706d4583dda4f13e50d7a0cbf8b7"/>
      <w:r>
        <w:rPr>
          <w:noProof/>
        </w:rPr>
        <w:drawing>
          <wp:inline distT="0" distB="0" distL="0" distR="0" wp14:anchorId="553662D7" wp14:editId="01418012">
            <wp:extent cx="5612130" cy="3156585"/>
            <wp:effectExtent l="0" t="0" r="0" b="0"/>
            <wp:docPr id="7150866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86664" name="Imagen 715086664"/>
                    <pic:cNvPicPr/>
                  </pic:nvPicPr>
                  <pic:blipFill>
                    <a:blip r:embed="rId7" cstate="print">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11759CF2" w14:textId="77777777" w:rsidR="002311FC" w:rsidRDefault="002311FC" w:rsidP="002311FC">
      <w:pPr>
        <w:pStyle w:val="Textoindependiente"/>
        <w:jc w:val="both"/>
        <w:rPr>
          <w:sz w:val="48"/>
          <w:szCs w:val="48"/>
        </w:rPr>
      </w:pPr>
      <w:r w:rsidRPr="002311FC">
        <w:rPr>
          <w:sz w:val="48"/>
          <w:szCs w:val="48"/>
        </w:rPr>
        <w:t>Centro de Conservación, Investigación y Manejo de Áreas Naturales Protegidas -CIMA</w:t>
      </w:r>
    </w:p>
    <w:p w14:paraId="1952A341" w14:textId="2099CD3C" w:rsidR="002311FC" w:rsidRPr="002311FC" w:rsidRDefault="002311FC" w:rsidP="002311FC">
      <w:pPr>
        <w:pStyle w:val="Textoindependiente"/>
        <w:jc w:val="both"/>
        <w:rPr>
          <w:sz w:val="48"/>
          <w:szCs w:val="48"/>
        </w:rPr>
      </w:pPr>
      <w:r>
        <w:rPr>
          <w:noProof/>
        </w:rPr>
        <w:drawing>
          <wp:anchor distT="0" distB="0" distL="114300" distR="114300" simplePos="0" relativeHeight="251662336" behindDoc="0" locked="0" layoutInCell="1" allowOverlap="1" wp14:anchorId="5BD30678" wp14:editId="6C0F39F7">
            <wp:simplePos x="0" y="0"/>
            <wp:positionH relativeFrom="column">
              <wp:posOffset>3043555</wp:posOffset>
            </wp:positionH>
            <wp:positionV relativeFrom="paragraph">
              <wp:posOffset>169545</wp:posOffset>
            </wp:positionV>
            <wp:extent cx="2037715" cy="1120775"/>
            <wp:effectExtent l="0" t="0" r="0" b="0"/>
            <wp:wrapSquare wrapText="bothSides"/>
            <wp:docPr id="1908769082"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69082" name="Gráfico 1908769082"/>
                    <pic:cNvPicPr/>
                  </pic:nvPicPr>
                  <pic:blipFill>
                    <a:blip r:embed="rId9">
                      <a:extLst>
                        <a:ext uri="{96DAC541-7B7A-43D3-8B79-37D633B846F1}">
                          <asvg:svgBlip xmlns:asvg="http://schemas.microsoft.com/office/drawing/2016/SVG/main" r:embed="rId10"/>
                        </a:ext>
                      </a:extLst>
                    </a:blip>
                    <a:stretch>
                      <a:fillRect/>
                    </a:stretch>
                  </pic:blipFill>
                  <pic:spPr>
                    <a:xfrm>
                      <a:off x="0" y="0"/>
                      <a:ext cx="2037715" cy="1120775"/>
                    </a:xfrm>
                    <a:prstGeom prst="rect">
                      <a:avLst/>
                    </a:prstGeom>
                  </pic:spPr>
                </pic:pic>
              </a:graphicData>
            </a:graphic>
          </wp:anchor>
        </w:drawing>
      </w:r>
      <w:r>
        <w:rPr>
          <w:noProof/>
          <w:sz w:val="48"/>
          <w:szCs w:val="48"/>
        </w:rPr>
        <w:drawing>
          <wp:anchor distT="0" distB="0" distL="114300" distR="114300" simplePos="0" relativeHeight="251654144" behindDoc="0" locked="0" layoutInCell="1" allowOverlap="1" wp14:anchorId="4FD651BA" wp14:editId="2F770CB1">
            <wp:simplePos x="0" y="0"/>
            <wp:positionH relativeFrom="column">
              <wp:posOffset>946615</wp:posOffset>
            </wp:positionH>
            <wp:positionV relativeFrom="paragraph">
              <wp:posOffset>166948</wp:posOffset>
            </wp:positionV>
            <wp:extent cx="1824794" cy="1124443"/>
            <wp:effectExtent l="0" t="0" r="0" b="0"/>
            <wp:wrapSquare wrapText="bothSides"/>
            <wp:docPr id="973602023" name="Grá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02023" name="Gráfico 973602023"/>
                    <pic:cNvPicPr/>
                  </pic:nvPicPr>
                  <pic:blipFill>
                    <a:blip r:embed="rId11">
                      <a:extLst>
                        <a:ext uri="{96DAC541-7B7A-43D3-8B79-37D633B846F1}">
                          <asvg:svgBlip xmlns:asvg="http://schemas.microsoft.com/office/drawing/2016/SVG/main" r:embed="rId12"/>
                        </a:ext>
                      </a:extLst>
                    </a:blip>
                    <a:stretch>
                      <a:fillRect/>
                    </a:stretch>
                  </pic:blipFill>
                  <pic:spPr>
                    <a:xfrm>
                      <a:off x="0" y="0"/>
                      <a:ext cx="1824794" cy="1124443"/>
                    </a:xfrm>
                    <a:prstGeom prst="rect">
                      <a:avLst/>
                    </a:prstGeom>
                  </pic:spPr>
                </pic:pic>
              </a:graphicData>
            </a:graphic>
          </wp:anchor>
        </w:drawing>
      </w:r>
    </w:p>
    <w:p w14:paraId="00D8F8C3" w14:textId="77777777" w:rsidR="002311FC" w:rsidRDefault="002311FC"/>
    <w:p w14:paraId="115325AF" w14:textId="77777777" w:rsidR="002311FC" w:rsidRDefault="002311FC"/>
    <w:p w14:paraId="57239885" w14:textId="77777777" w:rsidR="002311FC" w:rsidRDefault="002311FC"/>
    <w:p w14:paraId="6D7134BA" w14:textId="77777777" w:rsidR="002311FC" w:rsidRDefault="002311FC"/>
    <w:p w14:paraId="3391453F" w14:textId="1D6E2818" w:rsidR="002311FC" w:rsidRPr="002311FC" w:rsidRDefault="002311FC" w:rsidP="002311FC">
      <w:pPr>
        <w:ind w:left="3600" w:firstLine="720"/>
        <w:rPr>
          <w:rFonts w:asciiTheme="majorHAnsi" w:eastAsiaTheme="majorEastAsia" w:hAnsiTheme="majorHAnsi" w:cstheme="majorBidi"/>
          <w:b/>
          <w:bCs/>
          <w:color w:val="0F4761" w:themeColor="accent1" w:themeShade="BF"/>
          <w:sz w:val="32"/>
          <w:szCs w:val="32"/>
        </w:rPr>
      </w:pPr>
      <w:r w:rsidRPr="002311FC">
        <w:rPr>
          <w:b/>
          <w:bCs/>
          <w:sz w:val="32"/>
          <w:szCs w:val="32"/>
        </w:rPr>
        <w:t>2024</w:t>
      </w:r>
      <w:r w:rsidRPr="002311FC">
        <w:rPr>
          <w:b/>
          <w:bCs/>
          <w:sz w:val="32"/>
          <w:szCs w:val="32"/>
        </w:rPr>
        <w:br w:type="page"/>
      </w:r>
    </w:p>
    <w:p w14:paraId="7FE01D5D" w14:textId="170846D0" w:rsidR="00232A54" w:rsidRDefault="00115871" w:rsidP="002311FC">
      <w:pPr>
        <w:pStyle w:val="Ttulo1"/>
        <w:jc w:val="both"/>
      </w:pPr>
      <w:r>
        <w:lastRenderedPageBreak/>
        <w:t>Contrato de Administración del Parque Nacional Cordillera Azul</w:t>
      </w:r>
    </w:p>
    <w:p w14:paraId="4A4CE7A9" w14:textId="77777777" w:rsidR="00232A54" w:rsidRDefault="00115871" w:rsidP="002311FC">
      <w:pPr>
        <w:pStyle w:val="Ttulo2"/>
        <w:jc w:val="both"/>
      </w:pPr>
      <w:bookmarkStart w:id="2" w:name="toc-title"/>
      <w:bookmarkStart w:id="3" w:name="quarto-margin-sidebar"/>
      <w:bookmarkStart w:id="4" w:name="quarto-content"/>
      <w:bookmarkEnd w:id="1"/>
      <w:bookmarkEnd w:id="0"/>
      <w:r>
        <w:t>Tabla de contenidos</w:t>
      </w:r>
    </w:p>
    <w:p w14:paraId="03601072" w14:textId="77777777" w:rsidR="00232A54" w:rsidRDefault="00115871" w:rsidP="002311FC">
      <w:pPr>
        <w:pStyle w:val="Compact"/>
        <w:numPr>
          <w:ilvl w:val="0"/>
          <w:numId w:val="2"/>
        </w:numPr>
        <w:jc w:val="both"/>
      </w:pPr>
      <w:hyperlink w:anchor="primer-reporte-trimestral---2024">
        <w:r>
          <w:rPr>
            <w:rStyle w:val="Hipervnculo"/>
          </w:rPr>
          <w:t>Primer Reporte Trimestral - 2024</w:t>
        </w:r>
      </w:hyperlink>
    </w:p>
    <w:p w14:paraId="176394EC" w14:textId="77777777" w:rsidR="00232A54" w:rsidRDefault="00115871" w:rsidP="002311FC">
      <w:pPr>
        <w:pStyle w:val="Compact"/>
        <w:numPr>
          <w:ilvl w:val="0"/>
          <w:numId w:val="2"/>
        </w:numPr>
        <w:jc w:val="both"/>
      </w:pPr>
      <w:hyperlink w:anchor="i.-introducción">
        <w:r>
          <w:rPr>
            <w:rStyle w:val="Hipervnculo"/>
          </w:rPr>
          <w:t>I. INTRODUCCIÓN</w:t>
        </w:r>
      </w:hyperlink>
    </w:p>
    <w:p w14:paraId="6254DB5A" w14:textId="77777777" w:rsidR="00232A54" w:rsidRDefault="00115871" w:rsidP="002311FC">
      <w:pPr>
        <w:pStyle w:val="Compact"/>
        <w:numPr>
          <w:ilvl w:val="1"/>
          <w:numId w:val="3"/>
        </w:numPr>
        <w:jc w:val="both"/>
      </w:pPr>
      <w:hyperlink w:anchor="resultados-clave">
        <w:r>
          <w:rPr>
            <w:rStyle w:val="Hipervnculo"/>
          </w:rPr>
          <w:t>RESULTADOS CLAVE</w:t>
        </w:r>
      </w:hyperlink>
    </w:p>
    <w:p w14:paraId="6C6FFFAF" w14:textId="77777777" w:rsidR="00232A54" w:rsidRDefault="00115871" w:rsidP="002311FC">
      <w:pPr>
        <w:pStyle w:val="Compact"/>
        <w:numPr>
          <w:ilvl w:val="0"/>
          <w:numId w:val="3"/>
        </w:numPr>
        <w:jc w:val="both"/>
      </w:pPr>
      <w:hyperlink w:anchor="X715542ea8d3d6a3bda551b5915d642821021eec">
        <w:r>
          <w:rPr>
            <w:rStyle w:val="Hipervnculo"/>
          </w:rPr>
          <w:t>II. EVALUACIÓN DEL CUMPLIMIENTO DE ACTIVIDADES Y RESULTADOS DEL CONTRATO DE ADMINISTRACIÓN</w:t>
        </w:r>
      </w:hyperlink>
    </w:p>
    <w:p w14:paraId="1FB0BD4F" w14:textId="77777777" w:rsidR="00232A54" w:rsidRDefault="00115871" w:rsidP="002311FC">
      <w:pPr>
        <w:pStyle w:val="Compact"/>
        <w:numPr>
          <w:ilvl w:val="0"/>
          <w:numId w:val="3"/>
        </w:numPr>
        <w:jc w:val="both"/>
      </w:pPr>
      <w:hyperlink w:anchor="X29d41abccc41da11a641a5c4a25cef574b3dda9">
        <w:r>
          <w:rPr>
            <w:rStyle w:val="Hipervnculo"/>
          </w:rPr>
          <w:t>Resultado 1: Se mantiene el estado de conservación del PNCAZ</w:t>
        </w:r>
      </w:hyperlink>
    </w:p>
    <w:p w14:paraId="5A5B465B" w14:textId="77777777" w:rsidR="00232A54" w:rsidRDefault="00115871" w:rsidP="002311FC">
      <w:pPr>
        <w:pStyle w:val="Compact"/>
        <w:numPr>
          <w:ilvl w:val="1"/>
          <w:numId w:val="4"/>
        </w:numPr>
        <w:jc w:val="both"/>
      </w:pPr>
      <w:hyperlink w:anchor="X4b1fc7cd7711766aa418947deda9fa395eabf91">
        <w:r>
          <w:rPr>
            <w:rStyle w:val="Hipervnculo"/>
          </w:rPr>
          <w:t>Resultado Intermedio 1.1: La Cobertura vegetal de los ecosistemas del PNCAZ no sufren perdidas por causas humanas</w:t>
        </w:r>
      </w:hyperlink>
    </w:p>
    <w:p w14:paraId="7AA6F5E9" w14:textId="77777777" w:rsidR="00232A54" w:rsidRDefault="00115871" w:rsidP="002311FC">
      <w:pPr>
        <w:pStyle w:val="Compact"/>
        <w:numPr>
          <w:ilvl w:val="2"/>
          <w:numId w:val="5"/>
        </w:numPr>
        <w:jc w:val="both"/>
      </w:pPr>
      <w:hyperlink w:anchor="Xee64c78c0116eddb74d649ac2f0c3a4e77bdee1">
        <w:r>
          <w:rPr>
            <w:rStyle w:val="Hipervnculo"/>
          </w:rPr>
          <w:t>Actividad 1.1.1 Actualización del Plan de Vigilancia y Control del PNCAZ</w:t>
        </w:r>
      </w:hyperlink>
    </w:p>
    <w:p w14:paraId="7234D837" w14:textId="77777777" w:rsidR="00232A54" w:rsidRDefault="00115871" w:rsidP="002311FC">
      <w:pPr>
        <w:pStyle w:val="Compact"/>
        <w:numPr>
          <w:ilvl w:val="2"/>
          <w:numId w:val="5"/>
        </w:numPr>
        <w:jc w:val="both"/>
      </w:pPr>
      <w:hyperlink w:anchor="X28c5a483a85bec481fdb71ec4b341cb321ae90a">
        <w:r>
          <w:rPr>
            <w:rStyle w:val="Hipervnculo"/>
          </w:rPr>
          <w:t>Actividad 1.1.2 Apoyo a la vigilancia y Control efectivo</w:t>
        </w:r>
      </w:hyperlink>
    </w:p>
    <w:p w14:paraId="70579776" w14:textId="77777777" w:rsidR="00232A54" w:rsidRDefault="00115871" w:rsidP="002311FC">
      <w:pPr>
        <w:pStyle w:val="Compact"/>
        <w:numPr>
          <w:ilvl w:val="1"/>
          <w:numId w:val="5"/>
        </w:numPr>
        <w:jc w:val="both"/>
      </w:pPr>
      <w:hyperlink w:anchor="apoyo-legal-para-la-gestión">
        <w:r>
          <w:rPr>
            <w:rStyle w:val="Hipervnculo"/>
          </w:rPr>
          <w:t>1.1.2.6 Apoyo legal para la gestión</w:t>
        </w:r>
      </w:hyperlink>
    </w:p>
    <w:p w14:paraId="6B5A6FD8" w14:textId="77777777" w:rsidR="00232A54" w:rsidRDefault="00115871" w:rsidP="002311FC">
      <w:pPr>
        <w:pStyle w:val="Compact"/>
        <w:numPr>
          <w:ilvl w:val="2"/>
          <w:numId w:val="6"/>
        </w:numPr>
        <w:jc w:val="both"/>
      </w:pPr>
      <w:hyperlink w:anchor="X03d93db6abaa9ad76ddaa5d3c023103ee4aad7e">
        <w:r>
          <w:rPr>
            <w:rStyle w:val="Hipervnculo"/>
          </w:rPr>
          <w:t>Actividad 1.1.3 Apoyo a la Vigilancia Comunal</w:t>
        </w:r>
      </w:hyperlink>
    </w:p>
    <w:p w14:paraId="0781938E" w14:textId="77777777" w:rsidR="00232A54" w:rsidRDefault="00115871" w:rsidP="002311FC">
      <w:pPr>
        <w:pStyle w:val="Compact"/>
        <w:numPr>
          <w:ilvl w:val="2"/>
          <w:numId w:val="6"/>
        </w:numPr>
        <w:jc w:val="both"/>
      </w:pPr>
      <w:hyperlink w:anchor="X5642e7eccb0ffc104408479fcf0b4e5f197753d">
        <w:r>
          <w:rPr>
            <w:rStyle w:val="Hipervnculo"/>
          </w:rPr>
          <w:t>Actividad 1.1.4 Vigilancia de Bosques Colindantes</w:t>
        </w:r>
      </w:hyperlink>
    </w:p>
    <w:p w14:paraId="11065939" w14:textId="77777777" w:rsidR="00232A54" w:rsidRDefault="00115871" w:rsidP="002311FC">
      <w:pPr>
        <w:pStyle w:val="Compact"/>
        <w:numPr>
          <w:ilvl w:val="2"/>
          <w:numId w:val="6"/>
        </w:numPr>
        <w:jc w:val="both"/>
      </w:pPr>
      <w:hyperlink w:anchor="Xcf667436af6fe209dcb4131e3c07ca7cfb3cc69">
        <w:r>
          <w:rPr>
            <w:rStyle w:val="Hipervnculo"/>
          </w:rPr>
          <w:t>Actividad 1.1.5 Vigilancia Remota y Sobrevuelos</w:t>
        </w:r>
      </w:hyperlink>
    </w:p>
    <w:p w14:paraId="3B99A0BF" w14:textId="77777777" w:rsidR="00232A54" w:rsidRDefault="00115871" w:rsidP="002311FC">
      <w:pPr>
        <w:pStyle w:val="Compact"/>
        <w:numPr>
          <w:ilvl w:val="2"/>
          <w:numId w:val="6"/>
        </w:numPr>
        <w:jc w:val="both"/>
      </w:pPr>
      <w:hyperlink w:anchor="Xf147e868eb66ac2110157fd146aca4a693991f3">
        <w:r>
          <w:rPr>
            <w:rStyle w:val="Hipervnculo"/>
          </w:rPr>
          <w:t>Actividad 1.1.6 Capacitación del personal guardaparque, especialista y técnicos de campo</w:t>
        </w:r>
      </w:hyperlink>
    </w:p>
    <w:p w14:paraId="0FB88C57" w14:textId="77777777" w:rsidR="00232A54" w:rsidRDefault="00115871" w:rsidP="002311FC">
      <w:pPr>
        <w:pStyle w:val="Compact"/>
        <w:numPr>
          <w:ilvl w:val="2"/>
          <w:numId w:val="6"/>
        </w:numPr>
        <w:jc w:val="both"/>
      </w:pPr>
      <w:hyperlink w:anchor="X3eea8dabde273b9fb94d561e1ab268567197901">
        <w:r>
          <w:rPr>
            <w:rStyle w:val="Hipervnculo"/>
          </w:rPr>
          <w:t>Actividad 1.1.7 Construcción, refacción, equipamiento y mantenimiento de Puestos de Vigilancia y Control</w:t>
        </w:r>
      </w:hyperlink>
    </w:p>
    <w:p w14:paraId="35ECADFD" w14:textId="77777777" w:rsidR="00232A54" w:rsidRDefault="00115871" w:rsidP="002311FC">
      <w:pPr>
        <w:pStyle w:val="Compact"/>
        <w:numPr>
          <w:ilvl w:val="1"/>
          <w:numId w:val="6"/>
        </w:numPr>
        <w:jc w:val="both"/>
      </w:pPr>
      <w:hyperlink w:anchor="Xc7f82b8bb9b3bb8fd5774427f3f36feea7ea7e7">
        <w:r>
          <w:rPr>
            <w:rStyle w:val="Hipervnculo"/>
          </w:rPr>
          <w:t>Resultado intermedio 1.2. Las especies cinegéticas se mantienen en los sectores de uso al interior del PNCAZ</w:t>
        </w:r>
      </w:hyperlink>
    </w:p>
    <w:p w14:paraId="53DB8838" w14:textId="77777777" w:rsidR="00232A54" w:rsidRDefault="00115871" w:rsidP="002311FC">
      <w:pPr>
        <w:pStyle w:val="Compact"/>
        <w:numPr>
          <w:ilvl w:val="2"/>
          <w:numId w:val="7"/>
        </w:numPr>
        <w:jc w:val="both"/>
      </w:pPr>
      <w:hyperlink w:anchor="Xcc218a4da9f79e7a24ff77cfadb6f4dad9dc13c">
        <w:r>
          <w:rPr>
            <w:rStyle w:val="Hipervnculo"/>
          </w:rPr>
          <w:t>Actividad 1.2.1. Monitoreo de especies cinegéticas</w:t>
        </w:r>
      </w:hyperlink>
    </w:p>
    <w:p w14:paraId="2805A6DC" w14:textId="77777777" w:rsidR="00232A54" w:rsidRDefault="00115871" w:rsidP="002311FC">
      <w:pPr>
        <w:pStyle w:val="Compact"/>
        <w:numPr>
          <w:ilvl w:val="2"/>
          <w:numId w:val="7"/>
        </w:numPr>
        <w:jc w:val="both"/>
      </w:pPr>
      <w:hyperlink w:anchor="X4358bc45643574cb4cc14ceb20fa13877c22335">
        <w:r>
          <w:rPr>
            <w:rStyle w:val="Hipervnculo"/>
          </w:rPr>
          <w:t>Actividad 1.2.2. Monitoreo del uso de fauna</w:t>
        </w:r>
      </w:hyperlink>
    </w:p>
    <w:p w14:paraId="7BDF0994" w14:textId="77777777" w:rsidR="00232A54" w:rsidRDefault="00115871" w:rsidP="002311FC">
      <w:pPr>
        <w:pStyle w:val="Compact"/>
        <w:numPr>
          <w:ilvl w:val="2"/>
          <w:numId w:val="7"/>
        </w:numPr>
        <w:jc w:val="both"/>
      </w:pPr>
      <w:hyperlink w:anchor="X9b57a5023a4f6f91c92b7509cf2bbad9a193aee">
        <w:r>
          <w:rPr>
            <w:rStyle w:val="Hipervnculo"/>
          </w:rPr>
          <w:t>Actividad 1.2.3 Registro de Fauna Silvestre</w:t>
        </w:r>
      </w:hyperlink>
    </w:p>
    <w:p w14:paraId="367F73CB" w14:textId="77777777" w:rsidR="00232A54" w:rsidRDefault="00115871" w:rsidP="002311FC">
      <w:pPr>
        <w:pStyle w:val="Compact"/>
        <w:numPr>
          <w:ilvl w:val="1"/>
          <w:numId w:val="7"/>
        </w:numPr>
        <w:jc w:val="both"/>
      </w:pPr>
      <w:hyperlink w:anchor="X5a36a80012ed2231ce74ad36b7b35f4944a88c8">
        <w:r>
          <w:rPr>
            <w:rStyle w:val="Hipervnculo"/>
          </w:rPr>
          <w:t>Resultado intermedio 1.3 Se fortalece la gobernanza del PNCAZ con los actores relevantes</w:t>
        </w:r>
      </w:hyperlink>
    </w:p>
    <w:p w14:paraId="528A047E" w14:textId="77777777" w:rsidR="00232A54" w:rsidRDefault="00115871" w:rsidP="002311FC">
      <w:pPr>
        <w:pStyle w:val="Compact"/>
        <w:numPr>
          <w:ilvl w:val="2"/>
          <w:numId w:val="8"/>
        </w:numPr>
        <w:jc w:val="both"/>
      </w:pPr>
      <w:hyperlink w:anchor="X7003831f9f08f1463058c35d72864c11621856c">
        <w:r>
          <w:rPr>
            <w:rStyle w:val="Hipervnculo"/>
          </w:rPr>
          <w:t>Actividad 1.3.1. Seguimiento al Contrato de Administración</w:t>
        </w:r>
      </w:hyperlink>
    </w:p>
    <w:p w14:paraId="13DB3622" w14:textId="77777777" w:rsidR="00232A54" w:rsidRDefault="00115871" w:rsidP="002311FC">
      <w:pPr>
        <w:pStyle w:val="Compact"/>
        <w:numPr>
          <w:ilvl w:val="2"/>
          <w:numId w:val="8"/>
        </w:numPr>
        <w:jc w:val="both"/>
      </w:pPr>
      <w:hyperlink w:anchor="X5b9798c666ba949abda61746add56a39a962c14">
        <w:r>
          <w:rPr>
            <w:rStyle w:val="Hipervnculo"/>
          </w:rPr>
          <w:t>Actividad 1.3.2 Fortalecimiento del Comité de Gestión del PNCAZ con grupos de interés integrados</w:t>
        </w:r>
      </w:hyperlink>
    </w:p>
    <w:p w14:paraId="5BB88074" w14:textId="77777777" w:rsidR="00232A54" w:rsidRDefault="00115871" w:rsidP="002311FC">
      <w:pPr>
        <w:pStyle w:val="Compact"/>
        <w:numPr>
          <w:ilvl w:val="2"/>
          <w:numId w:val="8"/>
        </w:numPr>
        <w:jc w:val="both"/>
      </w:pPr>
      <w:hyperlink w:anchor="Xc6d29cc08a9721981d73b8448c68c55ba63f3b9">
        <w:r>
          <w:rPr>
            <w:rStyle w:val="Hipervnculo"/>
          </w:rPr>
          <w:t>Actividad 1.3.3 Fortalecimiento de capacidades a las CCNN y a las organizaciones indígenas de la ZA del PNCAZ</w:t>
        </w:r>
      </w:hyperlink>
    </w:p>
    <w:p w14:paraId="5024D4A1" w14:textId="77777777" w:rsidR="00232A54" w:rsidRDefault="00115871" w:rsidP="002311FC">
      <w:pPr>
        <w:pStyle w:val="Compact"/>
        <w:numPr>
          <w:ilvl w:val="2"/>
          <w:numId w:val="8"/>
        </w:numPr>
        <w:jc w:val="both"/>
      </w:pPr>
      <w:hyperlink w:anchor="actividad-1.3.4">
        <w:r>
          <w:rPr>
            <w:rStyle w:val="Hipervnculo"/>
          </w:rPr>
          <w:t>Actividad 1.3.4</w:t>
        </w:r>
      </w:hyperlink>
    </w:p>
    <w:p w14:paraId="2FFE134F" w14:textId="77777777" w:rsidR="00232A54" w:rsidRDefault="00115871" w:rsidP="002311FC">
      <w:pPr>
        <w:pStyle w:val="Compact"/>
        <w:numPr>
          <w:ilvl w:val="2"/>
          <w:numId w:val="8"/>
        </w:numPr>
        <w:jc w:val="both"/>
      </w:pPr>
      <w:hyperlink w:anchor="X4849849b3cf222e52b0e99d06c95dd1ab497b75">
        <w:r>
          <w:rPr>
            <w:rStyle w:val="Hipervnculo"/>
          </w:rPr>
          <w:t xml:space="preserve">Actualización de Plan de Gobernanza del PNCAZ, bajo un enfoque de derechos humanos (derechos económicos, sociales, </w:t>
        </w:r>
        <w:r>
          <w:rPr>
            <w:rStyle w:val="Hipervnculo"/>
          </w:rPr>
          <w:lastRenderedPageBreak/>
          <w:t>culturales y ambientales – DESCA), y estándares culturalmente adecuados.</w:t>
        </w:r>
      </w:hyperlink>
    </w:p>
    <w:p w14:paraId="413789FA" w14:textId="77777777" w:rsidR="00232A54" w:rsidRDefault="00115871" w:rsidP="002311FC">
      <w:pPr>
        <w:pStyle w:val="Compact"/>
        <w:numPr>
          <w:ilvl w:val="2"/>
          <w:numId w:val="8"/>
        </w:numPr>
        <w:jc w:val="both"/>
      </w:pPr>
      <w:hyperlink w:anchor="actualización-de-plan-maestro-2024-2028">
        <w:r>
          <w:rPr>
            <w:rStyle w:val="Hipervnculo"/>
          </w:rPr>
          <w:t>1.3.5. Actualización de Plan Maestro (2024-2028)</w:t>
        </w:r>
      </w:hyperlink>
    </w:p>
    <w:p w14:paraId="0AB51237" w14:textId="77777777" w:rsidR="00232A54" w:rsidRDefault="00115871" w:rsidP="002311FC">
      <w:pPr>
        <w:pStyle w:val="Compact"/>
        <w:numPr>
          <w:ilvl w:val="0"/>
          <w:numId w:val="8"/>
        </w:numPr>
        <w:jc w:val="both"/>
      </w:pPr>
      <w:hyperlink w:anchor="Xffe218b657f39085f43a7e14d3db434227f48d7">
        <w:r>
          <w:rPr>
            <w:rStyle w:val="Hipervnculo"/>
          </w:rPr>
          <w:t>Resultado 2: Se promueve la investigación priorizando al interior del ANP y se usa la información en la gestión del PNCAZ y su ZA</w:t>
        </w:r>
      </w:hyperlink>
    </w:p>
    <w:p w14:paraId="5F888C04" w14:textId="77777777" w:rsidR="00232A54" w:rsidRDefault="00115871" w:rsidP="002311FC">
      <w:pPr>
        <w:pStyle w:val="Compact"/>
        <w:numPr>
          <w:ilvl w:val="1"/>
          <w:numId w:val="9"/>
        </w:numPr>
        <w:jc w:val="both"/>
      </w:pPr>
      <w:hyperlink w:anchor="Xdb33e074d9cb0ccdcfd5d455ae0c979f542baba">
        <w:r>
          <w:rPr>
            <w:rStyle w:val="Hipervnculo"/>
          </w:rPr>
          <w:t>Resultados Intermedio 2.1 Investigaciones priorizadas realizadas, cuyos resultados y recomendaciones son incorporadas en la gestión del PNCAZ</w:t>
        </w:r>
      </w:hyperlink>
    </w:p>
    <w:p w14:paraId="14704C99" w14:textId="77777777" w:rsidR="00232A54" w:rsidRDefault="00115871" w:rsidP="002311FC">
      <w:pPr>
        <w:pStyle w:val="Compact"/>
        <w:numPr>
          <w:ilvl w:val="2"/>
          <w:numId w:val="10"/>
        </w:numPr>
        <w:jc w:val="both"/>
      </w:pPr>
      <w:hyperlink w:anchor="X77f4db034ffc015c6eab4a57cd6c1bff383f8e0">
        <w:r>
          <w:rPr>
            <w:rStyle w:val="Hipervnculo"/>
          </w:rPr>
          <w:t>Actividad 2.1.1. Promoción de Investigaciones prioritarias para la gestión del PNCAZ y su ZA</w:t>
        </w:r>
      </w:hyperlink>
    </w:p>
    <w:p w14:paraId="33374693" w14:textId="77777777" w:rsidR="00232A54" w:rsidRDefault="00115871" w:rsidP="002311FC">
      <w:pPr>
        <w:pStyle w:val="Compact"/>
        <w:numPr>
          <w:ilvl w:val="2"/>
          <w:numId w:val="10"/>
        </w:numPr>
        <w:jc w:val="both"/>
      </w:pPr>
      <w:hyperlink w:anchor="X8c810decadff04a64711e3e40eb88dbbec20146">
        <w:r>
          <w:rPr>
            <w:rStyle w:val="Hipervnculo"/>
          </w:rPr>
          <w:t>Actividad 2.1.2. Monitoreo de la vegetación y fauna silvestre del PNCAZ</w:t>
        </w:r>
      </w:hyperlink>
    </w:p>
    <w:p w14:paraId="6A9B49B2" w14:textId="77777777" w:rsidR="00232A54" w:rsidRDefault="00115871" w:rsidP="002311FC">
      <w:pPr>
        <w:pStyle w:val="Compact"/>
        <w:numPr>
          <w:ilvl w:val="2"/>
          <w:numId w:val="10"/>
        </w:numPr>
        <w:jc w:val="both"/>
      </w:pPr>
      <w:hyperlink w:anchor="Xbeb6cfc695266ef78fb482c95c7d454c5ca1fe4">
        <w:r>
          <w:rPr>
            <w:rStyle w:val="Hipervnculo"/>
          </w:rPr>
          <w:t>Actividad 2.1.3. Generar condiciones para la realización de investigaciones inter y transdisciplinarias en el PNCAZ y su ZA</w:t>
        </w:r>
      </w:hyperlink>
    </w:p>
    <w:p w14:paraId="626718C3" w14:textId="77777777" w:rsidR="00232A54" w:rsidRDefault="00115871" w:rsidP="002311FC">
      <w:pPr>
        <w:pStyle w:val="Compact"/>
        <w:numPr>
          <w:ilvl w:val="1"/>
          <w:numId w:val="10"/>
        </w:numPr>
        <w:jc w:val="both"/>
      </w:pPr>
      <w:hyperlink w:anchor="X514a2a755bb030804eb77e98017d911c9929a84">
        <w:r>
          <w:rPr>
            <w:rStyle w:val="Hipervnculo"/>
          </w:rPr>
          <w:t>Resultado intermedio 2.2. Gestión de información y difusión para la gestión del Parque y su ZA</w:t>
        </w:r>
      </w:hyperlink>
    </w:p>
    <w:p w14:paraId="282DEEA5" w14:textId="77777777" w:rsidR="00232A54" w:rsidRDefault="00115871" w:rsidP="002311FC">
      <w:pPr>
        <w:pStyle w:val="Compact"/>
        <w:numPr>
          <w:ilvl w:val="2"/>
          <w:numId w:val="11"/>
        </w:numPr>
        <w:jc w:val="both"/>
      </w:pPr>
      <w:hyperlink w:anchor="X79a086b8a142a2d73a163f46185861edd1c3b56">
        <w:r>
          <w:rPr>
            <w:rStyle w:val="Hipervnculo"/>
          </w:rPr>
          <w:t>Actividad 2.2.1. Seguimiento de las investigaciones que se desarrollan en el PNCAZ y su ZA</w:t>
        </w:r>
      </w:hyperlink>
    </w:p>
    <w:p w14:paraId="052908CF" w14:textId="77777777" w:rsidR="00232A54" w:rsidRDefault="00115871" w:rsidP="002311FC">
      <w:pPr>
        <w:pStyle w:val="Compact"/>
        <w:numPr>
          <w:ilvl w:val="2"/>
          <w:numId w:val="11"/>
        </w:numPr>
        <w:jc w:val="both"/>
      </w:pPr>
      <w:hyperlink w:anchor="Xdc29772fac965b7a602f5052acea5c10d857968">
        <w:r>
          <w:rPr>
            <w:rStyle w:val="Hipervnculo"/>
          </w:rPr>
          <w:t>Actividad 2.2.2. Incorporación de los resultados en los procesos de gestión del parque y su ZA.</w:t>
        </w:r>
      </w:hyperlink>
    </w:p>
    <w:p w14:paraId="1243B103" w14:textId="77777777" w:rsidR="00232A54" w:rsidRDefault="00115871" w:rsidP="002311FC">
      <w:pPr>
        <w:pStyle w:val="Compact"/>
        <w:numPr>
          <w:ilvl w:val="2"/>
          <w:numId w:val="11"/>
        </w:numPr>
        <w:jc w:val="both"/>
      </w:pPr>
      <w:hyperlink w:anchor="X0fd833c0eb4432602797970527a7327a0565eb2">
        <w:r>
          <w:rPr>
            <w:rStyle w:val="Hipervnculo"/>
          </w:rPr>
          <w:t>Actividad 2.2.3. Difusión de investigaciones realizadas en el PNCAZ y su ZA</w:t>
        </w:r>
      </w:hyperlink>
    </w:p>
    <w:p w14:paraId="49EA8254" w14:textId="77777777" w:rsidR="00232A54" w:rsidRDefault="00115871" w:rsidP="002311FC">
      <w:pPr>
        <w:pStyle w:val="Compact"/>
        <w:numPr>
          <w:ilvl w:val="0"/>
          <w:numId w:val="11"/>
        </w:numPr>
        <w:jc w:val="both"/>
      </w:pPr>
      <w:hyperlink w:anchor="Xa426590c0766e84b82c4553e3fccb8f531ecdda">
        <w:r>
          <w:rPr>
            <w:rStyle w:val="Hipervnculo"/>
          </w:rPr>
          <w:t>Resultado 3. Se promueve el desarrollo de actividades de turismo sostenible en sectores determinados del PNCAZ y su ZA, generando beneficios para su gestión, y para las poblaciones indígenas y locales</w:t>
        </w:r>
      </w:hyperlink>
    </w:p>
    <w:p w14:paraId="449699DF" w14:textId="77777777" w:rsidR="00232A54" w:rsidRDefault="00115871" w:rsidP="002311FC">
      <w:pPr>
        <w:pStyle w:val="Compact"/>
        <w:numPr>
          <w:ilvl w:val="1"/>
          <w:numId w:val="12"/>
        </w:numPr>
        <w:jc w:val="both"/>
      </w:pPr>
      <w:hyperlink w:anchor="X67c7c9b8c0051690fcd413dd2c5f41620618b58">
        <w:r>
          <w:rPr>
            <w:rStyle w:val="Hipervnculo"/>
          </w:rPr>
          <w:t>Resultado intermedio 3.1. Desarrollo del atractivo turístico “Chambirillo”</w:t>
        </w:r>
      </w:hyperlink>
    </w:p>
    <w:p w14:paraId="6099D32E" w14:textId="77777777" w:rsidR="00232A54" w:rsidRDefault="00115871" w:rsidP="002311FC">
      <w:pPr>
        <w:pStyle w:val="Compact"/>
        <w:numPr>
          <w:ilvl w:val="2"/>
          <w:numId w:val="13"/>
        </w:numPr>
        <w:jc w:val="both"/>
      </w:pPr>
      <w:hyperlink w:anchor="X39761085c65fbc9a101c1954fa67e3e3235f110">
        <w:r>
          <w:rPr>
            <w:rStyle w:val="Hipervnculo"/>
          </w:rPr>
          <w:t>Actividad 3.1.1. Promover y gestionar la infraestructura e instalaciones para el uso turístico del recurso natural turístico paisaje</w:t>
        </w:r>
      </w:hyperlink>
    </w:p>
    <w:p w14:paraId="08477D62" w14:textId="77777777" w:rsidR="00232A54" w:rsidRDefault="00115871" w:rsidP="002311FC">
      <w:pPr>
        <w:pStyle w:val="Compact"/>
        <w:numPr>
          <w:ilvl w:val="2"/>
          <w:numId w:val="13"/>
        </w:numPr>
        <w:jc w:val="both"/>
      </w:pPr>
      <w:hyperlink w:anchor="Xc318d57ce66ef6c30e9b1f09f36fe217bc9964e">
        <w:r>
          <w:rPr>
            <w:rStyle w:val="Hipervnculo"/>
          </w:rPr>
          <w:t>Actividad 3.1.2. Promover el desarrollo de productos turísticos de acuerdo con los ejes temáticos alineados a la vocación turística del Sector Chambirillo.</w:t>
        </w:r>
      </w:hyperlink>
    </w:p>
    <w:p w14:paraId="39A1BAC5" w14:textId="77777777" w:rsidR="00232A54" w:rsidRDefault="00115871" w:rsidP="002311FC">
      <w:pPr>
        <w:pStyle w:val="Compact"/>
        <w:numPr>
          <w:ilvl w:val="1"/>
          <w:numId w:val="13"/>
        </w:numPr>
        <w:jc w:val="both"/>
      </w:pPr>
      <w:hyperlink w:anchor="Xa080f355833040bb70e93e2132010c90c012dea">
        <w:r>
          <w:rPr>
            <w:rStyle w:val="Hipervnculo"/>
          </w:rPr>
          <w:t>Resultado intermedio 3.2 Desarrollo del Producto Yamino, articulado a la Ruta Padre Abad”</w:t>
        </w:r>
      </w:hyperlink>
    </w:p>
    <w:p w14:paraId="0C86EAD1" w14:textId="77777777" w:rsidR="00232A54" w:rsidRDefault="00115871" w:rsidP="002311FC">
      <w:pPr>
        <w:pStyle w:val="Compact"/>
        <w:numPr>
          <w:ilvl w:val="2"/>
          <w:numId w:val="14"/>
        </w:numPr>
        <w:jc w:val="both"/>
      </w:pPr>
      <w:hyperlink w:anchor="X0f140f04432790a29dd17070c1296b2f5d1f9b5">
        <w:r>
          <w:rPr>
            <w:rStyle w:val="Hipervnculo"/>
          </w:rPr>
          <w:t>Actividad 3.2.1. Implementación de experiencias turísticas en la CN</w:t>
        </w:r>
      </w:hyperlink>
    </w:p>
    <w:p w14:paraId="2EEAFFD6" w14:textId="3CE2A229" w:rsidR="00232A54" w:rsidRDefault="00115871" w:rsidP="002311FC">
      <w:pPr>
        <w:pStyle w:val="Compact"/>
        <w:numPr>
          <w:ilvl w:val="1"/>
          <w:numId w:val="14"/>
        </w:numPr>
        <w:jc w:val="both"/>
      </w:pPr>
      <w:hyperlink w:anchor="resultado-intermedio-3.3">
        <w:r>
          <w:rPr>
            <w:rStyle w:val="Hipervnculo"/>
          </w:rPr>
          <w:t>Resultado intermedio 3.3</w:t>
        </w:r>
      </w:hyperlink>
    </w:p>
    <w:p w14:paraId="08657928" w14:textId="77777777" w:rsidR="00232A54" w:rsidRDefault="00115871" w:rsidP="002311FC">
      <w:pPr>
        <w:pStyle w:val="Compact"/>
        <w:numPr>
          <w:ilvl w:val="1"/>
          <w:numId w:val="14"/>
        </w:numPr>
        <w:jc w:val="both"/>
      </w:pPr>
      <w:hyperlink w:anchor="Xd4cbce914380bbc87070f2b187cce581efd6e18">
        <w:r>
          <w:rPr>
            <w:rStyle w:val="Hipervnculo"/>
          </w:rPr>
          <w:t>Desarrollo de iniciativas y emprendimientos turísticos locales”</w:t>
        </w:r>
      </w:hyperlink>
    </w:p>
    <w:p w14:paraId="37E5A0CA" w14:textId="77777777" w:rsidR="00232A54" w:rsidRDefault="00115871" w:rsidP="002311FC">
      <w:pPr>
        <w:pStyle w:val="Compact"/>
        <w:numPr>
          <w:ilvl w:val="2"/>
          <w:numId w:val="15"/>
        </w:numPr>
        <w:jc w:val="both"/>
      </w:pPr>
      <w:hyperlink w:anchor="Xa8e53a7abf4956242d3dac726f64bfaa83af94d">
        <w:r>
          <w:rPr>
            <w:rStyle w:val="Hipervnculo"/>
          </w:rPr>
          <w:t>Actividad 3.3.1. Acondicionar los recursos turísticos en la ZA</w:t>
        </w:r>
      </w:hyperlink>
    </w:p>
    <w:p w14:paraId="7F563421" w14:textId="77777777" w:rsidR="00232A54" w:rsidRDefault="00115871" w:rsidP="002311FC">
      <w:pPr>
        <w:pStyle w:val="Compact"/>
        <w:numPr>
          <w:ilvl w:val="2"/>
          <w:numId w:val="15"/>
        </w:numPr>
        <w:jc w:val="both"/>
      </w:pPr>
      <w:hyperlink w:anchor="X98129bdbd2a7271b2e628b6db3c7117c39717f5">
        <w:r>
          <w:rPr>
            <w:rStyle w:val="Hipervnculo"/>
          </w:rPr>
          <w:t>Actividad 3.3.2. Se cuenta con mecanismos de cooperación operando</w:t>
        </w:r>
      </w:hyperlink>
    </w:p>
    <w:p w14:paraId="291AD285" w14:textId="77777777" w:rsidR="00232A54" w:rsidRDefault="00115871" w:rsidP="002311FC">
      <w:pPr>
        <w:pStyle w:val="Compact"/>
        <w:numPr>
          <w:ilvl w:val="1"/>
          <w:numId w:val="15"/>
        </w:numPr>
        <w:jc w:val="both"/>
      </w:pPr>
      <w:hyperlink w:anchor="Xf2daa02341feefde7daf1e50d601e72d47bf499">
        <w:r>
          <w:rPr>
            <w:rStyle w:val="Hipervnculo"/>
          </w:rPr>
          <w:t>Resultado 4. Se fomenta la planificación y gestión integral del territorio que contribuye a la mejora de la calidad de vida de la población indígena y local, bajo un enfoque de derechos humano</w:t>
        </w:r>
      </w:hyperlink>
    </w:p>
    <w:p w14:paraId="050B0DF7" w14:textId="77777777" w:rsidR="00232A54" w:rsidRDefault="00115871" w:rsidP="002311FC">
      <w:pPr>
        <w:pStyle w:val="Compact"/>
        <w:numPr>
          <w:ilvl w:val="1"/>
          <w:numId w:val="15"/>
        </w:numPr>
        <w:jc w:val="both"/>
      </w:pPr>
      <w:hyperlink w:anchor="Xfce38aa8943bca289e79b9a43b60a42dc5edf4b">
        <w:r>
          <w:rPr>
            <w:rStyle w:val="Hipervnculo"/>
          </w:rPr>
          <w:t>Resultado intermedio 4.1. Las poblaciones locales mejoran sus procesos de planificación</w:t>
        </w:r>
      </w:hyperlink>
    </w:p>
    <w:p w14:paraId="14236173" w14:textId="77777777" w:rsidR="00232A54" w:rsidRDefault="00115871" w:rsidP="002311FC">
      <w:pPr>
        <w:pStyle w:val="Compact"/>
        <w:numPr>
          <w:ilvl w:val="2"/>
          <w:numId w:val="16"/>
        </w:numPr>
        <w:jc w:val="both"/>
      </w:pPr>
      <w:hyperlink w:anchor="actividad-4.1.1.-actualización-de-focal">
        <w:r>
          <w:rPr>
            <w:rStyle w:val="Hipervnculo"/>
          </w:rPr>
          <w:t>Actividad 4.1.1. Actualización de FOCAL</w:t>
        </w:r>
      </w:hyperlink>
    </w:p>
    <w:p w14:paraId="2C5E2C68" w14:textId="77777777" w:rsidR="00232A54" w:rsidRDefault="00115871" w:rsidP="002311FC">
      <w:pPr>
        <w:pStyle w:val="Compact"/>
        <w:numPr>
          <w:ilvl w:val="2"/>
          <w:numId w:val="16"/>
        </w:numPr>
        <w:jc w:val="both"/>
      </w:pPr>
      <w:hyperlink w:anchor="X65ac263752a6813731cfac941614bbcf386218f">
        <w:r>
          <w:rPr>
            <w:rStyle w:val="Hipervnculo"/>
          </w:rPr>
          <w:t>Actividad 4.1.2. Involucramiento activo de la población indígena y local en procesos de planificación territorial en la ZA a escala regional y local (Bosque local, CUSAF)</w:t>
        </w:r>
      </w:hyperlink>
    </w:p>
    <w:p w14:paraId="33DA4B07" w14:textId="77777777" w:rsidR="00232A54" w:rsidRDefault="00115871" w:rsidP="002311FC">
      <w:pPr>
        <w:pStyle w:val="Compact"/>
        <w:numPr>
          <w:ilvl w:val="2"/>
          <w:numId w:val="16"/>
        </w:numPr>
        <w:jc w:val="both"/>
      </w:pPr>
      <w:hyperlink w:anchor="X87f78cc2fab0f655f75dc9ab57db895500653a4">
        <w:r>
          <w:rPr>
            <w:rStyle w:val="Hipervnculo"/>
          </w:rPr>
          <w:t>Actividad 4.1.3. Identificación de prioridades establecidas en los PCV para la gestión territorial</w:t>
        </w:r>
      </w:hyperlink>
    </w:p>
    <w:p w14:paraId="587D1CB0" w14:textId="77777777" w:rsidR="00232A54" w:rsidRDefault="00115871" w:rsidP="002311FC">
      <w:pPr>
        <w:pStyle w:val="Compact"/>
        <w:numPr>
          <w:ilvl w:val="1"/>
          <w:numId w:val="16"/>
        </w:numPr>
        <w:jc w:val="both"/>
      </w:pPr>
      <w:hyperlink w:anchor="X6b244b6ca4e9d464b87dcfbffeaa293fce2079d">
        <w:r>
          <w:rPr>
            <w:rStyle w:val="Hipervnculo"/>
          </w:rPr>
          <w:t>Resultado intermedio 4.2 Se promueve la articulación de las oportunidades del territorio identificadas en la ZA del PNCAZ con oportunidades de inversión</w:t>
        </w:r>
      </w:hyperlink>
    </w:p>
    <w:p w14:paraId="52C28146" w14:textId="77777777" w:rsidR="00232A54" w:rsidRDefault="00115871" w:rsidP="002311FC">
      <w:pPr>
        <w:pStyle w:val="Compact"/>
        <w:numPr>
          <w:ilvl w:val="2"/>
          <w:numId w:val="17"/>
        </w:numPr>
        <w:jc w:val="both"/>
      </w:pPr>
      <w:hyperlink w:anchor="X5b10d90d4d6991ebcf702abb1c68e89d2ad8c23">
        <w:r>
          <w:rPr>
            <w:rStyle w:val="Hipervnculo"/>
          </w:rPr>
          <w:t>Actividad 4.2.1. Coordinación con los gobiernos locales y/o regionales para incorporar los PCV como oportunidades de inversión social en su jurisdicción</w:t>
        </w:r>
      </w:hyperlink>
    </w:p>
    <w:p w14:paraId="0AE64581" w14:textId="77777777" w:rsidR="00232A54" w:rsidRDefault="00115871" w:rsidP="002311FC">
      <w:pPr>
        <w:pStyle w:val="Compact"/>
        <w:numPr>
          <w:ilvl w:val="2"/>
          <w:numId w:val="17"/>
        </w:numPr>
        <w:jc w:val="both"/>
      </w:pPr>
      <w:hyperlink w:anchor="X4c6ef59f40b86769db768ea86e66780bbf3c475">
        <w:r>
          <w:rPr>
            <w:rStyle w:val="Hipervnculo"/>
          </w:rPr>
          <w:t>Actividad 4.2.2. Coordinación con empresas y otras iniciativas públicas y privadas de inversión para incorporar los PCV como oportunidades de inversión privada de su jurisdicción</w:t>
        </w:r>
      </w:hyperlink>
    </w:p>
    <w:p w14:paraId="3F052EFE" w14:textId="77777777" w:rsidR="00232A54" w:rsidRDefault="00115871" w:rsidP="002311FC">
      <w:pPr>
        <w:pStyle w:val="Compact"/>
        <w:numPr>
          <w:ilvl w:val="2"/>
          <w:numId w:val="17"/>
        </w:numPr>
        <w:jc w:val="both"/>
      </w:pPr>
      <w:hyperlink w:anchor="X4285bde7c005c6bcbe9b8a34f547aa013f55ecc">
        <w:r>
          <w:rPr>
            <w:rStyle w:val="Hipervnculo"/>
          </w:rPr>
          <w:t>Actividad 4.2.3. Implementación de PCV (aspecto cultural, político, social y natural) y Desarrollo de acciones cívicas</w:t>
        </w:r>
      </w:hyperlink>
    </w:p>
    <w:p w14:paraId="44E8AAE7" w14:textId="77777777" w:rsidR="00232A54" w:rsidRDefault="00115871" w:rsidP="002311FC">
      <w:pPr>
        <w:pStyle w:val="Compact"/>
        <w:numPr>
          <w:ilvl w:val="2"/>
          <w:numId w:val="17"/>
        </w:numPr>
        <w:jc w:val="both"/>
      </w:pPr>
      <w:hyperlink w:anchor="X4c4ff2375e97fdada95700606bb56fe34746c7d">
        <w:r>
          <w:rPr>
            <w:rStyle w:val="Hipervnculo"/>
          </w:rPr>
          <w:t>Actividad 4.2.4. Fortalecimiento de capacidades para un mejor acceso a los servicios de la administración pública por parte de dirigentes, líderes de comunidades nativas y centros poblados</w:t>
        </w:r>
      </w:hyperlink>
    </w:p>
    <w:p w14:paraId="2CF13796" w14:textId="77777777" w:rsidR="00232A54" w:rsidRDefault="00115871" w:rsidP="002311FC">
      <w:pPr>
        <w:pStyle w:val="Compact"/>
        <w:numPr>
          <w:ilvl w:val="1"/>
          <w:numId w:val="17"/>
        </w:numPr>
        <w:jc w:val="both"/>
      </w:pPr>
      <w:hyperlink w:anchor="Xbb1f169154e29f86a88f13ad29391f11f7327cc">
        <w:r>
          <w:rPr>
            <w:rStyle w:val="Hipervnculo"/>
          </w:rPr>
          <w:t>Resultado intermedio 4.3 En la ZA se gestionan espacios restauración del bosque que coadyuvan a la gestión del PNCAZ bajo el enfoque integral de paisajes</w:t>
        </w:r>
      </w:hyperlink>
    </w:p>
    <w:p w14:paraId="3CEE3CE6" w14:textId="77777777" w:rsidR="00232A54" w:rsidRDefault="00115871" w:rsidP="002311FC">
      <w:pPr>
        <w:pStyle w:val="Compact"/>
        <w:numPr>
          <w:ilvl w:val="1"/>
          <w:numId w:val="17"/>
        </w:numPr>
        <w:jc w:val="both"/>
      </w:pPr>
      <w:hyperlink w:anchor="X12ea295108d54e8207cfa0771e76d6780ba8a6e">
        <w:r>
          <w:rPr>
            <w:rStyle w:val="Hipervnculo"/>
          </w:rPr>
          <w:t>Resultado 5. Se contribuye a la mejora de la calidad de vida de las poblaciones vecinas a través del desarrollo de actividades económicas sostenibles en la ZA compatibles con la conservación del PNCAZ y la restauración de la ZA</w:t>
        </w:r>
      </w:hyperlink>
    </w:p>
    <w:p w14:paraId="1AA3215E" w14:textId="77777777" w:rsidR="00232A54" w:rsidRDefault="00115871" w:rsidP="002311FC">
      <w:pPr>
        <w:pStyle w:val="Compact"/>
        <w:numPr>
          <w:ilvl w:val="1"/>
          <w:numId w:val="17"/>
        </w:numPr>
        <w:jc w:val="both"/>
      </w:pPr>
      <w:hyperlink w:anchor="Xdbcb543e5f9097db01273a9730f68da2817b413">
        <w:r>
          <w:rPr>
            <w:rStyle w:val="Hipervnculo"/>
          </w:rPr>
          <w:t>Resultado intermedio 5.1 Se generan acuerdos de conservación con poblaciones indígenas y locales; incluyendo autoridades para la gestión integral del territorio (PNCAZ – ZA)</w:t>
        </w:r>
      </w:hyperlink>
    </w:p>
    <w:p w14:paraId="7F43D681" w14:textId="77777777" w:rsidR="00232A54" w:rsidRDefault="00115871" w:rsidP="002311FC">
      <w:pPr>
        <w:pStyle w:val="Compact"/>
        <w:numPr>
          <w:ilvl w:val="2"/>
          <w:numId w:val="18"/>
        </w:numPr>
        <w:jc w:val="both"/>
      </w:pPr>
      <w:hyperlink w:anchor="X44f30bb8b18dd6614dc6e15abab0128f202531c">
        <w:r>
          <w:rPr>
            <w:rStyle w:val="Hipervnculo"/>
          </w:rPr>
          <w:t>Actividad 5.1.1. Promoción y suscripción de acuerdos de conservación (organizaciones) y acuerdos azules (comunales)</w:t>
        </w:r>
      </w:hyperlink>
    </w:p>
    <w:p w14:paraId="68891E61" w14:textId="77777777" w:rsidR="00232A54" w:rsidRDefault="00115871" w:rsidP="002311FC">
      <w:pPr>
        <w:pStyle w:val="Compact"/>
        <w:numPr>
          <w:ilvl w:val="1"/>
          <w:numId w:val="18"/>
        </w:numPr>
        <w:jc w:val="both"/>
      </w:pPr>
      <w:hyperlink w:anchor="X3e82465e912ffdb4abb48e629e8d3d2f1feaf2b">
        <w:r>
          <w:rPr>
            <w:rStyle w:val="Hipervnculo"/>
          </w:rPr>
          <w:t>Resultados intermedio 5.2 En la ZA del PNCAZ se desarrollan actividades económicas sostenibles</w:t>
        </w:r>
      </w:hyperlink>
    </w:p>
    <w:p w14:paraId="6F5F5177" w14:textId="77777777" w:rsidR="00232A54" w:rsidRDefault="00115871" w:rsidP="002311FC">
      <w:pPr>
        <w:pStyle w:val="Compact"/>
        <w:numPr>
          <w:ilvl w:val="2"/>
          <w:numId w:val="19"/>
        </w:numPr>
        <w:jc w:val="both"/>
      </w:pPr>
      <w:hyperlink w:anchor="X6f5831881e05dc1a1cfde3d77338349253d8dfd">
        <w:r>
          <w:rPr>
            <w:rStyle w:val="Hipervnculo"/>
          </w:rPr>
          <w:t>Actividad 5.2.1. Elaboración de lineamientos de Actividades Económicas Sostenibles</w:t>
        </w:r>
      </w:hyperlink>
    </w:p>
    <w:p w14:paraId="36C54774" w14:textId="77777777" w:rsidR="00232A54" w:rsidRDefault="00115871" w:rsidP="002311FC">
      <w:pPr>
        <w:pStyle w:val="Compact"/>
        <w:numPr>
          <w:ilvl w:val="2"/>
          <w:numId w:val="19"/>
        </w:numPr>
        <w:jc w:val="both"/>
      </w:pPr>
      <w:hyperlink w:anchor="X74b9f41ff25c7f48eac7e9fcc6625dd9e3bd1c4">
        <w:r>
          <w:rPr>
            <w:rStyle w:val="Hipervnculo"/>
          </w:rPr>
          <w:t>Actividad 5.2.2. Implementación de actividades sostenibles derivadas de la planificación estratégica – PCV. (FOTP y fondo semilla)</w:t>
        </w:r>
      </w:hyperlink>
    </w:p>
    <w:p w14:paraId="4953057B" w14:textId="77777777" w:rsidR="00232A54" w:rsidRDefault="00115871" w:rsidP="002311FC">
      <w:pPr>
        <w:pStyle w:val="Compact"/>
        <w:numPr>
          <w:ilvl w:val="2"/>
          <w:numId w:val="19"/>
        </w:numPr>
        <w:jc w:val="both"/>
      </w:pPr>
      <w:hyperlink w:anchor="Xb5417aedf655619c684e974f5ecc8493c4523a5">
        <w:r>
          <w:rPr>
            <w:rStyle w:val="Hipervnculo"/>
          </w:rPr>
          <w:t>Actividad 5.2.3. Alianzas con socios estratégicos para el desarrollo de actividades productivas identificadas (a través FOTP, y concursable)</w:t>
        </w:r>
      </w:hyperlink>
    </w:p>
    <w:p w14:paraId="11061F72" w14:textId="77777777" w:rsidR="00232A54" w:rsidRDefault="00115871" w:rsidP="002311FC">
      <w:pPr>
        <w:pStyle w:val="Compact"/>
        <w:numPr>
          <w:ilvl w:val="2"/>
          <w:numId w:val="19"/>
        </w:numPr>
        <w:jc w:val="both"/>
      </w:pPr>
      <w:hyperlink w:anchor="X3ef49c9cc3d578865ecf7a846c6218500a1e244">
        <w:r>
          <w:rPr>
            <w:rStyle w:val="Hipervnculo"/>
            <w:b/>
            <w:bCs/>
          </w:rPr>
          <w:t>5.2.4. Fortalecimiento de organizaciones identificadas para promover su articulación en el mercado</w:t>
        </w:r>
      </w:hyperlink>
    </w:p>
    <w:p w14:paraId="32F11123" w14:textId="77777777" w:rsidR="00232A54" w:rsidRDefault="00115871" w:rsidP="002311FC">
      <w:pPr>
        <w:pStyle w:val="Compact"/>
        <w:numPr>
          <w:ilvl w:val="2"/>
          <w:numId w:val="19"/>
        </w:numPr>
        <w:jc w:val="both"/>
      </w:pPr>
      <w:hyperlink w:anchor="X2a1464d11ba4da826f4d6f50ef5734699725b61">
        <w:r>
          <w:rPr>
            <w:rStyle w:val="Hipervnculo"/>
          </w:rPr>
          <w:t>5.2.4 Implementación del Fondo de Inversión Social</w:t>
        </w:r>
      </w:hyperlink>
    </w:p>
    <w:p w14:paraId="652B3272" w14:textId="77777777" w:rsidR="00232A54" w:rsidRDefault="00115871" w:rsidP="002311FC">
      <w:pPr>
        <w:pStyle w:val="Compact"/>
        <w:numPr>
          <w:ilvl w:val="2"/>
          <w:numId w:val="19"/>
        </w:numPr>
        <w:jc w:val="both"/>
      </w:pPr>
      <w:hyperlink w:anchor="Xd3e9b0fdac73b9658b5fba86a275d7e6fa5a4ce">
        <w:r>
          <w:rPr>
            <w:rStyle w:val="Hipervnculo"/>
          </w:rPr>
          <w:t>5.2.5. Desarrollo y aplicación de la marca Aliados por la Conservación</w:t>
        </w:r>
      </w:hyperlink>
    </w:p>
    <w:p w14:paraId="453B2B3C" w14:textId="77777777" w:rsidR="00232A54" w:rsidRDefault="00115871" w:rsidP="002311FC">
      <w:pPr>
        <w:pStyle w:val="Compact"/>
        <w:numPr>
          <w:ilvl w:val="1"/>
          <w:numId w:val="19"/>
        </w:numPr>
        <w:jc w:val="both"/>
      </w:pPr>
      <w:hyperlink w:anchor="X60e5280b6c1439ff8ed1fc04191967450dbf404">
        <w:r>
          <w:rPr>
            <w:rStyle w:val="Hipervnculo"/>
          </w:rPr>
          <w:t>Resultados intermedio 5.3 En la ZA se gestionan espacios de conservación, manejo y restauración del bosque que coadyuvan a la gestión del PNCAZ bajo el enfoque integral de paisajes</w:t>
        </w:r>
      </w:hyperlink>
    </w:p>
    <w:p w14:paraId="09F68540" w14:textId="77777777" w:rsidR="00232A54" w:rsidRDefault="00115871" w:rsidP="002311FC">
      <w:pPr>
        <w:pStyle w:val="Compact"/>
        <w:numPr>
          <w:ilvl w:val="2"/>
          <w:numId w:val="20"/>
        </w:numPr>
        <w:jc w:val="both"/>
      </w:pPr>
      <w:hyperlink w:anchor="Xc96bb0fbcd66b1a9e912f80f05765f7520d6b62">
        <w:r>
          <w:rPr>
            <w:rStyle w:val="Hipervnculo"/>
          </w:rPr>
          <w:t>5.3.1. Implementación de iniciativas de conservación en la ZA</w:t>
        </w:r>
      </w:hyperlink>
    </w:p>
    <w:p w14:paraId="5162A3AB" w14:textId="77777777" w:rsidR="00232A54" w:rsidRDefault="00115871" w:rsidP="002311FC">
      <w:pPr>
        <w:pStyle w:val="Compact"/>
        <w:numPr>
          <w:ilvl w:val="0"/>
          <w:numId w:val="20"/>
        </w:numPr>
        <w:jc w:val="both"/>
      </w:pPr>
      <w:hyperlink w:anchor="Xe5a2a23202eb29ffa01c9af2e5d76f8b7b23d53">
        <w:r>
          <w:rPr>
            <w:rStyle w:val="Hipervnculo"/>
          </w:rPr>
          <w:t>Resultado 6. Se mantiene un flujo de fondos que permite el logro de los resultados comprometidos en el CdA”</w:t>
        </w:r>
      </w:hyperlink>
    </w:p>
    <w:p w14:paraId="502DB288" w14:textId="77777777" w:rsidR="00232A54" w:rsidRDefault="00115871" w:rsidP="002311FC">
      <w:pPr>
        <w:pStyle w:val="Compact"/>
        <w:numPr>
          <w:ilvl w:val="1"/>
          <w:numId w:val="21"/>
        </w:numPr>
        <w:jc w:val="both"/>
      </w:pPr>
      <w:hyperlink w:anchor="X8a4a5223f3d6783131630fac3baa0706364cf00">
        <w:r>
          <w:rPr>
            <w:rStyle w:val="Hipervnculo"/>
          </w:rPr>
          <w:t>Resultado intermedio 6.1 Se promueve la implementación de mecanismos financieros que contribuyen a la conservación del PNCAZ</w:t>
        </w:r>
      </w:hyperlink>
    </w:p>
    <w:p w14:paraId="0426FC54" w14:textId="77777777" w:rsidR="00232A54" w:rsidRDefault="00115871" w:rsidP="002311FC">
      <w:pPr>
        <w:pStyle w:val="Compact"/>
        <w:numPr>
          <w:ilvl w:val="2"/>
          <w:numId w:val="22"/>
        </w:numPr>
        <w:jc w:val="both"/>
      </w:pPr>
      <w:hyperlink w:anchor="Xe472e8321e8e73e9006503c0c50ffe42dd0433f">
        <w:r>
          <w:rPr>
            <w:rStyle w:val="Hipervnculo"/>
          </w:rPr>
          <w:t>Actividad 6.1.1 Aplicación a financiamiento de diversas fuentes/mecanismos</w:t>
        </w:r>
      </w:hyperlink>
    </w:p>
    <w:p w14:paraId="66AACBB9" w14:textId="77777777" w:rsidR="00232A54" w:rsidRDefault="00115871" w:rsidP="002311FC">
      <w:pPr>
        <w:pStyle w:val="Compact"/>
        <w:numPr>
          <w:ilvl w:val="2"/>
          <w:numId w:val="22"/>
        </w:numPr>
        <w:jc w:val="both"/>
      </w:pPr>
      <w:hyperlink w:anchor="X3f3161ea9a83fb9ca0f8ed5a98ffa786db11251">
        <w:r>
          <w:rPr>
            <w:rStyle w:val="Hipervnculo"/>
          </w:rPr>
          <w:t>Actividad 6.1.2 Coordinación y negociación con entidades de financiamiento</w:t>
        </w:r>
      </w:hyperlink>
    </w:p>
    <w:p w14:paraId="415674AA" w14:textId="77777777" w:rsidR="00232A54" w:rsidRDefault="00115871" w:rsidP="002311FC">
      <w:pPr>
        <w:pStyle w:val="Compact"/>
        <w:numPr>
          <w:ilvl w:val="1"/>
          <w:numId w:val="22"/>
        </w:numPr>
        <w:jc w:val="both"/>
      </w:pPr>
      <w:hyperlink w:anchor="X716ca4a45e64aa7927eea41ef3c9e5d2c4d2862">
        <w:r>
          <w:rPr>
            <w:rStyle w:val="Hipervnculo"/>
          </w:rPr>
          <w:t>Resultado intermedio 6.2 El Proyecto REDD PNCAZ brinda un aporte financiero continuo a la gestión del PNCAZ</w:t>
        </w:r>
      </w:hyperlink>
    </w:p>
    <w:p w14:paraId="2CC66C49" w14:textId="77777777" w:rsidR="00232A54" w:rsidRDefault="00115871" w:rsidP="002311FC">
      <w:pPr>
        <w:pStyle w:val="Compact"/>
        <w:numPr>
          <w:ilvl w:val="2"/>
          <w:numId w:val="23"/>
        </w:numPr>
        <w:jc w:val="both"/>
      </w:pPr>
      <w:hyperlink w:anchor="Xaf69102bd6ede1d1b1b0ad134b8293258943dcb">
        <w:r>
          <w:rPr>
            <w:rStyle w:val="Hipervnculo"/>
          </w:rPr>
          <w:t>Actividad 6.2.1. Revalidación de LB y Verificación de Proyecto REDD (2021-2028)</w:t>
        </w:r>
      </w:hyperlink>
    </w:p>
    <w:p w14:paraId="5334EDC8" w14:textId="77777777" w:rsidR="00232A54" w:rsidRDefault="00115871" w:rsidP="002311FC">
      <w:pPr>
        <w:pStyle w:val="Compact"/>
        <w:numPr>
          <w:ilvl w:val="2"/>
          <w:numId w:val="23"/>
        </w:numPr>
        <w:jc w:val="both"/>
      </w:pPr>
      <w:hyperlink w:anchor="Xe442750f9f7e8c41d57f8fe4707688a23e30b89">
        <w:r>
          <w:rPr>
            <w:rStyle w:val="Hipervnculo"/>
          </w:rPr>
          <w:t>Actividad 6.2.2 Comercialización de los créditos carbono del Proyecto REDD+ PNCAZ</w:t>
        </w:r>
      </w:hyperlink>
    </w:p>
    <w:p w14:paraId="3092F384" w14:textId="77777777" w:rsidR="00232A54" w:rsidRDefault="00115871" w:rsidP="002311FC">
      <w:pPr>
        <w:pStyle w:val="Compact"/>
        <w:numPr>
          <w:ilvl w:val="2"/>
          <w:numId w:val="23"/>
        </w:numPr>
        <w:jc w:val="both"/>
        <w:rPr>
          <w:rStyle w:val="Hipervnculo"/>
        </w:rPr>
      </w:pPr>
      <w:hyperlink w:anchor="X8a791cf2fb8c130c18b3f177262f79956448e2e">
        <w:r>
          <w:rPr>
            <w:rStyle w:val="Hipervnculo"/>
          </w:rPr>
          <w:t>Actividad 6.2.3 Generación de rendimientos financieros de las actividades económicas sostenibles</w:t>
        </w:r>
      </w:hyperlink>
    </w:p>
    <w:p w14:paraId="1094CAF9" w14:textId="77777777" w:rsidR="00232A54" w:rsidRDefault="00115871" w:rsidP="002311FC">
      <w:pPr>
        <w:pStyle w:val="Compact"/>
        <w:numPr>
          <w:ilvl w:val="0"/>
          <w:numId w:val="23"/>
        </w:numPr>
        <w:jc w:val="both"/>
      </w:pPr>
      <w:hyperlink w:anchor="actividades-transversales">
        <w:r>
          <w:rPr>
            <w:rStyle w:val="Hipervnculo"/>
          </w:rPr>
          <w:t>Actividades transversales</w:t>
        </w:r>
      </w:hyperlink>
    </w:p>
    <w:p w14:paraId="373B78E4" w14:textId="77777777" w:rsidR="00232A54" w:rsidRDefault="00115871" w:rsidP="002311FC">
      <w:pPr>
        <w:pStyle w:val="Compact"/>
        <w:numPr>
          <w:ilvl w:val="1"/>
          <w:numId w:val="24"/>
        </w:numPr>
        <w:jc w:val="both"/>
      </w:pPr>
      <w:hyperlink w:anchor="actividad-1.-monitoreo-de-la-gestión">
        <w:r>
          <w:rPr>
            <w:rStyle w:val="Hipervnculo"/>
          </w:rPr>
          <w:t>Actividad 1. Monitoreo de la Gestión</w:t>
        </w:r>
      </w:hyperlink>
    </w:p>
    <w:p w14:paraId="7F9992C6" w14:textId="77777777" w:rsidR="00232A54" w:rsidRDefault="00115871" w:rsidP="002311FC">
      <w:pPr>
        <w:pStyle w:val="Compact"/>
        <w:numPr>
          <w:ilvl w:val="1"/>
          <w:numId w:val="24"/>
        </w:numPr>
        <w:jc w:val="both"/>
      </w:pPr>
      <w:hyperlink w:anchor="X7945091250640ff1758df65feab333b7da01783">
        <w:r>
          <w:rPr>
            <w:rStyle w:val="Hipervnculo"/>
          </w:rPr>
          <w:t>Actividad 2. Participación en Plataformas y Mesas Técnicas</w:t>
        </w:r>
      </w:hyperlink>
    </w:p>
    <w:p w14:paraId="41A0AEDD" w14:textId="77777777" w:rsidR="00232A54" w:rsidRDefault="00115871" w:rsidP="002311FC">
      <w:pPr>
        <w:pStyle w:val="Compact"/>
        <w:numPr>
          <w:ilvl w:val="1"/>
          <w:numId w:val="24"/>
        </w:numPr>
        <w:jc w:val="both"/>
      </w:pPr>
      <w:hyperlink w:anchor="Xd5adc435c99eb8b8f24cf413a264d63bc35edfd">
        <w:r>
          <w:rPr>
            <w:rStyle w:val="Hipervnculo"/>
          </w:rPr>
          <w:t>Actividad 3. Difusión y diseminación de experiencias</w:t>
        </w:r>
      </w:hyperlink>
    </w:p>
    <w:p w14:paraId="4C6134B8" w14:textId="77777777" w:rsidR="00232A54" w:rsidRDefault="00115871" w:rsidP="002311FC">
      <w:pPr>
        <w:pStyle w:val="Compact"/>
        <w:numPr>
          <w:ilvl w:val="0"/>
          <w:numId w:val="24"/>
        </w:numPr>
        <w:jc w:val="both"/>
      </w:pPr>
      <w:hyperlink w:anchor="X2158926b502115a89edbadac5a9c719c48113fc">
        <w:r>
          <w:rPr>
            <w:rStyle w:val="Hipervnculo"/>
          </w:rPr>
          <w:t>III. RELACIÓN ACTUALIZADA DE EMPLEADOS Y PERSONAL, EQUIPO CLAVE DEL CONTRATO DE ADMINISTRACIÓN Y FUNCIONES QUE REALIZAN</w:t>
        </w:r>
      </w:hyperlink>
    </w:p>
    <w:p w14:paraId="483047EA" w14:textId="77777777" w:rsidR="00232A54" w:rsidRDefault="00115871" w:rsidP="002311FC">
      <w:pPr>
        <w:pStyle w:val="Compact"/>
        <w:numPr>
          <w:ilvl w:val="0"/>
          <w:numId w:val="24"/>
        </w:numPr>
        <w:jc w:val="both"/>
      </w:pPr>
      <w:hyperlink w:anchor="X7333ed5a7b2613b32a75a5acaf0bb8970a630bd">
        <w:r>
          <w:rPr>
            <w:rStyle w:val="Hipervnculo"/>
          </w:rPr>
          <w:t>IV. DE LAS COMISIONES DE SEGUIMIENTO Y/O SUPERVISIÓN</w:t>
        </w:r>
      </w:hyperlink>
    </w:p>
    <w:p w14:paraId="21BBEC2A" w14:textId="5418C718" w:rsidR="00F96A82" w:rsidRPr="00115871" w:rsidRDefault="00115871" w:rsidP="00115871">
      <w:pPr>
        <w:pStyle w:val="Compact"/>
        <w:numPr>
          <w:ilvl w:val="0"/>
          <w:numId w:val="24"/>
        </w:numPr>
        <w:jc w:val="both"/>
      </w:pPr>
      <w:hyperlink w:anchor="anexos">
        <w:r>
          <w:rPr>
            <w:rStyle w:val="Hipervnculo"/>
          </w:rPr>
          <w:t>ANEXOS</w:t>
        </w:r>
      </w:hyperlink>
      <w:bookmarkStart w:id="5" w:name="primer-reporte-trimestral---2024"/>
      <w:bookmarkStart w:id="6" w:name="quarto-document-content"/>
      <w:bookmarkEnd w:id="2"/>
      <w:bookmarkEnd w:id="3"/>
      <w:r w:rsidR="00F96A82">
        <w:br w:type="page"/>
      </w:r>
    </w:p>
    <w:p w14:paraId="66B7B411" w14:textId="20636F92" w:rsidR="00232A54" w:rsidRDefault="00115871" w:rsidP="002311FC">
      <w:pPr>
        <w:pStyle w:val="Ttulo2"/>
        <w:jc w:val="both"/>
      </w:pPr>
      <w:r>
        <w:lastRenderedPageBreak/>
        <w:t>P</w:t>
      </w:r>
      <w:r>
        <w:t>rimer Reporte Trimestral - 2024</w:t>
      </w:r>
    </w:p>
    <w:p w14:paraId="3083DF4C" w14:textId="77777777" w:rsidR="00232A54" w:rsidRDefault="00115871" w:rsidP="002311FC">
      <w:pPr>
        <w:pStyle w:val="Ttulo5"/>
        <w:jc w:val="both"/>
      </w:pPr>
      <w:bookmarkStart w:id="7" w:name="fecha-28-junio-2024"/>
      <w:r>
        <w:t>Fecha: 28 junio 2024</w:t>
      </w:r>
    </w:p>
    <w:p w14:paraId="4E1A2865" w14:textId="77777777" w:rsidR="00232A54" w:rsidRDefault="00115871" w:rsidP="002311FC">
      <w:pPr>
        <w:pStyle w:val="Ttulo1"/>
        <w:jc w:val="both"/>
      </w:pPr>
      <w:bookmarkStart w:id="8" w:name="i.-introducción"/>
      <w:bookmarkEnd w:id="7"/>
      <w:bookmarkEnd w:id="5"/>
      <w:r>
        <w:t>I. INTRODUCCIÓN</w:t>
      </w:r>
    </w:p>
    <w:p w14:paraId="5C8C96F6" w14:textId="77777777" w:rsidR="00232A54" w:rsidRDefault="00115871" w:rsidP="002311FC">
      <w:pPr>
        <w:pStyle w:val="FirstParagraph"/>
        <w:jc w:val="both"/>
      </w:pPr>
      <w:r>
        <w:t>Este primer reporte trimestral, se informa sobre las metas alcanzadas durante el periodo enero - marzo 2024, en el marco de los resultados del Contrato de Administración del Parque Nacional Cordillera Azul (CdA PNCAZ), correspondiente a los resultados intermedios, actividades y sub actividades plateadas para el quinquenio 2024 – 2028.</w:t>
      </w:r>
    </w:p>
    <w:p w14:paraId="18884744" w14:textId="77777777" w:rsidR="00232A54" w:rsidRDefault="00115871" w:rsidP="002311FC">
      <w:pPr>
        <w:pStyle w:val="Ttulo2"/>
        <w:jc w:val="both"/>
      </w:pPr>
      <w:bookmarkStart w:id="9" w:name="resultados-clave"/>
      <w:r>
        <w:t>RESULTADOS CLAVE</w:t>
      </w:r>
    </w:p>
    <w:p w14:paraId="3F22C4C2" w14:textId="77777777" w:rsidR="00232A54" w:rsidRDefault="00115871" w:rsidP="002311FC">
      <w:pPr>
        <w:pStyle w:val="FirstParagraph"/>
        <w:jc w:val="both"/>
      </w:pPr>
      <w:r>
        <w:rPr>
          <w:b/>
          <w:bCs/>
        </w:rPr>
        <w:t>Resultado 1</w:t>
      </w:r>
    </w:p>
    <w:p w14:paraId="33E32423" w14:textId="77777777" w:rsidR="00232A54" w:rsidRDefault="00115871" w:rsidP="002311FC">
      <w:pPr>
        <w:pStyle w:val="Textoindependiente"/>
        <w:jc w:val="both"/>
      </w:pPr>
      <w:r>
        <w:t>Este primer trimestre, se realizaron 186 patrullajes; 168 rutinarios y 18 especiales, en los 22 puestos de vigilancia (</w:t>
      </w:r>
      <w:hyperlink w:anchor="tbl-npat">
        <w:r>
          <w:rPr>
            <w:rStyle w:val="Hipervnculo"/>
          </w:rPr>
          <w:t>Tabla 2</w:t>
        </w:r>
      </w:hyperlink>
      <w:r>
        <w:t>). De igual manera, a la fecha se cuenta con 61 casos presentados a la Fiscalía Especializada en Materia Ambiental (FEMA), vigentes y en etapa de investigación (</w:t>
      </w:r>
      <w:hyperlink w:anchor="fig-apoyolegal">
        <w:r>
          <w:rPr>
            <w:rStyle w:val="Hipervnculo"/>
          </w:rPr>
          <w:t>Figura 1</w:t>
        </w:r>
      </w:hyperlink>
      <w:r>
        <w:t>).</w:t>
      </w:r>
    </w:p>
    <w:p w14:paraId="2BEE2E81" w14:textId="77777777" w:rsidR="00232A54" w:rsidRDefault="00115871" w:rsidP="002311FC">
      <w:pPr>
        <w:pStyle w:val="Textoindependiente"/>
        <w:jc w:val="both"/>
      </w:pPr>
      <w:r>
        <w:t>Además, 97 personas de 8 comunidades nativas y 28 centros poblados participaron en la vigilancia comunal (</w:t>
      </w:r>
      <w:hyperlink w:anchor="fig-dist">
        <w:r>
          <w:rPr>
            <w:rStyle w:val="Hipervnculo"/>
          </w:rPr>
          <w:t>Figura 2</w:t>
        </w:r>
      </w:hyperlink>
      <w:r>
        <w:t>), junto con los guardaparques. La inversión realizada total, por este apoyo comunal fue de S/.62, 868 (</w:t>
      </w:r>
      <w:hyperlink w:anchor="fig-apoyo">
        <w:r>
          <w:rPr>
            <w:rStyle w:val="Hipervnculo"/>
          </w:rPr>
          <w:t>Figura 5</w:t>
        </w:r>
      </w:hyperlink>
      <w:r>
        <w:t>), sólo en este primer trimestre; de los cuales 30 fueron mujeres y 67 varones (</w:t>
      </w:r>
      <w:hyperlink w:anchor="fig-sexo">
        <w:r>
          <w:rPr>
            <w:rStyle w:val="Hipervnculo"/>
          </w:rPr>
          <w:t>Figura 4</w:t>
        </w:r>
      </w:hyperlink>
      <w:r>
        <w:t>).</w:t>
      </w:r>
    </w:p>
    <w:p w14:paraId="6B7AD1E5" w14:textId="77777777" w:rsidR="00232A54" w:rsidRDefault="00115871" w:rsidP="002311FC">
      <w:pPr>
        <w:pStyle w:val="Textoindependiente"/>
        <w:jc w:val="both"/>
      </w:pPr>
      <w:r>
        <w:t>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ipervnculo"/>
          </w:rPr>
          <w:t>Figura 7</w:t>
        </w:r>
      </w:hyperlink>
      <w:r>
        <w:t>,</w:t>
      </w:r>
      <w:hyperlink w:anchor="fig-palomar">
        <w:r>
          <w:rPr>
            <w:rStyle w:val="Hipervnculo"/>
          </w:rPr>
          <w:t>Figura 8</w:t>
        </w:r>
      </w:hyperlink>
      <w:r>
        <w:t>). Además, se reportó 316.87 ha., de perdida natural de bosque.</w:t>
      </w:r>
    </w:p>
    <w:p w14:paraId="61D31F86" w14:textId="77777777" w:rsidR="00232A54" w:rsidRDefault="00115871" w:rsidP="002311FC">
      <w:pPr>
        <w:pStyle w:val="Textoindependiente"/>
        <w:jc w:val="both"/>
      </w:pPr>
      <w:r>
        <w:t>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14:paraId="7B6D2FB8" w14:textId="77777777" w:rsidR="00232A54" w:rsidRDefault="00115871" w:rsidP="002311FC">
      <w:pPr>
        <w:pStyle w:val="Textoindependiente"/>
        <w:jc w:val="both"/>
      </w:pPr>
      <w:r>
        <w:t>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ipervnculo"/>
          </w:rPr>
          <w:t>Figura 13</w:t>
        </w:r>
      </w:hyperlink>
      <w:r>
        <w:t>).</w:t>
      </w:r>
    </w:p>
    <w:p w14:paraId="26CC9018" w14:textId="77777777" w:rsidR="00232A54" w:rsidRDefault="00115871" w:rsidP="002311FC">
      <w:pPr>
        <w:pStyle w:val="Textoindependiente"/>
        <w:jc w:val="both"/>
      </w:pPr>
      <w:r>
        <w:t>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ipervnculo"/>
          </w:rPr>
          <w:t>Figura 14</w:t>
        </w:r>
      </w:hyperlink>
      <w:r>
        <w:t>).</w:t>
      </w:r>
    </w:p>
    <w:p w14:paraId="10C0B214" w14:textId="77777777" w:rsidR="00232A54" w:rsidRDefault="00115871" w:rsidP="002311FC">
      <w:pPr>
        <w:pStyle w:val="Textoindependiente"/>
        <w:jc w:val="both"/>
      </w:pPr>
      <w:r>
        <w:lastRenderedPageBreak/>
        <w:t>Respecto de las opiniones técnicas que realiza el Parque, 132 solicitudes fueron atendidas. Cuatro de estas opiniones fueron categorizadas con un impacto Alto (</w:t>
      </w:r>
      <w:hyperlink w:anchor="fig-apoyolegal">
        <w:r>
          <w:rPr>
            <w:rStyle w:val="Hipervnculo"/>
          </w:rPr>
          <w:t>Figura 1</w:t>
        </w:r>
      </w:hyperlink>
      <w:r>
        <w:t>).</w:t>
      </w:r>
    </w:p>
    <w:p w14:paraId="4B7C5613" w14:textId="77777777" w:rsidR="00232A54" w:rsidRDefault="00115871" w:rsidP="002311FC">
      <w:pPr>
        <w:pStyle w:val="Textoindependiente"/>
        <w:jc w:val="both"/>
      </w:pPr>
      <w:r>
        <w:t>Para este trimestre, la sede de Tarapoto CIMA continúa con la atención en el mantenimiento y refacciones de los Puestos de Vigilancia. Así como el equipamiento del personal guardaparque.</w:t>
      </w:r>
    </w:p>
    <w:p w14:paraId="7BFEE234" w14:textId="77777777" w:rsidR="00232A54" w:rsidRDefault="00115871" w:rsidP="002311FC">
      <w:pPr>
        <w:pStyle w:val="Textoindependiente"/>
        <w:jc w:val="both"/>
      </w:pPr>
      <w:r>
        <w:t>CIMA también apoya la instalación de letreros informativos comunales en la ZA del parque. Al trimestre 2024, se tienen instalados 36 letreros informativos; distribuidos en las cuatros sedes de intervención del proyecto (</w:t>
      </w:r>
      <w:hyperlink w:anchor="fig-LIL">
        <w:r>
          <w:rPr>
            <w:rStyle w:val="Hipervnculo"/>
          </w:rPr>
          <w:t>Figura 16</w:t>
        </w:r>
      </w:hyperlink>
      <w:r>
        <w:t>).</w:t>
      </w:r>
    </w:p>
    <w:p w14:paraId="7C38D3C8" w14:textId="77777777" w:rsidR="00232A54" w:rsidRDefault="00115871" w:rsidP="002311FC">
      <w:pPr>
        <w:pStyle w:val="Textoindependiente"/>
        <w:jc w:val="both"/>
      </w:pPr>
      <w:r>
        <w:t>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ipervnculo"/>
          </w:rPr>
          <w:t>Figura 18</w:t>
        </w:r>
      </w:hyperlink>
      <w:r>
        <w:t>).</w:t>
      </w:r>
    </w:p>
    <w:p w14:paraId="2B219944" w14:textId="77777777" w:rsidR="00232A54" w:rsidRDefault="00115871" w:rsidP="002311FC">
      <w:pPr>
        <w:pStyle w:val="Textoindependiente"/>
        <w:jc w:val="both"/>
      </w:pPr>
      <w:r>
        <w:t>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ipervnculo"/>
          </w:rPr>
          <w:t>Figura 19</w:t>
        </w:r>
      </w:hyperlink>
      <w:r>
        <w:t>).</w:t>
      </w:r>
    </w:p>
    <w:p w14:paraId="4301980D" w14:textId="77777777" w:rsidR="00232A54" w:rsidRDefault="00115871" w:rsidP="002311FC">
      <w:pPr>
        <w:pStyle w:val="Textoindependiente"/>
        <w:jc w:val="both"/>
      </w:pPr>
      <w:r>
        <w:t>En relación a los registros de fauna, se registraron 230 especies, en los 21 sectores de vigilancia y control del parque (</w:t>
      </w:r>
      <w:hyperlink w:anchor="fig-abundancia">
        <w:r>
          <w:rPr>
            <w:rStyle w:val="Hipervnculo"/>
          </w:rPr>
          <w:t>Figura 23</w:t>
        </w:r>
      </w:hyperlink>
      <w:r>
        <w:t>). De las cuales, 40 fueron plenamente identificadas con nombre científico y representan las especies más comunes de los registros, por ejemplo (</w:t>
      </w:r>
      <w:hyperlink w:anchor="fig-fauna_puestos">
        <w:r>
          <w:rPr>
            <w:rStyle w:val="Hipervnculo"/>
          </w:rPr>
          <w:t>Figura 22</w:t>
        </w:r>
      </w:hyperlink>
      <w:r>
        <w:t>).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14:paraId="2F32F61A" w14:textId="77777777" w:rsidR="00232A54" w:rsidRDefault="00115871" w:rsidP="002311FC">
      <w:pPr>
        <w:pStyle w:val="Textoindependiente"/>
        <w:jc w:val="both"/>
      </w:pPr>
      <w:r>
        <w:rPr>
          <w:b/>
          <w:bCs/>
        </w:rPr>
        <w:t>Resultado 2</w:t>
      </w:r>
    </w:p>
    <w:p w14:paraId="511812F2" w14:textId="77777777" w:rsidR="00232A54" w:rsidRDefault="00115871" w:rsidP="002311FC">
      <w:pPr>
        <w:pStyle w:val="Textoindependiente"/>
        <w:jc w:val="both"/>
      </w:pPr>
      <w:r>
        <w:t>Evaluación de áreas prioritarias de investigación. Este trimestre, se comenzó con la evaluación de áreas prioritarias de investigación; que orientarán el desarrollo de investigaciones en las áreas de ecológica y conservación, medio ambiente y sociología, entre los principales.</w:t>
      </w:r>
    </w:p>
    <w:p w14:paraId="239B9D0A" w14:textId="77777777" w:rsidR="00232A54" w:rsidRDefault="00115871" w:rsidP="002311FC">
      <w:pPr>
        <w:pStyle w:val="Textoindependiente"/>
        <w:jc w:val="both"/>
      </w:pPr>
      <w:r>
        <w:t>Investigaciones con impacto en la gestión de las acciones de conservación, en la ZA del Parque, a fin de apoyar las iniciativas de conservación (</w:t>
      </w:r>
      <w:hyperlink w:anchor="fig-iniciativas">
        <w:r>
          <w:rPr>
            <w:rStyle w:val="Hipervnculo"/>
          </w:rPr>
          <w:t>Figura 25</w:t>
        </w:r>
      </w:hyperlink>
      <w:r>
        <w:t>). Estas áreas serán priorizadas, para realizar una línea base de diversidad, que contribuirán a fortalecer la información científica para el turismo, así como su importancia para la conservación de especies.</w:t>
      </w:r>
    </w:p>
    <w:p w14:paraId="23E45B48" w14:textId="77777777" w:rsidR="00232A54" w:rsidRDefault="00115871" w:rsidP="002311FC">
      <w:pPr>
        <w:pStyle w:val="Textoindependiente"/>
        <w:jc w:val="both"/>
      </w:pPr>
      <w:r>
        <w:t>Trabajos de investigación desarrollados por CIMA, dentro del Parque. A la fecha, CIMA, viene desarrollando una investigación sobre “Regeneración Natural del Bosque, dentro de áreas que fueron previamente deforestadas, en el sector Palomar-</w:t>
      </w:r>
      <w:r>
        <w:lastRenderedPageBreak/>
        <w:t>Shanshuico” y “Dinámica del bosque en el sector Chambirillo”. Ambas investigaciones se encuentran en etapa de análisis de información.</w:t>
      </w:r>
    </w:p>
    <w:p w14:paraId="0A8E9A0C" w14:textId="77777777" w:rsidR="00232A54" w:rsidRDefault="00115871" w:rsidP="002311FC">
      <w:pPr>
        <w:pStyle w:val="Textoindependiente"/>
        <w:jc w:val="both"/>
      </w:pPr>
      <w:r>
        <w:t>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ipervnculo"/>
          </w:rPr>
          <w:t>Figura 28</w:t>
        </w:r>
      </w:hyperlink>
      <w:r>
        <w:t>), lo cual lo hace especialmente vulnerables a las actividades de pesca sin manejo.</w:t>
      </w:r>
    </w:p>
    <w:p w14:paraId="1BB87D60" w14:textId="77777777" w:rsidR="00232A54" w:rsidRDefault="00115871" w:rsidP="002311FC">
      <w:pPr>
        <w:pStyle w:val="Textoindependiente"/>
        <w:jc w:val="both"/>
      </w:pPr>
      <w:r>
        <w:t>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14:paraId="0FAE9C80" w14:textId="77777777" w:rsidR="00232A54" w:rsidRDefault="00115871" w:rsidP="002311FC">
      <w:pPr>
        <w:pStyle w:val="Textoindependiente"/>
        <w:jc w:val="both"/>
      </w:pPr>
      <w:r>
        <w:t>Se instaló la nueva estación meteorológica. Entre enero y marzo 2024, se ha concluido con la instalación de la nueva estación meteorológica ClimaVUETM 50; el cual, es un Sensor Meteorológico Digital Compacto.</w:t>
      </w:r>
    </w:p>
    <w:p w14:paraId="38B69F0F" w14:textId="77777777" w:rsidR="00232A54" w:rsidRDefault="00115871" w:rsidP="002311FC">
      <w:pPr>
        <w:pStyle w:val="Textoindependiente"/>
        <w:jc w:val="both"/>
      </w:pPr>
      <w:r>
        <w:t>Al primer trimestre, se tienen registradas 16 investigaciones que se ejecutan desde el 2022 y se encuentran en distintas etapas de desarrollo (</w:t>
      </w:r>
      <w:hyperlink w:anchor="tbl-invest">
        <w:r>
          <w:rPr>
            <w:rStyle w:val="Hipervnculo"/>
          </w:rPr>
          <w:t>Tabla 6</w:t>
        </w:r>
      </w:hyperlink>
      <w:r>
        <w:t>).</w:t>
      </w:r>
    </w:p>
    <w:p w14:paraId="5100E401" w14:textId="77777777" w:rsidR="00232A54" w:rsidRDefault="00115871" w:rsidP="002311FC">
      <w:pPr>
        <w:pStyle w:val="Textoindependiente"/>
        <w:jc w:val="both"/>
      </w:pPr>
      <w:r>
        <w:t>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14:paraId="2A37E73C" w14:textId="77777777" w:rsidR="00232A54" w:rsidRDefault="00115871" w:rsidP="002311FC">
      <w:pPr>
        <w:pStyle w:val="Textoindependiente"/>
        <w:jc w:val="both"/>
      </w:pPr>
      <w:r>
        <w:rPr>
          <w:b/>
          <w:bCs/>
        </w:rPr>
        <w:t>Resultado 3</w:t>
      </w:r>
    </w:p>
    <w:p w14:paraId="3DAEBFB7" w14:textId="77777777" w:rsidR="00232A54" w:rsidRDefault="00115871" w:rsidP="002311FC">
      <w:pPr>
        <w:pStyle w:val="Textoindependiente"/>
        <w:jc w:val="both"/>
      </w:pPr>
      <w:r>
        <w:t>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14:paraId="73FD9DED" w14:textId="77777777" w:rsidR="00232A54" w:rsidRDefault="00115871" w:rsidP="002311FC">
      <w:pPr>
        <w:pStyle w:val="Textoindependiente"/>
        <w:jc w:val="both"/>
      </w:pPr>
      <w:r>
        <w:t>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14:paraId="63A0941E" w14:textId="77777777" w:rsidR="00232A54" w:rsidRDefault="00115871" w:rsidP="002311FC">
      <w:pPr>
        <w:pStyle w:val="Textoindependiente"/>
        <w:jc w:val="both"/>
      </w:pPr>
      <w:r>
        <w:t>Se realizaron capacitaciones en Turísmo Sostenible y Buenas prácticas de manipulación de alimentos. Como parte de las actividades programadas en el Plan de Acción, de la Asociación Laguna de los Encantos, en la sede Tocache.</w:t>
      </w:r>
    </w:p>
    <w:p w14:paraId="225F2907" w14:textId="77777777" w:rsidR="00232A54" w:rsidRDefault="00115871" w:rsidP="002311FC">
      <w:pPr>
        <w:pStyle w:val="Textoindependiente"/>
        <w:jc w:val="both"/>
      </w:pPr>
      <w:r>
        <w:lastRenderedPageBreak/>
        <w:t>Se inició el desarrollo del plan de trabajo de Turísmo 2024, para el Valle del Aspuzana. El cual, involucra la participación activa de la Municipalidad del distrito de Pucayacu, DIRCETUR-Tingo María, la Cooperativa Bioaltura y CIMA Cordillera Azul.</w:t>
      </w:r>
    </w:p>
    <w:p w14:paraId="37B5BB20" w14:textId="77777777" w:rsidR="00232A54" w:rsidRDefault="00115871" w:rsidP="002311FC">
      <w:pPr>
        <w:pStyle w:val="Textoindependiente"/>
        <w:jc w:val="both"/>
      </w:pPr>
      <w:r>
        <w:rPr>
          <w:b/>
          <w:bCs/>
        </w:rPr>
        <w:t>Resultado 4</w:t>
      </w:r>
    </w:p>
    <w:p w14:paraId="51D87C56" w14:textId="77777777" w:rsidR="00232A54" w:rsidRDefault="00115871" w:rsidP="002311FC">
      <w:pPr>
        <w:pStyle w:val="Textoindependiente"/>
        <w:jc w:val="both"/>
      </w:pPr>
      <w:r>
        <w:t>Se ha continuado con las actividades de Educación Ambiental No Formal (EANF). Así, 28 centros poblados participaron en distintas sesiones de aprendizaje, del manual de educación ambiental (</w:t>
      </w:r>
      <w:hyperlink w:anchor="fig-eanf">
        <w:r>
          <w:rPr>
            <w:rStyle w:val="Hipervnculo"/>
          </w:rPr>
          <w:t>Figura 31</w:t>
        </w:r>
      </w:hyperlink>
      <w:r>
        <w:t>) , siendo un total de 759 personas, entre mujeres y varones (</w:t>
      </w:r>
      <w:hyperlink w:anchor="fig-sexo_eanf">
        <w:r>
          <w:rPr>
            <w:rStyle w:val="Hipervnculo"/>
          </w:rPr>
          <w:t>Figura 32</w:t>
        </w:r>
      </w:hyperlink>
      <w:r>
        <w:t>).</w:t>
      </w:r>
    </w:p>
    <w:p w14:paraId="7926D48B" w14:textId="77777777" w:rsidR="00232A54" w:rsidRDefault="00115871" w:rsidP="002311FC">
      <w:pPr>
        <w:pStyle w:val="Textoindependiente"/>
        <w:jc w:val="both"/>
      </w:pPr>
      <w:r>
        <w:t>Respecto de las normas de convivencia. Este trimestre, participaron 498 personas; 97 mujeres y 216 varones, de 10 centros poblados (</w:t>
      </w:r>
      <w:hyperlink w:anchor="fig-NormasComunidades">
        <w:r>
          <w:rPr>
            <w:rStyle w:val="Hipervnculo"/>
          </w:rPr>
          <w:t>Figura 33</w:t>
        </w:r>
      </w:hyperlink>
      <w:r>
        <w:t>). El 23% de las comunidades concluyó con normas de convivencia, aprobadas en asamblea comunal (</w:t>
      </w:r>
      <w:hyperlink w:anchor="fig-normas">
        <w:r>
          <w:rPr>
            <w:rStyle w:val="Hipervnculo"/>
          </w:rPr>
          <w:t>Figura 34</w:t>
        </w:r>
      </w:hyperlink>
      <w:r>
        <w:t>).</w:t>
      </w:r>
    </w:p>
    <w:p w14:paraId="61B4C883" w14:textId="77777777" w:rsidR="00232A54" w:rsidRDefault="00115871" w:rsidP="002311FC">
      <w:pPr>
        <w:pStyle w:val="Textoindependiente"/>
        <w:jc w:val="both"/>
      </w:pPr>
      <w:r>
        <w:t>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ipervnculo"/>
          </w:rPr>
          <w:t>Figura 35</w:t>
        </w:r>
      </w:hyperlink>
      <w:r>
        <w:t>), Tocache y Contamana (</w:t>
      </w:r>
      <w:hyperlink w:anchor="fig-to_co_pcv">
        <w:r>
          <w:rPr>
            <w:rStyle w:val="Hipervnculo"/>
          </w:rPr>
          <w:t>Figura 36</w:t>
        </w:r>
      </w:hyperlink>
      <w:r>
        <w:t>). Además, se realizaron actividades para elaboración y actualización de PCV no programdos (</w:t>
      </w:r>
      <w:hyperlink w:anchor="fig-noprogramados">
        <w:r>
          <w:rPr>
            <w:rStyle w:val="Hipervnculo"/>
          </w:rPr>
          <w:t>Figura 37</w:t>
        </w:r>
      </w:hyperlink>
      <w:r>
        <w:t>).</w:t>
      </w:r>
    </w:p>
    <w:p w14:paraId="6F7D38B5" w14:textId="77777777" w:rsidR="00232A54" w:rsidRDefault="00115871" w:rsidP="002311FC">
      <w:pPr>
        <w:pStyle w:val="Textoindependiente"/>
        <w:jc w:val="both"/>
      </w:pPr>
      <w:r>
        <w:rPr>
          <w:b/>
          <w:bCs/>
        </w:rPr>
        <w:t>Resultado 5</w:t>
      </w:r>
    </w:p>
    <w:p w14:paraId="31F55FE8" w14:textId="77777777" w:rsidR="00232A54" w:rsidRDefault="00115871" w:rsidP="002311FC">
      <w:pPr>
        <w:pStyle w:val="Textoindependiente"/>
        <w:jc w:val="both"/>
      </w:pPr>
      <w:r>
        <w:t>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14:paraId="2D6D0D57" w14:textId="77777777" w:rsidR="00232A54" w:rsidRDefault="00115871" w:rsidP="002311FC">
      <w:pPr>
        <w:pStyle w:val="Textoindependiente"/>
        <w:jc w:val="both"/>
      </w:pPr>
      <w:r>
        <w:t>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ipervnculo"/>
          </w:rPr>
          <w:t>Tabla 9</w:t>
        </w:r>
      </w:hyperlink>
      <w:r>
        <w:t>).</w:t>
      </w:r>
    </w:p>
    <w:p w14:paraId="4BA59613" w14:textId="77777777" w:rsidR="00232A54" w:rsidRDefault="00115871" w:rsidP="002311FC">
      <w:pPr>
        <w:pStyle w:val="Textoindependiente"/>
        <w:jc w:val="both"/>
      </w:pPr>
      <w:r>
        <w:t>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ipervnculo"/>
          </w:rPr>
          <w:t>Tabla 10</w:t>
        </w:r>
      </w:hyperlink>
      <w:r>
        <w:t>). Estos deben ser evaluados para su aprobación el siguiente trimestre.</w:t>
      </w:r>
    </w:p>
    <w:p w14:paraId="2A7B3E15" w14:textId="77777777" w:rsidR="00232A54" w:rsidRDefault="00115871" w:rsidP="002311FC">
      <w:pPr>
        <w:pStyle w:val="Textoindependiente"/>
        <w:jc w:val="both"/>
      </w:pPr>
      <w:r>
        <w:t>Respecto de la inversión financiera en Kulkao, hasta el primer trimestre, abonó la suma total de US$8,076.92 correspondiente al interés. Así también, la cuarta amortización de US$46, 153.85 de los US$600,000 prestados, por CIMA.</w:t>
      </w:r>
    </w:p>
    <w:p w14:paraId="550963AD" w14:textId="77777777" w:rsidR="00232A54" w:rsidRDefault="00115871" w:rsidP="002311FC">
      <w:pPr>
        <w:pStyle w:val="Textoindependiente"/>
        <w:jc w:val="both"/>
      </w:pPr>
      <w:r>
        <w:rPr>
          <w:b/>
          <w:bCs/>
        </w:rPr>
        <w:t>Resultado 6</w:t>
      </w:r>
    </w:p>
    <w:p w14:paraId="6441B897" w14:textId="77777777" w:rsidR="00232A54" w:rsidRDefault="00115871" w:rsidP="002311FC">
      <w:pPr>
        <w:pStyle w:val="Textoindependiente"/>
        <w:jc w:val="both"/>
      </w:pPr>
      <w:r>
        <w:lastRenderedPageBreak/>
        <w:t>Se ha comercializado 4,325 VCUs por un valor de US$25,582 autorizados con la carta N°0001-2024-SERNANP-J-SDG. De igual forma, esta pendiente por TOTALEnergies abonar los US$10´000,000, previa evaluación de las actividades implementadas en la hoja de ruta.</w:t>
      </w:r>
    </w:p>
    <w:p w14:paraId="4A49BEFA" w14:textId="77777777" w:rsidR="00F96A82" w:rsidRDefault="00F96A82">
      <w:pPr>
        <w:rPr>
          <w:rFonts w:asciiTheme="majorHAnsi" w:eastAsiaTheme="majorEastAsia" w:hAnsiTheme="majorHAnsi" w:cstheme="majorBidi"/>
          <w:b/>
          <w:color w:val="000000" w:themeColor="text1"/>
          <w:sz w:val="40"/>
          <w:szCs w:val="40"/>
        </w:rPr>
      </w:pPr>
      <w:bookmarkStart w:id="10" w:name="X715542ea8d3d6a3bda551b5915d642821021eec"/>
      <w:bookmarkEnd w:id="9"/>
      <w:bookmarkEnd w:id="8"/>
      <w:r>
        <w:br w:type="page"/>
      </w:r>
    </w:p>
    <w:p w14:paraId="48536367" w14:textId="0F2645A0" w:rsidR="00232A54" w:rsidRDefault="00115871" w:rsidP="002311FC">
      <w:pPr>
        <w:pStyle w:val="Ttulo1"/>
        <w:jc w:val="both"/>
      </w:pPr>
      <w:r>
        <w:lastRenderedPageBreak/>
        <w:t>II. EVALUACIÓN DEL CUMPLIMIENTO DE ACTIVIDADES Y RESULTADOS DEL CONTRATO DE ADMINISTRACIÓN</w:t>
      </w:r>
    </w:p>
    <w:p w14:paraId="42194B7F" w14:textId="77777777" w:rsidR="00232A54" w:rsidRDefault="00115871" w:rsidP="002311FC">
      <w:pPr>
        <w:pStyle w:val="Ttulo1"/>
        <w:jc w:val="both"/>
      </w:pPr>
      <w:bookmarkStart w:id="11" w:name="X29d41abccc41da11a641a5c4a25cef574b3dda9"/>
      <w:bookmarkEnd w:id="10"/>
      <w:r>
        <w:t>Resultado 1: Se mantiene el estado de conservación del PNCAZ</w:t>
      </w:r>
    </w:p>
    <w:p w14:paraId="5F72223F" w14:textId="77777777" w:rsidR="00232A54" w:rsidRDefault="00115871" w:rsidP="002311FC">
      <w:pPr>
        <w:pStyle w:val="Ttulo2"/>
        <w:jc w:val="both"/>
      </w:pPr>
      <w:bookmarkStart w:id="12" w:name="X4b1fc7cd7711766aa418947deda9fa395eabf91"/>
      <w:r>
        <w:t>Resultado Intermedio 1.1: La Cobertura vegetal de los ecosistemas del PNCAZ no sufren perdidas por causas humanas</w:t>
      </w:r>
    </w:p>
    <w:p w14:paraId="3898C64B" w14:textId="77777777" w:rsidR="00232A54" w:rsidRDefault="00115871" w:rsidP="002311FC">
      <w:pPr>
        <w:pStyle w:val="Ttulo3"/>
        <w:jc w:val="both"/>
      </w:pPr>
      <w:bookmarkStart w:id="13" w:name="Xee64c78c0116eddb74d649ac2f0c3a4e77bdee1"/>
      <w:r>
        <w:t>Actividad 1.1.1 Actualización del Plan de Vigilancia y Control del PNCAZ</w:t>
      </w:r>
    </w:p>
    <w:p w14:paraId="57FC0B4E" w14:textId="77777777" w:rsidR="00232A54" w:rsidRDefault="00115871" w:rsidP="002311FC">
      <w:pPr>
        <w:pStyle w:val="Ttulo4"/>
        <w:jc w:val="both"/>
      </w:pPr>
      <w:bookmarkStart w:id="14" w:name="X458099aac2d80cd7b1999670c868b5a06efd396"/>
      <w:r>
        <w:t>1.1.1.4 Soporte tecnico para el proceso de actualización del Plan de Vigilancia y Control</w:t>
      </w:r>
    </w:p>
    <w:p w14:paraId="7B4A83ED" w14:textId="77777777" w:rsidR="00232A54" w:rsidRDefault="00115871" w:rsidP="002311FC">
      <w:pPr>
        <w:pStyle w:val="FirstParagraph"/>
        <w:jc w:val="both"/>
      </w:pPr>
      <w:r>
        <w:t>Durante el presente trimestre, continua la consultoría para la actualización de la Estrategia y el Plan de Vigilancia y Control del PNCAZA, realizada por el Antropólogo Cesar Bartra Navarro, se espera que los productos finales sean entregados para el segundo trimestre, para ello se coordinara con la Jefatura del PNCAZ a fin de realizar la revisión y respectiva validación.</w:t>
      </w:r>
    </w:p>
    <w:p w14:paraId="74B41E12" w14:textId="77777777" w:rsidR="00232A54" w:rsidRDefault="00115871" w:rsidP="002311FC">
      <w:pPr>
        <w:pStyle w:val="Ttulo3"/>
        <w:jc w:val="both"/>
      </w:pPr>
      <w:bookmarkStart w:id="15" w:name="X28c5a483a85bec481fdb71ec4b341cb321ae90a"/>
      <w:bookmarkEnd w:id="14"/>
      <w:bookmarkEnd w:id="13"/>
      <w:r>
        <w:t>Actividad 1.1.2 Apoyo a la vigilancia y Control efectivo</w:t>
      </w:r>
    </w:p>
    <w:p w14:paraId="3CF285DC" w14:textId="77777777" w:rsidR="00232A54" w:rsidRDefault="00115871" w:rsidP="002311FC">
      <w:pPr>
        <w:pStyle w:val="Ttulo4"/>
        <w:jc w:val="both"/>
      </w:pPr>
      <w:bookmarkStart w:id="16" w:name="X0835380e396749a110a45cc7b82bd1632ad7363"/>
      <w:r>
        <w:t>1.1.2.3  Patrullajes rutinarios, especiales y vigilancia en el PVC</w:t>
      </w:r>
    </w:p>
    <w:p w14:paraId="3F06235C" w14:textId="77777777" w:rsidR="00232A54" w:rsidRDefault="00115871" w:rsidP="002311FC">
      <w:pPr>
        <w:pStyle w:val="FirstParagraph"/>
        <w:jc w:val="both"/>
      </w:pPr>
      <w:r>
        <w:t xml:space="preserve">En los meses de enero-marzo de 2024, se realizaron 186 patrullajes; 168 rutinarios y 18 especiales Se desarrollaron dos patrullajes especiales con mayor cobertura dentro del Parque, y 16 patrullajes especiales en la ZA </w:t>
      </w:r>
      <w:hyperlink w:anchor="tbl-pat">
        <w:r>
          <w:rPr>
            <w:rStyle w:val="Hipervnculo"/>
          </w:rPr>
          <w:t>Tabla 1</w:t>
        </w:r>
      </w:hyperlink>
      <w:r>
        <w:t xml:space="preserve">. Mientras que, los demás fueron rutinarios cubriendo tanto el Parque y su ZA </w:t>
      </w:r>
      <w:hyperlink r:id="rId13">
        <w:r>
          <w:rPr>
            <w:rStyle w:val="Hipervnculo"/>
          </w:rPr>
          <w:t>Anexo 1.1.2.3</w:t>
        </w:r>
      </w:hyperlink>
      <w:r>
        <w:t>.</w:t>
      </w:r>
    </w:p>
    <w:tbl>
      <w:tblPr>
        <w:tblStyle w:val="Table"/>
        <w:tblW w:w="0" w:type="auto"/>
        <w:jc w:val="center"/>
        <w:tblLook w:val="0600" w:firstRow="0" w:lastRow="0" w:firstColumn="0" w:lastColumn="0" w:noHBand="1" w:noVBand="1"/>
      </w:tblPr>
      <w:tblGrid>
        <w:gridCol w:w="8838"/>
      </w:tblGrid>
      <w:tr w:rsidR="00232A54" w14:paraId="4CB6D38F" w14:textId="77777777">
        <w:trPr>
          <w:jc w:val="center"/>
        </w:trPr>
        <w:tc>
          <w:tcPr>
            <w:tcW w:w="0" w:type="auto"/>
          </w:tcPr>
          <w:tbl>
            <w:tblPr>
              <w:tblStyle w:val="Table"/>
              <w:tblW w:w="0" w:type="auto"/>
              <w:tblLook w:val="0020" w:firstRow="1" w:lastRow="0" w:firstColumn="0" w:lastColumn="0" w:noHBand="0" w:noVBand="0"/>
            </w:tblPr>
            <w:tblGrid>
              <w:gridCol w:w="1675"/>
              <w:gridCol w:w="1503"/>
              <w:gridCol w:w="1326"/>
              <w:gridCol w:w="1498"/>
              <w:gridCol w:w="1597"/>
              <w:gridCol w:w="1023"/>
            </w:tblGrid>
            <w:tr w:rsidR="00232A54" w14:paraId="5F289BC9"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987637A" w14:textId="77777777" w:rsidR="00232A54" w:rsidRDefault="00115871" w:rsidP="002311FC">
                  <w:pPr>
                    <w:pStyle w:val="Compact"/>
                    <w:jc w:val="both"/>
                  </w:pPr>
                  <w:bookmarkStart w:id="17" w:name="tbl-pat"/>
                  <w:r>
                    <w:t>Rutinarios en PNCAZ</w:t>
                  </w:r>
                </w:p>
              </w:tc>
              <w:tc>
                <w:tcPr>
                  <w:tcW w:w="0" w:type="auto"/>
                </w:tcPr>
                <w:p w14:paraId="0A001E1C" w14:textId="77777777" w:rsidR="00232A54" w:rsidRDefault="00115871" w:rsidP="002311FC">
                  <w:pPr>
                    <w:pStyle w:val="Compact"/>
                    <w:jc w:val="both"/>
                  </w:pPr>
                  <w:r>
                    <w:t>Rutinarios en ZA</w:t>
                  </w:r>
                </w:p>
              </w:tc>
              <w:tc>
                <w:tcPr>
                  <w:tcW w:w="0" w:type="auto"/>
                </w:tcPr>
                <w:p w14:paraId="418FC308" w14:textId="77777777" w:rsidR="00232A54" w:rsidRDefault="00115871" w:rsidP="002311FC">
                  <w:pPr>
                    <w:pStyle w:val="Compact"/>
                    <w:jc w:val="both"/>
                  </w:pPr>
                  <w:r>
                    <w:t>Especial en ZA</w:t>
                  </w:r>
                </w:p>
              </w:tc>
              <w:tc>
                <w:tcPr>
                  <w:tcW w:w="0" w:type="auto"/>
                </w:tcPr>
                <w:p w14:paraId="4339DFD9" w14:textId="77777777" w:rsidR="00232A54" w:rsidRDefault="00115871" w:rsidP="002311FC">
                  <w:pPr>
                    <w:pStyle w:val="Compact"/>
                    <w:jc w:val="both"/>
                  </w:pPr>
                  <w:r>
                    <w:t>Especial en PNCAZ</w:t>
                  </w:r>
                </w:p>
              </w:tc>
              <w:tc>
                <w:tcPr>
                  <w:tcW w:w="0" w:type="auto"/>
                </w:tcPr>
                <w:p w14:paraId="1E4D6EC9" w14:textId="77777777" w:rsidR="00232A54" w:rsidRDefault="00115871" w:rsidP="002311FC">
                  <w:pPr>
                    <w:pStyle w:val="Compact"/>
                    <w:jc w:val="both"/>
                  </w:pPr>
                  <w:r>
                    <w:t>N total Patrullajes</w:t>
                  </w:r>
                </w:p>
              </w:tc>
              <w:tc>
                <w:tcPr>
                  <w:tcW w:w="0" w:type="auto"/>
                </w:tcPr>
                <w:p w14:paraId="1B9FDE87" w14:textId="77777777" w:rsidR="00232A54" w:rsidRDefault="00115871" w:rsidP="002311FC">
                  <w:pPr>
                    <w:pStyle w:val="Compact"/>
                    <w:jc w:val="both"/>
                  </w:pPr>
                  <w:r>
                    <w:t>Mes</w:t>
                  </w:r>
                </w:p>
              </w:tc>
            </w:tr>
            <w:tr w:rsidR="00232A54" w14:paraId="2E8CCCBB" w14:textId="77777777">
              <w:tc>
                <w:tcPr>
                  <w:tcW w:w="0" w:type="auto"/>
                </w:tcPr>
                <w:p w14:paraId="33ED5772" w14:textId="77777777" w:rsidR="00232A54" w:rsidRDefault="00115871" w:rsidP="002311FC">
                  <w:pPr>
                    <w:pStyle w:val="Compact"/>
                    <w:jc w:val="both"/>
                  </w:pPr>
                  <w:r>
                    <w:t>10</w:t>
                  </w:r>
                </w:p>
              </w:tc>
              <w:tc>
                <w:tcPr>
                  <w:tcW w:w="0" w:type="auto"/>
                </w:tcPr>
                <w:p w14:paraId="334079B2" w14:textId="77777777" w:rsidR="00232A54" w:rsidRDefault="00115871" w:rsidP="002311FC">
                  <w:pPr>
                    <w:pStyle w:val="Compact"/>
                    <w:jc w:val="both"/>
                  </w:pPr>
                  <w:r>
                    <w:t>45</w:t>
                  </w:r>
                </w:p>
              </w:tc>
              <w:tc>
                <w:tcPr>
                  <w:tcW w:w="0" w:type="auto"/>
                </w:tcPr>
                <w:p w14:paraId="4B896DDE" w14:textId="77777777" w:rsidR="00232A54" w:rsidRDefault="00115871" w:rsidP="002311FC">
                  <w:pPr>
                    <w:pStyle w:val="Compact"/>
                    <w:jc w:val="both"/>
                  </w:pPr>
                  <w:r>
                    <w:t>4</w:t>
                  </w:r>
                </w:p>
              </w:tc>
              <w:tc>
                <w:tcPr>
                  <w:tcW w:w="0" w:type="auto"/>
                </w:tcPr>
                <w:p w14:paraId="7248AD12" w14:textId="77777777" w:rsidR="00232A54" w:rsidRDefault="00115871" w:rsidP="002311FC">
                  <w:pPr>
                    <w:pStyle w:val="Compact"/>
                    <w:jc w:val="both"/>
                  </w:pPr>
                  <w:r>
                    <w:t>1</w:t>
                  </w:r>
                </w:p>
              </w:tc>
              <w:tc>
                <w:tcPr>
                  <w:tcW w:w="0" w:type="auto"/>
                </w:tcPr>
                <w:p w14:paraId="69247A0E" w14:textId="77777777" w:rsidR="00232A54" w:rsidRDefault="00115871" w:rsidP="002311FC">
                  <w:pPr>
                    <w:pStyle w:val="Compact"/>
                    <w:jc w:val="both"/>
                  </w:pPr>
                  <w:r>
                    <w:t>60</w:t>
                  </w:r>
                </w:p>
              </w:tc>
              <w:tc>
                <w:tcPr>
                  <w:tcW w:w="0" w:type="auto"/>
                </w:tcPr>
                <w:p w14:paraId="376B684B" w14:textId="77777777" w:rsidR="00232A54" w:rsidRDefault="00115871" w:rsidP="002311FC">
                  <w:pPr>
                    <w:pStyle w:val="Compact"/>
                    <w:jc w:val="both"/>
                  </w:pPr>
                  <w:r>
                    <w:t>Enero</w:t>
                  </w:r>
                </w:p>
              </w:tc>
            </w:tr>
            <w:tr w:rsidR="00232A54" w14:paraId="5F58A5EB" w14:textId="77777777">
              <w:tc>
                <w:tcPr>
                  <w:tcW w:w="0" w:type="auto"/>
                </w:tcPr>
                <w:p w14:paraId="6A96E059" w14:textId="77777777" w:rsidR="00232A54" w:rsidRDefault="00115871" w:rsidP="002311FC">
                  <w:pPr>
                    <w:pStyle w:val="Compact"/>
                    <w:jc w:val="both"/>
                  </w:pPr>
                  <w:r>
                    <w:t>8</w:t>
                  </w:r>
                </w:p>
              </w:tc>
              <w:tc>
                <w:tcPr>
                  <w:tcW w:w="0" w:type="auto"/>
                </w:tcPr>
                <w:p w14:paraId="39299BEF" w14:textId="77777777" w:rsidR="00232A54" w:rsidRDefault="00115871" w:rsidP="002311FC">
                  <w:pPr>
                    <w:pStyle w:val="Compact"/>
                    <w:jc w:val="both"/>
                  </w:pPr>
                  <w:r>
                    <w:t>47</w:t>
                  </w:r>
                </w:p>
              </w:tc>
              <w:tc>
                <w:tcPr>
                  <w:tcW w:w="0" w:type="auto"/>
                </w:tcPr>
                <w:p w14:paraId="0C50055B" w14:textId="77777777" w:rsidR="00232A54" w:rsidRDefault="00115871" w:rsidP="002311FC">
                  <w:pPr>
                    <w:pStyle w:val="Compact"/>
                    <w:jc w:val="both"/>
                  </w:pPr>
                  <w:r>
                    <w:t>5</w:t>
                  </w:r>
                </w:p>
              </w:tc>
              <w:tc>
                <w:tcPr>
                  <w:tcW w:w="0" w:type="auto"/>
                </w:tcPr>
                <w:p w14:paraId="74EA2C40" w14:textId="77777777" w:rsidR="00232A54" w:rsidRDefault="00115871" w:rsidP="002311FC">
                  <w:pPr>
                    <w:pStyle w:val="Compact"/>
                    <w:jc w:val="both"/>
                  </w:pPr>
                  <w:r>
                    <w:t>1</w:t>
                  </w:r>
                </w:p>
              </w:tc>
              <w:tc>
                <w:tcPr>
                  <w:tcW w:w="0" w:type="auto"/>
                </w:tcPr>
                <w:p w14:paraId="56B09C4B" w14:textId="77777777" w:rsidR="00232A54" w:rsidRDefault="00115871" w:rsidP="002311FC">
                  <w:pPr>
                    <w:pStyle w:val="Compact"/>
                    <w:jc w:val="both"/>
                  </w:pPr>
                  <w:r>
                    <w:t>61</w:t>
                  </w:r>
                </w:p>
              </w:tc>
              <w:tc>
                <w:tcPr>
                  <w:tcW w:w="0" w:type="auto"/>
                </w:tcPr>
                <w:p w14:paraId="5068CBA0" w14:textId="77777777" w:rsidR="00232A54" w:rsidRDefault="00115871" w:rsidP="002311FC">
                  <w:pPr>
                    <w:pStyle w:val="Compact"/>
                    <w:jc w:val="both"/>
                  </w:pPr>
                  <w:r>
                    <w:t>Febrero</w:t>
                  </w:r>
                </w:p>
              </w:tc>
            </w:tr>
            <w:tr w:rsidR="00232A54" w14:paraId="3A8C5A37" w14:textId="77777777">
              <w:tc>
                <w:tcPr>
                  <w:tcW w:w="0" w:type="auto"/>
                </w:tcPr>
                <w:p w14:paraId="66E21EAE" w14:textId="77777777" w:rsidR="00232A54" w:rsidRDefault="00115871" w:rsidP="002311FC">
                  <w:pPr>
                    <w:pStyle w:val="Compact"/>
                    <w:jc w:val="both"/>
                  </w:pPr>
                  <w:r>
                    <w:t>10</w:t>
                  </w:r>
                </w:p>
              </w:tc>
              <w:tc>
                <w:tcPr>
                  <w:tcW w:w="0" w:type="auto"/>
                </w:tcPr>
                <w:p w14:paraId="0BBFF226" w14:textId="77777777" w:rsidR="00232A54" w:rsidRDefault="00115871" w:rsidP="002311FC">
                  <w:pPr>
                    <w:pStyle w:val="Compact"/>
                    <w:jc w:val="both"/>
                  </w:pPr>
                  <w:r>
                    <w:t>48</w:t>
                  </w:r>
                </w:p>
              </w:tc>
              <w:tc>
                <w:tcPr>
                  <w:tcW w:w="0" w:type="auto"/>
                </w:tcPr>
                <w:p w14:paraId="5DB955B9" w14:textId="77777777" w:rsidR="00232A54" w:rsidRDefault="00115871" w:rsidP="002311FC">
                  <w:pPr>
                    <w:pStyle w:val="Compact"/>
                    <w:jc w:val="both"/>
                  </w:pPr>
                  <w:r>
                    <w:t>7</w:t>
                  </w:r>
                </w:p>
              </w:tc>
              <w:tc>
                <w:tcPr>
                  <w:tcW w:w="0" w:type="auto"/>
                </w:tcPr>
                <w:p w14:paraId="2A1A83B5" w14:textId="77777777" w:rsidR="00232A54" w:rsidRDefault="00115871" w:rsidP="002311FC">
                  <w:pPr>
                    <w:pStyle w:val="Compact"/>
                    <w:jc w:val="both"/>
                  </w:pPr>
                  <w:r>
                    <w:t>0</w:t>
                  </w:r>
                </w:p>
              </w:tc>
              <w:tc>
                <w:tcPr>
                  <w:tcW w:w="0" w:type="auto"/>
                </w:tcPr>
                <w:p w14:paraId="563B8700" w14:textId="77777777" w:rsidR="00232A54" w:rsidRDefault="00115871" w:rsidP="002311FC">
                  <w:pPr>
                    <w:pStyle w:val="Compact"/>
                    <w:jc w:val="both"/>
                  </w:pPr>
                  <w:r>
                    <w:t>65</w:t>
                  </w:r>
                </w:p>
              </w:tc>
              <w:tc>
                <w:tcPr>
                  <w:tcW w:w="0" w:type="auto"/>
                </w:tcPr>
                <w:p w14:paraId="44B6F972" w14:textId="77777777" w:rsidR="00232A54" w:rsidRDefault="00115871" w:rsidP="002311FC">
                  <w:pPr>
                    <w:pStyle w:val="Compact"/>
                    <w:jc w:val="both"/>
                  </w:pPr>
                  <w:r>
                    <w:t>Marzo</w:t>
                  </w:r>
                </w:p>
              </w:tc>
            </w:tr>
          </w:tbl>
          <w:p w14:paraId="356DB49E" w14:textId="77777777" w:rsidR="00232A54" w:rsidRDefault="00232A54" w:rsidP="002311FC">
            <w:pPr>
              <w:jc w:val="both"/>
            </w:pPr>
          </w:p>
        </w:tc>
      </w:tr>
    </w:tbl>
    <w:p w14:paraId="1CDEFDB4" w14:textId="77777777" w:rsidR="00232A54" w:rsidRDefault="00115871" w:rsidP="002311FC">
      <w:pPr>
        <w:pStyle w:val="ImageCaption"/>
        <w:jc w:val="both"/>
      </w:pPr>
      <w:r>
        <w:t>Tabla 1: Patrullajes rutinarios y especiales en la ZA y dentro del PN Cordillera Azul</w:t>
      </w:r>
    </w:p>
    <w:bookmarkEnd w:id="17"/>
    <w:p w14:paraId="79D356DC" w14:textId="77777777" w:rsidR="00F96A82" w:rsidRDefault="00F96A82" w:rsidP="002311FC">
      <w:pPr>
        <w:pStyle w:val="Textoindependiente"/>
        <w:jc w:val="both"/>
      </w:pPr>
    </w:p>
    <w:p w14:paraId="244C2372" w14:textId="77777777" w:rsidR="00F96A82" w:rsidRDefault="00F96A82" w:rsidP="002311FC">
      <w:pPr>
        <w:pStyle w:val="Textoindependiente"/>
        <w:jc w:val="both"/>
      </w:pPr>
    </w:p>
    <w:p w14:paraId="37A78D74" w14:textId="77777777" w:rsidR="00F96A82" w:rsidRDefault="00F96A82" w:rsidP="002311FC">
      <w:pPr>
        <w:pStyle w:val="Textoindependiente"/>
        <w:jc w:val="both"/>
      </w:pPr>
    </w:p>
    <w:p w14:paraId="31B79352" w14:textId="17F89CE4" w:rsidR="00232A54" w:rsidRDefault="00115871" w:rsidP="002311FC">
      <w:pPr>
        <w:pStyle w:val="Textoindependiente"/>
        <w:jc w:val="both"/>
      </w:pPr>
      <w:r>
        <w:lastRenderedPageBreak/>
        <w:t xml:space="preserve">Los 22 puestos reportaron el desarrollo de patrullajes en su sector. Los puestos </w:t>
      </w:r>
      <w:r>
        <w:rPr>
          <w:i/>
          <w:iCs/>
        </w:rPr>
        <w:t>PV Mishquiyaquillo</w:t>
      </w:r>
      <w:r>
        <w:t xml:space="preserve"> y </w:t>
      </w:r>
      <w:r>
        <w:rPr>
          <w:i/>
          <w:iCs/>
        </w:rPr>
        <w:t>Pisqui</w:t>
      </w:r>
      <w:r>
        <w:t xml:space="preserve"> recibieron apoyo comunal durante los patrullajes rutinarios. Es importante resaltar que, sólo 14 de los 22 puestos de vigilancia realizaron el trackeo espacial de su ruta de patrullaje. Sin embargo, los guardaparques ya cuentan con equipos </w:t>
      </w:r>
      <w:r>
        <w:rPr>
          <w:i/>
          <w:iCs/>
        </w:rPr>
        <w:t>GPSs</w:t>
      </w:r>
      <w:r>
        <w:t xml:space="preserve"> y </w:t>
      </w:r>
      <w:r>
        <w:rPr>
          <w:i/>
          <w:iCs/>
        </w:rPr>
        <w:t>Smartphone,</w:t>
      </w:r>
      <w:r>
        <w:t xml:space="preserve"> para realizar dicha actividad. Esto es una debilidad en los patrullajes y limita las acciones de vigilancia y control de la Jefatura del PNCAZ. Especialmente, al momento de orientar los patrullajes en las áreas de mayor presi</w:t>
      </w:r>
      <w:r>
        <w:t>ón y amenaza, en la ZA del parque (</w:t>
      </w:r>
      <w:hyperlink w:anchor="tbl-npat">
        <w:r>
          <w:rPr>
            <w:rStyle w:val="Hipervnculo"/>
          </w:rPr>
          <w:t>Tabla 2</w:t>
        </w:r>
      </w:hyperlink>
      <w:r>
        <w:t>).</w:t>
      </w:r>
    </w:p>
    <w:tbl>
      <w:tblPr>
        <w:tblStyle w:val="Table"/>
        <w:tblW w:w="0" w:type="auto"/>
        <w:jc w:val="center"/>
        <w:tblLook w:val="0600" w:firstRow="0" w:lastRow="0" w:firstColumn="0" w:lastColumn="0" w:noHBand="1" w:noVBand="1"/>
      </w:tblPr>
      <w:tblGrid>
        <w:gridCol w:w="6465"/>
      </w:tblGrid>
      <w:tr w:rsidR="00232A54" w14:paraId="0459C4C2" w14:textId="77777777">
        <w:trPr>
          <w:jc w:val="center"/>
        </w:trPr>
        <w:tc>
          <w:tcPr>
            <w:tcW w:w="0" w:type="auto"/>
          </w:tcPr>
          <w:tbl>
            <w:tblPr>
              <w:tblStyle w:val="Table"/>
              <w:tblW w:w="0" w:type="auto"/>
              <w:tblLook w:val="0020" w:firstRow="1" w:lastRow="0" w:firstColumn="0" w:lastColumn="0" w:noHBand="0" w:noVBand="0"/>
            </w:tblPr>
            <w:tblGrid>
              <w:gridCol w:w="2487"/>
              <w:gridCol w:w="601"/>
              <w:gridCol w:w="899"/>
              <w:gridCol w:w="1161"/>
              <w:gridCol w:w="1101"/>
            </w:tblGrid>
            <w:tr w:rsidR="00232A54" w14:paraId="1C1985AD"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A9B7BB7" w14:textId="77777777" w:rsidR="00232A54" w:rsidRDefault="00115871" w:rsidP="002311FC">
                  <w:pPr>
                    <w:pStyle w:val="Compact"/>
                    <w:jc w:val="both"/>
                  </w:pPr>
                  <w:bookmarkStart w:id="18" w:name="tbl-npat"/>
                  <w:r>
                    <w:t>Puesto de vigilancia</w:t>
                  </w:r>
                </w:p>
              </w:tc>
              <w:tc>
                <w:tcPr>
                  <w:tcW w:w="0" w:type="auto"/>
                </w:tcPr>
                <w:p w14:paraId="69E60DE5" w14:textId="77777777" w:rsidR="00232A54" w:rsidRDefault="00115871" w:rsidP="002311FC">
                  <w:pPr>
                    <w:pStyle w:val="Compact"/>
                    <w:jc w:val="both"/>
                  </w:pPr>
                  <w:r>
                    <w:t>N°</w:t>
                  </w:r>
                </w:p>
              </w:tc>
              <w:tc>
                <w:tcPr>
                  <w:tcW w:w="0" w:type="auto"/>
                </w:tcPr>
                <w:p w14:paraId="39AFF20B" w14:textId="77777777" w:rsidR="00232A54" w:rsidRDefault="00115871" w:rsidP="002311FC">
                  <w:pPr>
                    <w:pStyle w:val="Compact"/>
                    <w:jc w:val="both"/>
                  </w:pPr>
                  <w:r>
                    <w:t>Tracks</w:t>
                  </w:r>
                </w:p>
              </w:tc>
              <w:tc>
                <w:tcPr>
                  <w:tcW w:w="0" w:type="auto"/>
                </w:tcPr>
                <w:p w14:paraId="2DE56065" w14:textId="77777777" w:rsidR="00232A54" w:rsidRDefault="00115871" w:rsidP="002311FC">
                  <w:pPr>
                    <w:pStyle w:val="Compact"/>
                    <w:jc w:val="both"/>
                  </w:pPr>
                  <w:r>
                    <w:t>Rutinario</w:t>
                  </w:r>
                </w:p>
              </w:tc>
              <w:tc>
                <w:tcPr>
                  <w:tcW w:w="0" w:type="auto"/>
                </w:tcPr>
                <w:p w14:paraId="53AFD8B5" w14:textId="77777777" w:rsidR="00232A54" w:rsidRDefault="00115871" w:rsidP="002311FC">
                  <w:pPr>
                    <w:pStyle w:val="Compact"/>
                    <w:jc w:val="both"/>
                  </w:pPr>
                  <w:r>
                    <w:t>Especial</w:t>
                  </w:r>
                </w:p>
              </w:tc>
            </w:tr>
            <w:tr w:rsidR="00232A54" w14:paraId="144EA96F" w14:textId="77777777">
              <w:tc>
                <w:tcPr>
                  <w:tcW w:w="0" w:type="auto"/>
                </w:tcPr>
                <w:p w14:paraId="1A2A033C" w14:textId="77777777" w:rsidR="00232A54" w:rsidRDefault="00115871" w:rsidP="002311FC">
                  <w:pPr>
                    <w:pStyle w:val="Compact"/>
                    <w:jc w:val="both"/>
                  </w:pPr>
                  <w:r>
                    <w:t>San José de Yanayacu</w:t>
                  </w:r>
                </w:p>
              </w:tc>
              <w:tc>
                <w:tcPr>
                  <w:tcW w:w="0" w:type="auto"/>
                </w:tcPr>
                <w:p w14:paraId="58CACFEA" w14:textId="77777777" w:rsidR="00232A54" w:rsidRDefault="00115871" w:rsidP="002311FC">
                  <w:pPr>
                    <w:pStyle w:val="Compact"/>
                    <w:jc w:val="both"/>
                  </w:pPr>
                  <w:r>
                    <w:t>3</w:t>
                  </w:r>
                </w:p>
              </w:tc>
              <w:tc>
                <w:tcPr>
                  <w:tcW w:w="0" w:type="auto"/>
                </w:tcPr>
                <w:p w14:paraId="779729E8" w14:textId="77777777" w:rsidR="00232A54" w:rsidRDefault="00115871" w:rsidP="002311FC">
                  <w:pPr>
                    <w:pStyle w:val="Compact"/>
                    <w:jc w:val="both"/>
                  </w:pPr>
                  <w:r>
                    <w:t>0</w:t>
                  </w:r>
                </w:p>
              </w:tc>
              <w:tc>
                <w:tcPr>
                  <w:tcW w:w="0" w:type="auto"/>
                </w:tcPr>
                <w:p w14:paraId="7D2FAAAE" w14:textId="77777777" w:rsidR="00232A54" w:rsidRDefault="00115871" w:rsidP="002311FC">
                  <w:pPr>
                    <w:pStyle w:val="Compact"/>
                    <w:jc w:val="both"/>
                  </w:pPr>
                  <w:r>
                    <w:t>3</w:t>
                  </w:r>
                </w:p>
              </w:tc>
              <w:tc>
                <w:tcPr>
                  <w:tcW w:w="0" w:type="auto"/>
                </w:tcPr>
                <w:p w14:paraId="28B3C9BA" w14:textId="77777777" w:rsidR="00232A54" w:rsidRDefault="00115871" w:rsidP="002311FC">
                  <w:pPr>
                    <w:pStyle w:val="Compact"/>
                    <w:jc w:val="both"/>
                  </w:pPr>
                  <w:r>
                    <w:t>0</w:t>
                  </w:r>
                </w:p>
              </w:tc>
            </w:tr>
            <w:tr w:rsidR="00232A54" w14:paraId="1C13D0CB" w14:textId="77777777">
              <w:tc>
                <w:tcPr>
                  <w:tcW w:w="0" w:type="auto"/>
                </w:tcPr>
                <w:p w14:paraId="28C6B808" w14:textId="77777777" w:rsidR="00232A54" w:rsidRDefault="00115871" w:rsidP="002311FC">
                  <w:pPr>
                    <w:pStyle w:val="Compact"/>
                    <w:jc w:val="both"/>
                  </w:pPr>
                  <w:r>
                    <w:t>Robashca</w:t>
                  </w:r>
                </w:p>
              </w:tc>
              <w:tc>
                <w:tcPr>
                  <w:tcW w:w="0" w:type="auto"/>
                </w:tcPr>
                <w:p w14:paraId="6A8EC0ED" w14:textId="77777777" w:rsidR="00232A54" w:rsidRDefault="00115871" w:rsidP="002311FC">
                  <w:pPr>
                    <w:pStyle w:val="Compact"/>
                    <w:jc w:val="both"/>
                  </w:pPr>
                  <w:r>
                    <w:t>9</w:t>
                  </w:r>
                </w:p>
              </w:tc>
              <w:tc>
                <w:tcPr>
                  <w:tcW w:w="0" w:type="auto"/>
                </w:tcPr>
                <w:p w14:paraId="018C42E1" w14:textId="77777777" w:rsidR="00232A54" w:rsidRDefault="00115871" w:rsidP="002311FC">
                  <w:pPr>
                    <w:pStyle w:val="Compact"/>
                    <w:jc w:val="both"/>
                  </w:pPr>
                  <w:r>
                    <w:t>0</w:t>
                  </w:r>
                </w:p>
              </w:tc>
              <w:tc>
                <w:tcPr>
                  <w:tcW w:w="0" w:type="auto"/>
                </w:tcPr>
                <w:p w14:paraId="7CEE7219" w14:textId="77777777" w:rsidR="00232A54" w:rsidRDefault="00115871" w:rsidP="002311FC">
                  <w:pPr>
                    <w:pStyle w:val="Compact"/>
                    <w:jc w:val="both"/>
                  </w:pPr>
                  <w:r>
                    <w:t>9</w:t>
                  </w:r>
                </w:p>
              </w:tc>
              <w:tc>
                <w:tcPr>
                  <w:tcW w:w="0" w:type="auto"/>
                </w:tcPr>
                <w:p w14:paraId="629C2A68" w14:textId="77777777" w:rsidR="00232A54" w:rsidRDefault="00115871" w:rsidP="002311FC">
                  <w:pPr>
                    <w:pStyle w:val="Compact"/>
                    <w:jc w:val="both"/>
                  </w:pPr>
                  <w:r>
                    <w:t>0</w:t>
                  </w:r>
                </w:p>
              </w:tc>
            </w:tr>
            <w:tr w:rsidR="00232A54" w14:paraId="6766B0E5" w14:textId="77777777">
              <w:tc>
                <w:tcPr>
                  <w:tcW w:w="0" w:type="auto"/>
                </w:tcPr>
                <w:p w14:paraId="3F3DBCA2" w14:textId="77777777" w:rsidR="00232A54" w:rsidRDefault="00115871" w:rsidP="002311FC">
                  <w:pPr>
                    <w:pStyle w:val="Compact"/>
                    <w:jc w:val="both"/>
                  </w:pPr>
                  <w:r>
                    <w:t>Chimbadillo</w:t>
                  </w:r>
                </w:p>
              </w:tc>
              <w:tc>
                <w:tcPr>
                  <w:tcW w:w="0" w:type="auto"/>
                </w:tcPr>
                <w:p w14:paraId="3E7A783B" w14:textId="77777777" w:rsidR="00232A54" w:rsidRDefault="00115871" w:rsidP="002311FC">
                  <w:pPr>
                    <w:pStyle w:val="Compact"/>
                    <w:jc w:val="both"/>
                  </w:pPr>
                  <w:r>
                    <w:t>6</w:t>
                  </w:r>
                </w:p>
              </w:tc>
              <w:tc>
                <w:tcPr>
                  <w:tcW w:w="0" w:type="auto"/>
                </w:tcPr>
                <w:p w14:paraId="7B63400E" w14:textId="77777777" w:rsidR="00232A54" w:rsidRDefault="00115871" w:rsidP="002311FC">
                  <w:pPr>
                    <w:pStyle w:val="Compact"/>
                    <w:jc w:val="both"/>
                  </w:pPr>
                  <w:r>
                    <w:t>0</w:t>
                  </w:r>
                </w:p>
              </w:tc>
              <w:tc>
                <w:tcPr>
                  <w:tcW w:w="0" w:type="auto"/>
                </w:tcPr>
                <w:p w14:paraId="299D4403" w14:textId="77777777" w:rsidR="00232A54" w:rsidRDefault="00115871" w:rsidP="002311FC">
                  <w:pPr>
                    <w:pStyle w:val="Compact"/>
                    <w:jc w:val="both"/>
                  </w:pPr>
                  <w:r>
                    <w:t>6</w:t>
                  </w:r>
                </w:p>
              </w:tc>
              <w:tc>
                <w:tcPr>
                  <w:tcW w:w="0" w:type="auto"/>
                </w:tcPr>
                <w:p w14:paraId="1146E25C" w14:textId="77777777" w:rsidR="00232A54" w:rsidRDefault="00115871" w:rsidP="002311FC">
                  <w:pPr>
                    <w:pStyle w:val="Compact"/>
                    <w:jc w:val="both"/>
                  </w:pPr>
                  <w:r>
                    <w:t>0</w:t>
                  </w:r>
                </w:p>
              </w:tc>
            </w:tr>
            <w:tr w:rsidR="00232A54" w14:paraId="22111A4E" w14:textId="77777777">
              <w:tc>
                <w:tcPr>
                  <w:tcW w:w="0" w:type="auto"/>
                </w:tcPr>
                <w:p w14:paraId="699D3A59" w14:textId="77777777" w:rsidR="00232A54" w:rsidRDefault="00115871" w:rsidP="002311FC">
                  <w:pPr>
                    <w:pStyle w:val="Compact"/>
                    <w:jc w:val="both"/>
                  </w:pPr>
                  <w:r>
                    <w:t>Mishquiyaquillo</w:t>
                  </w:r>
                </w:p>
              </w:tc>
              <w:tc>
                <w:tcPr>
                  <w:tcW w:w="0" w:type="auto"/>
                </w:tcPr>
                <w:p w14:paraId="4FD45D85" w14:textId="77777777" w:rsidR="00232A54" w:rsidRDefault="00115871" w:rsidP="002311FC">
                  <w:pPr>
                    <w:pStyle w:val="Compact"/>
                    <w:jc w:val="both"/>
                  </w:pPr>
                  <w:r>
                    <w:t>11</w:t>
                  </w:r>
                </w:p>
              </w:tc>
              <w:tc>
                <w:tcPr>
                  <w:tcW w:w="0" w:type="auto"/>
                </w:tcPr>
                <w:p w14:paraId="21149474" w14:textId="77777777" w:rsidR="00232A54" w:rsidRDefault="00115871" w:rsidP="002311FC">
                  <w:pPr>
                    <w:pStyle w:val="Compact"/>
                    <w:jc w:val="both"/>
                  </w:pPr>
                  <w:r>
                    <w:t>2</w:t>
                  </w:r>
                </w:p>
              </w:tc>
              <w:tc>
                <w:tcPr>
                  <w:tcW w:w="0" w:type="auto"/>
                </w:tcPr>
                <w:p w14:paraId="2D8FF784" w14:textId="77777777" w:rsidR="00232A54" w:rsidRDefault="00115871" w:rsidP="002311FC">
                  <w:pPr>
                    <w:pStyle w:val="Compact"/>
                    <w:jc w:val="both"/>
                  </w:pPr>
                  <w:r>
                    <w:t>11</w:t>
                  </w:r>
                </w:p>
              </w:tc>
              <w:tc>
                <w:tcPr>
                  <w:tcW w:w="0" w:type="auto"/>
                </w:tcPr>
                <w:p w14:paraId="07174079" w14:textId="77777777" w:rsidR="00232A54" w:rsidRDefault="00115871" w:rsidP="002311FC">
                  <w:pPr>
                    <w:pStyle w:val="Compact"/>
                    <w:jc w:val="both"/>
                  </w:pPr>
                  <w:r>
                    <w:t>0</w:t>
                  </w:r>
                </w:p>
              </w:tc>
            </w:tr>
            <w:tr w:rsidR="00232A54" w14:paraId="37D81A20" w14:textId="77777777">
              <w:tc>
                <w:tcPr>
                  <w:tcW w:w="0" w:type="auto"/>
                </w:tcPr>
                <w:p w14:paraId="052AEC98" w14:textId="77777777" w:rsidR="00232A54" w:rsidRDefault="00115871" w:rsidP="002311FC">
                  <w:pPr>
                    <w:pStyle w:val="Compact"/>
                    <w:jc w:val="both"/>
                  </w:pPr>
                  <w:r>
                    <w:t>Chambirillo</w:t>
                  </w:r>
                </w:p>
              </w:tc>
              <w:tc>
                <w:tcPr>
                  <w:tcW w:w="0" w:type="auto"/>
                </w:tcPr>
                <w:p w14:paraId="5AC336EB" w14:textId="77777777" w:rsidR="00232A54" w:rsidRDefault="00115871" w:rsidP="002311FC">
                  <w:pPr>
                    <w:pStyle w:val="Compact"/>
                    <w:jc w:val="both"/>
                  </w:pPr>
                  <w:r>
                    <w:t>9</w:t>
                  </w:r>
                </w:p>
              </w:tc>
              <w:tc>
                <w:tcPr>
                  <w:tcW w:w="0" w:type="auto"/>
                </w:tcPr>
                <w:p w14:paraId="0E1EBBF4" w14:textId="77777777" w:rsidR="00232A54" w:rsidRDefault="00115871" w:rsidP="002311FC">
                  <w:pPr>
                    <w:pStyle w:val="Compact"/>
                    <w:jc w:val="both"/>
                  </w:pPr>
                  <w:r>
                    <w:t>2</w:t>
                  </w:r>
                </w:p>
              </w:tc>
              <w:tc>
                <w:tcPr>
                  <w:tcW w:w="0" w:type="auto"/>
                </w:tcPr>
                <w:p w14:paraId="4C1D264E" w14:textId="77777777" w:rsidR="00232A54" w:rsidRDefault="00115871" w:rsidP="002311FC">
                  <w:pPr>
                    <w:pStyle w:val="Compact"/>
                    <w:jc w:val="both"/>
                  </w:pPr>
                  <w:r>
                    <w:t>8</w:t>
                  </w:r>
                </w:p>
              </w:tc>
              <w:tc>
                <w:tcPr>
                  <w:tcW w:w="0" w:type="auto"/>
                </w:tcPr>
                <w:p w14:paraId="15534DB0" w14:textId="77777777" w:rsidR="00232A54" w:rsidRDefault="00115871" w:rsidP="002311FC">
                  <w:pPr>
                    <w:pStyle w:val="Compact"/>
                    <w:jc w:val="both"/>
                  </w:pPr>
                  <w:r>
                    <w:t>1</w:t>
                  </w:r>
                </w:p>
              </w:tc>
            </w:tr>
            <w:tr w:rsidR="00232A54" w14:paraId="10E9BADE" w14:textId="77777777">
              <w:tc>
                <w:tcPr>
                  <w:tcW w:w="0" w:type="auto"/>
                </w:tcPr>
                <w:p w14:paraId="786F1883" w14:textId="77777777" w:rsidR="00232A54" w:rsidRDefault="00115871" w:rsidP="002311FC">
                  <w:pPr>
                    <w:pStyle w:val="Compact"/>
                    <w:jc w:val="both"/>
                  </w:pPr>
                  <w:r>
                    <w:t>Nuevo Loreto</w:t>
                  </w:r>
                </w:p>
              </w:tc>
              <w:tc>
                <w:tcPr>
                  <w:tcW w:w="0" w:type="auto"/>
                </w:tcPr>
                <w:p w14:paraId="590C4017" w14:textId="77777777" w:rsidR="00232A54" w:rsidRDefault="00115871" w:rsidP="002311FC">
                  <w:pPr>
                    <w:pStyle w:val="Compact"/>
                    <w:jc w:val="both"/>
                  </w:pPr>
                  <w:r>
                    <w:t>11</w:t>
                  </w:r>
                </w:p>
              </w:tc>
              <w:tc>
                <w:tcPr>
                  <w:tcW w:w="0" w:type="auto"/>
                </w:tcPr>
                <w:p w14:paraId="46039EC7" w14:textId="77777777" w:rsidR="00232A54" w:rsidRDefault="00115871" w:rsidP="002311FC">
                  <w:pPr>
                    <w:pStyle w:val="Compact"/>
                    <w:jc w:val="both"/>
                  </w:pPr>
                  <w:r>
                    <w:t>6</w:t>
                  </w:r>
                </w:p>
              </w:tc>
              <w:tc>
                <w:tcPr>
                  <w:tcW w:w="0" w:type="auto"/>
                </w:tcPr>
                <w:p w14:paraId="13EF0BC4" w14:textId="77777777" w:rsidR="00232A54" w:rsidRDefault="00115871" w:rsidP="002311FC">
                  <w:pPr>
                    <w:pStyle w:val="Compact"/>
                    <w:jc w:val="both"/>
                  </w:pPr>
                  <w:r>
                    <w:t>8</w:t>
                  </w:r>
                </w:p>
              </w:tc>
              <w:tc>
                <w:tcPr>
                  <w:tcW w:w="0" w:type="auto"/>
                </w:tcPr>
                <w:p w14:paraId="54A31F04" w14:textId="77777777" w:rsidR="00232A54" w:rsidRDefault="00115871" w:rsidP="002311FC">
                  <w:pPr>
                    <w:pStyle w:val="Compact"/>
                    <w:jc w:val="both"/>
                  </w:pPr>
                  <w:r>
                    <w:t>3</w:t>
                  </w:r>
                </w:p>
              </w:tc>
            </w:tr>
            <w:tr w:rsidR="00232A54" w14:paraId="0A442F67" w14:textId="77777777">
              <w:tc>
                <w:tcPr>
                  <w:tcW w:w="0" w:type="auto"/>
                </w:tcPr>
                <w:p w14:paraId="71B28507" w14:textId="77777777" w:rsidR="00232A54" w:rsidRDefault="00115871" w:rsidP="002311FC">
                  <w:pPr>
                    <w:pStyle w:val="Compact"/>
                    <w:jc w:val="both"/>
                  </w:pPr>
                  <w:r>
                    <w:t>Shanshuico</w:t>
                  </w:r>
                </w:p>
              </w:tc>
              <w:tc>
                <w:tcPr>
                  <w:tcW w:w="0" w:type="auto"/>
                </w:tcPr>
                <w:p w14:paraId="68A64817" w14:textId="77777777" w:rsidR="00232A54" w:rsidRDefault="00115871" w:rsidP="002311FC">
                  <w:pPr>
                    <w:pStyle w:val="Compact"/>
                    <w:jc w:val="both"/>
                  </w:pPr>
                  <w:r>
                    <w:t>10</w:t>
                  </w:r>
                </w:p>
              </w:tc>
              <w:tc>
                <w:tcPr>
                  <w:tcW w:w="0" w:type="auto"/>
                </w:tcPr>
                <w:p w14:paraId="4E287F95" w14:textId="77777777" w:rsidR="00232A54" w:rsidRDefault="00115871" w:rsidP="002311FC">
                  <w:pPr>
                    <w:pStyle w:val="Compact"/>
                    <w:jc w:val="both"/>
                  </w:pPr>
                  <w:r>
                    <w:t>7</w:t>
                  </w:r>
                </w:p>
              </w:tc>
              <w:tc>
                <w:tcPr>
                  <w:tcW w:w="0" w:type="auto"/>
                </w:tcPr>
                <w:p w14:paraId="02B3602F" w14:textId="77777777" w:rsidR="00232A54" w:rsidRDefault="00115871" w:rsidP="002311FC">
                  <w:pPr>
                    <w:pStyle w:val="Compact"/>
                    <w:jc w:val="both"/>
                  </w:pPr>
                  <w:r>
                    <w:t>7</w:t>
                  </w:r>
                </w:p>
              </w:tc>
              <w:tc>
                <w:tcPr>
                  <w:tcW w:w="0" w:type="auto"/>
                </w:tcPr>
                <w:p w14:paraId="367D9183" w14:textId="77777777" w:rsidR="00232A54" w:rsidRDefault="00115871" w:rsidP="002311FC">
                  <w:pPr>
                    <w:pStyle w:val="Compact"/>
                    <w:jc w:val="both"/>
                  </w:pPr>
                  <w:r>
                    <w:t>3</w:t>
                  </w:r>
                </w:p>
              </w:tc>
            </w:tr>
            <w:tr w:rsidR="00232A54" w14:paraId="42F2B5D5" w14:textId="77777777">
              <w:tc>
                <w:tcPr>
                  <w:tcW w:w="0" w:type="auto"/>
                </w:tcPr>
                <w:p w14:paraId="74DB409B" w14:textId="77777777" w:rsidR="00232A54" w:rsidRDefault="00115871" w:rsidP="002311FC">
                  <w:pPr>
                    <w:pStyle w:val="Compact"/>
                    <w:jc w:val="both"/>
                  </w:pPr>
                  <w:r>
                    <w:t>Ipururo</w:t>
                  </w:r>
                </w:p>
              </w:tc>
              <w:tc>
                <w:tcPr>
                  <w:tcW w:w="0" w:type="auto"/>
                </w:tcPr>
                <w:p w14:paraId="1A4A715F" w14:textId="77777777" w:rsidR="00232A54" w:rsidRDefault="00115871" w:rsidP="002311FC">
                  <w:pPr>
                    <w:pStyle w:val="Compact"/>
                    <w:jc w:val="both"/>
                  </w:pPr>
                  <w:r>
                    <w:t>9</w:t>
                  </w:r>
                </w:p>
              </w:tc>
              <w:tc>
                <w:tcPr>
                  <w:tcW w:w="0" w:type="auto"/>
                </w:tcPr>
                <w:p w14:paraId="34EC151E" w14:textId="77777777" w:rsidR="00232A54" w:rsidRDefault="00115871" w:rsidP="002311FC">
                  <w:pPr>
                    <w:pStyle w:val="Compact"/>
                    <w:jc w:val="both"/>
                  </w:pPr>
                  <w:r>
                    <w:t>3</w:t>
                  </w:r>
                </w:p>
              </w:tc>
              <w:tc>
                <w:tcPr>
                  <w:tcW w:w="0" w:type="auto"/>
                </w:tcPr>
                <w:p w14:paraId="5FF2DDF0" w14:textId="77777777" w:rsidR="00232A54" w:rsidRDefault="00115871" w:rsidP="002311FC">
                  <w:pPr>
                    <w:pStyle w:val="Compact"/>
                    <w:jc w:val="both"/>
                  </w:pPr>
                  <w:r>
                    <w:t>9</w:t>
                  </w:r>
                </w:p>
              </w:tc>
              <w:tc>
                <w:tcPr>
                  <w:tcW w:w="0" w:type="auto"/>
                </w:tcPr>
                <w:p w14:paraId="03392951" w14:textId="77777777" w:rsidR="00232A54" w:rsidRDefault="00115871" w:rsidP="002311FC">
                  <w:pPr>
                    <w:pStyle w:val="Compact"/>
                    <w:jc w:val="both"/>
                  </w:pPr>
                  <w:r>
                    <w:t>0</w:t>
                  </w:r>
                </w:p>
              </w:tc>
            </w:tr>
            <w:tr w:rsidR="00232A54" w14:paraId="141D258B" w14:textId="77777777">
              <w:tc>
                <w:tcPr>
                  <w:tcW w:w="0" w:type="auto"/>
                </w:tcPr>
                <w:p w14:paraId="74368911" w14:textId="77777777" w:rsidR="00232A54" w:rsidRDefault="00115871" w:rsidP="002311FC">
                  <w:pPr>
                    <w:pStyle w:val="Compact"/>
                    <w:jc w:val="both"/>
                  </w:pPr>
                  <w:r>
                    <w:t>Cedro Sisa</w:t>
                  </w:r>
                </w:p>
              </w:tc>
              <w:tc>
                <w:tcPr>
                  <w:tcW w:w="0" w:type="auto"/>
                </w:tcPr>
                <w:p w14:paraId="6B35361A" w14:textId="77777777" w:rsidR="00232A54" w:rsidRDefault="00115871" w:rsidP="002311FC">
                  <w:pPr>
                    <w:pStyle w:val="Compact"/>
                    <w:jc w:val="both"/>
                  </w:pPr>
                  <w:r>
                    <w:t>9</w:t>
                  </w:r>
                </w:p>
              </w:tc>
              <w:tc>
                <w:tcPr>
                  <w:tcW w:w="0" w:type="auto"/>
                </w:tcPr>
                <w:p w14:paraId="7369770F" w14:textId="77777777" w:rsidR="00232A54" w:rsidRDefault="00115871" w:rsidP="002311FC">
                  <w:pPr>
                    <w:pStyle w:val="Compact"/>
                    <w:jc w:val="both"/>
                  </w:pPr>
                  <w:r>
                    <w:t>0</w:t>
                  </w:r>
                </w:p>
              </w:tc>
              <w:tc>
                <w:tcPr>
                  <w:tcW w:w="0" w:type="auto"/>
                </w:tcPr>
                <w:p w14:paraId="30095EC8" w14:textId="77777777" w:rsidR="00232A54" w:rsidRDefault="00115871" w:rsidP="002311FC">
                  <w:pPr>
                    <w:pStyle w:val="Compact"/>
                    <w:jc w:val="both"/>
                  </w:pPr>
                  <w:r>
                    <w:t>8</w:t>
                  </w:r>
                </w:p>
              </w:tc>
              <w:tc>
                <w:tcPr>
                  <w:tcW w:w="0" w:type="auto"/>
                </w:tcPr>
                <w:p w14:paraId="7285DA85" w14:textId="77777777" w:rsidR="00232A54" w:rsidRDefault="00115871" w:rsidP="002311FC">
                  <w:pPr>
                    <w:pStyle w:val="Compact"/>
                    <w:jc w:val="both"/>
                  </w:pPr>
                  <w:r>
                    <w:t>1</w:t>
                  </w:r>
                </w:p>
              </w:tc>
            </w:tr>
            <w:tr w:rsidR="00232A54" w14:paraId="756B1564" w14:textId="77777777">
              <w:tc>
                <w:tcPr>
                  <w:tcW w:w="0" w:type="auto"/>
                </w:tcPr>
                <w:p w14:paraId="3D35F779" w14:textId="77777777" w:rsidR="00232A54" w:rsidRDefault="00115871" w:rsidP="002311FC">
                  <w:pPr>
                    <w:pStyle w:val="Compact"/>
                    <w:jc w:val="both"/>
                  </w:pPr>
                  <w:r>
                    <w:t>Tornillal</w:t>
                  </w:r>
                </w:p>
              </w:tc>
              <w:tc>
                <w:tcPr>
                  <w:tcW w:w="0" w:type="auto"/>
                </w:tcPr>
                <w:p w14:paraId="5A63BCB7" w14:textId="77777777" w:rsidR="00232A54" w:rsidRDefault="00115871" w:rsidP="002311FC">
                  <w:pPr>
                    <w:pStyle w:val="Compact"/>
                    <w:jc w:val="both"/>
                  </w:pPr>
                  <w:r>
                    <w:t>6</w:t>
                  </w:r>
                </w:p>
              </w:tc>
              <w:tc>
                <w:tcPr>
                  <w:tcW w:w="0" w:type="auto"/>
                </w:tcPr>
                <w:p w14:paraId="3F4B9791" w14:textId="77777777" w:rsidR="00232A54" w:rsidRDefault="00115871" w:rsidP="002311FC">
                  <w:pPr>
                    <w:pStyle w:val="Compact"/>
                    <w:jc w:val="both"/>
                  </w:pPr>
                  <w:r>
                    <w:t>0</w:t>
                  </w:r>
                </w:p>
              </w:tc>
              <w:tc>
                <w:tcPr>
                  <w:tcW w:w="0" w:type="auto"/>
                </w:tcPr>
                <w:p w14:paraId="52025C68" w14:textId="77777777" w:rsidR="00232A54" w:rsidRDefault="00115871" w:rsidP="002311FC">
                  <w:pPr>
                    <w:pStyle w:val="Compact"/>
                    <w:jc w:val="both"/>
                  </w:pPr>
                  <w:r>
                    <w:t>6</w:t>
                  </w:r>
                </w:p>
              </w:tc>
              <w:tc>
                <w:tcPr>
                  <w:tcW w:w="0" w:type="auto"/>
                </w:tcPr>
                <w:p w14:paraId="3F9FED9A" w14:textId="77777777" w:rsidR="00232A54" w:rsidRDefault="00115871" w:rsidP="002311FC">
                  <w:pPr>
                    <w:pStyle w:val="Compact"/>
                    <w:jc w:val="both"/>
                  </w:pPr>
                  <w:r>
                    <w:t>0</w:t>
                  </w:r>
                </w:p>
              </w:tc>
            </w:tr>
            <w:tr w:rsidR="00232A54" w14:paraId="12A6375E" w14:textId="77777777">
              <w:tc>
                <w:tcPr>
                  <w:tcW w:w="0" w:type="auto"/>
                </w:tcPr>
                <w:p w14:paraId="2820A57A" w14:textId="77777777" w:rsidR="00232A54" w:rsidRDefault="00115871" w:rsidP="002311FC">
                  <w:pPr>
                    <w:pStyle w:val="Compact"/>
                    <w:jc w:val="both"/>
                  </w:pPr>
                  <w:r>
                    <w:t>Mojarra</w:t>
                  </w:r>
                </w:p>
              </w:tc>
              <w:tc>
                <w:tcPr>
                  <w:tcW w:w="0" w:type="auto"/>
                </w:tcPr>
                <w:p w14:paraId="0778EE73" w14:textId="77777777" w:rsidR="00232A54" w:rsidRDefault="00115871" w:rsidP="002311FC">
                  <w:pPr>
                    <w:pStyle w:val="Compact"/>
                    <w:jc w:val="both"/>
                  </w:pPr>
                  <w:r>
                    <w:t>9</w:t>
                  </w:r>
                </w:p>
              </w:tc>
              <w:tc>
                <w:tcPr>
                  <w:tcW w:w="0" w:type="auto"/>
                </w:tcPr>
                <w:p w14:paraId="45605CF0" w14:textId="77777777" w:rsidR="00232A54" w:rsidRDefault="00115871" w:rsidP="002311FC">
                  <w:pPr>
                    <w:pStyle w:val="Compact"/>
                    <w:jc w:val="both"/>
                  </w:pPr>
                  <w:r>
                    <w:t>9</w:t>
                  </w:r>
                </w:p>
              </w:tc>
              <w:tc>
                <w:tcPr>
                  <w:tcW w:w="0" w:type="auto"/>
                </w:tcPr>
                <w:p w14:paraId="1CDA2EA5" w14:textId="77777777" w:rsidR="00232A54" w:rsidRDefault="00115871" w:rsidP="002311FC">
                  <w:pPr>
                    <w:pStyle w:val="Compact"/>
                    <w:jc w:val="both"/>
                  </w:pPr>
                  <w:r>
                    <w:t>8</w:t>
                  </w:r>
                </w:p>
              </w:tc>
              <w:tc>
                <w:tcPr>
                  <w:tcW w:w="0" w:type="auto"/>
                </w:tcPr>
                <w:p w14:paraId="793C200B" w14:textId="77777777" w:rsidR="00232A54" w:rsidRDefault="00115871" w:rsidP="002311FC">
                  <w:pPr>
                    <w:pStyle w:val="Compact"/>
                    <w:jc w:val="both"/>
                  </w:pPr>
                  <w:r>
                    <w:t>1</w:t>
                  </w:r>
                </w:p>
              </w:tc>
            </w:tr>
            <w:tr w:rsidR="00232A54" w14:paraId="49F1F78D" w14:textId="77777777">
              <w:tc>
                <w:tcPr>
                  <w:tcW w:w="0" w:type="auto"/>
                </w:tcPr>
                <w:p w14:paraId="0DA6BDE2" w14:textId="77777777" w:rsidR="00232A54" w:rsidRDefault="00115871" w:rsidP="002311FC">
                  <w:pPr>
                    <w:pStyle w:val="Compact"/>
                    <w:jc w:val="both"/>
                  </w:pPr>
                  <w:r>
                    <w:t>Cachatigre</w:t>
                  </w:r>
                </w:p>
              </w:tc>
              <w:tc>
                <w:tcPr>
                  <w:tcW w:w="0" w:type="auto"/>
                </w:tcPr>
                <w:p w14:paraId="50CF4B6F" w14:textId="77777777" w:rsidR="00232A54" w:rsidRDefault="00115871" w:rsidP="002311FC">
                  <w:pPr>
                    <w:pStyle w:val="Compact"/>
                    <w:jc w:val="both"/>
                  </w:pPr>
                  <w:r>
                    <w:t>7</w:t>
                  </w:r>
                </w:p>
              </w:tc>
              <w:tc>
                <w:tcPr>
                  <w:tcW w:w="0" w:type="auto"/>
                </w:tcPr>
                <w:p w14:paraId="3B8DD457" w14:textId="77777777" w:rsidR="00232A54" w:rsidRDefault="00115871" w:rsidP="002311FC">
                  <w:pPr>
                    <w:pStyle w:val="Compact"/>
                    <w:jc w:val="both"/>
                  </w:pPr>
                  <w:r>
                    <w:t>0</w:t>
                  </w:r>
                </w:p>
              </w:tc>
              <w:tc>
                <w:tcPr>
                  <w:tcW w:w="0" w:type="auto"/>
                </w:tcPr>
                <w:p w14:paraId="4B17E07A" w14:textId="77777777" w:rsidR="00232A54" w:rsidRDefault="00115871" w:rsidP="002311FC">
                  <w:pPr>
                    <w:pStyle w:val="Compact"/>
                    <w:jc w:val="both"/>
                  </w:pPr>
                  <w:r>
                    <w:t>7</w:t>
                  </w:r>
                </w:p>
              </w:tc>
              <w:tc>
                <w:tcPr>
                  <w:tcW w:w="0" w:type="auto"/>
                </w:tcPr>
                <w:p w14:paraId="6E0B7E1C" w14:textId="77777777" w:rsidR="00232A54" w:rsidRDefault="00115871" w:rsidP="002311FC">
                  <w:pPr>
                    <w:pStyle w:val="Compact"/>
                    <w:jc w:val="both"/>
                  </w:pPr>
                  <w:r>
                    <w:t>0</w:t>
                  </w:r>
                </w:p>
              </w:tc>
            </w:tr>
            <w:tr w:rsidR="00232A54" w14:paraId="2C8471D0" w14:textId="77777777">
              <w:tc>
                <w:tcPr>
                  <w:tcW w:w="0" w:type="auto"/>
                </w:tcPr>
                <w:p w14:paraId="62B2ADF8" w14:textId="77777777" w:rsidR="00232A54" w:rsidRDefault="00115871" w:rsidP="002311FC">
                  <w:pPr>
                    <w:pStyle w:val="Compact"/>
                    <w:jc w:val="both"/>
                  </w:pPr>
                  <w:r>
                    <w:t>Piquiyacu</w:t>
                  </w:r>
                </w:p>
              </w:tc>
              <w:tc>
                <w:tcPr>
                  <w:tcW w:w="0" w:type="auto"/>
                </w:tcPr>
                <w:p w14:paraId="7BC8E373" w14:textId="77777777" w:rsidR="00232A54" w:rsidRDefault="00115871" w:rsidP="002311FC">
                  <w:pPr>
                    <w:pStyle w:val="Compact"/>
                    <w:jc w:val="both"/>
                  </w:pPr>
                  <w:r>
                    <w:t>10</w:t>
                  </w:r>
                </w:p>
              </w:tc>
              <w:tc>
                <w:tcPr>
                  <w:tcW w:w="0" w:type="auto"/>
                </w:tcPr>
                <w:p w14:paraId="64CAA33E" w14:textId="77777777" w:rsidR="00232A54" w:rsidRDefault="00115871" w:rsidP="002311FC">
                  <w:pPr>
                    <w:pStyle w:val="Compact"/>
                    <w:jc w:val="both"/>
                  </w:pPr>
                  <w:r>
                    <w:t>1</w:t>
                  </w:r>
                </w:p>
              </w:tc>
              <w:tc>
                <w:tcPr>
                  <w:tcW w:w="0" w:type="auto"/>
                </w:tcPr>
                <w:p w14:paraId="4CE57417" w14:textId="77777777" w:rsidR="00232A54" w:rsidRDefault="00115871" w:rsidP="002311FC">
                  <w:pPr>
                    <w:pStyle w:val="Compact"/>
                    <w:jc w:val="both"/>
                  </w:pPr>
                  <w:r>
                    <w:t>8</w:t>
                  </w:r>
                </w:p>
              </w:tc>
              <w:tc>
                <w:tcPr>
                  <w:tcW w:w="0" w:type="auto"/>
                </w:tcPr>
                <w:p w14:paraId="19A365C8" w14:textId="77777777" w:rsidR="00232A54" w:rsidRDefault="00115871" w:rsidP="002311FC">
                  <w:pPr>
                    <w:pStyle w:val="Compact"/>
                    <w:jc w:val="both"/>
                  </w:pPr>
                  <w:r>
                    <w:t>2</w:t>
                  </w:r>
                </w:p>
              </w:tc>
            </w:tr>
            <w:tr w:rsidR="00232A54" w14:paraId="40C13B66" w14:textId="77777777">
              <w:tc>
                <w:tcPr>
                  <w:tcW w:w="0" w:type="auto"/>
                </w:tcPr>
                <w:p w14:paraId="700F0F54" w14:textId="77777777" w:rsidR="00232A54" w:rsidRDefault="00115871" w:rsidP="002311FC">
                  <w:pPr>
                    <w:pStyle w:val="Compact"/>
                    <w:jc w:val="both"/>
                  </w:pPr>
                  <w:r>
                    <w:t>Pólvora</w:t>
                  </w:r>
                </w:p>
              </w:tc>
              <w:tc>
                <w:tcPr>
                  <w:tcW w:w="0" w:type="auto"/>
                </w:tcPr>
                <w:p w14:paraId="0CCBF065" w14:textId="77777777" w:rsidR="00232A54" w:rsidRDefault="00115871" w:rsidP="002311FC">
                  <w:pPr>
                    <w:pStyle w:val="Compact"/>
                    <w:jc w:val="both"/>
                  </w:pPr>
                  <w:r>
                    <w:t>9</w:t>
                  </w:r>
                </w:p>
              </w:tc>
              <w:tc>
                <w:tcPr>
                  <w:tcW w:w="0" w:type="auto"/>
                </w:tcPr>
                <w:p w14:paraId="06D2154E" w14:textId="77777777" w:rsidR="00232A54" w:rsidRDefault="00115871" w:rsidP="002311FC">
                  <w:pPr>
                    <w:pStyle w:val="Compact"/>
                    <w:jc w:val="both"/>
                  </w:pPr>
                  <w:r>
                    <w:t>3</w:t>
                  </w:r>
                </w:p>
              </w:tc>
              <w:tc>
                <w:tcPr>
                  <w:tcW w:w="0" w:type="auto"/>
                </w:tcPr>
                <w:p w14:paraId="4488172B" w14:textId="77777777" w:rsidR="00232A54" w:rsidRDefault="00115871" w:rsidP="002311FC">
                  <w:pPr>
                    <w:pStyle w:val="Compact"/>
                    <w:jc w:val="both"/>
                  </w:pPr>
                  <w:r>
                    <w:t>7</w:t>
                  </w:r>
                </w:p>
              </w:tc>
              <w:tc>
                <w:tcPr>
                  <w:tcW w:w="0" w:type="auto"/>
                </w:tcPr>
                <w:p w14:paraId="33EDB18D" w14:textId="77777777" w:rsidR="00232A54" w:rsidRDefault="00115871" w:rsidP="002311FC">
                  <w:pPr>
                    <w:pStyle w:val="Compact"/>
                    <w:jc w:val="both"/>
                  </w:pPr>
                  <w:r>
                    <w:t>2</w:t>
                  </w:r>
                </w:p>
              </w:tc>
            </w:tr>
            <w:tr w:rsidR="00232A54" w14:paraId="78DD37C7" w14:textId="77777777">
              <w:tc>
                <w:tcPr>
                  <w:tcW w:w="0" w:type="auto"/>
                </w:tcPr>
                <w:p w14:paraId="50109557" w14:textId="77777777" w:rsidR="00232A54" w:rsidRDefault="00115871" w:rsidP="002311FC">
                  <w:pPr>
                    <w:pStyle w:val="Compact"/>
                    <w:jc w:val="both"/>
                  </w:pPr>
                  <w:r>
                    <w:t>Shapaja</w:t>
                  </w:r>
                </w:p>
              </w:tc>
              <w:tc>
                <w:tcPr>
                  <w:tcW w:w="0" w:type="auto"/>
                </w:tcPr>
                <w:p w14:paraId="273E09EB" w14:textId="77777777" w:rsidR="00232A54" w:rsidRDefault="00115871" w:rsidP="002311FC">
                  <w:pPr>
                    <w:pStyle w:val="Compact"/>
                    <w:jc w:val="both"/>
                  </w:pPr>
                  <w:r>
                    <w:t>8</w:t>
                  </w:r>
                </w:p>
              </w:tc>
              <w:tc>
                <w:tcPr>
                  <w:tcW w:w="0" w:type="auto"/>
                </w:tcPr>
                <w:p w14:paraId="120F31A6" w14:textId="77777777" w:rsidR="00232A54" w:rsidRDefault="00115871" w:rsidP="002311FC">
                  <w:pPr>
                    <w:pStyle w:val="Compact"/>
                    <w:jc w:val="both"/>
                  </w:pPr>
                  <w:r>
                    <w:t>0</w:t>
                  </w:r>
                </w:p>
              </w:tc>
              <w:tc>
                <w:tcPr>
                  <w:tcW w:w="0" w:type="auto"/>
                </w:tcPr>
                <w:p w14:paraId="6BF06666" w14:textId="77777777" w:rsidR="00232A54" w:rsidRDefault="00115871" w:rsidP="002311FC">
                  <w:pPr>
                    <w:pStyle w:val="Compact"/>
                    <w:jc w:val="both"/>
                  </w:pPr>
                  <w:r>
                    <w:t>7</w:t>
                  </w:r>
                </w:p>
              </w:tc>
              <w:tc>
                <w:tcPr>
                  <w:tcW w:w="0" w:type="auto"/>
                </w:tcPr>
                <w:p w14:paraId="009540A2" w14:textId="77777777" w:rsidR="00232A54" w:rsidRDefault="00115871" w:rsidP="002311FC">
                  <w:pPr>
                    <w:pStyle w:val="Compact"/>
                    <w:jc w:val="both"/>
                  </w:pPr>
                  <w:r>
                    <w:t>1</w:t>
                  </w:r>
                </w:p>
              </w:tc>
            </w:tr>
            <w:tr w:rsidR="00232A54" w14:paraId="1A760406" w14:textId="77777777">
              <w:tc>
                <w:tcPr>
                  <w:tcW w:w="0" w:type="auto"/>
                </w:tcPr>
                <w:p w14:paraId="59B1BE96" w14:textId="77777777" w:rsidR="00232A54" w:rsidRDefault="00115871" w:rsidP="002311FC">
                  <w:pPr>
                    <w:pStyle w:val="Compact"/>
                    <w:jc w:val="both"/>
                  </w:pPr>
                  <w:r>
                    <w:t>Pucayacu</w:t>
                  </w:r>
                </w:p>
              </w:tc>
              <w:tc>
                <w:tcPr>
                  <w:tcW w:w="0" w:type="auto"/>
                </w:tcPr>
                <w:p w14:paraId="12E95816" w14:textId="77777777" w:rsidR="00232A54" w:rsidRDefault="00115871" w:rsidP="002311FC">
                  <w:pPr>
                    <w:pStyle w:val="Compact"/>
                    <w:jc w:val="both"/>
                  </w:pPr>
                  <w:r>
                    <w:t>12</w:t>
                  </w:r>
                </w:p>
              </w:tc>
              <w:tc>
                <w:tcPr>
                  <w:tcW w:w="0" w:type="auto"/>
                </w:tcPr>
                <w:p w14:paraId="1CE5046F" w14:textId="77777777" w:rsidR="00232A54" w:rsidRDefault="00115871" w:rsidP="002311FC">
                  <w:pPr>
                    <w:pStyle w:val="Compact"/>
                    <w:jc w:val="both"/>
                  </w:pPr>
                  <w:r>
                    <w:t>4</w:t>
                  </w:r>
                </w:p>
              </w:tc>
              <w:tc>
                <w:tcPr>
                  <w:tcW w:w="0" w:type="auto"/>
                </w:tcPr>
                <w:p w14:paraId="18E7D1E5" w14:textId="77777777" w:rsidR="00232A54" w:rsidRDefault="00115871" w:rsidP="002311FC">
                  <w:pPr>
                    <w:pStyle w:val="Compact"/>
                    <w:jc w:val="both"/>
                  </w:pPr>
                  <w:r>
                    <w:t>11</w:t>
                  </w:r>
                </w:p>
              </w:tc>
              <w:tc>
                <w:tcPr>
                  <w:tcW w:w="0" w:type="auto"/>
                </w:tcPr>
                <w:p w14:paraId="106C012E" w14:textId="77777777" w:rsidR="00232A54" w:rsidRDefault="00115871" w:rsidP="002311FC">
                  <w:pPr>
                    <w:pStyle w:val="Compact"/>
                    <w:jc w:val="both"/>
                  </w:pPr>
                  <w:r>
                    <w:t>1</w:t>
                  </w:r>
                </w:p>
              </w:tc>
            </w:tr>
            <w:tr w:rsidR="00232A54" w14:paraId="6C8B9883" w14:textId="77777777">
              <w:tc>
                <w:tcPr>
                  <w:tcW w:w="0" w:type="auto"/>
                </w:tcPr>
                <w:p w14:paraId="3C852A81" w14:textId="77777777" w:rsidR="00232A54" w:rsidRDefault="00115871" w:rsidP="002311FC">
                  <w:pPr>
                    <w:pStyle w:val="Compact"/>
                    <w:jc w:val="both"/>
                  </w:pPr>
                  <w:r>
                    <w:t>Santa Ana</w:t>
                  </w:r>
                </w:p>
              </w:tc>
              <w:tc>
                <w:tcPr>
                  <w:tcW w:w="0" w:type="auto"/>
                </w:tcPr>
                <w:p w14:paraId="5BBC65E9" w14:textId="77777777" w:rsidR="00232A54" w:rsidRDefault="00115871" w:rsidP="002311FC">
                  <w:pPr>
                    <w:pStyle w:val="Compact"/>
                    <w:jc w:val="both"/>
                  </w:pPr>
                  <w:r>
                    <w:t>8</w:t>
                  </w:r>
                </w:p>
              </w:tc>
              <w:tc>
                <w:tcPr>
                  <w:tcW w:w="0" w:type="auto"/>
                </w:tcPr>
                <w:p w14:paraId="659E8DAF" w14:textId="77777777" w:rsidR="00232A54" w:rsidRDefault="00115871" w:rsidP="002311FC">
                  <w:pPr>
                    <w:pStyle w:val="Compact"/>
                    <w:jc w:val="both"/>
                  </w:pPr>
                  <w:r>
                    <w:t>3</w:t>
                  </w:r>
                </w:p>
              </w:tc>
              <w:tc>
                <w:tcPr>
                  <w:tcW w:w="0" w:type="auto"/>
                </w:tcPr>
                <w:p w14:paraId="0EAE5DF3" w14:textId="77777777" w:rsidR="00232A54" w:rsidRDefault="00115871" w:rsidP="002311FC">
                  <w:pPr>
                    <w:pStyle w:val="Compact"/>
                    <w:jc w:val="both"/>
                  </w:pPr>
                  <w:r>
                    <w:t>7</w:t>
                  </w:r>
                </w:p>
              </w:tc>
              <w:tc>
                <w:tcPr>
                  <w:tcW w:w="0" w:type="auto"/>
                </w:tcPr>
                <w:p w14:paraId="5256F1EB" w14:textId="77777777" w:rsidR="00232A54" w:rsidRDefault="00115871" w:rsidP="002311FC">
                  <w:pPr>
                    <w:pStyle w:val="Compact"/>
                    <w:jc w:val="both"/>
                  </w:pPr>
                  <w:r>
                    <w:t>1</w:t>
                  </w:r>
                </w:p>
              </w:tc>
            </w:tr>
            <w:tr w:rsidR="00232A54" w14:paraId="4FB7B22B" w14:textId="77777777">
              <w:tc>
                <w:tcPr>
                  <w:tcW w:w="0" w:type="auto"/>
                </w:tcPr>
                <w:p w14:paraId="4266D91E" w14:textId="77777777" w:rsidR="00232A54" w:rsidRDefault="00115871" w:rsidP="002311FC">
                  <w:pPr>
                    <w:pStyle w:val="Compact"/>
                    <w:jc w:val="both"/>
                  </w:pPr>
                  <w:r>
                    <w:t>Pisqui</w:t>
                  </w:r>
                </w:p>
              </w:tc>
              <w:tc>
                <w:tcPr>
                  <w:tcW w:w="0" w:type="auto"/>
                </w:tcPr>
                <w:p w14:paraId="7EA433BA" w14:textId="77777777" w:rsidR="00232A54" w:rsidRDefault="00115871" w:rsidP="002311FC">
                  <w:pPr>
                    <w:pStyle w:val="Compact"/>
                    <w:jc w:val="both"/>
                  </w:pPr>
                  <w:r>
                    <w:t>8</w:t>
                  </w:r>
                </w:p>
              </w:tc>
              <w:tc>
                <w:tcPr>
                  <w:tcW w:w="0" w:type="auto"/>
                </w:tcPr>
                <w:p w14:paraId="7C6172FC" w14:textId="77777777" w:rsidR="00232A54" w:rsidRDefault="00115871" w:rsidP="002311FC">
                  <w:pPr>
                    <w:pStyle w:val="Compact"/>
                    <w:jc w:val="both"/>
                  </w:pPr>
                  <w:r>
                    <w:t>2</w:t>
                  </w:r>
                </w:p>
              </w:tc>
              <w:tc>
                <w:tcPr>
                  <w:tcW w:w="0" w:type="auto"/>
                </w:tcPr>
                <w:p w14:paraId="418516AC" w14:textId="77777777" w:rsidR="00232A54" w:rsidRDefault="00115871" w:rsidP="002311FC">
                  <w:pPr>
                    <w:pStyle w:val="Compact"/>
                    <w:jc w:val="both"/>
                  </w:pPr>
                  <w:r>
                    <w:t>8</w:t>
                  </w:r>
                </w:p>
              </w:tc>
              <w:tc>
                <w:tcPr>
                  <w:tcW w:w="0" w:type="auto"/>
                </w:tcPr>
                <w:p w14:paraId="29C39855" w14:textId="77777777" w:rsidR="00232A54" w:rsidRDefault="00115871" w:rsidP="002311FC">
                  <w:pPr>
                    <w:pStyle w:val="Compact"/>
                    <w:jc w:val="both"/>
                  </w:pPr>
                  <w:r>
                    <w:t>0</w:t>
                  </w:r>
                </w:p>
              </w:tc>
            </w:tr>
            <w:tr w:rsidR="00232A54" w14:paraId="2471BD5E" w14:textId="77777777">
              <w:tc>
                <w:tcPr>
                  <w:tcW w:w="0" w:type="auto"/>
                </w:tcPr>
                <w:p w14:paraId="553B0BCA" w14:textId="77777777" w:rsidR="00232A54" w:rsidRDefault="00115871" w:rsidP="002311FC">
                  <w:pPr>
                    <w:pStyle w:val="Compact"/>
                    <w:jc w:val="both"/>
                  </w:pPr>
                  <w:r>
                    <w:t>Boca Noaya</w:t>
                  </w:r>
                </w:p>
              </w:tc>
              <w:tc>
                <w:tcPr>
                  <w:tcW w:w="0" w:type="auto"/>
                </w:tcPr>
                <w:p w14:paraId="55401B00" w14:textId="77777777" w:rsidR="00232A54" w:rsidRDefault="00115871" w:rsidP="002311FC">
                  <w:pPr>
                    <w:pStyle w:val="Compact"/>
                    <w:jc w:val="both"/>
                  </w:pPr>
                  <w:r>
                    <w:t>8</w:t>
                  </w:r>
                </w:p>
              </w:tc>
              <w:tc>
                <w:tcPr>
                  <w:tcW w:w="0" w:type="auto"/>
                </w:tcPr>
                <w:p w14:paraId="1758A7F1" w14:textId="77777777" w:rsidR="00232A54" w:rsidRDefault="00115871" w:rsidP="002311FC">
                  <w:pPr>
                    <w:pStyle w:val="Compact"/>
                    <w:jc w:val="both"/>
                  </w:pPr>
                  <w:r>
                    <w:t>2</w:t>
                  </w:r>
                </w:p>
              </w:tc>
              <w:tc>
                <w:tcPr>
                  <w:tcW w:w="0" w:type="auto"/>
                </w:tcPr>
                <w:p w14:paraId="3F2F9354" w14:textId="77777777" w:rsidR="00232A54" w:rsidRDefault="00115871" w:rsidP="002311FC">
                  <w:pPr>
                    <w:pStyle w:val="Compact"/>
                    <w:jc w:val="both"/>
                  </w:pPr>
                  <w:r>
                    <w:t>7</w:t>
                  </w:r>
                </w:p>
              </w:tc>
              <w:tc>
                <w:tcPr>
                  <w:tcW w:w="0" w:type="auto"/>
                </w:tcPr>
                <w:p w14:paraId="1F33E1FF" w14:textId="77777777" w:rsidR="00232A54" w:rsidRDefault="00115871" w:rsidP="002311FC">
                  <w:pPr>
                    <w:pStyle w:val="Compact"/>
                    <w:jc w:val="both"/>
                  </w:pPr>
                  <w:r>
                    <w:t>1</w:t>
                  </w:r>
                </w:p>
              </w:tc>
            </w:tr>
            <w:tr w:rsidR="00232A54" w14:paraId="4BD7D807" w14:textId="77777777">
              <w:tc>
                <w:tcPr>
                  <w:tcW w:w="0" w:type="auto"/>
                </w:tcPr>
                <w:p w14:paraId="3A7A8ECC" w14:textId="77777777" w:rsidR="00232A54" w:rsidRDefault="00115871" w:rsidP="002311FC">
                  <w:pPr>
                    <w:pStyle w:val="Compact"/>
                    <w:jc w:val="both"/>
                  </w:pPr>
                  <w:r>
                    <w:t>Boca Pauya</w:t>
                  </w:r>
                </w:p>
              </w:tc>
              <w:tc>
                <w:tcPr>
                  <w:tcW w:w="0" w:type="auto"/>
                </w:tcPr>
                <w:p w14:paraId="0AC5052D" w14:textId="77777777" w:rsidR="00232A54" w:rsidRDefault="00115871" w:rsidP="002311FC">
                  <w:pPr>
                    <w:pStyle w:val="Compact"/>
                    <w:jc w:val="both"/>
                  </w:pPr>
                  <w:r>
                    <w:t>7</w:t>
                  </w:r>
                </w:p>
              </w:tc>
              <w:tc>
                <w:tcPr>
                  <w:tcW w:w="0" w:type="auto"/>
                </w:tcPr>
                <w:p w14:paraId="43643363" w14:textId="77777777" w:rsidR="00232A54" w:rsidRDefault="00115871" w:rsidP="002311FC">
                  <w:pPr>
                    <w:pStyle w:val="Compact"/>
                    <w:jc w:val="both"/>
                  </w:pPr>
                  <w:r>
                    <w:t>0</w:t>
                  </w:r>
                </w:p>
              </w:tc>
              <w:tc>
                <w:tcPr>
                  <w:tcW w:w="0" w:type="auto"/>
                </w:tcPr>
                <w:p w14:paraId="761444F6" w14:textId="77777777" w:rsidR="00232A54" w:rsidRDefault="00115871" w:rsidP="002311FC">
                  <w:pPr>
                    <w:pStyle w:val="Compact"/>
                    <w:jc w:val="both"/>
                  </w:pPr>
                  <w:r>
                    <w:t>7</w:t>
                  </w:r>
                </w:p>
              </w:tc>
              <w:tc>
                <w:tcPr>
                  <w:tcW w:w="0" w:type="auto"/>
                </w:tcPr>
                <w:p w14:paraId="02A69612" w14:textId="77777777" w:rsidR="00232A54" w:rsidRDefault="00115871" w:rsidP="002311FC">
                  <w:pPr>
                    <w:pStyle w:val="Compact"/>
                    <w:jc w:val="both"/>
                  </w:pPr>
                  <w:r>
                    <w:t>0</w:t>
                  </w:r>
                </w:p>
              </w:tc>
            </w:tr>
            <w:tr w:rsidR="00232A54" w14:paraId="2929BA35" w14:textId="77777777">
              <w:tc>
                <w:tcPr>
                  <w:tcW w:w="0" w:type="auto"/>
                </w:tcPr>
                <w:p w14:paraId="328753D2" w14:textId="77777777" w:rsidR="00232A54" w:rsidRDefault="00115871" w:rsidP="002311FC">
                  <w:pPr>
                    <w:pStyle w:val="Compact"/>
                    <w:jc w:val="both"/>
                  </w:pPr>
                  <w:r>
                    <w:t>Nuevo Dorado</w:t>
                  </w:r>
                </w:p>
              </w:tc>
              <w:tc>
                <w:tcPr>
                  <w:tcW w:w="0" w:type="auto"/>
                </w:tcPr>
                <w:p w14:paraId="0CA77084" w14:textId="77777777" w:rsidR="00232A54" w:rsidRDefault="00115871" w:rsidP="002311FC">
                  <w:pPr>
                    <w:pStyle w:val="Compact"/>
                    <w:jc w:val="both"/>
                  </w:pPr>
                  <w:r>
                    <w:t>7</w:t>
                  </w:r>
                </w:p>
              </w:tc>
              <w:tc>
                <w:tcPr>
                  <w:tcW w:w="0" w:type="auto"/>
                </w:tcPr>
                <w:p w14:paraId="0E942789" w14:textId="77777777" w:rsidR="00232A54" w:rsidRDefault="00115871" w:rsidP="002311FC">
                  <w:pPr>
                    <w:pStyle w:val="Compact"/>
                    <w:jc w:val="both"/>
                  </w:pPr>
                  <w:r>
                    <w:t>4</w:t>
                  </w:r>
                </w:p>
              </w:tc>
              <w:tc>
                <w:tcPr>
                  <w:tcW w:w="0" w:type="auto"/>
                </w:tcPr>
                <w:p w14:paraId="64BD735B" w14:textId="77777777" w:rsidR="00232A54" w:rsidRDefault="00115871" w:rsidP="002311FC">
                  <w:pPr>
                    <w:pStyle w:val="Compact"/>
                    <w:jc w:val="both"/>
                  </w:pPr>
                  <w:r>
                    <w:t>7</w:t>
                  </w:r>
                </w:p>
              </w:tc>
              <w:tc>
                <w:tcPr>
                  <w:tcW w:w="0" w:type="auto"/>
                </w:tcPr>
                <w:p w14:paraId="52FF59ED" w14:textId="77777777" w:rsidR="00232A54" w:rsidRDefault="00115871" w:rsidP="002311FC">
                  <w:pPr>
                    <w:pStyle w:val="Compact"/>
                    <w:jc w:val="both"/>
                  </w:pPr>
                  <w:r>
                    <w:t>0</w:t>
                  </w:r>
                </w:p>
              </w:tc>
            </w:tr>
            <w:tr w:rsidR="00232A54" w14:paraId="6BD550AA" w14:textId="77777777">
              <w:tc>
                <w:tcPr>
                  <w:tcW w:w="0" w:type="auto"/>
                </w:tcPr>
                <w:p w14:paraId="40D94651" w14:textId="77777777" w:rsidR="00232A54" w:rsidRDefault="00115871" w:rsidP="002311FC">
                  <w:pPr>
                    <w:pStyle w:val="Compact"/>
                    <w:jc w:val="both"/>
                  </w:pPr>
                  <w:r>
                    <w:t>Santa Catalina</w:t>
                  </w:r>
                </w:p>
              </w:tc>
              <w:tc>
                <w:tcPr>
                  <w:tcW w:w="0" w:type="auto"/>
                </w:tcPr>
                <w:p w14:paraId="6A6B5AB4" w14:textId="77777777" w:rsidR="00232A54" w:rsidRDefault="00115871" w:rsidP="002311FC">
                  <w:pPr>
                    <w:pStyle w:val="Compact"/>
                    <w:jc w:val="both"/>
                  </w:pPr>
                  <w:r>
                    <w:t>10</w:t>
                  </w:r>
                </w:p>
              </w:tc>
              <w:tc>
                <w:tcPr>
                  <w:tcW w:w="0" w:type="auto"/>
                </w:tcPr>
                <w:p w14:paraId="33839DF5" w14:textId="77777777" w:rsidR="00232A54" w:rsidRDefault="00115871" w:rsidP="002311FC">
                  <w:pPr>
                    <w:pStyle w:val="Compact"/>
                    <w:jc w:val="both"/>
                  </w:pPr>
                  <w:r>
                    <w:t>3</w:t>
                  </w:r>
                </w:p>
              </w:tc>
              <w:tc>
                <w:tcPr>
                  <w:tcW w:w="0" w:type="auto"/>
                </w:tcPr>
                <w:p w14:paraId="5B4F8F6D" w14:textId="77777777" w:rsidR="00232A54" w:rsidRDefault="00115871" w:rsidP="002311FC">
                  <w:pPr>
                    <w:pStyle w:val="Compact"/>
                    <w:jc w:val="both"/>
                  </w:pPr>
                  <w:r>
                    <w:t>9</w:t>
                  </w:r>
                </w:p>
              </w:tc>
              <w:tc>
                <w:tcPr>
                  <w:tcW w:w="0" w:type="auto"/>
                </w:tcPr>
                <w:p w14:paraId="163E371F" w14:textId="77777777" w:rsidR="00232A54" w:rsidRDefault="00115871" w:rsidP="002311FC">
                  <w:pPr>
                    <w:pStyle w:val="Compact"/>
                    <w:jc w:val="both"/>
                  </w:pPr>
                  <w:r>
                    <w:t>1</w:t>
                  </w:r>
                </w:p>
              </w:tc>
            </w:tr>
            <w:tr w:rsidR="00232A54" w14:paraId="7A37D319" w14:textId="77777777">
              <w:tc>
                <w:tcPr>
                  <w:tcW w:w="0" w:type="auto"/>
                </w:tcPr>
                <w:p w14:paraId="718470A2" w14:textId="77777777" w:rsidR="00232A54" w:rsidRDefault="00115871" w:rsidP="002311FC">
                  <w:pPr>
                    <w:pStyle w:val="Compact"/>
                    <w:jc w:val="both"/>
                  </w:pPr>
                  <w:r>
                    <w:t>Total</w:t>
                  </w:r>
                </w:p>
              </w:tc>
              <w:tc>
                <w:tcPr>
                  <w:tcW w:w="0" w:type="auto"/>
                </w:tcPr>
                <w:p w14:paraId="00E1DFD5" w14:textId="77777777" w:rsidR="00232A54" w:rsidRDefault="00115871" w:rsidP="002311FC">
                  <w:pPr>
                    <w:pStyle w:val="Compact"/>
                    <w:jc w:val="both"/>
                  </w:pPr>
                  <w:r>
                    <w:t>186</w:t>
                  </w:r>
                </w:p>
              </w:tc>
              <w:tc>
                <w:tcPr>
                  <w:tcW w:w="0" w:type="auto"/>
                </w:tcPr>
                <w:p w14:paraId="74548DEC" w14:textId="77777777" w:rsidR="00232A54" w:rsidRDefault="00115871" w:rsidP="002311FC">
                  <w:pPr>
                    <w:pStyle w:val="Compact"/>
                    <w:jc w:val="both"/>
                  </w:pPr>
                  <w:r>
                    <w:t>51</w:t>
                  </w:r>
                </w:p>
              </w:tc>
              <w:tc>
                <w:tcPr>
                  <w:tcW w:w="0" w:type="auto"/>
                </w:tcPr>
                <w:p w14:paraId="6AD582A1" w14:textId="77777777" w:rsidR="00232A54" w:rsidRDefault="00115871" w:rsidP="002311FC">
                  <w:pPr>
                    <w:pStyle w:val="Compact"/>
                    <w:jc w:val="both"/>
                  </w:pPr>
                  <w:r>
                    <w:t>168</w:t>
                  </w:r>
                </w:p>
              </w:tc>
              <w:tc>
                <w:tcPr>
                  <w:tcW w:w="0" w:type="auto"/>
                </w:tcPr>
                <w:p w14:paraId="1C015573" w14:textId="77777777" w:rsidR="00232A54" w:rsidRDefault="00115871" w:rsidP="002311FC">
                  <w:pPr>
                    <w:pStyle w:val="Compact"/>
                    <w:jc w:val="both"/>
                  </w:pPr>
                  <w:r>
                    <w:t>18</w:t>
                  </w:r>
                </w:p>
              </w:tc>
            </w:tr>
          </w:tbl>
          <w:p w14:paraId="4AAA5A5F" w14:textId="77777777" w:rsidR="00232A54" w:rsidRDefault="00232A54" w:rsidP="002311FC">
            <w:pPr>
              <w:jc w:val="both"/>
            </w:pPr>
          </w:p>
        </w:tc>
      </w:tr>
    </w:tbl>
    <w:p w14:paraId="02DDFC94" w14:textId="77777777" w:rsidR="00232A54" w:rsidRDefault="00115871" w:rsidP="002311FC">
      <w:pPr>
        <w:pStyle w:val="ImageCaption"/>
        <w:jc w:val="both"/>
      </w:pPr>
      <w:r>
        <w:t>Tabla 2: Número de patrullajes (N°) realizados por Puesto de Vigialancia. Se indica el número, tipos de patrullajes y tracks</w:t>
      </w:r>
    </w:p>
    <w:p w14:paraId="192F72CA" w14:textId="77777777" w:rsidR="00232A54" w:rsidRDefault="00115871" w:rsidP="002311FC">
      <w:pPr>
        <w:pStyle w:val="Ttulo4"/>
        <w:jc w:val="both"/>
      </w:pPr>
      <w:bookmarkStart w:id="19" w:name="X00df3c782b378dba2ba6f96d43b6aa1343ee15a"/>
      <w:bookmarkEnd w:id="18"/>
      <w:bookmarkEnd w:id="16"/>
      <w:r>
        <w:t>1.1.2.4 Combate de incendios y otros desastres naturales</w:t>
      </w:r>
    </w:p>
    <w:p w14:paraId="3754CB77" w14:textId="31EA5E94" w:rsidR="00232A54" w:rsidRDefault="00115871" w:rsidP="002311FC">
      <w:pPr>
        <w:pStyle w:val="Textoindependiente"/>
        <w:jc w:val="both"/>
      </w:pPr>
      <w:r>
        <w:t>Este trimestre no hubo incidentes por desastres naturales</w:t>
      </w:r>
      <w:r w:rsidR="00F96A82">
        <w:t>.</w:t>
      </w:r>
    </w:p>
    <w:p w14:paraId="4B0E751D" w14:textId="77777777" w:rsidR="00232A54" w:rsidRDefault="00115871" w:rsidP="002311FC">
      <w:pPr>
        <w:pStyle w:val="Ttulo2"/>
        <w:jc w:val="both"/>
      </w:pPr>
      <w:bookmarkStart w:id="20" w:name="apoyo-legal-para-la-gestión"/>
      <w:bookmarkEnd w:id="19"/>
      <w:bookmarkEnd w:id="15"/>
      <w:bookmarkEnd w:id="12"/>
      <w:r>
        <w:lastRenderedPageBreak/>
        <w:t>1.1.2.6 Apoyo legal para la gestión</w:t>
      </w:r>
    </w:p>
    <w:p w14:paraId="04AFAE0F" w14:textId="77777777" w:rsidR="00232A54" w:rsidRDefault="00115871" w:rsidP="002311FC">
      <w:pPr>
        <w:pStyle w:val="FirstParagraph"/>
        <w:jc w:val="both"/>
      </w:pPr>
      <w:r>
        <w:t>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ipervnculo"/>
          </w:rPr>
          <w:t>Figura 1</w:t>
        </w:r>
      </w:hyperlink>
      <w:r>
        <w:t xml:space="preserve">). El avance detallado de los casos en etapas de investigación, están descritos en el </w:t>
      </w:r>
      <w:hyperlink r:id="rId14">
        <w:r>
          <w:rPr>
            <w:rStyle w:val="Hipervnculo"/>
          </w:rPr>
          <w:t>Anexo 1.1.2.6</w:t>
        </w:r>
      </w:hyperlink>
      <w:r>
        <w:t>.</w:t>
      </w:r>
    </w:p>
    <w:tbl>
      <w:tblPr>
        <w:tblStyle w:val="Table"/>
        <w:tblW w:w="0" w:type="auto"/>
        <w:jc w:val="center"/>
        <w:tblLook w:val="0600" w:firstRow="0" w:lastRow="0" w:firstColumn="0" w:lastColumn="0" w:noHBand="1" w:noVBand="1"/>
      </w:tblPr>
      <w:tblGrid>
        <w:gridCol w:w="8616"/>
      </w:tblGrid>
      <w:tr w:rsidR="00232A54" w14:paraId="5A4EE503" w14:textId="77777777">
        <w:trPr>
          <w:jc w:val="center"/>
        </w:trPr>
        <w:tc>
          <w:tcPr>
            <w:tcW w:w="0" w:type="auto"/>
          </w:tcPr>
          <w:p w14:paraId="62B524BA" w14:textId="77777777" w:rsidR="00232A54" w:rsidRDefault="00115871" w:rsidP="002311FC">
            <w:pPr>
              <w:pStyle w:val="Compact"/>
              <w:jc w:val="both"/>
            </w:pPr>
            <w:bookmarkStart w:id="21" w:name="fig-apoyolegal"/>
            <w:r>
              <w:rPr>
                <w:noProof/>
              </w:rPr>
              <w:drawing>
                <wp:inline distT="0" distB="0" distL="0" distR="0" wp14:anchorId="3E916A7D" wp14:editId="6BAF129A">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dex_files/figure-html/fig-apoyolegal-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tc>
      </w:tr>
    </w:tbl>
    <w:p w14:paraId="1FB47E15" w14:textId="77777777" w:rsidR="00232A54" w:rsidRDefault="00115871" w:rsidP="002311FC">
      <w:pPr>
        <w:pStyle w:val="ImageCaption"/>
        <w:jc w:val="both"/>
      </w:pPr>
      <w:r>
        <w:t>Figura 1: Número de casos en etapas de investigación</w:t>
      </w:r>
    </w:p>
    <w:p w14:paraId="6A55A4DF" w14:textId="77777777" w:rsidR="00232A54" w:rsidRDefault="00115871" w:rsidP="002311FC">
      <w:pPr>
        <w:pStyle w:val="Ttulo4"/>
        <w:jc w:val="both"/>
      </w:pPr>
      <w:bookmarkStart w:id="22" w:name="X225e2d9f926cb3574fe1a7502103dbc97f7d9f7"/>
      <w:bookmarkEnd w:id="21"/>
      <w:r>
        <w:t>1.1.2.7 Digitalización, sistematización y control de informes de Guardaparques</w:t>
      </w:r>
    </w:p>
    <w:p w14:paraId="72A2F685" w14:textId="77777777" w:rsidR="00232A54" w:rsidRDefault="00115871" w:rsidP="002311FC">
      <w:pPr>
        <w:pStyle w:val="FirstParagraph"/>
        <w:jc w:val="both"/>
      </w:pPr>
      <w:r>
        <w:t>D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w:t>
      </w:r>
      <w:r>
        <w:t>2 Puestos de Vigilancia y Control. Es importante mencionar, que la unidad de SIG de CIMA, coordina las actividades de esta consultora, además de revisar y hacer las correcciones necesarias, de los productos finales, que son entregados.</w:t>
      </w:r>
    </w:p>
    <w:p w14:paraId="70D841A7" w14:textId="77777777" w:rsidR="00232A54" w:rsidRDefault="00115871" w:rsidP="002311FC">
      <w:pPr>
        <w:pStyle w:val="Ttulo3"/>
        <w:jc w:val="both"/>
      </w:pPr>
      <w:bookmarkStart w:id="23" w:name="X03d93db6abaa9ad76ddaa5d3c023103ee4aad7e"/>
      <w:bookmarkEnd w:id="22"/>
      <w:r>
        <w:lastRenderedPageBreak/>
        <w:t>Actividad 1.1.3 Apoyo a la Vigilancia Comunal</w:t>
      </w:r>
    </w:p>
    <w:p w14:paraId="335B8EE4" w14:textId="77777777" w:rsidR="00232A54" w:rsidRDefault="00115871" w:rsidP="002311FC">
      <w:pPr>
        <w:pStyle w:val="Ttulo4"/>
        <w:jc w:val="both"/>
      </w:pPr>
      <w:bookmarkStart w:id="24" w:name="salario-de-apoyos-comunales"/>
      <w:r>
        <w:t>1.1.3.1 Salario de Apoyos comunales</w:t>
      </w:r>
    </w:p>
    <w:p w14:paraId="5A8597F8" w14:textId="77777777" w:rsidR="00232A54" w:rsidRDefault="00115871" w:rsidP="002311FC">
      <w:pPr>
        <w:pStyle w:val="FirstParagraph"/>
        <w:jc w:val="both"/>
      </w:pPr>
      <w:r>
        <w:t xml:space="preserve">En este trimestre participaron 97 personas en la vigilancia comunal, apoyando a 22 puesto de control y un refugio “Palomar”. Participaron ocho comunidades nativas (21 personas); </w:t>
      </w:r>
      <w:r>
        <w:rPr>
          <w:i/>
          <w:iCs/>
        </w:rPr>
        <w:t>Santa Rosa y Santa Rosita de Apua</w:t>
      </w:r>
      <w:r>
        <w:t xml:space="preserve"> (Sede Aguaytía), </w:t>
      </w:r>
      <w:r>
        <w:rPr>
          <w:i/>
          <w:iCs/>
        </w:rPr>
        <w:t>Nuevo Eden, Manco Capac</w:t>
      </w:r>
      <w:r>
        <w:t xml:space="preserve"> (Sede Contamana) y </w:t>
      </w:r>
      <w:r>
        <w:rPr>
          <w:i/>
          <w:iCs/>
        </w:rPr>
        <w:t>Callanayacu, Chambira y Mushuck Llacta de Chipaota</w:t>
      </w:r>
      <w:r>
        <w:t xml:space="preserve"> (Tarapoto); y 28 centros poblados (75 personas) de las cuatro sedes ( </w:t>
      </w:r>
      <w:hyperlink w:anchor="fig-dist">
        <w:r>
          <w:rPr>
            <w:rStyle w:val="Hipervnculo"/>
          </w:rPr>
          <w:t>Figura 2</w:t>
        </w:r>
      </w:hyperlink>
      <w:r>
        <w:t xml:space="preserve">). Un registro detallado, de las personas, procedencia, así como el pago realizado por CIMA-SERNANAP para su apoyo en la vigilancia y control, pueden ser revisados en el </w:t>
      </w:r>
      <w:hyperlink r:id="rId16">
        <w:r>
          <w:rPr>
            <w:rStyle w:val="Hipervnculo"/>
          </w:rPr>
          <w:t>Anexo 1.1.3.1</w:t>
        </w:r>
      </w:hyperlink>
      <w:r>
        <w:t>.</w:t>
      </w:r>
    </w:p>
    <w:tbl>
      <w:tblPr>
        <w:tblStyle w:val="Table"/>
        <w:tblW w:w="0" w:type="auto"/>
        <w:jc w:val="center"/>
        <w:tblLook w:val="0600" w:firstRow="0" w:lastRow="0" w:firstColumn="0" w:lastColumn="0" w:noHBand="1" w:noVBand="1"/>
      </w:tblPr>
      <w:tblGrid>
        <w:gridCol w:w="8616"/>
      </w:tblGrid>
      <w:tr w:rsidR="00232A54" w14:paraId="46995812" w14:textId="77777777">
        <w:trPr>
          <w:jc w:val="center"/>
        </w:trPr>
        <w:tc>
          <w:tcPr>
            <w:tcW w:w="0" w:type="auto"/>
          </w:tcPr>
          <w:p w14:paraId="5223E873" w14:textId="77777777" w:rsidR="00232A54" w:rsidRDefault="00115871" w:rsidP="002311FC">
            <w:pPr>
              <w:pStyle w:val="Compact"/>
              <w:jc w:val="both"/>
            </w:pPr>
            <w:bookmarkStart w:id="25" w:name="fig-dist"/>
            <w:r>
              <w:rPr>
                <w:noProof/>
              </w:rPr>
              <w:drawing>
                <wp:inline distT="0" distB="0" distL="0" distR="0" wp14:anchorId="36698BF1" wp14:editId="0A2A68E8">
                  <wp:extent cx="5334000" cy="312771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distribucion_apoyos.png"/>
                          <pic:cNvPicPr>
                            <a:picLocks noChangeAspect="1" noChangeArrowheads="1"/>
                          </pic:cNvPicPr>
                        </pic:nvPicPr>
                        <pic:blipFill>
                          <a:blip r:embed="rId17"/>
                          <a:stretch>
                            <a:fillRect/>
                          </a:stretch>
                        </pic:blipFill>
                        <pic:spPr bwMode="auto">
                          <a:xfrm>
                            <a:off x="0" y="0"/>
                            <a:ext cx="5334000" cy="3127710"/>
                          </a:xfrm>
                          <a:prstGeom prst="rect">
                            <a:avLst/>
                          </a:prstGeom>
                          <a:noFill/>
                          <a:ln w="9525">
                            <a:noFill/>
                            <a:headEnd/>
                            <a:tailEnd/>
                          </a:ln>
                        </pic:spPr>
                      </pic:pic>
                    </a:graphicData>
                  </a:graphic>
                </wp:inline>
              </w:drawing>
            </w:r>
          </w:p>
        </w:tc>
      </w:tr>
    </w:tbl>
    <w:p w14:paraId="03D491A5" w14:textId="77777777" w:rsidR="00232A54" w:rsidRDefault="00115871" w:rsidP="002311FC">
      <w:pPr>
        <w:pStyle w:val="ImageCaption"/>
        <w:jc w:val="both"/>
      </w:pPr>
      <w:r>
        <w:t>Figura 2: Distribución del número de apoyos comunales según la sede (Aguaytía, Contamana, Tarapoto y Tocache), de acuerdo con el origen (Centros Poblados, Comunidades Nativas, Personas mestizas y nativas).</w:t>
      </w:r>
    </w:p>
    <w:bookmarkEnd w:id="25"/>
    <w:p w14:paraId="0CE41806" w14:textId="77777777" w:rsidR="00232A54" w:rsidRDefault="00115871" w:rsidP="002311FC">
      <w:pPr>
        <w:pStyle w:val="Textoindependiente"/>
        <w:jc w:val="both"/>
      </w:pPr>
      <w:r>
        <w:t>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ipervnculo"/>
          </w:rPr>
          <w:t>Figura 3</w:t>
        </w:r>
      </w:hyperlink>
      <w:r>
        <w:t>).</w:t>
      </w:r>
    </w:p>
    <w:tbl>
      <w:tblPr>
        <w:tblStyle w:val="Table"/>
        <w:tblW w:w="0" w:type="auto"/>
        <w:jc w:val="center"/>
        <w:tblLook w:val="0600" w:firstRow="0" w:lastRow="0" w:firstColumn="0" w:lastColumn="0" w:noHBand="1" w:noVBand="1"/>
      </w:tblPr>
      <w:tblGrid>
        <w:gridCol w:w="8616"/>
      </w:tblGrid>
      <w:tr w:rsidR="00232A54" w14:paraId="60760D62" w14:textId="77777777">
        <w:trPr>
          <w:jc w:val="center"/>
        </w:trPr>
        <w:tc>
          <w:tcPr>
            <w:tcW w:w="0" w:type="auto"/>
          </w:tcPr>
          <w:p w14:paraId="257A50AF" w14:textId="77777777" w:rsidR="00232A54" w:rsidRDefault="00115871" w:rsidP="002311FC">
            <w:pPr>
              <w:pStyle w:val="Compact"/>
              <w:jc w:val="both"/>
            </w:pPr>
            <w:bookmarkStart w:id="26" w:name="fig-pagos"/>
            <w:r>
              <w:rPr>
                <w:noProof/>
              </w:rPr>
              <w:lastRenderedPageBreak/>
              <w:drawing>
                <wp:inline distT="0" distB="0" distL="0" distR="0" wp14:anchorId="18074348" wp14:editId="69ACE111">
                  <wp:extent cx="5334000" cy="347246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pagos_apoyos.png"/>
                          <pic:cNvPicPr>
                            <a:picLocks noChangeAspect="1" noChangeArrowheads="1"/>
                          </pic:cNvPicPr>
                        </pic:nvPicPr>
                        <pic:blipFill>
                          <a:blip r:embed="rId18"/>
                          <a:stretch>
                            <a:fillRect/>
                          </a:stretch>
                        </pic:blipFill>
                        <pic:spPr bwMode="auto">
                          <a:xfrm>
                            <a:off x="0" y="0"/>
                            <a:ext cx="5334000" cy="3472469"/>
                          </a:xfrm>
                          <a:prstGeom prst="rect">
                            <a:avLst/>
                          </a:prstGeom>
                          <a:noFill/>
                          <a:ln w="9525">
                            <a:noFill/>
                            <a:headEnd/>
                            <a:tailEnd/>
                          </a:ln>
                        </pic:spPr>
                      </pic:pic>
                    </a:graphicData>
                  </a:graphic>
                </wp:inline>
              </w:drawing>
            </w:r>
          </w:p>
        </w:tc>
      </w:tr>
    </w:tbl>
    <w:p w14:paraId="2BEC5134" w14:textId="77777777" w:rsidR="00232A54" w:rsidRDefault="00115871" w:rsidP="002311FC">
      <w:pPr>
        <w:pStyle w:val="ImageCaption"/>
        <w:jc w:val="both"/>
      </w:pPr>
      <w:r>
        <w:t>Figura 3: Inversión total (S/.) realizada por la CIMA-SERNANP para promover el apoyo comunal en los Centros Poblados y Comunidades Nativas, diferenciados por sede (Aguaytía, Contamana, Tarapoto y Tocache), durante el primer trimestre 2024.</w:t>
      </w:r>
    </w:p>
    <w:bookmarkEnd w:id="26"/>
    <w:p w14:paraId="23F4013F" w14:textId="77777777" w:rsidR="00232A54" w:rsidRDefault="00115871" w:rsidP="002311FC">
      <w:pPr>
        <w:pStyle w:val="Textoindependiente"/>
        <w:jc w:val="both"/>
      </w:pPr>
      <w:r>
        <w:t xml:space="preserve">Un total de 30 mujeres (F) y 67 varones (M) participaron en la vigilancia comunal. Tres mujeres y 10 varones provienen de comunidades nativas. Mientras que el mayor número de mujeres fueron de centros poblados ubicados en San Martín y Huanuco; </w:t>
      </w:r>
      <w:r>
        <w:rPr>
          <w:i/>
          <w:iCs/>
        </w:rPr>
        <w:t>sedes Tarapoto y Tocache</w:t>
      </w:r>
      <w:r>
        <w:t xml:space="preserve"> (</w:t>
      </w:r>
      <w:hyperlink w:anchor="fig-sexo">
        <w:r>
          <w:rPr>
            <w:rStyle w:val="Hipervnculo"/>
          </w:rPr>
          <w:t>Figura 4</w:t>
        </w:r>
      </w:hyperlink>
      <w:r>
        <w:t>)</w:t>
      </w:r>
      <w:r>
        <w:rPr>
          <w:i/>
          <w:iCs/>
        </w:rPr>
        <w:t>.</w:t>
      </w:r>
      <w:r>
        <w:t xml:space="preserve"> Estas diferencias también se han visto reflejadas en los pagos que se realizaron, de acuerdo con el sexo de las personas (</w:t>
      </w:r>
      <w:hyperlink w:anchor="fig-apoyo">
        <w:r>
          <w:rPr>
            <w:rStyle w:val="Hipervnculo"/>
          </w:rPr>
          <w:t>Figura 5</w:t>
        </w:r>
      </w:hyperlink>
      <w:r>
        <w:t>).</w:t>
      </w:r>
    </w:p>
    <w:tbl>
      <w:tblPr>
        <w:tblStyle w:val="Table"/>
        <w:tblW w:w="0" w:type="auto"/>
        <w:jc w:val="center"/>
        <w:tblLook w:val="0600" w:firstRow="0" w:lastRow="0" w:firstColumn="0" w:lastColumn="0" w:noHBand="1" w:noVBand="1"/>
      </w:tblPr>
      <w:tblGrid>
        <w:gridCol w:w="8616"/>
      </w:tblGrid>
      <w:tr w:rsidR="00232A54" w14:paraId="5E8F87C0" w14:textId="77777777">
        <w:trPr>
          <w:jc w:val="center"/>
        </w:trPr>
        <w:tc>
          <w:tcPr>
            <w:tcW w:w="0" w:type="auto"/>
          </w:tcPr>
          <w:p w14:paraId="62E0A10E" w14:textId="77777777" w:rsidR="00232A54" w:rsidRDefault="00115871" w:rsidP="002311FC">
            <w:pPr>
              <w:pStyle w:val="Compact"/>
              <w:jc w:val="both"/>
            </w:pPr>
            <w:bookmarkStart w:id="27" w:name="fig-sexo"/>
            <w:r>
              <w:rPr>
                <w:noProof/>
              </w:rPr>
              <w:lastRenderedPageBreak/>
              <w:drawing>
                <wp:inline distT="0" distB="0" distL="0" distR="0" wp14:anchorId="2843470F" wp14:editId="3809C3EC">
                  <wp:extent cx="5334000" cy="356602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Numero_sexo.png"/>
                          <pic:cNvPicPr>
                            <a:picLocks noChangeAspect="1" noChangeArrowheads="1"/>
                          </pic:cNvPicPr>
                        </pic:nvPicPr>
                        <pic:blipFill>
                          <a:blip r:embed="rId19"/>
                          <a:stretch>
                            <a:fillRect/>
                          </a:stretch>
                        </pic:blipFill>
                        <pic:spPr bwMode="auto">
                          <a:xfrm>
                            <a:off x="0" y="0"/>
                            <a:ext cx="5334000" cy="3566022"/>
                          </a:xfrm>
                          <a:prstGeom prst="rect">
                            <a:avLst/>
                          </a:prstGeom>
                          <a:noFill/>
                          <a:ln w="9525">
                            <a:noFill/>
                            <a:headEnd/>
                            <a:tailEnd/>
                          </a:ln>
                        </pic:spPr>
                      </pic:pic>
                    </a:graphicData>
                  </a:graphic>
                </wp:inline>
              </w:drawing>
            </w:r>
          </w:p>
        </w:tc>
      </w:tr>
    </w:tbl>
    <w:p w14:paraId="4357BFA5" w14:textId="77777777" w:rsidR="00232A54" w:rsidRDefault="00115871" w:rsidP="002311FC">
      <w:pPr>
        <w:pStyle w:val="ImageCaption"/>
        <w:jc w:val="both"/>
      </w:pPr>
      <w:r>
        <w:t>Figura 4: Número de personas según sedes (Aguaytía, Contamana, Tarapoto y Tocache) y sexo: Masculino (M) y Femenino (F), distribuidos de acuerdo con el tipo de comunidad (Nativa o Centro Poblado), durante el primer trimestre 2024.</w:t>
      </w:r>
    </w:p>
    <w:tbl>
      <w:tblPr>
        <w:tblStyle w:val="Table"/>
        <w:tblW w:w="0" w:type="auto"/>
        <w:jc w:val="center"/>
        <w:tblLook w:val="0600" w:firstRow="0" w:lastRow="0" w:firstColumn="0" w:lastColumn="0" w:noHBand="1" w:noVBand="1"/>
      </w:tblPr>
      <w:tblGrid>
        <w:gridCol w:w="8616"/>
      </w:tblGrid>
      <w:tr w:rsidR="00232A54" w14:paraId="338E33B6" w14:textId="77777777">
        <w:trPr>
          <w:jc w:val="center"/>
        </w:trPr>
        <w:tc>
          <w:tcPr>
            <w:tcW w:w="0" w:type="auto"/>
          </w:tcPr>
          <w:p w14:paraId="185FF031" w14:textId="77777777" w:rsidR="00232A54" w:rsidRDefault="00115871" w:rsidP="002311FC">
            <w:pPr>
              <w:pStyle w:val="Compact"/>
              <w:jc w:val="both"/>
            </w:pPr>
            <w:bookmarkStart w:id="28" w:name="fig-apoyo"/>
            <w:bookmarkEnd w:id="27"/>
            <w:r>
              <w:rPr>
                <w:noProof/>
              </w:rPr>
              <w:drawing>
                <wp:inline distT="0" distB="0" distL="0" distR="0" wp14:anchorId="69ADF46C" wp14:editId="5186BC35">
                  <wp:extent cx="5334000" cy="337171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Monto_sexo.png"/>
                          <pic:cNvPicPr>
                            <a:picLocks noChangeAspect="1" noChangeArrowheads="1"/>
                          </pic:cNvPicPr>
                        </pic:nvPicPr>
                        <pic:blipFill>
                          <a:blip r:embed="rId20"/>
                          <a:stretch>
                            <a:fillRect/>
                          </a:stretch>
                        </pic:blipFill>
                        <pic:spPr bwMode="auto">
                          <a:xfrm>
                            <a:off x="0" y="0"/>
                            <a:ext cx="5334000" cy="3371719"/>
                          </a:xfrm>
                          <a:prstGeom prst="rect">
                            <a:avLst/>
                          </a:prstGeom>
                          <a:noFill/>
                          <a:ln w="9525">
                            <a:noFill/>
                            <a:headEnd/>
                            <a:tailEnd/>
                          </a:ln>
                        </pic:spPr>
                      </pic:pic>
                    </a:graphicData>
                  </a:graphic>
                </wp:inline>
              </w:drawing>
            </w:r>
          </w:p>
        </w:tc>
      </w:tr>
    </w:tbl>
    <w:p w14:paraId="71629186" w14:textId="77777777" w:rsidR="00232A54" w:rsidRDefault="00115871" w:rsidP="002311FC">
      <w:pPr>
        <w:pStyle w:val="ImageCaption"/>
        <w:jc w:val="both"/>
      </w:pPr>
      <w:r>
        <w:t>Figura 5: Distribución de pagos realizados a mujeres (F) y varones (M) según sedes (Aguaytía, Contamana, Tarapoto y Tocache), de acuerdo con el tipo de comunidad (Nativa o Centro Poblado), durante el primer trimestre 2024.</w:t>
      </w:r>
    </w:p>
    <w:p w14:paraId="6D75BBA9" w14:textId="77777777" w:rsidR="00232A54" w:rsidRDefault="00115871" w:rsidP="002311FC">
      <w:pPr>
        <w:pStyle w:val="Ttulo4"/>
        <w:jc w:val="both"/>
      </w:pPr>
      <w:bookmarkStart w:id="29" w:name="X8c4c33a91649434b58db8a64006c512d88527f7"/>
      <w:bookmarkEnd w:id="28"/>
      <w:bookmarkEnd w:id="24"/>
      <w:r>
        <w:lastRenderedPageBreak/>
        <w:t>1.1.3.2 Conformación de Comités de Vigilantes Comunales</w:t>
      </w:r>
    </w:p>
    <w:p w14:paraId="08374C79" w14:textId="073B1987" w:rsidR="00232A54" w:rsidRDefault="00115871" w:rsidP="002311FC">
      <w:pPr>
        <w:pStyle w:val="Textoindependiente"/>
        <w:jc w:val="both"/>
      </w:pPr>
      <w:r>
        <w:t>No se reportaron actividades este trimestre</w:t>
      </w:r>
      <w:r w:rsidR="00F96A82">
        <w:t>.</w:t>
      </w:r>
    </w:p>
    <w:p w14:paraId="4C7D740E" w14:textId="77777777" w:rsidR="00232A54" w:rsidRDefault="00115871" w:rsidP="002311FC">
      <w:pPr>
        <w:pStyle w:val="Ttulo4"/>
        <w:jc w:val="both"/>
      </w:pPr>
      <w:bookmarkStart w:id="30" w:name="X276d3bdec4786a144ce2e4258b6544ebc9ed8d5"/>
      <w:bookmarkEnd w:id="29"/>
      <w:r>
        <w:t>1.1.3.3 Fortalecimiento e implementación de Comités de Vigilantes y Rondas Campesinas y Nativas</w:t>
      </w:r>
    </w:p>
    <w:p w14:paraId="03DA1C79" w14:textId="77777777" w:rsidR="00232A54" w:rsidRDefault="00115871" w:rsidP="002311FC">
      <w:pPr>
        <w:pStyle w:val="FirstParagraph"/>
        <w:jc w:val="both"/>
      </w:pPr>
      <w:r>
        <w:t>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21">
        <w:r>
          <w:rPr>
            <w:rStyle w:val="Hipervnculo"/>
          </w:rPr>
          <w:t>Anexo 1.1.3.3</w:t>
        </w:r>
      </w:hyperlink>
      <w:r>
        <w:t>).</w:t>
      </w:r>
    </w:p>
    <w:p w14:paraId="61830A33" w14:textId="77777777" w:rsidR="00232A54" w:rsidRDefault="00115871" w:rsidP="002311FC">
      <w:pPr>
        <w:pStyle w:val="Ttulo4"/>
        <w:jc w:val="both"/>
      </w:pPr>
      <w:bookmarkStart w:id="31" w:name="X42132fa219546af57b95127f53f8db6f2d23fd9"/>
      <w:bookmarkEnd w:id="30"/>
      <w:r>
        <w:t>1.1.3.4 Participación en patrullajes liderados por el SERNANP (Apoyos comunales eventuales)</w:t>
      </w:r>
    </w:p>
    <w:p w14:paraId="7B2B21DD" w14:textId="77777777" w:rsidR="00232A54" w:rsidRDefault="00115871" w:rsidP="002311FC">
      <w:pPr>
        <w:pStyle w:val="FirstParagraph"/>
        <w:jc w:val="both"/>
      </w:pPr>
      <w:r>
        <w:rPr>
          <w:b/>
          <w:bCs/>
        </w:rPr>
        <w:t>Apoyo en la vigilancia y control por los técnicos de campo de CIMA</w:t>
      </w:r>
    </w:p>
    <w:p w14:paraId="40BF053C" w14:textId="77777777" w:rsidR="00232A54" w:rsidRDefault="00115871" w:rsidP="002311FC">
      <w:pPr>
        <w:pStyle w:val="Textoindependiente"/>
        <w:jc w:val="both"/>
      </w:pPr>
      <w:r>
        <w:t xml:space="preserve">En el sector Tocache, se ha participado en 10 patrullajes rutinarios, en los subsecotres de Pólvora, Pucayacu y Aspuzana. Estas áreas fueron; </w:t>
      </w:r>
      <w:hyperlink r:id="rId22">
        <w:r>
          <w:rPr>
            <w:rStyle w:val="Hipervnculo"/>
            <w:i/>
            <w:iCs/>
          </w:rPr>
          <w:t>Gosen</w:t>
        </w:r>
      </w:hyperlink>
      <w:r>
        <w:rPr>
          <w:i/>
          <w:iCs/>
        </w:rPr>
        <w:t xml:space="preserve">, </w:t>
      </w:r>
      <w:hyperlink r:id="rId23">
        <w:r>
          <w:rPr>
            <w:rStyle w:val="Hipervnculo"/>
            <w:i/>
            <w:iCs/>
          </w:rPr>
          <w:t>Alto San Pedro</w:t>
        </w:r>
      </w:hyperlink>
      <w:r>
        <w:rPr>
          <w:i/>
          <w:iCs/>
        </w:rPr>
        <w:t xml:space="preserve">, </w:t>
      </w:r>
      <w:hyperlink r:id="rId24">
        <w:r>
          <w:rPr>
            <w:rStyle w:val="Hipervnculo"/>
            <w:i/>
            <w:iCs/>
          </w:rPr>
          <w:t>San Juan km 33</w:t>
        </w:r>
      </w:hyperlink>
      <w:r>
        <w:rPr>
          <w:i/>
          <w:iCs/>
        </w:rPr>
        <w:t>, Nueva Unión (</w:t>
      </w:r>
      <w:hyperlink r:id="rId25">
        <w:r>
          <w:rPr>
            <w:rStyle w:val="Hipervnculo"/>
            <w:i/>
            <w:iCs/>
          </w:rPr>
          <w:t>febrero</w:t>
        </w:r>
      </w:hyperlink>
      <w:r>
        <w:rPr>
          <w:i/>
          <w:iCs/>
        </w:rPr>
        <w:t xml:space="preserve">, </w:t>
      </w:r>
      <w:hyperlink r:id="rId26">
        <w:r>
          <w:rPr>
            <w:rStyle w:val="Hipervnculo"/>
            <w:i/>
            <w:iCs/>
          </w:rPr>
          <w:t>marzo</w:t>
        </w:r>
      </w:hyperlink>
      <w:r>
        <w:rPr>
          <w:i/>
          <w:iCs/>
        </w:rPr>
        <w:t xml:space="preserve">), </w:t>
      </w:r>
      <w:hyperlink r:id="rId27">
        <w:r>
          <w:rPr>
            <w:rStyle w:val="Hipervnculo"/>
            <w:i/>
            <w:iCs/>
          </w:rPr>
          <w:t>Alto Balsayacu</w:t>
        </w:r>
      </w:hyperlink>
      <w:r>
        <w:rPr>
          <w:i/>
          <w:iCs/>
        </w:rPr>
        <w:t xml:space="preserve">, </w:t>
      </w:r>
      <w:hyperlink r:id="rId28">
        <w:r>
          <w:rPr>
            <w:rStyle w:val="Hipervnculo"/>
            <w:i/>
            <w:iCs/>
          </w:rPr>
          <w:t>Rio Azul Ibañez</w:t>
        </w:r>
      </w:hyperlink>
      <w:r>
        <w:rPr>
          <w:i/>
          <w:iCs/>
        </w:rPr>
        <w:t xml:space="preserve">, </w:t>
      </w:r>
      <w:hyperlink r:id="rId29">
        <w:r>
          <w:rPr>
            <w:rStyle w:val="Hipervnculo"/>
            <w:i/>
            <w:iCs/>
          </w:rPr>
          <w:t>Consuelo (sector rio seco)</w:t>
        </w:r>
      </w:hyperlink>
      <w:r>
        <w:rPr>
          <w:i/>
          <w:iCs/>
        </w:rPr>
        <w:t xml:space="preserve">, </w:t>
      </w:r>
      <w:hyperlink r:id="rId30">
        <w:r>
          <w:rPr>
            <w:rStyle w:val="Hipervnculo"/>
            <w:i/>
            <w:iCs/>
          </w:rPr>
          <w:t>Jorge Basadre (sector Cerro Quemado)</w:t>
        </w:r>
      </w:hyperlink>
      <w:r>
        <w:rPr>
          <w:i/>
          <w:iCs/>
        </w:rPr>
        <w:t xml:space="preserve"> y </w:t>
      </w:r>
      <w:hyperlink r:id="rId31">
        <w:r>
          <w:rPr>
            <w:rStyle w:val="Hipervnculo"/>
            <w:i/>
            <w:iCs/>
          </w:rPr>
          <w:t>Montaña Verde</w:t>
        </w:r>
      </w:hyperlink>
      <w:r>
        <w:t>.</w:t>
      </w:r>
    </w:p>
    <w:p w14:paraId="7B38A2A3" w14:textId="77777777" w:rsidR="00232A54" w:rsidRDefault="00115871" w:rsidP="002311FC">
      <w:pPr>
        <w:pStyle w:val="Ttulo4"/>
        <w:jc w:val="both"/>
      </w:pPr>
      <w:bookmarkStart w:id="32" w:name="X4eeee54b49c7a72f53acdefd9185e3d9cb823d7"/>
      <w:bookmarkEnd w:id="31"/>
      <w:r>
        <w:t>1.1.3.5 Víveres, combustible para realización de patrullajes comunales</w:t>
      </w:r>
    </w:p>
    <w:p w14:paraId="46C4513C" w14:textId="77777777" w:rsidR="00232A54" w:rsidRDefault="00115871" w:rsidP="002311FC">
      <w:pPr>
        <w:pStyle w:val="FirstParagraph"/>
        <w:jc w:val="both"/>
      </w:pPr>
      <w:r>
        <w:t>En el presente trimestre, la administración de cada sede atiende los diferentes requerimientos relacionados a víveres y combustibles, para la realización de los patrullajes comunales.</w:t>
      </w:r>
    </w:p>
    <w:p w14:paraId="746D34C0" w14:textId="77777777" w:rsidR="00232A54" w:rsidRDefault="00115871" w:rsidP="002311FC">
      <w:pPr>
        <w:pStyle w:val="Ttulo3"/>
        <w:jc w:val="both"/>
      </w:pPr>
      <w:bookmarkStart w:id="33" w:name="X5642e7eccb0ffc104408479fcf0b4e5f197753d"/>
      <w:bookmarkEnd w:id="32"/>
      <w:bookmarkEnd w:id="23"/>
      <w:r>
        <w:t>Actividad 1.1.4 Vigilancia de Bosques Colindantes</w:t>
      </w:r>
    </w:p>
    <w:p w14:paraId="1C8D8E4E" w14:textId="77777777" w:rsidR="00232A54" w:rsidRDefault="00115871" w:rsidP="002311FC">
      <w:pPr>
        <w:pStyle w:val="Ttulo4"/>
        <w:jc w:val="both"/>
      </w:pPr>
      <w:bookmarkStart w:id="34" w:name="Xdc99e7a9fad32367ee8025be36d3721b9e97998"/>
      <w:r>
        <w:t>1.4.1.1 Salario de custodios forestales para la CCPC</w:t>
      </w:r>
    </w:p>
    <w:p w14:paraId="7D99172E" w14:textId="77777777" w:rsidR="00232A54" w:rsidRDefault="00115871" w:rsidP="002311FC">
      <w:pPr>
        <w:pStyle w:val="FirstParagraph"/>
        <w:jc w:val="both"/>
      </w:pPr>
      <w:r>
        <w:t xml:space="preserve">Durante el primer trimestre, se contrató un total de seis custodios; dos custodios por mes. Estas personas son comuneros de los poblados de Nuevo San Martín y Fernando Belaunde Terry, asentadas en los límites de la Concesión de Conservación Pauya Cushabatay (CCPC), </w:t>
      </w:r>
      <w:hyperlink r:id="rId32">
        <w:r>
          <w:rPr>
            <w:rStyle w:val="Hipervnculo"/>
          </w:rPr>
          <w:t>Anexo 1.4.1.1.</w:t>
        </w:r>
      </w:hyperlink>
    </w:p>
    <w:p w14:paraId="751B3F89" w14:textId="77777777" w:rsidR="00232A54" w:rsidRDefault="00115871" w:rsidP="002311FC">
      <w:pPr>
        <w:pStyle w:val="Ttulo4"/>
        <w:jc w:val="both"/>
      </w:pPr>
      <w:bookmarkStart w:id="35" w:name="X95a7991d403602c8c4720cda2fc0d27371e5cbe"/>
      <w:bookmarkEnd w:id="34"/>
      <w:r>
        <w:t>1.1.4.2 Víveres, combustible y otros para patrullaje en la CCPC</w:t>
      </w:r>
    </w:p>
    <w:p w14:paraId="3161667A" w14:textId="77777777" w:rsidR="00232A54" w:rsidRDefault="00115871" w:rsidP="002311FC">
      <w:pPr>
        <w:pStyle w:val="FirstParagraph"/>
        <w:jc w:val="both"/>
      </w:pPr>
      <w:r>
        <w:t>Durante el primer trimestre, se ha brindado víveres, combustible y otros insumos a los custodios con la finalidad que puedan realizar sus actividades programadas.</w:t>
      </w:r>
    </w:p>
    <w:p w14:paraId="00A52BF8" w14:textId="77777777" w:rsidR="00232A54" w:rsidRDefault="00115871" w:rsidP="002311FC">
      <w:pPr>
        <w:pStyle w:val="Ttulo4"/>
        <w:jc w:val="both"/>
      </w:pPr>
      <w:bookmarkStart w:id="36" w:name="X54206ae844174d78b5696b1199d115a302463be"/>
      <w:bookmarkEnd w:id="35"/>
      <w:r>
        <w:t>1.1.4.3 Digitalización, sistematización y análisis de los informes de patrullajes</w:t>
      </w:r>
    </w:p>
    <w:p w14:paraId="5B946DCF" w14:textId="77777777" w:rsidR="00232A54" w:rsidRDefault="00115871" w:rsidP="002311FC">
      <w:pPr>
        <w:pStyle w:val="FirstParagraph"/>
        <w:jc w:val="both"/>
      </w:pPr>
      <w:r>
        <w:t xml:space="preserve">En el marco de las acciones de vigilancia y control de la jefatura del PN Cordillera Azul y la Concesión de Conservación Pauya Cushabatay, este trimestre, se realizaron actividades de vigilancia y control en coordinación con los guardaparques del Puesto de Vigilancia 106 - </w:t>
      </w:r>
      <w:r>
        <w:rPr>
          <w:i/>
          <w:iCs/>
        </w:rPr>
        <w:t>Boca Pauya.</w:t>
      </w:r>
      <w:r>
        <w:t xml:space="preserve"> Estas acciones se realizaron en los sectores del río Cushabatay y Pauya hasta los límetes del parque. Caseta de Investigación de la Concesión de Conservación Pauya Cushabatay.</w:t>
      </w:r>
    </w:p>
    <w:p w14:paraId="68457830" w14:textId="77777777" w:rsidR="00232A54" w:rsidRDefault="00115871" w:rsidP="002311FC">
      <w:pPr>
        <w:pStyle w:val="Ttulo3"/>
        <w:jc w:val="both"/>
      </w:pPr>
      <w:bookmarkStart w:id="37" w:name="Xcf667436af6fe209dcb4131e3c07ca7cfb3cc69"/>
      <w:bookmarkEnd w:id="36"/>
      <w:bookmarkEnd w:id="33"/>
      <w:r>
        <w:lastRenderedPageBreak/>
        <w:t>Actividad 1.1.5 Vigilancia Remota y Sobrevuelos</w:t>
      </w:r>
    </w:p>
    <w:p w14:paraId="4C20B482" w14:textId="77777777" w:rsidR="00232A54" w:rsidRDefault="00115871" w:rsidP="002311FC">
      <w:pPr>
        <w:pStyle w:val="Ttulo4"/>
        <w:jc w:val="both"/>
      </w:pPr>
      <w:bookmarkStart w:id="38" w:name="Xfacb126fd6ab8d9b0a94d436786bfac0462fad6"/>
      <w:r>
        <w:t>1.1.5.1 Elaboración de protocolo de vigilancia remota</w:t>
      </w:r>
    </w:p>
    <w:p w14:paraId="1DB9CEB9" w14:textId="77777777" w:rsidR="00232A54" w:rsidRDefault="00115871" w:rsidP="002311FC">
      <w:pPr>
        <w:pStyle w:val="FirstParagraph"/>
        <w:jc w:val="both"/>
      </w:pPr>
      <w:r>
        <w:t>Durante el presente trimestre, el Área SIG ha venido revisando el protocolo de vigilancia remota trabajada con la Unidad de Teledetección y con Jefatura a fin de contar con una versión actualizada y de acorde a la realidad del Parque.</w:t>
      </w:r>
    </w:p>
    <w:p w14:paraId="7C3C4D78" w14:textId="77777777" w:rsidR="00232A54" w:rsidRDefault="00115871" w:rsidP="002311FC">
      <w:pPr>
        <w:pStyle w:val="Ttulo4"/>
        <w:jc w:val="both"/>
      </w:pPr>
      <w:bookmarkStart w:id="39" w:name="Xd85e8e6229bc33249fd3ac18a0d94a94987d756"/>
      <w:bookmarkEnd w:id="38"/>
      <w:r>
        <w:t>1.1.5.2 Monitoreo del Estado de Conservación y recuperación de sitios alterados de manera remota</w:t>
      </w:r>
    </w:p>
    <w:p w14:paraId="3074F2A0" w14:textId="77777777" w:rsidR="00232A54" w:rsidRDefault="00115871" w:rsidP="002311FC">
      <w:pPr>
        <w:pStyle w:val="FirstParagraph"/>
        <w:jc w:val="both"/>
      </w:pPr>
      <w:r>
        <w:t>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
          <w:iCs/>
        </w:rPr>
        <w:t>Ganadero Suarez”</w:t>
      </w:r>
      <w:r>
        <w:t xml:space="preserve"> cuya deforestación se ocasionó para el pastoreo de vacas, hace más de 20 años. Estas áreas suman un total de 49.57 hectáreas, que actualmente se encuentran en recuperación del PN Cordillera Azul (</w:t>
      </w:r>
      <w:hyperlink r:id="rId33">
        <w:r>
          <w:rPr>
            <w:rStyle w:val="Hipervnculo"/>
          </w:rPr>
          <w:t>Anexo 1.1.5.2</w:t>
        </w:r>
      </w:hyperlink>
      <w:r>
        <w:t>).</w:t>
      </w:r>
    </w:p>
    <w:p w14:paraId="118CABAF" w14:textId="77777777" w:rsidR="00232A54" w:rsidRDefault="00115871" w:rsidP="002311FC">
      <w:pPr>
        <w:pStyle w:val="Textoindependiente"/>
        <w:jc w:val="both"/>
      </w:pPr>
      <w:r>
        <w:t>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ipervnculo"/>
          </w:rPr>
          <w:t>Figura 6</w:t>
        </w:r>
      </w:hyperlink>
      <w:r>
        <w:t xml:space="preserve">, </w:t>
      </w:r>
      <w:hyperlink r:id="rId34">
        <w:r>
          <w:rPr>
            <w:rStyle w:val="Hipervnculo"/>
          </w:rPr>
          <w:t>Anexo 1.1.5.2</w:t>
        </w:r>
      </w:hyperlink>
      <w:r>
        <w:t>). El equipo SIG-Cima, elaboró una ficha de verificación de la alerta, que fue llenada por los guardaparques in-situ, con los detalles de la deforestación (</w:t>
      </w:r>
      <w:hyperlink r:id="rId35">
        <w:r>
          <w:rPr>
            <w:rStyle w:val="Hipervnculo"/>
          </w:rPr>
          <w:t>Ficha</w:t>
        </w:r>
      </w:hyperlink>
      <w:r>
        <w:t>).</w:t>
      </w:r>
    </w:p>
    <w:tbl>
      <w:tblPr>
        <w:tblStyle w:val="Table"/>
        <w:tblW w:w="0" w:type="auto"/>
        <w:jc w:val="center"/>
        <w:tblLook w:val="0600" w:firstRow="0" w:lastRow="0" w:firstColumn="0" w:lastColumn="0" w:noHBand="1" w:noVBand="1"/>
      </w:tblPr>
      <w:tblGrid>
        <w:gridCol w:w="8616"/>
      </w:tblGrid>
      <w:tr w:rsidR="00232A54" w14:paraId="78C1217C" w14:textId="77777777">
        <w:trPr>
          <w:jc w:val="center"/>
        </w:trPr>
        <w:tc>
          <w:tcPr>
            <w:tcW w:w="0" w:type="auto"/>
          </w:tcPr>
          <w:p w14:paraId="5CA31DF5" w14:textId="77777777" w:rsidR="00232A54" w:rsidRDefault="00115871" w:rsidP="002311FC">
            <w:pPr>
              <w:pStyle w:val="Compact"/>
              <w:jc w:val="both"/>
            </w:pPr>
            <w:bookmarkStart w:id="40" w:name="fig-shanshuico"/>
            <w:r>
              <w:rPr>
                <w:noProof/>
              </w:rPr>
              <w:lastRenderedPageBreak/>
              <w:drawing>
                <wp:inline distT="0" distB="0" distL="0" distR="0" wp14:anchorId="38EF2973" wp14:editId="4A1605B5">
                  <wp:extent cx="5334000" cy="698678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mages/Deforestacion_shanshuico.png"/>
                          <pic:cNvPicPr>
                            <a:picLocks noChangeAspect="1" noChangeArrowheads="1"/>
                          </pic:cNvPicPr>
                        </pic:nvPicPr>
                        <pic:blipFill>
                          <a:blip r:embed="rId36"/>
                          <a:stretch>
                            <a:fillRect/>
                          </a:stretch>
                        </pic:blipFill>
                        <pic:spPr bwMode="auto">
                          <a:xfrm>
                            <a:off x="0" y="0"/>
                            <a:ext cx="5334000" cy="6986788"/>
                          </a:xfrm>
                          <a:prstGeom prst="rect">
                            <a:avLst/>
                          </a:prstGeom>
                          <a:noFill/>
                          <a:ln w="9525">
                            <a:noFill/>
                            <a:headEnd/>
                            <a:tailEnd/>
                          </a:ln>
                        </pic:spPr>
                      </pic:pic>
                    </a:graphicData>
                  </a:graphic>
                </wp:inline>
              </w:drawing>
            </w:r>
          </w:p>
        </w:tc>
      </w:tr>
    </w:tbl>
    <w:p w14:paraId="242E77F4" w14:textId="77777777" w:rsidR="00232A54" w:rsidRDefault="00115871" w:rsidP="002311FC">
      <w:pPr>
        <w:pStyle w:val="ImageCaption"/>
        <w:jc w:val="both"/>
      </w:pPr>
      <w:r>
        <w:t>Figura 6: Deforestación de 0.16 km, dentro del PN Cordillera Azul, en el subsector de vigilancia y control Shanshuico.</w:t>
      </w:r>
    </w:p>
    <w:bookmarkEnd w:id="40"/>
    <w:p w14:paraId="25BC8051" w14:textId="77777777" w:rsidR="00232A54" w:rsidRDefault="00115871" w:rsidP="002311FC">
      <w:pPr>
        <w:pStyle w:val="Textoindependiente"/>
        <w:jc w:val="both"/>
      </w:pPr>
      <w:r>
        <w:rPr>
          <w:b/>
          <w:bCs/>
        </w:rPr>
        <w:t>Áreas de recuperación dentro del PN Cordillera Azul</w:t>
      </w:r>
    </w:p>
    <w:p w14:paraId="4B937180" w14:textId="77777777" w:rsidR="00232A54" w:rsidRDefault="00115871" w:rsidP="002311FC">
      <w:pPr>
        <w:pStyle w:val="Textoindependiente"/>
        <w:jc w:val="both"/>
      </w:pPr>
      <w:r>
        <w:t>Se continúa con el monitoreo del área de recuperación “</w:t>
      </w:r>
      <w:r>
        <w:rPr>
          <w:i/>
          <w:iCs/>
        </w:rPr>
        <w:t>Ganadero Suarez</w:t>
      </w:r>
      <w:r>
        <w:t xml:space="preserve">”, el cual mostró una recuperación de 0.28 hectáreas, en relación al último trimestre del 2023 </w:t>
      </w:r>
      <w:r>
        <w:lastRenderedPageBreak/>
        <w:t>(</w:t>
      </w:r>
      <w:hyperlink w:anchor="fig-ganadero">
        <w:r>
          <w:rPr>
            <w:rStyle w:val="Hipervnculo"/>
          </w:rPr>
          <w:t>Figura 7</w:t>
        </w:r>
      </w:hyperlink>
      <w:r>
        <w:t>). De igual forma, hay una recuperación del bosque, en el sector Palomar (</w:t>
      </w:r>
      <w:hyperlink w:anchor="fig-palomar">
        <w:r>
          <w:rPr>
            <w:rStyle w:val="Hipervnculo"/>
          </w:rPr>
          <w:t>Figura 8</w:t>
        </w:r>
      </w:hyperlink>
      <w:r>
        <w:t>); el cual fue deforestado entre el 2020 y 2022 (</w:t>
      </w:r>
      <w:r>
        <w:rPr>
          <w:i/>
          <w:iCs/>
        </w:rPr>
        <w:t>deforestación acumulada de 8.8 hectáreas</w:t>
      </w:r>
      <w:r>
        <w:t>). Estas áreas, han mostrado una recuperación de 1.66 hectáreas al presente trimestre 2024.</w:t>
      </w:r>
    </w:p>
    <w:tbl>
      <w:tblPr>
        <w:tblStyle w:val="Table"/>
        <w:tblW w:w="0" w:type="auto"/>
        <w:jc w:val="center"/>
        <w:tblLook w:val="0600" w:firstRow="0" w:lastRow="0" w:firstColumn="0" w:lastColumn="0" w:noHBand="1" w:noVBand="1"/>
      </w:tblPr>
      <w:tblGrid>
        <w:gridCol w:w="8616"/>
      </w:tblGrid>
      <w:tr w:rsidR="00232A54" w14:paraId="38AA2A6E" w14:textId="77777777">
        <w:trPr>
          <w:jc w:val="center"/>
        </w:trPr>
        <w:tc>
          <w:tcPr>
            <w:tcW w:w="0" w:type="auto"/>
          </w:tcPr>
          <w:p w14:paraId="72761FAD" w14:textId="77777777" w:rsidR="00232A54" w:rsidRDefault="00115871" w:rsidP="002311FC">
            <w:pPr>
              <w:pStyle w:val="Compact"/>
              <w:jc w:val="both"/>
            </w:pPr>
            <w:bookmarkStart w:id="41" w:name="fig-ganadero"/>
            <w:r>
              <w:rPr>
                <w:noProof/>
              </w:rPr>
              <w:drawing>
                <wp:inline distT="0" distB="0" distL="0" distR="0" wp14:anchorId="49E5BDEE" wp14:editId="0DB430C0">
                  <wp:extent cx="5334000" cy="388816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Ganadero_Suarez.png"/>
                          <pic:cNvPicPr>
                            <a:picLocks noChangeAspect="1" noChangeArrowheads="1"/>
                          </pic:cNvPicPr>
                        </pic:nvPicPr>
                        <pic:blipFill>
                          <a:blip r:embed="rId37"/>
                          <a:stretch>
                            <a:fillRect/>
                          </a:stretch>
                        </pic:blipFill>
                        <pic:spPr bwMode="auto">
                          <a:xfrm>
                            <a:off x="0" y="0"/>
                            <a:ext cx="5334000" cy="3888167"/>
                          </a:xfrm>
                          <a:prstGeom prst="rect">
                            <a:avLst/>
                          </a:prstGeom>
                          <a:noFill/>
                          <a:ln w="9525">
                            <a:noFill/>
                            <a:headEnd/>
                            <a:tailEnd/>
                          </a:ln>
                        </pic:spPr>
                      </pic:pic>
                    </a:graphicData>
                  </a:graphic>
                </wp:inline>
              </w:drawing>
            </w:r>
          </w:p>
        </w:tc>
      </w:tr>
    </w:tbl>
    <w:p w14:paraId="732A9E17" w14:textId="77777777" w:rsidR="00232A54" w:rsidRDefault="00115871" w:rsidP="002311FC">
      <w:pPr>
        <w:pStyle w:val="ImageCaption"/>
        <w:jc w:val="both"/>
      </w:pPr>
      <w:r>
        <w:t>Figura 7: Áreas de recuperación, en el sector Ganadero Suarez, dentro del PN Cordillera Azul.</w:t>
      </w:r>
    </w:p>
    <w:tbl>
      <w:tblPr>
        <w:tblStyle w:val="Table"/>
        <w:tblW w:w="0" w:type="auto"/>
        <w:jc w:val="center"/>
        <w:tblLook w:val="0600" w:firstRow="0" w:lastRow="0" w:firstColumn="0" w:lastColumn="0" w:noHBand="1" w:noVBand="1"/>
      </w:tblPr>
      <w:tblGrid>
        <w:gridCol w:w="8616"/>
      </w:tblGrid>
      <w:tr w:rsidR="00232A54" w14:paraId="2665D4CC" w14:textId="77777777">
        <w:trPr>
          <w:jc w:val="center"/>
        </w:trPr>
        <w:tc>
          <w:tcPr>
            <w:tcW w:w="0" w:type="auto"/>
          </w:tcPr>
          <w:p w14:paraId="44FFDA48" w14:textId="77777777" w:rsidR="00232A54" w:rsidRDefault="00115871" w:rsidP="002311FC">
            <w:pPr>
              <w:pStyle w:val="Compact"/>
              <w:jc w:val="both"/>
            </w:pPr>
            <w:bookmarkStart w:id="42" w:name="fig-palomar"/>
            <w:bookmarkEnd w:id="41"/>
            <w:r>
              <w:rPr>
                <w:noProof/>
              </w:rPr>
              <w:lastRenderedPageBreak/>
              <w:drawing>
                <wp:inline distT="0" distB="0" distL="0" distR="0" wp14:anchorId="54BEEEB2" wp14:editId="3BD7FE4D">
                  <wp:extent cx="5334000" cy="375664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Palomar_deforestado.png"/>
                          <pic:cNvPicPr>
                            <a:picLocks noChangeAspect="1" noChangeArrowheads="1"/>
                          </pic:cNvPicPr>
                        </pic:nvPicPr>
                        <pic:blipFill>
                          <a:blip r:embed="rId38"/>
                          <a:stretch>
                            <a:fillRect/>
                          </a:stretch>
                        </pic:blipFill>
                        <pic:spPr bwMode="auto">
                          <a:xfrm>
                            <a:off x="0" y="0"/>
                            <a:ext cx="5334000" cy="3756644"/>
                          </a:xfrm>
                          <a:prstGeom prst="rect">
                            <a:avLst/>
                          </a:prstGeom>
                          <a:noFill/>
                          <a:ln w="9525">
                            <a:noFill/>
                            <a:headEnd/>
                            <a:tailEnd/>
                          </a:ln>
                        </pic:spPr>
                      </pic:pic>
                    </a:graphicData>
                  </a:graphic>
                </wp:inline>
              </w:drawing>
            </w:r>
          </w:p>
        </w:tc>
      </w:tr>
    </w:tbl>
    <w:p w14:paraId="2BA16B61" w14:textId="77777777" w:rsidR="00232A54" w:rsidRDefault="00115871" w:rsidP="002311FC">
      <w:pPr>
        <w:pStyle w:val="ImageCaption"/>
        <w:jc w:val="both"/>
      </w:pPr>
      <w:r>
        <w:t>Figura 8: Áreas de recuperación, en el sector Palomar - Shanshuico, dentro del PN Cordillera Azul</w:t>
      </w:r>
    </w:p>
    <w:bookmarkEnd w:id="42"/>
    <w:p w14:paraId="6AA136D6" w14:textId="77777777" w:rsidR="00232A54" w:rsidRDefault="00115871" w:rsidP="002311FC">
      <w:pPr>
        <w:pStyle w:val="Textoindependiente"/>
        <w:jc w:val="both"/>
      </w:pPr>
      <w:r>
        <w:rPr>
          <w:b/>
          <w:bCs/>
        </w:rPr>
        <w:t>Perdida natural de bosque en el PN Cordillera Azul</w:t>
      </w:r>
    </w:p>
    <w:p w14:paraId="45C19E56" w14:textId="77777777" w:rsidR="00232A54" w:rsidRDefault="00115871" w:rsidP="002311FC">
      <w:pPr>
        <w:pStyle w:val="Textoindependiente"/>
        <w:jc w:val="both"/>
      </w:pPr>
      <w:r>
        <w:t xml:space="preserve">La pérdida natural de bosque en este primer trimestre fue de 316.87 Ha. Los sectores de vigilancia más afectados fueron </w:t>
      </w:r>
      <w:r>
        <w:rPr>
          <w:i/>
          <w:iCs/>
        </w:rPr>
        <w:t>Pucayacu</w:t>
      </w:r>
      <w:r>
        <w:t xml:space="preserve"> (0.32 ha.), </w:t>
      </w:r>
      <w:r>
        <w:rPr>
          <w:i/>
          <w:iCs/>
        </w:rPr>
        <w:t>Santa Ana</w:t>
      </w:r>
      <w:r>
        <w:t xml:space="preserve"> (2.22 ha.), </w:t>
      </w:r>
      <w:r>
        <w:rPr>
          <w:i/>
          <w:iCs/>
        </w:rPr>
        <w:t>Boca Pauya</w:t>
      </w:r>
      <w:r>
        <w:t xml:space="preserve"> (13.10 ha.). Mientras que, fuera de los 18 sectores críticos, la pérdida natural de bosque suma 301.23 ha, siendo las zonas más afectadas, las cabeceras del río Biavo y Shapaja (</w:t>
      </w:r>
      <w:hyperlink w:anchor="fig-perdida">
        <w:r>
          <w:rPr>
            <w:rStyle w:val="Hipervnculo"/>
          </w:rPr>
          <w:t>Figura 9</w:t>
        </w:r>
      </w:hyperlink>
      <w:r>
        <w:t>).</w:t>
      </w:r>
    </w:p>
    <w:tbl>
      <w:tblPr>
        <w:tblStyle w:val="Table"/>
        <w:tblW w:w="0" w:type="auto"/>
        <w:jc w:val="center"/>
        <w:tblLook w:val="0600" w:firstRow="0" w:lastRow="0" w:firstColumn="0" w:lastColumn="0" w:noHBand="1" w:noVBand="1"/>
      </w:tblPr>
      <w:tblGrid>
        <w:gridCol w:w="8616"/>
      </w:tblGrid>
      <w:tr w:rsidR="00232A54" w14:paraId="5EB82793" w14:textId="77777777">
        <w:trPr>
          <w:jc w:val="center"/>
        </w:trPr>
        <w:tc>
          <w:tcPr>
            <w:tcW w:w="0" w:type="auto"/>
          </w:tcPr>
          <w:p w14:paraId="2FE426FB" w14:textId="77777777" w:rsidR="00232A54" w:rsidRDefault="00115871" w:rsidP="002311FC">
            <w:pPr>
              <w:pStyle w:val="Compact"/>
              <w:jc w:val="both"/>
            </w:pPr>
            <w:bookmarkStart w:id="43" w:name="fig-perdida"/>
            <w:r>
              <w:rPr>
                <w:noProof/>
              </w:rPr>
              <w:lastRenderedPageBreak/>
              <w:drawing>
                <wp:inline distT="0" distB="0" distL="0" distR="0" wp14:anchorId="6843AF6E" wp14:editId="07ADF88A">
                  <wp:extent cx="5334000" cy="46224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Perdida_natural_PNCAZ.png"/>
                          <pic:cNvPicPr>
                            <a:picLocks noChangeAspect="1" noChangeArrowheads="1"/>
                          </pic:cNvPicPr>
                        </pic:nvPicPr>
                        <pic:blipFill>
                          <a:blip r:embed="rId39"/>
                          <a:stretch>
                            <a:fillRect/>
                          </a:stretch>
                        </pic:blipFill>
                        <pic:spPr bwMode="auto">
                          <a:xfrm>
                            <a:off x="0" y="0"/>
                            <a:ext cx="5334000" cy="4622401"/>
                          </a:xfrm>
                          <a:prstGeom prst="rect">
                            <a:avLst/>
                          </a:prstGeom>
                          <a:noFill/>
                          <a:ln w="9525">
                            <a:noFill/>
                            <a:headEnd/>
                            <a:tailEnd/>
                          </a:ln>
                        </pic:spPr>
                      </pic:pic>
                    </a:graphicData>
                  </a:graphic>
                </wp:inline>
              </w:drawing>
            </w:r>
          </w:p>
        </w:tc>
      </w:tr>
    </w:tbl>
    <w:p w14:paraId="59D31BAD" w14:textId="77777777" w:rsidR="00232A54" w:rsidRDefault="00115871" w:rsidP="002311FC">
      <w:pPr>
        <w:pStyle w:val="ImageCaption"/>
        <w:jc w:val="both"/>
      </w:pPr>
      <w:r>
        <w:t>Figura 9: Perdida natural de bosque en las cabeceras de los ríos Biavo y Shapaja, dentro del PN Cordillera Azul</w:t>
      </w:r>
    </w:p>
    <w:bookmarkEnd w:id="43"/>
    <w:p w14:paraId="12D99D8F" w14:textId="77777777" w:rsidR="00232A54" w:rsidRDefault="00115871" w:rsidP="002311FC">
      <w:pPr>
        <w:pStyle w:val="Textoindependiente"/>
        <w:jc w:val="both"/>
      </w:pPr>
      <w:r>
        <w:rPr>
          <w:b/>
          <w:bCs/>
        </w:rPr>
        <w:t>Descripción de la deforestación en la Zona de Amortiguamiento del PN Cordillera Azul</w:t>
      </w:r>
    </w:p>
    <w:p w14:paraId="417E2508" w14:textId="77777777" w:rsidR="00232A54" w:rsidRDefault="00115871" w:rsidP="002311FC">
      <w:pPr>
        <w:pStyle w:val="Textoindependiente"/>
        <w:jc w:val="both"/>
      </w:pPr>
      <w:r>
        <w:t>En la zona de amortiguamiento, se registró un total de 824.50 hectáreas deforestadas al primer trimestre 2024 - que incluye los anillos de intervención 1 y 5 km, alrededor del PN Cordillera Azul (</w:t>
      </w:r>
      <w:hyperlink w:anchor="fig-parquedef">
        <w:r>
          <w:rPr>
            <w:rStyle w:val="Hipervnculo"/>
          </w:rPr>
          <w:t>Figura 10</w:t>
        </w:r>
      </w:hyperlink>
      <w:r>
        <w:t>).</w:t>
      </w:r>
    </w:p>
    <w:tbl>
      <w:tblPr>
        <w:tblStyle w:val="Table"/>
        <w:tblW w:w="0" w:type="auto"/>
        <w:jc w:val="center"/>
        <w:tblLook w:val="0600" w:firstRow="0" w:lastRow="0" w:firstColumn="0" w:lastColumn="0" w:noHBand="1" w:noVBand="1"/>
      </w:tblPr>
      <w:tblGrid>
        <w:gridCol w:w="8616"/>
      </w:tblGrid>
      <w:tr w:rsidR="00232A54" w14:paraId="2BBB8D54" w14:textId="77777777">
        <w:trPr>
          <w:jc w:val="center"/>
        </w:trPr>
        <w:tc>
          <w:tcPr>
            <w:tcW w:w="0" w:type="auto"/>
          </w:tcPr>
          <w:p w14:paraId="1F5F7295" w14:textId="77777777" w:rsidR="00232A54" w:rsidRDefault="00115871" w:rsidP="002311FC">
            <w:pPr>
              <w:pStyle w:val="Compact"/>
              <w:jc w:val="both"/>
            </w:pPr>
            <w:bookmarkStart w:id="44" w:name="fig-parquedef"/>
            <w:r>
              <w:rPr>
                <w:noProof/>
              </w:rPr>
              <w:lastRenderedPageBreak/>
              <w:drawing>
                <wp:inline distT="0" distB="0" distL="0" distR="0" wp14:anchorId="382476FD" wp14:editId="69F58BDE">
                  <wp:extent cx="5334000" cy="754418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S1_24MAY30_Map_PERDIDA_BOSQUES_I_2024.jpg"/>
                          <pic:cNvPicPr>
                            <a:picLocks noChangeAspect="1" noChangeArrowheads="1"/>
                          </pic:cNvPicPr>
                        </pic:nvPicPr>
                        <pic:blipFill>
                          <a:blip r:embed="rId40"/>
                          <a:stretch>
                            <a:fillRect/>
                          </a:stretch>
                        </pic:blipFill>
                        <pic:spPr bwMode="auto">
                          <a:xfrm>
                            <a:off x="0" y="0"/>
                            <a:ext cx="5334000" cy="7544183"/>
                          </a:xfrm>
                          <a:prstGeom prst="rect">
                            <a:avLst/>
                          </a:prstGeom>
                          <a:noFill/>
                          <a:ln w="9525">
                            <a:noFill/>
                            <a:headEnd/>
                            <a:tailEnd/>
                          </a:ln>
                        </pic:spPr>
                      </pic:pic>
                    </a:graphicData>
                  </a:graphic>
                </wp:inline>
              </w:drawing>
            </w:r>
          </w:p>
        </w:tc>
      </w:tr>
    </w:tbl>
    <w:p w14:paraId="5529A921" w14:textId="77777777" w:rsidR="00232A54" w:rsidRDefault="00115871" w:rsidP="002311FC">
      <w:pPr>
        <w:pStyle w:val="ImageCaption"/>
        <w:jc w:val="both"/>
      </w:pPr>
      <w:r>
        <w:t>Figura 10: Deforestación (perdida de bosque) en la Zona de Amoriguamiento del PN Cordillera Azul.</w:t>
      </w:r>
    </w:p>
    <w:bookmarkEnd w:id="44"/>
    <w:p w14:paraId="3A4A3A1E" w14:textId="77777777" w:rsidR="00232A54" w:rsidRDefault="00115871" w:rsidP="002311FC">
      <w:pPr>
        <w:pStyle w:val="Textoindependiente"/>
        <w:jc w:val="both"/>
      </w:pPr>
      <w:r>
        <w:lastRenderedPageBreak/>
        <w:t>En el anillo de intervención de 1 km, se ha identificado un total de 19.54 ha de deforestación, localizadas en 8 de los 18 sectores críticos de vigilancia y control (</w:t>
      </w:r>
      <w:hyperlink r:id="rId41">
        <w:r>
          <w:rPr>
            <w:rStyle w:val="Hipervnculo"/>
          </w:rPr>
          <w:t>Anexo 1.1.5.2</w:t>
        </w:r>
      </w:hyperlink>
      <w:r>
        <w:t xml:space="preserve"> - sección “deforestación en la ZA”). En el buffer de 5 km, en 16 de los 18 sectores, la deforestación alcanzó un total de 238.14 ha; siendo los más afectados los sectores de </w:t>
      </w:r>
      <w:r>
        <w:rPr>
          <w:i/>
          <w:iCs/>
        </w:rPr>
        <w:t>Santa Ana</w:t>
      </w:r>
      <w:r>
        <w:t xml:space="preserve">, </w:t>
      </w:r>
      <w:r>
        <w:rPr>
          <w:i/>
          <w:iCs/>
        </w:rPr>
        <w:t>Ipururo</w:t>
      </w:r>
      <w:r>
        <w:t xml:space="preserve"> y </w:t>
      </w:r>
      <w:r>
        <w:rPr>
          <w:i/>
          <w:iCs/>
        </w:rPr>
        <w:t>Polvora</w:t>
      </w:r>
      <w:r>
        <w:t xml:space="preserve"> y </w:t>
      </w:r>
      <w:r>
        <w:rPr>
          <w:i/>
          <w:iCs/>
        </w:rPr>
        <w:t>Shapaja</w:t>
      </w:r>
      <w:r>
        <w:t xml:space="preserve"> (</w:t>
      </w:r>
      <w:hyperlink w:anchor="fig-sectoresdef">
        <w:r>
          <w:rPr>
            <w:rStyle w:val="Hipervnculo"/>
          </w:rPr>
          <w:t>Figura 11</w:t>
        </w:r>
      </w:hyperlink>
      <w:r>
        <w:t>).</w:t>
      </w:r>
    </w:p>
    <w:tbl>
      <w:tblPr>
        <w:tblStyle w:val="Table"/>
        <w:tblW w:w="0" w:type="auto"/>
        <w:jc w:val="center"/>
        <w:tblLook w:val="0600" w:firstRow="0" w:lastRow="0" w:firstColumn="0" w:lastColumn="0" w:noHBand="1" w:noVBand="1"/>
      </w:tblPr>
      <w:tblGrid>
        <w:gridCol w:w="8616"/>
      </w:tblGrid>
      <w:tr w:rsidR="00232A54" w14:paraId="5C68B1C5" w14:textId="77777777">
        <w:trPr>
          <w:jc w:val="center"/>
        </w:trPr>
        <w:tc>
          <w:tcPr>
            <w:tcW w:w="0" w:type="auto"/>
          </w:tcPr>
          <w:p w14:paraId="4CA476A7" w14:textId="77777777" w:rsidR="00232A54" w:rsidRDefault="00115871" w:rsidP="002311FC">
            <w:pPr>
              <w:pStyle w:val="Compact"/>
              <w:jc w:val="both"/>
            </w:pPr>
            <w:bookmarkStart w:id="45" w:name="fig-sectoresdef"/>
            <w:r>
              <w:rPr>
                <w:noProof/>
              </w:rPr>
              <w:drawing>
                <wp:inline distT="0" distB="0" distL="0" distR="0" wp14:anchorId="0C03BA30" wp14:editId="060A848E">
                  <wp:extent cx="5334000" cy="455250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def_pncaz.svg"/>
                          <pic:cNvPicPr>
                            <a:picLocks noChangeAspect="1" noChangeArrowheads="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14:paraId="3778A8E2" w14:textId="77777777" w:rsidR="00232A54" w:rsidRDefault="00115871" w:rsidP="002311FC">
      <w:pPr>
        <w:pStyle w:val="ImageCaption"/>
        <w:jc w:val="both"/>
      </w:pPr>
      <w:r>
        <w:t>Figura 11: Hectáreas deforestadas en los Sectores críticos de Vigilancia y Control, dentro del anillo de 5 km, en la ZA del PN Cordillera Azul.</w:t>
      </w:r>
    </w:p>
    <w:bookmarkEnd w:id="45"/>
    <w:p w14:paraId="2AF3C988" w14:textId="77777777" w:rsidR="00232A54" w:rsidRDefault="00115871" w:rsidP="002311FC">
      <w:pPr>
        <w:pStyle w:val="Textoindependiente"/>
        <w:jc w:val="both"/>
      </w:pPr>
      <w:r>
        <w:rPr>
          <w:b/>
          <w:bCs/>
        </w:rPr>
        <w:t>Apertura de vías en la ZA del Parque</w:t>
      </w:r>
    </w:p>
    <w:p w14:paraId="658741AB" w14:textId="77777777" w:rsidR="00232A54" w:rsidRDefault="00115871" w:rsidP="002311FC">
      <w:pPr>
        <w:pStyle w:val="Textoindependiente"/>
        <w:jc w:val="both"/>
      </w:pPr>
      <w:r>
        <w:t>En el primer trimestre 2024, se aperturo 6.39 kilómetros de vías (</w:t>
      </w:r>
      <w:r>
        <w:rPr>
          <w:i/>
          <w:iCs/>
        </w:rPr>
        <w:t>trochas</w:t>
      </w:r>
      <w:r>
        <w:t xml:space="preserve">) en la zona de amortiguamiento del PN Cordillera Azul, en los sectores Shapaja (4.52 km) y Santa Ana (1.87 km), ver </w:t>
      </w:r>
      <w:hyperlink r:id="rId44">
        <w:r>
          <w:rPr>
            <w:rStyle w:val="Hipervnculo"/>
          </w:rPr>
          <w:t>Anexo 1.1.5.2</w:t>
        </w:r>
      </w:hyperlink>
      <w:r>
        <w:t xml:space="preserve"> - sección “apertura de trochas”. Entre el 2013 y 2023, se han abierto vías dentro de Concesiones (</w:t>
      </w:r>
      <w:r>
        <w:rPr>
          <w:i/>
          <w:iCs/>
        </w:rPr>
        <w:t>principalmente forestales</w:t>
      </w:r>
      <w:r>
        <w:t>) y fuera de ellas, en el ámbito de la ZA del parque, el cual representa 1721.03 km de caminos (</w:t>
      </w:r>
      <w:hyperlink w:anchor="fig-trochas">
        <w:r>
          <w:rPr>
            <w:rStyle w:val="Hipervnculo"/>
          </w:rPr>
          <w:t>Figura 12</w:t>
        </w:r>
      </w:hyperlink>
      <w:r>
        <w:t>).</w:t>
      </w:r>
    </w:p>
    <w:p w14:paraId="4FE4EFE0" w14:textId="77777777" w:rsidR="00F96A82" w:rsidRDefault="00F96A82" w:rsidP="002311FC">
      <w:pPr>
        <w:pStyle w:val="Textoindependiente"/>
        <w:jc w:val="both"/>
      </w:pPr>
    </w:p>
    <w:p w14:paraId="6F7C7BD0" w14:textId="77777777" w:rsidR="00F96A82" w:rsidRDefault="00F96A82" w:rsidP="002311FC">
      <w:pPr>
        <w:pStyle w:val="Textoindependiente"/>
        <w:jc w:val="both"/>
      </w:pPr>
    </w:p>
    <w:p w14:paraId="10EF201B" w14:textId="77777777" w:rsidR="00232A54" w:rsidRDefault="00115871" w:rsidP="002311FC">
      <w:pPr>
        <w:pStyle w:val="Textoindependiente"/>
        <w:jc w:val="both"/>
      </w:pPr>
      <w:r>
        <w:rPr>
          <w:b/>
          <w:bCs/>
        </w:rPr>
        <w:t>Apertura de vías más allá de los 5 km de buffer, en la ZA</w:t>
      </w:r>
    </w:p>
    <w:p w14:paraId="40AF5D43" w14:textId="77777777" w:rsidR="00232A54" w:rsidRDefault="00115871" w:rsidP="002311FC">
      <w:pPr>
        <w:pStyle w:val="Textoindependiente"/>
        <w:jc w:val="both"/>
      </w:pPr>
      <w:r>
        <w:lastRenderedPageBreak/>
        <w:t>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45">
        <w:r>
          <w:rPr>
            <w:rStyle w:val="Hipervnculo"/>
          </w:rPr>
          <w:t>Anexo 1.1.5.2</w:t>
        </w:r>
      </w:hyperlink>
      <w:r>
        <w:t>); la mayoría de estas trochas (67%) se encuentran fuera de las concesiones forestales, y son utilizadas para el transporte de madera.</w:t>
      </w:r>
    </w:p>
    <w:tbl>
      <w:tblPr>
        <w:tblStyle w:val="Table"/>
        <w:tblW w:w="0" w:type="auto"/>
        <w:jc w:val="center"/>
        <w:tblLook w:val="0600" w:firstRow="0" w:lastRow="0" w:firstColumn="0" w:lastColumn="0" w:noHBand="1" w:noVBand="1"/>
      </w:tblPr>
      <w:tblGrid>
        <w:gridCol w:w="8616"/>
      </w:tblGrid>
      <w:tr w:rsidR="00232A54" w14:paraId="7BE91724" w14:textId="77777777">
        <w:trPr>
          <w:jc w:val="center"/>
        </w:trPr>
        <w:tc>
          <w:tcPr>
            <w:tcW w:w="0" w:type="auto"/>
          </w:tcPr>
          <w:p w14:paraId="2299A8AF" w14:textId="77777777" w:rsidR="00232A54" w:rsidRDefault="00115871" w:rsidP="002311FC">
            <w:pPr>
              <w:pStyle w:val="Compact"/>
              <w:jc w:val="both"/>
            </w:pPr>
            <w:bookmarkStart w:id="46" w:name="fig-trochas"/>
            <w:r>
              <w:rPr>
                <w:noProof/>
              </w:rPr>
              <w:lastRenderedPageBreak/>
              <w:drawing>
                <wp:inline distT="0" distB="0" distL="0" distR="0" wp14:anchorId="5C8BE924" wp14:editId="7E7BF4B3">
                  <wp:extent cx="5334000" cy="7537227"/>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Apertura_trochas.png"/>
                          <pic:cNvPicPr>
                            <a:picLocks noChangeAspect="1" noChangeArrowheads="1"/>
                          </pic:cNvPicPr>
                        </pic:nvPicPr>
                        <pic:blipFill>
                          <a:blip r:embed="rId46"/>
                          <a:stretch>
                            <a:fillRect/>
                          </a:stretch>
                        </pic:blipFill>
                        <pic:spPr bwMode="auto">
                          <a:xfrm>
                            <a:off x="0" y="0"/>
                            <a:ext cx="5334000" cy="7537227"/>
                          </a:xfrm>
                          <a:prstGeom prst="rect">
                            <a:avLst/>
                          </a:prstGeom>
                          <a:noFill/>
                          <a:ln w="9525">
                            <a:noFill/>
                            <a:headEnd/>
                            <a:tailEnd/>
                          </a:ln>
                        </pic:spPr>
                      </pic:pic>
                    </a:graphicData>
                  </a:graphic>
                </wp:inline>
              </w:drawing>
            </w:r>
          </w:p>
        </w:tc>
      </w:tr>
    </w:tbl>
    <w:p w14:paraId="3829AA8D" w14:textId="77777777" w:rsidR="00232A54" w:rsidRDefault="00115871" w:rsidP="002311FC">
      <w:pPr>
        <w:pStyle w:val="ImageCaption"/>
        <w:jc w:val="both"/>
      </w:pPr>
      <w:r>
        <w:t>Figura 12: Apertura de Torchas en la ZA del PN Cordillera Azul, detectadas entre el 2023, al primer trimestre (T1) 2024.</w:t>
      </w:r>
    </w:p>
    <w:bookmarkEnd w:id="46"/>
    <w:p w14:paraId="398B8C56" w14:textId="77777777" w:rsidR="00F96A82" w:rsidRDefault="00F96A82" w:rsidP="002311FC">
      <w:pPr>
        <w:pStyle w:val="Textoindependiente"/>
        <w:jc w:val="both"/>
        <w:rPr>
          <w:b/>
          <w:bCs/>
        </w:rPr>
      </w:pPr>
    </w:p>
    <w:p w14:paraId="3180C169" w14:textId="15A6C2CA" w:rsidR="00232A54" w:rsidRDefault="00115871" w:rsidP="002311FC">
      <w:pPr>
        <w:pStyle w:val="Textoindependiente"/>
        <w:jc w:val="both"/>
      </w:pPr>
      <w:r>
        <w:rPr>
          <w:b/>
          <w:bCs/>
        </w:rPr>
        <w:lastRenderedPageBreak/>
        <w:t>Alertas de focos de Calor</w:t>
      </w:r>
    </w:p>
    <w:p w14:paraId="338898FC" w14:textId="77777777" w:rsidR="00232A54" w:rsidRDefault="00115871" w:rsidP="002311FC">
      <w:pPr>
        <w:pStyle w:val="Textoindependiente"/>
        <w:jc w:val="both"/>
      </w:pPr>
      <w:r>
        <w:t>Durante el primer trimestre del 2024 no se registraron alertas de focos de calor, dentro del parque (</w:t>
      </w:r>
      <w:hyperlink w:anchor="fig-focos">
        <w:r>
          <w:rPr>
            <w:rStyle w:val="Hipervnculo"/>
          </w:rPr>
          <w:t>Figura 13</w:t>
        </w:r>
      </w:hyperlink>
      <w:r>
        <w:t>). Sin embargo, en la ZA se registraron 816 alertas de focos de calor; 30 alertas fueron detectadas en los anillos 1 (n=1 alerta) y 5 km (n= 29 alertas). Respecto del último trimestre 2023 (octubre-noviembre-diciembre), las alertas disminuyeron 35% en este primer trimestre.</w:t>
      </w:r>
    </w:p>
    <w:tbl>
      <w:tblPr>
        <w:tblStyle w:val="Table"/>
        <w:tblW w:w="0" w:type="auto"/>
        <w:jc w:val="center"/>
        <w:tblLook w:val="0600" w:firstRow="0" w:lastRow="0" w:firstColumn="0" w:lastColumn="0" w:noHBand="1" w:noVBand="1"/>
      </w:tblPr>
      <w:tblGrid>
        <w:gridCol w:w="8616"/>
      </w:tblGrid>
      <w:tr w:rsidR="00232A54" w14:paraId="34DF98AD" w14:textId="77777777">
        <w:trPr>
          <w:jc w:val="center"/>
        </w:trPr>
        <w:tc>
          <w:tcPr>
            <w:tcW w:w="0" w:type="auto"/>
          </w:tcPr>
          <w:p w14:paraId="1A61CC19" w14:textId="77777777" w:rsidR="00232A54" w:rsidRDefault="00115871" w:rsidP="002311FC">
            <w:pPr>
              <w:pStyle w:val="Compact"/>
              <w:jc w:val="both"/>
            </w:pPr>
            <w:bookmarkStart w:id="47" w:name="fig-focos"/>
            <w:r>
              <w:rPr>
                <w:noProof/>
              </w:rPr>
              <w:drawing>
                <wp:inline distT="0" distB="0" distL="0" distR="0" wp14:anchorId="74676312" wp14:editId="3D50A70B">
                  <wp:extent cx="5334000" cy="377183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ages/focos_primerTrimestre-01.png"/>
                          <pic:cNvPicPr>
                            <a:picLocks noChangeAspect="1" noChangeArrowheads="1"/>
                          </pic:cNvPicPr>
                        </pic:nvPicPr>
                        <pic:blipFill>
                          <a:blip r:embed="rId47"/>
                          <a:stretch>
                            <a:fillRect/>
                          </a:stretch>
                        </pic:blipFill>
                        <pic:spPr bwMode="auto">
                          <a:xfrm>
                            <a:off x="0" y="0"/>
                            <a:ext cx="5334000" cy="3771837"/>
                          </a:xfrm>
                          <a:prstGeom prst="rect">
                            <a:avLst/>
                          </a:prstGeom>
                          <a:noFill/>
                          <a:ln w="9525">
                            <a:noFill/>
                            <a:headEnd/>
                            <a:tailEnd/>
                          </a:ln>
                        </pic:spPr>
                      </pic:pic>
                    </a:graphicData>
                  </a:graphic>
                </wp:inline>
              </w:drawing>
            </w:r>
          </w:p>
        </w:tc>
      </w:tr>
    </w:tbl>
    <w:p w14:paraId="00F0E42B" w14:textId="77777777" w:rsidR="00232A54" w:rsidRDefault="00115871" w:rsidP="002311FC">
      <w:pPr>
        <w:pStyle w:val="ImageCaption"/>
        <w:jc w:val="both"/>
      </w:pPr>
      <w:r>
        <w:t>Figura 13: Focos de Calor, detectados en la ZA del PN Cordillera Azul, en el Primer Trimestre 2024.</w:t>
      </w:r>
    </w:p>
    <w:bookmarkEnd w:id="47"/>
    <w:p w14:paraId="346DE564" w14:textId="77777777" w:rsidR="00232A54" w:rsidRDefault="00115871" w:rsidP="002311FC">
      <w:pPr>
        <w:pStyle w:val="Textoindependiente"/>
        <w:jc w:val="both"/>
      </w:pPr>
      <w:r>
        <w:rPr>
          <w:b/>
          <w:bCs/>
        </w:rPr>
        <w:t>Opiniones técnicas</w:t>
      </w:r>
    </w:p>
    <w:p w14:paraId="770607C4" w14:textId="77777777" w:rsidR="00232A54" w:rsidRDefault="00115871" w:rsidP="002311FC">
      <w:pPr>
        <w:pStyle w:val="Textoindependiente"/>
        <w:jc w:val="both"/>
      </w:pPr>
      <w:r>
        <w:t>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14:paraId="3D64D8C3" w14:textId="77777777" w:rsidR="00232A54" w:rsidRDefault="00115871" w:rsidP="002311FC">
      <w:pPr>
        <w:pStyle w:val="Textoindependiente"/>
        <w:jc w:val="both"/>
      </w:pPr>
      <w:r>
        <w:t>Durante este trimestre, el Área SIG-CIMA en coordinación con la Jefatura del SERNANP recibió y atendió 132 solicitudes, en el periodo de enero a marzo 2024, los cuales han sido evaluados, según su impacto potencial (</w:t>
      </w:r>
      <w:hyperlink w:anchor="tbl-opinion">
        <w:r>
          <w:rPr>
            <w:rStyle w:val="Hipervnculo"/>
          </w:rPr>
          <w:t>Tabla 3</w:t>
        </w:r>
      </w:hyperlink>
      <w:r>
        <w:t xml:space="preserve">). Estas opiniones se dividen en Opiniones Técnicas (26 solicitudes) y Consultas Generales (106). En el </w:t>
      </w:r>
      <w:hyperlink r:id="rId48">
        <w:r>
          <w:rPr>
            <w:rStyle w:val="Hipervnculo"/>
          </w:rPr>
          <w:t>Anexo 1.1.5.2</w:t>
        </w:r>
      </w:hyperlink>
      <w:r>
        <w:t xml:space="preserve"> se detallan los tipos de opiniones técnicas y solicitudes generales.</w:t>
      </w:r>
    </w:p>
    <w:tbl>
      <w:tblPr>
        <w:tblStyle w:val="Table"/>
        <w:tblW w:w="0" w:type="auto"/>
        <w:jc w:val="center"/>
        <w:tblLook w:val="0600" w:firstRow="0" w:lastRow="0" w:firstColumn="0" w:lastColumn="0" w:noHBand="1" w:noVBand="1"/>
      </w:tblPr>
      <w:tblGrid>
        <w:gridCol w:w="8838"/>
      </w:tblGrid>
      <w:tr w:rsidR="00232A54" w14:paraId="60B3853C" w14:textId="77777777">
        <w:trPr>
          <w:jc w:val="center"/>
        </w:trPr>
        <w:tc>
          <w:tcPr>
            <w:tcW w:w="0" w:type="auto"/>
          </w:tcPr>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99"/>
              <w:gridCol w:w="903"/>
              <w:gridCol w:w="1710"/>
            </w:tblGrid>
            <w:tr w:rsidR="00232A54" w14:paraId="43B78E4F" w14:textId="77777777" w:rsidTr="00F96A82">
              <w:tc>
                <w:tcPr>
                  <w:tcW w:w="0" w:type="auto"/>
                </w:tcPr>
                <w:p w14:paraId="60DC77F2" w14:textId="77777777" w:rsidR="00232A54" w:rsidRPr="00F96A82" w:rsidRDefault="00115871" w:rsidP="002311FC">
                  <w:pPr>
                    <w:pStyle w:val="Compact"/>
                    <w:jc w:val="both"/>
                    <w:rPr>
                      <w:b/>
                      <w:bCs/>
                    </w:rPr>
                  </w:pPr>
                  <w:bookmarkStart w:id="48" w:name="tbl-opinion"/>
                  <w:r w:rsidRPr="00F96A82">
                    <w:rPr>
                      <w:b/>
                      <w:bCs/>
                    </w:rPr>
                    <w:lastRenderedPageBreak/>
                    <w:t>Solicitudes totales</w:t>
                  </w:r>
                </w:p>
              </w:tc>
              <w:tc>
                <w:tcPr>
                  <w:tcW w:w="0" w:type="auto"/>
                </w:tcPr>
                <w:p w14:paraId="04F26738" w14:textId="77777777" w:rsidR="00232A54" w:rsidRPr="00F96A82" w:rsidRDefault="00115871" w:rsidP="002311FC">
                  <w:pPr>
                    <w:pStyle w:val="Compact"/>
                    <w:jc w:val="both"/>
                    <w:rPr>
                      <w:b/>
                      <w:bCs/>
                    </w:rPr>
                  </w:pPr>
                  <w:r w:rsidRPr="00F96A82">
                    <w:rPr>
                      <w:b/>
                      <w:bCs/>
                    </w:rPr>
                    <w:t>N=132</w:t>
                  </w:r>
                </w:p>
              </w:tc>
              <w:tc>
                <w:tcPr>
                  <w:tcW w:w="0" w:type="auto"/>
                </w:tcPr>
                <w:p w14:paraId="626E7CD3" w14:textId="77777777" w:rsidR="00232A54" w:rsidRPr="00F96A82" w:rsidRDefault="00115871" w:rsidP="002311FC">
                  <w:pPr>
                    <w:pStyle w:val="Compact"/>
                    <w:jc w:val="both"/>
                    <w:rPr>
                      <w:b/>
                      <w:bCs/>
                    </w:rPr>
                  </w:pPr>
                  <w:r w:rsidRPr="00F96A82">
                    <w:rPr>
                      <w:b/>
                      <w:bCs/>
                    </w:rPr>
                    <w:t>Impacto potencial</w:t>
                  </w:r>
                </w:p>
              </w:tc>
            </w:tr>
            <w:tr w:rsidR="00232A54" w14:paraId="428460E7" w14:textId="77777777" w:rsidTr="00F96A82">
              <w:tc>
                <w:tcPr>
                  <w:tcW w:w="0" w:type="auto"/>
                </w:tcPr>
                <w:p w14:paraId="73DB3680" w14:textId="77777777" w:rsidR="00232A54" w:rsidRPr="00F96A82" w:rsidRDefault="00115871" w:rsidP="002311FC">
                  <w:pPr>
                    <w:pStyle w:val="Compact"/>
                    <w:jc w:val="both"/>
                    <w:rPr>
                      <w:b/>
                      <w:bCs/>
                    </w:rPr>
                  </w:pPr>
                  <w:r w:rsidRPr="00F96A82">
                    <w:rPr>
                      <w:b/>
                      <w:bCs/>
                    </w:rPr>
                    <w:t>Opiniones técnicas</w:t>
                  </w:r>
                </w:p>
              </w:tc>
              <w:tc>
                <w:tcPr>
                  <w:tcW w:w="0" w:type="auto"/>
                </w:tcPr>
                <w:p w14:paraId="3BC6C97B" w14:textId="77777777" w:rsidR="00232A54" w:rsidRPr="00F96A82" w:rsidRDefault="00115871" w:rsidP="002311FC">
                  <w:pPr>
                    <w:pStyle w:val="Compact"/>
                    <w:jc w:val="both"/>
                    <w:rPr>
                      <w:b/>
                      <w:bCs/>
                    </w:rPr>
                  </w:pPr>
                  <w:r w:rsidRPr="00F96A82">
                    <w:rPr>
                      <w:b/>
                      <w:bCs/>
                    </w:rPr>
                    <w:t>N=26</w:t>
                  </w:r>
                </w:p>
              </w:tc>
              <w:tc>
                <w:tcPr>
                  <w:tcW w:w="0" w:type="auto"/>
                </w:tcPr>
                <w:p w14:paraId="542C4C9F" w14:textId="77777777" w:rsidR="00232A54" w:rsidRPr="00F96A82" w:rsidRDefault="00232A54" w:rsidP="002311FC">
                  <w:pPr>
                    <w:pStyle w:val="Compact"/>
                    <w:jc w:val="both"/>
                    <w:rPr>
                      <w:b/>
                      <w:bCs/>
                    </w:rPr>
                  </w:pPr>
                </w:p>
              </w:tc>
            </w:tr>
            <w:tr w:rsidR="00232A54" w14:paraId="2596FF2F" w14:textId="77777777" w:rsidTr="00F96A82">
              <w:tc>
                <w:tcPr>
                  <w:tcW w:w="0" w:type="auto"/>
                </w:tcPr>
                <w:p w14:paraId="6B866265" w14:textId="77777777" w:rsidR="00232A54" w:rsidRDefault="00115871" w:rsidP="002311FC">
                  <w:pPr>
                    <w:pStyle w:val="Compact"/>
                    <w:jc w:val="both"/>
                  </w:pPr>
                  <w:r>
                    <w:t>Concesiones, Plan de manejo forestal, DEMA</w:t>
                  </w:r>
                </w:p>
              </w:tc>
              <w:tc>
                <w:tcPr>
                  <w:tcW w:w="0" w:type="auto"/>
                </w:tcPr>
                <w:p w14:paraId="1D79ACC9" w14:textId="77777777" w:rsidR="00232A54" w:rsidRDefault="00115871" w:rsidP="002311FC">
                  <w:pPr>
                    <w:pStyle w:val="Compact"/>
                    <w:jc w:val="both"/>
                  </w:pPr>
                  <w:r>
                    <w:t>3</w:t>
                  </w:r>
                </w:p>
              </w:tc>
              <w:tc>
                <w:tcPr>
                  <w:tcW w:w="0" w:type="auto"/>
                </w:tcPr>
                <w:p w14:paraId="5FE66AAB" w14:textId="77777777" w:rsidR="00232A54" w:rsidRDefault="00115871" w:rsidP="002311FC">
                  <w:pPr>
                    <w:pStyle w:val="Compact"/>
                    <w:jc w:val="both"/>
                  </w:pPr>
                  <w:r>
                    <w:t>Medio</w:t>
                  </w:r>
                </w:p>
              </w:tc>
            </w:tr>
            <w:tr w:rsidR="00232A54" w14:paraId="36BC2967" w14:textId="77777777" w:rsidTr="00F96A82">
              <w:tc>
                <w:tcPr>
                  <w:tcW w:w="0" w:type="auto"/>
                </w:tcPr>
                <w:p w14:paraId="2CC8787B" w14:textId="77777777" w:rsidR="00232A54" w:rsidRDefault="00115871" w:rsidP="002311FC">
                  <w:pPr>
                    <w:pStyle w:val="Compact"/>
                    <w:jc w:val="both"/>
                  </w:pPr>
                  <w:r>
                    <w:t>Instalación de Grifos</w:t>
                  </w:r>
                </w:p>
              </w:tc>
              <w:tc>
                <w:tcPr>
                  <w:tcW w:w="0" w:type="auto"/>
                </w:tcPr>
                <w:p w14:paraId="21C2C853" w14:textId="77777777" w:rsidR="00232A54" w:rsidRDefault="00115871" w:rsidP="002311FC">
                  <w:pPr>
                    <w:pStyle w:val="Compact"/>
                    <w:jc w:val="both"/>
                  </w:pPr>
                  <w:r>
                    <w:t>1</w:t>
                  </w:r>
                </w:p>
              </w:tc>
              <w:tc>
                <w:tcPr>
                  <w:tcW w:w="0" w:type="auto"/>
                </w:tcPr>
                <w:p w14:paraId="488BD020" w14:textId="77777777" w:rsidR="00232A54" w:rsidRDefault="00115871" w:rsidP="002311FC">
                  <w:pPr>
                    <w:pStyle w:val="Compact"/>
                    <w:jc w:val="both"/>
                  </w:pPr>
                  <w:r>
                    <w:t>Bajo</w:t>
                  </w:r>
                </w:p>
              </w:tc>
            </w:tr>
            <w:tr w:rsidR="00232A54" w14:paraId="70B76370" w14:textId="77777777" w:rsidTr="00F96A82">
              <w:tc>
                <w:tcPr>
                  <w:tcW w:w="0" w:type="auto"/>
                </w:tcPr>
                <w:p w14:paraId="6B8D1CB9" w14:textId="77777777" w:rsidR="00232A54" w:rsidRDefault="00115871" w:rsidP="002311FC">
                  <w:pPr>
                    <w:pStyle w:val="Compact"/>
                    <w:jc w:val="both"/>
                  </w:pPr>
                  <w:r>
                    <w:t>Actividad acuícola (piscigranjas)</w:t>
                  </w:r>
                </w:p>
              </w:tc>
              <w:tc>
                <w:tcPr>
                  <w:tcW w:w="0" w:type="auto"/>
                </w:tcPr>
                <w:p w14:paraId="1F93C9EA" w14:textId="77777777" w:rsidR="00232A54" w:rsidRDefault="00115871" w:rsidP="002311FC">
                  <w:pPr>
                    <w:pStyle w:val="Compact"/>
                    <w:jc w:val="both"/>
                  </w:pPr>
                  <w:r>
                    <w:t>2</w:t>
                  </w:r>
                </w:p>
              </w:tc>
              <w:tc>
                <w:tcPr>
                  <w:tcW w:w="0" w:type="auto"/>
                </w:tcPr>
                <w:p w14:paraId="03B5CE48" w14:textId="77777777" w:rsidR="00232A54" w:rsidRDefault="00115871" w:rsidP="002311FC">
                  <w:pPr>
                    <w:pStyle w:val="Compact"/>
                    <w:jc w:val="both"/>
                  </w:pPr>
                  <w:r>
                    <w:t>Bajo</w:t>
                  </w:r>
                </w:p>
              </w:tc>
            </w:tr>
            <w:tr w:rsidR="00232A54" w14:paraId="42BDB0B4" w14:textId="77777777" w:rsidTr="00F96A82">
              <w:tc>
                <w:tcPr>
                  <w:tcW w:w="0" w:type="auto"/>
                </w:tcPr>
                <w:p w14:paraId="466EC43C" w14:textId="77777777" w:rsidR="00232A54" w:rsidRDefault="00115871" w:rsidP="002311FC">
                  <w:pPr>
                    <w:pStyle w:val="Compact"/>
                    <w:jc w:val="both"/>
                  </w:pPr>
                  <w:r>
                    <w:t>Red de distribución de telecomunicaciones (telefonía, internet, radio, otros)</w:t>
                  </w:r>
                </w:p>
              </w:tc>
              <w:tc>
                <w:tcPr>
                  <w:tcW w:w="0" w:type="auto"/>
                </w:tcPr>
                <w:p w14:paraId="226B1813" w14:textId="77777777" w:rsidR="00232A54" w:rsidRDefault="00115871" w:rsidP="002311FC">
                  <w:pPr>
                    <w:pStyle w:val="Compact"/>
                    <w:jc w:val="both"/>
                  </w:pPr>
                  <w:r>
                    <w:t>0</w:t>
                  </w:r>
                </w:p>
              </w:tc>
              <w:tc>
                <w:tcPr>
                  <w:tcW w:w="0" w:type="auto"/>
                </w:tcPr>
                <w:p w14:paraId="0187686C" w14:textId="77777777" w:rsidR="00232A54" w:rsidRDefault="00115871" w:rsidP="002311FC">
                  <w:pPr>
                    <w:pStyle w:val="Compact"/>
                    <w:jc w:val="both"/>
                  </w:pPr>
                  <w:r>
                    <w:t>Medio</w:t>
                  </w:r>
                </w:p>
              </w:tc>
            </w:tr>
            <w:tr w:rsidR="00232A54" w14:paraId="28F49514" w14:textId="77777777" w:rsidTr="00F96A82">
              <w:tc>
                <w:tcPr>
                  <w:tcW w:w="0" w:type="auto"/>
                </w:tcPr>
                <w:p w14:paraId="0230CF73" w14:textId="77777777" w:rsidR="00232A54" w:rsidRDefault="00115871" w:rsidP="002311FC">
                  <w:pPr>
                    <w:pStyle w:val="Compact"/>
                    <w:jc w:val="both"/>
                  </w:pPr>
                  <w:r>
                    <w:t>Petitorio minero</w:t>
                  </w:r>
                </w:p>
              </w:tc>
              <w:tc>
                <w:tcPr>
                  <w:tcW w:w="0" w:type="auto"/>
                </w:tcPr>
                <w:p w14:paraId="2593167E" w14:textId="77777777" w:rsidR="00232A54" w:rsidRDefault="00115871" w:rsidP="002311FC">
                  <w:pPr>
                    <w:pStyle w:val="Compact"/>
                    <w:jc w:val="both"/>
                  </w:pPr>
                  <w:r>
                    <w:t>2</w:t>
                  </w:r>
                </w:p>
              </w:tc>
              <w:tc>
                <w:tcPr>
                  <w:tcW w:w="0" w:type="auto"/>
                </w:tcPr>
                <w:p w14:paraId="16D29D98" w14:textId="77777777" w:rsidR="00232A54" w:rsidRDefault="00115871" w:rsidP="002311FC">
                  <w:pPr>
                    <w:pStyle w:val="Compact"/>
                    <w:jc w:val="both"/>
                  </w:pPr>
                  <w:r>
                    <w:t>Medio</w:t>
                  </w:r>
                </w:p>
              </w:tc>
            </w:tr>
            <w:tr w:rsidR="00232A54" w14:paraId="71F39E9F" w14:textId="77777777" w:rsidTr="00F96A82">
              <w:tc>
                <w:tcPr>
                  <w:tcW w:w="0" w:type="auto"/>
                </w:tcPr>
                <w:p w14:paraId="4A07F755" w14:textId="77777777" w:rsidR="00232A54" w:rsidRDefault="00115871" w:rsidP="002311FC">
                  <w:pPr>
                    <w:pStyle w:val="Compact"/>
                    <w:jc w:val="both"/>
                  </w:pPr>
                  <w:r>
                    <w:t>Proyecto de cultivo y/o asistencia técnica (plátano, cacao, café, bambú, arroz, otros)</w:t>
                  </w:r>
                </w:p>
              </w:tc>
              <w:tc>
                <w:tcPr>
                  <w:tcW w:w="0" w:type="auto"/>
                </w:tcPr>
                <w:p w14:paraId="2EA85444" w14:textId="77777777" w:rsidR="00232A54" w:rsidRDefault="00115871" w:rsidP="002311FC">
                  <w:pPr>
                    <w:pStyle w:val="Compact"/>
                    <w:jc w:val="both"/>
                  </w:pPr>
                  <w:r>
                    <w:t>0</w:t>
                  </w:r>
                </w:p>
              </w:tc>
              <w:tc>
                <w:tcPr>
                  <w:tcW w:w="0" w:type="auto"/>
                </w:tcPr>
                <w:p w14:paraId="0AB58D1F" w14:textId="77777777" w:rsidR="00232A54" w:rsidRDefault="00115871" w:rsidP="002311FC">
                  <w:pPr>
                    <w:pStyle w:val="Compact"/>
                    <w:jc w:val="both"/>
                  </w:pPr>
                  <w:r>
                    <w:t>Alto</w:t>
                  </w:r>
                </w:p>
              </w:tc>
            </w:tr>
            <w:tr w:rsidR="00232A54" w14:paraId="468EDC3F" w14:textId="77777777" w:rsidTr="00F96A82">
              <w:tc>
                <w:tcPr>
                  <w:tcW w:w="0" w:type="auto"/>
                </w:tcPr>
                <w:p w14:paraId="2A193B17" w14:textId="77777777" w:rsidR="00232A54" w:rsidRDefault="00115871" w:rsidP="002311FC">
                  <w:pPr>
                    <w:pStyle w:val="Compact"/>
                    <w:jc w:val="both"/>
                  </w:pPr>
                  <w:r>
                    <w:t>Muro de Protección, defensa ribereña y/o recuperación de faja marginal de rio</w:t>
                  </w:r>
                </w:p>
              </w:tc>
              <w:tc>
                <w:tcPr>
                  <w:tcW w:w="0" w:type="auto"/>
                </w:tcPr>
                <w:p w14:paraId="24FCA89D" w14:textId="77777777" w:rsidR="00232A54" w:rsidRDefault="00115871" w:rsidP="002311FC">
                  <w:pPr>
                    <w:pStyle w:val="Compact"/>
                    <w:jc w:val="both"/>
                  </w:pPr>
                  <w:r>
                    <w:t>1</w:t>
                  </w:r>
                </w:p>
              </w:tc>
              <w:tc>
                <w:tcPr>
                  <w:tcW w:w="0" w:type="auto"/>
                </w:tcPr>
                <w:p w14:paraId="0BDD5EEA" w14:textId="77777777" w:rsidR="00232A54" w:rsidRDefault="00115871" w:rsidP="002311FC">
                  <w:pPr>
                    <w:pStyle w:val="Compact"/>
                    <w:jc w:val="both"/>
                  </w:pPr>
                  <w:r>
                    <w:t>Medio</w:t>
                  </w:r>
                </w:p>
              </w:tc>
            </w:tr>
            <w:tr w:rsidR="00232A54" w14:paraId="7D7CA9B1" w14:textId="77777777" w:rsidTr="00F96A82">
              <w:tc>
                <w:tcPr>
                  <w:tcW w:w="0" w:type="auto"/>
                </w:tcPr>
                <w:p w14:paraId="71A4414A" w14:textId="77777777" w:rsidR="00232A54" w:rsidRDefault="00115871" w:rsidP="002311FC">
                  <w:pPr>
                    <w:pStyle w:val="Compact"/>
                    <w:jc w:val="both"/>
                  </w:pPr>
                  <w:r>
                    <w:t>Estación de telecomunicaciones (telefonía, internet, radio, otros)</w:t>
                  </w:r>
                </w:p>
              </w:tc>
              <w:tc>
                <w:tcPr>
                  <w:tcW w:w="0" w:type="auto"/>
                </w:tcPr>
                <w:p w14:paraId="45699D02" w14:textId="77777777" w:rsidR="00232A54" w:rsidRDefault="00115871" w:rsidP="002311FC">
                  <w:pPr>
                    <w:pStyle w:val="Compact"/>
                    <w:jc w:val="both"/>
                  </w:pPr>
                  <w:r>
                    <w:t>3</w:t>
                  </w:r>
                </w:p>
              </w:tc>
              <w:tc>
                <w:tcPr>
                  <w:tcW w:w="0" w:type="auto"/>
                </w:tcPr>
                <w:p w14:paraId="7FB92991" w14:textId="77777777" w:rsidR="00232A54" w:rsidRDefault="00115871" w:rsidP="002311FC">
                  <w:pPr>
                    <w:pStyle w:val="Compact"/>
                    <w:jc w:val="both"/>
                  </w:pPr>
                  <w:r>
                    <w:t>Bajo</w:t>
                  </w:r>
                </w:p>
              </w:tc>
            </w:tr>
            <w:tr w:rsidR="00232A54" w14:paraId="15339C2D" w14:textId="77777777" w:rsidTr="00F96A82">
              <w:tc>
                <w:tcPr>
                  <w:tcW w:w="0" w:type="auto"/>
                </w:tcPr>
                <w:p w14:paraId="3286DB9F" w14:textId="77777777" w:rsidR="00232A54" w:rsidRDefault="00115871" w:rsidP="002311FC">
                  <w:pPr>
                    <w:pStyle w:val="Compact"/>
                    <w:jc w:val="both"/>
                  </w:pPr>
                  <w:r>
                    <w:t>Uso de agua para actividad agrícola y/o riego</w:t>
                  </w:r>
                </w:p>
              </w:tc>
              <w:tc>
                <w:tcPr>
                  <w:tcW w:w="0" w:type="auto"/>
                </w:tcPr>
                <w:p w14:paraId="7AA42106" w14:textId="77777777" w:rsidR="00232A54" w:rsidRDefault="00115871" w:rsidP="002311FC">
                  <w:pPr>
                    <w:pStyle w:val="Compact"/>
                    <w:jc w:val="both"/>
                  </w:pPr>
                  <w:r>
                    <w:t>1</w:t>
                  </w:r>
                </w:p>
              </w:tc>
              <w:tc>
                <w:tcPr>
                  <w:tcW w:w="0" w:type="auto"/>
                </w:tcPr>
                <w:p w14:paraId="0593E137" w14:textId="77777777" w:rsidR="00232A54" w:rsidRDefault="00115871" w:rsidP="002311FC">
                  <w:pPr>
                    <w:pStyle w:val="Compact"/>
                    <w:jc w:val="both"/>
                  </w:pPr>
                  <w:r>
                    <w:t>Medio</w:t>
                  </w:r>
                </w:p>
              </w:tc>
            </w:tr>
            <w:tr w:rsidR="00232A54" w14:paraId="6A8C6920" w14:textId="77777777" w:rsidTr="00F96A82">
              <w:tc>
                <w:tcPr>
                  <w:tcW w:w="0" w:type="auto"/>
                </w:tcPr>
                <w:p w14:paraId="77FB2FBA" w14:textId="77777777" w:rsidR="00232A54" w:rsidRDefault="00115871" w:rsidP="002311FC">
                  <w:pPr>
                    <w:pStyle w:val="Compact"/>
                    <w:jc w:val="both"/>
                  </w:pPr>
                  <w:r>
                    <w:t>Construcción de infraestructura (instituciones, hospital, embarcadero, otros)</w:t>
                  </w:r>
                </w:p>
              </w:tc>
              <w:tc>
                <w:tcPr>
                  <w:tcW w:w="0" w:type="auto"/>
                </w:tcPr>
                <w:p w14:paraId="7A62FA69" w14:textId="77777777" w:rsidR="00232A54" w:rsidRDefault="00115871" w:rsidP="002311FC">
                  <w:pPr>
                    <w:pStyle w:val="Compact"/>
                    <w:jc w:val="both"/>
                  </w:pPr>
                  <w:r>
                    <w:t>1</w:t>
                  </w:r>
                </w:p>
              </w:tc>
              <w:tc>
                <w:tcPr>
                  <w:tcW w:w="0" w:type="auto"/>
                </w:tcPr>
                <w:p w14:paraId="422D9A7C" w14:textId="77777777" w:rsidR="00232A54" w:rsidRDefault="00115871" w:rsidP="002311FC">
                  <w:pPr>
                    <w:pStyle w:val="Compact"/>
                    <w:jc w:val="both"/>
                  </w:pPr>
                  <w:r>
                    <w:t>Bajo</w:t>
                  </w:r>
                </w:p>
              </w:tc>
            </w:tr>
            <w:tr w:rsidR="00232A54" w14:paraId="46E7479D" w14:textId="77777777" w:rsidTr="00F96A82">
              <w:tc>
                <w:tcPr>
                  <w:tcW w:w="0" w:type="auto"/>
                </w:tcPr>
                <w:p w14:paraId="27A9E7EA" w14:textId="77777777" w:rsidR="00232A54" w:rsidRDefault="00115871" w:rsidP="002311FC">
                  <w:pPr>
                    <w:pStyle w:val="Compact"/>
                    <w:jc w:val="both"/>
                  </w:pPr>
                  <w:r>
                    <w:t>Construcción y/o mantenimiento de caminos (trocha, puente)</w:t>
                  </w:r>
                </w:p>
              </w:tc>
              <w:tc>
                <w:tcPr>
                  <w:tcW w:w="0" w:type="auto"/>
                </w:tcPr>
                <w:p w14:paraId="3C32B614" w14:textId="77777777" w:rsidR="00232A54" w:rsidRDefault="00115871" w:rsidP="002311FC">
                  <w:pPr>
                    <w:pStyle w:val="Compact"/>
                    <w:jc w:val="both"/>
                  </w:pPr>
                  <w:r>
                    <w:t>3</w:t>
                  </w:r>
                </w:p>
              </w:tc>
              <w:tc>
                <w:tcPr>
                  <w:tcW w:w="0" w:type="auto"/>
                </w:tcPr>
                <w:p w14:paraId="007FEE58" w14:textId="77777777" w:rsidR="00232A54" w:rsidRDefault="00115871" w:rsidP="002311FC">
                  <w:pPr>
                    <w:pStyle w:val="Compact"/>
                    <w:jc w:val="both"/>
                  </w:pPr>
                  <w:r>
                    <w:t>Medio</w:t>
                  </w:r>
                </w:p>
              </w:tc>
            </w:tr>
            <w:tr w:rsidR="00232A54" w14:paraId="6DFE4237" w14:textId="77777777" w:rsidTr="00F96A82">
              <w:tc>
                <w:tcPr>
                  <w:tcW w:w="0" w:type="auto"/>
                </w:tcPr>
                <w:p w14:paraId="31B31ADE" w14:textId="77777777" w:rsidR="00232A54" w:rsidRDefault="00115871" w:rsidP="002311FC">
                  <w:pPr>
                    <w:pStyle w:val="Compact"/>
                    <w:jc w:val="both"/>
                  </w:pPr>
                  <w:r>
                    <w:t>Instalación de servicios y/o sistemas para distribución eléctrica (paneles, cables, otros)</w:t>
                  </w:r>
                </w:p>
              </w:tc>
              <w:tc>
                <w:tcPr>
                  <w:tcW w:w="0" w:type="auto"/>
                </w:tcPr>
                <w:p w14:paraId="3F1A8ADE" w14:textId="77777777" w:rsidR="00232A54" w:rsidRDefault="00115871" w:rsidP="002311FC">
                  <w:pPr>
                    <w:pStyle w:val="Compact"/>
                    <w:jc w:val="both"/>
                  </w:pPr>
                  <w:r>
                    <w:t>3</w:t>
                  </w:r>
                </w:p>
              </w:tc>
              <w:tc>
                <w:tcPr>
                  <w:tcW w:w="0" w:type="auto"/>
                </w:tcPr>
                <w:p w14:paraId="784E46C7" w14:textId="77777777" w:rsidR="00232A54" w:rsidRDefault="00115871" w:rsidP="002311FC">
                  <w:pPr>
                    <w:pStyle w:val="Compact"/>
                    <w:jc w:val="both"/>
                  </w:pPr>
                  <w:r>
                    <w:t>Medio</w:t>
                  </w:r>
                </w:p>
              </w:tc>
            </w:tr>
            <w:tr w:rsidR="00232A54" w14:paraId="7D8C7329" w14:textId="77777777" w:rsidTr="00F96A82">
              <w:tc>
                <w:tcPr>
                  <w:tcW w:w="0" w:type="auto"/>
                </w:tcPr>
                <w:p w14:paraId="4E3F36FC" w14:textId="77777777" w:rsidR="00232A54" w:rsidRDefault="00115871" w:rsidP="002311FC">
                  <w:pPr>
                    <w:pStyle w:val="Compact"/>
                    <w:jc w:val="both"/>
                  </w:pPr>
                  <w:r>
                    <w:t>Construcción de infraestructura ecoturística (albergues)</w:t>
                  </w:r>
                </w:p>
              </w:tc>
              <w:tc>
                <w:tcPr>
                  <w:tcW w:w="0" w:type="auto"/>
                </w:tcPr>
                <w:p w14:paraId="6A2D36E3" w14:textId="77777777" w:rsidR="00232A54" w:rsidRDefault="00115871" w:rsidP="002311FC">
                  <w:pPr>
                    <w:pStyle w:val="Compact"/>
                    <w:jc w:val="both"/>
                  </w:pPr>
                  <w:r>
                    <w:t>1</w:t>
                  </w:r>
                </w:p>
              </w:tc>
              <w:tc>
                <w:tcPr>
                  <w:tcW w:w="0" w:type="auto"/>
                </w:tcPr>
                <w:p w14:paraId="639F9E65" w14:textId="77777777" w:rsidR="00232A54" w:rsidRDefault="00115871" w:rsidP="002311FC">
                  <w:pPr>
                    <w:pStyle w:val="Compact"/>
                    <w:jc w:val="both"/>
                  </w:pPr>
                  <w:r>
                    <w:t>Bajo</w:t>
                  </w:r>
                </w:p>
              </w:tc>
            </w:tr>
            <w:tr w:rsidR="00232A54" w14:paraId="30103BA6" w14:textId="77777777" w:rsidTr="00F96A82">
              <w:tc>
                <w:tcPr>
                  <w:tcW w:w="0" w:type="auto"/>
                </w:tcPr>
                <w:p w14:paraId="102AF05F" w14:textId="77777777" w:rsidR="00232A54" w:rsidRDefault="00115871" w:rsidP="002311FC">
                  <w:pPr>
                    <w:pStyle w:val="Compact"/>
                    <w:jc w:val="both"/>
                  </w:pPr>
                  <w:r>
                    <w:t>Establecimiento de bosque local, concesión para conservación, reforestación y/o restauración</w:t>
                  </w:r>
                </w:p>
              </w:tc>
              <w:tc>
                <w:tcPr>
                  <w:tcW w:w="0" w:type="auto"/>
                </w:tcPr>
                <w:p w14:paraId="5A542562" w14:textId="77777777" w:rsidR="00232A54" w:rsidRDefault="00115871" w:rsidP="002311FC">
                  <w:pPr>
                    <w:pStyle w:val="Compact"/>
                    <w:jc w:val="both"/>
                  </w:pPr>
                  <w:r>
                    <w:t>0</w:t>
                  </w:r>
                </w:p>
              </w:tc>
              <w:tc>
                <w:tcPr>
                  <w:tcW w:w="0" w:type="auto"/>
                </w:tcPr>
                <w:p w14:paraId="692AF545" w14:textId="77777777" w:rsidR="00232A54" w:rsidRDefault="00115871" w:rsidP="002311FC">
                  <w:pPr>
                    <w:pStyle w:val="Compact"/>
                    <w:jc w:val="both"/>
                  </w:pPr>
                  <w:r>
                    <w:t>Bajo</w:t>
                  </w:r>
                </w:p>
              </w:tc>
            </w:tr>
            <w:tr w:rsidR="00232A54" w14:paraId="3051A2F2" w14:textId="77777777" w:rsidTr="00F96A82">
              <w:tc>
                <w:tcPr>
                  <w:tcW w:w="0" w:type="auto"/>
                </w:tcPr>
                <w:p w14:paraId="79CD1223" w14:textId="77777777" w:rsidR="00232A54" w:rsidRDefault="00115871" w:rsidP="002311FC">
                  <w:pPr>
                    <w:pStyle w:val="Compact"/>
                    <w:jc w:val="both"/>
                  </w:pPr>
                  <w:r>
                    <w:t>Extracción de aceite de palma</w:t>
                  </w:r>
                </w:p>
              </w:tc>
              <w:tc>
                <w:tcPr>
                  <w:tcW w:w="0" w:type="auto"/>
                </w:tcPr>
                <w:p w14:paraId="4B3DC9D1" w14:textId="77777777" w:rsidR="00232A54" w:rsidRDefault="00115871" w:rsidP="002311FC">
                  <w:pPr>
                    <w:pStyle w:val="Compact"/>
                    <w:jc w:val="both"/>
                  </w:pPr>
                  <w:r>
                    <w:t>0</w:t>
                  </w:r>
                </w:p>
              </w:tc>
              <w:tc>
                <w:tcPr>
                  <w:tcW w:w="0" w:type="auto"/>
                </w:tcPr>
                <w:p w14:paraId="1C742F92" w14:textId="77777777" w:rsidR="00232A54" w:rsidRDefault="00115871" w:rsidP="002311FC">
                  <w:pPr>
                    <w:pStyle w:val="Compact"/>
                    <w:jc w:val="both"/>
                  </w:pPr>
                  <w:r>
                    <w:t>Medio</w:t>
                  </w:r>
                </w:p>
              </w:tc>
            </w:tr>
            <w:tr w:rsidR="00232A54" w14:paraId="6B90DBF4" w14:textId="77777777" w:rsidTr="00F96A82">
              <w:tc>
                <w:tcPr>
                  <w:tcW w:w="0" w:type="auto"/>
                </w:tcPr>
                <w:p w14:paraId="46E4EC84" w14:textId="77777777" w:rsidR="00232A54" w:rsidRDefault="00115871" w:rsidP="002311FC">
                  <w:pPr>
                    <w:pStyle w:val="Compact"/>
                    <w:jc w:val="both"/>
                  </w:pPr>
                  <w:r>
                    <w:t>Instalación o modificación de agua y desagüe</w:t>
                  </w:r>
                </w:p>
              </w:tc>
              <w:tc>
                <w:tcPr>
                  <w:tcW w:w="0" w:type="auto"/>
                </w:tcPr>
                <w:p w14:paraId="57524C2F" w14:textId="77777777" w:rsidR="00232A54" w:rsidRDefault="00115871" w:rsidP="002311FC">
                  <w:pPr>
                    <w:pStyle w:val="Compact"/>
                    <w:jc w:val="both"/>
                  </w:pPr>
                  <w:r>
                    <w:t>4</w:t>
                  </w:r>
                </w:p>
              </w:tc>
              <w:tc>
                <w:tcPr>
                  <w:tcW w:w="0" w:type="auto"/>
                </w:tcPr>
                <w:p w14:paraId="0B4184D0" w14:textId="77777777" w:rsidR="00232A54" w:rsidRDefault="00115871" w:rsidP="002311FC">
                  <w:pPr>
                    <w:pStyle w:val="Compact"/>
                    <w:jc w:val="both"/>
                  </w:pPr>
                  <w:r>
                    <w:t>Bajo</w:t>
                  </w:r>
                </w:p>
              </w:tc>
            </w:tr>
            <w:tr w:rsidR="00232A54" w14:paraId="0FC426AB" w14:textId="77777777" w:rsidTr="00F96A82">
              <w:tc>
                <w:tcPr>
                  <w:tcW w:w="0" w:type="auto"/>
                </w:tcPr>
                <w:p w14:paraId="2F5308EB" w14:textId="77777777" w:rsidR="00232A54" w:rsidRDefault="00115871" w:rsidP="002311FC">
                  <w:pPr>
                    <w:pStyle w:val="Compact"/>
                    <w:jc w:val="both"/>
                  </w:pPr>
                  <w:r>
                    <w:t>Mejoramiento de capacidades para crianza de animales menores</w:t>
                  </w:r>
                </w:p>
              </w:tc>
              <w:tc>
                <w:tcPr>
                  <w:tcW w:w="0" w:type="auto"/>
                </w:tcPr>
                <w:p w14:paraId="1F89DACB" w14:textId="77777777" w:rsidR="00232A54" w:rsidRDefault="00115871" w:rsidP="002311FC">
                  <w:pPr>
                    <w:pStyle w:val="Compact"/>
                    <w:jc w:val="both"/>
                  </w:pPr>
                  <w:r>
                    <w:t>0</w:t>
                  </w:r>
                </w:p>
              </w:tc>
              <w:tc>
                <w:tcPr>
                  <w:tcW w:w="0" w:type="auto"/>
                </w:tcPr>
                <w:p w14:paraId="069B52CD" w14:textId="77777777" w:rsidR="00232A54" w:rsidRDefault="00115871" w:rsidP="002311FC">
                  <w:pPr>
                    <w:pStyle w:val="Compact"/>
                    <w:jc w:val="both"/>
                  </w:pPr>
                  <w:r>
                    <w:t>Bajo</w:t>
                  </w:r>
                </w:p>
              </w:tc>
            </w:tr>
            <w:tr w:rsidR="00232A54" w14:paraId="28F05FAF" w14:textId="77777777" w:rsidTr="00F96A82">
              <w:tc>
                <w:tcPr>
                  <w:tcW w:w="0" w:type="auto"/>
                </w:tcPr>
                <w:p w14:paraId="730C1754" w14:textId="77777777" w:rsidR="00232A54" w:rsidRDefault="00115871" w:rsidP="002311FC">
                  <w:pPr>
                    <w:pStyle w:val="Compact"/>
                    <w:jc w:val="both"/>
                  </w:pPr>
                  <w:r>
                    <w:t>Construcción y/o mejoramiento de drenaje pluvial</w:t>
                  </w:r>
                </w:p>
              </w:tc>
              <w:tc>
                <w:tcPr>
                  <w:tcW w:w="0" w:type="auto"/>
                </w:tcPr>
                <w:p w14:paraId="31E7EDF9" w14:textId="77777777" w:rsidR="00232A54" w:rsidRDefault="00115871" w:rsidP="002311FC">
                  <w:pPr>
                    <w:pStyle w:val="Compact"/>
                    <w:jc w:val="both"/>
                  </w:pPr>
                  <w:r>
                    <w:t>1</w:t>
                  </w:r>
                </w:p>
              </w:tc>
              <w:tc>
                <w:tcPr>
                  <w:tcW w:w="0" w:type="auto"/>
                </w:tcPr>
                <w:p w14:paraId="29A1380F" w14:textId="77777777" w:rsidR="00232A54" w:rsidRDefault="00115871" w:rsidP="002311FC">
                  <w:pPr>
                    <w:pStyle w:val="Compact"/>
                    <w:jc w:val="both"/>
                  </w:pPr>
                  <w:r>
                    <w:t>Bajo</w:t>
                  </w:r>
                </w:p>
              </w:tc>
            </w:tr>
            <w:tr w:rsidR="00232A54" w14:paraId="72CFDE65" w14:textId="77777777" w:rsidTr="00F96A82">
              <w:tc>
                <w:tcPr>
                  <w:tcW w:w="0" w:type="auto"/>
                </w:tcPr>
                <w:p w14:paraId="289373F3" w14:textId="77777777" w:rsidR="00232A54" w:rsidRPr="00F96A82" w:rsidRDefault="00115871" w:rsidP="002311FC">
                  <w:pPr>
                    <w:pStyle w:val="Compact"/>
                    <w:jc w:val="both"/>
                    <w:rPr>
                      <w:b/>
                      <w:bCs/>
                    </w:rPr>
                  </w:pPr>
                  <w:r w:rsidRPr="00F96A82">
                    <w:rPr>
                      <w:b/>
                      <w:bCs/>
                    </w:rPr>
                    <w:t>Solicitudes generales</w:t>
                  </w:r>
                </w:p>
              </w:tc>
              <w:tc>
                <w:tcPr>
                  <w:tcW w:w="0" w:type="auto"/>
                </w:tcPr>
                <w:p w14:paraId="3BD3EDAC" w14:textId="77777777" w:rsidR="00232A54" w:rsidRPr="00F96A82" w:rsidRDefault="00115871" w:rsidP="002311FC">
                  <w:pPr>
                    <w:pStyle w:val="Compact"/>
                    <w:jc w:val="both"/>
                    <w:rPr>
                      <w:b/>
                      <w:bCs/>
                    </w:rPr>
                  </w:pPr>
                  <w:r w:rsidRPr="00F96A82">
                    <w:rPr>
                      <w:b/>
                      <w:bCs/>
                    </w:rPr>
                    <w:t>N=106</w:t>
                  </w:r>
                </w:p>
              </w:tc>
              <w:tc>
                <w:tcPr>
                  <w:tcW w:w="0" w:type="auto"/>
                </w:tcPr>
                <w:p w14:paraId="4C51A265" w14:textId="77777777" w:rsidR="00232A54" w:rsidRPr="00F96A82" w:rsidRDefault="00232A54" w:rsidP="002311FC">
                  <w:pPr>
                    <w:pStyle w:val="Compact"/>
                    <w:jc w:val="both"/>
                    <w:rPr>
                      <w:b/>
                      <w:bCs/>
                    </w:rPr>
                  </w:pPr>
                </w:p>
              </w:tc>
            </w:tr>
            <w:tr w:rsidR="00232A54" w14:paraId="7691EB5C" w14:textId="77777777" w:rsidTr="00F96A82">
              <w:tc>
                <w:tcPr>
                  <w:tcW w:w="0" w:type="auto"/>
                </w:tcPr>
                <w:p w14:paraId="2B93C380" w14:textId="77777777" w:rsidR="00232A54" w:rsidRDefault="00115871" w:rsidP="002311FC">
                  <w:pPr>
                    <w:pStyle w:val="Compact"/>
                    <w:jc w:val="both"/>
                  </w:pPr>
                  <w:r>
                    <w:t>Consultas generales</w:t>
                  </w:r>
                </w:p>
              </w:tc>
              <w:tc>
                <w:tcPr>
                  <w:tcW w:w="0" w:type="auto"/>
                </w:tcPr>
                <w:p w14:paraId="5EBFD440" w14:textId="77777777" w:rsidR="00232A54" w:rsidRDefault="00115871" w:rsidP="002311FC">
                  <w:pPr>
                    <w:pStyle w:val="Compact"/>
                    <w:jc w:val="both"/>
                  </w:pPr>
                  <w:r>
                    <w:t>56</w:t>
                  </w:r>
                </w:p>
              </w:tc>
              <w:tc>
                <w:tcPr>
                  <w:tcW w:w="0" w:type="auto"/>
                </w:tcPr>
                <w:p w14:paraId="003E716C" w14:textId="77777777" w:rsidR="00232A54" w:rsidRDefault="00115871" w:rsidP="002311FC">
                  <w:pPr>
                    <w:pStyle w:val="Compact"/>
                    <w:jc w:val="both"/>
                  </w:pPr>
                  <w:r>
                    <w:t>Bajo</w:t>
                  </w:r>
                </w:p>
              </w:tc>
            </w:tr>
            <w:tr w:rsidR="00232A54" w14:paraId="3B09DBE4" w14:textId="77777777" w:rsidTr="00F96A82">
              <w:tc>
                <w:tcPr>
                  <w:tcW w:w="0" w:type="auto"/>
                </w:tcPr>
                <w:p w14:paraId="56FF324A" w14:textId="77777777" w:rsidR="00232A54" w:rsidRDefault="00115871" w:rsidP="002311FC">
                  <w:pPr>
                    <w:pStyle w:val="Compact"/>
                    <w:jc w:val="both"/>
                  </w:pPr>
                  <w:r>
                    <w:t>Alertas tempranas (mensuales) focos de calor - SERFOR</w:t>
                  </w:r>
                </w:p>
              </w:tc>
              <w:tc>
                <w:tcPr>
                  <w:tcW w:w="0" w:type="auto"/>
                </w:tcPr>
                <w:p w14:paraId="17393181" w14:textId="77777777" w:rsidR="00232A54" w:rsidRDefault="00115871" w:rsidP="002311FC">
                  <w:pPr>
                    <w:pStyle w:val="Compact"/>
                    <w:jc w:val="both"/>
                  </w:pPr>
                  <w:r>
                    <w:t>10</w:t>
                  </w:r>
                </w:p>
              </w:tc>
              <w:tc>
                <w:tcPr>
                  <w:tcW w:w="0" w:type="auto"/>
                </w:tcPr>
                <w:p w14:paraId="082CD591" w14:textId="77777777" w:rsidR="00232A54" w:rsidRDefault="00115871" w:rsidP="002311FC">
                  <w:pPr>
                    <w:pStyle w:val="Compact"/>
                    <w:jc w:val="both"/>
                  </w:pPr>
                  <w:r>
                    <w:t>Alto</w:t>
                  </w:r>
                </w:p>
              </w:tc>
            </w:tr>
            <w:tr w:rsidR="00232A54" w14:paraId="4CDE236B" w14:textId="77777777" w:rsidTr="00F96A82">
              <w:tc>
                <w:tcPr>
                  <w:tcW w:w="0" w:type="auto"/>
                </w:tcPr>
                <w:p w14:paraId="044586DC" w14:textId="77777777" w:rsidR="00232A54" w:rsidRDefault="00115871" w:rsidP="002311FC">
                  <w:pPr>
                    <w:pStyle w:val="Compact"/>
                    <w:jc w:val="both"/>
                  </w:pPr>
                  <w:r>
                    <w:t>Caso Puerto Franco</w:t>
                  </w:r>
                </w:p>
              </w:tc>
              <w:tc>
                <w:tcPr>
                  <w:tcW w:w="0" w:type="auto"/>
                </w:tcPr>
                <w:p w14:paraId="7A534EE8" w14:textId="77777777" w:rsidR="00232A54" w:rsidRDefault="00115871" w:rsidP="002311FC">
                  <w:pPr>
                    <w:pStyle w:val="Compact"/>
                    <w:jc w:val="both"/>
                  </w:pPr>
                  <w:r>
                    <w:t>0</w:t>
                  </w:r>
                </w:p>
              </w:tc>
              <w:tc>
                <w:tcPr>
                  <w:tcW w:w="0" w:type="auto"/>
                </w:tcPr>
                <w:p w14:paraId="690701D4" w14:textId="77777777" w:rsidR="00232A54" w:rsidRDefault="00115871" w:rsidP="002311FC">
                  <w:pPr>
                    <w:pStyle w:val="Compact"/>
                    <w:jc w:val="both"/>
                  </w:pPr>
                  <w:r>
                    <w:t>Medio</w:t>
                  </w:r>
                </w:p>
              </w:tc>
            </w:tr>
            <w:tr w:rsidR="00232A54" w14:paraId="4E8047D2" w14:textId="77777777" w:rsidTr="00F96A82">
              <w:tc>
                <w:tcPr>
                  <w:tcW w:w="0" w:type="auto"/>
                </w:tcPr>
                <w:p w14:paraId="01018DF3" w14:textId="77777777" w:rsidR="00232A54" w:rsidRDefault="00115871" w:rsidP="002311FC">
                  <w:pPr>
                    <w:pStyle w:val="Compact"/>
                    <w:jc w:val="both"/>
                  </w:pPr>
                  <w:r>
                    <w:t>Caso Central Hidroeléctrica Alto Biavo</w:t>
                  </w:r>
                </w:p>
              </w:tc>
              <w:tc>
                <w:tcPr>
                  <w:tcW w:w="0" w:type="auto"/>
                </w:tcPr>
                <w:p w14:paraId="33AF6118" w14:textId="77777777" w:rsidR="00232A54" w:rsidRDefault="00115871" w:rsidP="002311FC">
                  <w:pPr>
                    <w:pStyle w:val="Compact"/>
                    <w:jc w:val="both"/>
                  </w:pPr>
                  <w:r>
                    <w:t>0</w:t>
                  </w:r>
                </w:p>
              </w:tc>
              <w:tc>
                <w:tcPr>
                  <w:tcW w:w="0" w:type="auto"/>
                </w:tcPr>
                <w:p w14:paraId="6A2CA9F0" w14:textId="77777777" w:rsidR="00232A54" w:rsidRDefault="00115871" w:rsidP="002311FC">
                  <w:pPr>
                    <w:pStyle w:val="Compact"/>
                    <w:jc w:val="both"/>
                  </w:pPr>
                  <w:r>
                    <w:t>Medio</w:t>
                  </w:r>
                </w:p>
              </w:tc>
            </w:tr>
            <w:tr w:rsidR="00232A54" w14:paraId="20FB31A7" w14:textId="77777777" w:rsidTr="00F96A82">
              <w:tc>
                <w:tcPr>
                  <w:tcW w:w="0" w:type="auto"/>
                </w:tcPr>
                <w:p w14:paraId="2A502D8A" w14:textId="77777777" w:rsidR="00232A54" w:rsidRDefault="00115871" w:rsidP="002311FC">
                  <w:pPr>
                    <w:pStyle w:val="Compact"/>
                    <w:jc w:val="both"/>
                  </w:pPr>
                  <w:r>
                    <w:t>Cultivos ilícitos</w:t>
                  </w:r>
                </w:p>
              </w:tc>
              <w:tc>
                <w:tcPr>
                  <w:tcW w:w="0" w:type="auto"/>
                </w:tcPr>
                <w:p w14:paraId="60EFD056" w14:textId="77777777" w:rsidR="00232A54" w:rsidRDefault="00115871" w:rsidP="002311FC">
                  <w:pPr>
                    <w:pStyle w:val="Compact"/>
                    <w:jc w:val="both"/>
                  </w:pPr>
                  <w:r>
                    <w:t>0</w:t>
                  </w:r>
                </w:p>
              </w:tc>
              <w:tc>
                <w:tcPr>
                  <w:tcW w:w="0" w:type="auto"/>
                </w:tcPr>
                <w:p w14:paraId="6B185ED6" w14:textId="77777777" w:rsidR="00232A54" w:rsidRDefault="00115871" w:rsidP="002311FC">
                  <w:pPr>
                    <w:pStyle w:val="Compact"/>
                    <w:jc w:val="both"/>
                  </w:pPr>
                  <w:r>
                    <w:t>Alto</w:t>
                  </w:r>
                </w:p>
              </w:tc>
            </w:tr>
            <w:tr w:rsidR="00232A54" w14:paraId="1EB4FE8D" w14:textId="77777777" w:rsidTr="00F96A82">
              <w:tc>
                <w:tcPr>
                  <w:tcW w:w="0" w:type="auto"/>
                </w:tcPr>
                <w:p w14:paraId="5FAC9B86" w14:textId="77777777" w:rsidR="00232A54" w:rsidRDefault="00115871" w:rsidP="002311FC">
                  <w:pPr>
                    <w:pStyle w:val="Compact"/>
                    <w:jc w:val="both"/>
                  </w:pPr>
                  <w:r>
                    <w:lastRenderedPageBreak/>
                    <w:t>Incendio forestal poblado Jorge Basadre</w:t>
                  </w:r>
                </w:p>
              </w:tc>
              <w:tc>
                <w:tcPr>
                  <w:tcW w:w="0" w:type="auto"/>
                </w:tcPr>
                <w:p w14:paraId="7BD744EF" w14:textId="77777777" w:rsidR="00232A54" w:rsidRDefault="00115871" w:rsidP="002311FC">
                  <w:pPr>
                    <w:pStyle w:val="Compact"/>
                    <w:jc w:val="both"/>
                  </w:pPr>
                  <w:r>
                    <w:t>0</w:t>
                  </w:r>
                </w:p>
              </w:tc>
              <w:tc>
                <w:tcPr>
                  <w:tcW w:w="0" w:type="auto"/>
                </w:tcPr>
                <w:p w14:paraId="0C7C7C30" w14:textId="77777777" w:rsidR="00232A54" w:rsidRDefault="00115871" w:rsidP="002311FC">
                  <w:pPr>
                    <w:pStyle w:val="Compact"/>
                    <w:jc w:val="both"/>
                  </w:pPr>
                  <w:r>
                    <w:t>Alto</w:t>
                  </w:r>
                </w:p>
              </w:tc>
            </w:tr>
            <w:tr w:rsidR="00232A54" w14:paraId="379440E5" w14:textId="77777777" w:rsidTr="00F96A82">
              <w:tc>
                <w:tcPr>
                  <w:tcW w:w="0" w:type="auto"/>
                </w:tcPr>
                <w:p w14:paraId="20963B25" w14:textId="77777777" w:rsidR="00232A54" w:rsidRDefault="00115871" w:rsidP="002311FC">
                  <w:pPr>
                    <w:pStyle w:val="Compact"/>
                    <w:jc w:val="both"/>
                  </w:pPr>
                  <w:r>
                    <w:t>Otros formatos (no mapa)</w:t>
                  </w:r>
                </w:p>
              </w:tc>
              <w:tc>
                <w:tcPr>
                  <w:tcW w:w="0" w:type="auto"/>
                </w:tcPr>
                <w:p w14:paraId="3E67BEB4" w14:textId="77777777" w:rsidR="00232A54" w:rsidRDefault="00115871" w:rsidP="002311FC">
                  <w:pPr>
                    <w:pStyle w:val="Compact"/>
                    <w:jc w:val="both"/>
                  </w:pPr>
                  <w:r>
                    <w:t>0</w:t>
                  </w:r>
                </w:p>
              </w:tc>
              <w:tc>
                <w:tcPr>
                  <w:tcW w:w="0" w:type="auto"/>
                </w:tcPr>
                <w:p w14:paraId="2D0BC513" w14:textId="77777777" w:rsidR="00232A54" w:rsidRDefault="00115871" w:rsidP="002311FC">
                  <w:pPr>
                    <w:pStyle w:val="Compact"/>
                    <w:jc w:val="both"/>
                  </w:pPr>
                  <w:r>
                    <w:t>Bajo</w:t>
                  </w:r>
                </w:p>
              </w:tc>
            </w:tr>
            <w:tr w:rsidR="00232A54" w14:paraId="528116CB" w14:textId="77777777" w:rsidTr="00F96A82">
              <w:tc>
                <w:tcPr>
                  <w:tcW w:w="0" w:type="auto"/>
                </w:tcPr>
                <w:p w14:paraId="4D8A669C" w14:textId="77777777" w:rsidR="00232A54" w:rsidRDefault="00115871" w:rsidP="002311FC">
                  <w:pPr>
                    <w:pStyle w:val="Compact"/>
                    <w:jc w:val="both"/>
                  </w:pPr>
                  <w:r>
                    <w:t>Ubicación-General</w:t>
                  </w:r>
                </w:p>
              </w:tc>
              <w:tc>
                <w:tcPr>
                  <w:tcW w:w="0" w:type="auto"/>
                </w:tcPr>
                <w:p w14:paraId="518F4B35" w14:textId="77777777" w:rsidR="00232A54" w:rsidRDefault="00115871" w:rsidP="002311FC">
                  <w:pPr>
                    <w:pStyle w:val="Compact"/>
                    <w:jc w:val="both"/>
                  </w:pPr>
                  <w:r>
                    <w:t>2</w:t>
                  </w:r>
                </w:p>
              </w:tc>
              <w:tc>
                <w:tcPr>
                  <w:tcW w:w="0" w:type="auto"/>
                </w:tcPr>
                <w:p w14:paraId="0145169C" w14:textId="77777777" w:rsidR="00232A54" w:rsidRDefault="00115871" w:rsidP="002311FC">
                  <w:pPr>
                    <w:pStyle w:val="Compact"/>
                    <w:jc w:val="both"/>
                  </w:pPr>
                  <w:r>
                    <w:t>Bajo</w:t>
                  </w:r>
                </w:p>
              </w:tc>
            </w:tr>
            <w:tr w:rsidR="00232A54" w14:paraId="54CADBDF" w14:textId="77777777" w:rsidTr="00F96A82">
              <w:tc>
                <w:tcPr>
                  <w:tcW w:w="0" w:type="auto"/>
                </w:tcPr>
                <w:p w14:paraId="3D544576" w14:textId="77777777" w:rsidR="00232A54" w:rsidRDefault="00115871" w:rsidP="002311FC">
                  <w:pPr>
                    <w:pStyle w:val="Compact"/>
                    <w:jc w:val="both"/>
                  </w:pPr>
                  <w:r>
                    <w:t>Capacitaciones</w:t>
                  </w:r>
                </w:p>
              </w:tc>
              <w:tc>
                <w:tcPr>
                  <w:tcW w:w="0" w:type="auto"/>
                </w:tcPr>
                <w:p w14:paraId="64F98B65" w14:textId="77777777" w:rsidR="00232A54" w:rsidRDefault="00115871" w:rsidP="002311FC">
                  <w:pPr>
                    <w:pStyle w:val="Compact"/>
                    <w:jc w:val="both"/>
                  </w:pPr>
                  <w:r>
                    <w:t>3</w:t>
                  </w:r>
                </w:p>
              </w:tc>
              <w:tc>
                <w:tcPr>
                  <w:tcW w:w="0" w:type="auto"/>
                </w:tcPr>
                <w:p w14:paraId="54657F20" w14:textId="77777777" w:rsidR="00232A54" w:rsidRDefault="00115871" w:rsidP="002311FC">
                  <w:pPr>
                    <w:pStyle w:val="Compact"/>
                    <w:jc w:val="both"/>
                  </w:pPr>
                  <w:r>
                    <w:t>Bajo</w:t>
                  </w:r>
                </w:p>
              </w:tc>
            </w:tr>
            <w:tr w:rsidR="00232A54" w14:paraId="17A3BD6C" w14:textId="77777777" w:rsidTr="00F96A82">
              <w:tc>
                <w:tcPr>
                  <w:tcW w:w="0" w:type="auto"/>
                </w:tcPr>
                <w:p w14:paraId="0561CD69" w14:textId="77777777" w:rsidR="00232A54" w:rsidRDefault="00115871" w:rsidP="002311FC">
                  <w:pPr>
                    <w:pStyle w:val="Compact"/>
                    <w:jc w:val="both"/>
                  </w:pPr>
                  <w:r>
                    <w:t>Deforestación</w:t>
                  </w:r>
                </w:p>
              </w:tc>
              <w:tc>
                <w:tcPr>
                  <w:tcW w:w="0" w:type="auto"/>
                </w:tcPr>
                <w:p w14:paraId="1411EEFE" w14:textId="77777777" w:rsidR="00232A54" w:rsidRDefault="00115871" w:rsidP="002311FC">
                  <w:pPr>
                    <w:pStyle w:val="Compact"/>
                    <w:jc w:val="both"/>
                  </w:pPr>
                  <w:r>
                    <w:t>29</w:t>
                  </w:r>
                </w:p>
              </w:tc>
              <w:tc>
                <w:tcPr>
                  <w:tcW w:w="0" w:type="auto"/>
                </w:tcPr>
                <w:p w14:paraId="0F0A4272" w14:textId="77777777" w:rsidR="00232A54" w:rsidRDefault="00115871" w:rsidP="002311FC">
                  <w:pPr>
                    <w:pStyle w:val="Compact"/>
                    <w:jc w:val="both"/>
                  </w:pPr>
                  <w:r>
                    <w:t>Alto</w:t>
                  </w:r>
                </w:p>
              </w:tc>
            </w:tr>
            <w:tr w:rsidR="00232A54" w14:paraId="1B12BCE8" w14:textId="77777777" w:rsidTr="00F96A82">
              <w:tc>
                <w:tcPr>
                  <w:tcW w:w="0" w:type="auto"/>
                </w:tcPr>
                <w:p w14:paraId="7FA69FF0" w14:textId="77777777" w:rsidR="00232A54" w:rsidRDefault="00115871" w:rsidP="002311FC">
                  <w:pPr>
                    <w:pStyle w:val="Compact"/>
                    <w:jc w:val="both"/>
                  </w:pPr>
                  <w:r>
                    <w:t>Registro de SMART</w:t>
                  </w:r>
                </w:p>
              </w:tc>
              <w:tc>
                <w:tcPr>
                  <w:tcW w:w="0" w:type="auto"/>
                </w:tcPr>
                <w:p w14:paraId="3652B3DF" w14:textId="77777777" w:rsidR="00232A54" w:rsidRDefault="00115871" w:rsidP="002311FC">
                  <w:pPr>
                    <w:pStyle w:val="Compact"/>
                    <w:jc w:val="both"/>
                  </w:pPr>
                  <w:r>
                    <w:t>6</w:t>
                  </w:r>
                </w:p>
              </w:tc>
              <w:tc>
                <w:tcPr>
                  <w:tcW w:w="0" w:type="auto"/>
                </w:tcPr>
                <w:p w14:paraId="1DCB4B41" w14:textId="77777777" w:rsidR="00232A54" w:rsidRDefault="00115871" w:rsidP="002311FC">
                  <w:pPr>
                    <w:pStyle w:val="Compact"/>
                    <w:jc w:val="both"/>
                  </w:pPr>
                  <w:r>
                    <w:t>Bajo</w:t>
                  </w:r>
                </w:p>
              </w:tc>
            </w:tr>
          </w:tbl>
          <w:p w14:paraId="38E5BDEA" w14:textId="77777777" w:rsidR="00232A54" w:rsidRDefault="00232A54" w:rsidP="002311FC">
            <w:pPr>
              <w:jc w:val="both"/>
            </w:pPr>
          </w:p>
        </w:tc>
      </w:tr>
    </w:tbl>
    <w:p w14:paraId="620B36B8" w14:textId="77777777" w:rsidR="00232A54" w:rsidRDefault="00115871" w:rsidP="002311FC">
      <w:pPr>
        <w:pStyle w:val="ImageCaption"/>
        <w:jc w:val="both"/>
      </w:pPr>
      <w:r>
        <w:lastRenderedPageBreak/>
        <w:t>Tabla 3: Opiniones técnicas y solicitudes atendidas por CIMA y la Jefatura del PN Cordillera Azul, primer trimestre 2024</w:t>
      </w:r>
    </w:p>
    <w:p w14:paraId="633F2E92" w14:textId="77777777" w:rsidR="00232A54" w:rsidRDefault="00115871" w:rsidP="002311FC">
      <w:pPr>
        <w:pStyle w:val="Ttulo4"/>
        <w:jc w:val="both"/>
      </w:pPr>
      <w:bookmarkStart w:id="49" w:name="Xdcfe22e3803327cf48237a543b599fae9cc151e"/>
      <w:bookmarkEnd w:id="48"/>
      <w:bookmarkEnd w:id="39"/>
      <w:r>
        <w:t>1.1.5.3 Equipamiento para la vigilancia remota (PC,drones, otros)</w:t>
      </w:r>
    </w:p>
    <w:p w14:paraId="068844E8" w14:textId="77777777" w:rsidR="00232A54" w:rsidRDefault="00115871" w:rsidP="002311FC">
      <w:pPr>
        <w:pStyle w:val="Textoindependiente"/>
        <w:jc w:val="both"/>
      </w:pPr>
      <w:r>
        <w:t>Actividad no programa este trimestre.</w:t>
      </w:r>
    </w:p>
    <w:p w14:paraId="34C83A25" w14:textId="77777777" w:rsidR="00232A54" w:rsidRDefault="00115871" w:rsidP="002311FC">
      <w:pPr>
        <w:pStyle w:val="Ttulo4"/>
        <w:jc w:val="both"/>
      </w:pPr>
      <w:bookmarkStart w:id="50" w:name="sobrevuelos"/>
      <w:bookmarkEnd w:id="49"/>
      <w:r>
        <w:t>1.1.5.4 Sobrevuelos</w:t>
      </w:r>
    </w:p>
    <w:p w14:paraId="33DA8D34" w14:textId="77777777" w:rsidR="00232A54" w:rsidRDefault="00115871" w:rsidP="002311FC">
      <w:pPr>
        <w:pStyle w:val="Textoindependiente"/>
        <w:jc w:val="both"/>
      </w:pPr>
      <w:r>
        <w:t>Actividad no programa este trimestre.</w:t>
      </w:r>
    </w:p>
    <w:p w14:paraId="6267CD52" w14:textId="77777777" w:rsidR="00232A54" w:rsidRDefault="00115871" w:rsidP="002311FC">
      <w:pPr>
        <w:pStyle w:val="Ttulo3"/>
        <w:jc w:val="both"/>
      </w:pPr>
      <w:bookmarkStart w:id="51" w:name="Xf147e868eb66ac2110157fd146aca4a693991f3"/>
      <w:bookmarkEnd w:id="50"/>
      <w:bookmarkEnd w:id="37"/>
      <w:r>
        <w:t>Actividad 1.1.6 Capacitación del personal guardaparque, especialista y técnicos de campo</w:t>
      </w:r>
    </w:p>
    <w:p w14:paraId="433CA86E" w14:textId="77777777" w:rsidR="00232A54" w:rsidRDefault="00115871" w:rsidP="002311FC">
      <w:pPr>
        <w:pStyle w:val="Ttulo4"/>
        <w:jc w:val="both"/>
      </w:pPr>
      <w:bookmarkStart w:id="52" w:name="Xb7281fd8ff1214816d0f41f8dc0a03a1d4782b4"/>
      <w:r>
        <w:t>1.1.6.1 Elaboración de un plan quinquenal de capacitaciones de campo</w:t>
      </w:r>
    </w:p>
    <w:p w14:paraId="3980FA00" w14:textId="77777777" w:rsidR="00232A54" w:rsidRDefault="00115871" w:rsidP="002311FC">
      <w:pPr>
        <w:pStyle w:val="Textoindependiente"/>
        <w:jc w:val="both"/>
      </w:pPr>
      <w:r>
        <w:t>Actividad no programa este trimestre.</w:t>
      </w:r>
    </w:p>
    <w:p w14:paraId="24039FA1" w14:textId="77777777" w:rsidR="00232A54" w:rsidRDefault="00115871" w:rsidP="002311FC">
      <w:pPr>
        <w:pStyle w:val="Ttulo4"/>
        <w:jc w:val="both"/>
      </w:pPr>
      <w:bookmarkStart w:id="53" w:name="X6fb4bf5abad353072c7a2f19dafe168a19e5cbb"/>
      <w:bookmarkEnd w:id="52"/>
      <w:r>
        <w:t>1.1.6.2 Capacitación de guardaparques, especialistas y técnicos</w:t>
      </w:r>
    </w:p>
    <w:p w14:paraId="3A0F9DDC" w14:textId="77777777" w:rsidR="00232A54" w:rsidRDefault="00115871" w:rsidP="002311FC">
      <w:pPr>
        <w:pStyle w:val="FirstParagraph"/>
        <w:jc w:val="both"/>
      </w:pPr>
      <w:r>
        <w:rPr>
          <w:b/>
          <w:bCs/>
        </w:rPr>
        <w:t>Capacitación en el uso y manipulación de sueros antiofídicos, en la sede Tarapoto de CIMA-SERNANP</w:t>
      </w:r>
      <w:r>
        <w:t>.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49">
        <w:r>
          <w:rPr>
            <w:rStyle w:val="Hipervnculo"/>
          </w:rPr>
          <w:t>Anexo 1.1.6.2</w:t>
        </w:r>
      </w:hyperlink>
      <w:r>
        <w:t>)</w:t>
      </w:r>
    </w:p>
    <w:p w14:paraId="0427C782" w14:textId="77777777" w:rsidR="00232A54" w:rsidRDefault="00115871" w:rsidP="002311FC">
      <w:pPr>
        <w:pStyle w:val="Textoindependiente"/>
        <w:jc w:val="both"/>
      </w:pPr>
      <w:r>
        <w:rPr>
          <w:i/>
          <w:iCs/>
        </w:rPr>
        <w:t>Durante la sesión se abordaron tres temas específicos:</w:t>
      </w:r>
    </w:p>
    <w:p w14:paraId="051D7DC1" w14:textId="77777777" w:rsidR="00232A54" w:rsidRDefault="00115871" w:rsidP="002311FC">
      <w:pPr>
        <w:numPr>
          <w:ilvl w:val="0"/>
          <w:numId w:val="25"/>
        </w:numPr>
        <w:jc w:val="both"/>
      </w:pPr>
      <w:r>
        <w:t>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14:paraId="576DF914" w14:textId="77777777" w:rsidR="00232A54" w:rsidRDefault="00115871" w:rsidP="002311FC">
      <w:pPr>
        <w:numPr>
          <w:ilvl w:val="0"/>
          <w:numId w:val="25"/>
        </w:numPr>
        <w:jc w:val="both"/>
      </w:pPr>
      <w:r>
        <w:t>Manipulación y aplicación correcta de medicamentos inyectables, ya sea intra muscular o intra venoso.</w:t>
      </w:r>
    </w:p>
    <w:p w14:paraId="30F9554D" w14:textId="77777777" w:rsidR="00232A54" w:rsidRDefault="00115871" w:rsidP="002311FC">
      <w:pPr>
        <w:numPr>
          <w:ilvl w:val="0"/>
          <w:numId w:val="25"/>
        </w:numPr>
        <w:jc w:val="both"/>
      </w:pPr>
      <w:r>
        <w:t>Manipulación y correcta aplicación de suero antiofídico.</w:t>
      </w:r>
    </w:p>
    <w:p w14:paraId="6BC6CA6E" w14:textId="77777777" w:rsidR="00F96A82" w:rsidRDefault="00F96A82" w:rsidP="002311FC">
      <w:pPr>
        <w:pStyle w:val="FirstParagraph"/>
        <w:jc w:val="both"/>
        <w:rPr>
          <w:b/>
          <w:bCs/>
        </w:rPr>
      </w:pPr>
    </w:p>
    <w:p w14:paraId="6D81A1C3" w14:textId="77777777" w:rsidR="00F96A82" w:rsidRDefault="00F96A82" w:rsidP="002311FC">
      <w:pPr>
        <w:pStyle w:val="FirstParagraph"/>
        <w:jc w:val="both"/>
        <w:rPr>
          <w:b/>
          <w:bCs/>
        </w:rPr>
      </w:pPr>
    </w:p>
    <w:p w14:paraId="684A2710" w14:textId="4450DED6" w:rsidR="00232A54" w:rsidRDefault="00115871" w:rsidP="002311FC">
      <w:pPr>
        <w:pStyle w:val="FirstParagraph"/>
        <w:jc w:val="both"/>
      </w:pPr>
      <w:r>
        <w:rPr>
          <w:b/>
          <w:bCs/>
        </w:rPr>
        <w:t>Recomendaciones</w:t>
      </w:r>
    </w:p>
    <w:p w14:paraId="7FC98493" w14:textId="77777777" w:rsidR="00232A54" w:rsidRDefault="00115871" w:rsidP="002311FC">
      <w:pPr>
        <w:pStyle w:val="Textoindependiente"/>
        <w:jc w:val="both"/>
      </w:pPr>
      <w:r>
        <w:lastRenderedPageBreak/>
        <w:t>El suero antiofídico debe ser aplicado intravenosa - No Intramuscular. En este sentido, además del suero y el diluyente, debe utilizarse una solución de cloruro, para mezclar el suero.</w:t>
      </w:r>
    </w:p>
    <w:p w14:paraId="70EFED97" w14:textId="77777777" w:rsidR="00232A54" w:rsidRDefault="00115871" w:rsidP="002311FC">
      <w:pPr>
        <w:pStyle w:val="Textoindependiente"/>
        <w:jc w:val="both"/>
      </w:pPr>
      <w:r>
        <w:t>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14:paraId="3F7AB32A" w14:textId="77777777" w:rsidR="00232A54" w:rsidRDefault="00115871" w:rsidP="002311FC">
      <w:pPr>
        <w:pStyle w:val="Textoindependiente"/>
        <w:jc w:val="both"/>
      </w:pPr>
      <w:r>
        <w:rPr>
          <w:b/>
          <w:bCs/>
        </w:rPr>
        <w:t>Resultados de la capacitación</w:t>
      </w:r>
    </w:p>
    <w:p w14:paraId="61382F18" w14:textId="77777777" w:rsidR="00232A54" w:rsidRDefault="00115871" w:rsidP="002311FC">
      <w:pPr>
        <w:numPr>
          <w:ilvl w:val="0"/>
          <w:numId w:val="26"/>
        </w:numPr>
        <w:jc w:val="both"/>
      </w:pPr>
      <w:r>
        <w:t>La administración de la sede entrego un kit, que contiene el suero antiofídico y el diluyente, y los otros implementos necesarios.</w:t>
      </w:r>
    </w:p>
    <w:p w14:paraId="43738795" w14:textId="77777777" w:rsidR="00232A54" w:rsidRDefault="00115871" w:rsidP="002311FC">
      <w:pPr>
        <w:numPr>
          <w:ilvl w:val="0"/>
          <w:numId w:val="26"/>
        </w:numPr>
        <w:jc w:val="both"/>
      </w:pPr>
      <w:r>
        <w:t>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ipervnculo"/>
          </w:rPr>
          <w:t>Tabla 4</w:t>
        </w:r>
      </w:hyperlink>
      <w:r>
        <w:t>).</w:t>
      </w:r>
    </w:p>
    <w:tbl>
      <w:tblPr>
        <w:tblStyle w:val="Table"/>
        <w:tblW w:w="0" w:type="auto"/>
        <w:jc w:val="center"/>
        <w:tblLook w:val="0600" w:firstRow="0" w:lastRow="0" w:firstColumn="0" w:lastColumn="0" w:noHBand="1" w:noVBand="1"/>
      </w:tblPr>
      <w:tblGrid>
        <w:gridCol w:w="5794"/>
      </w:tblGrid>
      <w:tr w:rsidR="00232A54" w14:paraId="3A612AAD" w14:textId="77777777">
        <w:trPr>
          <w:jc w:val="center"/>
        </w:trPr>
        <w:tc>
          <w:tcPr>
            <w:tcW w:w="0" w:type="auto"/>
          </w:tcPr>
          <w:tbl>
            <w:tblPr>
              <w:tblStyle w:val="Table"/>
              <w:tblW w:w="0" w:type="auto"/>
              <w:tblLook w:val="0020" w:firstRow="1" w:lastRow="0" w:firstColumn="0" w:lastColumn="0" w:noHBand="0" w:noVBand="0"/>
            </w:tblPr>
            <w:tblGrid>
              <w:gridCol w:w="3202"/>
              <w:gridCol w:w="2376"/>
            </w:tblGrid>
            <w:tr w:rsidR="00232A54" w14:paraId="09B004DF"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2252D21" w14:textId="77777777" w:rsidR="00232A54" w:rsidRDefault="00115871" w:rsidP="002311FC">
                  <w:pPr>
                    <w:pStyle w:val="Compact"/>
                    <w:jc w:val="both"/>
                  </w:pPr>
                  <w:bookmarkStart w:id="54" w:name="tbl-suero"/>
                  <w:r>
                    <w:t>Kit</w:t>
                  </w:r>
                </w:p>
              </w:tc>
              <w:tc>
                <w:tcPr>
                  <w:tcW w:w="0" w:type="auto"/>
                </w:tcPr>
                <w:p w14:paraId="27412833" w14:textId="77777777" w:rsidR="00232A54" w:rsidRDefault="00115871" w:rsidP="002311FC">
                  <w:pPr>
                    <w:pStyle w:val="Compact"/>
                    <w:jc w:val="both"/>
                  </w:pPr>
                  <w:r>
                    <w:t>Unidades requeridas</w:t>
                  </w:r>
                </w:p>
              </w:tc>
            </w:tr>
            <w:tr w:rsidR="00232A54" w14:paraId="711A8761" w14:textId="77777777">
              <w:tc>
                <w:tcPr>
                  <w:tcW w:w="0" w:type="auto"/>
                </w:tcPr>
                <w:p w14:paraId="40B79868" w14:textId="77777777" w:rsidR="00232A54" w:rsidRDefault="00115871" w:rsidP="002311FC">
                  <w:pPr>
                    <w:pStyle w:val="Compact"/>
                    <w:jc w:val="both"/>
                  </w:pPr>
                  <w:r>
                    <w:t>Dexametasona</w:t>
                  </w:r>
                </w:p>
              </w:tc>
              <w:tc>
                <w:tcPr>
                  <w:tcW w:w="0" w:type="auto"/>
                </w:tcPr>
                <w:p w14:paraId="5E5EACDD" w14:textId="77777777" w:rsidR="00232A54" w:rsidRDefault="00115871" w:rsidP="002311FC">
                  <w:pPr>
                    <w:pStyle w:val="Compact"/>
                    <w:jc w:val="both"/>
                  </w:pPr>
                  <w:r>
                    <w:t>1</w:t>
                  </w:r>
                </w:p>
              </w:tc>
            </w:tr>
            <w:tr w:rsidR="00232A54" w14:paraId="3C69E435" w14:textId="77777777">
              <w:tc>
                <w:tcPr>
                  <w:tcW w:w="0" w:type="auto"/>
                </w:tcPr>
                <w:p w14:paraId="21C88010" w14:textId="77777777" w:rsidR="00232A54" w:rsidRDefault="00115871" w:rsidP="002311FC">
                  <w:pPr>
                    <w:pStyle w:val="Compact"/>
                    <w:jc w:val="both"/>
                  </w:pPr>
                  <w:r>
                    <w:t>Clorfenamina</w:t>
                  </w:r>
                </w:p>
              </w:tc>
              <w:tc>
                <w:tcPr>
                  <w:tcW w:w="0" w:type="auto"/>
                </w:tcPr>
                <w:p w14:paraId="23E5A7FA" w14:textId="77777777" w:rsidR="00232A54" w:rsidRDefault="00115871" w:rsidP="002311FC">
                  <w:pPr>
                    <w:pStyle w:val="Compact"/>
                    <w:jc w:val="both"/>
                  </w:pPr>
                  <w:r>
                    <w:t>1</w:t>
                  </w:r>
                </w:p>
              </w:tc>
            </w:tr>
            <w:tr w:rsidR="00232A54" w14:paraId="20D81E70" w14:textId="77777777">
              <w:tc>
                <w:tcPr>
                  <w:tcW w:w="0" w:type="auto"/>
                </w:tcPr>
                <w:p w14:paraId="45649C8C" w14:textId="77777777" w:rsidR="00232A54" w:rsidRDefault="00115871" w:rsidP="002311FC">
                  <w:pPr>
                    <w:pStyle w:val="Compact"/>
                    <w:jc w:val="both"/>
                  </w:pPr>
                  <w:r>
                    <w:t>Suero antiofídico</w:t>
                  </w:r>
                </w:p>
              </w:tc>
              <w:tc>
                <w:tcPr>
                  <w:tcW w:w="0" w:type="auto"/>
                </w:tcPr>
                <w:p w14:paraId="3FD671CA" w14:textId="77777777" w:rsidR="00232A54" w:rsidRDefault="00115871" w:rsidP="002311FC">
                  <w:pPr>
                    <w:pStyle w:val="Compact"/>
                    <w:jc w:val="both"/>
                  </w:pPr>
                  <w:r>
                    <w:t>1</w:t>
                  </w:r>
                </w:p>
              </w:tc>
            </w:tr>
            <w:tr w:rsidR="00232A54" w14:paraId="1D13FB68" w14:textId="77777777">
              <w:tc>
                <w:tcPr>
                  <w:tcW w:w="0" w:type="auto"/>
                </w:tcPr>
                <w:p w14:paraId="1E14702D" w14:textId="77777777" w:rsidR="00232A54" w:rsidRDefault="00115871" w:rsidP="002311FC">
                  <w:pPr>
                    <w:pStyle w:val="Compact"/>
                    <w:jc w:val="both"/>
                  </w:pPr>
                  <w:r>
                    <w:t>Agua destilada</w:t>
                  </w:r>
                </w:p>
              </w:tc>
              <w:tc>
                <w:tcPr>
                  <w:tcW w:w="0" w:type="auto"/>
                </w:tcPr>
                <w:p w14:paraId="11203EC0" w14:textId="77777777" w:rsidR="00232A54" w:rsidRDefault="00115871" w:rsidP="002311FC">
                  <w:pPr>
                    <w:pStyle w:val="Compact"/>
                    <w:jc w:val="both"/>
                  </w:pPr>
                  <w:r>
                    <w:t>2</w:t>
                  </w:r>
                </w:p>
              </w:tc>
            </w:tr>
            <w:tr w:rsidR="00232A54" w14:paraId="73908D64" w14:textId="77777777">
              <w:tc>
                <w:tcPr>
                  <w:tcW w:w="0" w:type="auto"/>
                </w:tcPr>
                <w:p w14:paraId="22A08C57" w14:textId="77777777" w:rsidR="00232A54" w:rsidRDefault="00115871" w:rsidP="002311FC">
                  <w:pPr>
                    <w:pStyle w:val="Compact"/>
                    <w:jc w:val="both"/>
                  </w:pPr>
                  <w:r>
                    <w:t>Cloruro de Sodio 100 ml</w:t>
                  </w:r>
                </w:p>
              </w:tc>
              <w:tc>
                <w:tcPr>
                  <w:tcW w:w="0" w:type="auto"/>
                </w:tcPr>
                <w:p w14:paraId="0434AAFE" w14:textId="77777777" w:rsidR="00232A54" w:rsidRDefault="00115871" w:rsidP="002311FC">
                  <w:pPr>
                    <w:pStyle w:val="Compact"/>
                    <w:jc w:val="both"/>
                  </w:pPr>
                  <w:r>
                    <w:t>2</w:t>
                  </w:r>
                </w:p>
              </w:tc>
            </w:tr>
            <w:tr w:rsidR="00232A54" w14:paraId="0E25CD09" w14:textId="77777777">
              <w:tc>
                <w:tcPr>
                  <w:tcW w:w="0" w:type="auto"/>
                </w:tcPr>
                <w:p w14:paraId="0B8D1B3C" w14:textId="77777777" w:rsidR="00232A54" w:rsidRDefault="00115871" w:rsidP="002311FC">
                  <w:pPr>
                    <w:pStyle w:val="Compact"/>
                    <w:jc w:val="both"/>
                  </w:pPr>
                  <w:r>
                    <w:t>Equipo de venoclisis</w:t>
                  </w:r>
                </w:p>
              </w:tc>
              <w:tc>
                <w:tcPr>
                  <w:tcW w:w="0" w:type="auto"/>
                </w:tcPr>
                <w:p w14:paraId="3F5A8179" w14:textId="77777777" w:rsidR="00232A54" w:rsidRDefault="00115871" w:rsidP="002311FC">
                  <w:pPr>
                    <w:pStyle w:val="Compact"/>
                    <w:jc w:val="both"/>
                  </w:pPr>
                  <w:r>
                    <w:t>2</w:t>
                  </w:r>
                </w:p>
              </w:tc>
            </w:tr>
            <w:tr w:rsidR="00232A54" w14:paraId="68A0A7BF" w14:textId="77777777">
              <w:tc>
                <w:tcPr>
                  <w:tcW w:w="0" w:type="auto"/>
                </w:tcPr>
                <w:p w14:paraId="5B379016" w14:textId="77777777" w:rsidR="00232A54" w:rsidRDefault="00115871" w:rsidP="002311FC">
                  <w:pPr>
                    <w:pStyle w:val="Compact"/>
                    <w:jc w:val="both"/>
                  </w:pPr>
                  <w:r>
                    <w:t>Cateter n°22/24</w:t>
                  </w:r>
                </w:p>
              </w:tc>
              <w:tc>
                <w:tcPr>
                  <w:tcW w:w="0" w:type="auto"/>
                </w:tcPr>
                <w:p w14:paraId="7D9F7035" w14:textId="77777777" w:rsidR="00232A54" w:rsidRDefault="00115871" w:rsidP="002311FC">
                  <w:pPr>
                    <w:pStyle w:val="Compact"/>
                    <w:jc w:val="both"/>
                  </w:pPr>
                  <w:r>
                    <w:t>2</w:t>
                  </w:r>
                </w:p>
              </w:tc>
            </w:tr>
            <w:tr w:rsidR="00232A54" w14:paraId="723385F5" w14:textId="77777777">
              <w:tc>
                <w:tcPr>
                  <w:tcW w:w="0" w:type="auto"/>
                </w:tcPr>
                <w:p w14:paraId="76504C62" w14:textId="77777777" w:rsidR="00232A54" w:rsidRDefault="00115871" w:rsidP="002311FC">
                  <w:pPr>
                    <w:pStyle w:val="Compact"/>
                    <w:jc w:val="both"/>
                  </w:pPr>
                  <w:r>
                    <w:t>Llave triple vía con extensión</w:t>
                  </w:r>
                </w:p>
              </w:tc>
              <w:tc>
                <w:tcPr>
                  <w:tcW w:w="0" w:type="auto"/>
                </w:tcPr>
                <w:p w14:paraId="018F516D" w14:textId="77777777" w:rsidR="00232A54" w:rsidRDefault="00115871" w:rsidP="002311FC">
                  <w:pPr>
                    <w:pStyle w:val="Compact"/>
                    <w:jc w:val="both"/>
                  </w:pPr>
                  <w:r>
                    <w:t>2</w:t>
                  </w:r>
                </w:p>
              </w:tc>
            </w:tr>
            <w:tr w:rsidR="00232A54" w14:paraId="3803790B" w14:textId="77777777">
              <w:tc>
                <w:tcPr>
                  <w:tcW w:w="0" w:type="auto"/>
                </w:tcPr>
                <w:p w14:paraId="3DA6ED29" w14:textId="77777777" w:rsidR="00232A54" w:rsidRDefault="00115871" w:rsidP="002311FC">
                  <w:pPr>
                    <w:pStyle w:val="Compact"/>
                    <w:jc w:val="both"/>
                  </w:pPr>
                  <w:r>
                    <w:t>Esparadrapo</w:t>
                  </w:r>
                </w:p>
              </w:tc>
              <w:tc>
                <w:tcPr>
                  <w:tcW w:w="0" w:type="auto"/>
                </w:tcPr>
                <w:p w14:paraId="47E50527" w14:textId="77777777" w:rsidR="00232A54" w:rsidRDefault="00115871" w:rsidP="002311FC">
                  <w:pPr>
                    <w:pStyle w:val="Compact"/>
                    <w:jc w:val="both"/>
                  </w:pPr>
                  <w:r>
                    <w:t>1</w:t>
                  </w:r>
                </w:p>
              </w:tc>
            </w:tr>
            <w:tr w:rsidR="00232A54" w14:paraId="0898AFAD" w14:textId="77777777">
              <w:tc>
                <w:tcPr>
                  <w:tcW w:w="0" w:type="auto"/>
                </w:tcPr>
                <w:p w14:paraId="78476698" w14:textId="77777777" w:rsidR="00232A54" w:rsidRDefault="00115871" w:rsidP="002311FC">
                  <w:pPr>
                    <w:pStyle w:val="Compact"/>
                    <w:jc w:val="both"/>
                  </w:pPr>
                  <w:r>
                    <w:t>Ligadura</w:t>
                  </w:r>
                </w:p>
              </w:tc>
              <w:tc>
                <w:tcPr>
                  <w:tcW w:w="0" w:type="auto"/>
                </w:tcPr>
                <w:p w14:paraId="6637DFFC" w14:textId="77777777" w:rsidR="00232A54" w:rsidRDefault="00115871" w:rsidP="002311FC">
                  <w:pPr>
                    <w:pStyle w:val="Compact"/>
                    <w:jc w:val="both"/>
                  </w:pPr>
                  <w:r>
                    <w:t>1</w:t>
                  </w:r>
                </w:p>
              </w:tc>
            </w:tr>
            <w:tr w:rsidR="00232A54" w14:paraId="34DE9EE6" w14:textId="77777777">
              <w:tc>
                <w:tcPr>
                  <w:tcW w:w="0" w:type="auto"/>
                </w:tcPr>
                <w:p w14:paraId="64982D41" w14:textId="77777777" w:rsidR="00232A54" w:rsidRDefault="00115871" w:rsidP="002311FC">
                  <w:pPr>
                    <w:pStyle w:val="Compact"/>
                    <w:jc w:val="both"/>
                  </w:pPr>
                  <w:r>
                    <w:t>Guantes quirúrgicos</w:t>
                  </w:r>
                </w:p>
              </w:tc>
              <w:tc>
                <w:tcPr>
                  <w:tcW w:w="0" w:type="auto"/>
                </w:tcPr>
                <w:p w14:paraId="3D0CF34D" w14:textId="77777777" w:rsidR="00232A54" w:rsidRDefault="00115871" w:rsidP="002311FC">
                  <w:pPr>
                    <w:pStyle w:val="Compact"/>
                    <w:jc w:val="both"/>
                  </w:pPr>
                  <w:r>
                    <w:t>2</w:t>
                  </w:r>
                </w:p>
              </w:tc>
            </w:tr>
            <w:tr w:rsidR="00232A54" w14:paraId="5103416C" w14:textId="77777777">
              <w:tc>
                <w:tcPr>
                  <w:tcW w:w="0" w:type="auto"/>
                </w:tcPr>
                <w:p w14:paraId="5B82B3CC" w14:textId="77777777" w:rsidR="00232A54" w:rsidRDefault="00115871" w:rsidP="002311FC">
                  <w:pPr>
                    <w:pStyle w:val="Compact"/>
                    <w:jc w:val="both"/>
                  </w:pPr>
                  <w:r>
                    <w:t>Jeringa 10 ml</w:t>
                  </w:r>
                </w:p>
              </w:tc>
              <w:tc>
                <w:tcPr>
                  <w:tcW w:w="0" w:type="auto"/>
                </w:tcPr>
                <w:p w14:paraId="40387592" w14:textId="77777777" w:rsidR="00232A54" w:rsidRDefault="00115871" w:rsidP="002311FC">
                  <w:pPr>
                    <w:pStyle w:val="Compact"/>
                    <w:jc w:val="both"/>
                  </w:pPr>
                  <w:r>
                    <w:t>2</w:t>
                  </w:r>
                </w:p>
              </w:tc>
            </w:tr>
            <w:tr w:rsidR="00232A54" w14:paraId="4C875E00" w14:textId="77777777">
              <w:tc>
                <w:tcPr>
                  <w:tcW w:w="0" w:type="auto"/>
                </w:tcPr>
                <w:p w14:paraId="04F1AED8" w14:textId="77777777" w:rsidR="00232A54" w:rsidRDefault="00115871" w:rsidP="002311FC">
                  <w:pPr>
                    <w:pStyle w:val="Compact"/>
                    <w:jc w:val="both"/>
                  </w:pPr>
                  <w:r>
                    <w:t>Aguajas n°18</w:t>
                  </w:r>
                </w:p>
              </w:tc>
              <w:tc>
                <w:tcPr>
                  <w:tcW w:w="0" w:type="auto"/>
                </w:tcPr>
                <w:p w14:paraId="46CD4971" w14:textId="77777777" w:rsidR="00232A54" w:rsidRDefault="00115871" w:rsidP="002311FC">
                  <w:pPr>
                    <w:pStyle w:val="Compact"/>
                    <w:jc w:val="both"/>
                  </w:pPr>
                  <w:r>
                    <w:t>2</w:t>
                  </w:r>
                </w:p>
              </w:tc>
            </w:tr>
            <w:tr w:rsidR="00232A54" w14:paraId="31AF3CA7" w14:textId="77777777">
              <w:tc>
                <w:tcPr>
                  <w:tcW w:w="0" w:type="auto"/>
                </w:tcPr>
                <w:p w14:paraId="002DF9B3" w14:textId="77777777" w:rsidR="00232A54" w:rsidRDefault="00115871" w:rsidP="002311FC">
                  <w:pPr>
                    <w:pStyle w:val="Compact"/>
                    <w:jc w:val="both"/>
                  </w:pPr>
                  <w:r>
                    <w:t>Alcohol 1L</w:t>
                  </w:r>
                </w:p>
              </w:tc>
              <w:tc>
                <w:tcPr>
                  <w:tcW w:w="0" w:type="auto"/>
                </w:tcPr>
                <w:p w14:paraId="7ED0F761" w14:textId="77777777" w:rsidR="00232A54" w:rsidRDefault="00115871" w:rsidP="002311FC">
                  <w:pPr>
                    <w:pStyle w:val="Compact"/>
                    <w:jc w:val="both"/>
                  </w:pPr>
                  <w:r>
                    <w:t>1</w:t>
                  </w:r>
                </w:p>
              </w:tc>
            </w:tr>
            <w:tr w:rsidR="00232A54" w14:paraId="3D4A199E" w14:textId="77777777">
              <w:tc>
                <w:tcPr>
                  <w:tcW w:w="0" w:type="auto"/>
                </w:tcPr>
                <w:p w14:paraId="2AB690A3" w14:textId="77777777" w:rsidR="00232A54" w:rsidRDefault="00115871" w:rsidP="002311FC">
                  <w:pPr>
                    <w:pStyle w:val="Compact"/>
                    <w:jc w:val="both"/>
                  </w:pPr>
                  <w:r>
                    <w:t>Paquete de algodon</w:t>
                  </w:r>
                </w:p>
              </w:tc>
              <w:tc>
                <w:tcPr>
                  <w:tcW w:w="0" w:type="auto"/>
                </w:tcPr>
                <w:p w14:paraId="38D77902" w14:textId="77777777" w:rsidR="00232A54" w:rsidRDefault="00115871" w:rsidP="002311FC">
                  <w:pPr>
                    <w:pStyle w:val="Compact"/>
                    <w:jc w:val="both"/>
                  </w:pPr>
                  <w:r>
                    <w:t>1</w:t>
                  </w:r>
                </w:p>
              </w:tc>
            </w:tr>
            <w:tr w:rsidR="00232A54" w14:paraId="1CEBE82A" w14:textId="77777777">
              <w:tc>
                <w:tcPr>
                  <w:tcW w:w="0" w:type="auto"/>
                </w:tcPr>
                <w:p w14:paraId="5EC59EB5" w14:textId="77777777" w:rsidR="00232A54" w:rsidRDefault="00115871" w:rsidP="002311FC">
                  <w:pPr>
                    <w:pStyle w:val="Compact"/>
                    <w:jc w:val="both"/>
                  </w:pPr>
                  <w:r>
                    <w:t>Recipente de tapa hermetica</w:t>
                  </w:r>
                </w:p>
              </w:tc>
              <w:tc>
                <w:tcPr>
                  <w:tcW w:w="0" w:type="auto"/>
                </w:tcPr>
                <w:p w14:paraId="5E667D90" w14:textId="77777777" w:rsidR="00232A54" w:rsidRDefault="00115871" w:rsidP="002311FC">
                  <w:pPr>
                    <w:pStyle w:val="Compact"/>
                    <w:jc w:val="both"/>
                  </w:pPr>
                  <w:r>
                    <w:t>1</w:t>
                  </w:r>
                </w:p>
              </w:tc>
            </w:tr>
          </w:tbl>
          <w:p w14:paraId="2136477C" w14:textId="77777777" w:rsidR="00232A54" w:rsidRDefault="00232A54" w:rsidP="002311FC">
            <w:pPr>
              <w:jc w:val="both"/>
            </w:pPr>
          </w:p>
        </w:tc>
      </w:tr>
    </w:tbl>
    <w:p w14:paraId="3CAF0564" w14:textId="77777777" w:rsidR="00232A54" w:rsidRDefault="00115871" w:rsidP="002311FC">
      <w:pPr>
        <w:pStyle w:val="ImageCaption"/>
        <w:jc w:val="both"/>
      </w:pPr>
      <w:r>
        <w:t>Tabla 4: Kit de auxilio para emergencia por mordedura de serpientes, solicitado por la Coordinación de la sede Tarapoto, para uso en la ZA y dentro del PN Cordillera Azul</w:t>
      </w:r>
    </w:p>
    <w:bookmarkEnd w:id="54"/>
    <w:p w14:paraId="216E9F4D" w14:textId="77777777" w:rsidR="00232A54" w:rsidRDefault="00115871" w:rsidP="002311FC">
      <w:pPr>
        <w:pStyle w:val="Textoindependiente"/>
        <w:jc w:val="both"/>
      </w:pPr>
      <w:r>
        <w:rPr>
          <w:b/>
          <w:bCs/>
        </w:rPr>
        <w:t>Capacitación de SMART en el PN Cordillera Azul</w:t>
      </w:r>
    </w:p>
    <w:p w14:paraId="2BE21BE0" w14:textId="77777777" w:rsidR="00232A54" w:rsidRDefault="00115871" w:rsidP="002311FC">
      <w:pPr>
        <w:pStyle w:val="Textoindependiente"/>
        <w:jc w:val="both"/>
      </w:pPr>
      <w:r>
        <w:lastRenderedPageBreak/>
        <w:t>La capacitación se ha realizado con el objetivo de reforzar los conocimientos teóricos y prácticos de la herramienta SMART Mobile, en las sedes de Tarapoto, Aguaytía y Contamana (</w:t>
      </w:r>
      <w:hyperlink w:anchor="fig-capsmart">
        <w:r>
          <w:rPr>
            <w:rStyle w:val="Hipervnculo"/>
          </w:rPr>
          <w:t>Figura 14</w:t>
        </w:r>
      </w:hyperlink>
      <w:r>
        <w:t>). Participaron un total de 40 personas, entre guardaparques, especialistas y técnicos de campo de CIMA y SERNANP (</w:t>
      </w:r>
      <w:hyperlink r:id="rId50">
        <w:r>
          <w:rPr>
            <w:rStyle w:val="Hipervnculo"/>
          </w:rPr>
          <w:t>Anexo 1.1.6.2</w:t>
        </w:r>
      </w:hyperlink>
      <w:r>
        <w:t>).</w:t>
      </w:r>
    </w:p>
    <w:tbl>
      <w:tblPr>
        <w:tblStyle w:val="Table"/>
        <w:tblW w:w="0" w:type="auto"/>
        <w:jc w:val="center"/>
        <w:tblLook w:val="0600" w:firstRow="0" w:lastRow="0" w:firstColumn="0" w:lastColumn="0" w:noHBand="1" w:noVBand="1"/>
      </w:tblPr>
      <w:tblGrid>
        <w:gridCol w:w="8616"/>
      </w:tblGrid>
      <w:tr w:rsidR="00232A54" w14:paraId="62143226" w14:textId="77777777">
        <w:trPr>
          <w:jc w:val="center"/>
        </w:trPr>
        <w:tc>
          <w:tcPr>
            <w:tcW w:w="0" w:type="auto"/>
          </w:tcPr>
          <w:p w14:paraId="1C541E1E" w14:textId="77777777" w:rsidR="00232A54" w:rsidRDefault="00115871" w:rsidP="002311FC">
            <w:pPr>
              <w:pStyle w:val="Compact"/>
              <w:jc w:val="both"/>
            </w:pPr>
            <w:bookmarkStart w:id="55" w:name="fig-capsmart"/>
            <w:r>
              <w:rPr>
                <w:noProof/>
              </w:rPr>
              <w:drawing>
                <wp:inline distT="0" distB="0" distL="0" distR="0" wp14:anchorId="5A25346D" wp14:editId="605914DC">
                  <wp:extent cx="5334000" cy="6560872"/>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mages/Capacitacion_SMART.png"/>
                          <pic:cNvPicPr>
                            <a:picLocks noChangeAspect="1" noChangeArrowheads="1"/>
                          </pic:cNvPicPr>
                        </pic:nvPicPr>
                        <pic:blipFill>
                          <a:blip r:embed="rId51"/>
                          <a:stretch>
                            <a:fillRect/>
                          </a:stretch>
                        </pic:blipFill>
                        <pic:spPr bwMode="auto">
                          <a:xfrm>
                            <a:off x="0" y="0"/>
                            <a:ext cx="5334000" cy="6560872"/>
                          </a:xfrm>
                          <a:prstGeom prst="rect">
                            <a:avLst/>
                          </a:prstGeom>
                          <a:noFill/>
                          <a:ln w="9525">
                            <a:noFill/>
                            <a:headEnd/>
                            <a:tailEnd/>
                          </a:ln>
                        </pic:spPr>
                      </pic:pic>
                    </a:graphicData>
                  </a:graphic>
                </wp:inline>
              </w:drawing>
            </w:r>
          </w:p>
        </w:tc>
      </w:tr>
    </w:tbl>
    <w:p w14:paraId="3BD4C00F" w14:textId="77777777" w:rsidR="00232A54" w:rsidRDefault="00115871" w:rsidP="002311FC">
      <w:pPr>
        <w:pStyle w:val="ImageCaption"/>
        <w:jc w:val="both"/>
      </w:pPr>
      <w:r>
        <w:t>Figura 14: Capacitación SMART Mobile, con el equipo del PN Cordillera Azul, durante el primer trimestre 2024.</w:t>
      </w:r>
    </w:p>
    <w:p w14:paraId="6BD8DAA2" w14:textId="77777777" w:rsidR="00232A54" w:rsidRDefault="00115871" w:rsidP="002311FC">
      <w:pPr>
        <w:pStyle w:val="Ttulo3"/>
        <w:jc w:val="both"/>
      </w:pPr>
      <w:bookmarkStart w:id="56" w:name="X3eea8dabde273b9fb94d561e1ab268567197901"/>
      <w:bookmarkEnd w:id="55"/>
      <w:bookmarkEnd w:id="53"/>
      <w:bookmarkEnd w:id="51"/>
      <w:r>
        <w:lastRenderedPageBreak/>
        <w:t>Actividad 1.1.7 Construcción, refacción, equipamiento y mantenimiento de Puestos de Vigilancia y Control</w:t>
      </w:r>
    </w:p>
    <w:p w14:paraId="79487B39" w14:textId="77777777" w:rsidR="00232A54" w:rsidRDefault="00115871" w:rsidP="002311FC">
      <w:pPr>
        <w:pStyle w:val="Ttulo4"/>
        <w:jc w:val="both"/>
      </w:pPr>
      <w:bookmarkStart w:id="57" w:name="X749efa252f73cc16f9f1d9c1bba6d0fd107d055"/>
      <w:r>
        <w:t>1.1.7.1 Condiciones habilitantes para la construcción (saneamiento, opinión técnica y otros)</w:t>
      </w:r>
    </w:p>
    <w:p w14:paraId="6CAC3C01" w14:textId="77777777" w:rsidR="00232A54" w:rsidRDefault="00115871" w:rsidP="002311FC">
      <w:pPr>
        <w:pStyle w:val="Ttulo4"/>
        <w:jc w:val="both"/>
      </w:pPr>
      <w:bookmarkStart w:id="58" w:name="construcción-de-pvc"/>
      <w:bookmarkEnd w:id="57"/>
      <w:r>
        <w:t>1.1.7.2 Construcción de PVC</w:t>
      </w:r>
    </w:p>
    <w:p w14:paraId="2686EDC6" w14:textId="77777777" w:rsidR="00232A54" w:rsidRDefault="00115871" w:rsidP="002311FC">
      <w:pPr>
        <w:pStyle w:val="FirstParagraph"/>
        <w:jc w:val="both"/>
      </w:pPr>
      <w:r>
        <w:t>En este trimestre, se ha construido un refugio en el sector Palomar - Shashuico y se continúan con la construcción del Puesto de Vigilancia y Control del Pisqui, el cual se tiene programado concluir el mes de abril, del presente año (</w:t>
      </w:r>
      <w:hyperlink r:id="rId52">
        <w:r>
          <w:rPr>
            <w:rStyle w:val="Hipervnculo"/>
          </w:rPr>
          <w:t>Anexo 1.1.7.2</w:t>
        </w:r>
      </w:hyperlink>
      <w:r>
        <w:t>).</w:t>
      </w:r>
    </w:p>
    <w:p w14:paraId="215C7EB4" w14:textId="77777777" w:rsidR="00232A54" w:rsidRDefault="00115871" w:rsidP="002311FC">
      <w:pPr>
        <w:pStyle w:val="Ttulo4"/>
        <w:jc w:val="both"/>
      </w:pPr>
      <w:bookmarkStart w:id="59" w:name="refacción-parcial-de-pvc"/>
      <w:bookmarkEnd w:id="58"/>
      <w:r>
        <w:t>1.1.7.3 Refacción parcial de PVC</w:t>
      </w:r>
    </w:p>
    <w:p w14:paraId="74757496" w14:textId="77777777" w:rsidR="00232A54" w:rsidRDefault="00115871" w:rsidP="002311FC">
      <w:pPr>
        <w:pStyle w:val="FirstParagraph"/>
        <w:jc w:val="both"/>
      </w:pPr>
      <w:r>
        <w:t>En la sede Tarapoto, se realizaron las siguientes acciones:</w:t>
      </w:r>
    </w:p>
    <w:p w14:paraId="59069D58" w14:textId="77777777" w:rsidR="00232A54" w:rsidRDefault="00115871" w:rsidP="002311FC">
      <w:pPr>
        <w:numPr>
          <w:ilvl w:val="0"/>
          <w:numId w:val="27"/>
        </w:numPr>
        <w:jc w:val="both"/>
      </w:pPr>
      <w:r>
        <w:t>Construcción de nuevos servicios higiénicos en el PVC 19.</w:t>
      </w:r>
    </w:p>
    <w:p w14:paraId="6DCF26BC" w14:textId="77777777" w:rsidR="00232A54" w:rsidRDefault="00115871" w:rsidP="002311FC">
      <w:pPr>
        <w:numPr>
          <w:ilvl w:val="0"/>
          <w:numId w:val="27"/>
        </w:numPr>
        <w:jc w:val="both"/>
      </w:pPr>
      <w:r>
        <w:t>Construcción de servicios higiénicos en el PVC 19.</w:t>
      </w:r>
    </w:p>
    <w:p w14:paraId="3F0DFE79" w14:textId="77777777" w:rsidR="00232A54" w:rsidRDefault="00115871" w:rsidP="002311FC">
      <w:pPr>
        <w:numPr>
          <w:ilvl w:val="0"/>
          <w:numId w:val="27"/>
        </w:numPr>
        <w:jc w:val="both"/>
      </w:pPr>
      <w:r>
        <w:t>Mejoramiento de acceso a los SSHH del PVC 21.</w:t>
      </w:r>
    </w:p>
    <w:p w14:paraId="16E82B52" w14:textId="77777777" w:rsidR="00232A54" w:rsidRDefault="00115871" w:rsidP="002311FC">
      <w:pPr>
        <w:numPr>
          <w:ilvl w:val="0"/>
          <w:numId w:val="27"/>
        </w:numPr>
        <w:jc w:val="both"/>
      </w:pPr>
      <w:r>
        <w:t>Acondicionamiento de un dormitorio en el PVC 14.</w:t>
      </w:r>
    </w:p>
    <w:p w14:paraId="63D2A794" w14:textId="77777777" w:rsidR="00232A54" w:rsidRDefault="00115871" w:rsidP="002311FC">
      <w:pPr>
        <w:numPr>
          <w:ilvl w:val="0"/>
          <w:numId w:val="27"/>
        </w:numPr>
        <w:jc w:val="both"/>
      </w:pPr>
      <w:r>
        <w:t>Reparación y mantenimiento del biodigestor y colocación de tanque de agua subterráneo del PVC Nuevo Loreto.</w:t>
      </w:r>
    </w:p>
    <w:p w14:paraId="2373BAD9" w14:textId="77777777" w:rsidR="00232A54" w:rsidRDefault="00115871" w:rsidP="002311FC">
      <w:pPr>
        <w:pStyle w:val="Ttulo4"/>
        <w:jc w:val="both"/>
      </w:pPr>
      <w:bookmarkStart w:id="60" w:name="Xd0d7e154b749f3b7090c563f72d2a3e992eba7c"/>
      <w:bookmarkEnd w:id="59"/>
      <w:r>
        <w:t>1.1.7.4 Mantenimiento de Equipos de PVC (SERNANP-CIMA)</w:t>
      </w:r>
    </w:p>
    <w:p w14:paraId="29D3E7C2" w14:textId="77777777" w:rsidR="00232A54" w:rsidRDefault="00115871" w:rsidP="002311FC">
      <w:pPr>
        <w:pStyle w:val="FirstParagraph"/>
        <w:jc w:val="both"/>
      </w:pPr>
      <w:r>
        <w:t>En el presente trimestre, la administración de cada sede atiende los diferentes requerimientos relacionados al mantenimiento de equipos de los puestos de vigilancia, cuando estos son requeridos. En las metas físicas y financieras se detallan montos globales.</w:t>
      </w:r>
    </w:p>
    <w:p w14:paraId="416EB78C" w14:textId="77777777" w:rsidR="00232A54" w:rsidRDefault="00115871" w:rsidP="002311FC">
      <w:pPr>
        <w:pStyle w:val="Ttulo4"/>
        <w:jc w:val="both"/>
      </w:pPr>
      <w:bookmarkStart w:id="61" w:name="equipamiento-de-pvc"/>
      <w:bookmarkEnd w:id="60"/>
      <w:r>
        <w:t>1.1.7.5 Equipamiento de PVC</w:t>
      </w:r>
    </w:p>
    <w:p w14:paraId="4F8446EE" w14:textId="77777777" w:rsidR="00232A54" w:rsidRDefault="00115871" w:rsidP="002311FC">
      <w:pPr>
        <w:pStyle w:val="FirstParagraph"/>
        <w:jc w:val="both"/>
      </w:pPr>
      <w:r>
        <w:t>Los puestos de vigilancia y control, dentro de la jurisdicción de la sede Tarapoto, han sido equipados con lo siguiente:</w:t>
      </w:r>
    </w:p>
    <w:p w14:paraId="20A206D5" w14:textId="77777777" w:rsidR="00232A54" w:rsidRDefault="00115871" w:rsidP="002311FC">
      <w:pPr>
        <w:numPr>
          <w:ilvl w:val="0"/>
          <w:numId w:val="28"/>
        </w:numPr>
        <w:jc w:val="both"/>
      </w:pPr>
      <w:r>
        <w:t>Cama, colchón y juego de sábanas al PVC Piquiyacu.</w:t>
      </w:r>
    </w:p>
    <w:p w14:paraId="02ECE237" w14:textId="77777777" w:rsidR="00232A54" w:rsidRDefault="00115871" w:rsidP="002311FC">
      <w:pPr>
        <w:numPr>
          <w:ilvl w:val="0"/>
          <w:numId w:val="28"/>
        </w:numPr>
        <w:jc w:val="both"/>
      </w:pPr>
      <w:r>
        <w:t>Cama, colchón y juego de sábanas al PVC 18.</w:t>
      </w:r>
    </w:p>
    <w:p w14:paraId="54AEFA5F" w14:textId="77777777" w:rsidR="00232A54" w:rsidRDefault="00115871" w:rsidP="002311FC">
      <w:pPr>
        <w:numPr>
          <w:ilvl w:val="0"/>
          <w:numId w:val="28"/>
        </w:numPr>
        <w:jc w:val="both"/>
      </w:pPr>
      <w:r>
        <w:t>Cama, colchón y juego de sábanas al PVC 21.</w:t>
      </w:r>
    </w:p>
    <w:p w14:paraId="57C7F6AA" w14:textId="77777777" w:rsidR="00232A54" w:rsidRDefault="00115871" w:rsidP="002311FC">
      <w:pPr>
        <w:numPr>
          <w:ilvl w:val="0"/>
          <w:numId w:val="28"/>
        </w:numPr>
        <w:jc w:val="both"/>
      </w:pPr>
      <w:r>
        <w:t>Dos mesas de madera y 6 sillas para el PVC 16.</w:t>
      </w:r>
    </w:p>
    <w:p w14:paraId="2D4EB4AC" w14:textId="77777777" w:rsidR="00232A54" w:rsidRDefault="00115871" w:rsidP="002311FC">
      <w:pPr>
        <w:numPr>
          <w:ilvl w:val="0"/>
          <w:numId w:val="28"/>
        </w:numPr>
        <w:jc w:val="both"/>
      </w:pPr>
      <w:r>
        <w:t>Dos camas tarimas, 3 colchones, 3 mosquiteros y 3 juegos de sábanas para el PVC 11.</w:t>
      </w:r>
    </w:p>
    <w:p w14:paraId="3F75E6F4" w14:textId="77777777" w:rsidR="00232A54" w:rsidRDefault="00115871" w:rsidP="002311FC">
      <w:pPr>
        <w:numPr>
          <w:ilvl w:val="0"/>
          <w:numId w:val="28"/>
        </w:numPr>
        <w:jc w:val="both"/>
      </w:pPr>
      <w:r>
        <w:lastRenderedPageBreak/>
        <w:t>Dos camas tarimas, 2 colchones, 2 mosquiteros, 2 colchas polares y 2 juegos de sábanas para el PVC 14.</w:t>
      </w:r>
    </w:p>
    <w:p w14:paraId="2929E886" w14:textId="77777777" w:rsidR="00232A54" w:rsidRDefault="00115871" w:rsidP="002311FC">
      <w:pPr>
        <w:numPr>
          <w:ilvl w:val="0"/>
          <w:numId w:val="28"/>
        </w:numPr>
        <w:jc w:val="both"/>
      </w:pPr>
      <w:r>
        <w:t>Cinco protectores de colchones y 5 mosquiteros para personal del PVC Shanshuico y el refugio Palomar.</w:t>
      </w:r>
    </w:p>
    <w:p w14:paraId="47CA13E7" w14:textId="77777777" w:rsidR="00232A54" w:rsidRDefault="00115871" w:rsidP="002311FC">
      <w:pPr>
        <w:numPr>
          <w:ilvl w:val="0"/>
          <w:numId w:val="28"/>
        </w:numPr>
        <w:jc w:val="both"/>
      </w:pPr>
      <w:r>
        <w:t>Una cocina de mesa para el PVC Robashca (para ser asignado a Callanayacu).</w:t>
      </w:r>
    </w:p>
    <w:p w14:paraId="2E6A59BD" w14:textId="77777777" w:rsidR="00232A54" w:rsidRDefault="00115871" w:rsidP="002311FC">
      <w:pPr>
        <w:numPr>
          <w:ilvl w:val="0"/>
          <w:numId w:val="28"/>
        </w:numPr>
        <w:jc w:val="both"/>
      </w:pPr>
      <w:r>
        <w:t>Diez unidades de sueros antiofídicos para los PVC</w:t>
      </w:r>
    </w:p>
    <w:p w14:paraId="410172D0" w14:textId="77777777" w:rsidR="00232A54" w:rsidRDefault="00115871" w:rsidP="002311FC">
      <w:pPr>
        <w:pStyle w:val="Ttulo4"/>
        <w:jc w:val="both"/>
      </w:pPr>
      <w:bookmarkStart w:id="62" w:name="equipamiento-para-personal-gp"/>
      <w:bookmarkEnd w:id="61"/>
      <w:r>
        <w:t>1.1.7.6 Equipamiento para personal GP</w:t>
      </w:r>
    </w:p>
    <w:p w14:paraId="6F9E7684" w14:textId="77777777" w:rsidR="00232A54" w:rsidRDefault="00115871" w:rsidP="002311FC">
      <w:pPr>
        <w:pStyle w:val="FirstParagraph"/>
        <w:jc w:val="both"/>
      </w:pPr>
      <w:r>
        <w:t>En la sede Tarapoto, se equipó al personal guardaparque con lo siguiente:</w:t>
      </w:r>
    </w:p>
    <w:p w14:paraId="2D35A7CE" w14:textId="77777777" w:rsidR="00232A54" w:rsidRDefault="00115871" w:rsidP="002311FC">
      <w:pPr>
        <w:numPr>
          <w:ilvl w:val="0"/>
          <w:numId w:val="29"/>
        </w:numPr>
        <w:jc w:val="both"/>
      </w:pPr>
      <w:r>
        <w:t>Implementación con equipos de campo (carpas, bolsas de dormir, colchonetas, colchonetas, linternas, botas, capotas para lluvia) a personal guardaparque, recientemente incorporados a la gestión.</w:t>
      </w:r>
    </w:p>
    <w:p w14:paraId="7E735B6E" w14:textId="77777777" w:rsidR="00232A54" w:rsidRDefault="00115871" w:rsidP="002311FC">
      <w:pPr>
        <w:numPr>
          <w:ilvl w:val="0"/>
          <w:numId w:val="29"/>
        </w:numPr>
        <w:jc w:val="both"/>
      </w:pPr>
      <w:r>
        <w:t>31 pares de botas de jebe para personal guardaparque.</w:t>
      </w:r>
    </w:p>
    <w:p w14:paraId="2A8783BF" w14:textId="77777777" w:rsidR="00232A54" w:rsidRDefault="00115871" w:rsidP="002311FC">
      <w:pPr>
        <w:pStyle w:val="Ttulo4"/>
        <w:jc w:val="both"/>
      </w:pPr>
      <w:bookmarkStart w:id="63" w:name="hitos-y-letreros-lil-liza-lic"/>
      <w:bookmarkEnd w:id="62"/>
      <w:r>
        <w:t>1.1.7.7 Hitos y letreros (LIL, LIZA, LIC)</w:t>
      </w:r>
    </w:p>
    <w:p w14:paraId="2BD608BC" w14:textId="77777777" w:rsidR="00232A54" w:rsidRDefault="00115871" w:rsidP="002311FC">
      <w:pPr>
        <w:pStyle w:val="FirstParagraph"/>
        <w:jc w:val="both"/>
      </w:pPr>
      <w:r>
        <w:t>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ipervnculo"/>
          </w:rPr>
          <w:t>Figura 15</w:t>
        </w:r>
      </w:hyperlink>
      <w:r>
        <w:t>) y obtener un registro espacial de la ubicación de los letreros (</w:t>
      </w:r>
      <w:hyperlink w:anchor="fig-LIL">
        <w:r>
          <w:rPr>
            <w:rStyle w:val="Hipervnculo"/>
          </w:rPr>
          <w:t>Figura 16</w:t>
        </w:r>
      </w:hyperlink>
      <w:r>
        <w:t xml:space="preserve">). Revisar el </w:t>
      </w:r>
      <w:hyperlink r:id="rId53">
        <w:r>
          <w:rPr>
            <w:rStyle w:val="Hipervnculo"/>
          </w:rPr>
          <w:t>Anexo 1.1.7.7</w:t>
        </w:r>
      </w:hyperlink>
      <w:r>
        <w:t>, para un registro detallado de la ubicación espacial y fotos, de los letreros comunales.</w:t>
      </w:r>
    </w:p>
    <w:tbl>
      <w:tblPr>
        <w:tblStyle w:val="Table"/>
        <w:tblW w:w="0" w:type="auto"/>
        <w:jc w:val="center"/>
        <w:tblLook w:val="0600" w:firstRow="0" w:lastRow="0" w:firstColumn="0" w:lastColumn="0" w:noHBand="1" w:noVBand="1"/>
      </w:tblPr>
      <w:tblGrid>
        <w:gridCol w:w="8616"/>
      </w:tblGrid>
      <w:tr w:rsidR="00232A54" w14:paraId="74A6BF58" w14:textId="77777777">
        <w:trPr>
          <w:jc w:val="center"/>
        </w:trPr>
        <w:tc>
          <w:tcPr>
            <w:tcW w:w="0" w:type="auto"/>
          </w:tcPr>
          <w:p w14:paraId="4D19DFAD" w14:textId="77777777" w:rsidR="00232A54" w:rsidRDefault="00115871" w:rsidP="002311FC">
            <w:pPr>
              <w:pStyle w:val="Compact"/>
              <w:jc w:val="both"/>
            </w:pPr>
            <w:bookmarkStart w:id="64" w:name="fig-LILfotos"/>
            <w:r>
              <w:rPr>
                <w:noProof/>
              </w:rPr>
              <w:lastRenderedPageBreak/>
              <w:drawing>
                <wp:inline distT="0" distB="0" distL="0" distR="0" wp14:anchorId="54821EE7" wp14:editId="1EE85BBC">
                  <wp:extent cx="5334000" cy="40005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Montana_verde.jpg"/>
                          <pic:cNvPicPr>
                            <a:picLocks noChangeAspect="1" noChangeArrowheads="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tc>
      </w:tr>
    </w:tbl>
    <w:p w14:paraId="3C078875" w14:textId="77777777" w:rsidR="00232A54" w:rsidRDefault="00115871" w:rsidP="002311FC">
      <w:pPr>
        <w:pStyle w:val="ImageCaption"/>
        <w:jc w:val="both"/>
      </w:pPr>
      <w:r>
        <w:t>Figura 15: Letrero Informativo Comunal Montaña Verde - Tocache, en la ZA del PN Cordillera Azul.</w:t>
      </w:r>
    </w:p>
    <w:bookmarkEnd w:id="64"/>
    <w:p w14:paraId="080AC327" w14:textId="77777777" w:rsidR="00232A54" w:rsidRDefault="00115871" w:rsidP="002311FC">
      <w:pPr>
        <w:pStyle w:val="Textoindependiente"/>
        <w:jc w:val="both"/>
      </w:pPr>
      <w:r>
        <w:t>Hasta la fecha, desde el 2022, se han instalado 36 letreros informativos comunales (</w:t>
      </w:r>
      <w:hyperlink w:anchor="fig-LIL">
        <w:r>
          <w:rPr>
            <w:rStyle w:val="Hipervnculo"/>
          </w:rPr>
          <w:t>Figura 16</w:t>
        </w:r>
      </w:hyperlink>
      <w:r>
        <w:t>), en las sedes de Tocache (18), Tarapoto (16) y Aguaytía (2). De los cuales, 33 fueron instalados en comunidades mestizas y tres en comunidades nativas; Santa Rosa de Aguaytía y Santa Rosita de Apua, en Aguaytía. Una en Tarapoto; la comunidad Unión de Corotoyacu.</w:t>
      </w:r>
    </w:p>
    <w:tbl>
      <w:tblPr>
        <w:tblStyle w:val="Table"/>
        <w:tblW w:w="0" w:type="auto"/>
        <w:jc w:val="center"/>
        <w:tblLook w:val="0600" w:firstRow="0" w:lastRow="0" w:firstColumn="0" w:lastColumn="0" w:noHBand="1" w:noVBand="1"/>
      </w:tblPr>
      <w:tblGrid>
        <w:gridCol w:w="8616"/>
      </w:tblGrid>
      <w:tr w:rsidR="00232A54" w14:paraId="72F0AE76" w14:textId="77777777">
        <w:trPr>
          <w:jc w:val="center"/>
        </w:trPr>
        <w:tc>
          <w:tcPr>
            <w:tcW w:w="0" w:type="auto"/>
          </w:tcPr>
          <w:p w14:paraId="1FED700F" w14:textId="77777777" w:rsidR="00232A54" w:rsidRDefault="00115871" w:rsidP="002311FC">
            <w:pPr>
              <w:pStyle w:val="Compact"/>
              <w:jc w:val="both"/>
            </w:pPr>
            <w:bookmarkStart w:id="65" w:name="fig-LIL"/>
            <w:r>
              <w:rPr>
                <w:noProof/>
              </w:rPr>
              <w:lastRenderedPageBreak/>
              <w:drawing>
                <wp:inline distT="0" distB="0" distL="0" distR="0" wp14:anchorId="531410A4" wp14:editId="43CF3925">
                  <wp:extent cx="5334000" cy="754418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S1_24JUN03_Map_LIC_LIZA_2024_A4.jpg"/>
                          <pic:cNvPicPr>
                            <a:picLocks noChangeAspect="1" noChangeArrowheads="1"/>
                          </pic:cNvPicPr>
                        </pic:nvPicPr>
                        <pic:blipFill>
                          <a:blip r:embed="rId55"/>
                          <a:stretch>
                            <a:fillRect/>
                          </a:stretch>
                        </pic:blipFill>
                        <pic:spPr bwMode="auto">
                          <a:xfrm>
                            <a:off x="0" y="0"/>
                            <a:ext cx="5334000" cy="7544183"/>
                          </a:xfrm>
                          <a:prstGeom prst="rect">
                            <a:avLst/>
                          </a:prstGeom>
                          <a:noFill/>
                          <a:ln w="9525">
                            <a:noFill/>
                            <a:headEnd/>
                            <a:tailEnd/>
                          </a:ln>
                        </pic:spPr>
                      </pic:pic>
                    </a:graphicData>
                  </a:graphic>
                </wp:inline>
              </w:drawing>
            </w:r>
          </w:p>
        </w:tc>
      </w:tr>
    </w:tbl>
    <w:p w14:paraId="1661DBDB" w14:textId="77777777" w:rsidR="00232A54" w:rsidRDefault="00115871" w:rsidP="002311FC">
      <w:pPr>
        <w:pStyle w:val="ImageCaption"/>
        <w:jc w:val="both"/>
      </w:pPr>
      <w:r>
        <w:t>Figura 16: Letreros informativos comunales y en el límite de la ZA, del PN Cordillera Azul, instalados en el primer trimestre 2024.</w:t>
      </w:r>
    </w:p>
    <w:p w14:paraId="433C251E" w14:textId="77777777" w:rsidR="00232A54" w:rsidRDefault="00115871" w:rsidP="002311FC">
      <w:pPr>
        <w:pStyle w:val="Ttulo2"/>
        <w:jc w:val="both"/>
      </w:pPr>
      <w:bookmarkStart w:id="66" w:name="Xc7f82b8bb9b3bb8fd5774427f3f36feea7ea7e7"/>
      <w:bookmarkEnd w:id="65"/>
      <w:bookmarkEnd w:id="63"/>
      <w:bookmarkEnd w:id="56"/>
      <w:bookmarkEnd w:id="20"/>
      <w:r>
        <w:lastRenderedPageBreak/>
        <w:t>Resultado intermedio 1.2. Las especies cinegéticas se mantienen en los sectores de uso al interior del PNCAZ</w:t>
      </w:r>
    </w:p>
    <w:p w14:paraId="7568D174" w14:textId="77777777" w:rsidR="00232A54" w:rsidRDefault="00115871" w:rsidP="002311FC">
      <w:pPr>
        <w:pStyle w:val="Ttulo3"/>
        <w:jc w:val="both"/>
      </w:pPr>
      <w:bookmarkStart w:id="67" w:name="Xcc218a4da9f79e7a24ff77cfadb6f4dad9dc13c"/>
      <w:r>
        <w:t>Actividad 1.2.1. Monitoreo de especies cinegéticas</w:t>
      </w:r>
    </w:p>
    <w:p w14:paraId="51383C03" w14:textId="77777777" w:rsidR="00232A54" w:rsidRDefault="00115871" w:rsidP="002311FC">
      <w:pPr>
        <w:pStyle w:val="Ttulo4"/>
        <w:jc w:val="both"/>
      </w:pPr>
      <w:bookmarkStart w:id="68" w:name="Xbb9400c6555b30159a4ec877ab12bbbbe4f3619"/>
      <w:r>
        <w:t>1.2.1.1 Elaboración de protocolo de especies cinegéticas</w:t>
      </w:r>
    </w:p>
    <w:p w14:paraId="7552F90B" w14:textId="647BA343" w:rsidR="00232A54" w:rsidRDefault="00115871" w:rsidP="002311FC">
      <w:pPr>
        <w:pStyle w:val="Textoindependiente"/>
        <w:jc w:val="both"/>
      </w:pPr>
      <w:r>
        <w:t>Esta actividad será programada con la jefatura del PN Cordillera Azul y la Sede Central del SERNANP</w:t>
      </w:r>
      <w:r w:rsidR="00F96A82">
        <w:t>.</w:t>
      </w:r>
    </w:p>
    <w:p w14:paraId="0B291DE6" w14:textId="77777777" w:rsidR="00232A54" w:rsidRDefault="00115871" w:rsidP="002311FC">
      <w:pPr>
        <w:pStyle w:val="Ttulo3"/>
        <w:jc w:val="both"/>
      </w:pPr>
      <w:bookmarkStart w:id="69" w:name="X4358bc45643574cb4cc14ceb20fa13877c22335"/>
      <w:bookmarkEnd w:id="68"/>
      <w:bookmarkEnd w:id="67"/>
      <w:r>
        <w:t>Actividad 1.2.2. Monitoreo del uso de fauna</w:t>
      </w:r>
    </w:p>
    <w:p w14:paraId="3E2652DA" w14:textId="7633315B" w:rsidR="00232A54" w:rsidRDefault="00115871" w:rsidP="002311FC">
      <w:pPr>
        <w:pStyle w:val="Textoindependiente"/>
        <w:jc w:val="both"/>
      </w:pPr>
      <w:r>
        <w:t>Esta actividad será programada con la jefatura del PN Cordillera Azul y la Sede Central del SERNANP</w:t>
      </w:r>
      <w:r w:rsidR="00F96A82">
        <w:t>.</w:t>
      </w:r>
    </w:p>
    <w:p w14:paraId="5F454CC9" w14:textId="77777777" w:rsidR="00232A54" w:rsidRDefault="00115871" w:rsidP="002311FC">
      <w:pPr>
        <w:pStyle w:val="Ttulo4"/>
        <w:jc w:val="both"/>
      </w:pPr>
      <w:bookmarkStart w:id="70" w:name="X3011165d646f22dfb27e5a3159e29de020f293d"/>
      <w:r>
        <w:t>1.2.2.1 Registro oficial de usuarios de caza y pesca</w:t>
      </w:r>
    </w:p>
    <w:p w14:paraId="009FA1D3" w14:textId="77777777" w:rsidR="00232A54" w:rsidRDefault="00115871" w:rsidP="002311FC">
      <w:pPr>
        <w:pStyle w:val="FirstParagraph"/>
        <w:jc w:val="both"/>
      </w:pPr>
      <w:r>
        <w:t xml:space="preserve">P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 </w:t>
      </w:r>
      <w:r>
        <w:rPr>
          <w:i/>
          <w:iCs/>
        </w:rPr>
        <w:t>Kichwas</w:t>
      </w:r>
      <w:r>
        <w:t xml:space="preserve"> y </w:t>
      </w:r>
      <w:r>
        <w:rPr>
          <w:i/>
          <w:iCs/>
        </w:rPr>
        <w:t>Shipibo-Konibo</w:t>
      </w:r>
      <w:r>
        <w:t xml:space="preserve"> el promedio fue de 31 años (n=11 ind. y 5 ind., respectivamente). Sólo la etnia </w:t>
      </w:r>
      <w:r>
        <w:rPr>
          <w:i/>
          <w:iCs/>
        </w:rPr>
        <w:t>Yine,</w:t>
      </w:r>
      <w:r>
        <w:t xml:space="preserve"> de la comunidad </w:t>
      </w:r>
      <w:r>
        <w:rPr>
          <w:i/>
          <w:iCs/>
        </w:rPr>
        <w:t>Libertad</w:t>
      </w:r>
      <w:r>
        <w:t>, se registró una persona de 48 años (</w:t>
      </w:r>
      <w:hyperlink w:anchor="fig-usuarios">
        <w:r>
          <w:rPr>
            <w:rStyle w:val="Hipervnculo"/>
          </w:rPr>
          <w:t>Figura 17</w:t>
        </w:r>
      </w:hyperlink>
      <w:r>
        <w:t>). Además, un usuario de 36 años se identificó procedente de la ciudad de Tarapoto, ingresando por el Puesto Misquiyaquillo (</w:t>
      </w:r>
      <w:hyperlink r:id="rId56">
        <w:r>
          <w:rPr>
            <w:rStyle w:val="Hipervnculo"/>
          </w:rPr>
          <w:t>Anexo 1.2.2.1</w:t>
        </w:r>
      </w:hyperlink>
      <w:r>
        <w:t>). A la fecha, la mayoría de personas que ingresan al parque por subsistencia, no sobrepasa los 36 años.</w:t>
      </w:r>
    </w:p>
    <w:tbl>
      <w:tblPr>
        <w:tblStyle w:val="Table"/>
        <w:tblW w:w="0" w:type="auto"/>
        <w:jc w:val="center"/>
        <w:tblLook w:val="0600" w:firstRow="0" w:lastRow="0" w:firstColumn="0" w:lastColumn="0" w:noHBand="1" w:noVBand="1"/>
      </w:tblPr>
      <w:tblGrid>
        <w:gridCol w:w="8616"/>
      </w:tblGrid>
      <w:tr w:rsidR="00232A54" w14:paraId="05C068B3" w14:textId="77777777">
        <w:trPr>
          <w:jc w:val="center"/>
        </w:trPr>
        <w:tc>
          <w:tcPr>
            <w:tcW w:w="0" w:type="auto"/>
          </w:tcPr>
          <w:p w14:paraId="070FD739" w14:textId="77777777" w:rsidR="00232A54" w:rsidRDefault="00115871" w:rsidP="002311FC">
            <w:pPr>
              <w:pStyle w:val="Compact"/>
              <w:jc w:val="both"/>
            </w:pPr>
            <w:bookmarkStart w:id="71" w:name="fig-usuarios"/>
            <w:r>
              <w:rPr>
                <w:noProof/>
              </w:rPr>
              <w:lastRenderedPageBreak/>
              <w:drawing>
                <wp:inline distT="0" distB="0" distL="0" distR="0" wp14:anchorId="7FD02AE9" wp14:editId="700B311D">
                  <wp:extent cx="5334000" cy="605153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mages/Usuarios_Tipo_Comunidad-06.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14:paraId="417D427A" w14:textId="77777777" w:rsidR="00232A54" w:rsidRDefault="00115871" w:rsidP="002311FC">
      <w:pPr>
        <w:pStyle w:val="ImageCaption"/>
        <w:jc w:val="both"/>
      </w:pPr>
      <w:r>
        <w:t>Figura 17: Promedio de edades y número de personas por tipo de comunidad, que ingresaron al PN Cordillera Azul, durante el primer trimestre 2024.</w:t>
      </w:r>
    </w:p>
    <w:bookmarkEnd w:id="71"/>
    <w:p w14:paraId="7D6C214A" w14:textId="77777777" w:rsidR="00232A54" w:rsidRDefault="00115871" w:rsidP="002311FC">
      <w:pPr>
        <w:pStyle w:val="Textoindependiente"/>
        <w:jc w:val="both"/>
      </w:pPr>
      <w:r>
        <w:t xml:space="preserve">Se registraron 13 lugares dónde las comunidades realizaron la cacería y pesca ( </w:t>
      </w:r>
      <w:hyperlink w:anchor="fig-procedencia">
        <w:r>
          <w:rPr>
            <w:rStyle w:val="Hipervnculo"/>
          </w:rPr>
          <w:t>Figura 18</w:t>
        </w:r>
      </w:hyperlink>
      <w:r>
        <w:t xml:space="preserve">). Siente lugares de destino, son aprovechados por personas que provienen de centros poblados y seis lugares, por comunidades nativas. De las tres etnias nativas registradas este trimestre, los </w:t>
      </w:r>
      <w:r>
        <w:rPr>
          <w:i/>
          <w:iCs/>
        </w:rPr>
        <w:t>Kichwa</w:t>
      </w:r>
      <w:r>
        <w:t xml:space="preserve"> utilizaron más lugares en comparación con </w:t>
      </w:r>
      <w:r>
        <w:rPr>
          <w:i/>
          <w:iCs/>
        </w:rPr>
        <w:t>Shipibos-Konibos</w:t>
      </w:r>
      <w:r>
        <w:t xml:space="preserve"> y </w:t>
      </w:r>
      <w:r>
        <w:rPr>
          <w:i/>
          <w:iCs/>
        </w:rPr>
        <w:t>Yines</w:t>
      </w:r>
      <w:r>
        <w:t xml:space="preserve"> ( </w:t>
      </w:r>
      <w:hyperlink w:anchor="fig-procedencia">
        <w:r>
          <w:rPr>
            <w:rStyle w:val="Hipervnculo"/>
          </w:rPr>
          <w:t>Figura 18</w:t>
        </w:r>
      </w:hyperlink>
      <w:r>
        <w:t>). Resalta el sector Ipururo, dónde se hizo aprovechamiento tanto en la ZA y dentro del Parque; siendo el lugar con mayor número de personas (13 ind.).</w:t>
      </w:r>
    </w:p>
    <w:tbl>
      <w:tblPr>
        <w:tblStyle w:val="Table"/>
        <w:tblW w:w="0" w:type="auto"/>
        <w:jc w:val="center"/>
        <w:tblLook w:val="0600" w:firstRow="0" w:lastRow="0" w:firstColumn="0" w:lastColumn="0" w:noHBand="1" w:noVBand="1"/>
      </w:tblPr>
      <w:tblGrid>
        <w:gridCol w:w="8616"/>
      </w:tblGrid>
      <w:tr w:rsidR="00232A54" w14:paraId="71EDD3A3" w14:textId="77777777">
        <w:trPr>
          <w:jc w:val="center"/>
        </w:trPr>
        <w:tc>
          <w:tcPr>
            <w:tcW w:w="0" w:type="auto"/>
          </w:tcPr>
          <w:p w14:paraId="384609AC" w14:textId="77777777" w:rsidR="00232A54" w:rsidRDefault="00115871" w:rsidP="002311FC">
            <w:pPr>
              <w:pStyle w:val="Compact"/>
              <w:jc w:val="both"/>
            </w:pPr>
            <w:bookmarkStart w:id="72" w:name="fig-procedencia"/>
            <w:r>
              <w:rPr>
                <w:noProof/>
              </w:rPr>
              <w:lastRenderedPageBreak/>
              <w:drawing>
                <wp:inline distT="0" distB="0" distL="0" distR="0" wp14:anchorId="78682B21" wp14:editId="4F4B8C18">
                  <wp:extent cx="5334000" cy="4087738"/>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mages/Usuarios_Tipo_Comunidad_Colores.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14:paraId="4BDD1158" w14:textId="77777777" w:rsidR="00232A54" w:rsidRDefault="00115871" w:rsidP="002311FC">
      <w:pPr>
        <w:pStyle w:val="ImageCaption"/>
        <w:jc w:val="both"/>
      </w:pPr>
      <w:r>
        <w:t>Figura 18: Número de personas por lugar de destino, con fines de cacería y pesca de subsistencia, dentro del PN Cordillera Azul, en el primer trimestre 2024.</w:t>
      </w:r>
    </w:p>
    <w:p w14:paraId="7AEF43FE" w14:textId="77777777" w:rsidR="00232A54" w:rsidRDefault="00115871" w:rsidP="002311FC">
      <w:pPr>
        <w:pStyle w:val="Ttulo4"/>
        <w:jc w:val="both"/>
      </w:pPr>
      <w:bookmarkStart w:id="73" w:name="X1dc664d949b892a7774ad2d566fbeb081f19a3c"/>
      <w:bookmarkEnd w:id="72"/>
      <w:bookmarkEnd w:id="70"/>
      <w:r>
        <w:t>1.2.2.2 Establecimiento y ajuste de cuotas y normas de aprovechamiento</w:t>
      </w:r>
    </w:p>
    <w:p w14:paraId="48105E1C" w14:textId="77777777" w:rsidR="00232A54" w:rsidRDefault="00232A54" w:rsidP="002311FC">
      <w:pPr>
        <w:pStyle w:val="FirstParagraph"/>
        <w:jc w:val="both"/>
      </w:pPr>
    </w:p>
    <w:p w14:paraId="36F7354F" w14:textId="77777777" w:rsidR="00232A54" w:rsidRDefault="00115871" w:rsidP="002311FC">
      <w:pPr>
        <w:pStyle w:val="Textoindependiente"/>
        <w:jc w:val="both"/>
      </w:pPr>
      <w:r>
        <w:t>Esta actividad será programada con la jefatura del PN Cordillera Azul y la Sede Central del SERNANP</w:t>
      </w:r>
    </w:p>
    <w:p w14:paraId="44C4E912" w14:textId="77777777" w:rsidR="00232A54" w:rsidRDefault="00115871" w:rsidP="002311FC">
      <w:pPr>
        <w:pStyle w:val="Ttulo4"/>
        <w:jc w:val="both"/>
      </w:pPr>
      <w:bookmarkStart w:id="74" w:name="registro-de-aprovechamiento-de-fauna"/>
      <w:bookmarkEnd w:id="73"/>
      <w:r>
        <w:t>1.2.2.3 Registro de aprovechamiento de fauna</w:t>
      </w:r>
    </w:p>
    <w:p w14:paraId="512E3B6B" w14:textId="77777777" w:rsidR="00232A54" w:rsidRDefault="00115871" w:rsidP="002311FC">
      <w:pPr>
        <w:pStyle w:val="FirstParagraph"/>
        <w:jc w:val="both"/>
      </w:pPr>
      <w:r>
        <w:t xml:space="preserve">Este trimestre, registramos nueve especies de importancia para la cacería y la pesca de subsistencia. Los guardaparques, registraron 32 usuarios, que ingresaron al Parque, por motivos de caza y pesca. El </w:t>
      </w:r>
      <w:r>
        <w:rPr>
          <w:i/>
          <w:iCs/>
        </w:rPr>
        <w:t>“Majas”</w:t>
      </w:r>
      <w:r>
        <w:t xml:space="preserve"> fue la especie más importante en términos de cacería en este trimestre; 16 usuarios aprovecharon un total de 358 kg (n= 51 ind.). Los mamíferos extraídos por cacería, representan 507 kg y las aves “</w:t>
      </w:r>
      <w:r>
        <w:rPr>
          <w:i/>
          <w:iCs/>
        </w:rPr>
        <w:t>Pucacunga”</w:t>
      </w:r>
      <w:r>
        <w:t xml:space="preserve"> 5 kg. Mientras que, respecto a la pesca, la”</w:t>
      </w:r>
      <w:r>
        <w:rPr>
          <w:i/>
          <w:iCs/>
        </w:rPr>
        <w:t>Carachama</w:t>
      </w:r>
      <w:r>
        <w:t>” fue la única que se registro como aprovechada; un total de siete personas pescaron 44 kg (</w:t>
      </w:r>
      <w:hyperlink w:anchor="fig-especies_uso">
        <w:r>
          <w:rPr>
            <w:rStyle w:val="Hipervnculo"/>
          </w:rPr>
          <w:t>Figura 19</w:t>
        </w:r>
      </w:hyperlink>
      <w:r>
        <w:t xml:space="preserve">). El </w:t>
      </w:r>
      <w:hyperlink r:id="rId61">
        <w:r>
          <w:rPr>
            <w:rStyle w:val="Hipervnculo"/>
          </w:rPr>
          <w:t>Anexo 1.2.2.3</w:t>
        </w:r>
      </w:hyperlink>
      <w:r>
        <w:t xml:space="preserve"> se presenta el conjunto de datos, con el detalle de los usuarios, su procedencia y el número de especies cazadas y pescadas.</w:t>
      </w:r>
    </w:p>
    <w:tbl>
      <w:tblPr>
        <w:tblStyle w:val="Table"/>
        <w:tblW w:w="0" w:type="auto"/>
        <w:jc w:val="center"/>
        <w:tblLook w:val="0600" w:firstRow="0" w:lastRow="0" w:firstColumn="0" w:lastColumn="0" w:noHBand="1" w:noVBand="1"/>
      </w:tblPr>
      <w:tblGrid>
        <w:gridCol w:w="8616"/>
      </w:tblGrid>
      <w:tr w:rsidR="00232A54" w14:paraId="22C85C63" w14:textId="77777777">
        <w:trPr>
          <w:jc w:val="center"/>
        </w:trPr>
        <w:tc>
          <w:tcPr>
            <w:tcW w:w="0" w:type="auto"/>
          </w:tcPr>
          <w:p w14:paraId="75AA5694" w14:textId="77777777" w:rsidR="00232A54" w:rsidRDefault="00115871" w:rsidP="002311FC">
            <w:pPr>
              <w:pStyle w:val="Compact"/>
              <w:jc w:val="both"/>
            </w:pPr>
            <w:bookmarkStart w:id="75" w:name="fig-especies_uso"/>
            <w:r>
              <w:rPr>
                <w:noProof/>
              </w:rPr>
              <w:lastRenderedPageBreak/>
              <w:drawing>
                <wp:inline distT="0" distB="0" distL="0" distR="0" wp14:anchorId="204A5F58" wp14:editId="603878A7">
                  <wp:extent cx="5334000" cy="427864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mages/Especies_Usuarios01-03.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14:paraId="7B8CF5BD" w14:textId="77777777" w:rsidR="00232A54" w:rsidRDefault="00115871" w:rsidP="002311FC">
      <w:pPr>
        <w:pStyle w:val="ImageCaption"/>
        <w:jc w:val="both"/>
      </w:pPr>
      <w:r>
        <w:t>Figura 19: Kilogramos de especies aprovechadas por cazadores y pescadores, de la ZA del PN Cordillera Azul, en el primer trimestre 2024</w:t>
      </w:r>
    </w:p>
    <w:bookmarkEnd w:id="75"/>
    <w:p w14:paraId="69BC4134" w14:textId="77777777" w:rsidR="00232A54" w:rsidRDefault="00115871" w:rsidP="002311FC">
      <w:pPr>
        <w:pStyle w:val="Textoindependiente"/>
        <w:jc w:val="both"/>
      </w:pPr>
      <w:r>
        <w:t xml:space="preserve">Finalmente, 375 kilogramos fueron extraídos por caza y pesca por 19 individuos que provienen de un centro poblado. Mientras que, las etnias </w:t>
      </w:r>
      <w:r>
        <w:rPr>
          <w:i/>
          <w:iCs/>
        </w:rPr>
        <w:t>Kichwa, Shipibo-Konibo</w:t>
      </w:r>
      <w:r>
        <w:t xml:space="preserve"> y </w:t>
      </w:r>
      <w:r>
        <w:rPr>
          <w:i/>
          <w:iCs/>
        </w:rPr>
        <w:t>Yine</w:t>
      </w:r>
      <w:r>
        <w:t xml:space="preserve"> extrajeron 106, 40 y 35 kg, para su subsistencia, respectivamente (</w:t>
      </w:r>
      <w:hyperlink w:anchor="fig-etnia_usuario">
        <w:r>
          <w:rPr>
            <w:rStyle w:val="Hipervnculo"/>
          </w:rPr>
          <w:t>Figura 20</w:t>
        </w:r>
      </w:hyperlink>
      <w:r>
        <w:t>).</w:t>
      </w:r>
    </w:p>
    <w:tbl>
      <w:tblPr>
        <w:tblStyle w:val="Table"/>
        <w:tblW w:w="0" w:type="auto"/>
        <w:jc w:val="center"/>
        <w:tblLook w:val="0600" w:firstRow="0" w:lastRow="0" w:firstColumn="0" w:lastColumn="0" w:noHBand="1" w:noVBand="1"/>
      </w:tblPr>
      <w:tblGrid>
        <w:gridCol w:w="8616"/>
      </w:tblGrid>
      <w:tr w:rsidR="00232A54" w14:paraId="05084F5D" w14:textId="77777777">
        <w:trPr>
          <w:jc w:val="center"/>
        </w:trPr>
        <w:tc>
          <w:tcPr>
            <w:tcW w:w="0" w:type="auto"/>
          </w:tcPr>
          <w:p w14:paraId="761E574E" w14:textId="77777777" w:rsidR="00232A54" w:rsidRDefault="00115871" w:rsidP="002311FC">
            <w:pPr>
              <w:pStyle w:val="Compact"/>
              <w:jc w:val="both"/>
            </w:pPr>
            <w:bookmarkStart w:id="76" w:name="fig-etnia_usuario"/>
            <w:r>
              <w:rPr>
                <w:noProof/>
              </w:rPr>
              <w:lastRenderedPageBreak/>
              <w:drawing>
                <wp:inline distT="0" distB="0" distL="0" distR="0" wp14:anchorId="717975A8" wp14:editId="5BA3A9D0">
                  <wp:extent cx="5334000" cy="3470632"/>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Etnias_Usuarios-01.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14:paraId="2AD9585C" w14:textId="77777777" w:rsidR="00232A54" w:rsidRDefault="00115871" w:rsidP="002311FC">
      <w:pPr>
        <w:pStyle w:val="ImageCaption"/>
        <w:jc w:val="both"/>
      </w:pPr>
      <w:r>
        <w:t>Figura 20: Distribución de kilogramos aprovechados según el tipo de comunidad, dentro del Parque, en el primer trimestre 2024. Se indica el número de individuos, según etnias y centros poblados, de un total de 32 usuarios.</w:t>
      </w:r>
    </w:p>
    <w:p w14:paraId="6F1F9663" w14:textId="77777777" w:rsidR="00232A54" w:rsidRDefault="00115871" w:rsidP="002311FC">
      <w:pPr>
        <w:pStyle w:val="Ttulo4"/>
        <w:jc w:val="both"/>
      </w:pPr>
      <w:bookmarkStart w:id="77" w:name="X9271604278c857e1463f0c3e07b62b2c7e00093"/>
      <w:bookmarkEnd w:id="76"/>
      <w:bookmarkEnd w:id="74"/>
      <w:r>
        <w:t>1.2.2.4 Elaboración de materiales para la difusión de cuotas y normas de aprovechamiento</w:t>
      </w:r>
    </w:p>
    <w:p w14:paraId="116208AA" w14:textId="77777777" w:rsidR="00232A54" w:rsidRDefault="00115871" w:rsidP="002311FC">
      <w:pPr>
        <w:pStyle w:val="Textoindependiente"/>
        <w:jc w:val="both"/>
      </w:pPr>
      <w:r>
        <w:t>Esta actividad, está programada una vez desarrollado las actividades previas y debe ser realizada junto con la Jefatura del PN Cordillera Azul.</w:t>
      </w:r>
    </w:p>
    <w:p w14:paraId="78F31E99" w14:textId="77777777" w:rsidR="00232A54" w:rsidRDefault="00115871" w:rsidP="002311FC">
      <w:pPr>
        <w:pStyle w:val="Ttulo3"/>
        <w:jc w:val="both"/>
      </w:pPr>
      <w:bookmarkStart w:id="78" w:name="X9b57a5023a4f6f91c92b7509cf2bbad9a193aee"/>
      <w:bookmarkEnd w:id="77"/>
      <w:bookmarkEnd w:id="69"/>
      <w:r>
        <w:t>Actividad 1.2.3 Registro de Fauna Silvestre</w:t>
      </w:r>
    </w:p>
    <w:p w14:paraId="21E9C04E" w14:textId="77777777" w:rsidR="00232A54" w:rsidRDefault="00115871" w:rsidP="002311FC">
      <w:pPr>
        <w:pStyle w:val="Ttulo4"/>
        <w:jc w:val="both"/>
      </w:pPr>
      <w:bookmarkStart w:id="79" w:name="registro-de-fauna-a-cargo-de-gp"/>
      <w:r>
        <w:t>1.2.3.1 Registro de fauna a cargo de GP</w:t>
      </w:r>
    </w:p>
    <w:p w14:paraId="1F833965" w14:textId="77777777" w:rsidR="00232A54" w:rsidRDefault="00115871" w:rsidP="002311FC">
      <w:pPr>
        <w:pStyle w:val="FirstParagraph"/>
        <w:jc w:val="both"/>
      </w:pPr>
      <w:r>
        <w:t>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w:t>
      </w:r>
      <w:r>
        <w:t>ue son fácilmente identificables.</w:t>
      </w:r>
    </w:p>
    <w:p w14:paraId="083D8EFE" w14:textId="77777777" w:rsidR="00232A54" w:rsidRDefault="00115871" w:rsidP="002311FC">
      <w:pPr>
        <w:pStyle w:val="Textoindependiente"/>
        <w:jc w:val="both"/>
      </w:pPr>
      <w:r>
        <w:t xml:space="preserve">Todos estos registros provienen de los patrullajes rutinarios, realizados entre la zona de amortiguamiento y dentro del parque. Los sectores con mayores registros provienen de </w:t>
      </w:r>
      <w:r>
        <w:rPr>
          <w:i/>
          <w:iCs/>
        </w:rPr>
        <w:t>Ipururo</w:t>
      </w:r>
      <w:r>
        <w:t xml:space="preserve"> (20 spp., 52 registros) y </w:t>
      </w:r>
      <w:r>
        <w:rPr>
          <w:i/>
          <w:iCs/>
        </w:rPr>
        <w:t>Shanshuico</w:t>
      </w:r>
      <w:r>
        <w:t xml:space="preserve"> (17 spp., 40 registros). Mientras que los sectores en </w:t>
      </w:r>
      <w:r>
        <w:rPr>
          <w:i/>
          <w:iCs/>
        </w:rPr>
        <w:t>Piquiyacu, Cachatigre y Nuevo Dorado</w:t>
      </w:r>
      <w:r>
        <w:t xml:space="preserve"> tuvieron registros similares, aunque un menor número de especies (</w:t>
      </w:r>
      <w:hyperlink w:anchor="fig-spp">
        <w:r>
          <w:rPr>
            <w:rStyle w:val="Hipervnculo"/>
          </w:rPr>
          <w:t>Figura 21</w:t>
        </w:r>
      </w:hyperlink>
      <w:r>
        <w:t>).</w:t>
      </w:r>
    </w:p>
    <w:tbl>
      <w:tblPr>
        <w:tblStyle w:val="Table"/>
        <w:tblW w:w="0" w:type="auto"/>
        <w:jc w:val="center"/>
        <w:tblLook w:val="0600" w:firstRow="0" w:lastRow="0" w:firstColumn="0" w:lastColumn="0" w:noHBand="1" w:noVBand="1"/>
      </w:tblPr>
      <w:tblGrid>
        <w:gridCol w:w="8616"/>
      </w:tblGrid>
      <w:tr w:rsidR="00232A54" w14:paraId="6201A90F" w14:textId="77777777">
        <w:trPr>
          <w:jc w:val="center"/>
        </w:trPr>
        <w:tc>
          <w:tcPr>
            <w:tcW w:w="0" w:type="auto"/>
          </w:tcPr>
          <w:p w14:paraId="3CA35BB3" w14:textId="77777777" w:rsidR="00232A54" w:rsidRDefault="00115871" w:rsidP="002311FC">
            <w:pPr>
              <w:pStyle w:val="Compact"/>
              <w:jc w:val="both"/>
            </w:pPr>
            <w:bookmarkStart w:id="80" w:name="fig-spp"/>
            <w:r>
              <w:rPr>
                <w:noProof/>
              </w:rPr>
              <w:lastRenderedPageBreak/>
              <w:drawing>
                <wp:inline distT="0" distB="0" distL="0" distR="0" wp14:anchorId="30B66D1A" wp14:editId="61843E6F">
                  <wp:extent cx="5334000" cy="5239032"/>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images/Puestos_Especies_N.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14:paraId="74BF85C7" w14:textId="77777777" w:rsidR="00232A54" w:rsidRDefault="00115871" w:rsidP="002311FC">
      <w:pPr>
        <w:pStyle w:val="ImageCaption"/>
        <w:jc w:val="both"/>
      </w:pPr>
      <w:r>
        <w:t>Figura 21: Número de registros y especies, según puesto de vigilancia y control, en el PN Cordillera Azul, en el primer trimestre 2024</w:t>
      </w:r>
    </w:p>
    <w:bookmarkEnd w:id="80"/>
    <w:p w14:paraId="727C219F" w14:textId="77777777" w:rsidR="00232A54" w:rsidRDefault="00115871" w:rsidP="002311FC">
      <w:pPr>
        <w:pStyle w:val="Textoindependiente"/>
        <w:jc w:val="both"/>
      </w:pPr>
      <w:r>
        <w:t>De acuerdo con la distribución de los 22 puestos de vigilancia y control, las especies de fauna más frecuentes, fueron el “</w:t>
      </w:r>
      <w:r>
        <w:rPr>
          <w:i/>
          <w:iCs/>
        </w:rPr>
        <w:t>Vendado” Mazama americana, ”Sachavaca” Tapirus terrestris, ”Majas” Cunniculus paca, ”Sajino” Peccari tajacu, ”Paujil” Mitu tuberosum, Penelope jacquacu, ”Otorongo” Panthera onca y ”Tucan” Rhamphastos tucanus</w:t>
      </w:r>
      <w:r>
        <w:t xml:space="preserve"> (</w:t>
      </w:r>
      <w:hyperlink w:anchor="fig-fauna_puestos">
        <w:r>
          <w:rPr>
            <w:rStyle w:val="Hipervnculo"/>
          </w:rPr>
          <w:t>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 </w:t>
      </w:r>
      <w:hyperlink r:id="rId68">
        <w:r>
          <w:rPr>
            <w:rStyle w:val="Hipervnculo"/>
          </w:rPr>
          <w:t>Anexo 1.2.3.1</w:t>
        </w:r>
      </w:hyperlink>
      <w:r>
        <w:t xml:space="preserve"> se indican la lista total de especies, y el número de avistamientos por puestos, 11 de estas especies sólo fueron avistadas en un puesto, 16 especies en dos puestos y nueve en cuatro puestos. Resaltan los registros de”</w:t>
      </w:r>
      <w:r>
        <w:rPr>
          <w:i/>
          <w:iCs/>
        </w:rPr>
        <w:t>Perro de Monte” Speothos venaticus, “Carachupa mama” Priodontes maximus, Puma concolor, “Oso de anteojos”</w:t>
      </w:r>
      <w:r>
        <w:t xml:space="preserve"> </w:t>
      </w:r>
      <w:r>
        <w:rPr>
          <w:i/>
          <w:iCs/>
        </w:rPr>
        <w:t>Tremactos ornatus, “Tigrillo” Leopardus pardalis</w:t>
      </w:r>
      <w:r>
        <w:t xml:space="preserve"> y “</w:t>
      </w:r>
      <w:r>
        <w:rPr>
          <w:i/>
          <w:iCs/>
        </w:rPr>
        <w:t>Maquizapa” Ateles chamek.</w:t>
      </w:r>
    </w:p>
    <w:tbl>
      <w:tblPr>
        <w:tblStyle w:val="Table"/>
        <w:tblW w:w="0" w:type="auto"/>
        <w:jc w:val="center"/>
        <w:tblLook w:val="0600" w:firstRow="0" w:lastRow="0" w:firstColumn="0" w:lastColumn="0" w:noHBand="1" w:noVBand="1"/>
      </w:tblPr>
      <w:tblGrid>
        <w:gridCol w:w="8616"/>
      </w:tblGrid>
      <w:tr w:rsidR="00232A54" w14:paraId="11679724" w14:textId="77777777">
        <w:trPr>
          <w:jc w:val="center"/>
        </w:trPr>
        <w:tc>
          <w:tcPr>
            <w:tcW w:w="0" w:type="auto"/>
          </w:tcPr>
          <w:p w14:paraId="1F22B432" w14:textId="77777777" w:rsidR="00232A54" w:rsidRDefault="00115871" w:rsidP="002311FC">
            <w:pPr>
              <w:pStyle w:val="Compact"/>
              <w:jc w:val="both"/>
            </w:pPr>
            <w:bookmarkStart w:id="81" w:name="fig-fauna_puestos"/>
            <w:r>
              <w:rPr>
                <w:noProof/>
              </w:rPr>
              <w:lastRenderedPageBreak/>
              <w:drawing>
                <wp:inline distT="0" distB="0" distL="0" distR="0" wp14:anchorId="295C06CF" wp14:editId="4A7E0EE9">
                  <wp:extent cx="5334000" cy="3385356"/>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Fauna_Guardaparque-04.svg"/>
                          <pic:cNvPicPr>
                            <a:picLocks noChangeAspect="1" noChangeArrowheads="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14:paraId="4E1E03AA" w14:textId="77777777" w:rsidR="00232A54" w:rsidRDefault="00115871" w:rsidP="002311FC">
      <w:pPr>
        <w:pStyle w:val="ImageCaption"/>
        <w:jc w:val="both"/>
      </w:pPr>
      <w:r>
        <w:t>Figura 22: Registro de fauna durante los patrullajes rutinarios, en la Zona de Amortiguamiento y dentro del PN Cordillera Azul, durante el primer trimestre 2024.</w:t>
      </w:r>
    </w:p>
    <w:bookmarkEnd w:id="81"/>
    <w:p w14:paraId="707F6473" w14:textId="77777777" w:rsidR="00232A54" w:rsidRDefault="00115871" w:rsidP="002311FC">
      <w:pPr>
        <w:pStyle w:val="Textoindependiente"/>
        <w:jc w:val="both"/>
      </w:pPr>
      <w:r>
        <w:t xml:space="preserve">Considerando el número total de individuos (n=3253 ind.) y especies registrados por nombre común (n =~230 spp) - que incluye las 40 especies identificadas - encontramos que los puestos con mayor registro de individuos fueron realizados en </w:t>
      </w:r>
      <w:r>
        <w:rPr>
          <w:i/>
          <w:iCs/>
        </w:rPr>
        <w:t>Mojarra, Ipururo, Chimbadillo</w:t>
      </w:r>
      <w:r>
        <w:t xml:space="preserve"> y </w:t>
      </w:r>
      <w:r>
        <w:rPr>
          <w:i/>
          <w:iCs/>
        </w:rPr>
        <w:t>Cachatigre</w:t>
      </w:r>
      <w:r>
        <w:t xml:space="preserve">. Nueve puestos, presentaron más de 100 registros. Mientras que, el puesto </w:t>
      </w:r>
      <w:r>
        <w:rPr>
          <w:i/>
          <w:iCs/>
        </w:rPr>
        <w:t>San José de Yanayacu</w:t>
      </w:r>
      <w:r>
        <w:t xml:space="preserve"> presentó el menor número de individuos (</w:t>
      </w:r>
      <w:hyperlink w:anchor="fig-abundancia">
        <w:r>
          <w:rPr>
            <w:rStyle w:val="Hipervnculo"/>
          </w:rPr>
          <w:t>Figura 23</w:t>
        </w:r>
      </w:hyperlink>
      <w:r>
        <w:t>).</w:t>
      </w:r>
    </w:p>
    <w:tbl>
      <w:tblPr>
        <w:tblStyle w:val="Table"/>
        <w:tblW w:w="0" w:type="auto"/>
        <w:jc w:val="center"/>
        <w:tblLook w:val="0600" w:firstRow="0" w:lastRow="0" w:firstColumn="0" w:lastColumn="0" w:noHBand="1" w:noVBand="1"/>
      </w:tblPr>
      <w:tblGrid>
        <w:gridCol w:w="8616"/>
      </w:tblGrid>
      <w:tr w:rsidR="00232A54" w14:paraId="6E2B48F7" w14:textId="77777777">
        <w:trPr>
          <w:jc w:val="center"/>
        </w:trPr>
        <w:tc>
          <w:tcPr>
            <w:tcW w:w="0" w:type="auto"/>
          </w:tcPr>
          <w:p w14:paraId="623D8BDB" w14:textId="77777777" w:rsidR="00232A54" w:rsidRDefault="00115871" w:rsidP="002311FC">
            <w:pPr>
              <w:pStyle w:val="Compact"/>
              <w:jc w:val="both"/>
            </w:pPr>
            <w:bookmarkStart w:id="82" w:name="fig-abundancia"/>
            <w:r>
              <w:rPr>
                <w:noProof/>
              </w:rPr>
              <w:lastRenderedPageBreak/>
              <w:drawing>
                <wp:inline distT="0" distB="0" distL="0" distR="0" wp14:anchorId="610EE712" wp14:editId="13C382FF">
                  <wp:extent cx="5334000" cy="37475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Abundancia_Puesto.svg"/>
                          <pic:cNvPicPr>
                            <a:picLocks noChangeAspect="1" noChangeArrowheads="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14:paraId="0D9B27F7" w14:textId="77777777" w:rsidR="00232A54" w:rsidRDefault="00115871" w:rsidP="002311FC">
      <w:pPr>
        <w:pStyle w:val="ImageCaption"/>
        <w:jc w:val="both"/>
      </w:pPr>
      <w:r>
        <w:t>Figura 23: Número de individuos registrados según sectores de vigilancia, en la ZA y dentro del PN Cordillera Azul, durante el primer trimestre 2024.</w:t>
      </w:r>
    </w:p>
    <w:bookmarkEnd w:id="82"/>
    <w:p w14:paraId="1458E881" w14:textId="77777777" w:rsidR="00232A54" w:rsidRDefault="00115871" w:rsidP="002311FC">
      <w:pPr>
        <w:pStyle w:val="Textoindependiente"/>
        <w:jc w:val="both"/>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 </w:t>
      </w:r>
      <w:hyperlink w:anchor="fig-especies_ind">
        <w:r>
          <w:rPr>
            <w:rStyle w:val="Hipervnculo"/>
          </w:rPr>
          <w:t>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 </w:t>
      </w:r>
      <w:hyperlink w:anchor="fig-especies_ind">
        <w:r>
          <w:rPr>
            <w:rStyle w:val="Hipervnculo"/>
          </w:rPr>
          <w:t>Figura 24</w:t>
        </w:r>
      </w:hyperlink>
      <w:r>
        <w:t xml:space="preserve">). Sin embargo, el patrón observado en la </w:t>
      </w:r>
      <w:hyperlink w:anchor="fig-especies_ind">
        <w:r>
          <w:rPr>
            <w:rStyle w:val="Hipervnculo"/>
          </w:rPr>
          <w:t>Figura 24</w:t>
        </w:r>
      </w:hyperlink>
      <w:r>
        <w:t xml:space="preserve"> 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tbl>
      <w:tblPr>
        <w:tblStyle w:val="Table"/>
        <w:tblW w:w="0" w:type="auto"/>
        <w:jc w:val="center"/>
        <w:tblLook w:val="0600" w:firstRow="0" w:lastRow="0" w:firstColumn="0" w:lastColumn="0" w:noHBand="1" w:noVBand="1"/>
      </w:tblPr>
      <w:tblGrid>
        <w:gridCol w:w="8616"/>
      </w:tblGrid>
      <w:tr w:rsidR="00232A54" w14:paraId="6C45084D" w14:textId="77777777">
        <w:trPr>
          <w:jc w:val="center"/>
        </w:trPr>
        <w:tc>
          <w:tcPr>
            <w:tcW w:w="0" w:type="auto"/>
          </w:tcPr>
          <w:p w14:paraId="31DC5210" w14:textId="77777777" w:rsidR="00232A54" w:rsidRDefault="00115871" w:rsidP="002311FC">
            <w:pPr>
              <w:pStyle w:val="Compact"/>
              <w:jc w:val="both"/>
            </w:pPr>
            <w:bookmarkStart w:id="83" w:name="fig-especies_ind"/>
            <w:r>
              <w:rPr>
                <w:noProof/>
              </w:rPr>
              <w:lastRenderedPageBreak/>
              <w:drawing>
                <wp:inline distT="0" distB="0" distL="0" distR="0" wp14:anchorId="4E8521DD" wp14:editId="64710216">
                  <wp:extent cx="5334000" cy="3486329"/>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images/Spp_Nombre_Comun.svg"/>
                          <pic:cNvPicPr>
                            <a:picLocks noChangeAspect="1" noChangeArrowheads="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14:paraId="2F5C5FAB" w14:textId="77777777" w:rsidR="00232A54" w:rsidRDefault="00115871" w:rsidP="002311FC">
      <w:pPr>
        <w:pStyle w:val="ImageCaption"/>
        <w:jc w:val="both"/>
      </w:pPr>
      <w:r>
        <w:t>Figura 24: Correlación del número de especies registradas (n= ~ 230 spp) con el número de individuos, en los patrullajes rutinarios en la Zona de Amortiguamiento del PN Cordillera Azul, durante el primer trimestre 2024.</w:t>
      </w:r>
    </w:p>
    <w:p w14:paraId="05CEF9F8" w14:textId="77777777" w:rsidR="00232A54" w:rsidRDefault="00115871" w:rsidP="002311FC">
      <w:pPr>
        <w:pStyle w:val="Ttulo4"/>
        <w:jc w:val="both"/>
      </w:pPr>
      <w:bookmarkStart w:id="84" w:name="sistematización-y-análisis-en-smart"/>
      <w:bookmarkEnd w:id="83"/>
      <w:bookmarkEnd w:id="79"/>
      <w:r>
        <w:t>1.2.3.3 Sistematización y análisis en SMART</w:t>
      </w:r>
    </w:p>
    <w:p w14:paraId="70584036" w14:textId="77777777" w:rsidR="00232A54" w:rsidRDefault="00115871" w:rsidP="002311FC">
      <w:pPr>
        <w:pStyle w:val="FirstParagraph"/>
        <w:jc w:val="both"/>
      </w:pPr>
      <w:r>
        <w:t>Este trimestre, se continúa con la sistematización de los registros de los guardaparques a través de la plataforma SMART.</w:t>
      </w:r>
    </w:p>
    <w:p w14:paraId="04A43C66" w14:textId="77777777" w:rsidR="00232A54" w:rsidRDefault="00115871" w:rsidP="002311FC">
      <w:pPr>
        <w:pStyle w:val="Ttulo2"/>
        <w:jc w:val="both"/>
      </w:pPr>
      <w:bookmarkStart w:id="85" w:name="X5a36a80012ed2231ce74ad36b7b35f4944a88c8"/>
      <w:bookmarkEnd w:id="84"/>
      <w:bookmarkEnd w:id="78"/>
      <w:bookmarkEnd w:id="66"/>
      <w:r>
        <w:t>Resultado intermedio 1.3 Se fortalece la gobernanza del PNCAZ con los actores relevantes</w:t>
      </w:r>
    </w:p>
    <w:p w14:paraId="2BADD45F" w14:textId="77777777" w:rsidR="00232A54" w:rsidRDefault="00115871" w:rsidP="002311FC">
      <w:pPr>
        <w:pStyle w:val="Ttulo3"/>
        <w:jc w:val="both"/>
      </w:pPr>
      <w:bookmarkStart w:id="86" w:name="X7003831f9f08f1463058c35d72864c11621856c"/>
      <w:r>
        <w:t>Actividad 1.3.1. Seguimiento al Contrato de Administración</w:t>
      </w:r>
    </w:p>
    <w:p w14:paraId="46B906A5" w14:textId="77777777" w:rsidR="00232A54" w:rsidRDefault="00115871" w:rsidP="002311FC">
      <w:pPr>
        <w:pStyle w:val="Ttulo4"/>
        <w:jc w:val="both"/>
      </w:pPr>
      <w:bookmarkStart w:id="87" w:name="X3c203621c4610df4cf5aa6b52fd13d5b0e5f301"/>
      <w:r>
        <w:t>1.3.1.1 Contrato de Administración (Comisión de Seguimiento)</w:t>
      </w:r>
    </w:p>
    <w:p w14:paraId="4340C261" w14:textId="77777777" w:rsidR="00232A54" w:rsidRDefault="00115871" w:rsidP="002311FC">
      <w:pPr>
        <w:pStyle w:val="FirstParagraph"/>
        <w:jc w:val="both"/>
      </w:pPr>
      <w:r>
        <w:t>D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p w14:paraId="266DE64C" w14:textId="77777777" w:rsidR="00232A54" w:rsidRDefault="00115871" w:rsidP="002311FC">
      <w:pPr>
        <w:pStyle w:val="Ttulo4"/>
        <w:jc w:val="both"/>
      </w:pPr>
      <w:bookmarkStart w:id="88" w:name="seguimiento-a-los-acuerdos"/>
      <w:bookmarkEnd w:id="87"/>
      <w:r>
        <w:t>1.3.1.2 Seguimiento a los acuerdos</w:t>
      </w:r>
    </w:p>
    <w:p w14:paraId="700FC620" w14:textId="77777777" w:rsidR="00232A54" w:rsidRDefault="00115871" w:rsidP="002311FC">
      <w:pPr>
        <w:pStyle w:val="Textoindependiente"/>
        <w:jc w:val="both"/>
      </w:pPr>
      <w:r>
        <w:t>Esta actividad está programada para el siguiente trimestre.</w:t>
      </w:r>
    </w:p>
    <w:p w14:paraId="2830B5EF" w14:textId="77777777" w:rsidR="00232A54" w:rsidRDefault="00115871" w:rsidP="002311FC">
      <w:pPr>
        <w:pStyle w:val="Ttulo3"/>
        <w:jc w:val="both"/>
      </w:pPr>
      <w:bookmarkStart w:id="89" w:name="X5b9798c666ba949abda61746add56a39a962c14"/>
      <w:bookmarkEnd w:id="88"/>
      <w:bookmarkEnd w:id="86"/>
      <w:r>
        <w:lastRenderedPageBreak/>
        <w:t>Actividad 1.3.2 Fortalecimiento del Comité de Gestión del PNCAZ con grupos de interés integrados</w:t>
      </w:r>
    </w:p>
    <w:p w14:paraId="402955E2" w14:textId="77777777" w:rsidR="00232A54" w:rsidRDefault="00115871" w:rsidP="002311FC">
      <w:pPr>
        <w:pStyle w:val="Textoindependiente"/>
        <w:jc w:val="both"/>
      </w:pPr>
      <w:r>
        <w:t>Actividad no programa este trimestre.</w:t>
      </w:r>
    </w:p>
    <w:p w14:paraId="0CD09C3E" w14:textId="77777777" w:rsidR="00232A54" w:rsidRDefault="00115871" w:rsidP="002311FC">
      <w:pPr>
        <w:pStyle w:val="Ttulo3"/>
        <w:jc w:val="both"/>
      </w:pPr>
      <w:bookmarkStart w:id="90" w:name="Xc6d29cc08a9721981d73b8448c68c55ba63f3b9"/>
      <w:bookmarkEnd w:id="89"/>
      <w:r>
        <w:t>Actividad 1.3.3 Fortalecimiento de capacidades a las CCNN y a las organizaciones indígenas de la ZA del PNCAZ</w:t>
      </w:r>
    </w:p>
    <w:p w14:paraId="3A06A188" w14:textId="77777777" w:rsidR="00232A54" w:rsidRDefault="00115871" w:rsidP="002311FC">
      <w:pPr>
        <w:pStyle w:val="Ttulo4"/>
        <w:jc w:val="both"/>
      </w:pPr>
      <w:bookmarkStart w:id="91" w:name="X1c3f4066e3e3350441a03de98f9e4e8757bf9e3"/>
      <w:r>
        <w:t>1.3.3.1 Convenio con las organizaciones indígenas (agrupa varias comunidades)</w:t>
      </w:r>
    </w:p>
    <w:p w14:paraId="2B6FC24A" w14:textId="77777777" w:rsidR="00232A54" w:rsidRDefault="00115871" w:rsidP="002311FC">
      <w:pPr>
        <w:pStyle w:val="FirstParagraph"/>
        <w:jc w:val="both"/>
      </w:pPr>
      <w:r>
        <w:t>E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14:paraId="797D493A" w14:textId="77777777" w:rsidR="00232A54" w:rsidRDefault="00115871" w:rsidP="002311FC">
      <w:pPr>
        <w:pStyle w:val="Textoindependiente"/>
        <w:jc w:val="both"/>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w:t>
      </w:r>
      <w:r>
        <w:t xml:space="preserve">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w:t>
      </w:r>
      <w:r>
        <w:t>federación.</w:t>
      </w:r>
    </w:p>
    <w:p w14:paraId="566F26B0" w14:textId="77777777" w:rsidR="00232A54" w:rsidRDefault="00115871" w:rsidP="002311FC">
      <w:pPr>
        <w:pStyle w:val="Textoindependiente"/>
        <w:jc w:val="both"/>
      </w:pPr>
      <w:r>
        <w:t>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w:t>
      </w:r>
      <w:r>
        <w:t>culos para uso de la Federación (</w:t>
      </w:r>
      <w:hyperlink w:anchor="tbl-convenio">
        <w:r>
          <w:rPr>
            <w:rStyle w:val="Hipervnculo"/>
          </w:rPr>
          <w:t>Tabla 5</w:t>
        </w:r>
      </w:hyperlink>
      <w:r>
        <w:t>).</w:t>
      </w:r>
    </w:p>
    <w:p w14:paraId="0DC249C8" w14:textId="77777777" w:rsidR="00F96A82" w:rsidRDefault="00F96A82" w:rsidP="002311FC">
      <w:pPr>
        <w:pStyle w:val="Textoindependiente"/>
        <w:jc w:val="both"/>
      </w:pPr>
    </w:p>
    <w:p w14:paraId="0342DA43" w14:textId="77777777" w:rsidR="00F96A82" w:rsidRDefault="00F96A82" w:rsidP="002311FC">
      <w:pPr>
        <w:pStyle w:val="Textoindependiente"/>
        <w:jc w:val="both"/>
      </w:pPr>
    </w:p>
    <w:p w14:paraId="5A058481" w14:textId="77777777" w:rsidR="00F96A82" w:rsidRDefault="00F96A82" w:rsidP="002311FC">
      <w:pPr>
        <w:pStyle w:val="Textoindependiente"/>
        <w:jc w:val="both"/>
      </w:pPr>
    </w:p>
    <w:p w14:paraId="754A2E12" w14:textId="77777777" w:rsidR="00F96A82" w:rsidRDefault="00F96A82" w:rsidP="002311FC">
      <w:pPr>
        <w:pStyle w:val="Textoindependiente"/>
        <w:jc w:val="both"/>
      </w:pPr>
    </w:p>
    <w:p w14:paraId="528FD8A2" w14:textId="77777777" w:rsidR="00F96A82" w:rsidRDefault="00F96A82" w:rsidP="002311FC">
      <w:pPr>
        <w:pStyle w:val="Textoindependiente"/>
        <w:jc w:val="both"/>
      </w:pPr>
    </w:p>
    <w:tbl>
      <w:tblPr>
        <w:tblStyle w:val="Table"/>
        <w:tblW w:w="0" w:type="auto"/>
        <w:jc w:val="center"/>
        <w:tblLook w:val="0600" w:firstRow="0" w:lastRow="0" w:firstColumn="0" w:lastColumn="0" w:noHBand="1" w:noVBand="1"/>
      </w:tblPr>
      <w:tblGrid>
        <w:gridCol w:w="8838"/>
      </w:tblGrid>
      <w:tr w:rsidR="00232A54" w14:paraId="77F93323" w14:textId="77777777">
        <w:trPr>
          <w:jc w:val="center"/>
        </w:trPr>
        <w:tc>
          <w:tcPr>
            <w:tcW w:w="0" w:type="auto"/>
          </w:tcPr>
          <w:tbl>
            <w:tblPr>
              <w:tblStyle w:val="Table"/>
              <w:tblW w:w="0" w:type="auto"/>
              <w:tblLook w:val="0020" w:firstRow="1" w:lastRow="0" w:firstColumn="0" w:lastColumn="0" w:noHBand="0" w:noVBand="0"/>
            </w:tblPr>
            <w:tblGrid>
              <w:gridCol w:w="3966"/>
              <w:gridCol w:w="4656"/>
            </w:tblGrid>
            <w:tr w:rsidR="00232A54" w14:paraId="2CB73AAF"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12C0815" w14:textId="77777777" w:rsidR="00232A54" w:rsidRPr="00F96A82" w:rsidRDefault="00115871" w:rsidP="002311FC">
                  <w:pPr>
                    <w:pStyle w:val="Compact"/>
                    <w:jc w:val="both"/>
                    <w:rPr>
                      <w:b/>
                      <w:bCs/>
                    </w:rPr>
                  </w:pPr>
                  <w:bookmarkStart w:id="92" w:name="tbl-convenio"/>
                  <w:r w:rsidRPr="00F96A82">
                    <w:rPr>
                      <w:b/>
                      <w:bCs/>
                    </w:rPr>
                    <w:lastRenderedPageBreak/>
                    <w:t>Artículos donados</w:t>
                  </w:r>
                </w:p>
              </w:tc>
              <w:tc>
                <w:tcPr>
                  <w:tcW w:w="0" w:type="auto"/>
                </w:tcPr>
                <w:p w14:paraId="113EAE73" w14:textId="77777777" w:rsidR="00232A54" w:rsidRPr="00F96A82" w:rsidRDefault="00115871" w:rsidP="002311FC">
                  <w:pPr>
                    <w:pStyle w:val="Compact"/>
                    <w:jc w:val="both"/>
                    <w:rPr>
                      <w:b/>
                      <w:bCs/>
                    </w:rPr>
                  </w:pPr>
                  <w:r w:rsidRPr="00F96A82">
                    <w:rPr>
                      <w:b/>
                      <w:bCs/>
                    </w:rPr>
                    <w:t>Cantidad</w:t>
                  </w:r>
                </w:p>
              </w:tc>
            </w:tr>
            <w:tr w:rsidR="00232A54" w14:paraId="59E8D614" w14:textId="77777777">
              <w:tc>
                <w:tcPr>
                  <w:tcW w:w="0" w:type="auto"/>
                </w:tcPr>
                <w:p w14:paraId="0C5326CE" w14:textId="77777777" w:rsidR="00232A54" w:rsidRDefault="00115871" w:rsidP="002311FC">
                  <w:pPr>
                    <w:pStyle w:val="Compact"/>
                    <w:jc w:val="both"/>
                  </w:pPr>
                  <w:r>
                    <w:t>Papel bond A4</w:t>
                  </w:r>
                </w:p>
              </w:tc>
              <w:tc>
                <w:tcPr>
                  <w:tcW w:w="0" w:type="auto"/>
                </w:tcPr>
                <w:p w14:paraId="6D0452C9" w14:textId="77777777" w:rsidR="00232A54" w:rsidRDefault="00115871" w:rsidP="002311FC">
                  <w:pPr>
                    <w:pStyle w:val="Compact"/>
                    <w:jc w:val="both"/>
                  </w:pPr>
                  <w:r>
                    <w:t>2 millares</w:t>
                  </w:r>
                </w:p>
              </w:tc>
            </w:tr>
            <w:tr w:rsidR="00232A54" w14:paraId="20627ADB" w14:textId="77777777">
              <w:tc>
                <w:tcPr>
                  <w:tcW w:w="0" w:type="auto"/>
                </w:tcPr>
                <w:p w14:paraId="54699275" w14:textId="77777777" w:rsidR="00232A54" w:rsidRDefault="00115871" w:rsidP="002311FC">
                  <w:pPr>
                    <w:pStyle w:val="Compact"/>
                    <w:jc w:val="both"/>
                  </w:pPr>
                  <w:r>
                    <w:t>Folder manilla A4</w:t>
                  </w:r>
                </w:p>
              </w:tc>
              <w:tc>
                <w:tcPr>
                  <w:tcW w:w="0" w:type="auto"/>
                </w:tcPr>
                <w:p w14:paraId="7124807F" w14:textId="77777777" w:rsidR="00232A54" w:rsidRDefault="00115871" w:rsidP="002311FC">
                  <w:pPr>
                    <w:pStyle w:val="Compact"/>
                    <w:jc w:val="both"/>
                  </w:pPr>
                  <w:r>
                    <w:t>2 paquetes (25 unidades x paquete)</w:t>
                  </w:r>
                </w:p>
              </w:tc>
            </w:tr>
            <w:tr w:rsidR="00232A54" w14:paraId="02F0E2D9" w14:textId="77777777">
              <w:tc>
                <w:tcPr>
                  <w:tcW w:w="0" w:type="auto"/>
                </w:tcPr>
                <w:p w14:paraId="7D0FDAA1" w14:textId="77777777" w:rsidR="00232A54" w:rsidRDefault="00115871" w:rsidP="002311FC">
                  <w:pPr>
                    <w:pStyle w:val="Compact"/>
                    <w:jc w:val="both"/>
                  </w:pPr>
                  <w:r>
                    <w:t>Tinta para impresora EPSON - L6270</w:t>
                  </w:r>
                </w:p>
              </w:tc>
              <w:tc>
                <w:tcPr>
                  <w:tcW w:w="0" w:type="auto"/>
                </w:tcPr>
                <w:p w14:paraId="64433FBB" w14:textId="77777777" w:rsidR="00232A54" w:rsidRDefault="00115871" w:rsidP="002311FC">
                  <w:pPr>
                    <w:pStyle w:val="Compact"/>
                    <w:jc w:val="both"/>
                  </w:pPr>
                  <w:r>
                    <w:t>4 unidadea (negro, magenta, cyan y yellow)</w:t>
                  </w:r>
                </w:p>
              </w:tc>
            </w:tr>
            <w:tr w:rsidR="00232A54" w14:paraId="51D3E741" w14:textId="77777777">
              <w:tc>
                <w:tcPr>
                  <w:tcW w:w="0" w:type="auto"/>
                </w:tcPr>
                <w:p w14:paraId="6E3B403F" w14:textId="77777777" w:rsidR="00232A54" w:rsidRDefault="00115871" w:rsidP="002311FC">
                  <w:pPr>
                    <w:pStyle w:val="Compact"/>
                    <w:jc w:val="both"/>
                  </w:pPr>
                  <w:r>
                    <w:t>Plumón acrílico</w:t>
                  </w:r>
                </w:p>
              </w:tc>
              <w:tc>
                <w:tcPr>
                  <w:tcW w:w="0" w:type="auto"/>
                </w:tcPr>
                <w:p w14:paraId="721CB18A" w14:textId="77777777" w:rsidR="00232A54" w:rsidRDefault="00115871" w:rsidP="002311FC">
                  <w:pPr>
                    <w:pStyle w:val="Compact"/>
                    <w:jc w:val="both"/>
                  </w:pPr>
                  <w:r>
                    <w:t>1 docena</w:t>
                  </w:r>
                </w:p>
              </w:tc>
            </w:tr>
            <w:tr w:rsidR="00232A54" w14:paraId="35F0C7D4" w14:textId="77777777">
              <w:tc>
                <w:tcPr>
                  <w:tcW w:w="0" w:type="auto"/>
                </w:tcPr>
                <w:p w14:paraId="495B86A6" w14:textId="77777777" w:rsidR="00232A54" w:rsidRDefault="00115871" w:rsidP="002311FC">
                  <w:pPr>
                    <w:pStyle w:val="Compact"/>
                    <w:jc w:val="both"/>
                  </w:pPr>
                  <w:r>
                    <w:t>Grapas</w:t>
                  </w:r>
                </w:p>
              </w:tc>
              <w:tc>
                <w:tcPr>
                  <w:tcW w:w="0" w:type="auto"/>
                </w:tcPr>
                <w:p w14:paraId="57496692" w14:textId="77777777" w:rsidR="00232A54" w:rsidRDefault="00115871" w:rsidP="002311FC">
                  <w:pPr>
                    <w:pStyle w:val="Compact"/>
                    <w:jc w:val="both"/>
                  </w:pPr>
                  <w:r>
                    <w:t>1 cajita</w:t>
                  </w:r>
                </w:p>
              </w:tc>
            </w:tr>
            <w:tr w:rsidR="00232A54" w14:paraId="70178D3A" w14:textId="77777777">
              <w:tc>
                <w:tcPr>
                  <w:tcW w:w="0" w:type="auto"/>
                </w:tcPr>
                <w:p w14:paraId="712EF338" w14:textId="77777777" w:rsidR="00232A54" w:rsidRDefault="00115871" w:rsidP="002311FC">
                  <w:pPr>
                    <w:pStyle w:val="Compact"/>
                    <w:jc w:val="both"/>
                  </w:pPr>
                  <w:r>
                    <w:t>Tijera mediana</w:t>
                  </w:r>
                </w:p>
              </w:tc>
              <w:tc>
                <w:tcPr>
                  <w:tcW w:w="0" w:type="auto"/>
                </w:tcPr>
                <w:p w14:paraId="31359811" w14:textId="77777777" w:rsidR="00232A54" w:rsidRDefault="00115871" w:rsidP="002311FC">
                  <w:pPr>
                    <w:pStyle w:val="Compact"/>
                    <w:jc w:val="both"/>
                  </w:pPr>
                  <w:r>
                    <w:t>1 unidad</w:t>
                  </w:r>
                </w:p>
              </w:tc>
            </w:tr>
            <w:tr w:rsidR="00232A54" w14:paraId="04A20401" w14:textId="77777777">
              <w:tc>
                <w:tcPr>
                  <w:tcW w:w="0" w:type="auto"/>
                </w:tcPr>
                <w:p w14:paraId="5291EE18" w14:textId="77777777" w:rsidR="00232A54" w:rsidRDefault="00115871" w:rsidP="002311FC">
                  <w:pPr>
                    <w:pStyle w:val="Compact"/>
                    <w:jc w:val="both"/>
                  </w:pPr>
                  <w:r>
                    <w:t>Chinches</w:t>
                  </w:r>
                </w:p>
              </w:tc>
              <w:tc>
                <w:tcPr>
                  <w:tcW w:w="0" w:type="auto"/>
                </w:tcPr>
                <w:p w14:paraId="4367EAA8" w14:textId="77777777" w:rsidR="00232A54" w:rsidRDefault="00115871" w:rsidP="002311FC">
                  <w:pPr>
                    <w:pStyle w:val="Compact"/>
                    <w:jc w:val="both"/>
                  </w:pPr>
                  <w:r>
                    <w:t>1 cajita</w:t>
                  </w:r>
                </w:p>
              </w:tc>
            </w:tr>
            <w:tr w:rsidR="00232A54" w14:paraId="71B242C6" w14:textId="77777777">
              <w:tc>
                <w:tcPr>
                  <w:tcW w:w="0" w:type="auto"/>
                </w:tcPr>
                <w:p w14:paraId="56804D17" w14:textId="77777777" w:rsidR="00232A54" w:rsidRDefault="00115871" w:rsidP="002311FC">
                  <w:pPr>
                    <w:pStyle w:val="Compact"/>
                    <w:jc w:val="both"/>
                  </w:pPr>
                  <w:r>
                    <w:t>Mota para pizarra acrílica</w:t>
                  </w:r>
                </w:p>
              </w:tc>
              <w:tc>
                <w:tcPr>
                  <w:tcW w:w="0" w:type="auto"/>
                </w:tcPr>
                <w:p w14:paraId="131A4413" w14:textId="77777777" w:rsidR="00232A54" w:rsidRDefault="00115871" w:rsidP="002311FC">
                  <w:pPr>
                    <w:pStyle w:val="Compact"/>
                    <w:jc w:val="both"/>
                  </w:pPr>
                  <w:r>
                    <w:t>1 unidad</w:t>
                  </w:r>
                </w:p>
              </w:tc>
            </w:tr>
            <w:tr w:rsidR="00232A54" w14:paraId="56770BB9" w14:textId="77777777">
              <w:tc>
                <w:tcPr>
                  <w:tcW w:w="0" w:type="auto"/>
                </w:tcPr>
                <w:p w14:paraId="5EB896C5" w14:textId="77777777" w:rsidR="00232A54" w:rsidRDefault="00115871" w:rsidP="002311FC">
                  <w:pPr>
                    <w:pStyle w:val="Compact"/>
                    <w:jc w:val="both"/>
                  </w:pPr>
                  <w:r>
                    <w:t>Archivadores</w:t>
                  </w:r>
                </w:p>
              </w:tc>
              <w:tc>
                <w:tcPr>
                  <w:tcW w:w="0" w:type="auto"/>
                </w:tcPr>
                <w:p w14:paraId="6A7CF2AF" w14:textId="77777777" w:rsidR="00232A54" w:rsidRDefault="00115871" w:rsidP="002311FC">
                  <w:pPr>
                    <w:pStyle w:val="Compact"/>
                    <w:jc w:val="both"/>
                  </w:pPr>
                  <w:r>
                    <w:t>6 unidades</w:t>
                  </w:r>
                </w:p>
              </w:tc>
            </w:tr>
            <w:tr w:rsidR="00232A54" w14:paraId="48C8D566" w14:textId="77777777">
              <w:tc>
                <w:tcPr>
                  <w:tcW w:w="0" w:type="auto"/>
                </w:tcPr>
                <w:p w14:paraId="3009A47B" w14:textId="77777777" w:rsidR="00232A54" w:rsidRDefault="00115871" w:rsidP="002311FC">
                  <w:pPr>
                    <w:pStyle w:val="Compact"/>
                    <w:jc w:val="both"/>
                  </w:pPr>
                  <w:r>
                    <w:t>Cinta masketin</w:t>
                  </w:r>
                </w:p>
              </w:tc>
              <w:tc>
                <w:tcPr>
                  <w:tcW w:w="0" w:type="auto"/>
                </w:tcPr>
                <w:p w14:paraId="7CF7C837" w14:textId="77777777" w:rsidR="00232A54" w:rsidRDefault="00115871" w:rsidP="002311FC">
                  <w:pPr>
                    <w:pStyle w:val="Compact"/>
                    <w:jc w:val="both"/>
                  </w:pPr>
                  <w:r>
                    <w:t>3 cinta masking</w:t>
                  </w:r>
                </w:p>
              </w:tc>
            </w:tr>
          </w:tbl>
          <w:p w14:paraId="5BAF87CA" w14:textId="77777777" w:rsidR="00232A54" w:rsidRDefault="00232A54" w:rsidP="002311FC">
            <w:pPr>
              <w:jc w:val="both"/>
            </w:pPr>
          </w:p>
        </w:tc>
      </w:tr>
    </w:tbl>
    <w:p w14:paraId="2E2BAEFE" w14:textId="77777777" w:rsidR="00232A54" w:rsidRDefault="00115871" w:rsidP="002311FC">
      <w:pPr>
        <w:pStyle w:val="ImageCaption"/>
        <w:jc w:val="both"/>
      </w:pPr>
      <w:r>
        <w:t>Tabla 5: Artículos donados por CIMA a la Federación Nativa de Comunidades Cacataibos (FECONACO), en el primer trimestre 2024</w:t>
      </w:r>
    </w:p>
    <w:bookmarkEnd w:id="92"/>
    <w:p w14:paraId="5CE501B1" w14:textId="77777777" w:rsidR="00232A54" w:rsidRDefault="00115871" w:rsidP="002311FC">
      <w:pPr>
        <w:pStyle w:val="Textoindependiente"/>
        <w:jc w:val="both"/>
      </w:pPr>
      <w:r>
        <w:t>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p w14:paraId="587EBEB6" w14:textId="77777777" w:rsidR="00232A54" w:rsidRDefault="00115871" w:rsidP="002311FC">
      <w:pPr>
        <w:pStyle w:val="Ttulo4"/>
        <w:jc w:val="both"/>
      </w:pPr>
      <w:bookmarkStart w:id="93" w:name="elaboración-del-plan-de-capacitaciones"/>
      <w:bookmarkEnd w:id="91"/>
      <w:r>
        <w:t>1.3.3.2 Elaboración del plan de capacitaciones</w:t>
      </w:r>
    </w:p>
    <w:p w14:paraId="409D51D8" w14:textId="77777777" w:rsidR="00232A54" w:rsidRDefault="00115871" w:rsidP="002311FC">
      <w:pPr>
        <w:pStyle w:val="Textoindependiente"/>
        <w:jc w:val="both"/>
      </w:pPr>
      <w:r>
        <w:t>Actividad no programa este trimestre.</w:t>
      </w:r>
    </w:p>
    <w:p w14:paraId="6E59A18F" w14:textId="77777777" w:rsidR="00232A54" w:rsidRDefault="00115871" w:rsidP="002311FC">
      <w:pPr>
        <w:pStyle w:val="Ttulo3"/>
        <w:jc w:val="both"/>
      </w:pPr>
      <w:bookmarkStart w:id="94" w:name="actividad-1.3.4"/>
      <w:bookmarkEnd w:id="93"/>
      <w:bookmarkEnd w:id="90"/>
      <w:r>
        <w:t>Actividad 1.3.4</w:t>
      </w:r>
    </w:p>
    <w:p w14:paraId="7F97DFD5" w14:textId="77777777" w:rsidR="00232A54" w:rsidRDefault="00115871" w:rsidP="002311FC">
      <w:pPr>
        <w:pStyle w:val="Ttulo3"/>
        <w:jc w:val="both"/>
      </w:pPr>
      <w:bookmarkStart w:id="95" w:name="X4849849b3cf222e52b0e99d06c95dd1ab497b75"/>
      <w:bookmarkEnd w:id="94"/>
      <w:r>
        <w:t>Actualización de Plan de Gobernanza del PNCAZ, bajo un enfoque de derechos humanos (derechos económicos, sociales, culturales y ambientales – DESCA), y estándares culturalmente adecuados.</w:t>
      </w:r>
    </w:p>
    <w:p w14:paraId="0072FC5F" w14:textId="77777777" w:rsidR="00232A54" w:rsidRDefault="00115871" w:rsidP="002311FC">
      <w:pPr>
        <w:pStyle w:val="Ttulo4"/>
        <w:jc w:val="both"/>
      </w:pPr>
      <w:bookmarkStart w:id="96" w:name="Xc5489ea4560e2d7fa4462a8b30d4c053f011854"/>
      <w:r>
        <w:t>1.3.4.1 Reunión para la Evaluación del Plan de Gobernanza</w:t>
      </w:r>
    </w:p>
    <w:p w14:paraId="56488414" w14:textId="77777777" w:rsidR="00232A54" w:rsidRDefault="00115871" w:rsidP="002311FC">
      <w:pPr>
        <w:pStyle w:val="FirstParagraph"/>
        <w:jc w:val="both"/>
      </w:pPr>
      <w:r>
        <w:t>D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p w14:paraId="36FFDC9E" w14:textId="77777777" w:rsidR="00232A54" w:rsidRDefault="00115871" w:rsidP="002311FC">
      <w:pPr>
        <w:pStyle w:val="Ttulo3"/>
        <w:jc w:val="both"/>
      </w:pPr>
      <w:bookmarkStart w:id="97" w:name="actualización-de-plan-maestro-2024-2028"/>
      <w:bookmarkEnd w:id="96"/>
      <w:bookmarkEnd w:id="95"/>
      <w:r>
        <w:t>1.3.5. Actualización de Plan Maestro (2024-2028)</w:t>
      </w:r>
    </w:p>
    <w:p w14:paraId="10BF672D" w14:textId="77777777" w:rsidR="00232A54" w:rsidRDefault="00115871" w:rsidP="002311FC">
      <w:pPr>
        <w:pStyle w:val="Ttulo4"/>
        <w:jc w:val="both"/>
      </w:pPr>
      <w:bookmarkStart w:id="98" w:name="Xa79e72c249d4e81c27fe761653f4bba9a6d109f"/>
      <w:r>
        <w:t>1.3.5.1 Evaluación y diagnóstico (se necesitan 4 reuniones)</w:t>
      </w:r>
    </w:p>
    <w:p w14:paraId="003AB326" w14:textId="77777777" w:rsidR="00232A54" w:rsidRDefault="00115871" w:rsidP="002311FC">
      <w:pPr>
        <w:pStyle w:val="Textoindependiente"/>
        <w:jc w:val="both"/>
      </w:pPr>
      <w:r>
        <w:t>Esta actividad se ha programado para el 2025. Sin embargo, para el tercer trimestre 2023 vamos iniciar la organización, sistematización y diagnóstico de la información base, que permitirá agilizar el proceso de actualización.</w:t>
      </w:r>
    </w:p>
    <w:p w14:paraId="66F77C17" w14:textId="77777777" w:rsidR="00232A54" w:rsidRDefault="00115871" w:rsidP="002311FC">
      <w:pPr>
        <w:pStyle w:val="Ttulo1"/>
        <w:jc w:val="both"/>
      </w:pPr>
      <w:bookmarkStart w:id="99" w:name="Xffe218b657f39085f43a7e14d3db434227f48d7"/>
      <w:bookmarkEnd w:id="98"/>
      <w:bookmarkEnd w:id="97"/>
      <w:bookmarkEnd w:id="85"/>
      <w:bookmarkEnd w:id="11"/>
      <w:r>
        <w:lastRenderedPageBreak/>
        <w:t>Resultado 2: Se promueve la investigación priorizando al interior del ANP y se usa la información en la gestión del PNCAZ y su ZA</w:t>
      </w:r>
    </w:p>
    <w:p w14:paraId="3F605C8B" w14:textId="77777777" w:rsidR="00232A54" w:rsidRDefault="00115871" w:rsidP="002311FC">
      <w:pPr>
        <w:pStyle w:val="Ttulo2"/>
        <w:jc w:val="both"/>
      </w:pPr>
      <w:bookmarkStart w:id="100" w:name="Xdb33e074d9cb0ccdcfd5d455ae0c979f542baba"/>
      <w:r>
        <w:t>Resultados Intermedio 2.1 Investigaciones priorizadas realizadas, cuyos resultados y recomendaciones son incorporadas en la gestión del PNCAZ</w:t>
      </w:r>
    </w:p>
    <w:p w14:paraId="6ECB0EB8" w14:textId="77777777" w:rsidR="00232A54" w:rsidRDefault="00115871" w:rsidP="002311FC">
      <w:pPr>
        <w:pStyle w:val="Ttulo3"/>
        <w:jc w:val="both"/>
      </w:pPr>
      <w:bookmarkStart w:id="101" w:name="X77f4db034ffc015c6eab4a57cd6c1bff383f8e0"/>
      <w:r>
        <w:t>Actividad 2.1.1. Promoción de Investigaciones prioritarias para la gestión del PNCAZ y su ZA</w:t>
      </w:r>
    </w:p>
    <w:p w14:paraId="7F009AF5" w14:textId="77777777" w:rsidR="00232A54" w:rsidRDefault="00115871" w:rsidP="002311FC">
      <w:pPr>
        <w:pStyle w:val="Ttulo4"/>
        <w:jc w:val="both"/>
      </w:pPr>
      <w:bookmarkStart w:id="102" w:name="X9f06ddc44c5cddf9bd4fce40d41ebee95b1af8b"/>
      <w:r>
        <w:t>2.1.1.1. Conformación de un comité de investigadores que ayuda a identificar y promover investigaciones dentro del PNCAZ y su ZA.</w:t>
      </w:r>
    </w:p>
    <w:p w14:paraId="6A683FCB" w14:textId="3E5A61CD" w:rsidR="00232A54" w:rsidRDefault="00115871" w:rsidP="002311FC">
      <w:pPr>
        <w:pStyle w:val="Textoindependiente"/>
        <w:jc w:val="both"/>
      </w:pPr>
      <w:r>
        <w:t>Esta actividad está programada para el segundo trimestre 2024</w:t>
      </w:r>
      <w:r w:rsidR="00F96A82">
        <w:t>.</w:t>
      </w:r>
    </w:p>
    <w:p w14:paraId="3C644C7A" w14:textId="77777777" w:rsidR="00232A54" w:rsidRDefault="00115871" w:rsidP="002311FC">
      <w:pPr>
        <w:pStyle w:val="Ttulo4"/>
        <w:jc w:val="both"/>
      </w:pPr>
      <w:bookmarkStart w:id="103" w:name="X738f62229fdf2face3c011b316bc16cce16c500"/>
      <w:bookmarkEnd w:id="102"/>
      <w:r>
        <w:t>2.1.1.2 Evaluación, actualización e identificación de las prioridades y vacios de información en el PNCAZ y su ZA, en el marco de la actualización del Plan Maestro</w:t>
      </w:r>
    </w:p>
    <w:p w14:paraId="6ED6B637" w14:textId="77777777" w:rsidR="00232A54" w:rsidRDefault="00115871" w:rsidP="002311FC">
      <w:pPr>
        <w:pStyle w:val="FirstParagraph"/>
        <w:jc w:val="both"/>
      </w:pPr>
      <w:r>
        <w:t>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14:paraId="3E194A46" w14:textId="77777777" w:rsidR="00232A54" w:rsidRDefault="00115871" w:rsidP="002311FC">
      <w:pPr>
        <w:pStyle w:val="Textoindependiente"/>
        <w:jc w:val="both"/>
      </w:pPr>
      <w:r>
        <w:t>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75">
        <w:r>
          <w:rPr>
            <w:rStyle w:val="Hipervnculo"/>
          </w:rPr>
          <w:t>Anexo 2.1.1.2</w:t>
        </w:r>
      </w:hyperlink>
      <w:r>
        <w:t>). Es bajo estas líneas de investigación, que entre septiembre y diciembre 2023, se realizó el primer concurso de becas de investigación.</w:t>
      </w:r>
    </w:p>
    <w:p w14:paraId="6B4347A7" w14:textId="77777777" w:rsidR="00232A54" w:rsidRDefault="00115871" w:rsidP="002311FC">
      <w:pPr>
        <w:pStyle w:val="Textoindependiente"/>
        <w:jc w:val="both"/>
      </w:pPr>
      <w:r>
        <w:t>Junto con la conformación del comité de investigadores y participación de la jefatura, se trabajarán las prioridades, el cual se incluirá en la actualización del nuevo Plan Maestro.</w:t>
      </w:r>
    </w:p>
    <w:p w14:paraId="0F20C4E9" w14:textId="77777777" w:rsidR="00232A54" w:rsidRDefault="00115871" w:rsidP="002311FC">
      <w:pPr>
        <w:pStyle w:val="Ttulo4"/>
        <w:jc w:val="both"/>
      </w:pPr>
      <w:bookmarkStart w:id="104" w:name="X0202d78b8ad756609ffd62120934abcd2b8829a"/>
      <w:bookmarkEnd w:id="103"/>
      <w:r>
        <w:t>2.1.1.3. Concurso anual de investigaciones prioritarias dentro del parque y su ZA (nota: el comité evalúa las propuestas).</w:t>
      </w:r>
    </w:p>
    <w:p w14:paraId="772EE034" w14:textId="77777777" w:rsidR="00232A54" w:rsidRDefault="00115871" w:rsidP="002311FC">
      <w:pPr>
        <w:pStyle w:val="FirstParagraph"/>
        <w:jc w:val="both"/>
      </w:pPr>
      <w:r>
        <w:t>Esta actividad se iniciará en los siguientes trimestres del año 2024. Se viene trabajando en nuevas bases y objetivos de la convocatoria.</w:t>
      </w:r>
    </w:p>
    <w:p w14:paraId="5C5C289E" w14:textId="77777777" w:rsidR="00232A54" w:rsidRDefault="00115871" w:rsidP="002311FC">
      <w:pPr>
        <w:pStyle w:val="Ttulo4"/>
        <w:jc w:val="both"/>
      </w:pPr>
      <w:bookmarkStart w:id="105" w:name="Xe123f513211b0c96feffb023bda755d004891d2"/>
      <w:bookmarkEnd w:id="104"/>
      <w:r>
        <w:t>2.1.1.4. Establecer convenios con instituciones de investigación *Como meta se propone dos proyectos financiados.</w:t>
      </w:r>
    </w:p>
    <w:p w14:paraId="4DDD3411" w14:textId="77777777" w:rsidR="00232A54" w:rsidRDefault="00115871" w:rsidP="002311FC">
      <w:pPr>
        <w:pStyle w:val="Textoindependiente"/>
        <w:jc w:val="both"/>
      </w:pPr>
      <w:r>
        <w:t>Esta actividad está programada para el tercer trimestre.</w:t>
      </w:r>
    </w:p>
    <w:p w14:paraId="3A235029" w14:textId="77777777" w:rsidR="00232A54" w:rsidRDefault="00115871" w:rsidP="002311FC">
      <w:pPr>
        <w:pStyle w:val="Ttulo3"/>
        <w:jc w:val="both"/>
      </w:pPr>
      <w:bookmarkStart w:id="106" w:name="X8c810decadff04a64711e3e40eb88dbbec20146"/>
      <w:bookmarkEnd w:id="105"/>
      <w:bookmarkEnd w:id="101"/>
      <w:r>
        <w:lastRenderedPageBreak/>
        <w:t>Actividad 2.1.2. Monitoreo de la vegetación y fauna silvestre del PNCAZ</w:t>
      </w:r>
    </w:p>
    <w:p w14:paraId="77C70284" w14:textId="77777777" w:rsidR="00232A54" w:rsidRDefault="00115871" w:rsidP="002311FC">
      <w:pPr>
        <w:pStyle w:val="Ttulo4"/>
        <w:jc w:val="both"/>
      </w:pPr>
      <w:bookmarkStart w:id="107" w:name="X400c5ce96496c0f3323e1009fe3459db9099c48"/>
      <w:r>
        <w:t>Identificación de sitios prioritarios para generación de base de datos por su importancia turística y biológica en el Parque y su ZA</w:t>
      </w:r>
    </w:p>
    <w:p w14:paraId="28B8890D" w14:textId="77777777" w:rsidR="00232A54" w:rsidRDefault="00115871" w:rsidP="002311FC">
      <w:pPr>
        <w:pStyle w:val="FirstParagraph"/>
        <w:jc w:val="both"/>
      </w:pPr>
      <w:r>
        <w:t>En este primer trimestre, se está evaluando áreas prioritarias de investigación, para generar información ecológica, ambiental y social, de las iniciativas de conservación, en la Zona de Amortiguamiento del parque (</w:t>
      </w:r>
      <w:hyperlink w:anchor="fig-iniciativas">
        <w:r>
          <w:rPr>
            <w:rStyle w:val="Hipervnculo"/>
          </w:rPr>
          <w:t>Figura 25</w:t>
        </w:r>
      </w:hyperlink>
      <w:r>
        <w:t xml:space="preserve">, </w:t>
      </w:r>
      <w:hyperlink r:id="rId76">
        <w:r>
          <w:rPr>
            <w:rStyle w:val="Hipervnculo"/>
          </w:rPr>
          <w:t>Anexo 2.1.2</w:t>
        </w:r>
      </w:hyperlink>
      <w:r>
        <w:t>).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w:t>
      </w:r>
      <w:r>
        <w:t>ción del paisaje.</w:t>
      </w:r>
    </w:p>
    <w:tbl>
      <w:tblPr>
        <w:tblStyle w:val="Table"/>
        <w:tblW w:w="0" w:type="auto"/>
        <w:jc w:val="center"/>
        <w:tblLook w:val="0600" w:firstRow="0" w:lastRow="0" w:firstColumn="0" w:lastColumn="0" w:noHBand="1" w:noVBand="1"/>
      </w:tblPr>
      <w:tblGrid>
        <w:gridCol w:w="8616"/>
      </w:tblGrid>
      <w:tr w:rsidR="00232A54" w14:paraId="0BF33418" w14:textId="77777777">
        <w:trPr>
          <w:jc w:val="center"/>
        </w:trPr>
        <w:tc>
          <w:tcPr>
            <w:tcW w:w="0" w:type="auto"/>
          </w:tcPr>
          <w:p w14:paraId="4A6E7E61" w14:textId="77777777" w:rsidR="00232A54" w:rsidRDefault="00115871" w:rsidP="002311FC">
            <w:pPr>
              <w:pStyle w:val="Compact"/>
              <w:jc w:val="both"/>
            </w:pPr>
            <w:bookmarkStart w:id="108" w:name="fig-iniciativas"/>
            <w:r>
              <w:rPr>
                <w:noProof/>
              </w:rPr>
              <w:lastRenderedPageBreak/>
              <w:drawing>
                <wp:inline distT="0" distB="0" distL="0" distR="0" wp14:anchorId="5E69E7EC" wp14:editId="1FF33216">
                  <wp:extent cx="5334000" cy="7541659"/>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mages/S2_24JUN10_Turismo%20MUF%202022_paisajes_bosque%20locales_A4.jpg"/>
                          <pic:cNvPicPr>
                            <a:picLocks noChangeAspect="1" noChangeArrowheads="1"/>
                          </pic:cNvPicPr>
                        </pic:nvPicPr>
                        <pic:blipFill>
                          <a:blip r:embed="rId77"/>
                          <a:stretch>
                            <a:fillRect/>
                          </a:stretch>
                        </pic:blipFill>
                        <pic:spPr bwMode="auto">
                          <a:xfrm>
                            <a:off x="0" y="0"/>
                            <a:ext cx="5334000" cy="7541659"/>
                          </a:xfrm>
                          <a:prstGeom prst="rect">
                            <a:avLst/>
                          </a:prstGeom>
                          <a:noFill/>
                          <a:ln w="9525">
                            <a:noFill/>
                            <a:headEnd/>
                            <a:tailEnd/>
                          </a:ln>
                        </pic:spPr>
                      </pic:pic>
                    </a:graphicData>
                  </a:graphic>
                </wp:inline>
              </w:drawing>
            </w:r>
          </w:p>
        </w:tc>
      </w:tr>
    </w:tbl>
    <w:p w14:paraId="0C2242EE" w14:textId="77777777" w:rsidR="00232A54" w:rsidRDefault="00115871" w:rsidP="002311FC">
      <w:pPr>
        <w:pStyle w:val="ImageCaption"/>
        <w:jc w:val="both"/>
      </w:pPr>
      <w:r>
        <w:t>Figura 25: Iniciativas de conservación en la Zona de Amortiguamiento del PN Cordillera Azul, al primer trimestre 2024.</w:t>
      </w:r>
    </w:p>
    <w:p w14:paraId="196E5F82" w14:textId="77777777" w:rsidR="00232A54" w:rsidRDefault="00115871" w:rsidP="002311FC">
      <w:pPr>
        <w:pStyle w:val="Ttulo4"/>
        <w:jc w:val="both"/>
      </w:pPr>
      <w:bookmarkStart w:id="109" w:name="Xa856f8f7a08245c577a99f4353021d0d22bdb5b"/>
      <w:bookmarkEnd w:id="108"/>
      <w:bookmarkEnd w:id="107"/>
      <w:r>
        <w:lastRenderedPageBreak/>
        <w:t>Monitoreo de la vegetación y fauna silvestre en áreas degradadas en recuperación en el PNCAZ y la ZA.</w:t>
      </w:r>
    </w:p>
    <w:p w14:paraId="3A52B6CC" w14:textId="77777777" w:rsidR="00232A54" w:rsidRDefault="00115871" w:rsidP="002311FC">
      <w:pPr>
        <w:pStyle w:val="FirstParagraph"/>
        <w:jc w:val="both"/>
      </w:pPr>
      <w:r>
        <w:rPr>
          <w:b/>
          <w:bCs/>
        </w:rPr>
        <w:t>Remedición de Parcelas en Palomar.</w:t>
      </w:r>
      <w:r>
        <w:t xml:space="preserve"> Cima viene realizando dos trabajos de investigación dentro del parque; uno para conocer la </w:t>
      </w:r>
      <w:r>
        <w:rPr>
          <w:i/>
          <w:iCs/>
        </w:rPr>
        <w:t>“Regeneración Natural del Bosque, dentro de áreas que fueron previamente deforestadas, en el sector Palomar-Shanshuico”</w:t>
      </w:r>
      <w:r>
        <w:t xml:space="preserve"> y el segundo para estudiar la </w:t>
      </w:r>
      <w:r>
        <w:rPr>
          <w:i/>
          <w:iCs/>
        </w:rPr>
        <w:t>“Dinámica del bosque en el sector Chambirillo, en una parcela permanente de vegetación”</w:t>
      </w:r>
      <w:r>
        <w:t xml:space="preserve"> (</w:t>
      </w:r>
      <w:hyperlink r:id="rId78">
        <w:r>
          <w:rPr>
            <w:rStyle w:val="Hipervnculo"/>
          </w:rPr>
          <w:t>Anexo 2.1.2</w:t>
        </w:r>
      </w:hyperlink>
      <w:r>
        <w:t>).</w:t>
      </w:r>
    </w:p>
    <w:p w14:paraId="123B8F45" w14:textId="77777777" w:rsidR="00232A54" w:rsidRDefault="00115871" w:rsidP="002311FC">
      <w:pPr>
        <w:pStyle w:val="Textoindependiente"/>
        <w:jc w:val="both"/>
      </w:pPr>
      <w:r>
        <w:t>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w:t>
      </w:r>
      <w:r>
        <w:t xml:space="preserve">a primera evaluación (2022), dónde se obtuvo 961 individuos y 95 especies. La mortalidad y el reclutamiento en el segundo año de evaluación presenta un mayor porcentaje de plantas muertas (293 ind.) que reclutas (77 ind.) </w:t>
      </w:r>
      <w:hyperlink w:anchor="fig-reclutamiento">
        <w:r>
          <w:rPr>
            <w:rStyle w:val="Hipervnculo"/>
          </w:rPr>
          <w:t>Figura 26</w:t>
        </w:r>
      </w:hyperlink>
      <w:r>
        <w:t xml:space="preserve"> . La dinámica de reclutamiento y muerte de las plantas continuará siendo monitoreada, en estudios siguientes.</w:t>
      </w:r>
    </w:p>
    <w:tbl>
      <w:tblPr>
        <w:tblStyle w:val="Table"/>
        <w:tblW w:w="0" w:type="auto"/>
        <w:jc w:val="center"/>
        <w:tblLook w:val="0600" w:firstRow="0" w:lastRow="0" w:firstColumn="0" w:lastColumn="0" w:noHBand="1" w:noVBand="1"/>
      </w:tblPr>
      <w:tblGrid>
        <w:gridCol w:w="8616"/>
      </w:tblGrid>
      <w:tr w:rsidR="00232A54" w14:paraId="5C40A1E7" w14:textId="77777777">
        <w:trPr>
          <w:jc w:val="center"/>
        </w:trPr>
        <w:tc>
          <w:tcPr>
            <w:tcW w:w="0" w:type="auto"/>
          </w:tcPr>
          <w:p w14:paraId="11F417C5" w14:textId="77777777" w:rsidR="00232A54" w:rsidRDefault="00115871" w:rsidP="002311FC">
            <w:pPr>
              <w:pStyle w:val="Compact"/>
              <w:jc w:val="both"/>
            </w:pPr>
            <w:bookmarkStart w:id="110" w:name="fig-reclutamiento"/>
            <w:r>
              <w:rPr>
                <w:noProof/>
              </w:rPr>
              <w:drawing>
                <wp:inline distT="0" distB="0" distL="0" distR="0" wp14:anchorId="4FD5384E" wp14:editId="41DDD8A9">
                  <wp:extent cx="5334000" cy="359677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mages/Reclutamiento_Shanshuico.svg"/>
                          <pic:cNvPicPr>
                            <a:picLocks noChangeAspect="1" noChangeArrowheads="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14:paraId="369003BE" w14:textId="77777777" w:rsidR="00232A54" w:rsidRDefault="00115871" w:rsidP="002311FC">
      <w:pPr>
        <w:pStyle w:val="ImageCaption"/>
        <w:jc w:val="both"/>
      </w:pPr>
      <w:r>
        <w:t>Figura 26: Mortalidad y reclutamiento de plantas en áreas de bosque en recuperación al 2024, deforestados entre el 2020 - 2022, dentro del PN Cordillera Azul.</w:t>
      </w:r>
    </w:p>
    <w:bookmarkEnd w:id="110"/>
    <w:p w14:paraId="4DEC6E48" w14:textId="77777777" w:rsidR="00232A54" w:rsidRDefault="00115871" w:rsidP="002311FC">
      <w:pPr>
        <w:pStyle w:val="Textoindependiente"/>
        <w:jc w:val="both"/>
      </w:pPr>
      <w:r>
        <w:t xml:space="preserve">El estudio de dinámica del bosque en la parcela permanente del sector Chambirillo, fue realizada en diciembre 2023. Se registraron 105 especies y 778 individuos entre </w:t>
      </w:r>
      <w:r>
        <w:lastRenderedPageBreak/>
        <w:t>árboles palmeras y lianas. Al respecto conviene decir que en la parcela se registró 31 individuos muertos con placas de la primera evaluación, siendo en el registro de la base de datos 2023 un total de 809 individuos. En la parcela, se registraron 490 individuos con hábitos de árbol, dos Lianaa y 317 individuos con hábito de Palmeras.</w:t>
      </w:r>
    </w:p>
    <w:p w14:paraId="024FAD55" w14:textId="77777777" w:rsidR="00232A54" w:rsidRDefault="00115871" w:rsidP="002311FC">
      <w:pPr>
        <w:pStyle w:val="Ttulo3"/>
        <w:jc w:val="both"/>
      </w:pPr>
      <w:bookmarkStart w:id="111" w:name="Xbeb6cfc695266ef78fb482c95c7d454c5ca1fe4"/>
      <w:bookmarkEnd w:id="109"/>
      <w:bookmarkEnd w:id="106"/>
      <w:r>
        <w:t>Actividad 2.1.3. Generar condiciones para la realización de investigaciones inter y transdisciplinarias en el PNCAZ y su ZA</w:t>
      </w:r>
    </w:p>
    <w:p w14:paraId="45B93BF1" w14:textId="77777777" w:rsidR="00232A54" w:rsidRDefault="00115871" w:rsidP="002311FC">
      <w:pPr>
        <w:pStyle w:val="Ttulo4"/>
        <w:jc w:val="both"/>
      </w:pPr>
      <w:bookmarkStart w:id="112" w:name="X2ff4e04d8c7b3cd6d08b316ba11ca2e89d7b195"/>
      <w:r>
        <w:t>2.1.3.1. Sistematización de datos, curación y análisis de los registros biológicos, climáticos, espaciales y sociales, obtenidas dentro del Parque y su ZA</w:t>
      </w:r>
    </w:p>
    <w:p w14:paraId="6E3D70E1" w14:textId="77777777" w:rsidR="00232A54" w:rsidRDefault="00115871" w:rsidP="002311FC">
      <w:pPr>
        <w:pStyle w:val="FirstParagraph"/>
        <w:jc w:val="both"/>
      </w:pPr>
      <w:r>
        <w:rPr>
          <w:b/>
          <w:bCs/>
        </w:rPr>
        <w:t>Sistematización y análisis de los registros de Fauna y Flora Silvestre en el Parque.</w:t>
      </w:r>
      <w:r>
        <w:t xml:space="preserve"> Como es habitual, se desarrolla el registro de fauna y flora por los Guardaparques. Esta información es sistematizada y organizada por el equipo de Sistemas de Información Geográfica, en el marco de su asistencia técnica en el Uso de </w:t>
      </w:r>
      <w:hyperlink r:id="rId81">
        <w:r>
          <w:rPr>
            <w:rStyle w:val="Hipervnculo"/>
          </w:rPr>
          <w:t>SMART</w:t>
        </w:r>
      </w:hyperlink>
      <w:r>
        <w:t>. Este análisis se encuentra en la actividad 1.2.3.</w:t>
      </w:r>
    </w:p>
    <w:p w14:paraId="462060E6" w14:textId="77777777" w:rsidR="00232A54" w:rsidRDefault="00115871" w:rsidP="002311FC">
      <w:pPr>
        <w:pStyle w:val="Textoindependiente"/>
        <w:jc w:val="both"/>
      </w:pPr>
      <w:r>
        <w:rPr>
          <w:b/>
          <w:bCs/>
        </w:rPr>
        <w:t xml:space="preserve">Se elaboró una ficha técnica técnica del “Boquichico” </w:t>
      </w:r>
      <w:r>
        <w:rPr>
          <w:b/>
          <w:bCs/>
          <w:i/>
          <w:iCs/>
        </w:rPr>
        <w:t>Prochilodus nigricans.</w:t>
      </w:r>
      <w:r>
        <w:t xml:space="preserve">Esta es una especie amenazada y una prioridad de investigación para el Plan Maestro del Parque. Para esto, se realizó el análisis de los registros históricos de pesca del “Boquichico” </w:t>
      </w:r>
      <w:r>
        <w:rPr>
          <w:i/>
          <w:iCs/>
        </w:rPr>
        <w:t>Prochilodus nigricans</w:t>
      </w:r>
      <w:r>
        <w:t xml:space="preserve"> (</w:t>
      </w:r>
      <w:hyperlink w:anchor="fig-pesca">
        <w:r>
          <w:rPr>
            <w:rStyle w:val="Hipervnculo"/>
          </w:rPr>
          <w:t>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 </w:t>
      </w:r>
      <w:hyperlink r:id="rId82">
        <w:r>
          <w:rPr>
            <w:rStyle w:val="Hipervnculo"/>
          </w:rPr>
          <w:t>Anexo 2.1.3.1</w:t>
        </w:r>
      </w:hyperlink>
      <w:r>
        <w:t>)</w:t>
      </w:r>
    </w:p>
    <w:tbl>
      <w:tblPr>
        <w:tblStyle w:val="Table"/>
        <w:tblW w:w="0" w:type="auto"/>
        <w:jc w:val="center"/>
        <w:tblLook w:val="0600" w:firstRow="0" w:lastRow="0" w:firstColumn="0" w:lastColumn="0" w:noHBand="1" w:noVBand="1"/>
      </w:tblPr>
      <w:tblGrid>
        <w:gridCol w:w="6377"/>
      </w:tblGrid>
      <w:tr w:rsidR="00232A54" w14:paraId="15FA143F" w14:textId="77777777">
        <w:trPr>
          <w:jc w:val="center"/>
        </w:trPr>
        <w:tc>
          <w:tcPr>
            <w:tcW w:w="0" w:type="auto"/>
          </w:tcPr>
          <w:p w14:paraId="63322674" w14:textId="77777777" w:rsidR="00232A54" w:rsidRDefault="00115871" w:rsidP="002311FC">
            <w:pPr>
              <w:pStyle w:val="Compact"/>
              <w:jc w:val="both"/>
            </w:pPr>
            <w:bookmarkStart w:id="113" w:name="fig-pesca"/>
            <w:r>
              <w:rPr>
                <w:noProof/>
              </w:rPr>
              <w:lastRenderedPageBreak/>
              <w:drawing>
                <wp:inline distT="0" distB="0" distL="0" distR="0" wp14:anchorId="76CD9A71" wp14:editId="48AAD317">
                  <wp:extent cx="3912295" cy="3912295"/>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Pesca_boquichico.png"/>
                          <pic:cNvPicPr>
                            <a:picLocks noChangeAspect="1" noChangeArrowheads="1"/>
                          </pic:cNvPicPr>
                        </pic:nvPicPr>
                        <pic:blipFill>
                          <a:blip r:embed="rId83"/>
                          <a:stretch>
                            <a:fillRect/>
                          </a:stretch>
                        </pic:blipFill>
                        <pic:spPr bwMode="auto">
                          <a:xfrm>
                            <a:off x="0" y="0"/>
                            <a:ext cx="3912295" cy="3912295"/>
                          </a:xfrm>
                          <a:prstGeom prst="rect">
                            <a:avLst/>
                          </a:prstGeom>
                          <a:noFill/>
                          <a:ln w="9525">
                            <a:noFill/>
                            <a:headEnd/>
                            <a:tailEnd/>
                          </a:ln>
                        </pic:spPr>
                      </pic:pic>
                    </a:graphicData>
                  </a:graphic>
                </wp:inline>
              </w:drawing>
            </w:r>
          </w:p>
        </w:tc>
      </w:tr>
    </w:tbl>
    <w:p w14:paraId="35E78224" w14:textId="77777777" w:rsidR="00232A54" w:rsidRDefault="00115871" w:rsidP="002311FC">
      <w:pPr>
        <w:pStyle w:val="ImageCaption"/>
        <w:jc w:val="both"/>
      </w:pPr>
      <w:r>
        <w:t>Figura 27: Pesca del Boquichico Prochilodus nigricans, en el río Cushabatay, ZA del PN Cordillera Azul.</w:t>
      </w:r>
    </w:p>
    <w:bookmarkEnd w:id="113"/>
    <w:p w14:paraId="0D785CF9" w14:textId="404C4C00" w:rsidR="00232A54" w:rsidRDefault="00115871" w:rsidP="002311FC">
      <w:pPr>
        <w:pStyle w:val="Textoindependiente"/>
        <w:jc w:val="both"/>
      </w:pPr>
      <w:r>
        <w:t>Un hallazgo importante en esta revisión, fue la importancia del “</w:t>
      </w:r>
      <w:r>
        <w:rPr>
          <w:i/>
          <w:iCs/>
        </w:rPr>
        <w:t>Boquichico”</w:t>
      </w:r>
      <w:r>
        <w:t xml:space="preserve"> 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w:t>
      </w:r>
      <w:hyperlink w:anchor="fig-migracion">
        <w:r>
          <w:rPr>
            <w:rStyle w:val="Hipervnculo"/>
          </w:rPr>
          <w:t>Figura 28</w:t>
        </w:r>
      </w:hyperlink>
      <w:r w:rsidR="00F96A82">
        <w:rPr>
          <w:rStyle w:val="Hipervnculo"/>
        </w:rPr>
        <w:t>)</w:t>
      </w:r>
      <w:r>
        <w:t>.</w:t>
      </w:r>
    </w:p>
    <w:tbl>
      <w:tblPr>
        <w:tblStyle w:val="Table"/>
        <w:tblW w:w="0" w:type="auto"/>
        <w:jc w:val="center"/>
        <w:tblLook w:val="0600" w:firstRow="0" w:lastRow="0" w:firstColumn="0" w:lastColumn="0" w:noHBand="1" w:noVBand="1"/>
      </w:tblPr>
      <w:tblGrid>
        <w:gridCol w:w="8616"/>
      </w:tblGrid>
      <w:tr w:rsidR="00232A54" w14:paraId="7C6DB32A" w14:textId="77777777">
        <w:trPr>
          <w:jc w:val="center"/>
        </w:trPr>
        <w:tc>
          <w:tcPr>
            <w:tcW w:w="0" w:type="auto"/>
          </w:tcPr>
          <w:p w14:paraId="5D937148" w14:textId="77777777" w:rsidR="00232A54" w:rsidRDefault="00115871" w:rsidP="002311FC">
            <w:pPr>
              <w:pStyle w:val="Compact"/>
              <w:jc w:val="both"/>
            </w:pPr>
            <w:bookmarkStart w:id="114" w:name="fig-migracion"/>
            <w:r>
              <w:rPr>
                <w:noProof/>
              </w:rPr>
              <w:lastRenderedPageBreak/>
              <w:drawing>
                <wp:inline distT="0" distB="0" distL="0" distR="0" wp14:anchorId="5C7104E0" wp14:editId="76D4F850">
                  <wp:extent cx="5334000" cy="375501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images/Boquichico_migracion-01.png"/>
                          <pic:cNvPicPr>
                            <a:picLocks noChangeAspect="1" noChangeArrowheads="1"/>
                          </pic:cNvPicPr>
                        </pic:nvPicPr>
                        <pic:blipFill>
                          <a:blip r:embed="rId84"/>
                          <a:stretch>
                            <a:fillRect/>
                          </a:stretch>
                        </pic:blipFill>
                        <pic:spPr bwMode="auto">
                          <a:xfrm>
                            <a:off x="0" y="0"/>
                            <a:ext cx="5334000" cy="3755010"/>
                          </a:xfrm>
                          <a:prstGeom prst="rect">
                            <a:avLst/>
                          </a:prstGeom>
                          <a:noFill/>
                          <a:ln w="9525">
                            <a:noFill/>
                            <a:headEnd/>
                            <a:tailEnd/>
                          </a:ln>
                        </pic:spPr>
                      </pic:pic>
                    </a:graphicData>
                  </a:graphic>
                </wp:inline>
              </w:drawing>
            </w:r>
          </w:p>
        </w:tc>
      </w:tr>
    </w:tbl>
    <w:p w14:paraId="177F5490" w14:textId="77777777" w:rsidR="00232A54" w:rsidRDefault="00115871" w:rsidP="002311FC">
      <w:pPr>
        <w:pStyle w:val="ImageCaption"/>
        <w:jc w:val="both"/>
      </w:pPr>
      <w:r>
        <w:t>Figura 28: Rutas de migración del Boquichico Prochilodus nigricans, en la cuenca del río Pauya, zona de amortiguamiento y dentro del PN Cordillera Azul.</w:t>
      </w:r>
    </w:p>
    <w:bookmarkEnd w:id="114"/>
    <w:p w14:paraId="0ADBC6FF" w14:textId="77777777" w:rsidR="00232A54" w:rsidRDefault="00115871" w:rsidP="002311FC">
      <w:pPr>
        <w:pStyle w:val="Textoindependiente"/>
        <w:jc w:val="both"/>
      </w:pPr>
      <w:r>
        <w:rPr>
          <w:b/>
          <w:bCs/>
        </w:rPr>
        <w:t>El conjunto de datos de los procesos sociales del MUF y FOCAL son regularmente sistematizados.</w:t>
      </w:r>
      <w:r>
        <w:t xml:space="preserve"> 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w:t>
      </w:r>
      <w:r>
        <w:t>izados. Es importante resaltar, que para este quinquenio, CIMA viene desarrollando una herramienta que incluye, la construcción de una base de datos que integre la información de la gestión, como herramientas de seguimiento y análisis del cumplimiento de metas.</w:t>
      </w:r>
    </w:p>
    <w:p w14:paraId="2C6DDE55" w14:textId="77777777" w:rsidR="00232A54" w:rsidRDefault="00115871" w:rsidP="002311FC">
      <w:pPr>
        <w:pStyle w:val="Ttulo4"/>
        <w:jc w:val="both"/>
      </w:pPr>
      <w:bookmarkStart w:id="115" w:name="X4ba116c5895c8ec6dd2a21cca0bbc4d35576f61"/>
      <w:bookmarkEnd w:id="112"/>
      <w:r>
        <w:t>2.1.3.2. Mantenimiento de las parcelas de monitoreo dentro del parque y ZA (parcelas permanentes de vegetación y estaciones meteorológicas)</w:t>
      </w:r>
    </w:p>
    <w:p w14:paraId="0DF7377A" w14:textId="77777777" w:rsidR="00232A54" w:rsidRDefault="00115871" w:rsidP="002311FC">
      <w:pPr>
        <w:pStyle w:val="FirstParagraph"/>
        <w:jc w:val="both"/>
      </w:pPr>
      <w:r>
        <w:t>Instalación de la nueva estación meteorológica. Entre enero y marzo 2024, se ha concluido con la instalación de la nueva estación meteorológica ClimaVUE</w:t>
      </w:r>
      <w:r>
        <w:rPr>
          <w:vertAlign w:val="superscript"/>
        </w:rPr>
        <w:t>TM</w:t>
      </w:r>
      <w:r>
        <w:t xml:space="preserve"> 50; el cual, es un Sensor Meteorológico Digital Compacto (</w:t>
      </w:r>
      <w:hyperlink r:id="rId85">
        <w:r>
          <w:rPr>
            <w:rStyle w:val="Hipervnculo"/>
          </w:rPr>
          <w:t>Anexo 2.1.3.2</w:t>
        </w:r>
      </w:hyperlink>
      <w:r>
        <w:t xml:space="preserve">). Además, la universidad de Bayreuth, en Alemania, a través del Doctor Christoph Thomas, donó a CIMA dos “Data </w:t>
      </w:r>
      <w:r>
        <w:rPr>
          <w:i/>
          <w:iCs/>
        </w:rPr>
        <w:t>Loggers”</w:t>
      </w:r>
      <w:r>
        <w:t xml:space="preserve"> que son fundamentales para almacenar y organizar los datos climáticos, de la estación ClimaVUE.</w:t>
      </w:r>
    </w:p>
    <w:p w14:paraId="6017F991" w14:textId="77777777" w:rsidR="00232A54" w:rsidRDefault="00115871" w:rsidP="002311FC">
      <w:pPr>
        <w:pStyle w:val="Textoindependiente"/>
        <w:jc w:val="both"/>
      </w:pPr>
      <w:r>
        <w:lastRenderedPageBreak/>
        <w:t>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p w14:paraId="12CE1D00" w14:textId="77777777" w:rsidR="00232A54" w:rsidRDefault="00115871" w:rsidP="002311FC">
      <w:pPr>
        <w:pStyle w:val="Ttulo2"/>
        <w:jc w:val="both"/>
      </w:pPr>
      <w:bookmarkStart w:id="116" w:name="X514a2a755bb030804eb77e98017d911c9929a84"/>
      <w:bookmarkEnd w:id="115"/>
      <w:bookmarkEnd w:id="111"/>
      <w:bookmarkEnd w:id="100"/>
      <w:r>
        <w:t>Resultado intermedio 2.2. Gestión de información y difusión para la gestión del Parque y su ZA</w:t>
      </w:r>
    </w:p>
    <w:p w14:paraId="083B3D01" w14:textId="77777777" w:rsidR="00232A54" w:rsidRDefault="00115871" w:rsidP="002311FC">
      <w:pPr>
        <w:pStyle w:val="Ttulo3"/>
        <w:jc w:val="both"/>
      </w:pPr>
      <w:bookmarkStart w:id="117" w:name="X79a086b8a142a2d73a163f46185861edd1c3b56"/>
      <w:r>
        <w:t>Actividad 2.2.1. Seguimiento de las investigaciones que se desarrollan en el PNCAZ y su ZA</w:t>
      </w:r>
    </w:p>
    <w:p w14:paraId="63A00516" w14:textId="77777777" w:rsidR="00232A54" w:rsidRDefault="00115871" w:rsidP="002311FC">
      <w:pPr>
        <w:pStyle w:val="FirstParagraph"/>
        <w:jc w:val="both"/>
      </w:pPr>
      <w:r>
        <w:t>Se tienen registradas 16 investigaciones, en la Zona de Amortiguamiento y dentro del Parque. Estas se encuentran en distintas etapas de desarrollo, desarrolladas entre el 2022 y primer trimestre 2024 (</w:t>
      </w:r>
      <w:hyperlink w:anchor="tbl-invest">
        <w:r>
          <w:rPr>
            <w:rStyle w:val="Hipervnculo"/>
          </w:rPr>
          <w:t>Tabla 6</w:t>
        </w:r>
      </w:hyperlink>
      <w:r>
        <w:t xml:space="preserve">, </w:t>
      </w:r>
      <w:hyperlink r:id="rId86">
        <w:r>
          <w:rPr>
            <w:rStyle w:val="Hipervnculo"/>
          </w:rPr>
          <w:t>Anexo 2.2.1</w:t>
        </w:r>
      </w:hyperlink>
      <w:r>
        <w:t>). Es importante resaltar que estas investigaciones no son todas las que se hicieron en el parque, sino, las que actualmente se hacen seguimiento. Una publicación del registro actualizado de las investigaciones entre 2002 - 2020, fue publicado (</w:t>
      </w:r>
      <w:hyperlink r:id="rId87">
        <w:r>
          <w:rPr>
            <w:rStyle w:val="Hipervnculo"/>
          </w:rPr>
          <w:t>Directorio-Investigaciones</w:t>
        </w:r>
      </w:hyperlink>
      <w:r>
        <w:t>). Una versión actualizada, será presentada al finalizar el año 2024, pero se proporcionarán actualizaciones periódicas durante los informes trimestrales siguientes.</w:t>
      </w:r>
    </w:p>
    <w:tbl>
      <w:tblPr>
        <w:tblStyle w:val="Table"/>
        <w:tblW w:w="0" w:type="auto"/>
        <w:jc w:val="center"/>
        <w:tblLook w:val="0600" w:firstRow="0" w:lastRow="0" w:firstColumn="0" w:lastColumn="0" w:noHBand="1" w:noVBand="1"/>
      </w:tblPr>
      <w:tblGrid>
        <w:gridCol w:w="8838"/>
      </w:tblGrid>
      <w:tr w:rsidR="00232A54" w14:paraId="14DB433D" w14:textId="77777777">
        <w:trPr>
          <w:jc w:val="center"/>
        </w:trPr>
        <w:tc>
          <w:tcPr>
            <w:tcW w:w="0" w:type="auto"/>
          </w:tcPr>
          <w:tbl>
            <w:tblPr>
              <w:tblStyle w:val="Table"/>
              <w:tblW w:w="0" w:type="auto"/>
              <w:tblLook w:val="0020" w:firstRow="1" w:lastRow="0" w:firstColumn="0" w:lastColumn="0" w:noHBand="0" w:noVBand="0"/>
            </w:tblPr>
            <w:tblGrid>
              <w:gridCol w:w="5484"/>
              <w:gridCol w:w="729"/>
              <w:gridCol w:w="729"/>
              <w:gridCol w:w="729"/>
              <w:gridCol w:w="951"/>
            </w:tblGrid>
            <w:tr w:rsidR="00232A54" w14:paraId="7F7057A7"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CEFFFE7" w14:textId="77777777" w:rsidR="00232A54" w:rsidRDefault="00115871" w:rsidP="002311FC">
                  <w:pPr>
                    <w:pStyle w:val="Compact"/>
                    <w:jc w:val="both"/>
                  </w:pPr>
                  <w:bookmarkStart w:id="118" w:name="tbl-invest"/>
                  <w:r>
                    <w:t>Etapas y temas de investigación</w:t>
                  </w:r>
                </w:p>
              </w:tc>
              <w:tc>
                <w:tcPr>
                  <w:tcW w:w="0" w:type="auto"/>
                </w:tcPr>
                <w:p w14:paraId="6E38EB66" w14:textId="77777777" w:rsidR="00232A54" w:rsidRDefault="00115871" w:rsidP="002311FC">
                  <w:pPr>
                    <w:pStyle w:val="Compact"/>
                    <w:jc w:val="both"/>
                  </w:pPr>
                  <w:r>
                    <w:t>2022</w:t>
                  </w:r>
                </w:p>
              </w:tc>
              <w:tc>
                <w:tcPr>
                  <w:tcW w:w="0" w:type="auto"/>
                </w:tcPr>
                <w:p w14:paraId="18ABA7E3" w14:textId="77777777" w:rsidR="00232A54" w:rsidRDefault="00115871" w:rsidP="002311FC">
                  <w:pPr>
                    <w:pStyle w:val="Compact"/>
                    <w:jc w:val="both"/>
                  </w:pPr>
                  <w:r>
                    <w:t>2023</w:t>
                  </w:r>
                </w:p>
              </w:tc>
              <w:tc>
                <w:tcPr>
                  <w:tcW w:w="0" w:type="auto"/>
                </w:tcPr>
                <w:p w14:paraId="0C545E73" w14:textId="77777777" w:rsidR="00232A54" w:rsidRDefault="00115871" w:rsidP="002311FC">
                  <w:pPr>
                    <w:pStyle w:val="Compact"/>
                    <w:jc w:val="both"/>
                  </w:pPr>
                  <w:r>
                    <w:t>2024</w:t>
                  </w:r>
                </w:p>
              </w:tc>
              <w:tc>
                <w:tcPr>
                  <w:tcW w:w="0" w:type="auto"/>
                </w:tcPr>
                <w:p w14:paraId="1BB810FC" w14:textId="77777777" w:rsidR="00232A54" w:rsidRDefault="00115871" w:rsidP="002311FC">
                  <w:pPr>
                    <w:pStyle w:val="Compact"/>
                    <w:jc w:val="both"/>
                  </w:pPr>
                  <w:r>
                    <w:t>N°total</w:t>
                  </w:r>
                </w:p>
              </w:tc>
            </w:tr>
            <w:tr w:rsidR="00232A54" w14:paraId="419B7A1F" w14:textId="77777777">
              <w:tc>
                <w:tcPr>
                  <w:tcW w:w="0" w:type="auto"/>
                </w:tcPr>
                <w:p w14:paraId="13DFA625" w14:textId="77777777" w:rsidR="00232A54" w:rsidRDefault="00115871" w:rsidP="002311FC">
                  <w:pPr>
                    <w:pStyle w:val="Compact"/>
                    <w:jc w:val="both"/>
                  </w:pPr>
                  <w:r>
                    <w:t>A. Aprobación de la investigación</w:t>
                  </w:r>
                </w:p>
              </w:tc>
              <w:tc>
                <w:tcPr>
                  <w:tcW w:w="0" w:type="auto"/>
                </w:tcPr>
                <w:p w14:paraId="05F59251" w14:textId="77777777" w:rsidR="00232A54" w:rsidRDefault="00115871" w:rsidP="002311FC">
                  <w:pPr>
                    <w:pStyle w:val="Compact"/>
                    <w:jc w:val="both"/>
                  </w:pPr>
                  <w:r>
                    <w:t>-</w:t>
                  </w:r>
                </w:p>
              </w:tc>
              <w:tc>
                <w:tcPr>
                  <w:tcW w:w="0" w:type="auto"/>
                </w:tcPr>
                <w:p w14:paraId="38FADBBB" w14:textId="77777777" w:rsidR="00232A54" w:rsidRDefault="00115871" w:rsidP="002311FC">
                  <w:pPr>
                    <w:pStyle w:val="Compact"/>
                    <w:jc w:val="both"/>
                  </w:pPr>
                  <w:r>
                    <w:t>1</w:t>
                  </w:r>
                </w:p>
              </w:tc>
              <w:tc>
                <w:tcPr>
                  <w:tcW w:w="0" w:type="auto"/>
                </w:tcPr>
                <w:p w14:paraId="0ACC7884" w14:textId="77777777" w:rsidR="00232A54" w:rsidRDefault="00115871" w:rsidP="002311FC">
                  <w:pPr>
                    <w:pStyle w:val="Compact"/>
                    <w:jc w:val="both"/>
                  </w:pPr>
                  <w:r>
                    <w:t>-</w:t>
                  </w:r>
                </w:p>
              </w:tc>
              <w:tc>
                <w:tcPr>
                  <w:tcW w:w="0" w:type="auto"/>
                </w:tcPr>
                <w:p w14:paraId="613822CA" w14:textId="77777777" w:rsidR="00232A54" w:rsidRDefault="00115871" w:rsidP="002311FC">
                  <w:pPr>
                    <w:pStyle w:val="Compact"/>
                    <w:jc w:val="both"/>
                  </w:pPr>
                  <w:r>
                    <w:t>1</w:t>
                  </w:r>
                </w:p>
              </w:tc>
            </w:tr>
            <w:tr w:rsidR="00232A54" w14:paraId="121630AB" w14:textId="77777777">
              <w:tc>
                <w:tcPr>
                  <w:tcW w:w="0" w:type="auto"/>
                </w:tcPr>
                <w:p w14:paraId="04A8CFD5" w14:textId="77777777" w:rsidR="00232A54" w:rsidRDefault="00115871" w:rsidP="002311FC">
                  <w:pPr>
                    <w:pStyle w:val="Compact"/>
                    <w:jc w:val="both"/>
                  </w:pPr>
                  <w:r>
                    <w:t>1. El Águila Inca (Spizaetus Isidori) En Las Áreas Naturales Protegidas Del Perú</w:t>
                  </w:r>
                </w:p>
              </w:tc>
              <w:tc>
                <w:tcPr>
                  <w:tcW w:w="0" w:type="auto"/>
                </w:tcPr>
                <w:p w14:paraId="5B39C650" w14:textId="77777777" w:rsidR="00232A54" w:rsidRDefault="00115871" w:rsidP="002311FC">
                  <w:pPr>
                    <w:pStyle w:val="Compact"/>
                    <w:jc w:val="both"/>
                  </w:pPr>
                  <w:r>
                    <w:t>-</w:t>
                  </w:r>
                </w:p>
              </w:tc>
              <w:tc>
                <w:tcPr>
                  <w:tcW w:w="0" w:type="auto"/>
                </w:tcPr>
                <w:p w14:paraId="5279E425" w14:textId="77777777" w:rsidR="00232A54" w:rsidRDefault="00115871" w:rsidP="002311FC">
                  <w:pPr>
                    <w:pStyle w:val="Compact"/>
                    <w:jc w:val="both"/>
                  </w:pPr>
                  <w:r>
                    <w:t>1</w:t>
                  </w:r>
                </w:p>
              </w:tc>
              <w:tc>
                <w:tcPr>
                  <w:tcW w:w="0" w:type="auto"/>
                </w:tcPr>
                <w:p w14:paraId="29324DAA" w14:textId="77777777" w:rsidR="00232A54" w:rsidRDefault="00115871" w:rsidP="002311FC">
                  <w:pPr>
                    <w:pStyle w:val="Compact"/>
                    <w:jc w:val="both"/>
                  </w:pPr>
                  <w:r>
                    <w:t>-</w:t>
                  </w:r>
                </w:p>
              </w:tc>
              <w:tc>
                <w:tcPr>
                  <w:tcW w:w="0" w:type="auto"/>
                </w:tcPr>
                <w:p w14:paraId="09DA2DA8" w14:textId="77777777" w:rsidR="00232A54" w:rsidRDefault="00115871" w:rsidP="002311FC">
                  <w:pPr>
                    <w:pStyle w:val="Compact"/>
                    <w:jc w:val="both"/>
                  </w:pPr>
                  <w:r>
                    <w:t>1</w:t>
                  </w:r>
                </w:p>
              </w:tc>
            </w:tr>
            <w:tr w:rsidR="00232A54" w14:paraId="3EFE03EB" w14:textId="77777777">
              <w:tc>
                <w:tcPr>
                  <w:tcW w:w="0" w:type="auto"/>
                </w:tcPr>
                <w:p w14:paraId="7855D128" w14:textId="77777777" w:rsidR="00232A54" w:rsidRDefault="00115871" w:rsidP="002311FC">
                  <w:pPr>
                    <w:pStyle w:val="Compact"/>
                    <w:jc w:val="both"/>
                  </w:pPr>
                  <w:r>
                    <w:t>B. Levantamiento de información</w:t>
                  </w:r>
                </w:p>
              </w:tc>
              <w:tc>
                <w:tcPr>
                  <w:tcW w:w="0" w:type="auto"/>
                </w:tcPr>
                <w:p w14:paraId="0F45DED9" w14:textId="77777777" w:rsidR="00232A54" w:rsidRDefault="00115871" w:rsidP="002311FC">
                  <w:pPr>
                    <w:pStyle w:val="Compact"/>
                    <w:jc w:val="both"/>
                  </w:pPr>
                  <w:r>
                    <w:t>-</w:t>
                  </w:r>
                </w:p>
              </w:tc>
              <w:tc>
                <w:tcPr>
                  <w:tcW w:w="0" w:type="auto"/>
                </w:tcPr>
                <w:p w14:paraId="0682F34B" w14:textId="77777777" w:rsidR="00232A54" w:rsidRDefault="00115871" w:rsidP="002311FC">
                  <w:pPr>
                    <w:pStyle w:val="Compact"/>
                    <w:jc w:val="both"/>
                  </w:pPr>
                  <w:r>
                    <w:t>1</w:t>
                  </w:r>
                </w:p>
              </w:tc>
              <w:tc>
                <w:tcPr>
                  <w:tcW w:w="0" w:type="auto"/>
                </w:tcPr>
                <w:p w14:paraId="68BC2A28" w14:textId="77777777" w:rsidR="00232A54" w:rsidRDefault="00115871" w:rsidP="002311FC">
                  <w:pPr>
                    <w:pStyle w:val="Compact"/>
                    <w:jc w:val="both"/>
                  </w:pPr>
                  <w:r>
                    <w:t>1</w:t>
                  </w:r>
                </w:p>
              </w:tc>
              <w:tc>
                <w:tcPr>
                  <w:tcW w:w="0" w:type="auto"/>
                </w:tcPr>
                <w:p w14:paraId="15AA3D4A" w14:textId="77777777" w:rsidR="00232A54" w:rsidRDefault="00115871" w:rsidP="002311FC">
                  <w:pPr>
                    <w:pStyle w:val="Compact"/>
                    <w:jc w:val="both"/>
                  </w:pPr>
                  <w:r>
                    <w:t>2</w:t>
                  </w:r>
                </w:p>
              </w:tc>
            </w:tr>
            <w:tr w:rsidR="00232A54" w14:paraId="28106E5E" w14:textId="77777777">
              <w:tc>
                <w:tcPr>
                  <w:tcW w:w="0" w:type="auto"/>
                </w:tcPr>
                <w:p w14:paraId="31E92584" w14:textId="77777777" w:rsidR="00232A54" w:rsidRDefault="00115871" w:rsidP="002311FC">
                  <w:pPr>
                    <w:pStyle w:val="Compact"/>
                    <w:jc w:val="both"/>
                  </w:pPr>
                  <w:r>
                    <w:t>2. Evaluacion de la efectividad de la gestión de las áreas naturales protegidas de administración nacional del Perú</w:t>
                  </w:r>
                </w:p>
              </w:tc>
              <w:tc>
                <w:tcPr>
                  <w:tcW w:w="0" w:type="auto"/>
                </w:tcPr>
                <w:p w14:paraId="5850F5F2" w14:textId="77777777" w:rsidR="00232A54" w:rsidRDefault="00115871" w:rsidP="002311FC">
                  <w:pPr>
                    <w:pStyle w:val="Compact"/>
                    <w:jc w:val="both"/>
                  </w:pPr>
                  <w:r>
                    <w:t>-</w:t>
                  </w:r>
                </w:p>
              </w:tc>
              <w:tc>
                <w:tcPr>
                  <w:tcW w:w="0" w:type="auto"/>
                </w:tcPr>
                <w:p w14:paraId="34F81936" w14:textId="77777777" w:rsidR="00232A54" w:rsidRDefault="00115871" w:rsidP="002311FC">
                  <w:pPr>
                    <w:pStyle w:val="Compact"/>
                    <w:jc w:val="both"/>
                  </w:pPr>
                  <w:r>
                    <w:t>1</w:t>
                  </w:r>
                </w:p>
              </w:tc>
              <w:tc>
                <w:tcPr>
                  <w:tcW w:w="0" w:type="auto"/>
                </w:tcPr>
                <w:p w14:paraId="2CEBED5B" w14:textId="77777777" w:rsidR="00232A54" w:rsidRDefault="00115871" w:rsidP="002311FC">
                  <w:pPr>
                    <w:pStyle w:val="Compact"/>
                    <w:jc w:val="both"/>
                  </w:pPr>
                  <w:r>
                    <w:t>-</w:t>
                  </w:r>
                </w:p>
              </w:tc>
              <w:tc>
                <w:tcPr>
                  <w:tcW w:w="0" w:type="auto"/>
                </w:tcPr>
                <w:p w14:paraId="71FD937F" w14:textId="77777777" w:rsidR="00232A54" w:rsidRDefault="00115871" w:rsidP="002311FC">
                  <w:pPr>
                    <w:pStyle w:val="Compact"/>
                    <w:jc w:val="both"/>
                  </w:pPr>
                  <w:r>
                    <w:t>1</w:t>
                  </w:r>
                </w:p>
              </w:tc>
            </w:tr>
            <w:tr w:rsidR="00232A54" w14:paraId="6CD65B8B" w14:textId="77777777">
              <w:tc>
                <w:tcPr>
                  <w:tcW w:w="0" w:type="auto"/>
                </w:tcPr>
                <w:p w14:paraId="1966D01C" w14:textId="77777777" w:rsidR="00232A54" w:rsidRDefault="00115871" w:rsidP="002311FC">
                  <w:pPr>
                    <w:pStyle w:val="Compact"/>
                    <w:jc w:val="both"/>
                  </w:pPr>
                  <w:r>
                    <w:t>3. Dinamica temporal de la vegetación en el sector Chambirillo</w:t>
                  </w:r>
                </w:p>
              </w:tc>
              <w:tc>
                <w:tcPr>
                  <w:tcW w:w="0" w:type="auto"/>
                </w:tcPr>
                <w:p w14:paraId="184A9259" w14:textId="77777777" w:rsidR="00232A54" w:rsidRDefault="00115871" w:rsidP="002311FC">
                  <w:pPr>
                    <w:pStyle w:val="Compact"/>
                    <w:jc w:val="both"/>
                  </w:pPr>
                  <w:r>
                    <w:t>-</w:t>
                  </w:r>
                </w:p>
              </w:tc>
              <w:tc>
                <w:tcPr>
                  <w:tcW w:w="0" w:type="auto"/>
                </w:tcPr>
                <w:p w14:paraId="7FDD2171" w14:textId="77777777" w:rsidR="00232A54" w:rsidRDefault="00115871" w:rsidP="002311FC">
                  <w:pPr>
                    <w:pStyle w:val="Compact"/>
                    <w:jc w:val="both"/>
                  </w:pPr>
                  <w:r>
                    <w:t>-</w:t>
                  </w:r>
                </w:p>
              </w:tc>
              <w:tc>
                <w:tcPr>
                  <w:tcW w:w="0" w:type="auto"/>
                </w:tcPr>
                <w:p w14:paraId="6158E655" w14:textId="77777777" w:rsidR="00232A54" w:rsidRDefault="00115871" w:rsidP="002311FC">
                  <w:pPr>
                    <w:pStyle w:val="Compact"/>
                    <w:jc w:val="both"/>
                  </w:pPr>
                  <w:r>
                    <w:t>1</w:t>
                  </w:r>
                </w:p>
              </w:tc>
              <w:tc>
                <w:tcPr>
                  <w:tcW w:w="0" w:type="auto"/>
                </w:tcPr>
                <w:p w14:paraId="2A893581" w14:textId="77777777" w:rsidR="00232A54" w:rsidRDefault="00115871" w:rsidP="002311FC">
                  <w:pPr>
                    <w:pStyle w:val="Compact"/>
                    <w:jc w:val="both"/>
                  </w:pPr>
                  <w:r>
                    <w:t>1</w:t>
                  </w:r>
                </w:p>
              </w:tc>
            </w:tr>
            <w:tr w:rsidR="00232A54" w14:paraId="35296ED9" w14:textId="77777777">
              <w:tc>
                <w:tcPr>
                  <w:tcW w:w="0" w:type="auto"/>
                </w:tcPr>
                <w:p w14:paraId="7682E0D9" w14:textId="77777777" w:rsidR="00232A54" w:rsidRDefault="00115871" w:rsidP="002311FC">
                  <w:pPr>
                    <w:pStyle w:val="Compact"/>
                    <w:jc w:val="both"/>
                  </w:pPr>
                  <w:r>
                    <w:t>C. Análisis y redacción</w:t>
                  </w:r>
                </w:p>
              </w:tc>
              <w:tc>
                <w:tcPr>
                  <w:tcW w:w="0" w:type="auto"/>
                </w:tcPr>
                <w:p w14:paraId="15F8E0B1" w14:textId="77777777" w:rsidR="00232A54" w:rsidRDefault="00115871" w:rsidP="002311FC">
                  <w:pPr>
                    <w:pStyle w:val="Compact"/>
                    <w:jc w:val="both"/>
                  </w:pPr>
                  <w:r>
                    <w:t>5</w:t>
                  </w:r>
                </w:p>
              </w:tc>
              <w:tc>
                <w:tcPr>
                  <w:tcW w:w="0" w:type="auto"/>
                </w:tcPr>
                <w:p w14:paraId="07D0A385" w14:textId="77777777" w:rsidR="00232A54" w:rsidRDefault="00115871" w:rsidP="002311FC">
                  <w:pPr>
                    <w:pStyle w:val="Compact"/>
                    <w:jc w:val="both"/>
                  </w:pPr>
                  <w:r>
                    <w:t>4</w:t>
                  </w:r>
                </w:p>
              </w:tc>
              <w:tc>
                <w:tcPr>
                  <w:tcW w:w="0" w:type="auto"/>
                </w:tcPr>
                <w:p w14:paraId="6A1DE826" w14:textId="77777777" w:rsidR="00232A54" w:rsidRDefault="00115871" w:rsidP="002311FC">
                  <w:pPr>
                    <w:pStyle w:val="Compact"/>
                    <w:jc w:val="both"/>
                  </w:pPr>
                  <w:r>
                    <w:t>-</w:t>
                  </w:r>
                </w:p>
              </w:tc>
              <w:tc>
                <w:tcPr>
                  <w:tcW w:w="0" w:type="auto"/>
                </w:tcPr>
                <w:p w14:paraId="185FFAE9" w14:textId="77777777" w:rsidR="00232A54" w:rsidRDefault="00115871" w:rsidP="002311FC">
                  <w:pPr>
                    <w:pStyle w:val="Compact"/>
                    <w:jc w:val="both"/>
                  </w:pPr>
                  <w:r>
                    <w:t>9</w:t>
                  </w:r>
                </w:p>
              </w:tc>
            </w:tr>
            <w:tr w:rsidR="00232A54" w14:paraId="4FB268A6" w14:textId="77777777">
              <w:tc>
                <w:tcPr>
                  <w:tcW w:w="0" w:type="auto"/>
                </w:tcPr>
                <w:p w14:paraId="118E4923" w14:textId="77777777" w:rsidR="00232A54" w:rsidRDefault="00115871" w:rsidP="002311FC">
                  <w:pPr>
                    <w:pStyle w:val="Compact"/>
                    <w:jc w:val="both"/>
                  </w:pPr>
                  <w:r>
                    <w:t>4. Inventario comparado de Morpho y Brassolini en la faja subandina del Huallaga (San Martín) y la Sierra del Divisor (Ucayali)</w:t>
                  </w:r>
                </w:p>
              </w:tc>
              <w:tc>
                <w:tcPr>
                  <w:tcW w:w="0" w:type="auto"/>
                </w:tcPr>
                <w:p w14:paraId="1A987013" w14:textId="77777777" w:rsidR="00232A54" w:rsidRDefault="00115871" w:rsidP="002311FC">
                  <w:pPr>
                    <w:pStyle w:val="Compact"/>
                    <w:jc w:val="both"/>
                  </w:pPr>
                  <w:r>
                    <w:t>-</w:t>
                  </w:r>
                </w:p>
              </w:tc>
              <w:tc>
                <w:tcPr>
                  <w:tcW w:w="0" w:type="auto"/>
                </w:tcPr>
                <w:p w14:paraId="651050C2" w14:textId="77777777" w:rsidR="00232A54" w:rsidRDefault="00115871" w:rsidP="002311FC">
                  <w:pPr>
                    <w:pStyle w:val="Compact"/>
                    <w:jc w:val="both"/>
                  </w:pPr>
                  <w:r>
                    <w:t>1</w:t>
                  </w:r>
                </w:p>
              </w:tc>
              <w:tc>
                <w:tcPr>
                  <w:tcW w:w="0" w:type="auto"/>
                </w:tcPr>
                <w:p w14:paraId="3DF703BC" w14:textId="77777777" w:rsidR="00232A54" w:rsidRDefault="00115871" w:rsidP="002311FC">
                  <w:pPr>
                    <w:pStyle w:val="Compact"/>
                    <w:jc w:val="both"/>
                  </w:pPr>
                  <w:r>
                    <w:t>-</w:t>
                  </w:r>
                </w:p>
              </w:tc>
              <w:tc>
                <w:tcPr>
                  <w:tcW w:w="0" w:type="auto"/>
                </w:tcPr>
                <w:p w14:paraId="4857144B" w14:textId="77777777" w:rsidR="00232A54" w:rsidRDefault="00115871" w:rsidP="002311FC">
                  <w:pPr>
                    <w:pStyle w:val="Compact"/>
                    <w:jc w:val="both"/>
                  </w:pPr>
                  <w:r>
                    <w:t>1</w:t>
                  </w:r>
                </w:p>
              </w:tc>
            </w:tr>
            <w:tr w:rsidR="00232A54" w14:paraId="2CA0133E" w14:textId="77777777">
              <w:tc>
                <w:tcPr>
                  <w:tcW w:w="0" w:type="auto"/>
                </w:tcPr>
                <w:p w14:paraId="0A657542" w14:textId="77777777" w:rsidR="00232A54" w:rsidRDefault="00115871" w:rsidP="002311FC">
                  <w:pPr>
                    <w:pStyle w:val="Compact"/>
                    <w:jc w:val="both"/>
                  </w:pPr>
                  <w:r>
                    <w:t>5. Posicionando la Evidencia del potencial de las Soluciones basadas en la Naturaleza para la recuperación económica en el Perú</w:t>
                  </w:r>
                </w:p>
              </w:tc>
              <w:tc>
                <w:tcPr>
                  <w:tcW w:w="0" w:type="auto"/>
                </w:tcPr>
                <w:p w14:paraId="71502D5B" w14:textId="77777777" w:rsidR="00232A54" w:rsidRDefault="00115871" w:rsidP="002311FC">
                  <w:pPr>
                    <w:pStyle w:val="Compact"/>
                    <w:jc w:val="both"/>
                  </w:pPr>
                  <w:r>
                    <w:t>1</w:t>
                  </w:r>
                </w:p>
              </w:tc>
              <w:tc>
                <w:tcPr>
                  <w:tcW w:w="0" w:type="auto"/>
                </w:tcPr>
                <w:p w14:paraId="2BE8E7BB" w14:textId="77777777" w:rsidR="00232A54" w:rsidRDefault="00115871" w:rsidP="002311FC">
                  <w:pPr>
                    <w:pStyle w:val="Compact"/>
                    <w:jc w:val="both"/>
                  </w:pPr>
                  <w:r>
                    <w:t>-</w:t>
                  </w:r>
                </w:p>
              </w:tc>
              <w:tc>
                <w:tcPr>
                  <w:tcW w:w="0" w:type="auto"/>
                </w:tcPr>
                <w:p w14:paraId="210ECB86" w14:textId="77777777" w:rsidR="00232A54" w:rsidRDefault="00115871" w:rsidP="002311FC">
                  <w:pPr>
                    <w:pStyle w:val="Compact"/>
                    <w:jc w:val="both"/>
                  </w:pPr>
                  <w:r>
                    <w:t>-</w:t>
                  </w:r>
                </w:p>
              </w:tc>
              <w:tc>
                <w:tcPr>
                  <w:tcW w:w="0" w:type="auto"/>
                </w:tcPr>
                <w:p w14:paraId="4FA29E4F" w14:textId="77777777" w:rsidR="00232A54" w:rsidRDefault="00115871" w:rsidP="002311FC">
                  <w:pPr>
                    <w:pStyle w:val="Compact"/>
                    <w:jc w:val="both"/>
                  </w:pPr>
                  <w:r>
                    <w:t>1</w:t>
                  </w:r>
                </w:p>
              </w:tc>
            </w:tr>
            <w:tr w:rsidR="00232A54" w14:paraId="1FE654EE" w14:textId="77777777">
              <w:tc>
                <w:tcPr>
                  <w:tcW w:w="0" w:type="auto"/>
                </w:tcPr>
                <w:p w14:paraId="140F037F" w14:textId="77777777" w:rsidR="00232A54" w:rsidRDefault="00115871" w:rsidP="002311FC">
                  <w:pPr>
                    <w:pStyle w:val="Compact"/>
                    <w:jc w:val="both"/>
                  </w:pPr>
                  <w:r>
                    <w:t>6. Proyecto de Investigación Análisis comparativos de morfología, vocalizaciones, y genética de aves en la Cordillera Azul</w:t>
                  </w:r>
                </w:p>
              </w:tc>
              <w:tc>
                <w:tcPr>
                  <w:tcW w:w="0" w:type="auto"/>
                </w:tcPr>
                <w:p w14:paraId="1F05EE0A" w14:textId="77777777" w:rsidR="00232A54" w:rsidRDefault="00115871" w:rsidP="002311FC">
                  <w:pPr>
                    <w:pStyle w:val="Compact"/>
                    <w:jc w:val="both"/>
                  </w:pPr>
                  <w:r>
                    <w:t>-</w:t>
                  </w:r>
                </w:p>
              </w:tc>
              <w:tc>
                <w:tcPr>
                  <w:tcW w:w="0" w:type="auto"/>
                </w:tcPr>
                <w:p w14:paraId="4189B360" w14:textId="77777777" w:rsidR="00232A54" w:rsidRDefault="00115871" w:rsidP="002311FC">
                  <w:pPr>
                    <w:pStyle w:val="Compact"/>
                    <w:jc w:val="both"/>
                  </w:pPr>
                  <w:r>
                    <w:t>1</w:t>
                  </w:r>
                </w:p>
              </w:tc>
              <w:tc>
                <w:tcPr>
                  <w:tcW w:w="0" w:type="auto"/>
                </w:tcPr>
                <w:p w14:paraId="5AB33720" w14:textId="77777777" w:rsidR="00232A54" w:rsidRDefault="00115871" w:rsidP="002311FC">
                  <w:pPr>
                    <w:pStyle w:val="Compact"/>
                    <w:jc w:val="both"/>
                  </w:pPr>
                  <w:r>
                    <w:t>-</w:t>
                  </w:r>
                </w:p>
              </w:tc>
              <w:tc>
                <w:tcPr>
                  <w:tcW w:w="0" w:type="auto"/>
                </w:tcPr>
                <w:p w14:paraId="2856AAE1" w14:textId="77777777" w:rsidR="00232A54" w:rsidRDefault="00115871" w:rsidP="002311FC">
                  <w:pPr>
                    <w:pStyle w:val="Compact"/>
                    <w:jc w:val="both"/>
                  </w:pPr>
                  <w:r>
                    <w:t>1</w:t>
                  </w:r>
                </w:p>
              </w:tc>
            </w:tr>
            <w:tr w:rsidR="00232A54" w14:paraId="4D22A835" w14:textId="77777777">
              <w:tc>
                <w:tcPr>
                  <w:tcW w:w="0" w:type="auto"/>
                </w:tcPr>
                <w:p w14:paraId="6254E41C" w14:textId="77777777" w:rsidR="00232A54" w:rsidRDefault="00115871" w:rsidP="002311FC">
                  <w:pPr>
                    <w:pStyle w:val="Compact"/>
                    <w:jc w:val="both"/>
                  </w:pPr>
                  <w:r>
                    <w:lastRenderedPageBreak/>
                    <w:t>7. Reconocimiento Arqueológico con Excavaciones Restringidas en la Intercuenca del Alto Huallaga Huánuco</w:t>
                  </w:r>
                </w:p>
              </w:tc>
              <w:tc>
                <w:tcPr>
                  <w:tcW w:w="0" w:type="auto"/>
                </w:tcPr>
                <w:p w14:paraId="6DBFE21B" w14:textId="77777777" w:rsidR="00232A54" w:rsidRDefault="00115871" w:rsidP="002311FC">
                  <w:pPr>
                    <w:pStyle w:val="Compact"/>
                    <w:jc w:val="both"/>
                  </w:pPr>
                  <w:r>
                    <w:t>-</w:t>
                  </w:r>
                </w:p>
              </w:tc>
              <w:tc>
                <w:tcPr>
                  <w:tcW w:w="0" w:type="auto"/>
                </w:tcPr>
                <w:p w14:paraId="75522123" w14:textId="77777777" w:rsidR="00232A54" w:rsidRDefault="00115871" w:rsidP="002311FC">
                  <w:pPr>
                    <w:pStyle w:val="Compact"/>
                    <w:jc w:val="both"/>
                  </w:pPr>
                  <w:r>
                    <w:t>1</w:t>
                  </w:r>
                </w:p>
              </w:tc>
              <w:tc>
                <w:tcPr>
                  <w:tcW w:w="0" w:type="auto"/>
                </w:tcPr>
                <w:p w14:paraId="6ACE3B51" w14:textId="77777777" w:rsidR="00232A54" w:rsidRDefault="00115871" w:rsidP="002311FC">
                  <w:pPr>
                    <w:pStyle w:val="Compact"/>
                    <w:jc w:val="both"/>
                  </w:pPr>
                  <w:r>
                    <w:t>-</w:t>
                  </w:r>
                </w:p>
              </w:tc>
              <w:tc>
                <w:tcPr>
                  <w:tcW w:w="0" w:type="auto"/>
                </w:tcPr>
                <w:p w14:paraId="04C67928" w14:textId="77777777" w:rsidR="00232A54" w:rsidRDefault="00115871" w:rsidP="002311FC">
                  <w:pPr>
                    <w:pStyle w:val="Compact"/>
                    <w:jc w:val="both"/>
                  </w:pPr>
                  <w:r>
                    <w:t>1</w:t>
                  </w:r>
                </w:p>
              </w:tc>
            </w:tr>
            <w:tr w:rsidR="00232A54" w14:paraId="693CF9E9" w14:textId="77777777">
              <w:tc>
                <w:tcPr>
                  <w:tcW w:w="0" w:type="auto"/>
                </w:tcPr>
                <w:p w14:paraId="459BC754" w14:textId="77777777" w:rsidR="00232A54" w:rsidRDefault="00115871" w:rsidP="002311FC">
                  <w:pPr>
                    <w:pStyle w:val="Compact"/>
                    <w:jc w:val="both"/>
                  </w:pPr>
                  <w:r>
                    <w:t>8. Sucesión natural en bosques perturbados dentro del Parque Nacional Cordillera Azul</w:t>
                  </w:r>
                </w:p>
              </w:tc>
              <w:tc>
                <w:tcPr>
                  <w:tcW w:w="0" w:type="auto"/>
                </w:tcPr>
                <w:p w14:paraId="043AC5B3" w14:textId="77777777" w:rsidR="00232A54" w:rsidRDefault="00115871" w:rsidP="002311FC">
                  <w:pPr>
                    <w:pStyle w:val="Compact"/>
                    <w:jc w:val="both"/>
                  </w:pPr>
                  <w:r>
                    <w:t>1</w:t>
                  </w:r>
                </w:p>
              </w:tc>
              <w:tc>
                <w:tcPr>
                  <w:tcW w:w="0" w:type="auto"/>
                </w:tcPr>
                <w:p w14:paraId="5DBF11E2" w14:textId="77777777" w:rsidR="00232A54" w:rsidRDefault="00115871" w:rsidP="002311FC">
                  <w:pPr>
                    <w:pStyle w:val="Compact"/>
                    <w:jc w:val="both"/>
                  </w:pPr>
                  <w:r>
                    <w:t>-</w:t>
                  </w:r>
                </w:p>
              </w:tc>
              <w:tc>
                <w:tcPr>
                  <w:tcW w:w="0" w:type="auto"/>
                </w:tcPr>
                <w:p w14:paraId="061DEB3D" w14:textId="77777777" w:rsidR="00232A54" w:rsidRDefault="00115871" w:rsidP="002311FC">
                  <w:pPr>
                    <w:pStyle w:val="Compact"/>
                    <w:jc w:val="both"/>
                  </w:pPr>
                  <w:r>
                    <w:t>-</w:t>
                  </w:r>
                </w:p>
              </w:tc>
              <w:tc>
                <w:tcPr>
                  <w:tcW w:w="0" w:type="auto"/>
                </w:tcPr>
                <w:p w14:paraId="44D6385C" w14:textId="77777777" w:rsidR="00232A54" w:rsidRDefault="00115871" w:rsidP="002311FC">
                  <w:pPr>
                    <w:pStyle w:val="Compact"/>
                    <w:jc w:val="both"/>
                  </w:pPr>
                  <w:r>
                    <w:t>1</w:t>
                  </w:r>
                </w:p>
              </w:tc>
            </w:tr>
            <w:tr w:rsidR="00232A54" w14:paraId="4700BB32" w14:textId="77777777">
              <w:tc>
                <w:tcPr>
                  <w:tcW w:w="0" w:type="auto"/>
                </w:tcPr>
                <w:p w14:paraId="634C4D56" w14:textId="77777777" w:rsidR="00232A54" w:rsidRDefault="00115871" w:rsidP="002311FC">
                  <w:pPr>
                    <w:pStyle w:val="Compact"/>
                    <w:jc w:val="both"/>
                  </w:pPr>
                  <w:r>
                    <w:t>9. Taxonomía y Filogenia de Rubiaceae</w:t>
                  </w:r>
                </w:p>
              </w:tc>
              <w:tc>
                <w:tcPr>
                  <w:tcW w:w="0" w:type="auto"/>
                </w:tcPr>
                <w:p w14:paraId="013FD974" w14:textId="77777777" w:rsidR="00232A54" w:rsidRDefault="00115871" w:rsidP="002311FC">
                  <w:pPr>
                    <w:pStyle w:val="Compact"/>
                    <w:jc w:val="both"/>
                  </w:pPr>
                  <w:r>
                    <w:t>-</w:t>
                  </w:r>
                </w:p>
              </w:tc>
              <w:tc>
                <w:tcPr>
                  <w:tcW w:w="0" w:type="auto"/>
                </w:tcPr>
                <w:p w14:paraId="0985D843" w14:textId="77777777" w:rsidR="00232A54" w:rsidRDefault="00115871" w:rsidP="002311FC">
                  <w:pPr>
                    <w:pStyle w:val="Compact"/>
                    <w:jc w:val="both"/>
                  </w:pPr>
                  <w:r>
                    <w:t>1</w:t>
                  </w:r>
                </w:p>
              </w:tc>
              <w:tc>
                <w:tcPr>
                  <w:tcW w:w="0" w:type="auto"/>
                </w:tcPr>
                <w:p w14:paraId="6EC640C1" w14:textId="77777777" w:rsidR="00232A54" w:rsidRDefault="00115871" w:rsidP="002311FC">
                  <w:pPr>
                    <w:pStyle w:val="Compact"/>
                    <w:jc w:val="both"/>
                  </w:pPr>
                  <w:r>
                    <w:t>-</w:t>
                  </w:r>
                </w:p>
              </w:tc>
              <w:tc>
                <w:tcPr>
                  <w:tcW w:w="0" w:type="auto"/>
                </w:tcPr>
                <w:p w14:paraId="46AF1D38" w14:textId="77777777" w:rsidR="00232A54" w:rsidRDefault="00115871" w:rsidP="002311FC">
                  <w:pPr>
                    <w:pStyle w:val="Compact"/>
                    <w:jc w:val="both"/>
                  </w:pPr>
                  <w:r>
                    <w:t>1</w:t>
                  </w:r>
                </w:p>
              </w:tc>
            </w:tr>
            <w:tr w:rsidR="00232A54" w14:paraId="7DA08F8D" w14:textId="77777777">
              <w:tc>
                <w:tcPr>
                  <w:tcW w:w="0" w:type="auto"/>
                </w:tcPr>
                <w:p w14:paraId="021A3C71" w14:textId="77777777" w:rsidR="00232A54" w:rsidRDefault="00115871" w:rsidP="002311FC">
                  <w:pPr>
                    <w:pStyle w:val="Compact"/>
                    <w:jc w:val="both"/>
                  </w:pPr>
                  <w:r>
                    <w:t>10. Descripción especie nueva- pez troglofílico</w:t>
                  </w:r>
                </w:p>
              </w:tc>
              <w:tc>
                <w:tcPr>
                  <w:tcW w:w="0" w:type="auto"/>
                </w:tcPr>
                <w:p w14:paraId="438D7545" w14:textId="77777777" w:rsidR="00232A54" w:rsidRDefault="00115871" w:rsidP="002311FC">
                  <w:pPr>
                    <w:pStyle w:val="Compact"/>
                    <w:jc w:val="both"/>
                  </w:pPr>
                  <w:r>
                    <w:t>1</w:t>
                  </w:r>
                </w:p>
              </w:tc>
              <w:tc>
                <w:tcPr>
                  <w:tcW w:w="0" w:type="auto"/>
                </w:tcPr>
                <w:p w14:paraId="24D8B714" w14:textId="77777777" w:rsidR="00232A54" w:rsidRDefault="00115871" w:rsidP="002311FC">
                  <w:pPr>
                    <w:pStyle w:val="Compact"/>
                    <w:jc w:val="both"/>
                  </w:pPr>
                  <w:r>
                    <w:t>-</w:t>
                  </w:r>
                </w:p>
              </w:tc>
              <w:tc>
                <w:tcPr>
                  <w:tcW w:w="0" w:type="auto"/>
                </w:tcPr>
                <w:p w14:paraId="28F45109" w14:textId="77777777" w:rsidR="00232A54" w:rsidRDefault="00115871" w:rsidP="002311FC">
                  <w:pPr>
                    <w:pStyle w:val="Compact"/>
                    <w:jc w:val="both"/>
                  </w:pPr>
                  <w:r>
                    <w:t>-</w:t>
                  </w:r>
                </w:p>
              </w:tc>
              <w:tc>
                <w:tcPr>
                  <w:tcW w:w="0" w:type="auto"/>
                </w:tcPr>
                <w:p w14:paraId="3FD586C8" w14:textId="77777777" w:rsidR="00232A54" w:rsidRDefault="00115871" w:rsidP="002311FC">
                  <w:pPr>
                    <w:pStyle w:val="Compact"/>
                    <w:jc w:val="both"/>
                  </w:pPr>
                  <w:r>
                    <w:t>1</w:t>
                  </w:r>
                </w:p>
              </w:tc>
            </w:tr>
            <w:tr w:rsidR="00232A54" w14:paraId="78CD7B0F" w14:textId="77777777">
              <w:tc>
                <w:tcPr>
                  <w:tcW w:w="0" w:type="auto"/>
                </w:tcPr>
                <w:p w14:paraId="13B01FD1" w14:textId="77777777" w:rsidR="00232A54" w:rsidRDefault="00115871" w:rsidP="002311FC">
                  <w:pPr>
                    <w:pStyle w:val="Compact"/>
                    <w:jc w:val="both"/>
                  </w:pPr>
                  <w:r>
                    <w:t>11. Conservación del antiguo árbol “shihuahuaco” Dypterix micrantha Harms (Fabaceae), una especie neotropical amenazada</w:t>
                  </w:r>
                </w:p>
              </w:tc>
              <w:tc>
                <w:tcPr>
                  <w:tcW w:w="0" w:type="auto"/>
                </w:tcPr>
                <w:p w14:paraId="66C157AF" w14:textId="77777777" w:rsidR="00232A54" w:rsidRDefault="00115871" w:rsidP="002311FC">
                  <w:pPr>
                    <w:pStyle w:val="Compact"/>
                    <w:jc w:val="both"/>
                  </w:pPr>
                  <w:r>
                    <w:t>1</w:t>
                  </w:r>
                </w:p>
              </w:tc>
              <w:tc>
                <w:tcPr>
                  <w:tcW w:w="0" w:type="auto"/>
                </w:tcPr>
                <w:p w14:paraId="224DCEB6" w14:textId="77777777" w:rsidR="00232A54" w:rsidRDefault="00115871" w:rsidP="002311FC">
                  <w:pPr>
                    <w:pStyle w:val="Compact"/>
                    <w:jc w:val="both"/>
                  </w:pPr>
                  <w:r>
                    <w:t>-</w:t>
                  </w:r>
                </w:p>
              </w:tc>
              <w:tc>
                <w:tcPr>
                  <w:tcW w:w="0" w:type="auto"/>
                </w:tcPr>
                <w:p w14:paraId="1DFFD271" w14:textId="77777777" w:rsidR="00232A54" w:rsidRDefault="00115871" w:rsidP="002311FC">
                  <w:pPr>
                    <w:pStyle w:val="Compact"/>
                    <w:jc w:val="both"/>
                  </w:pPr>
                  <w:r>
                    <w:t>-</w:t>
                  </w:r>
                </w:p>
              </w:tc>
              <w:tc>
                <w:tcPr>
                  <w:tcW w:w="0" w:type="auto"/>
                </w:tcPr>
                <w:p w14:paraId="7A3906F9" w14:textId="77777777" w:rsidR="00232A54" w:rsidRDefault="00115871" w:rsidP="002311FC">
                  <w:pPr>
                    <w:pStyle w:val="Compact"/>
                    <w:jc w:val="both"/>
                  </w:pPr>
                  <w:r>
                    <w:t>1</w:t>
                  </w:r>
                </w:p>
              </w:tc>
            </w:tr>
            <w:tr w:rsidR="00232A54" w14:paraId="270A19D1" w14:textId="77777777">
              <w:tc>
                <w:tcPr>
                  <w:tcW w:w="0" w:type="auto"/>
                </w:tcPr>
                <w:p w14:paraId="7DF6F158" w14:textId="77777777" w:rsidR="00232A54" w:rsidRDefault="00115871" w:rsidP="002311FC">
                  <w:pPr>
                    <w:pStyle w:val="Compact"/>
                    <w:jc w:val="both"/>
                  </w:pPr>
                  <w:r>
                    <w:t>12. Sustainable livelihoods, deforestation, and supply chains: Analysis of environmental and socio-economic data from the frontier of the Peruvian Amazon</w:t>
                  </w:r>
                </w:p>
              </w:tc>
              <w:tc>
                <w:tcPr>
                  <w:tcW w:w="0" w:type="auto"/>
                </w:tcPr>
                <w:p w14:paraId="0595C9C3" w14:textId="77777777" w:rsidR="00232A54" w:rsidRDefault="00115871" w:rsidP="002311FC">
                  <w:pPr>
                    <w:pStyle w:val="Compact"/>
                    <w:jc w:val="both"/>
                  </w:pPr>
                  <w:r>
                    <w:t>1</w:t>
                  </w:r>
                </w:p>
              </w:tc>
              <w:tc>
                <w:tcPr>
                  <w:tcW w:w="0" w:type="auto"/>
                </w:tcPr>
                <w:p w14:paraId="5E69FD01" w14:textId="77777777" w:rsidR="00232A54" w:rsidRDefault="00115871" w:rsidP="002311FC">
                  <w:pPr>
                    <w:pStyle w:val="Compact"/>
                    <w:jc w:val="both"/>
                  </w:pPr>
                  <w:r>
                    <w:t>-</w:t>
                  </w:r>
                </w:p>
              </w:tc>
              <w:tc>
                <w:tcPr>
                  <w:tcW w:w="0" w:type="auto"/>
                </w:tcPr>
                <w:p w14:paraId="231BEDED" w14:textId="77777777" w:rsidR="00232A54" w:rsidRDefault="00115871" w:rsidP="002311FC">
                  <w:pPr>
                    <w:pStyle w:val="Compact"/>
                    <w:jc w:val="both"/>
                  </w:pPr>
                  <w:r>
                    <w:t>-</w:t>
                  </w:r>
                </w:p>
              </w:tc>
              <w:tc>
                <w:tcPr>
                  <w:tcW w:w="0" w:type="auto"/>
                </w:tcPr>
                <w:p w14:paraId="0183596B" w14:textId="77777777" w:rsidR="00232A54" w:rsidRDefault="00115871" w:rsidP="002311FC">
                  <w:pPr>
                    <w:pStyle w:val="Compact"/>
                    <w:jc w:val="both"/>
                  </w:pPr>
                  <w:r>
                    <w:t>1</w:t>
                  </w:r>
                </w:p>
              </w:tc>
            </w:tr>
            <w:tr w:rsidR="00232A54" w14:paraId="2517D66F" w14:textId="77777777">
              <w:tc>
                <w:tcPr>
                  <w:tcW w:w="0" w:type="auto"/>
                </w:tcPr>
                <w:p w14:paraId="498D2664" w14:textId="77777777" w:rsidR="00232A54" w:rsidRDefault="00115871" w:rsidP="002311FC">
                  <w:pPr>
                    <w:pStyle w:val="Compact"/>
                    <w:jc w:val="both"/>
                  </w:pPr>
                  <w:r>
                    <w:t>D. Sin Información</w:t>
                  </w:r>
                </w:p>
              </w:tc>
              <w:tc>
                <w:tcPr>
                  <w:tcW w:w="0" w:type="auto"/>
                </w:tcPr>
                <w:p w14:paraId="4706A9E6" w14:textId="77777777" w:rsidR="00232A54" w:rsidRDefault="00115871" w:rsidP="002311FC">
                  <w:pPr>
                    <w:pStyle w:val="Compact"/>
                    <w:jc w:val="both"/>
                  </w:pPr>
                  <w:r>
                    <w:t>4</w:t>
                  </w:r>
                </w:p>
              </w:tc>
              <w:tc>
                <w:tcPr>
                  <w:tcW w:w="0" w:type="auto"/>
                </w:tcPr>
                <w:p w14:paraId="65B0BD5C" w14:textId="77777777" w:rsidR="00232A54" w:rsidRDefault="00115871" w:rsidP="002311FC">
                  <w:pPr>
                    <w:pStyle w:val="Compact"/>
                    <w:jc w:val="both"/>
                  </w:pPr>
                  <w:r>
                    <w:t>-</w:t>
                  </w:r>
                </w:p>
              </w:tc>
              <w:tc>
                <w:tcPr>
                  <w:tcW w:w="0" w:type="auto"/>
                </w:tcPr>
                <w:p w14:paraId="485D6656" w14:textId="77777777" w:rsidR="00232A54" w:rsidRDefault="00115871" w:rsidP="002311FC">
                  <w:pPr>
                    <w:pStyle w:val="Compact"/>
                    <w:jc w:val="both"/>
                  </w:pPr>
                  <w:r>
                    <w:t>-</w:t>
                  </w:r>
                </w:p>
              </w:tc>
              <w:tc>
                <w:tcPr>
                  <w:tcW w:w="0" w:type="auto"/>
                </w:tcPr>
                <w:p w14:paraId="422BCB02" w14:textId="77777777" w:rsidR="00232A54" w:rsidRDefault="00115871" w:rsidP="002311FC">
                  <w:pPr>
                    <w:pStyle w:val="Compact"/>
                    <w:jc w:val="both"/>
                  </w:pPr>
                  <w:r>
                    <w:t>4</w:t>
                  </w:r>
                </w:p>
              </w:tc>
            </w:tr>
            <w:tr w:rsidR="00232A54" w14:paraId="67A3A434" w14:textId="77777777">
              <w:tc>
                <w:tcPr>
                  <w:tcW w:w="0" w:type="auto"/>
                </w:tcPr>
                <w:p w14:paraId="1E8A1779" w14:textId="77777777" w:rsidR="00232A54" w:rsidRDefault="00115871" w:rsidP="002311FC">
                  <w:pPr>
                    <w:pStyle w:val="Compact"/>
                    <w:jc w:val="both"/>
                  </w:pPr>
                  <w:r>
                    <w:t>13. Análisis del Blockchain para evitar doble contabilidad en REDD</w:t>
                  </w:r>
                </w:p>
              </w:tc>
              <w:tc>
                <w:tcPr>
                  <w:tcW w:w="0" w:type="auto"/>
                </w:tcPr>
                <w:p w14:paraId="32B34ACF" w14:textId="77777777" w:rsidR="00232A54" w:rsidRDefault="00115871" w:rsidP="002311FC">
                  <w:pPr>
                    <w:pStyle w:val="Compact"/>
                    <w:jc w:val="both"/>
                  </w:pPr>
                  <w:r>
                    <w:t>1</w:t>
                  </w:r>
                </w:p>
              </w:tc>
              <w:tc>
                <w:tcPr>
                  <w:tcW w:w="0" w:type="auto"/>
                </w:tcPr>
                <w:p w14:paraId="2349B67A" w14:textId="77777777" w:rsidR="00232A54" w:rsidRDefault="00115871" w:rsidP="002311FC">
                  <w:pPr>
                    <w:pStyle w:val="Compact"/>
                    <w:jc w:val="both"/>
                  </w:pPr>
                  <w:r>
                    <w:t>-</w:t>
                  </w:r>
                </w:p>
              </w:tc>
              <w:tc>
                <w:tcPr>
                  <w:tcW w:w="0" w:type="auto"/>
                </w:tcPr>
                <w:p w14:paraId="5DEA208A" w14:textId="77777777" w:rsidR="00232A54" w:rsidRDefault="00115871" w:rsidP="002311FC">
                  <w:pPr>
                    <w:pStyle w:val="Compact"/>
                    <w:jc w:val="both"/>
                  </w:pPr>
                  <w:r>
                    <w:t>-</w:t>
                  </w:r>
                </w:p>
              </w:tc>
              <w:tc>
                <w:tcPr>
                  <w:tcW w:w="0" w:type="auto"/>
                </w:tcPr>
                <w:p w14:paraId="79EF2D24" w14:textId="77777777" w:rsidR="00232A54" w:rsidRDefault="00115871" w:rsidP="002311FC">
                  <w:pPr>
                    <w:pStyle w:val="Compact"/>
                    <w:jc w:val="both"/>
                  </w:pPr>
                  <w:r>
                    <w:t>1</w:t>
                  </w:r>
                </w:p>
              </w:tc>
            </w:tr>
            <w:tr w:rsidR="00232A54" w14:paraId="09042A70" w14:textId="77777777">
              <w:tc>
                <w:tcPr>
                  <w:tcW w:w="0" w:type="auto"/>
                </w:tcPr>
                <w:p w14:paraId="0BDF4EE9" w14:textId="77777777" w:rsidR="00232A54" w:rsidRDefault="00115871" w:rsidP="002311FC">
                  <w:pPr>
                    <w:pStyle w:val="Compact"/>
                    <w:jc w:val="both"/>
                  </w:pPr>
                  <w:r>
                    <w:t>14. Inventario de primates en el valle del Aspuzana</w:t>
                  </w:r>
                </w:p>
              </w:tc>
              <w:tc>
                <w:tcPr>
                  <w:tcW w:w="0" w:type="auto"/>
                </w:tcPr>
                <w:p w14:paraId="10E30954" w14:textId="77777777" w:rsidR="00232A54" w:rsidRDefault="00115871" w:rsidP="002311FC">
                  <w:pPr>
                    <w:pStyle w:val="Compact"/>
                    <w:jc w:val="both"/>
                  </w:pPr>
                  <w:r>
                    <w:t>1</w:t>
                  </w:r>
                </w:p>
              </w:tc>
              <w:tc>
                <w:tcPr>
                  <w:tcW w:w="0" w:type="auto"/>
                </w:tcPr>
                <w:p w14:paraId="70E99655" w14:textId="77777777" w:rsidR="00232A54" w:rsidRDefault="00115871" w:rsidP="002311FC">
                  <w:pPr>
                    <w:pStyle w:val="Compact"/>
                    <w:jc w:val="both"/>
                  </w:pPr>
                  <w:r>
                    <w:t>-</w:t>
                  </w:r>
                </w:p>
              </w:tc>
              <w:tc>
                <w:tcPr>
                  <w:tcW w:w="0" w:type="auto"/>
                </w:tcPr>
                <w:p w14:paraId="4C392B45" w14:textId="77777777" w:rsidR="00232A54" w:rsidRDefault="00115871" w:rsidP="002311FC">
                  <w:pPr>
                    <w:pStyle w:val="Compact"/>
                    <w:jc w:val="both"/>
                  </w:pPr>
                  <w:r>
                    <w:t>-</w:t>
                  </w:r>
                </w:p>
              </w:tc>
              <w:tc>
                <w:tcPr>
                  <w:tcW w:w="0" w:type="auto"/>
                </w:tcPr>
                <w:p w14:paraId="483DE197" w14:textId="77777777" w:rsidR="00232A54" w:rsidRDefault="00115871" w:rsidP="002311FC">
                  <w:pPr>
                    <w:pStyle w:val="Compact"/>
                    <w:jc w:val="both"/>
                  </w:pPr>
                  <w:r>
                    <w:t>1</w:t>
                  </w:r>
                </w:p>
              </w:tc>
            </w:tr>
            <w:tr w:rsidR="00232A54" w14:paraId="289E3D4B" w14:textId="77777777">
              <w:tc>
                <w:tcPr>
                  <w:tcW w:w="0" w:type="auto"/>
                </w:tcPr>
                <w:p w14:paraId="7FDCB039" w14:textId="77777777" w:rsidR="00232A54" w:rsidRDefault="00115871" w:rsidP="002311FC">
                  <w:pPr>
                    <w:pStyle w:val="Compact"/>
                    <w:jc w:val="both"/>
                  </w:pPr>
                  <w:r>
                    <w:t>15. Diversidad de hongos artrópodo- patógenos del PNCAZ</w:t>
                  </w:r>
                </w:p>
              </w:tc>
              <w:tc>
                <w:tcPr>
                  <w:tcW w:w="0" w:type="auto"/>
                </w:tcPr>
                <w:p w14:paraId="50617AFC" w14:textId="77777777" w:rsidR="00232A54" w:rsidRDefault="00115871" w:rsidP="002311FC">
                  <w:pPr>
                    <w:pStyle w:val="Compact"/>
                    <w:jc w:val="both"/>
                  </w:pPr>
                  <w:r>
                    <w:t>1</w:t>
                  </w:r>
                </w:p>
              </w:tc>
              <w:tc>
                <w:tcPr>
                  <w:tcW w:w="0" w:type="auto"/>
                </w:tcPr>
                <w:p w14:paraId="46B7EE30" w14:textId="77777777" w:rsidR="00232A54" w:rsidRDefault="00115871" w:rsidP="002311FC">
                  <w:pPr>
                    <w:pStyle w:val="Compact"/>
                    <w:jc w:val="both"/>
                  </w:pPr>
                  <w:r>
                    <w:t>-</w:t>
                  </w:r>
                </w:p>
              </w:tc>
              <w:tc>
                <w:tcPr>
                  <w:tcW w:w="0" w:type="auto"/>
                </w:tcPr>
                <w:p w14:paraId="19397CB5" w14:textId="77777777" w:rsidR="00232A54" w:rsidRDefault="00115871" w:rsidP="002311FC">
                  <w:pPr>
                    <w:pStyle w:val="Compact"/>
                    <w:jc w:val="both"/>
                  </w:pPr>
                  <w:r>
                    <w:t>-</w:t>
                  </w:r>
                </w:p>
              </w:tc>
              <w:tc>
                <w:tcPr>
                  <w:tcW w:w="0" w:type="auto"/>
                </w:tcPr>
                <w:p w14:paraId="4D71FA5A" w14:textId="77777777" w:rsidR="00232A54" w:rsidRDefault="00115871" w:rsidP="002311FC">
                  <w:pPr>
                    <w:pStyle w:val="Compact"/>
                    <w:jc w:val="both"/>
                  </w:pPr>
                  <w:r>
                    <w:t>1</w:t>
                  </w:r>
                </w:p>
              </w:tc>
            </w:tr>
            <w:tr w:rsidR="00232A54" w14:paraId="0CD5386A" w14:textId="77777777">
              <w:tc>
                <w:tcPr>
                  <w:tcW w:w="0" w:type="auto"/>
                </w:tcPr>
                <w:p w14:paraId="59A21D9E" w14:textId="77777777" w:rsidR="00232A54" w:rsidRDefault="00115871" w:rsidP="002311FC">
                  <w:pPr>
                    <w:pStyle w:val="Compact"/>
                    <w:jc w:val="both"/>
                  </w:pPr>
                  <w:r>
                    <w:t>16. Evaluación rápida de los conflictos gente-fauna (CGF) dentro del SINANPE</w:t>
                  </w:r>
                </w:p>
              </w:tc>
              <w:tc>
                <w:tcPr>
                  <w:tcW w:w="0" w:type="auto"/>
                </w:tcPr>
                <w:p w14:paraId="3B571928" w14:textId="77777777" w:rsidR="00232A54" w:rsidRDefault="00115871" w:rsidP="002311FC">
                  <w:pPr>
                    <w:pStyle w:val="Compact"/>
                    <w:jc w:val="both"/>
                  </w:pPr>
                  <w:r>
                    <w:t>1</w:t>
                  </w:r>
                </w:p>
              </w:tc>
              <w:tc>
                <w:tcPr>
                  <w:tcW w:w="0" w:type="auto"/>
                </w:tcPr>
                <w:p w14:paraId="176CD672" w14:textId="77777777" w:rsidR="00232A54" w:rsidRDefault="00115871" w:rsidP="002311FC">
                  <w:pPr>
                    <w:pStyle w:val="Compact"/>
                    <w:jc w:val="both"/>
                  </w:pPr>
                  <w:r>
                    <w:t>-</w:t>
                  </w:r>
                </w:p>
              </w:tc>
              <w:tc>
                <w:tcPr>
                  <w:tcW w:w="0" w:type="auto"/>
                </w:tcPr>
                <w:p w14:paraId="456B8EC2" w14:textId="77777777" w:rsidR="00232A54" w:rsidRDefault="00115871" w:rsidP="002311FC">
                  <w:pPr>
                    <w:pStyle w:val="Compact"/>
                    <w:jc w:val="both"/>
                  </w:pPr>
                  <w:r>
                    <w:t>-</w:t>
                  </w:r>
                </w:p>
              </w:tc>
              <w:tc>
                <w:tcPr>
                  <w:tcW w:w="0" w:type="auto"/>
                </w:tcPr>
                <w:p w14:paraId="4A507CEC" w14:textId="77777777" w:rsidR="00232A54" w:rsidRDefault="00115871" w:rsidP="002311FC">
                  <w:pPr>
                    <w:pStyle w:val="Compact"/>
                    <w:jc w:val="both"/>
                  </w:pPr>
                  <w:r>
                    <w:t>1</w:t>
                  </w:r>
                </w:p>
              </w:tc>
            </w:tr>
            <w:tr w:rsidR="00232A54" w14:paraId="3E1FA47A" w14:textId="77777777">
              <w:tc>
                <w:tcPr>
                  <w:tcW w:w="0" w:type="auto"/>
                </w:tcPr>
                <w:p w14:paraId="6AE1E357" w14:textId="77777777" w:rsidR="00232A54" w:rsidRDefault="00115871" w:rsidP="002311FC">
                  <w:pPr>
                    <w:pStyle w:val="Compact"/>
                    <w:jc w:val="both"/>
                  </w:pPr>
                  <w:r>
                    <w:t>Total general</w:t>
                  </w:r>
                </w:p>
              </w:tc>
              <w:tc>
                <w:tcPr>
                  <w:tcW w:w="0" w:type="auto"/>
                </w:tcPr>
                <w:p w14:paraId="76DB8094" w14:textId="77777777" w:rsidR="00232A54" w:rsidRDefault="00115871" w:rsidP="002311FC">
                  <w:pPr>
                    <w:pStyle w:val="Compact"/>
                    <w:jc w:val="both"/>
                  </w:pPr>
                  <w:r>
                    <w:t>9</w:t>
                  </w:r>
                </w:p>
              </w:tc>
              <w:tc>
                <w:tcPr>
                  <w:tcW w:w="0" w:type="auto"/>
                </w:tcPr>
                <w:p w14:paraId="5DE0B742" w14:textId="77777777" w:rsidR="00232A54" w:rsidRDefault="00115871" w:rsidP="002311FC">
                  <w:pPr>
                    <w:pStyle w:val="Compact"/>
                    <w:jc w:val="both"/>
                  </w:pPr>
                  <w:r>
                    <w:t>6</w:t>
                  </w:r>
                </w:p>
              </w:tc>
              <w:tc>
                <w:tcPr>
                  <w:tcW w:w="0" w:type="auto"/>
                </w:tcPr>
                <w:p w14:paraId="10E344CF" w14:textId="77777777" w:rsidR="00232A54" w:rsidRDefault="00115871" w:rsidP="002311FC">
                  <w:pPr>
                    <w:pStyle w:val="Compact"/>
                    <w:jc w:val="both"/>
                  </w:pPr>
                  <w:r>
                    <w:t>1</w:t>
                  </w:r>
                </w:p>
              </w:tc>
              <w:tc>
                <w:tcPr>
                  <w:tcW w:w="0" w:type="auto"/>
                </w:tcPr>
                <w:p w14:paraId="79D366E7" w14:textId="77777777" w:rsidR="00232A54" w:rsidRDefault="00115871" w:rsidP="002311FC">
                  <w:pPr>
                    <w:pStyle w:val="Compact"/>
                    <w:jc w:val="both"/>
                  </w:pPr>
                  <w:r>
                    <w:t>16</w:t>
                  </w:r>
                </w:p>
              </w:tc>
            </w:tr>
          </w:tbl>
          <w:p w14:paraId="5EF5C033" w14:textId="77777777" w:rsidR="00232A54" w:rsidRDefault="00232A54" w:rsidP="002311FC">
            <w:pPr>
              <w:jc w:val="both"/>
            </w:pPr>
          </w:p>
        </w:tc>
      </w:tr>
    </w:tbl>
    <w:p w14:paraId="3AAF456A" w14:textId="77777777" w:rsidR="00232A54" w:rsidRDefault="00115871" w:rsidP="002311FC">
      <w:pPr>
        <w:pStyle w:val="ImageCaption"/>
        <w:jc w:val="both"/>
      </w:pPr>
      <w:r>
        <w:lastRenderedPageBreak/>
        <w:t>Tabla 6: Investigaciones realizadas entre el 2022 y 2024, en la ZA y dentro del PN Cordillera Azul, al primer trimestre 2024</w:t>
      </w:r>
    </w:p>
    <w:p w14:paraId="7106CD92" w14:textId="77777777" w:rsidR="00232A54" w:rsidRDefault="00115871" w:rsidP="002311FC">
      <w:pPr>
        <w:pStyle w:val="Ttulo3"/>
        <w:jc w:val="both"/>
      </w:pPr>
      <w:bookmarkStart w:id="119" w:name="Xdc29772fac965b7a602f5052acea5c10d857968"/>
      <w:bookmarkEnd w:id="118"/>
      <w:bookmarkEnd w:id="117"/>
      <w:r>
        <w:t>Actividad 2.2.2. Incorporación de los resultados en los procesos de gestión del parque y su ZA.</w:t>
      </w:r>
    </w:p>
    <w:p w14:paraId="2D09409E" w14:textId="77777777" w:rsidR="00232A54" w:rsidRDefault="00115871" w:rsidP="002311FC">
      <w:pPr>
        <w:pStyle w:val="FirstParagraph"/>
        <w:jc w:val="both"/>
      </w:pPr>
      <w:r>
        <w:rPr>
          <w:b/>
          <w:bCs/>
        </w:rPr>
        <w:t>Acciones de conservación en la Zona de Amortiguamiento del Parque.</w:t>
      </w:r>
      <w:r>
        <w:t xml:space="preserve"> 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de Calidad de Vida (PCV). Resaltan, entre los principales hallazgos que, los PCV con prioridades en educación que C</w:t>
      </w:r>
      <w:r>
        <w:t>IMA apoyó, tiene un efecto promedio de 2.15 docentes más por comunidad.</w:t>
      </w:r>
    </w:p>
    <w:p w14:paraId="5700BA80" w14:textId="77777777" w:rsidR="00232A54" w:rsidRDefault="00115871" w:rsidP="002311FC">
      <w:pPr>
        <w:pStyle w:val="Textoindependiente"/>
        <w:jc w:val="both"/>
      </w:pPr>
      <w:r>
        <w:t xml:space="preserve">También se evaluó la efectividad de las intervenciones de CIMA hasta entre el 2008 - 2019, para apoyar en el cumplimiento de prioridades. De esta manera, se identificaron 56 prioridades cumplidas, de las cuales el 38% era de aspecto social y el 56% </w:t>
      </w:r>
      <w:r>
        <w:lastRenderedPageBreak/>
        <w:t>económicos. La efectividad de las intervenciones en Aguaytía logró un 67% de 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14:paraId="51FF96D1" w14:textId="77777777" w:rsidR="00232A54" w:rsidRDefault="00115871" w:rsidP="002311FC">
      <w:pPr>
        <w:pStyle w:val="Textoindependiente"/>
        <w:jc w:val="both"/>
      </w:pPr>
      <w:r>
        <w:t xml:space="preserve">Resultado de esta consultaría se ha preparado un </w:t>
      </w:r>
      <w:hyperlink r:id="rId88">
        <w:r>
          <w:rPr>
            <w:rStyle w:val="Hipervnculo"/>
          </w:rPr>
          <w:t>resumen ejecutivo</w:t>
        </w:r>
      </w:hyperlink>
      <w:r>
        <w:t xml:space="preserve"> (adjunto en el Anexo 2.2.2).</w:t>
      </w:r>
    </w:p>
    <w:p w14:paraId="5549B35B" w14:textId="77777777" w:rsidR="00232A54" w:rsidRDefault="00115871" w:rsidP="002311FC">
      <w:pPr>
        <w:pStyle w:val="Ttulo3"/>
        <w:jc w:val="both"/>
      </w:pPr>
      <w:bookmarkStart w:id="120" w:name="X0fd833c0eb4432602797970527a7327a0565eb2"/>
      <w:bookmarkEnd w:id="119"/>
      <w:r>
        <w:t>Actividad 2.2.3. Difusión de investigaciones realizadas en el PNCAZ y su ZA</w:t>
      </w:r>
    </w:p>
    <w:p w14:paraId="07728553" w14:textId="77777777" w:rsidR="00232A54" w:rsidRDefault="00115871" w:rsidP="002311FC">
      <w:pPr>
        <w:pStyle w:val="Ttulo4"/>
        <w:jc w:val="both"/>
      </w:pPr>
      <w:bookmarkStart w:id="121" w:name="X296af521171a5b01f804b874af360055f310193"/>
      <w:r>
        <w:t>2.2.3.1. Directorio de investigaciones (resumenes de investigación)</w:t>
      </w:r>
    </w:p>
    <w:p w14:paraId="4FF2C662" w14:textId="77777777" w:rsidR="00232A54" w:rsidRDefault="00115871" w:rsidP="002311FC">
      <w:pPr>
        <w:pStyle w:val="Textoindependiente"/>
        <w:jc w:val="both"/>
      </w:pPr>
      <w:r>
        <w:t>El directorio 2023 (presentado en el informe anual) será actualizado y presentado en el último trimestre 2024</w:t>
      </w:r>
    </w:p>
    <w:p w14:paraId="2FB172F2" w14:textId="77777777" w:rsidR="00232A54" w:rsidRDefault="00115871" w:rsidP="002311FC">
      <w:pPr>
        <w:pStyle w:val="Ttulo4"/>
        <w:jc w:val="both"/>
      </w:pPr>
      <w:bookmarkStart w:id="122" w:name="X3753ed1c52ed436ae46b0105b6e1d0ae609d205"/>
      <w:bookmarkEnd w:id="121"/>
      <w:r>
        <w:t>2.2.3.2. Libro “Reporte Cordillera Azul” publicaciones al 2028</w:t>
      </w:r>
    </w:p>
    <w:p w14:paraId="4727F028" w14:textId="77777777" w:rsidR="00232A54" w:rsidRDefault="00115871" w:rsidP="002311FC">
      <w:pPr>
        <w:pStyle w:val="Textoindependiente"/>
        <w:jc w:val="both"/>
      </w:pPr>
      <w:r>
        <w:t>Se tiene programado comenzar esta actividad a partir del año 2027.</w:t>
      </w:r>
    </w:p>
    <w:p w14:paraId="62350CA4" w14:textId="77777777" w:rsidR="00232A54" w:rsidRDefault="00115871" w:rsidP="002311FC">
      <w:pPr>
        <w:pStyle w:val="Ttulo4"/>
        <w:jc w:val="both"/>
      </w:pPr>
      <w:bookmarkStart w:id="123" w:name="Xc35e4daadecc0c6523b76c6c82a326a96c8b129"/>
      <w:bookmarkEnd w:id="122"/>
      <w:r>
        <w:t>2.2.3.3. Informes técnicos de investigación específicos para la gestión</w:t>
      </w:r>
    </w:p>
    <w:p w14:paraId="2832CED0" w14:textId="77777777" w:rsidR="00232A54" w:rsidRDefault="00115871" w:rsidP="002311FC">
      <w:pPr>
        <w:pStyle w:val="FirstParagraph"/>
        <w:jc w:val="both"/>
      </w:pPr>
      <w:r>
        <w:t>En secciones anteriores del informe se han descrito los trabajos desarrollados con la elaboración de la ficha técnica del “</w:t>
      </w:r>
      <w:r>
        <w:rPr>
          <w:i/>
          <w:iCs/>
        </w:rPr>
        <w:t>Boquichico</w:t>
      </w:r>
      <w:r>
        <w:t>” (</w:t>
      </w:r>
      <w:hyperlink r:id="rId89">
        <w:r>
          <w:rPr>
            <w:rStyle w:val="Hipervnculo"/>
          </w:rPr>
          <w:t>Anexo 2.1.3.1</w:t>
        </w:r>
      </w:hyperlink>
      <w:r>
        <w:t>) y la medición de la calidad de Vida (</w:t>
      </w:r>
      <w:hyperlink r:id="rId90">
        <w:r>
          <w:rPr>
            <w:rStyle w:val="Hipervnculo"/>
          </w:rPr>
          <w:t>Anexo 2.2.2</w:t>
        </w:r>
      </w:hyperlink>
      <w:r>
        <w:t>).</w:t>
      </w:r>
    </w:p>
    <w:p w14:paraId="4034D63B" w14:textId="77777777" w:rsidR="00232A54" w:rsidRDefault="00115871" w:rsidP="002311FC">
      <w:pPr>
        <w:pStyle w:val="Ttulo4"/>
        <w:jc w:val="both"/>
      </w:pPr>
      <w:bookmarkStart w:id="124" w:name="publicaciones-científicas"/>
      <w:bookmarkEnd w:id="123"/>
      <w:r>
        <w:t>2.2.3.4. Publicaciones científicas</w:t>
      </w:r>
    </w:p>
    <w:p w14:paraId="460B7903" w14:textId="77777777" w:rsidR="00232A54" w:rsidRDefault="00115871" w:rsidP="002311FC">
      <w:pPr>
        <w:pStyle w:val="FirstParagraph"/>
        <w:jc w:val="both"/>
      </w:pPr>
      <w:r>
        <w:t>Se tiene programado someter una investigación científica sobre la fauna silvestre y la vigilancia y control, durante el tercer trimestre 2024.</w:t>
      </w:r>
    </w:p>
    <w:p w14:paraId="412E514A" w14:textId="77777777" w:rsidR="00232A54" w:rsidRDefault="00115871" w:rsidP="002311FC">
      <w:pPr>
        <w:pStyle w:val="Ttulo1"/>
        <w:jc w:val="both"/>
      </w:pPr>
      <w:bookmarkStart w:id="125" w:name="Xa426590c0766e84b82c4553e3fccb8f531ecdda"/>
      <w:bookmarkEnd w:id="124"/>
      <w:bookmarkEnd w:id="120"/>
      <w:bookmarkEnd w:id="116"/>
      <w:bookmarkEnd w:id="99"/>
      <w:r>
        <w:lastRenderedPageBreak/>
        <w:t>Resultado 3. Se promueve el desarrollo de actividades de turismo sostenible en sectores determinados del PNCAZ y su ZA, generando beneficios para su gestión, y para las poblaciones indígenas y locales</w:t>
      </w:r>
    </w:p>
    <w:p w14:paraId="28F15E9F" w14:textId="77777777" w:rsidR="00232A54" w:rsidRDefault="00115871" w:rsidP="002311FC">
      <w:pPr>
        <w:pStyle w:val="Ttulo2"/>
        <w:jc w:val="both"/>
      </w:pPr>
      <w:bookmarkStart w:id="126" w:name="X67c7c9b8c0051690fcd413dd2c5f41620618b58"/>
      <w:r>
        <w:t>Resultado intermedio 3.1. Desarrollo del atractivo turístico “Chambirillo”</w:t>
      </w:r>
    </w:p>
    <w:p w14:paraId="4EC7D254" w14:textId="77777777" w:rsidR="00232A54" w:rsidRDefault="00115871" w:rsidP="002311FC">
      <w:pPr>
        <w:pStyle w:val="Ttulo3"/>
        <w:jc w:val="both"/>
      </w:pPr>
      <w:bookmarkStart w:id="127" w:name="X39761085c65fbc9a101c1954fa67e3e3235f110"/>
      <w:r>
        <w:t>Actividad 3.1.1. Promover y gestionar la infraestructura e instalaciones para el uso turístico del recurso natural turístico paisaje</w:t>
      </w:r>
    </w:p>
    <w:p w14:paraId="62DCAED0" w14:textId="77777777" w:rsidR="00232A54" w:rsidRDefault="00115871" w:rsidP="002311FC">
      <w:pPr>
        <w:pStyle w:val="FirstParagraph"/>
        <w:jc w:val="both"/>
      </w:pPr>
      <w:r>
        <w:t>Las actividades están condicionadas a la aprobación del Plan de Sitio, por parte del SERNANP. Por ello, se ha reprogramado el desarrollo de esta actividad, a partir del 2025.</w:t>
      </w:r>
    </w:p>
    <w:p w14:paraId="472B5AA6" w14:textId="77777777" w:rsidR="00232A54" w:rsidRDefault="00115871" w:rsidP="002311FC">
      <w:pPr>
        <w:pStyle w:val="Ttulo3"/>
        <w:jc w:val="both"/>
      </w:pPr>
      <w:bookmarkStart w:id="128" w:name="Xc318d57ce66ef6c30e9b1f09f36fe217bc9964e"/>
      <w:bookmarkEnd w:id="127"/>
      <w:r>
        <w:t>Actividad 3.1.2. Promover el desarrollo de productos turísticos de acuerdo con los ejes temáticos alineados a la vocación turística del Sector Chambirillo.</w:t>
      </w:r>
    </w:p>
    <w:p w14:paraId="65415A29" w14:textId="77777777" w:rsidR="00232A54" w:rsidRDefault="00115871" w:rsidP="002311FC">
      <w:pPr>
        <w:pStyle w:val="Ttulo4"/>
        <w:jc w:val="both"/>
      </w:pPr>
      <w:bookmarkStart w:id="129" w:name="generación-de-información-temática"/>
      <w:r>
        <w:t>3.1.2.1. Generación de información temática</w:t>
      </w:r>
    </w:p>
    <w:p w14:paraId="172CB827" w14:textId="77777777" w:rsidR="00232A54" w:rsidRDefault="00115871" w:rsidP="002311FC">
      <w:pPr>
        <w:pStyle w:val="FirstParagraph"/>
        <w:jc w:val="both"/>
      </w:pPr>
      <w:r>
        <w:t>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w:t>
      </w:r>
      <w:r>
        <w:t xml:space="preserve">o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 </w:t>
      </w:r>
      <w:hyperlink r:id="rId91">
        <w:r>
          <w:rPr>
            <w:rStyle w:val="Hipervnculo"/>
          </w:rPr>
          <w:t>Anexo 3.1.2.1</w:t>
        </w:r>
      </w:hyperlink>
      <w:r>
        <w:t>. Un análisis de las potencialidades y próximos pasos, serán presentados en el segundo trimestre, por el especialista en turísmo y logística Aldo Villanueva - Director de Operaciones en Ecologística Perú.</w:t>
      </w:r>
    </w:p>
    <w:p w14:paraId="29A1812B" w14:textId="77777777" w:rsidR="00232A54" w:rsidRDefault="00115871" w:rsidP="002311FC">
      <w:pPr>
        <w:pStyle w:val="Ttulo2"/>
        <w:jc w:val="both"/>
      </w:pPr>
      <w:bookmarkStart w:id="130" w:name="Xa080f355833040bb70e93e2132010c90c012dea"/>
      <w:bookmarkEnd w:id="129"/>
      <w:bookmarkEnd w:id="128"/>
      <w:bookmarkEnd w:id="126"/>
      <w:r>
        <w:t>Resultado intermedio 3.2 Desarrollo del Producto Yamino, articulado a la Ruta Padre Abad”</w:t>
      </w:r>
    </w:p>
    <w:p w14:paraId="33E50FA9" w14:textId="77777777" w:rsidR="00232A54" w:rsidRDefault="00115871" w:rsidP="002311FC">
      <w:pPr>
        <w:pStyle w:val="Ttulo3"/>
        <w:jc w:val="both"/>
      </w:pPr>
      <w:bookmarkStart w:id="131" w:name="X0f140f04432790a29dd17070c1296b2f5d1f9b5"/>
      <w:r>
        <w:t>Actividad 3.2.1. Implementación de experiencias turísticas en la CN</w:t>
      </w:r>
    </w:p>
    <w:p w14:paraId="2C9F85B7" w14:textId="77777777" w:rsidR="00232A54" w:rsidRDefault="00115871" w:rsidP="002311FC">
      <w:pPr>
        <w:pStyle w:val="Textoindependiente"/>
        <w:jc w:val="both"/>
      </w:pPr>
      <w:r>
        <w:t>Actividades no programa este trimestre.</w:t>
      </w:r>
    </w:p>
    <w:p w14:paraId="7ED982EF" w14:textId="77777777" w:rsidR="00232A54" w:rsidRDefault="00115871" w:rsidP="002311FC">
      <w:pPr>
        <w:pStyle w:val="Ttulo2"/>
        <w:jc w:val="both"/>
      </w:pPr>
      <w:bookmarkStart w:id="132" w:name="resultado-intermedio-3.3"/>
      <w:bookmarkEnd w:id="131"/>
      <w:bookmarkEnd w:id="130"/>
      <w:r>
        <w:lastRenderedPageBreak/>
        <w:t>Resultado intermedio 3.3</w:t>
      </w:r>
    </w:p>
    <w:p w14:paraId="798119A2" w14:textId="77777777" w:rsidR="00232A54" w:rsidRDefault="00115871" w:rsidP="002311FC">
      <w:pPr>
        <w:pStyle w:val="Ttulo2"/>
        <w:jc w:val="both"/>
      </w:pPr>
      <w:bookmarkStart w:id="133" w:name="Xd4cbce914380bbc87070f2b187cce581efd6e18"/>
      <w:bookmarkEnd w:id="132"/>
      <w:r>
        <w:t>Desarrollo de iniciativas y emprendimientos turísticos locales”</w:t>
      </w:r>
    </w:p>
    <w:p w14:paraId="68C16425" w14:textId="77777777" w:rsidR="00232A54" w:rsidRDefault="00115871" w:rsidP="002311FC">
      <w:pPr>
        <w:pStyle w:val="Ttulo3"/>
        <w:jc w:val="both"/>
      </w:pPr>
      <w:bookmarkStart w:id="134" w:name="Xa8e53a7abf4956242d3dac726f64bfaa83af94d"/>
      <w:r>
        <w:t>Actividad 3.3.1. Acondicionar los recursos turísticos en la ZA</w:t>
      </w:r>
    </w:p>
    <w:p w14:paraId="5E2BC8DD" w14:textId="77777777" w:rsidR="00232A54" w:rsidRDefault="00115871" w:rsidP="002311FC">
      <w:pPr>
        <w:pStyle w:val="Ttulo4"/>
        <w:jc w:val="both"/>
      </w:pPr>
      <w:bookmarkStart w:id="135" w:name="X4e7f4e72d2dbc0598a7976f96053038543234c6"/>
      <w:r>
        <w:rPr>
          <w:bCs/>
        </w:rPr>
        <w:t>3.3.3.1 Reconocimiento como recursos turísticos por Mincetur</w:t>
      </w:r>
    </w:p>
    <w:p w14:paraId="4BE137AA" w14:textId="77777777" w:rsidR="00232A54" w:rsidRDefault="00115871" w:rsidP="002311FC">
      <w:pPr>
        <w:pStyle w:val="Textoindependiente"/>
        <w:jc w:val="both"/>
      </w:pPr>
      <w:r>
        <w:t>Actividad no programa este trimestre.</w:t>
      </w:r>
    </w:p>
    <w:p w14:paraId="1A21442F" w14:textId="77777777" w:rsidR="00232A54" w:rsidRDefault="00115871" w:rsidP="002311FC">
      <w:pPr>
        <w:pStyle w:val="Ttulo4"/>
        <w:jc w:val="both"/>
      </w:pPr>
      <w:bookmarkStart w:id="136" w:name="mejora-de-infraestructura"/>
      <w:bookmarkEnd w:id="135"/>
      <w:r>
        <w:t>3.3.3.2 Mejora de infraestructura</w:t>
      </w:r>
    </w:p>
    <w:p w14:paraId="0941873C" w14:textId="77777777" w:rsidR="00232A54" w:rsidRDefault="00115871" w:rsidP="002311FC">
      <w:pPr>
        <w:pStyle w:val="FirstParagraph"/>
        <w:jc w:val="both"/>
      </w:pPr>
      <w:r>
        <w:rPr>
          <w:b/>
          <w:bCs/>
        </w:rPr>
        <w:t>Actividades en el Sector Tocache.</w:t>
      </w:r>
      <w:r>
        <w:t xml:space="preserve"> 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ipervnculo"/>
          </w:rPr>
          <w:t>Tabla 7</w:t>
        </w:r>
      </w:hyperlink>
      <w:r>
        <w:t>).</w:t>
      </w:r>
    </w:p>
    <w:tbl>
      <w:tblPr>
        <w:tblStyle w:val="Table"/>
        <w:tblW w:w="0" w:type="auto"/>
        <w:jc w:val="center"/>
        <w:tblLook w:val="0600" w:firstRow="0" w:lastRow="0" w:firstColumn="0" w:lastColumn="0" w:noHBand="1" w:noVBand="1"/>
      </w:tblPr>
      <w:tblGrid>
        <w:gridCol w:w="8838"/>
      </w:tblGrid>
      <w:tr w:rsidR="00232A54" w14:paraId="1531C88F" w14:textId="77777777">
        <w:trPr>
          <w:jc w:val="center"/>
        </w:trPr>
        <w:tc>
          <w:tcPr>
            <w:tcW w:w="0" w:type="auto"/>
          </w:tcPr>
          <w:tbl>
            <w:tblPr>
              <w:tblStyle w:val="Table"/>
              <w:tblW w:w="0" w:type="auto"/>
              <w:tblLook w:val="0020" w:firstRow="1" w:lastRow="0" w:firstColumn="0" w:lastColumn="0" w:noHBand="0" w:noVBand="0"/>
            </w:tblPr>
            <w:tblGrid>
              <w:gridCol w:w="1623"/>
              <w:gridCol w:w="2019"/>
              <w:gridCol w:w="4980"/>
            </w:tblGrid>
            <w:tr w:rsidR="00232A54" w14:paraId="7961C0A7"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1EDB934" w14:textId="77777777" w:rsidR="00232A54" w:rsidRPr="00F96A82" w:rsidRDefault="00115871" w:rsidP="002311FC">
                  <w:pPr>
                    <w:pStyle w:val="Compact"/>
                    <w:jc w:val="both"/>
                    <w:rPr>
                      <w:b/>
                      <w:bCs/>
                    </w:rPr>
                  </w:pPr>
                  <w:bookmarkStart w:id="137" w:name="tbl-infraestructura"/>
                  <w:r w:rsidRPr="00F96A82">
                    <w:rPr>
                      <w:b/>
                      <w:bCs/>
                    </w:rPr>
                    <w:t>Comunidad</w:t>
                  </w:r>
                </w:p>
              </w:tc>
              <w:tc>
                <w:tcPr>
                  <w:tcW w:w="0" w:type="auto"/>
                </w:tcPr>
                <w:p w14:paraId="07E6C068" w14:textId="77777777" w:rsidR="00232A54" w:rsidRPr="00F96A82" w:rsidRDefault="00115871" w:rsidP="002311FC">
                  <w:pPr>
                    <w:pStyle w:val="Compact"/>
                    <w:jc w:val="both"/>
                    <w:rPr>
                      <w:b/>
                      <w:bCs/>
                    </w:rPr>
                  </w:pPr>
                  <w:r w:rsidRPr="00F96A82">
                    <w:rPr>
                      <w:b/>
                      <w:bCs/>
                    </w:rPr>
                    <w:t>Recurso</w:t>
                  </w:r>
                </w:p>
              </w:tc>
              <w:tc>
                <w:tcPr>
                  <w:tcW w:w="0" w:type="auto"/>
                </w:tcPr>
                <w:p w14:paraId="3A701851" w14:textId="77777777" w:rsidR="00232A54" w:rsidRPr="00F96A82" w:rsidRDefault="00115871" w:rsidP="002311FC">
                  <w:pPr>
                    <w:pStyle w:val="Compact"/>
                    <w:jc w:val="both"/>
                    <w:rPr>
                      <w:b/>
                      <w:bCs/>
                    </w:rPr>
                  </w:pPr>
                  <w:r w:rsidRPr="00F96A82">
                    <w:rPr>
                      <w:b/>
                      <w:bCs/>
                    </w:rPr>
                    <w:t>Estructuras instaladas</w:t>
                  </w:r>
                </w:p>
              </w:tc>
            </w:tr>
            <w:tr w:rsidR="00232A54" w14:paraId="7F945B14" w14:textId="77777777">
              <w:tc>
                <w:tcPr>
                  <w:tcW w:w="0" w:type="auto"/>
                </w:tcPr>
                <w:p w14:paraId="3628AFB8" w14:textId="77777777" w:rsidR="00232A54" w:rsidRDefault="00115871" w:rsidP="002311FC">
                  <w:pPr>
                    <w:pStyle w:val="Compact"/>
                    <w:jc w:val="both"/>
                  </w:pPr>
                  <w:r>
                    <w:t>Consuelo</w:t>
                  </w:r>
                </w:p>
              </w:tc>
              <w:tc>
                <w:tcPr>
                  <w:tcW w:w="0" w:type="auto"/>
                </w:tcPr>
                <w:p w14:paraId="51E9F2CB" w14:textId="77777777" w:rsidR="00232A54" w:rsidRDefault="00115871" w:rsidP="002311FC">
                  <w:pPr>
                    <w:pStyle w:val="Compact"/>
                    <w:jc w:val="both"/>
                  </w:pPr>
                  <w:r>
                    <w:t>Cueva de Consuelo</w:t>
                  </w:r>
                </w:p>
              </w:tc>
              <w:tc>
                <w:tcPr>
                  <w:tcW w:w="0" w:type="auto"/>
                </w:tcPr>
                <w:p w14:paraId="1714447E" w14:textId="77777777" w:rsidR="00232A54" w:rsidRDefault="00115871" w:rsidP="002311FC">
                  <w:pPr>
                    <w:pStyle w:val="Compact"/>
                    <w:jc w:val="both"/>
                  </w:pPr>
                  <w:r>
                    <w:t>Un punto ecológico con 03 tachos de basura con techo</w:t>
                  </w:r>
                </w:p>
              </w:tc>
            </w:tr>
            <w:tr w:rsidR="00232A54" w14:paraId="6367F5A3" w14:textId="77777777">
              <w:tc>
                <w:tcPr>
                  <w:tcW w:w="0" w:type="auto"/>
                </w:tcPr>
                <w:p w14:paraId="79770F24" w14:textId="77777777" w:rsidR="00232A54" w:rsidRDefault="00232A54" w:rsidP="002311FC">
                  <w:pPr>
                    <w:pStyle w:val="Compact"/>
                    <w:jc w:val="both"/>
                  </w:pPr>
                </w:p>
              </w:tc>
              <w:tc>
                <w:tcPr>
                  <w:tcW w:w="0" w:type="auto"/>
                </w:tcPr>
                <w:p w14:paraId="678CC219" w14:textId="77777777" w:rsidR="00232A54" w:rsidRDefault="00232A54" w:rsidP="002311FC">
                  <w:pPr>
                    <w:pStyle w:val="Compact"/>
                    <w:jc w:val="both"/>
                  </w:pPr>
                </w:p>
              </w:tc>
              <w:tc>
                <w:tcPr>
                  <w:tcW w:w="0" w:type="auto"/>
                </w:tcPr>
                <w:p w14:paraId="1DFF3A30" w14:textId="77777777" w:rsidR="00232A54" w:rsidRDefault="00115871" w:rsidP="002311FC">
                  <w:pPr>
                    <w:pStyle w:val="Compact"/>
                    <w:jc w:val="both"/>
                  </w:pPr>
                  <w:r>
                    <w:t>Un vestuario para visitantes</w:t>
                  </w:r>
                </w:p>
              </w:tc>
            </w:tr>
            <w:tr w:rsidR="00232A54" w14:paraId="6E1EBC76" w14:textId="77777777">
              <w:tc>
                <w:tcPr>
                  <w:tcW w:w="0" w:type="auto"/>
                </w:tcPr>
                <w:p w14:paraId="264762E1" w14:textId="77777777" w:rsidR="00232A54" w:rsidRDefault="00232A54" w:rsidP="002311FC">
                  <w:pPr>
                    <w:pStyle w:val="Compact"/>
                    <w:jc w:val="both"/>
                  </w:pPr>
                </w:p>
              </w:tc>
              <w:tc>
                <w:tcPr>
                  <w:tcW w:w="0" w:type="auto"/>
                </w:tcPr>
                <w:p w14:paraId="1BA92476" w14:textId="77777777" w:rsidR="00232A54" w:rsidRDefault="00232A54" w:rsidP="002311FC">
                  <w:pPr>
                    <w:pStyle w:val="Compact"/>
                    <w:jc w:val="both"/>
                  </w:pPr>
                </w:p>
              </w:tc>
              <w:tc>
                <w:tcPr>
                  <w:tcW w:w="0" w:type="auto"/>
                </w:tcPr>
                <w:p w14:paraId="42E88AB9" w14:textId="77777777" w:rsidR="00232A54" w:rsidRDefault="00115871" w:rsidP="002311FC">
                  <w:pPr>
                    <w:pStyle w:val="Compact"/>
                    <w:jc w:val="both"/>
                  </w:pPr>
                  <w:r>
                    <w:t>Una boletería</w:t>
                  </w:r>
                </w:p>
              </w:tc>
            </w:tr>
            <w:tr w:rsidR="00232A54" w14:paraId="2837A4EB" w14:textId="77777777">
              <w:tc>
                <w:tcPr>
                  <w:tcW w:w="0" w:type="auto"/>
                </w:tcPr>
                <w:p w14:paraId="2C30F23B" w14:textId="77777777" w:rsidR="00232A54" w:rsidRDefault="00232A54" w:rsidP="002311FC">
                  <w:pPr>
                    <w:pStyle w:val="Compact"/>
                    <w:jc w:val="both"/>
                  </w:pPr>
                </w:p>
              </w:tc>
              <w:tc>
                <w:tcPr>
                  <w:tcW w:w="0" w:type="auto"/>
                </w:tcPr>
                <w:p w14:paraId="6CC9828B" w14:textId="77777777" w:rsidR="00232A54" w:rsidRDefault="00232A54" w:rsidP="002311FC">
                  <w:pPr>
                    <w:pStyle w:val="Compact"/>
                    <w:jc w:val="both"/>
                  </w:pPr>
                </w:p>
              </w:tc>
              <w:tc>
                <w:tcPr>
                  <w:tcW w:w="0" w:type="auto"/>
                </w:tcPr>
                <w:p w14:paraId="09A208C8" w14:textId="77777777" w:rsidR="00232A54" w:rsidRDefault="00115871" w:rsidP="002311FC">
                  <w:pPr>
                    <w:pStyle w:val="Compact"/>
                    <w:jc w:val="both"/>
                  </w:pPr>
                  <w:r>
                    <w:t>Un letrero de señalización</w:t>
                  </w:r>
                </w:p>
              </w:tc>
            </w:tr>
            <w:tr w:rsidR="00232A54" w14:paraId="644D3EFB" w14:textId="77777777">
              <w:tc>
                <w:tcPr>
                  <w:tcW w:w="0" w:type="auto"/>
                </w:tcPr>
                <w:p w14:paraId="79BE910D" w14:textId="77777777" w:rsidR="00232A54" w:rsidRDefault="00232A54" w:rsidP="002311FC">
                  <w:pPr>
                    <w:pStyle w:val="Compact"/>
                    <w:jc w:val="both"/>
                  </w:pPr>
                </w:p>
              </w:tc>
              <w:tc>
                <w:tcPr>
                  <w:tcW w:w="0" w:type="auto"/>
                </w:tcPr>
                <w:p w14:paraId="1ECF9D14" w14:textId="77777777" w:rsidR="00232A54" w:rsidRDefault="00232A54" w:rsidP="002311FC">
                  <w:pPr>
                    <w:pStyle w:val="Compact"/>
                    <w:jc w:val="both"/>
                  </w:pPr>
                </w:p>
              </w:tc>
              <w:tc>
                <w:tcPr>
                  <w:tcW w:w="0" w:type="auto"/>
                </w:tcPr>
                <w:p w14:paraId="1DC9DDC3" w14:textId="77777777" w:rsidR="00232A54" w:rsidRDefault="00115871" w:rsidP="002311FC">
                  <w:pPr>
                    <w:pStyle w:val="Compact"/>
                    <w:jc w:val="both"/>
                  </w:pPr>
                  <w:r>
                    <w:t>Un letrero orientativo</w:t>
                  </w:r>
                </w:p>
              </w:tc>
            </w:tr>
            <w:tr w:rsidR="00232A54" w14:paraId="557D0A6B" w14:textId="77777777">
              <w:tc>
                <w:tcPr>
                  <w:tcW w:w="0" w:type="auto"/>
                </w:tcPr>
                <w:p w14:paraId="0276056B" w14:textId="77777777" w:rsidR="00232A54" w:rsidRDefault="00232A54" w:rsidP="002311FC">
                  <w:pPr>
                    <w:pStyle w:val="Compact"/>
                    <w:jc w:val="both"/>
                  </w:pPr>
                </w:p>
              </w:tc>
              <w:tc>
                <w:tcPr>
                  <w:tcW w:w="0" w:type="auto"/>
                </w:tcPr>
                <w:p w14:paraId="04BA925F" w14:textId="77777777" w:rsidR="00232A54" w:rsidRDefault="00232A54" w:rsidP="002311FC">
                  <w:pPr>
                    <w:pStyle w:val="Compact"/>
                    <w:jc w:val="both"/>
                  </w:pPr>
                </w:p>
              </w:tc>
              <w:tc>
                <w:tcPr>
                  <w:tcW w:w="0" w:type="auto"/>
                </w:tcPr>
                <w:p w14:paraId="048DF858" w14:textId="77777777" w:rsidR="00232A54" w:rsidRDefault="00232A54" w:rsidP="002311FC">
                  <w:pPr>
                    <w:pStyle w:val="Compact"/>
                    <w:jc w:val="both"/>
                  </w:pPr>
                </w:p>
              </w:tc>
            </w:tr>
            <w:tr w:rsidR="00232A54" w14:paraId="666568E1" w14:textId="77777777">
              <w:tc>
                <w:tcPr>
                  <w:tcW w:w="0" w:type="auto"/>
                </w:tcPr>
                <w:p w14:paraId="3905A03D" w14:textId="77777777" w:rsidR="00232A54" w:rsidRDefault="00115871" w:rsidP="002311FC">
                  <w:pPr>
                    <w:pStyle w:val="Compact"/>
                    <w:jc w:val="both"/>
                  </w:pPr>
                  <w:r>
                    <w:t>Jorge Basadre</w:t>
                  </w:r>
                </w:p>
              </w:tc>
              <w:tc>
                <w:tcPr>
                  <w:tcW w:w="0" w:type="auto"/>
                </w:tcPr>
                <w:p w14:paraId="27E1104A" w14:textId="77777777" w:rsidR="00232A54" w:rsidRDefault="00115871" w:rsidP="002311FC">
                  <w:pPr>
                    <w:pStyle w:val="Compact"/>
                    <w:jc w:val="both"/>
                  </w:pPr>
                  <w:r>
                    <w:t>Río Azul</w:t>
                  </w:r>
                </w:p>
              </w:tc>
              <w:tc>
                <w:tcPr>
                  <w:tcW w:w="0" w:type="auto"/>
                </w:tcPr>
                <w:p w14:paraId="003AAF58" w14:textId="77777777" w:rsidR="00232A54" w:rsidRDefault="00115871" w:rsidP="002311FC">
                  <w:pPr>
                    <w:pStyle w:val="Compact"/>
                    <w:jc w:val="both"/>
                  </w:pPr>
                  <w:r>
                    <w:t>01 punto ecológico con 03 tachos de basura con techo</w:t>
                  </w:r>
                </w:p>
              </w:tc>
            </w:tr>
            <w:tr w:rsidR="00232A54" w14:paraId="482904FD" w14:textId="77777777">
              <w:tc>
                <w:tcPr>
                  <w:tcW w:w="0" w:type="auto"/>
                </w:tcPr>
                <w:p w14:paraId="5B757C7E" w14:textId="77777777" w:rsidR="00232A54" w:rsidRDefault="00115871" w:rsidP="002311FC">
                  <w:pPr>
                    <w:pStyle w:val="Compact"/>
                    <w:jc w:val="both"/>
                  </w:pPr>
                  <w:r>
                    <w:t>Maronilla</w:t>
                  </w:r>
                </w:p>
              </w:tc>
              <w:tc>
                <w:tcPr>
                  <w:tcW w:w="0" w:type="auto"/>
                </w:tcPr>
                <w:p w14:paraId="4535E68F" w14:textId="77777777" w:rsidR="00232A54" w:rsidRDefault="00115871" w:rsidP="002311FC">
                  <w:pPr>
                    <w:pStyle w:val="Compact"/>
                    <w:jc w:val="both"/>
                  </w:pPr>
                  <w:r>
                    <w:t>Catarata Otorongo</w:t>
                  </w:r>
                </w:p>
              </w:tc>
              <w:tc>
                <w:tcPr>
                  <w:tcW w:w="0" w:type="auto"/>
                </w:tcPr>
                <w:p w14:paraId="3FDACE4C" w14:textId="77777777" w:rsidR="00232A54" w:rsidRDefault="00115871" w:rsidP="002311FC">
                  <w:pPr>
                    <w:pStyle w:val="Compact"/>
                    <w:jc w:val="both"/>
                  </w:pPr>
                  <w:r>
                    <w:t>En proceso de construcción:</w:t>
                  </w:r>
                </w:p>
              </w:tc>
            </w:tr>
            <w:tr w:rsidR="00232A54" w14:paraId="014E1673" w14:textId="77777777">
              <w:tc>
                <w:tcPr>
                  <w:tcW w:w="0" w:type="auto"/>
                </w:tcPr>
                <w:p w14:paraId="68B12D68" w14:textId="77777777" w:rsidR="00232A54" w:rsidRDefault="00232A54" w:rsidP="002311FC">
                  <w:pPr>
                    <w:pStyle w:val="Compact"/>
                    <w:jc w:val="both"/>
                  </w:pPr>
                </w:p>
              </w:tc>
              <w:tc>
                <w:tcPr>
                  <w:tcW w:w="0" w:type="auto"/>
                </w:tcPr>
                <w:p w14:paraId="7027E444" w14:textId="77777777" w:rsidR="00232A54" w:rsidRDefault="00232A54" w:rsidP="002311FC">
                  <w:pPr>
                    <w:pStyle w:val="Compact"/>
                    <w:jc w:val="both"/>
                  </w:pPr>
                </w:p>
              </w:tc>
              <w:tc>
                <w:tcPr>
                  <w:tcW w:w="0" w:type="auto"/>
                </w:tcPr>
                <w:p w14:paraId="456CFDB6" w14:textId="77777777" w:rsidR="00232A54" w:rsidRDefault="00115871" w:rsidP="002311FC">
                  <w:pPr>
                    <w:pStyle w:val="Compact"/>
                    <w:jc w:val="both"/>
                  </w:pPr>
                  <w:r>
                    <w:t>Una boletería</w:t>
                  </w:r>
                </w:p>
              </w:tc>
            </w:tr>
            <w:tr w:rsidR="00232A54" w14:paraId="5294DC52" w14:textId="77777777">
              <w:tc>
                <w:tcPr>
                  <w:tcW w:w="0" w:type="auto"/>
                </w:tcPr>
                <w:p w14:paraId="2BBFD966" w14:textId="77777777" w:rsidR="00232A54" w:rsidRDefault="00232A54" w:rsidP="002311FC">
                  <w:pPr>
                    <w:pStyle w:val="Compact"/>
                    <w:jc w:val="both"/>
                  </w:pPr>
                </w:p>
              </w:tc>
              <w:tc>
                <w:tcPr>
                  <w:tcW w:w="0" w:type="auto"/>
                </w:tcPr>
                <w:p w14:paraId="7A03EA8E" w14:textId="77777777" w:rsidR="00232A54" w:rsidRDefault="00232A54" w:rsidP="002311FC">
                  <w:pPr>
                    <w:pStyle w:val="Compact"/>
                    <w:jc w:val="both"/>
                  </w:pPr>
                </w:p>
              </w:tc>
              <w:tc>
                <w:tcPr>
                  <w:tcW w:w="0" w:type="auto"/>
                </w:tcPr>
                <w:p w14:paraId="034A4064" w14:textId="77777777" w:rsidR="00232A54" w:rsidRDefault="00115871" w:rsidP="002311FC">
                  <w:pPr>
                    <w:pStyle w:val="Compact"/>
                    <w:jc w:val="both"/>
                  </w:pPr>
                  <w:r>
                    <w:t>Una maloca de descanso</w:t>
                  </w:r>
                </w:p>
              </w:tc>
            </w:tr>
            <w:tr w:rsidR="00232A54" w14:paraId="2C3E3860" w14:textId="77777777">
              <w:tc>
                <w:tcPr>
                  <w:tcW w:w="0" w:type="auto"/>
                </w:tcPr>
                <w:p w14:paraId="33D52523" w14:textId="77777777" w:rsidR="00232A54" w:rsidRDefault="00232A54" w:rsidP="002311FC">
                  <w:pPr>
                    <w:pStyle w:val="Compact"/>
                    <w:jc w:val="both"/>
                  </w:pPr>
                </w:p>
              </w:tc>
              <w:tc>
                <w:tcPr>
                  <w:tcW w:w="0" w:type="auto"/>
                </w:tcPr>
                <w:p w14:paraId="12FE770D" w14:textId="77777777" w:rsidR="00232A54" w:rsidRDefault="00232A54" w:rsidP="002311FC">
                  <w:pPr>
                    <w:pStyle w:val="Compact"/>
                    <w:jc w:val="both"/>
                  </w:pPr>
                </w:p>
              </w:tc>
              <w:tc>
                <w:tcPr>
                  <w:tcW w:w="0" w:type="auto"/>
                </w:tcPr>
                <w:p w14:paraId="4729DE33" w14:textId="77777777" w:rsidR="00232A54" w:rsidRDefault="00115871" w:rsidP="002311FC">
                  <w:pPr>
                    <w:pStyle w:val="Compact"/>
                    <w:jc w:val="both"/>
                  </w:pPr>
                  <w:r>
                    <w:t>Letrero de señalética</w:t>
                  </w:r>
                </w:p>
              </w:tc>
            </w:tr>
            <w:tr w:rsidR="00232A54" w14:paraId="3432710A" w14:textId="77777777">
              <w:tc>
                <w:tcPr>
                  <w:tcW w:w="0" w:type="auto"/>
                </w:tcPr>
                <w:p w14:paraId="6A05794A" w14:textId="77777777" w:rsidR="00232A54" w:rsidRDefault="00232A54" w:rsidP="002311FC">
                  <w:pPr>
                    <w:pStyle w:val="Compact"/>
                    <w:jc w:val="both"/>
                  </w:pPr>
                </w:p>
              </w:tc>
              <w:tc>
                <w:tcPr>
                  <w:tcW w:w="0" w:type="auto"/>
                </w:tcPr>
                <w:p w14:paraId="6F0AF17C" w14:textId="77777777" w:rsidR="00232A54" w:rsidRDefault="00232A54" w:rsidP="002311FC">
                  <w:pPr>
                    <w:pStyle w:val="Compact"/>
                    <w:jc w:val="both"/>
                  </w:pPr>
                </w:p>
              </w:tc>
              <w:tc>
                <w:tcPr>
                  <w:tcW w:w="0" w:type="auto"/>
                </w:tcPr>
                <w:p w14:paraId="11DF0794" w14:textId="77777777" w:rsidR="00232A54" w:rsidRDefault="00115871" w:rsidP="002311FC">
                  <w:pPr>
                    <w:pStyle w:val="Compact"/>
                    <w:jc w:val="both"/>
                  </w:pPr>
                  <w:r>
                    <w:t>Punto Ecológico</w:t>
                  </w:r>
                </w:p>
              </w:tc>
            </w:tr>
          </w:tbl>
          <w:p w14:paraId="0E274FEC" w14:textId="77777777" w:rsidR="00232A54" w:rsidRDefault="00232A54" w:rsidP="002311FC">
            <w:pPr>
              <w:jc w:val="both"/>
            </w:pPr>
          </w:p>
        </w:tc>
      </w:tr>
    </w:tbl>
    <w:p w14:paraId="31E7D5CA" w14:textId="77777777" w:rsidR="00232A54" w:rsidRDefault="00115871" w:rsidP="002311FC">
      <w:pPr>
        <w:pStyle w:val="ImageCaption"/>
        <w:jc w:val="both"/>
      </w:pPr>
      <w:r>
        <w:t>Tabla 7: Mejora de infraestructura para potenciar la actividad turìstica, en centros poblados de la ZA del PN Cordillera Azul, primer trimestre 2024</w:t>
      </w:r>
    </w:p>
    <w:bookmarkEnd w:id="137"/>
    <w:p w14:paraId="260176EF" w14:textId="77777777" w:rsidR="00232A54" w:rsidRDefault="00115871" w:rsidP="002311FC">
      <w:pPr>
        <w:pStyle w:val="Textoindependiente"/>
        <w:jc w:val="both"/>
      </w:pPr>
      <w:r>
        <w:rPr>
          <w:b/>
          <w:bCs/>
        </w:rPr>
        <w:t>Turismo Sostenible en el Centro Poblado Aguano Muyuna.</w:t>
      </w:r>
      <w:r>
        <w:t xml:space="preserve"> Se tuvieron reuniones con la comunidad para definir el tipo de apoyo que se brindará, así como a la asociación Agro Bio Agroforestal Yaku Kawsanap (ABAF) (</w:t>
      </w:r>
      <w:hyperlink r:id="rId92">
        <w:r>
          <w:rPr>
            <w:rStyle w:val="Hipervnculo"/>
          </w:rPr>
          <w:t>Anexo 3.3.3.1 - reporte Yacu Kawsanapa</w:t>
        </w:r>
      </w:hyperlink>
      <w:r>
        <w:t>)</w:t>
      </w:r>
    </w:p>
    <w:p w14:paraId="213C6C6B" w14:textId="77777777" w:rsidR="00232A54" w:rsidRDefault="00115871" w:rsidP="002311FC">
      <w:pPr>
        <w:pStyle w:val="Textoindependiente"/>
        <w:jc w:val="both"/>
      </w:pPr>
      <w:r>
        <w:rPr>
          <w:b/>
          <w:bCs/>
        </w:rPr>
        <w:t>Evaluación de los Recursos Turísticos de la C.N. Callanayacu y del C.P. San Juan</w:t>
      </w:r>
      <w:r>
        <w:t xml:space="preserve">. Se analizaron las condiciones para el desarrollo de las actividades turísticas en la </w:t>
      </w:r>
      <w:r>
        <w:lastRenderedPageBreak/>
        <w:t>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93">
        <w:r>
          <w:rPr>
            <w:rStyle w:val="Hipervnculo"/>
          </w:rPr>
          <w:t>Anexo 3.3.3.2 - reporte CN Callanayacu - Chazuta</w:t>
        </w:r>
      </w:hyperlink>
      <w:r>
        <w:t>).</w:t>
      </w:r>
    </w:p>
    <w:p w14:paraId="26180430" w14:textId="77777777" w:rsidR="00232A54" w:rsidRDefault="00115871" w:rsidP="002311FC">
      <w:pPr>
        <w:pStyle w:val="Textoindependiente"/>
        <w:jc w:val="both"/>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 </w:t>
      </w:r>
      <w:hyperlink w:anchor="fig-encanto">
        <w:r>
          <w:rPr>
            <w:rStyle w:val="Hipervnculo"/>
          </w:rPr>
          <w:t>Figura 30</w:t>
        </w:r>
      </w:hyperlink>
      <w:r>
        <w:t xml:space="preserve">, </w:t>
      </w:r>
      <w:hyperlink w:anchor="fig-señal">
        <w:r>
          <w:rPr>
            <w:rStyle w:val="Hipervnculo"/>
          </w:rPr>
          <w:t>Figura 29</w:t>
        </w:r>
      </w:hyperlink>
      <w:r>
        <w:t xml:space="preserve">, ver </w:t>
      </w:r>
      <w:hyperlink r:id="rId94">
        <w:r>
          <w:rPr>
            <w:rStyle w:val="Hipervnculo"/>
          </w:rPr>
          <w:t>Anexo 3.3.3.2 - Santa Rosa de la Cumbre</w:t>
        </w:r>
      </w:hyperlink>
      <w:r>
        <w:t>).</w:t>
      </w:r>
    </w:p>
    <w:tbl>
      <w:tblPr>
        <w:tblStyle w:val="Table"/>
        <w:tblW w:w="0" w:type="auto"/>
        <w:jc w:val="center"/>
        <w:tblLook w:val="0600" w:firstRow="0" w:lastRow="0" w:firstColumn="0" w:lastColumn="0" w:noHBand="1" w:noVBand="1"/>
      </w:tblPr>
      <w:tblGrid>
        <w:gridCol w:w="8421"/>
      </w:tblGrid>
      <w:tr w:rsidR="00232A54" w14:paraId="07DC9A7B" w14:textId="77777777">
        <w:trPr>
          <w:jc w:val="center"/>
        </w:trPr>
        <w:tc>
          <w:tcPr>
            <w:tcW w:w="0" w:type="auto"/>
          </w:tcPr>
          <w:p w14:paraId="02656B93" w14:textId="77777777" w:rsidR="00232A54" w:rsidRDefault="00115871" w:rsidP="002311FC">
            <w:pPr>
              <w:pStyle w:val="Compact"/>
              <w:jc w:val="both"/>
            </w:pPr>
            <w:bookmarkStart w:id="138" w:name="fig-señal"/>
            <w:r>
              <w:rPr>
                <w:noProof/>
              </w:rPr>
              <w:drawing>
                <wp:inline distT="0" distB="0" distL="0" distR="0" wp14:anchorId="63470754" wp14:editId="36F0FB81">
                  <wp:extent cx="5210175" cy="3827432"/>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images/Disenho_LagunaEncantos.svg"/>
                          <pic:cNvPicPr>
                            <a:picLocks noChangeAspect="1" noChangeArrowheads="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14:paraId="351F1D61" w14:textId="77777777" w:rsidR="00232A54" w:rsidRDefault="00115871" w:rsidP="002311FC">
      <w:pPr>
        <w:pStyle w:val="ImageCaption"/>
        <w:jc w:val="both"/>
      </w:pPr>
      <w:r>
        <w:t>Figura 29: Letreros informativos en centros poblados cercanos, al recurso turístico la Laguna de los Encantos.</w:t>
      </w:r>
    </w:p>
    <w:tbl>
      <w:tblPr>
        <w:tblStyle w:val="Table"/>
        <w:tblW w:w="0" w:type="auto"/>
        <w:jc w:val="center"/>
        <w:tblLook w:val="0600" w:firstRow="0" w:lastRow="0" w:firstColumn="0" w:lastColumn="0" w:noHBand="1" w:noVBand="1"/>
      </w:tblPr>
      <w:tblGrid>
        <w:gridCol w:w="8421"/>
      </w:tblGrid>
      <w:tr w:rsidR="00232A54" w14:paraId="53FBA2F0" w14:textId="77777777">
        <w:trPr>
          <w:jc w:val="center"/>
        </w:trPr>
        <w:tc>
          <w:tcPr>
            <w:tcW w:w="0" w:type="auto"/>
          </w:tcPr>
          <w:p w14:paraId="05B6E1A8" w14:textId="77777777" w:rsidR="00232A54" w:rsidRDefault="00115871" w:rsidP="002311FC">
            <w:pPr>
              <w:pStyle w:val="Compact"/>
              <w:jc w:val="both"/>
            </w:pPr>
            <w:bookmarkStart w:id="139" w:name="fig-encanto"/>
            <w:bookmarkEnd w:id="138"/>
            <w:r>
              <w:rPr>
                <w:noProof/>
              </w:rPr>
              <w:lastRenderedPageBreak/>
              <w:drawing>
                <wp:inline distT="0" distB="0" distL="0" distR="0" wp14:anchorId="55ED6379" wp14:editId="0F0DEA1C">
                  <wp:extent cx="5210175" cy="6045009"/>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mages/Informativo_Laguna.svg"/>
                          <pic:cNvPicPr>
                            <a:picLocks noChangeAspect="1" noChangeArrowheads="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14:paraId="77A6BC85" w14:textId="77777777" w:rsidR="00232A54" w:rsidRDefault="00115871" w:rsidP="002311FC">
      <w:pPr>
        <w:pStyle w:val="ImageCaption"/>
        <w:jc w:val="both"/>
      </w:pPr>
      <w:r>
        <w:t>Figura 30: Letrero informativo en el recurso turístico Laguna de los Encantos del Centro Poblado de Santa Rosa de la Cumbre</w:t>
      </w:r>
    </w:p>
    <w:bookmarkEnd w:id="139"/>
    <w:p w14:paraId="529B2F0E" w14:textId="77777777" w:rsidR="00232A54" w:rsidRDefault="00115871" w:rsidP="002311FC">
      <w:pPr>
        <w:pStyle w:val="Textoindependiente"/>
        <w:jc w:val="both"/>
      </w:pPr>
      <w:r>
        <w:t>En el centro poblado Jorge Basadre el día 24 de marzo, mediante jornada laboral de la Asociación de Turismo Sostenible el Manantial de Cordillera Azul, se realizó la construcción de su punto ecológico, con la participación en su mayoría de los socios.</w:t>
      </w:r>
    </w:p>
    <w:p w14:paraId="266905ED" w14:textId="77777777" w:rsidR="00232A54" w:rsidRDefault="00115871" w:rsidP="002311FC">
      <w:pPr>
        <w:pStyle w:val="Ttulo4"/>
        <w:jc w:val="both"/>
      </w:pPr>
      <w:bookmarkStart w:id="140" w:name="capacitaciones-a-emprendimientos"/>
      <w:bookmarkEnd w:id="136"/>
      <w:r>
        <w:t>3.3.3.3 Capacitaciones a emprendimientos</w:t>
      </w:r>
    </w:p>
    <w:p w14:paraId="261526C5" w14:textId="77777777" w:rsidR="00232A54" w:rsidRDefault="00115871" w:rsidP="002311FC">
      <w:pPr>
        <w:pStyle w:val="FirstParagraph"/>
        <w:jc w:val="both"/>
      </w:pPr>
      <w:r>
        <w:t xml:space="preserve">Se realizaron capacitaciones en Turísmo Sostenible y Buenas prácticas de manipulación de alimentos, durante el mes de enero, como parte de las actividades </w:t>
      </w:r>
      <w:r>
        <w:lastRenderedPageBreak/>
        <w:t>programadas en el Plan de Acción, de la Asociación Laguna de los Encantos. Participaron de la capacitación 10 mujeres y 10 hombres (</w:t>
      </w:r>
      <w:hyperlink r:id="rId99">
        <w:r>
          <w:rPr>
            <w:rStyle w:val="Hipervnculo"/>
          </w:rPr>
          <w:t>Anexo 3.3.3.3</w:t>
        </w:r>
      </w:hyperlink>
      <w:r>
        <w:t>).</w:t>
      </w:r>
    </w:p>
    <w:p w14:paraId="147D2CF5" w14:textId="77777777" w:rsidR="00232A54" w:rsidRDefault="00115871" w:rsidP="002311FC">
      <w:pPr>
        <w:pStyle w:val="Ttulo3"/>
        <w:jc w:val="both"/>
      </w:pPr>
      <w:bookmarkStart w:id="141" w:name="X98129bdbd2a7271b2e628b6db3c7117c39717f5"/>
      <w:bookmarkEnd w:id="140"/>
      <w:bookmarkEnd w:id="134"/>
      <w:r>
        <w:t>Actividad 3.3.2. Se cuenta con mecanismos de cooperación operando</w:t>
      </w:r>
    </w:p>
    <w:p w14:paraId="2132813B" w14:textId="77777777" w:rsidR="00232A54" w:rsidRDefault="00115871" w:rsidP="002311FC">
      <w:pPr>
        <w:pStyle w:val="Ttulo4"/>
        <w:jc w:val="both"/>
      </w:pPr>
      <w:bookmarkStart w:id="142" w:name="X7b7f2c420e5e647e459516c267af05a619baacd"/>
      <w:r>
        <w:t>3.3.2.1 Articulación con mecanismos de cooperación (municipios u otros)</w:t>
      </w:r>
    </w:p>
    <w:p w14:paraId="29948030" w14:textId="77777777" w:rsidR="00232A54" w:rsidRDefault="00115871" w:rsidP="002311FC">
      <w:pPr>
        <w:pStyle w:val="FirstParagraph"/>
        <w:jc w:val="both"/>
      </w:pPr>
      <w:r>
        <w:t>E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w:t>
      </w:r>
      <w:r>
        <w:t>jo y por ende al cumplimiento de nuestra meta y objetivos. CIMA se comprometió a entregar un informe de las estrategias que vienen implementando la Cogestión del PN Cordillera Azul, en el Valle del Aspuzana para el desarrollo del turísmo sostenible (</w:t>
      </w:r>
      <w:hyperlink r:id="rId100">
        <w:r>
          <w:rPr>
            <w:rStyle w:val="Hipervnculo"/>
          </w:rPr>
          <w:t>ver Anexo 3.3.2.1</w:t>
        </w:r>
      </w:hyperlink>
      <w:r>
        <w:t>).</w:t>
      </w:r>
    </w:p>
    <w:p w14:paraId="41067D6A" w14:textId="77777777" w:rsidR="00232A54" w:rsidRDefault="00115871" w:rsidP="002311FC">
      <w:pPr>
        <w:pStyle w:val="Ttulo4"/>
        <w:jc w:val="both"/>
      </w:pPr>
      <w:bookmarkStart w:id="143" w:name="promoción-de-emprendimientos"/>
      <w:bookmarkEnd w:id="142"/>
      <w:r>
        <w:t>3.3.2.2 Promoción de emprendimientos</w:t>
      </w:r>
    </w:p>
    <w:p w14:paraId="31062C64" w14:textId="77777777" w:rsidR="00232A54" w:rsidRDefault="00115871" w:rsidP="002311FC">
      <w:pPr>
        <w:pStyle w:val="FirstParagraph"/>
        <w:jc w:val="both"/>
      </w:pPr>
      <w:r>
        <w:t xml:space="preserve">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w:t>
      </w:r>
      <w:r>
        <w:t>municipalidad y una tarea que las asociaciones deben realizar anualmente.</w:t>
      </w:r>
    </w:p>
    <w:p w14:paraId="5C30FDD8" w14:textId="77777777" w:rsidR="00F96A82" w:rsidRDefault="00F96A82">
      <w:pPr>
        <w:rPr>
          <w:rFonts w:asciiTheme="majorHAnsi" w:eastAsiaTheme="majorEastAsia" w:hAnsiTheme="majorHAnsi" w:cstheme="majorBidi"/>
          <w:b/>
          <w:color w:val="000000" w:themeColor="text1"/>
          <w:sz w:val="32"/>
          <w:szCs w:val="32"/>
        </w:rPr>
      </w:pPr>
      <w:bookmarkStart w:id="144" w:name="Xf2daa02341feefde7daf1e50d601e72d47bf499"/>
      <w:bookmarkEnd w:id="143"/>
      <w:bookmarkEnd w:id="141"/>
      <w:bookmarkEnd w:id="133"/>
      <w:r>
        <w:br w:type="page"/>
      </w:r>
    </w:p>
    <w:p w14:paraId="54E1CCD9" w14:textId="4A0C7D55" w:rsidR="00232A54" w:rsidRDefault="00115871" w:rsidP="002311FC">
      <w:pPr>
        <w:pStyle w:val="Ttulo2"/>
        <w:jc w:val="both"/>
      </w:pPr>
      <w:r>
        <w:lastRenderedPageBreak/>
        <w:t>Resultado 4. Se fomenta la planificación y gestión integral del territorio que contribuye a la mejora de la calidad de vida de la población indígena y local, bajo un enfoque de derechos humano</w:t>
      </w:r>
    </w:p>
    <w:p w14:paraId="757C7679" w14:textId="77777777" w:rsidR="00232A54" w:rsidRDefault="00115871" w:rsidP="002311FC">
      <w:pPr>
        <w:pStyle w:val="Ttulo2"/>
        <w:jc w:val="both"/>
      </w:pPr>
      <w:bookmarkStart w:id="145" w:name="Xfce38aa8943bca289e79b9a43b60a42dc5edf4b"/>
      <w:bookmarkEnd w:id="144"/>
      <w:r>
        <w:t>Resultado intermedio 4.1. Las poblaciones locales mejoran sus procesos de planificación</w:t>
      </w:r>
    </w:p>
    <w:p w14:paraId="42D9F166" w14:textId="77777777" w:rsidR="00232A54" w:rsidRDefault="00115871" w:rsidP="002311FC">
      <w:pPr>
        <w:pStyle w:val="Ttulo3"/>
        <w:jc w:val="both"/>
      </w:pPr>
      <w:bookmarkStart w:id="146" w:name="actividad-4.1.1.-actualización-de-focal"/>
      <w:r>
        <w:t>Actividad 4.1.1. Actualización de FOCAL</w:t>
      </w:r>
    </w:p>
    <w:p w14:paraId="3E0EB032" w14:textId="77777777" w:rsidR="00232A54" w:rsidRDefault="00115871" w:rsidP="002311FC">
      <w:pPr>
        <w:pStyle w:val="Ttulo4"/>
        <w:jc w:val="both"/>
      </w:pPr>
      <w:bookmarkStart w:id="147" w:name="evaluación-de-la-herramienta-focal"/>
      <w:r>
        <w:t>4.1.1.1. Evaluación de la herramienta FOCAL</w:t>
      </w:r>
    </w:p>
    <w:p w14:paraId="548A3558" w14:textId="77777777" w:rsidR="00232A54" w:rsidRDefault="00115871" w:rsidP="002311FC">
      <w:pPr>
        <w:pStyle w:val="FirstParagraph"/>
        <w:jc w:val="both"/>
      </w:pPr>
      <w:r>
        <w:t>F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14:paraId="552D603C" w14:textId="77777777" w:rsidR="00232A54" w:rsidRDefault="00115871" w:rsidP="002311FC">
      <w:pPr>
        <w:pStyle w:val="Textoindependiente"/>
        <w:jc w:val="both"/>
      </w:pPr>
      <w:r>
        <w:t>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p w14:paraId="48D1D3E2" w14:textId="77777777" w:rsidR="00232A54" w:rsidRDefault="00115871" w:rsidP="002311FC">
      <w:pPr>
        <w:pStyle w:val="Ttulo4"/>
        <w:jc w:val="both"/>
      </w:pPr>
      <w:bookmarkStart w:id="148" w:name="X16ac575cbbf758e7370e6db12239ffca9656fcf"/>
      <w:bookmarkEnd w:id="147"/>
      <w:r>
        <w:t>4.1.1.2. Talleres de validación (se considera la participación de un asesor en PPII, un traductor)</w:t>
      </w:r>
    </w:p>
    <w:p w14:paraId="6E6003A2" w14:textId="77777777" w:rsidR="00232A54" w:rsidRDefault="00115871" w:rsidP="002311FC">
      <w:pPr>
        <w:pStyle w:val="Textoindependiente"/>
        <w:jc w:val="both"/>
      </w:pPr>
      <w:r>
        <w:t>CIMA considera la participación de un traductor, cuando es solicitado y pertinente. Este trimestre no hubo actividades programadas.</w:t>
      </w:r>
    </w:p>
    <w:p w14:paraId="74784639" w14:textId="77777777" w:rsidR="00232A54" w:rsidRDefault="00115871" w:rsidP="002311FC">
      <w:pPr>
        <w:pStyle w:val="Ttulo4"/>
        <w:jc w:val="both"/>
      </w:pPr>
      <w:bookmarkStart w:id="149" w:name="X8780aabe177b4986c6331f8d57ca76f9e1a454c"/>
      <w:bookmarkEnd w:id="148"/>
      <w:r>
        <w:t>4.1.1.3. Talleres de capacitación (se considera capacitaciones a los técnicos de campo y representantes de la comunidad)</w:t>
      </w:r>
    </w:p>
    <w:p w14:paraId="1CC41295" w14:textId="77777777" w:rsidR="00232A54" w:rsidRDefault="00115871" w:rsidP="002311FC">
      <w:pPr>
        <w:pStyle w:val="Textoindependiente"/>
        <w:jc w:val="both"/>
      </w:pPr>
      <w:r>
        <w:t>Actividad no estuvo programada este trimestre.</w:t>
      </w:r>
    </w:p>
    <w:p w14:paraId="2909AB28" w14:textId="77777777" w:rsidR="00232A54" w:rsidRDefault="00115871" w:rsidP="002311FC">
      <w:pPr>
        <w:pStyle w:val="Ttulo3"/>
        <w:jc w:val="both"/>
      </w:pPr>
      <w:bookmarkStart w:id="150" w:name="X65ac263752a6813731cfac941614bbcf386218f"/>
      <w:bookmarkEnd w:id="149"/>
      <w:bookmarkEnd w:id="146"/>
      <w:r>
        <w:t>Actividad 4.1.2. Involucramiento activo de la población indígena y local en procesos de planificación territorial en la ZA a escala regional y local (Bosque local, CUSAF)</w:t>
      </w:r>
    </w:p>
    <w:p w14:paraId="2C475B4A" w14:textId="5E872ABF" w:rsidR="00232A54" w:rsidRDefault="00115871" w:rsidP="002311FC">
      <w:pPr>
        <w:pStyle w:val="Textoindependiente"/>
        <w:jc w:val="both"/>
      </w:pPr>
      <w:r>
        <w:t>Actividades no fueron programadas este trimestre</w:t>
      </w:r>
      <w:r w:rsidR="00F96A82">
        <w:t>.</w:t>
      </w:r>
    </w:p>
    <w:p w14:paraId="488600EC" w14:textId="77777777" w:rsidR="00232A54" w:rsidRDefault="00115871" w:rsidP="002311FC">
      <w:pPr>
        <w:pStyle w:val="Ttulo3"/>
        <w:jc w:val="both"/>
      </w:pPr>
      <w:bookmarkStart w:id="151" w:name="X87f78cc2fab0f655f75dc9ab57db895500653a4"/>
      <w:bookmarkEnd w:id="150"/>
      <w:r>
        <w:lastRenderedPageBreak/>
        <w:t>Actividad 4.1.3. Identificación de prioridades establecidas en los PCV para la gestión territorial</w:t>
      </w:r>
    </w:p>
    <w:p w14:paraId="57DE2BCF" w14:textId="77777777" w:rsidR="00232A54" w:rsidRDefault="00115871" w:rsidP="002311FC">
      <w:pPr>
        <w:pStyle w:val="Ttulo4"/>
        <w:jc w:val="both"/>
      </w:pPr>
      <w:bookmarkStart w:id="152" w:name="logística-para-técnicos-de-campo"/>
      <w:r>
        <w:t>4.1.3.1 Logística para técnicos de Campo</w:t>
      </w:r>
    </w:p>
    <w:p w14:paraId="01438862" w14:textId="027FD515" w:rsidR="00232A54" w:rsidRDefault="00115871" w:rsidP="002311FC">
      <w:pPr>
        <w:pStyle w:val="FirstParagraph"/>
        <w:jc w:val="both"/>
      </w:pPr>
      <w:r>
        <w:t>Durante el presente trimestre, a través del área administrativa de cada una de las sedes se a brindado la logística adecuada a los técnicos de campo de acuerdo a su programación mensual. Dicha logística consiste en su dotación de combustible o gastos de traslado), alimentación y hospedaje</w:t>
      </w:r>
      <w:r w:rsidR="00F96A82">
        <w:t>.</w:t>
      </w:r>
    </w:p>
    <w:p w14:paraId="16D3C576" w14:textId="77777777" w:rsidR="00232A54" w:rsidRDefault="00115871" w:rsidP="002311FC">
      <w:pPr>
        <w:pStyle w:val="Ttulo4"/>
        <w:jc w:val="both"/>
      </w:pPr>
      <w:bookmarkStart w:id="153" w:name="salarios-personal-de-campo"/>
      <w:bookmarkEnd w:id="152"/>
      <w:r>
        <w:rPr>
          <w:bCs/>
        </w:rPr>
        <w:t>4.1.3.2 Salarios Personal de Campo</w:t>
      </w:r>
    </w:p>
    <w:p w14:paraId="554AF9A3" w14:textId="7D1E251F" w:rsidR="00232A54" w:rsidRDefault="00115871" w:rsidP="002311FC">
      <w:pPr>
        <w:pStyle w:val="FirstParagraph"/>
        <w:jc w:val="both"/>
      </w:pPr>
      <w:r>
        <w:t>Durante el presente trimestre, se tienen un total de 20 técnicos de campo, distribuidos de la siguiente manera: 8 en la Sede Tarapoto, 6 en la Sede Tocache, 3 en la Sede Aguaytia y 3 en la Sede Contamana. La relación esta en el item Relación de personal</w:t>
      </w:r>
      <w:r w:rsidR="00F96A82">
        <w:t>.</w:t>
      </w:r>
    </w:p>
    <w:p w14:paraId="3857C948" w14:textId="77777777" w:rsidR="00232A54" w:rsidRDefault="00115871" w:rsidP="002311FC">
      <w:pPr>
        <w:pStyle w:val="Ttulo4"/>
        <w:jc w:val="both"/>
      </w:pPr>
      <w:bookmarkStart w:id="154" w:name="eanf"/>
      <w:bookmarkEnd w:id="153"/>
      <w:r>
        <w:t>4.1.3.3 EANF</w:t>
      </w:r>
    </w:p>
    <w:p w14:paraId="1AD18FE6" w14:textId="77777777" w:rsidR="00232A54" w:rsidRDefault="00115871" w:rsidP="002311FC">
      <w:pPr>
        <w:pStyle w:val="FirstParagraph"/>
        <w:jc w:val="both"/>
      </w:pPr>
      <w:r>
        <w:t xml:space="preserve">Se realizaron distintas sesiones de aprendizaje, de acuerdo al manual de educación ambiental, con la participación de 24 centros poblados. Distribuídos en las sedes de Aguaytía; </w:t>
      </w:r>
      <w:r>
        <w:rPr>
          <w:i/>
          <w:iCs/>
        </w:rPr>
        <w:t>La Libertad de Samiria y Nuevo Jordan</w:t>
      </w:r>
      <w:r>
        <w:t xml:space="preserve">; Tarapoto; </w:t>
      </w:r>
      <w:r>
        <w:rPr>
          <w:i/>
          <w:iCs/>
        </w:rPr>
        <w:t>La primavera, Miraflores, Pucallpa, Ruega Dios, San José de Yanayacu, San Juan de Shitari ,Santa Rosa de Huayali</w:t>
      </w:r>
      <w:r>
        <w:t xml:space="preserve">; Tocache; </w:t>
      </w:r>
      <w:r>
        <w:rPr>
          <w:i/>
          <w:iCs/>
        </w:rPr>
        <w:t>Alto Chimbote, Alto Pacotillo, Centro Rio Azul Ibañez, Consuelo, Gossen, Jorge Basadre, La Colpa, Mantención, Maronilla, Nueva Unión, Rio Blanco, San Juan Km33, Sargento Lores de Balsayacu, Valle San Juan, Vista Alegre;</w:t>
      </w:r>
      <w:r>
        <w:t xml:space="preserve"> </w:t>
      </w:r>
      <w:hyperlink w:anchor="fig-eanf">
        <w:r>
          <w:rPr>
            <w:rStyle w:val="Hipervnculo"/>
          </w:rPr>
          <w:t>Figura 31</w:t>
        </w:r>
      </w:hyperlink>
      <w:r>
        <w:t>.</w:t>
      </w:r>
    </w:p>
    <w:tbl>
      <w:tblPr>
        <w:tblStyle w:val="Table"/>
        <w:tblW w:w="0" w:type="auto"/>
        <w:jc w:val="center"/>
        <w:tblLook w:val="0600" w:firstRow="0" w:lastRow="0" w:firstColumn="0" w:lastColumn="0" w:noHBand="1" w:noVBand="1"/>
      </w:tblPr>
      <w:tblGrid>
        <w:gridCol w:w="8616"/>
      </w:tblGrid>
      <w:tr w:rsidR="00232A54" w14:paraId="7152EEB7" w14:textId="77777777">
        <w:trPr>
          <w:jc w:val="center"/>
        </w:trPr>
        <w:tc>
          <w:tcPr>
            <w:tcW w:w="0" w:type="auto"/>
          </w:tcPr>
          <w:p w14:paraId="748A1BA1" w14:textId="77777777" w:rsidR="00232A54" w:rsidRDefault="00115871" w:rsidP="002311FC">
            <w:pPr>
              <w:pStyle w:val="Compact"/>
              <w:jc w:val="both"/>
            </w:pPr>
            <w:bookmarkStart w:id="155" w:name="fig-eanf"/>
            <w:r>
              <w:rPr>
                <w:noProof/>
              </w:rPr>
              <w:drawing>
                <wp:inline distT="0" distB="0" distL="0" distR="0" wp14:anchorId="23DADCC9" wp14:editId="1E54CFBB">
                  <wp:extent cx="5334000" cy="3025862"/>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images/Comunidades_EANF.svg"/>
                          <pic:cNvPicPr>
                            <a:picLocks noChangeAspect="1" noChangeArrowheads="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14:paraId="159CCCCE" w14:textId="77777777" w:rsidR="00232A54" w:rsidRDefault="00115871" w:rsidP="002311FC">
      <w:pPr>
        <w:pStyle w:val="ImageCaption"/>
        <w:jc w:val="both"/>
      </w:pPr>
      <w:r>
        <w:t>Figura 31: Porcentaje de comunidades participantes de la EANF (n=28 comunidades), de acuerdo con las sesiones del Manual de Educación Ambiental, en la ZA del PN Cordillera Azul, durante el primer trimestre 2024.</w:t>
      </w:r>
    </w:p>
    <w:bookmarkEnd w:id="155"/>
    <w:p w14:paraId="3B69CB16" w14:textId="77777777" w:rsidR="00232A54" w:rsidRDefault="00115871" w:rsidP="002311FC">
      <w:pPr>
        <w:pStyle w:val="Textoindependiente"/>
        <w:jc w:val="both"/>
      </w:pPr>
      <w:r>
        <w:lastRenderedPageBreak/>
        <w:t xml:space="preserve">De acuerdo con los beneficiarios, 759 personas; mujeres y varones, participaron de las sesiones de EANF. Los varones, tuvieron una participación más amplia, respecto de las mujeres ( </w:t>
      </w:r>
      <w:hyperlink w:anchor="fig-sexo_eanf">
        <w:r>
          <w:rPr>
            <w:rStyle w:val="Hipervnculo"/>
          </w:rPr>
          <w:t>Figura 32</w:t>
        </w:r>
      </w:hyperlink>
      <w:r>
        <w:t>).</w:t>
      </w:r>
    </w:p>
    <w:tbl>
      <w:tblPr>
        <w:tblStyle w:val="Table"/>
        <w:tblW w:w="0" w:type="auto"/>
        <w:jc w:val="center"/>
        <w:tblLook w:val="0600" w:firstRow="0" w:lastRow="0" w:firstColumn="0" w:lastColumn="0" w:noHBand="1" w:noVBand="1"/>
      </w:tblPr>
      <w:tblGrid>
        <w:gridCol w:w="8616"/>
      </w:tblGrid>
      <w:tr w:rsidR="00232A54" w14:paraId="08CE4FB4" w14:textId="77777777">
        <w:trPr>
          <w:jc w:val="center"/>
        </w:trPr>
        <w:tc>
          <w:tcPr>
            <w:tcW w:w="0" w:type="auto"/>
          </w:tcPr>
          <w:p w14:paraId="64A0D312" w14:textId="77777777" w:rsidR="00232A54" w:rsidRDefault="00115871" w:rsidP="002311FC">
            <w:pPr>
              <w:pStyle w:val="Compact"/>
              <w:jc w:val="both"/>
            </w:pPr>
            <w:bookmarkStart w:id="156" w:name="fig-sexo_eanf"/>
            <w:r>
              <w:rPr>
                <w:noProof/>
              </w:rPr>
              <w:drawing>
                <wp:inline distT="0" distB="0" distL="0" distR="0" wp14:anchorId="36B20211" wp14:editId="66060470">
                  <wp:extent cx="5334000" cy="3442337"/>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images/Hombre_Mujeres_EANF.svg"/>
                          <pic:cNvPicPr>
                            <a:picLocks noChangeAspect="1" noChangeArrowheads="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14:paraId="6DD47106" w14:textId="77777777" w:rsidR="00232A54" w:rsidRDefault="00115871" w:rsidP="002311FC">
      <w:pPr>
        <w:pStyle w:val="ImageCaption"/>
        <w:jc w:val="both"/>
      </w:pPr>
      <w:r>
        <w:t>Figura 32: Número de Mujeres (n=229) y Varones (n=530) participantes de las sesiones de EANF, en la ZA del PN Cordillera Azul, durante el primer trimestre 2024.</w:t>
      </w:r>
    </w:p>
    <w:p w14:paraId="0A00DBB5" w14:textId="77777777" w:rsidR="00232A54" w:rsidRDefault="00115871" w:rsidP="002311FC">
      <w:pPr>
        <w:pStyle w:val="Ttulo4"/>
        <w:jc w:val="both"/>
      </w:pPr>
      <w:bookmarkStart w:id="157" w:name="normas-de-convivencia"/>
      <w:bookmarkEnd w:id="156"/>
      <w:bookmarkEnd w:id="154"/>
      <w:r>
        <w:t>4.1.3.4 Normas de Convivencia</w:t>
      </w:r>
    </w:p>
    <w:p w14:paraId="5DF97137" w14:textId="77777777" w:rsidR="00232A54" w:rsidRDefault="00115871" w:rsidP="002311FC">
      <w:pPr>
        <w:pStyle w:val="FirstParagraph"/>
        <w:jc w:val="both"/>
      </w:pPr>
      <w:r>
        <w:t>Este trimestre, se desarrollaron actividades para el inicio, elaboración, aprobación y difusión de las normas de convivencia. Un total de 498 personas, de 10 Centros Poblados participaron activamente, en la elaboración de las normas.</w:t>
      </w:r>
    </w:p>
    <w:p w14:paraId="4579293E" w14:textId="77777777" w:rsidR="00232A54" w:rsidRDefault="00115871" w:rsidP="002311FC">
      <w:pPr>
        <w:pStyle w:val="Textoindependiente"/>
        <w:jc w:val="both"/>
      </w:pPr>
      <w:r>
        <w:t xml:space="preserve">Participaron alrededor de 97 mujeres y 216 varones; este número es referencial, pues en los centros poblados </w:t>
      </w:r>
      <w:r>
        <w:rPr>
          <w:i/>
          <w:iCs/>
        </w:rPr>
        <w:t>Progreso</w:t>
      </w:r>
      <w:r>
        <w:t xml:space="preserve"> y </w:t>
      </w:r>
      <w:r>
        <w:rPr>
          <w:i/>
          <w:iCs/>
        </w:rPr>
        <w:t>Miraflores,</w:t>
      </w:r>
      <w:r>
        <w:t xml:space="preserve"> en Tarapoto y </w:t>
      </w:r>
      <w:r>
        <w:rPr>
          <w:i/>
          <w:iCs/>
        </w:rPr>
        <w:t>Santa Rosa de la Cumbre,</w:t>
      </w:r>
      <w:r>
        <w:t xml:space="preserve"> en Tocache, el número de beneficiarios por sexo, no pudo ser estimado (</w:t>
      </w:r>
      <w:hyperlink w:anchor="fig-NormasComunidades">
        <w:r>
          <w:rPr>
            <w:rStyle w:val="Hipervnculo"/>
          </w:rPr>
          <w:t>Figura 33</w:t>
        </w:r>
      </w:hyperlink>
      <w:r>
        <w:t>).</w:t>
      </w:r>
    </w:p>
    <w:tbl>
      <w:tblPr>
        <w:tblStyle w:val="Table"/>
        <w:tblW w:w="0" w:type="auto"/>
        <w:jc w:val="center"/>
        <w:tblLook w:val="0600" w:firstRow="0" w:lastRow="0" w:firstColumn="0" w:lastColumn="0" w:noHBand="1" w:noVBand="1"/>
      </w:tblPr>
      <w:tblGrid>
        <w:gridCol w:w="8616"/>
      </w:tblGrid>
      <w:tr w:rsidR="00232A54" w14:paraId="4F09E74E" w14:textId="77777777">
        <w:trPr>
          <w:jc w:val="center"/>
        </w:trPr>
        <w:tc>
          <w:tcPr>
            <w:tcW w:w="0" w:type="auto"/>
          </w:tcPr>
          <w:p w14:paraId="542FF654" w14:textId="77777777" w:rsidR="00232A54" w:rsidRDefault="00115871" w:rsidP="002311FC">
            <w:pPr>
              <w:pStyle w:val="Compact"/>
              <w:jc w:val="both"/>
            </w:pPr>
            <w:bookmarkStart w:id="158" w:name="fig-NormasComunidades"/>
            <w:r>
              <w:rPr>
                <w:noProof/>
              </w:rPr>
              <w:lastRenderedPageBreak/>
              <w:drawing>
                <wp:inline distT="0" distB="0" distL="0" distR="0" wp14:anchorId="0FE53AB8" wp14:editId="680A6C40">
                  <wp:extent cx="5334000" cy="4775465"/>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images/Normas_convivencia_Comunidades.svg"/>
                          <pic:cNvPicPr>
                            <a:picLocks noChangeAspect="1" noChangeArrowheads="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14:paraId="49FB7FAA" w14:textId="77777777" w:rsidR="00232A54" w:rsidRDefault="00115871" w:rsidP="002311FC">
      <w:pPr>
        <w:pStyle w:val="ImageCaption"/>
        <w:jc w:val="both"/>
      </w:pPr>
      <w:r>
        <w:t>Figura 33: Comunidades beneficiarias del proceso de elaboración y aprobación de las Normas de Convivencia, en la ZA del PN Cordillera Azul, durante el primer trimestre 2024.</w:t>
      </w:r>
    </w:p>
    <w:bookmarkEnd w:id="158"/>
    <w:p w14:paraId="505D7EEA" w14:textId="77777777" w:rsidR="00232A54" w:rsidRDefault="00115871" w:rsidP="002311FC">
      <w:pPr>
        <w:pStyle w:val="Textoindependiente"/>
        <w:jc w:val="both"/>
      </w:pPr>
      <w:r>
        <w:t>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ipervnculo"/>
          </w:rPr>
          <w:t>Figura 34</w:t>
        </w:r>
      </w:hyperlink>
      <w:r>
        <w:t>).</w:t>
      </w:r>
    </w:p>
    <w:tbl>
      <w:tblPr>
        <w:tblStyle w:val="Table"/>
        <w:tblW w:w="0" w:type="auto"/>
        <w:jc w:val="center"/>
        <w:tblLook w:val="0600" w:firstRow="0" w:lastRow="0" w:firstColumn="0" w:lastColumn="0" w:noHBand="1" w:noVBand="1"/>
      </w:tblPr>
      <w:tblGrid>
        <w:gridCol w:w="8616"/>
      </w:tblGrid>
      <w:tr w:rsidR="00232A54" w14:paraId="397489DE" w14:textId="77777777">
        <w:trPr>
          <w:jc w:val="center"/>
        </w:trPr>
        <w:tc>
          <w:tcPr>
            <w:tcW w:w="0" w:type="auto"/>
          </w:tcPr>
          <w:p w14:paraId="2DDAAEE6" w14:textId="77777777" w:rsidR="00232A54" w:rsidRDefault="00115871" w:rsidP="002311FC">
            <w:pPr>
              <w:pStyle w:val="Compact"/>
              <w:jc w:val="both"/>
            </w:pPr>
            <w:bookmarkStart w:id="159" w:name="fig-normas"/>
            <w:r>
              <w:rPr>
                <w:noProof/>
              </w:rPr>
              <w:lastRenderedPageBreak/>
              <w:drawing>
                <wp:inline distT="0" distB="0" distL="0" distR="0" wp14:anchorId="72E7B10F" wp14:editId="3D80762C">
                  <wp:extent cx="5334000" cy="4197105"/>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images/ActividadesNormasConvivencia_Comunidades.svg"/>
                          <pic:cNvPicPr>
                            <a:picLocks noChangeAspect="1" noChangeArrowheads="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14:paraId="46D9DB18" w14:textId="77777777" w:rsidR="00232A54" w:rsidRDefault="00115871" w:rsidP="002311FC">
      <w:pPr>
        <w:pStyle w:val="ImageCaption"/>
        <w:jc w:val="both"/>
      </w:pPr>
      <w:r>
        <w:t>Figura 34: Porcentaje de Centros Poblados de Tarapoto y Tocache, que realizan Normas de Convivencia, en la ZA del PN Cordillera Azul, durante el primer trimestre 2024.</w:t>
      </w:r>
    </w:p>
    <w:p w14:paraId="2EB71291" w14:textId="77777777" w:rsidR="00232A54" w:rsidRDefault="00115871" w:rsidP="002311FC">
      <w:pPr>
        <w:pStyle w:val="Ttulo4"/>
        <w:jc w:val="both"/>
      </w:pPr>
      <w:bookmarkStart w:id="160" w:name="X9ba118abe22bb171fda50fea35f7d9071719665"/>
      <w:bookmarkEnd w:id="159"/>
      <w:bookmarkEnd w:id="157"/>
      <w:r>
        <w:t>4.1.3.5 PCV elaborados y actualizados (incluye la entrega)</w:t>
      </w:r>
    </w:p>
    <w:p w14:paraId="40501F44" w14:textId="77777777" w:rsidR="00232A54" w:rsidRDefault="00115871" w:rsidP="002311FC">
      <w:pPr>
        <w:pStyle w:val="FirstParagraph"/>
        <w:jc w:val="both"/>
      </w:pPr>
      <w:r>
        <w:t xml:space="preserve">Este trimestre, se trabajaron los Plan de Calidad de Vida (PCV), de las comunidades nativas </w:t>
      </w:r>
      <w:r>
        <w:rPr>
          <w:i/>
          <w:iCs/>
        </w:rPr>
        <w:t>Shipibo Konibo Manco Capac</w:t>
      </w:r>
      <w:r>
        <w:t xml:space="preserve"> y </w:t>
      </w:r>
      <w:r>
        <w:rPr>
          <w:i/>
          <w:iCs/>
        </w:rPr>
        <w:t>Kichwa Anak Kurutuyacu</w:t>
      </w:r>
      <w:r>
        <w:t>, y 16 centros poblados, de los sectores de Tarapoto, Tocache y Contamana.</w:t>
      </w:r>
    </w:p>
    <w:p w14:paraId="5CCC3E55" w14:textId="77777777" w:rsidR="00232A54" w:rsidRDefault="00115871" w:rsidP="002311FC">
      <w:pPr>
        <w:pStyle w:val="Textoindependiente"/>
        <w:jc w:val="both"/>
      </w:pPr>
      <w:r>
        <w:t xml:space="preserve">En Tarapoto, seis comunidades se encuentran en proceso de elaboración de su PCV, de los nueves programados; siendo el centro poblado </w:t>
      </w:r>
      <w:r>
        <w:rPr>
          <w:i/>
          <w:iCs/>
        </w:rPr>
        <w:t>San Juan de Shitari,</w:t>
      </w:r>
      <w:r>
        <w:t xml:space="preserve"> con un 75% de avance, próximo a concluir su elaboración ( </w:t>
      </w:r>
      <w:hyperlink w:anchor="fig-pvctarapoto">
        <w:r>
          <w:rPr>
            <w:rStyle w:val="Hipervnculo"/>
          </w:rPr>
          <w:t>Figura 35</w:t>
        </w:r>
      </w:hyperlink>
      <w:r>
        <w:t>).</w:t>
      </w:r>
    </w:p>
    <w:tbl>
      <w:tblPr>
        <w:tblStyle w:val="Table"/>
        <w:tblW w:w="0" w:type="auto"/>
        <w:jc w:val="center"/>
        <w:tblLook w:val="0600" w:firstRow="0" w:lastRow="0" w:firstColumn="0" w:lastColumn="0" w:noHBand="1" w:noVBand="1"/>
      </w:tblPr>
      <w:tblGrid>
        <w:gridCol w:w="8616"/>
      </w:tblGrid>
      <w:tr w:rsidR="00232A54" w14:paraId="275C1635" w14:textId="77777777">
        <w:trPr>
          <w:jc w:val="center"/>
        </w:trPr>
        <w:tc>
          <w:tcPr>
            <w:tcW w:w="0" w:type="auto"/>
          </w:tcPr>
          <w:p w14:paraId="2280196C" w14:textId="77777777" w:rsidR="00232A54" w:rsidRDefault="00115871" w:rsidP="002311FC">
            <w:pPr>
              <w:pStyle w:val="Compact"/>
              <w:jc w:val="both"/>
            </w:pPr>
            <w:bookmarkStart w:id="161" w:name="fig-pvctarapoto"/>
            <w:r>
              <w:rPr>
                <w:noProof/>
              </w:rPr>
              <w:lastRenderedPageBreak/>
              <w:drawing>
                <wp:inline distT="0" distB="0" distL="0" distR="0" wp14:anchorId="04425B37" wp14:editId="00B20FAC">
                  <wp:extent cx="5334000" cy="3659501"/>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images/PCV_Tarapoto-02.svg"/>
                          <pic:cNvPicPr>
                            <a:picLocks noChangeAspect="1" noChangeArrowheads="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14:paraId="12CCBE28" w14:textId="77777777" w:rsidR="00232A54" w:rsidRDefault="00115871" w:rsidP="002311FC">
      <w:pPr>
        <w:pStyle w:val="ImageCaption"/>
        <w:jc w:val="both"/>
      </w:pPr>
      <w:r>
        <w:t>Figura 35: Número de Comunidades y Centros Poblados en proceso de elaboración del PCV, en la ZA del PN Cordillera Azul, durante el primer trimestre 2024.</w:t>
      </w:r>
    </w:p>
    <w:bookmarkEnd w:id="161"/>
    <w:p w14:paraId="53A7C245" w14:textId="77777777" w:rsidR="00232A54" w:rsidRDefault="00115871" w:rsidP="002311FC">
      <w:pPr>
        <w:pStyle w:val="Textoindependiente"/>
        <w:jc w:val="both"/>
      </w:pPr>
      <w:r>
        <w:t>En el sector de Tocache, los centros poblados Bajo Chimbote y Montaña Verde concluyeron la elaboración de sus PCV. Además, cinco continúan en proceso de elaboración (</w:t>
      </w:r>
      <w:hyperlink w:anchor="fig-to_co_pcv">
        <w:r>
          <w:rPr>
            <w:rStyle w:val="Hipervnculo"/>
          </w:rPr>
          <w:t>Figura 36</w:t>
        </w:r>
      </w:hyperlink>
      <w:r>
        <w:t>). En el sector de Contamana, la comunidad nativa Manco Capac, se encuentra en proceso de actualización (</w:t>
      </w:r>
      <w:hyperlink w:anchor="fig-to_co_pcv">
        <w:r>
          <w:rPr>
            <w:rStyle w:val="Hipervnculo"/>
          </w:rPr>
          <w:t>Figura 36</w:t>
        </w:r>
      </w:hyperlink>
      <w:r>
        <w:t>). Este trimestre no hubo actividades respecto a la elaboración y actualización del PCV, en el sector de Aguaytía.</w:t>
      </w:r>
    </w:p>
    <w:tbl>
      <w:tblPr>
        <w:tblStyle w:val="Table"/>
        <w:tblW w:w="0" w:type="auto"/>
        <w:jc w:val="center"/>
        <w:tblLook w:val="0600" w:firstRow="0" w:lastRow="0" w:firstColumn="0" w:lastColumn="0" w:noHBand="1" w:noVBand="1"/>
      </w:tblPr>
      <w:tblGrid>
        <w:gridCol w:w="8616"/>
      </w:tblGrid>
      <w:tr w:rsidR="00232A54" w14:paraId="2E8A2B77" w14:textId="77777777">
        <w:trPr>
          <w:jc w:val="center"/>
        </w:trPr>
        <w:tc>
          <w:tcPr>
            <w:tcW w:w="0" w:type="auto"/>
          </w:tcPr>
          <w:p w14:paraId="65D4C4AE" w14:textId="77777777" w:rsidR="00232A54" w:rsidRDefault="00115871" w:rsidP="002311FC">
            <w:pPr>
              <w:pStyle w:val="Compact"/>
              <w:jc w:val="both"/>
            </w:pPr>
            <w:bookmarkStart w:id="162" w:name="fig-to_co_pcv"/>
            <w:r>
              <w:rPr>
                <w:noProof/>
              </w:rPr>
              <w:drawing>
                <wp:inline distT="0" distB="0" distL="0" distR="0" wp14:anchorId="4A0FDFEC" wp14:editId="5E0E418B">
                  <wp:extent cx="5334000" cy="2867626"/>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images/Tocache_Contamana_pcv.svg"/>
                          <pic:cNvPicPr>
                            <a:picLocks noChangeAspect="1" noChangeArrowheads="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14:paraId="05B24F6C" w14:textId="77777777" w:rsidR="00232A54" w:rsidRDefault="00115871" w:rsidP="002311FC">
      <w:pPr>
        <w:pStyle w:val="ImageCaption"/>
        <w:jc w:val="both"/>
      </w:pPr>
      <w:r>
        <w:lastRenderedPageBreak/>
        <w:t>Figura 36: Procesos de Elaboración y Actualización en las comunidades y centros poblados de Tocache (izquierda) y Contamana (derecha), en la ZA del PN Cordillera Azul, durante el primer trimestre 2024.</w:t>
      </w:r>
    </w:p>
    <w:bookmarkEnd w:id="162"/>
    <w:p w14:paraId="249D97E3" w14:textId="77777777" w:rsidR="00232A54" w:rsidRDefault="00115871" w:rsidP="002311FC">
      <w:pPr>
        <w:pStyle w:val="Textoindependiente"/>
        <w:jc w:val="both"/>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 </w:t>
      </w:r>
      <w:hyperlink w:anchor="fig-noprogramados">
        <w:r>
          <w:rPr>
            <w:rStyle w:val="Hipervnculo"/>
          </w:rPr>
          <w:t>Figura 37</w:t>
        </w:r>
      </w:hyperlink>
      <w:r>
        <w:t>).</w:t>
      </w:r>
    </w:p>
    <w:tbl>
      <w:tblPr>
        <w:tblStyle w:val="Table"/>
        <w:tblW w:w="0" w:type="auto"/>
        <w:jc w:val="center"/>
        <w:tblLook w:val="0600" w:firstRow="0" w:lastRow="0" w:firstColumn="0" w:lastColumn="0" w:noHBand="1" w:noVBand="1"/>
      </w:tblPr>
      <w:tblGrid>
        <w:gridCol w:w="8616"/>
      </w:tblGrid>
      <w:tr w:rsidR="00232A54" w14:paraId="2BDA759A" w14:textId="77777777">
        <w:trPr>
          <w:jc w:val="center"/>
        </w:trPr>
        <w:tc>
          <w:tcPr>
            <w:tcW w:w="0" w:type="auto"/>
          </w:tcPr>
          <w:p w14:paraId="4CD8950A" w14:textId="77777777" w:rsidR="00232A54" w:rsidRDefault="00115871" w:rsidP="002311FC">
            <w:pPr>
              <w:pStyle w:val="Compact"/>
              <w:jc w:val="both"/>
            </w:pPr>
            <w:bookmarkStart w:id="163" w:name="fig-noprogramados"/>
            <w:r>
              <w:rPr>
                <w:noProof/>
              </w:rPr>
              <w:drawing>
                <wp:inline distT="0" distB="0" distL="0" distR="0" wp14:anchorId="63F54A82" wp14:editId="54385556">
                  <wp:extent cx="5334000" cy="352914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images/PCV_NoProgramados.svg"/>
                          <pic:cNvPicPr>
                            <a:picLocks noChangeAspect="1" noChangeArrowheads="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14:paraId="76DE6E08" w14:textId="77777777" w:rsidR="00232A54" w:rsidRDefault="00115871" w:rsidP="002311FC">
      <w:pPr>
        <w:pStyle w:val="ImageCaption"/>
        <w:jc w:val="both"/>
      </w:pPr>
      <w:r>
        <w:t>Figura 37: Proceso de Actualización y Elaboración de PCV en ejecución, pero no programados para el 2024, en la ZA del PN Cordillera Azul.</w:t>
      </w:r>
    </w:p>
    <w:bookmarkEnd w:id="163"/>
    <w:p w14:paraId="4E3027FC" w14:textId="77777777" w:rsidR="00232A54" w:rsidRDefault="00115871" w:rsidP="002311FC">
      <w:pPr>
        <w:pStyle w:val="Textoindependiente"/>
        <w:jc w:val="both"/>
      </w:pPr>
      <w:r>
        <w:t xml:space="preserve">Un resumen, del estado de avance al primer trimestre, de los planes de calidad de vida, es proporcionado en el </w:t>
      </w:r>
      <w:hyperlink r:id="rId115">
        <w:r>
          <w:rPr>
            <w:rStyle w:val="Hipervnculo"/>
          </w:rPr>
          <w:t>Anexo 4.1.3.5</w:t>
        </w:r>
      </w:hyperlink>
      <w:r>
        <w:t>.</w:t>
      </w:r>
    </w:p>
    <w:p w14:paraId="287ACAC9" w14:textId="77777777" w:rsidR="00232A54" w:rsidRDefault="00115871" w:rsidP="002311FC">
      <w:pPr>
        <w:pStyle w:val="Ttulo2"/>
        <w:jc w:val="both"/>
      </w:pPr>
      <w:bookmarkStart w:id="164" w:name="X6b244b6ca4e9d464b87dcfbffeaa293fce2079d"/>
      <w:bookmarkEnd w:id="160"/>
      <w:bookmarkEnd w:id="151"/>
      <w:bookmarkEnd w:id="145"/>
      <w:r>
        <w:lastRenderedPageBreak/>
        <w:t>Resultado intermedio 4.2 Se promueve la articulación de las oportunidades del territorio identificadas en la ZA del PNCAZ con oportunidades de inversión</w:t>
      </w:r>
    </w:p>
    <w:p w14:paraId="09C24B80" w14:textId="77777777" w:rsidR="00232A54" w:rsidRDefault="00115871" w:rsidP="002311FC">
      <w:pPr>
        <w:pStyle w:val="Ttulo3"/>
        <w:jc w:val="both"/>
      </w:pPr>
      <w:bookmarkStart w:id="165" w:name="X5b10d90d4d6991ebcf702abb1c68e89d2ad8c23"/>
      <w:r>
        <w:t>Actividad 4.2.1. Coordinación con los gobiernos locales y/o regionales para incorporar los PCV como oportunidades de inversión social en su jurisdicción</w:t>
      </w:r>
    </w:p>
    <w:p w14:paraId="7DD7361A" w14:textId="77777777" w:rsidR="00232A54" w:rsidRDefault="00115871" w:rsidP="002311FC">
      <w:pPr>
        <w:pStyle w:val="Ttulo4"/>
        <w:jc w:val="both"/>
      </w:pPr>
      <w:bookmarkStart w:id="166" w:name="X12ba3eb07d978abab957f051955fdd72c861cc5"/>
      <w:r>
        <w:t>4.2.1.1 Participación de las comunidades en la elaboración del Presupuesto Participativo para presentar sus prioridades según el PCV</w:t>
      </w:r>
    </w:p>
    <w:p w14:paraId="44438406" w14:textId="77777777" w:rsidR="00232A54" w:rsidRDefault="00115871" w:rsidP="002311FC">
      <w:pPr>
        <w:pStyle w:val="FirstParagraph"/>
        <w:jc w:val="both"/>
      </w:pPr>
      <w:r>
        <w:rPr>
          <w:b/>
          <w:bCs/>
          <w:i/>
          <w:iCs/>
        </w:rPr>
        <w:t>Actividades en el ámbito de la sede Tarapoto</w:t>
      </w:r>
    </w:p>
    <w:p w14:paraId="6D2CA854" w14:textId="77777777" w:rsidR="00232A54" w:rsidRDefault="00115871" w:rsidP="002311FC">
      <w:pPr>
        <w:pStyle w:val="Textoindependiente"/>
        <w:jc w:val="both"/>
      </w:pPr>
      <w:r>
        <w:t>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p w14:paraId="654289A9" w14:textId="77777777" w:rsidR="00232A54" w:rsidRDefault="00115871" w:rsidP="002311FC">
      <w:pPr>
        <w:pStyle w:val="Ttulo4"/>
        <w:jc w:val="both"/>
      </w:pPr>
      <w:bookmarkStart w:id="167" w:name="X93238ec4563daa3eff2aaa44c535a5bd02f5867"/>
      <w:bookmarkEnd w:id="166"/>
      <w:r>
        <w:t>4.2.1.2 Participación de las comunidades con PCV en la elaboración de PDLC y PDRC</w:t>
      </w:r>
    </w:p>
    <w:p w14:paraId="44A80F02" w14:textId="77777777" w:rsidR="00232A54" w:rsidRDefault="00115871" w:rsidP="002311FC">
      <w:pPr>
        <w:pStyle w:val="FirstParagraph"/>
        <w:jc w:val="both"/>
      </w:pPr>
      <w:r>
        <w:rPr>
          <w:b/>
          <w:bCs/>
          <w:i/>
          <w:iCs/>
        </w:rPr>
        <w:t>Actividades en el ámbito de la sede Tarapoto</w:t>
      </w:r>
    </w:p>
    <w:p w14:paraId="7E5487CE" w14:textId="77777777" w:rsidR="00232A54" w:rsidRDefault="00115871" w:rsidP="002311FC">
      <w:pPr>
        <w:pStyle w:val="Textoindependiente"/>
        <w:jc w:val="both"/>
      </w:pPr>
      <w:r>
        <w:t>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p w14:paraId="0BEAE000" w14:textId="77777777" w:rsidR="00232A54" w:rsidRDefault="00115871" w:rsidP="002311FC">
      <w:pPr>
        <w:pStyle w:val="Ttulo3"/>
        <w:jc w:val="both"/>
      </w:pPr>
      <w:bookmarkStart w:id="168" w:name="X4c6ef59f40b86769db768ea86e66780bbf3c475"/>
      <w:bookmarkEnd w:id="167"/>
      <w:bookmarkEnd w:id="165"/>
      <w:r>
        <w:t>Actividad 4.2.2. Coordinación con empresas y otras iniciativas públicas y privadas de inversión para incorporar los PCV como oportunidades de inversión privada de su jurisdicción</w:t>
      </w:r>
    </w:p>
    <w:p w14:paraId="4CA024B5" w14:textId="77777777" w:rsidR="00232A54" w:rsidRDefault="00115871" w:rsidP="002311FC">
      <w:pPr>
        <w:pStyle w:val="Ttulo4"/>
        <w:jc w:val="both"/>
      </w:pPr>
      <w:bookmarkStart w:id="169" w:name="Xb94f4e9af5b038d4bd0b95b2d7bf59e387d09b8"/>
      <w:r>
        <w:t>4.2.2.1 Coordinación con empresas privadas, Gobierno Central (sectores), proyectos de cooperación, proyectos de inversión público o privado, OXI</w:t>
      </w:r>
    </w:p>
    <w:p w14:paraId="36AD2340" w14:textId="77777777" w:rsidR="00232A54" w:rsidRDefault="00115871" w:rsidP="002311FC">
      <w:pPr>
        <w:pStyle w:val="FirstParagraph"/>
        <w:jc w:val="both"/>
      </w:pPr>
      <w:r>
        <w:rPr>
          <w:b/>
          <w:bCs/>
          <w:i/>
          <w:iCs/>
        </w:rPr>
        <w:t>Actividades en el ámbito de la sede Tarapoto</w:t>
      </w:r>
    </w:p>
    <w:p w14:paraId="2B2E0C84" w14:textId="77777777" w:rsidR="00232A54" w:rsidRDefault="00115871" w:rsidP="002311FC">
      <w:pPr>
        <w:pStyle w:val="Textoindependiente"/>
        <w:jc w:val="both"/>
      </w:pPr>
      <w:r>
        <w:t>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14:paraId="20A2FB9F" w14:textId="77777777" w:rsidR="00232A54" w:rsidRDefault="00115871" w:rsidP="002311FC">
      <w:pPr>
        <w:pStyle w:val="Textoindependiente"/>
        <w:jc w:val="both"/>
      </w:pPr>
      <w:r>
        <w:lastRenderedPageBreak/>
        <w:t>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p w14:paraId="279BCA2C" w14:textId="77777777" w:rsidR="00232A54" w:rsidRDefault="00115871" w:rsidP="002311FC">
      <w:pPr>
        <w:pStyle w:val="Ttulo3"/>
        <w:jc w:val="both"/>
      </w:pPr>
      <w:bookmarkStart w:id="170" w:name="X4285bde7c005c6bcbe9b8a34f547aa013f55ecc"/>
      <w:bookmarkEnd w:id="169"/>
      <w:bookmarkEnd w:id="168"/>
      <w:r>
        <w:t>Actividad 4.2.3. Implementación de PCV (aspecto cultural, político, social y natural) y Desarrollo de acciones cívicas</w:t>
      </w:r>
    </w:p>
    <w:p w14:paraId="1EA7B16F" w14:textId="77777777" w:rsidR="00232A54" w:rsidRDefault="00115871" w:rsidP="002311FC">
      <w:pPr>
        <w:pStyle w:val="Ttulo4"/>
        <w:jc w:val="both"/>
      </w:pPr>
      <w:bookmarkStart w:id="171" w:name="X3e54cac2b948c54ca6316d9cac1df1840477480"/>
      <w:r>
        <w:t>4.2.3.1 Selección de CCNN y CCPP para el quinquenio (establecer criterios)</w:t>
      </w:r>
    </w:p>
    <w:p w14:paraId="224EB2B0" w14:textId="77777777" w:rsidR="00232A54" w:rsidRDefault="00115871" w:rsidP="002311FC">
      <w:pPr>
        <w:pStyle w:val="FirstParagraph"/>
        <w:jc w:val="both"/>
      </w:pPr>
      <w:r>
        <w:t>Cada una de las sedes, junto con la Dirección de Planificación y Monitoreo definieron la lista de comunidades con las que se estará trabajando este 2024.</w:t>
      </w:r>
    </w:p>
    <w:p w14:paraId="4029C8BA" w14:textId="77777777" w:rsidR="00232A54" w:rsidRDefault="00115871" w:rsidP="002311FC">
      <w:pPr>
        <w:pStyle w:val="Ttulo4"/>
        <w:jc w:val="both"/>
      </w:pPr>
      <w:bookmarkStart w:id="172" w:name="Xd08517217a67797b13c3463ce446d5e454f770c"/>
      <w:bookmarkEnd w:id="171"/>
      <w:r>
        <w:t>4.2.3.2 Bienes y servicios realizados (prioridades de PCV)</w:t>
      </w:r>
    </w:p>
    <w:p w14:paraId="1E0669A7" w14:textId="77777777" w:rsidR="00232A54" w:rsidRDefault="00115871" w:rsidP="002311FC">
      <w:pPr>
        <w:pStyle w:val="FirstParagraph"/>
        <w:jc w:val="both"/>
      </w:pPr>
      <w:r>
        <w:t>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w:t>
      </w:r>
      <w:r>
        <w:t xml:space="preserve"> de manejo, turismo y artesanía, y apoyo a la vigilancia y control (</w:t>
      </w:r>
      <w:hyperlink w:anchor="tbl-hitos">
        <w:r>
          <w:rPr>
            <w:rStyle w:val="Hipervnculo"/>
          </w:rPr>
          <w:t>Tabla 8</w:t>
        </w:r>
      </w:hyperlink>
      <w:r>
        <w:t xml:space="preserve">). Así, se cubrieron, temas relacionados al turismo, sociales, económicos y naturales, según las prioridades del plan de calidad de vida (resumen de prioridades al primer trimestre - </w:t>
      </w:r>
      <w:hyperlink r:id="rId116">
        <w:r>
          <w:rPr>
            <w:rStyle w:val="Hipervnculo"/>
          </w:rPr>
          <w:t>Anexo 4.2.3.2</w:t>
        </w:r>
      </w:hyperlink>
      <w:r>
        <w:t>).</w:t>
      </w:r>
    </w:p>
    <w:p w14:paraId="770FFC96" w14:textId="77777777" w:rsidR="00232A54" w:rsidRDefault="00115871" w:rsidP="002311FC">
      <w:pPr>
        <w:pStyle w:val="Textoindependiente"/>
        <w:jc w:val="both"/>
      </w:pPr>
      <w:r>
        <w:t>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w:t>
      </w:r>
      <w:r>
        <w:t>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tbl>
      <w:tblPr>
        <w:tblStyle w:val="Table"/>
        <w:tblW w:w="0" w:type="auto"/>
        <w:jc w:val="center"/>
        <w:tblLook w:val="0600" w:firstRow="0" w:lastRow="0" w:firstColumn="0" w:lastColumn="0" w:noHBand="1" w:noVBand="1"/>
      </w:tblPr>
      <w:tblGrid>
        <w:gridCol w:w="8838"/>
      </w:tblGrid>
      <w:tr w:rsidR="00232A54" w14:paraId="49276E15" w14:textId="77777777">
        <w:trPr>
          <w:jc w:val="center"/>
        </w:trPr>
        <w:tc>
          <w:tcPr>
            <w:tcW w:w="0" w:type="auto"/>
          </w:tcPr>
          <w:tbl>
            <w:tblPr>
              <w:tblStyle w:val="Table"/>
              <w:tblW w:w="0" w:type="auto"/>
              <w:tblLook w:val="0020" w:firstRow="1" w:lastRow="0" w:firstColumn="0" w:lastColumn="0" w:noHBand="0" w:noVBand="0"/>
            </w:tblPr>
            <w:tblGrid>
              <w:gridCol w:w="1626"/>
              <w:gridCol w:w="1694"/>
              <w:gridCol w:w="5302"/>
            </w:tblGrid>
            <w:tr w:rsidR="00232A54" w14:paraId="416268D0"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B5A0D4A" w14:textId="77777777" w:rsidR="00232A54" w:rsidRDefault="00115871" w:rsidP="002311FC">
                  <w:pPr>
                    <w:pStyle w:val="Compact"/>
                    <w:jc w:val="both"/>
                  </w:pPr>
                  <w:bookmarkStart w:id="173" w:name="tbl-hitos"/>
                  <w:r>
                    <w:t>Sede</w:t>
                  </w:r>
                </w:p>
              </w:tc>
              <w:tc>
                <w:tcPr>
                  <w:tcW w:w="0" w:type="auto"/>
                </w:tcPr>
                <w:p w14:paraId="08BCA109" w14:textId="77777777" w:rsidR="00232A54" w:rsidRDefault="00115871" w:rsidP="002311FC">
                  <w:pPr>
                    <w:pStyle w:val="Compact"/>
                    <w:jc w:val="both"/>
                  </w:pPr>
                  <w:r>
                    <w:t>Comunidad</w:t>
                  </w:r>
                </w:p>
              </w:tc>
              <w:tc>
                <w:tcPr>
                  <w:tcW w:w="0" w:type="auto"/>
                </w:tcPr>
                <w:p w14:paraId="477A7EE1" w14:textId="77777777" w:rsidR="00232A54" w:rsidRDefault="00115871" w:rsidP="002311FC">
                  <w:pPr>
                    <w:pStyle w:val="Compact"/>
                    <w:jc w:val="both"/>
                  </w:pPr>
                  <w:r>
                    <w:t>Hito</w:t>
                  </w:r>
                </w:p>
              </w:tc>
            </w:tr>
            <w:tr w:rsidR="00232A54" w14:paraId="23DEB945" w14:textId="77777777">
              <w:tc>
                <w:tcPr>
                  <w:tcW w:w="0" w:type="auto"/>
                </w:tcPr>
                <w:p w14:paraId="775BBCB1" w14:textId="77777777" w:rsidR="00232A54" w:rsidRDefault="00115871" w:rsidP="002311FC">
                  <w:pPr>
                    <w:pStyle w:val="Compact"/>
                    <w:jc w:val="both"/>
                  </w:pPr>
                  <w:r>
                    <w:t>TARAPOTO</w:t>
                  </w:r>
                </w:p>
              </w:tc>
              <w:tc>
                <w:tcPr>
                  <w:tcW w:w="0" w:type="auto"/>
                </w:tcPr>
                <w:p w14:paraId="1562B6EF" w14:textId="77777777" w:rsidR="00232A54" w:rsidRDefault="00115871" w:rsidP="002311FC">
                  <w:pPr>
                    <w:pStyle w:val="Compact"/>
                    <w:jc w:val="both"/>
                  </w:pPr>
                  <w:r>
                    <w:t>Challual</w:t>
                  </w:r>
                </w:p>
              </w:tc>
              <w:tc>
                <w:tcPr>
                  <w:tcW w:w="0" w:type="auto"/>
                </w:tcPr>
                <w:p w14:paraId="0710A035" w14:textId="77777777" w:rsidR="00232A54" w:rsidRDefault="00115871" w:rsidP="002311FC">
                  <w:pPr>
                    <w:pStyle w:val="Compact"/>
                    <w:jc w:val="both"/>
                  </w:pPr>
                  <w:hyperlink r:id="rId117">
                    <w:r>
                      <w:rPr>
                        <w:rStyle w:val="Hipervnculo"/>
                      </w:rPr>
                      <w:t>puesto de salud supervisado</w:t>
                    </w:r>
                  </w:hyperlink>
                </w:p>
              </w:tc>
            </w:tr>
            <w:tr w:rsidR="00232A54" w14:paraId="111970FD" w14:textId="77777777">
              <w:tc>
                <w:tcPr>
                  <w:tcW w:w="0" w:type="auto"/>
                </w:tcPr>
                <w:p w14:paraId="32763F65" w14:textId="77777777" w:rsidR="00232A54" w:rsidRDefault="00232A54" w:rsidP="002311FC">
                  <w:pPr>
                    <w:pStyle w:val="Compact"/>
                    <w:jc w:val="both"/>
                  </w:pPr>
                </w:p>
              </w:tc>
              <w:tc>
                <w:tcPr>
                  <w:tcW w:w="0" w:type="auto"/>
                </w:tcPr>
                <w:p w14:paraId="7D6AC96C" w14:textId="77777777" w:rsidR="00232A54" w:rsidRDefault="00115871" w:rsidP="002311FC">
                  <w:pPr>
                    <w:pStyle w:val="Compact"/>
                    <w:jc w:val="both"/>
                  </w:pPr>
                  <w:r>
                    <w:t>Mushuck Llacta de Chipaota</w:t>
                  </w:r>
                </w:p>
              </w:tc>
              <w:tc>
                <w:tcPr>
                  <w:tcW w:w="0" w:type="auto"/>
                </w:tcPr>
                <w:p w14:paraId="04BE3C3C" w14:textId="4BB83E94" w:rsidR="00232A54" w:rsidRDefault="00115871" w:rsidP="002311FC">
                  <w:pPr>
                    <w:pStyle w:val="Compact"/>
                    <w:jc w:val="both"/>
                  </w:pPr>
                  <w:hyperlink r:id="rId118">
                    <w:r>
                      <w:rPr>
                        <w:rStyle w:val="Hipervnculo"/>
                      </w:rPr>
                      <w:t>plan de trabajo elaborado para la ronda nativa</w:t>
                    </w:r>
                  </w:hyperlink>
                </w:p>
              </w:tc>
            </w:tr>
            <w:tr w:rsidR="00232A54" w14:paraId="7440C654" w14:textId="77777777">
              <w:tc>
                <w:tcPr>
                  <w:tcW w:w="0" w:type="auto"/>
                </w:tcPr>
                <w:p w14:paraId="18104D50" w14:textId="77777777" w:rsidR="00232A54" w:rsidRDefault="00232A54" w:rsidP="002311FC">
                  <w:pPr>
                    <w:pStyle w:val="Compact"/>
                    <w:jc w:val="both"/>
                  </w:pPr>
                </w:p>
              </w:tc>
              <w:tc>
                <w:tcPr>
                  <w:tcW w:w="0" w:type="auto"/>
                </w:tcPr>
                <w:p w14:paraId="4472C0C4" w14:textId="77777777" w:rsidR="00232A54" w:rsidRDefault="00232A54" w:rsidP="002311FC">
                  <w:pPr>
                    <w:pStyle w:val="Compact"/>
                    <w:jc w:val="both"/>
                  </w:pPr>
                </w:p>
              </w:tc>
              <w:tc>
                <w:tcPr>
                  <w:tcW w:w="0" w:type="auto"/>
                </w:tcPr>
                <w:p w14:paraId="0159FCB8" w14:textId="77777777" w:rsidR="00232A54" w:rsidRDefault="00115871" w:rsidP="002311FC">
                  <w:pPr>
                    <w:pStyle w:val="Compact"/>
                    <w:jc w:val="both"/>
                  </w:pPr>
                  <w:hyperlink r:id="rId119">
                    <w:r>
                      <w:rPr>
                        <w:rStyle w:val="Hipervnculo"/>
                      </w:rPr>
                      <w:t>organización capacitada en Nutrición de del cacao y manejo integrado del cultivo</w:t>
                    </w:r>
                  </w:hyperlink>
                </w:p>
              </w:tc>
            </w:tr>
            <w:tr w:rsidR="00232A54" w14:paraId="72F6F9A2" w14:textId="77777777">
              <w:tc>
                <w:tcPr>
                  <w:tcW w:w="0" w:type="auto"/>
                </w:tcPr>
                <w:p w14:paraId="74057A27" w14:textId="77777777" w:rsidR="00232A54" w:rsidRDefault="00232A54" w:rsidP="002311FC">
                  <w:pPr>
                    <w:pStyle w:val="Compact"/>
                    <w:jc w:val="both"/>
                  </w:pPr>
                </w:p>
              </w:tc>
              <w:tc>
                <w:tcPr>
                  <w:tcW w:w="0" w:type="auto"/>
                </w:tcPr>
                <w:p w14:paraId="112C164B" w14:textId="77777777" w:rsidR="00232A54" w:rsidRDefault="00115871" w:rsidP="002311FC">
                  <w:pPr>
                    <w:pStyle w:val="Compact"/>
                    <w:jc w:val="both"/>
                  </w:pPr>
                  <w:r>
                    <w:t>Nuevo Amazonas</w:t>
                  </w:r>
                </w:p>
              </w:tc>
              <w:tc>
                <w:tcPr>
                  <w:tcW w:w="0" w:type="auto"/>
                </w:tcPr>
                <w:p w14:paraId="635FF2EA" w14:textId="77777777" w:rsidR="00232A54" w:rsidRDefault="00115871" w:rsidP="002311FC">
                  <w:pPr>
                    <w:pStyle w:val="Compact"/>
                    <w:jc w:val="both"/>
                  </w:pPr>
                  <w:hyperlink r:id="rId120">
                    <w:r>
                      <w:rPr>
                        <w:rStyle w:val="Hipervnculo"/>
                      </w:rPr>
                      <w:t>botiquín con piso de cemento</w:t>
                    </w:r>
                  </w:hyperlink>
                </w:p>
              </w:tc>
            </w:tr>
            <w:tr w:rsidR="00232A54" w14:paraId="4FDEDEED" w14:textId="77777777">
              <w:tc>
                <w:tcPr>
                  <w:tcW w:w="0" w:type="auto"/>
                </w:tcPr>
                <w:p w14:paraId="07D3BB02" w14:textId="77777777" w:rsidR="00232A54" w:rsidRDefault="00232A54" w:rsidP="002311FC">
                  <w:pPr>
                    <w:pStyle w:val="Compact"/>
                    <w:jc w:val="both"/>
                  </w:pPr>
                </w:p>
              </w:tc>
              <w:tc>
                <w:tcPr>
                  <w:tcW w:w="0" w:type="auto"/>
                </w:tcPr>
                <w:p w14:paraId="60B9F8A4" w14:textId="77777777" w:rsidR="00232A54" w:rsidRDefault="00232A54" w:rsidP="002311FC">
                  <w:pPr>
                    <w:pStyle w:val="Compact"/>
                    <w:jc w:val="both"/>
                  </w:pPr>
                </w:p>
              </w:tc>
              <w:tc>
                <w:tcPr>
                  <w:tcW w:w="0" w:type="auto"/>
                </w:tcPr>
                <w:p w14:paraId="59849F44" w14:textId="77777777" w:rsidR="00232A54" w:rsidRDefault="00115871" w:rsidP="002311FC">
                  <w:pPr>
                    <w:pStyle w:val="Compact"/>
                    <w:jc w:val="both"/>
                  </w:pPr>
                  <w:hyperlink r:id="rId121">
                    <w:r>
                      <w:rPr>
                        <w:rStyle w:val="Hipervnculo"/>
                      </w:rPr>
                      <w:t>institución educativa en construcción</w:t>
                    </w:r>
                  </w:hyperlink>
                </w:p>
              </w:tc>
            </w:tr>
            <w:tr w:rsidR="00232A54" w14:paraId="7A9037C8" w14:textId="77777777">
              <w:tc>
                <w:tcPr>
                  <w:tcW w:w="0" w:type="auto"/>
                </w:tcPr>
                <w:p w14:paraId="341B012A" w14:textId="77777777" w:rsidR="00232A54" w:rsidRDefault="00232A54" w:rsidP="002311FC">
                  <w:pPr>
                    <w:pStyle w:val="Compact"/>
                    <w:jc w:val="both"/>
                  </w:pPr>
                </w:p>
              </w:tc>
              <w:tc>
                <w:tcPr>
                  <w:tcW w:w="0" w:type="auto"/>
                </w:tcPr>
                <w:p w14:paraId="0B0884A6" w14:textId="77777777" w:rsidR="00232A54" w:rsidRDefault="00115871" w:rsidP="002311FC">
                  <w:pPr>
                    <w:pStyle w:val="Compact"/>
                    <w:jc w:val="both"/>
                  </w:pPr>
                  <w:r>
                    <w:t>Nuevo San Miguel</w:t>
                  </w:r>
                </w:p>
              </w:tc>
              <w:tc>
                <w:tcPr>
                  <w:tcW w:w="0" w:type="auto"/>
                </w:tcPr>
                <w:p w14:paraId="60D5865B" w14:textId="77777777" w:rsidR="00232A54" w:rsidRDefault="00115871" w:rsidP="002311FC">
                  <w:pPr>
                    <w:pStyle w:val="Compact"/>
                    <w:jc w:val="both"/>
                  </w:pPr>
                  <w:hyperlink r:id="rId122">
                    <w:r>
                      <w:rPr>
                        <w:rStyle w:val="Hipervnculo"/>
                      </w:rPr>
                      <w:t>socios capacitados en el sistema tres bolillos para plantaciones de cacao e implementados con fertilizantes y almacigueras</w:t>
                    </w:r>
                  </w:hyperlink>
                </w:p>
              </w:tc>
            </w:tr>
            <w:tr w:rsidR="00232A54" w14:paraId="61A765B8" w14:textId="77777777">
              <w:tc>
                <w:tcPr>
                  <w:tcW w:w="0" w:type="auto"/>
                </w:tcPr>
                <w:p w14:paraId="09B8F4FC" w14:textId="77777777" w:rsidR="00232A54" w:rsidRDefault="00115871" w:rsidP="002311FC">
                  <w:pPr>
                    <w:pStyle w:val="Compact"/>
                    <w:jc w:val="both"/>
                  </w:pPr>
                  <w:r>
                    <w:t>TOCACHE</w:t>
                  </w:r>
                </w:p>
              </w:tc>
              <w:tc>
                <w:tcPr>
                  <w:tcW w:w="0" w:type="auto"/>
                </w:tcPr>
                <w:p w14:paraId="179B2ECE" w14:textId="77777777" w:rsidR="00232A54" w:rsidRDefault="00115871" w:rsidP="002311FC">
                  <w:pPr>
                    <w:pStyle w:val="Compact"/>
                    <w:jc w:val="both"/>
                  </w:pPr>
                  <w:r>
                    <w:t>Buenos Aires</w:t>
                  </w:r>
                </w:p>
              </w:tc>
              <w:tc>
                <w:tcPr>
                  <w:tcW w:w="0" w:type="auto"/>
                </w:tcPr>
                <w:p w14:paraId="375F64B6" w14:textId="77777777" w:rsidR="00232A54" w:rsidRDefault="00115871" w:rsidP="002311FC">
                  <w:pPr>
                    <w:pStyle w:val="Compact"/>
                    <w:jc w:val="both"/>
                  </w:pPr>
                  <w:hyperlink r:id="rId123">
                    <w:r>
                      <w:rPr>
                        <w:rStyle w:val="Hipervnculo"/>
                      </w:rPr>
                      <w:t>plan de manejo de residuos elaborado, sociabilizado y aprobado</w:t>
                    </w:r>
                  </w:hyperlink>
                </w:p>
              </w:tc>
            </w:tr>
            <w:tr w:rsidR="00232A54" w14:paraId="3F74947B" w14:textId="77777777">
              <w:tc>
                <w:tcPr>
                  <w:tcW w:w="0" w:type="auto"/>
                </w:tcPr>
                <w:p w14:paraId="6DF6283F" w14:textId="77777777" w:rsidR="00232A54" w:rsidRDefault="00232A54" w:rsidP="002311FC">
                  <w:pPr>
                    <w:pStyle w:val="Compact"/>
                    <w:jc w:val="both"/>
                  </w:pPr>
                </w:p>
              </w:tc>
              <w:tc>
                <w:tcPr>
                  <w:tcW w:w="0" w:type="auto"/>
                </w:tcPr>
                <w:p w14:paraId="1772E204" w14:textId="77777777" w:rsidR="00232A54" w:rsidRDefault="00232A54" w:rsidP="002311FC">
                  <w:pPr>
                    <w:pStyle w:val="Compact"/>
                    <w:jc w:val="both"/>
                  </w:pPr>
                </w:p>
              </w:tc>
              <w:tc>
                <w:tcPr>
                  <w:tcW w:w="0" w:type="auto"/>
                </w:tcPr>
                <w:p w14:paraId="2D5560F0" w14:textId="77777777" w:rsidR="00232A54" w:rsidRDefault="00115871" w:rsidP="002311FC">
                  <w:pPr>
                    <w:pStyle w:val="Compact"/>
                    <w:jc w:val="both"/>
                  </w:pPr>
                  <w:hyperlink r:id="rId124">
                    <w:r>
                      <w:rPr>
                        <w:rStyle w:val="Hipervnculo"/>
                      </w:rPr>
                      <w:t>comunidad participa en presupuesto participativo del distrito de Pólvora</w:t>
                    </w:r>
                  </w:hyperlink>
                </w:p>
              </w:tc>
            </w:tr>
            <w:tr w:rsidR="00232A54" w14:paraId="50D21ED3" w14:textId="77777777">
              <w:tc>
                <w:tcPr>
                  <w:tcW w:w="0" w:type="auto"/>
                </w:tcPr>
                <w:p w14:paraId="7670FC7C" w14:textId="77777777" w:rsidR="00232A54" w:rsidRDefault="00232A54" w:rsidP="002311FC">
                  <w:pPr>
                    <w:pStyle w:val="Compact"/>
                    <w:jc w:val="both"/>
                  </w:pPr>
                </w:p>
              </w:tc>
              <w:tc>
                <w:tcPr>
                  <w:tcW w:w="0" w:type="auto"/>
                </w:tcPr>
                <w:p w14:paraId="67931E06" w14:textId="77777777" w:rsidR="00232A54" w:rsidRDefault="00232A54" w:rsidP="002311FC">
                  <w:pPr>
                    <w:pStyle w:val="Compact"/>
                    <w:jc w:val="both"/>
                  </w:pPr>
                </w:p>
              </w:tc>
              <w:tc>
                <w:tcPr>
                  <w:tcW w:w="0" w:type="auto"/>
                </w:tcPr>
                <w:p w14:paraId="11F3CB7C" w14:textId="77777777" w:rsidR="00232A54" w:rsidRDefault="00115871" w:rsidP="002311FC">
                  <w:pPr>
                    <w:pStyle w:val="Compact"/>
                    <w:jc w:val="both"/>
                  </w:pPr>
                  <w:hyperlink r:id="rId125">
                    <w:r>
                      <w:rPr>
                        <w:rStyle w:val="Hipervnculo"/>
                      </w:rPr>
                      <w:t>patrullaje en bosque de protección comunal</w:t>
                    </w:r>
                  </w:hyperlink>
                </w:p>
              </w:tc>
            </w:tr>
            <w:tr w:rsidR="00232A54" w14:paraId="6DF900DA" w14:textId="77777777">
              <w:tc>
                <w:tcPr>
                  <w:tcW w:w="0" w:type="auto"/>
                </w:tcPr>
                <w:p w14:paraId="27F56922" w14:textId="77777777" w:rsidR="00232A54" w:rsidRDefault="00232A54" w:rsidP="002311FC">
                  <w:pPr>
                    <w:pStyle w:val="Compact"/>
                    <w:jc w:val="both"/>
                  </w:pPr>
                </w:p>
              </w:tc>
              <w:tc>
                <w:tcPr>
                  <w:tcW w:w="0" w:type="auto"/>
                </w:tcPr>
                <w:p w14:paraId="0CCF0716" w14:textId="77777777" w:rsidR="00232A54" w:rsidRDefault="00115871" w:rsidP="002311FC">
                  <w:pPr>
                    <w:pStyle w:val="Compact"/>
                    <w:jc w:val="both"/>
                  </w:pPr>
                  <w:r>
                    <w:t>Cahuide</w:t>
                  </w:r>
                </w:p>
              </w:tc>
              <w:tc>
                <w:tcPr>
                  <w:tcW w:w="0" w:type="auto"/>
                </w:tcPr>
                <w:p w14:paraId="7D4F8046" w14:textId="77777777" w:rsidR="00232A54" w:rsidRDefault="00115871" w:rsidP="002311FC">
                  <w:pPr>
                    <w:pStyle w:val="Compact"/>
                    <w:jc w:val="both"/>
                  </w:pPr>
                  <w:hyperlink r:id="rId126">
                    <w:r>
                      <w:rPr>
                        <w:rStyle w:val="Hipervnculo"/>
                      </w:rPr>
                      <w:t>local para la ronda campesina</w:t>
                    </w:r>
                  </w:hyperlink>
                </w:p>
              </w:tc>
            </w:tr>
            <w:tr w:rsidR="00232A54" w14:paraId="5DCAC544" w14:textId="77777777">
              <w:tc>
                <w:tcPr>
                  <w:tcW w:w="0" w:type="auto"/>
                </w:tcPr>
                <w:p w14:paraId="04A29C1E" w14:textId="77777777" w:rsidR="00232A54" w:rsidRDefault="00232A54" w:rsidP="002311FC">
                  <w:pPr>
                    <w:pStyle w:val="Compact"/>
                    <w:jc w:val="both"/>
                  </w:pPr>
                </w:p>
              </w:tc>
              <w:tc>
                <w:tcPr>
                  <w:tcW w:w="0" w:type="auto"/>
                </w:tcPr>
                <w:p w14:paraId="6D4BD42E" w14:textId="77777777" w:rsidR="00232A54" w:rsidRDefault="00115871" w:rsidP="002311FC">
                  <w:pPr>
                    <w:pStyle w:val="Compact"/>
                    <w:jc w:val="both"/>
                  </w:pPr>
                  <w:r>
                    <w:t>Consuelo</w:t>
                  </w:r>
                </w:p>
              </w:tc>
              <w:tc>
                <w:tcPr>
                  <w:tcW w:w="0" w:type="auto"/>
                </w:tcPr>
                <w:p w14:paraId="1117EC23" w14:textId="77777777" w:rsidR="00232A54" w:rsidRDefault="00115871" w:rsidP="002311FC">
                  <w:pPr>
                    <w:pStyle w:val="Compact"/>
                    <w:jc w:val="both"/>
                  </w:pPr>
                  <w:hyperlink r:id="rId127">
                    <w:r>
                      <w:rPr>
                        <w:rStyle w:val="Hipervnculo"/>
                      </w:rPr>
                      <w:t>palacio comunal inaugurado</w:t>
                    </w:r>
                  </w:hyperlink>
                </w:p>
              </w:tc>
            </w:tr>
            <w:tr w:rsidR="00232A54" w14:paraId="2F05595B" w14:textId="77777777">
              <w:tc>
                <w:tcPr>
                  <w:tcW w:w="0" w:type="auto"/>
                </w:tcPr>
                <w:p w14:paraId="46FEB7A4" w14:textId="77777777" w:rsidR="00232A54" w:rsidRDefault="00232A54" w:rsidP="002311FC">
                  <w:pPr>
                    <w:pStyle w:val="Compact"/>
                    <w:jc w:val="both"/>
                  </w:pPr>
                </w:p>
              </w:tc>
              <w:tc>
                <w:tcPr>
                  <w:tcW w:w="0" w:type="auto"/>
                </w:tcPr>
                <w:p w14:paraId="34D7E4AC" w14:textId="77777777" w:rsidR="00232A54" w:rsidRDefault="00232A54" w:rsidP="002311FC">
                  <w:pPr>
                    <w:pStyle w:val="Compact"/>
                    <w:jc w:val="both"/>
                  </w:pPr>
                </w:p>
              </w:tc>
              <w:tc>
                <w:tcPr>
                  <w:tcW w:w="0" w:type="auto"/>
                </w:tcPr>
                <w:p w14:paraId="596C6902" w14:textId="77777777" w:rsidR="00232A54" w:rsidRDefault="00115871" w:rsidP="002311FC">
                  <w:pPr>
                    <w:pStyle w:val="Compact"/>
                    <w:jc w:val="both"/>
                  </w:pPr>
                  <w:hyperlink r:id="rId128">
                    <w:r>
                      <w:rPr>
                        <w:rStyle w:val="Hipervnculo"/>
                      </w:rPr>
                      <w:t>plano de territorio de un centro poblado verificado</w:t>
                    </w:r>
                  </w:hyperlink>
                </w:p>
              </w:tc>
            </w:tr>
            <w:tr w:rsidR="00232A54" w14:paraId="3B4C02D8" w14:textId="77777777">
              <w:tc>
                <w:tcPr>
                  <w:tcW w:w="0" w:type="auto"/>
                </w:tcPr>
                <w:p w14:paraId="7B41B38C" w14:textId="77777777" w:rsidR="00232A54" w:rsidRDefault="00232A54" w:rsidP="002311FC">
                  <w:pPr>
                    <w:pStyle w:val="Compact"/>
                    <w:jc w:val="both"/>
                  </w:pPr>
                </w:p>
              </w:tc>
              <w:tc>
                <w:tcPr>
                  <w:tcW w:w="0" w:type="auto"/>
                </w:tcPr>
                <w:p w14:paraId="22920A9B" w14:textId="77777777" w:rsidR="00232A54" w:rsidRDefault="00115871" w:rsidP="002311FC">
                  <w:pPr>
                    <w:pStyle w:val="Compact"/>
                    <w:jc w:val="both"/>
                  </w:pPr>
                  <w:r>
                    <w:t>Inca Huasi</w:t>
                  </w:r>
                </w:p>
              </w:tc>
              <w:tc>
                <w:tcPr>
                  <w:tcW w:w="0" w:type="auto"/>
                </w:tcPr>
                <w:p w14:paraId="57ADA2D1" w14:textId="53E3FD27" w:rsidR="00232A54" w:rsidRDefault="00115871" w:rsidP="002311FC">
                  <w:pPr>
                    <w:pStyle w:val="Compact"/>
                    <w:jc w:val="both"/>
                  </w:pPr>
                  <w:hyperlink r:id="rId129">
                    <w:r>
                      <w:rPr>
                        <w:rStyle w:val="Hipervnculo"/>
                      </w:rPr>
                      <w:t>capacitación en aclimatación y siembra de alevinos de paco</w:t>
                    </w:r>
                  </w:hyperlink>
                </w:p>
              </w:tc>
            </w:tr>
            <w:tr w:rsidR="00232A54" w14:paraId="17BBD011" w14:textId="77777777">
              <w:tc>
                <w:tcPr>
                  <w:tcW w:w="0" w:type="auto"/>
                </w:tcPr>
                <w:p w14:paraId="6E15E6EB" w14:textId="77777777" w:rsidR="00232A54" w:rsidRDefault="00232A54" w:rsidP="002311FC">
                  <w:pPr>
                    <w:pStyle w:val="Compact"/>
                    <w:jc w:val="both"/>
                  </w:pPr>
                </w:p>
              </w:tc>
              <w:tc>
                <w:tcPr>
                  <w:tcW w:w="0" w:type="auto"/>
                </w:tcPr>
                <w:p w14:paraId="5948A607" w14:textId="77777777" w:rsidR="00232A54" w:rsidRDefault="00115871" w:rsidP="002311FC">
                  <w:pPr>
                    <w:pStyle w:val="Compact"/>
                    <w:jc w:val="both"/>
                  </w:pPr>
                  <w:r>
                    <w:t>Jorge Basadre</w:t>
                  </w:r>
                </w:p>
              </w:tc>
              <w:tc>
                <w:tcPr>
                  <w:tcW w:w="0" w:type="auto"/>
                </w:tcPr>
                <w:p w14:paraId="531640AB" w14:textId="77777777" w:rsidR="00232A54" w:rsidRDefault="00115871" w:rsidP="002311FC">
                  <w:pPr>
                    <w:pStyle w:val="Compact"/>
                    <w:jc w:val="both"/>
                  </w:pPr>
                  <w:hyperlink r:id="rId130">
                    <w:r>
                      <w:rPr>
                        <w:rStyle w:val="Hipervnculo"/>
                      </w:rPr>
                      <w:t>faja marginal con resolución de delimitación</w:t>
                    </w:r>
                  </w:hyperlink>
                </w:p>
              </w:tc>
            </w:tr>
            <w:tr w:rsidR="00232A54" w14:paraId="75814862" w14:textId="77777777">
              <w:tc>
                <w:tcPr>
                  <w:tcW w:w="0" w:type="auto"/>
                </w:tcPr>
                <w:p w14:paraId="1B29DDE4" w14:textId="77777777" w:rsidR="00232A54" w:rsidRDefault="00232A54" w:rsidP="002311FC">
                  <w:pPr>
                    <w:pStyle w:val="Compact"/>
                    <w:jc w:val="both"/>
                  </w:pPr>
                </w:p>
              </w:tc>
              <w:tc>
                <w:tcPr>
                  <w:tcW w:w="0" w:type="auto"/>
                </w:tcPr>
                <w:p w14:paraId="303232C5" w14:textId="77777777" w:rsidR="00232A54" w:rsidRDefault="00115871" w:rsidP="002311FC">
                  <w:pPr>
                    <w:pStyle w:val="Compact"/>
                    <w:jc w:val="both"/>
                  </w:pPr>
                  <w:r>
                    <w:t>Nuevo Jaén</w:t>
                  </w:r>
                </w:p>
              </w:tc>
              <w:tc>
                <w:tcPr>
                  <w:tcW w:w="0" w:type="auto"/>
                </w:tcPr>
                <w:p w14:paraId="10D27939" w14:textId="77777777" w:rsidR="00232A54" w:rsidRDefault="00115871" w:rsidP="002311FC">
                  <w:pPr>
                    <w:pStyle w:val="Compact"/>
                    <w:jc w:val="both"/>
                  </w:pPr>
                  <w:hyperlink r:id="rId131">
                    <w:r>
                      <w:rPr>
                        <w:rStyle w:val="Hipervnculo"/>
                      </w:rPr>
                      <w:t>empresa constituida</w:t>
                    </w:r>
                  </w:hyperlink>
                </w:p>
              </w:tc>
            </w:tr>
            <w:tr w:rsidR="00232A54" w14:paraId="31DE6055" w14:textId="77777777">
              <w:tc>
                <w:tcPr>
                  <w:tcW w:w="0" w:type="auto"/>
                </w:tcPr>
                <w:p w14:paraId="7BC2DF25" w14:textId="77777777" w:rsidR="00232A54" w:rsidRDefault="00232A54" w:rsidP="002311FC">
                  <w:pPr>
                    <w:pStyle w:val="Compact"/>
                    <w:jc w:val="both"/>
                  </w:pPr>
                </w:p>
              </w:tc>
              <w:tc>
                <w:tcPr>
                  <w:tcW w:w="0" w:type="auto"/>
                </w:tcPr>
                <w:p w14:paraId="7DF77EE8" w14:textId="77777777" w:rsidR="00232A54" w:rsidRDefault="00115871" w:rsidP="002311FC">
                  <w:pPr>
                    <w:pStyle w:val="Compact"/>
                    <w:jc w:val="both"/>
                  </w:pPr>
                  <w:r>
                    <w:t>San Jose de huaquisha</w:t>
                  </w:r>
                </w:p>
              </w:tc>
              <w:tc>
                <w:tcPr>
                  <w:tcW w:w="0" w:type="auto"/>
                </w:tcPr>
                <w:p w14:paraId="1ACC7CD9" w14:textId="77777777" w:rsidR="00232A54" w:rsidRDefault="00115871" w:rsidP="002311FC">
                  <w:pPr>
                    <w:pStyle w:val="Compact"/>
                    <w:jc w:val="both"/>
                  </w:pPr>
                  <w:hyperlink r:id="rId132">
                    <w:r>
                      <w:rPr>
                        <w:rStyle w:val="Hipervnculo"/>
                      </w:rPr>
                      <w:t>parcelas georeferenciadas para CUSAF</w:t>
                    </w:r>
                  </w:hyperlink>
                </w:p>
              </w:tc>
            </w:tr>
            <w:tr w:rsidR="00232A54" w14:paraId="0CA08034" w14:textId="77777777">
              <w:tc>
                <w:tcPr>
                  <w:tcW w:w="0" w:type="auto"/>
                </w:tcPr>
                <w:p w14:paraId="3B226C01" w14:textId="77777777" w:rsidR="00232A54" w:rsidRDefault="00232A54" w:rsidP="002311FC">
                  <w:pPr>
                    <w:pStyle w:val="Compact"/>
                    <w:jc w:val="both"/>
                  </w:pPr>
                </w:p>
              </w:tc>
              <w:tc>
                <w:tcPr>
                  <w:tcW w:w="0" w:type="auto"/>
                </w:tcPr>
                <w:p w14:paraId="32963503" w14:textId="77777777" w:rsidR="00232A54" w:rsidRDefault="00115871" w:rsidP="002311FC">
                  <w:pPr>
                    <w:pStyle w:val="Compact"/>
                    <w:jc w:val="both"/>
                  </w:pPr>
                  <w:r>
                    <w:t>Santa Rosa de la Cumbre</w:t>
                  </w:r>
                </w:p>
              </w:tc>
              <w:tc>
                <w:tcPr>
                  <w:tcW w:w="0" w:type="auto"/>
                </w:tcPr>
                <w:p w14:paraId="477C74FA" w14:textId="77777777" w:rsidR="00232A54" w:rsidRDefault="00115871" w:rsidP="002311FC">
                  <w:pPr>
                    <w:pStyle w:val="Compact"/>
                    <w:jc w:val="both"/>
                  </w:pPr>
                  <w:hyperlink r:id="rId133">
                    <w:r>
                      <w:rPr>
                        <w:rStyle w:val="Hipervnculo"/>
                      </w:rPr>
                      <w:t>capacitación en temas de turismo</w:t>
                    </w:r>
                  </w:hyperlink>
                </w:p>
              </w:tc>
            </w:tr>
            <w:tr w:rsidR="00232A54" w14:paraId="3CA51A7F" w14:textId="77777777">
              <w:tc>
                <w:tcPr>
                  <w:tcW w:w="0" w:type="auto"/>
                </w:tcPr>
                <w:p w14:paraId="0462F527" w14:textId="77777777" w:rsidR="00232A54" w:rsidRDefault="00232A54" w:rsidP="002311FC">
                  <w:pPr>
                    <w:pStyle w:val="Compact"/>
                    <w:jc w:val="both"/>
                  </w:pPr>
                </w:p>
              </w:tc>
              <w:tc>
                <w:tcPr>
                  <w:tcW w:w="0" w:type="auto"/>
                </w:tcPr>
                <w:p w14:paraId="63639DBA" w14:textId="77777777" w:rsidR="00232A54" w:rsidRDefault="00232A54" w:rsidP="002311FC">
                  <w:pPr>
                    <w:pStyle w:val="Compact"/>
                    <w:jc w:val="both"/>
                  </w:pPr>
                </w:p>
              </w:tc>
              <w:tc>
                <w:tcPr>
                  <w:tcW w:w="0" w:type="auto"/>
                </w:tcPr>
                <w:p w14:paraId="7FA6CA20" w14:textId="77777777" w:rsidR="00232A54" w:rsidRDefault="00115871" w:rsidP="002311FC">
                  <w:pPr>
                    <w:pStyle w:val="Compact"/>
                    <w:jc w:val="both"/>
                  </w:pPr>
                  <w:hyperlink r:id="rId134">
                    <w:r>
                      <w:rPr>
                        <w:rStyle w:val="Hipervnculo"/>
                      </w:rPr>
                      <w:t>capacitación en temas de turismo</w:t>
                    </w:r>
                  </w:hyperlink>
                </w:p>
              </w:tc>
            </w:tr>
            <w:tr w:rsidR="00232A54" w14:paraId="725247C6" w14:textId="77777777">
              <w:tc>
                <w:tcPr>
                  <w:tcW w:w="0" w:type="auto"/>
                </w:tcPr>
                <w:p w14:paraId="24F65121" w14:textId="77777777" w:rsidR="00232A54" w:rsidRDefault="00232A54" w:rsidP="002311FC">
                  <w:pPr>
                    <w:pStyle w:val="Compact"/>
                    <w:jc w:val="both"/>
                  </w:pPr>
                </w:p>
              </w:tc>
              <w:tc>
                <w:tcPr>
                  <w:tcW w:w="0" w:type="auto"/>
                </w:tcPr>
                <w:p w14:paraId="18933469" w14:textId="77777777" w:rsidR="00232A54" w:rsidRDefault="00115871" w:rsidP="002311FC">
                  <w:pPr>
                    <w:pStyle w:val="Compact"/>
                    <w:jc w:val="both"/>
                  </w:pPr>
                  <w:r>
                    <w:t>Santa rosa de Shapaja</w:t>
                  </w:r>
                </w:p>
              </w:tc>
              <w:tc>
                <w:tcPr>
                  <w:tcW w:w="0" w:type="auto"/>
                </w:tcPr>
                <w:p w14:paraId="624E5651" w14:textId="77777777" w:rsidR="00232A54" w:rsidRDefault="00115871" w:rsidP="002311FC">
                  <w:pPr>
                    <w:pStyle w:val="Compact"/>
                    <w:jc w:val="both"/>
                  </w:pPr>
                  <w:hyperlink r:id="rId135">
                    <w:r>
                      <w:rPr>
                        <w:rStyle w:val="Hipervnculo"/>
                      </w:rPr>
                      <w:t>plan de trabajo elaborado para la ronda campesina</w:t>
                    </w:r>
                  </w:hyperlink>
                </w:p>
              </w:tc>
            </w:tr>
            <w:tr w:rsidR="00232A54" w14:paraId="3701F5BA" w14:textId="77777777">
              <w:tc>
                <w:tcPr>
                  <w:tcW w:w="0" w:type="auto"/>
                </w:tcPr>
                <w:p w14:paraId="59987BC7" w14:textId="77777777" w:rsidR="00232A54" w:rsidRDefault="00232A54" w:rsidP="002311FC">
                  <w:pPr>
                    <w:pStyle w:val="Compact"/>
                    <w:jc w:val="both"/>
                  </w:pPr>
                </w:p>
              </w:tc>
              <w:tc>
                <w:tcPr>
                  <w:tcW w:w="0" w:type="auto"/>
                </w:tcPr>
                <w:p w14:paraId="49D15D14" w14:textId="77777777" w:rsidR="00232A54" w:rsidRDefault="00232A54" w:rsidP="002311FC">
                  <w:pPr>
                    <w:pStyle w:val="Compact"/>
                    <w:jc w:val="both"/>
                  </w:pPr>
                </w:p>
              </w:tc>
              <w:tc>
                <w:tcPr>
                  <w:tcW w:w="0" w:type="auto"/>
                </w:tcPr>
                <w:p w14:paraId="7FECB5A8" w14:textId="77777777" w:rsidR="00232A54" w:rsidRDefault="00115871" w:rsidP="002311FC">
                  <w:pPr>
                    <w:pStyle w:val="Compact"/>
                    <w:jc w:val="both"/>
                  </w:pPr>
                  <w:hyperlink r:id="rId136">
                    <w:r>
                      <w:rPr>
                        <w:rStyle w:val="Hipervnculo"/>
                      </w:rPr>
                      <w:t>local para la ronda campesina mejorado</w:t>
                    </w:r>
                  </w:hyperlink>
                </w:p>
              </w:tc>
            </w:tr>
            <w:tr w:rsidR="00232A54" w14:paraId="6F6262DB" w14:textId="77777777">
              <w:tc>
                <w:tcPr>
                  <w:tcW w:w="0" w:type="auto"/>
                </w:tcPr>
                <w:p w14:paraId="613CB89C" w14:textId="77777777" w:rsidR="00232A54" w:rsidRDefault="00115871" w:rsidP="002311FC">
                  <w:pPr>
                    <w:pStyle w:val="Compact"/>
                    <w:jc w:val="both"/>
                  </w:pPr>
                  <w:r>
                    <w:t>AGUAYTIA</w:t>
                  </w:r>
                </w:p>
              </w:tc>
              <w:tc>
                <w:tcPr>
                  <w:tcW w:w="0" w:type="auto"/>
                </w:tcPr>
                <w:p w14:paraId="718322EB" w14:textId="77777777" w:rsidR="00232A54" w:rsidRDefault="00115871" w:rsidP="002311FC">
                  <w:pPr>
                    <w:pStyle w:val="Compact"/>
                    <w:jc w:val="both"/>
                  </w:pPr>
                  <w:r>
                    <w:t>Mariscal Cáceres</w:t>
                  </w:r>
                </w:p>
              </w:tc>
              <w:tc>
                <w:tcPr>
                  <w:tcW w:w="0" w:type="auto"/>
                </w:tcPr>
                <w:p w14:paraId="4EDF80F0" w14:textId="52BB138F" w:rsidR="00232A54" w:rsidRDefault="00115871" w:rsidP="002311FC">
                  <w:pPr>
                    <w:pStyle w:val="Compact"/>
                    <w:jc w:val="both"/>
                  </w:pPr>
                  <w:hyperlink r:id="rId137">
                    <w:r>
                      <w:rPr>
                        <w:rStyle w:val="Hipervnculo"/>
                      </w:rPr>
                      <w:t>vivero comunal limpio y habilitado</w:t>
                    </w:r>
                  </w:hyperlink>
                </w:p>
              </w:tc>
            </w:tr>
            <w:tr w:rsidR="00232A54" w14:paraId="141A8063" w14:textId="77777777">
              <w:tc>
                <w:tcPr>
                  <w:tcW w:w="0" w:type="auto"/>
                </w:tcPr>
                <w:p w14:paraId="2C776C70" w14:textId="77777777" w:rsidR="00232A54" w:rsidRDefault="00232A54" w:rsidP="002311FC">
                  <w:pPr>
                    <w:pStyle w:val="Compact"/>
                    <w:jc w:val="both"/>
                  </w:pPr>
                </w:p>
              </w:tc>
              <w:tc>
                <w:tcPr>
                  <w:tcW w:w="0" w:type="auto"/>
                </w:tcPr>
                <w:p w14:paraId="7C87C858" w14:textId="77777777" w:rsidR="00232A54" w:rsidRDefault="00115871" w:rsidP="002311FC">
                  <w:pPr>
                    <w:pStyle w:val="Compact"/>
                    <w:jc w:val="both"/>
                  </w:pPr>
                  <w:r>
                    <w:t>Santa Rosa de Aguaytía</w:t>
                  </w:r>
                </w:p>
              </w:tc>
              <w:tc>
                <w:tcPr>
                  <w:tcW w:w="0" w:type="auto"/>
                </w:tcPr>
                <w:p w14:paraId="001DD900" w14:textId="77777777" w:rsidR="00232A54" w:rsidRDefault="00115871" w:rsidP="002311FC">
                  <w:pPr>
                    <w:pStyle w:val="Compact"/>
                    <w:jc w:val="both"/>
                  </w:pPr>
                  <w:hyperlink r:id="rId138">
                    <w:r>
                      <w:rPr>
                        <w:rStyle w:val="Hipervnculo"/>
                      </w:rPr>
                      <w:t>local artesanal pintado y con instalación eléctrica.</w:t>
                    </w:r>
                  </w:hyperlink>
                </w:p>
              </w:tc>
            </w:tr>
            <w:tr w:rsidR="00232A54" w14:paraId="408A7CF3" w14:textId="77777777">
              <w:tc>
                <w:tcPr>
                  <w:tcW w:w="0" w:type="auto"/>
                </w:tcPr>
                <w:p w14:paraId="57BC0FF6" w14:textId="77777777" w:rsidR="00232A54" w:rsidRDefault="00232A54" w:rsidP="002311FC">
                  <w:pPr>
                    <w:pStyle w:val="Compact"/>
                    <w:jc w:val="both"/>
                  </w:pPr>
                </w:p>
              </w:tc>
              <w:tc>
                <w:tcPr>
                  <w:tcW w:w="0" w:type="auto"/>
                </w:tcPr>
                <w:p w14:paraId="64BD28D6" w14:textId="77777777" w:rsidR="00232A54" w:rsidRDefault="00232A54" w:rsidP="002311FC">
                  <w:pPr>
                    <w:pStyle w:val="Compact"/>
                    <w:jc w:val="both"/>
                  </w:pPr>
                </w:p>
              </w:tc>
              <w:tc>
                <w:tcPr>
                  <w:tcW w:w="0" w:type="auto"/>
                </w:tcPr>
                <w:p w14:paraId="47D48F4E" w14:textId="77777777" w:rsidR="00232A54" w:rsidRDefault="00115871" w:rsidP="002311FC">
                  <w:pPr>
                    <w:pStyle w:val="Compact"/>
                    <w:jc w:val="both"/>
                  </w:pPr>
                  <w:hyperlink r:id="rId139">
                    <w:r>
                      <w:rPr>
                        <w:rStyle w:val="Hipervnculo"/>
                      </w:rPr>
                      <w:t>participación en ferias para la promoción de productos de artesanía</w:t>
                    </w:r>
                  </w:hyperlink>
                </w:p>
              </w:tc>
            </w:tr>
            <w:tr w:rsidR="00232A54" w14:paraId="69FF1554" w14:textId="77777777">
              <w:tc>
                <w:tcPr>
                  <w:tcW w:w="0" w:type="auto"/>
                </w:tcPr>
                <w:p w14:paraId="1BE85969" w14:textId="77777777" w:rsidR="00232A54" w:rsidRDefault="00232A54" w:rsidP="002311FC">
                  <w:pPr>
                    <w:pStyle w:val="Compact"/>
                    <w:jc w:val="both"/>
                  </w:pPr>
                </w:p>
              </w:tc>
              <w:tc>
                <w:tcPr>
                  <w:tcW w:w="0" w:type="auto"/>
                </w:tcPr>
                <w:p w14:paraId="3BBAD089" w14:textId="77777777" w:rsidR="00232A54" w:rsidRDefault="00115871" w:rsidP="002311FC">
                  <w:pPr>
                    <w:pStyle w:val="Compact"/>
                    <w:jc w:val="both"/>
                  </w:pPr>
                  <w:r>
                    <w:t>Santa Rosita de Apua</w:t>
                  </w:r>
                </w:p>
              </w:tc>
              <w:tc>
                <w:tcPr>
                  <w:tcW w:w="0" w:type="auto"/>
                </w:tcPr>
                <w:p w14:paraId="08DEE4E0" w14:textId="77777777" w:rsidR="00232A54" w:rsidRDefault="00115871" w:rsidP="002311FC">
                  <w:pPr>
                    <w:pStyle w:val="Compact"/>
                    <w:jc w:val="both"/>
                  </w:pPr>
                  <w:hyperlink r:id="rId140">
                    <w:r>
                      <w:rPr>
                        <w:rStyle w:val="Hipervnculo"/>
                      </w:rPr>
                      <w:t>plantones de plátano y cacao instalados en sistema agroforestal (3000 plátano y 3400 cacao)</w:t>
                    </w:r>
                  </w:hyperlink>
                </w:p>
              </w:tc>
            </w:tr>
            <w:tr w:rsidR="00232A54" w14:paraId="0D558427" w14:textId="77777777">
              <w:tc>
                <w:tcPr>
                  <w:tcW w:w="0" w:type="auto"/>
                </w:tcPr>
                <w:p w14:paraId="79E21AF1" w14:textId="77777777" w:rsidR="00232A54" w:rsidRDefault="00232A54" w:rsidP="002311FC">
                  <w:pPr>
                    <w:pStyle w:val="Compact"/>
                    <w:jc w:val="both"/>
                  </w:pPr>
                </w:p>
              </w:tc>
              <w:tc>
                <w:tcPr>
                  <w:tcW w:w="0" w:type="auto"/>
                </w:tcPr>
                <w:p w14:paraId="7230912D" w14:textId="77777777" w:rsidR="00232A54" w:rsidRDefault="00232A54" w:rsidP="002311FC">
                  <w:pPr>
                    <w:pStyle w:val="Compact"/>
                    <w:jc w:val="both"/>
                  </w:pPr>
                </w:p>
              </w:tc>
              <w:tc>
                <w:tcPr>
                  <w:tcW w:w="0" w:type="auto"/>
                </w:tcPr>
                <w:p w14:paraId="4C3E4E7A" w14:textId="77777777" w:rsidR="00232A54" w:rsidRDefault="00115871" w:rsidP="002311FC">
                  <w:pPr>
                    <w:pStyle w:val="Compact"/>
                    <w:jc w:val="both"/>
                  </w:pPr>
                  <w:hyperlink r:id="rId141">
                    <w:r>
                      <w:rPr>
                        <w:rStyle w:val="Hipervnculo"/>
                      </w:rPr>
                      <w:t>Asociación con cuenta bancaria</w:t>
                    </w:r>
                  </w:hyperlink>
                </w:p>
              </w:tc>
            </w:tr>
            <w:tr w:rsidR="00232A54" w14:paraId="7C9A8235" w14:textId="77777777">
              <w:tc>
                <w:tcPr>
                  <w:tcW w:w="0" w:type="auto"/>
                </w:tcPr>
                <w:p w14:paraId="24BB79E0" w14:textId="77777777" w:rsidR="00232A54" w:rsidRDefault="00232A54" w:rsidP="002311FC">
                  <w:pPr>
                    <w:pStyle w:val="Compact"/>
                    <w:jc w:val="both"/>
                  </w:pPr>
                </w:p>
              </w:tc>
              <w:tc>
                <w:tcPr>
                  <w:tcW w:w="0" w:type="auto"/>
                </w:tcPr>
                <w:p w14:paraId="473F5892" w14:textId="77777777" w:rsidR="00232A54" w:rsidRDefault="00115871" w:rsidP="002311FC">
                  <w:pPr>
                    <w:pStyle w:val="Compact"/>
                    <w:jc w:val="both"/>
                  </w:pPr>
                  <w:r>
                    <w:t>Yamino</w:t>
                  </w:r>
                </w:p>
              </w:tc>
              <w:tc>
                <w:tcPr>
                  <w:tcW w:w="0" w:type="auto"/>
                </w:tcPr>
                <w:p w14:paraId="6435BCD7" w14:textId="77777777" w:rsidR="00232A54" w:rsidRDefault="00115871" w:rsidP="002311FC">
                  <w:pPr>
                    <w:pStyle w:val="Compact"/>
                    <w:jc w:val="both"/>
                  </w:pPr>
                  <w:hyperlink r:id="rId142">
                    <w:r>
                      <w:rPr>
                        <w:rStyle w:val="Hipervnculo"/>
                      </w:rPr>
                      <w:t>vivero comunal limpio y habilitado</w:t>
                    </w:r>
                  </w:hyperlink>
                </w:p>
              </w:tc>
            </w:tr>
            <w:tr w:rsidR="00232A54" w14:paraId="420B61CB" w14:textId="77777777">
              <w:tc>
                <w:tcPr>
                  <w:tcW w:w="0" w:type="auto"/>
                </w:tcPr>
                <w:p w14:paraId="4E821FFE" w14:textId="77777777" w:rsidR="00232A54" w:rsidRDefault="00232A54" w:rsidP="002311FC">
                  <w:pPr>
                    <w:pStyle w:val="Compact"/>
                    <w:jc w:val="both"/>
                  </w:pPr>
                </w:p>
              </w:tc>
              <w:tc>
                <w:tcPr>
                  <w:tcW w:w="0" w:type="auto"/>
                </w:tcPr>
                <w:p w14:paraId="71122D1C" w14:textId="77777777" w:rsidR="00232A54" w:rsidRDefault="00232A54" w:rsidP="002311FC">
                  <w:pPr>
                    <w:pStyle w:val="Compact"/>
                    <w:jc w:val="both"/>
                  </w:pPr>
                </w:p>
              </w:tc>
              <w:tc>
                <w:tcPr>
                  <w:tcW w:w="0" w:type="auto"/>
                </w:tcPr>
                <w:p w14:paraId="61598335" w14:textId="77777777" w:rsidR="00232A54" w:rsidRDefault="00115871" w:rsidP="002311FC">
                  <w:pPr>
                    <w:pStyle w:val="Compact"/>
                    <w:jc w:val="both"/>
                  </w:pPr>
                  <w:hyperlink r:id="rId143">
                    <w:r>
                      <w:rPr>
                        <w:rStyle w:val="Hipervnculo"/>
                      </w:rPr>
                      <w:t>planta chocolatera cuenta con puertas</w:t>
                    </w:r>
                  </w:hyperlink>
                </w:p>
              </w:tc>
            </w:tr>
            <w:tr w:rsidR="00232A54" w14:paraId="1493AED2" w14:textId="77777777">
              <w:tc>
                <w:tcPr>
                  <w:tcW w:w="0" w:type="auto"/>
                </w:tcPr>
                <w:p w14:paraId="49B384E8" w14:textId="77777777" w:rsidR="00232A54" w:rsidRDefault="00232A54" w:rsidP="002311FC">
                  <w:pPr>
                    <w:pStyle w:val="Compact"/>
                    <w:jc w:val="both"/>
                  </w:pPr>
                </w:p>
              </w:tc>
              <w:tc>
                <w:tcPr>
                  <w:tcW w:w="0" w:type="auto"/>
                </w:tcPr>
                <w:p w14:paraId="06FEA229" w14:textId="77777777" w:rsidR="00232A54" w:rsidRDefault="00232A54" w:rsidP="002311FC">
                  <w:pPr>
                    <w:pStyle w:val="Compact"/>
                    <w:jc w:val="both"/>
                  </w:pPr>
                </w:p>
              </w:tc>
              <w:tc>
                <w:tcPr>
                  <w:tcW w:w="0" w:type="auto"/>
                </w:tcPr>
                <w:p w14:paraId="719FA541" w14:textId="77777777" w:rsidR="00232A54" w:rsidRDefault="00115871" w:rsidP="002311FC">
                  <w:pPr>
                    <w:pStyle w:val="Compact"/>
                    <w:jc w:val="both"/>
                  </w:pPr>
                  <w:hyperlink r:id="rId144">
                    <w:r>
                      <w:rPr>
                        <w:rStyle w:val="Hipervnculo"/>
                      </w:rPr>
                      <w:t>marca visibilizada en la plataforma de marcas colectivas del INDECOPI</w:t>
                    </w:r>
                  </w:hyperlink>
                </w:p>
              </w:tc>
            </w:tr>
            <w:tr w:rsidR="00232A54" w14:paraId="36287A08" w14:textId="77777777">
              <w:tc>
                <w:tcPr>
                  <w:tcW w:w="0" w:type="auto"/>
                </w:tcPr>
                <w:p w14:paraId="00A659AD" w14:textId="77777777" w:rsidR="00232A54" w:rsidRDefault="00232A54" w:rsidP="002311FC">
                  <w:pPr>
                    <w:pStyle w:val="Compact"/>
                    <w:jc w:val="both"/>
                  </w:pPr>
                </w:p>
              </w:tc>
              <w:tc>
                <w:tcPr>
                  <w:tcW w:w="0" w:type="auto"/>
                </w:tcPr>
                <w:p w14:paraId="08CAFBD9" w14:textId="77777777" w:rsidR="00232A54" w:rsidRDefault="00232A54" w:rsidP="002311FC">
                  <w:pPr>
                    <w:pStyle w:val="Compact"/>
                    <w:jc w:val="both"/>
                  </w:pPr>
                </w:p>
              </w:tc>
              <w:tc>
                <w:tcPr>
                  <w:tcW w:w="0" w:type="auto"/>
                </w:tcPr>
                <w:p w14:paraId="6E2C5792" w14:textId="77777777" w:rsidR="00232A54" w:rsidRDefault="00115871" w:rsidP="002311FC">
                  <w:pPr>
                    <w:pStyle w:val="Compact"/>
                    <w:jc w:val="both"/>
                  </w:pPr>
                  <w:hyperlink r:id="rId145">
                    <w:r>
                      <w:rPr>
                        <w:rStyle w:val="Hipervnculo"/>
                      </w:rPr>
                      <w:t>proyecto de bungalows de Asociación de turismo de CN Yamino cuenta con pozo tubular y tanque</w:t>
                    </w:r>
                  </w:hyperlink>
                </w:p>
              </w:tc>
            </w:tr>
            <w:tr w:rsidR="00232A54" w14:paraId="163C061C" w14:textId="77777777">
              <w:tc>
                <w:tcPr>
                  <w:tcW w:w="0" w:type="auto"/>
                </w:tcPr>
                <w:p w14:paraId="49DE5C0C" w14:textId="77777777" w:rsidR="00232A54" w:rsidRDefault="00115871" w:rsidP="002311FC">
                  <w:pPr>
                    <w:pStyle w:val="Compact"/>
                    <w:jc w:val="both"/>
                  </w:pPr>
                  <w:r>
                    <w:t>CONTAMANA</w:t>
                  </w:r>
                </w:p>
              </w:tc>
              <w:tc>
                <w:tcPr>
                  <w:tcW w:w="0" w:type="auto"/>
                </w:tcPr>
                <w:p w14:paraId="727E1BB6" w14:textId="77777777" w:rsidR="00232A54" w:rsidRDefault="00115871" w:rsidP="002311FC">
                  <w:pPr>
                    <w:pStyle w:val="Compact"/>
                    <w:jc w:val="both"/>
                  </w:pPr>
                  <w:r>
                    <w:t>Nuevo Dorado</w:t>
                  </w:r>
                </w:p>
              </w:tc>
              <w:tc>
                <w:tcPr>
                  <w:tcW w:w="0" w:type="auto"/>
                </w:tcPr>
                <w:p w14:paraId="6AFA0FC6" w14:textId="77777777" w:rsidR="00232A54" w:rsidRDefault="00115871" w:rsidP="002311FC">
                  <w:pPr>
                    <w:pStyle w:val="Compact"/>
                    <w:jc w:val="both"/>
                  </w:pPr>
                  <w:hyperlink r:id="rId146">
                    <w:r>
                      <w:rPr>
                        <w:rStyle w:val="Hipervnculo"/>
                      </w:rPr>
                      <w:t>organización capacitada en tipo de poda</w:t>
                    </w:r>
                  </w:hyperlink>
                </w:p>
              </w:tc>
            </w:tr>
            <w:tr w:rsidR="00232A54" w14:paraId="7AA3BA69" w14:textId="77777777">
              <w:tc>
                <w:tcPr>
                  <w:tcW w:w="0" w:type="auto"/>
                </w:tcPr>
                <w:p w14:paraId="17C3184C" w14:textId="77777777" w:rsidR="00232A54" w:rsidRDefault="00232A54" w:rsidP="002311FC">
                  <w:pPr>
                    <w:pStyle w:val="Compact"/>
                    <w:jc w:val="both"/>
                  </w:pPr>
                </w:p>
              </w:tc>
              <w:tc>
                <w:tcPr>
                  <w:tcW w:w="0" w:type="auto"/>
                </w:tcPr>
                <w:p w14:paraId="3287D0F6" w14:textId="77777777" w:rsidR="00232A54" w:rsidRDefault="00232A54" w:rsidP="002311FC">
                  <w:pPr>
                    <w:pStyle w:val="Compact"/>
                    <w:jc w:val="both"/>
                  </w:pPr>
                </w:p>
              </w:tc>
              <w:tc>
                <w:tcPr>
                  <w:tcW w:w="0" w:type="auto"/>
                </w:tcPr>
                <w:p w14:paraId="1F682D6F" w14:textId="77777777" w:rsidR="00232A54" w:rsidRDefault="00115871" w:rsidP="002311FC">
                  <w:pPr>
                    <w:pStyle w:val="Compact"/>
                    <w:jc w:val="both"/>
                  </w:pPr>
                  <w:hyperlink r:id="rId147">
                    <w:r>
                      <w:rPr>
                        <w:rStyle w:val="Hipervnculo"/>
                      </w:rPr>
                      <w:t>plantones de cacao injertados</w:t>
                    </w:r>
                  </w:hyperlink>
                </w:p>
              </w:tc>
            </w:tr>
            <w:tr w:rsidR="00232A54" w14:paraId="05162F05" w14:textId="77777777">
              <w:tc>
                <w:tcPr>
                  <w:tcW w:w="0" w:type="auto"/>
                </w:tcPr>
                <w:p w14:paraId="76334C19" w14:textId="77777777" w:rsidR="00232A54" w:rsidRDefault="00232A54" w:rsidP="002311FC">
                  <w:pPr>
                    <w:pStyle w:val="Compact"/>
                    <w:jc w:val="both"/>
                  </w:pPr>
                </w:p>
              </w:tc>
              <w:tc>
                <w:tcPr>
                  <w:tcW w:w="0" w:type="auto"/>
                </w:tcPr>
                <w:p w14:paraId="28FB41F6" w14:textId="77777777" w:rsidR="00232A54" w:rsidRDefault="00115871" w:rsidP="002311FC">
                  <w:pPr>
                    <w:pStyle w:val="Compact"/>
                    <w:jc w:val="both"/>
                  </w:pPr>
                  <w:r>
                    <w:t>San lorenzo</w:t>
                  </w:r>
                </w:p>
              </w:tc>
              <w:tc>
                <w:tcPr>
                  <w:tcW w:w="0" w:type="auto"/>
                </w:tcPr>
                <w:p w14:paraId="4A1E3CFA" w14:textId="77777777" w:rsidR="00232A54" w:rsidRDefault="00115871" w:rsidP="002311FC">
                  <w:pPr>
                    <w:pStyle w:val="Compact"/>
                    <w:jc w:val="both"/>
                  </w:pPr>
                  <w:hyperlink r:id="rId148">
                    <w:r>
                      <w:rPr>
                        <w:rStyle w:val="Hipervnculo"/>
                      </w:rPr>
                      <w:t>capacitación en cosecha de cacao</w:t>
                    </w:r>
                  </w:hyperlink>
                </w:p>
              </w:tc>
            </w:tr>
            <w:tr w:rsidR="00232A54" w14:paraId="4677D113" w14:textId="77777777">
              <w:tc>
                <w:tcPr>
                  <w:tcW w:w="0" w:type="auto"/>
                </w:tcPr>
                <w:p w14:paraId="3F169162" w14:textId="77777777" w:rsidR="00232A54" w:rsidRDefault="00232A54" w:rsidP="002311FC">
                  <w:pPr>
                    <w:pStyle w:val="Compact"/>
                    <w:jc w:val="both"/>
                  </w:pPr>
                </w:p>
              </w:tc>
              <w:tc>
                <w:tcPr>
                  <w:tcW w:w="0" w:type="auto"/>
                </w:tcPr>
                <w:p w14:paraId="5FD429C7" w14:textId="77777777" w:rsidR="00232A54" w:rsidRDefault="00232A54" w:rsidP="002311FC">
                  <w:pPr>
                    <w:pStyle w:val="Compact"/>
                    <w:jc w:val="both"/>
                  </w:pPr>
                </w:p>
              </w:tc>
              <w:tc>
                <w:tcPr>
                  <w:tcW w:w="0" w:type="auto"/>
                </w:tcPr>
                <w:p w14:paraId="69539494" w14:textId="77777777" w:rsidR="00232A54" w:rsidRDefault="00115871" w:rsidP="002311FC">
                  <w:pPr>
                    <w:pStyle w:val="Compact"/>
                    <w:jc w:val="both"/>
                  </w:pPr>
                  <w:hyperlink r:id="rId149">
                    <w:r>
                      <w:rPr>
                        <w:rStyle w:val="Hipervnculo"/>
                      </w:rPr>
                      <w:t>capacitación en sistema de siembra tres bolillos</w:t>
                    </w:r>
                  </w:hyperlink>
                </w:p>
              </w:tc>
            </w:tr>
            <w:tr w:rsidR="00232A54" w14:paraId="07D00EFF" w14:textId="77777777">
              <w:tc>
                <w:tcPr>
                  <w:tcW w:w="0" w:type="auto"/>
                </w:tcPr>
                <w:p w14:paraId="7D9CA189" w14:textId="77777777" w:rsidR="00232A54" w:rsidRDefault="00232A54" w:rsidP="002311FC">
                  <w:pPr>
                    <w:pStyle w:val="Compact"/>
                    <w:jc w:val="both"/>
                  </w:pPr>
                </w:p>
              </w:tc>
              <w:tc>
                <w:tcPr>
                  <w:tcW w:w="0" w:type="auto"/>
                </w:tcPr>
                <w:p w14:paraId="7CEE0A97" w14:textId="77777777" w:rsidR="00232A54" w:rsidRDefault="00232A54" w:rsidP="002311FC">
                  <w:pPr>
                    <w:pStyle w:val="Compact"/>
                    <w:jc w:val="both"/>
                  </w:pPr>
                </w:p>
              </w:tc>
              <w:tc>
                <w:tcPr>
                  <w:tcW w:w="0" w:type="auto"/>
                </w:tcPr>
                <w:p w14:paraId="53192C94" w14:textId="77777777" w:rsidR="00232A54" w:rsidRDefault="00115871" w:rsidP="002311FC">
                  <w:pPr>
                    <w:pStyle w:val="Compact"/>
                    <w:jc w:val="both"/>
                  </w:pPr>
                  <w:hyperlink r:id="rId150">
                    <w:r>
                      <w:rPr>
                        <w:rStyle w:val="Hipervnculo"/>
                      </w:rPr>
                      <w:t>materiales donados para el manejo de cacao (2 fumigadoras, 2 desbrozadoras, 3 tijeras de podar, 2 serruchos de podar, 9 cuchillas para injertar, 1 rollo malla Rachell, 4 Cavadoras, 9800 bolsas para vivero, 35 kg de semilla para patrón)</w:t>
                    </w:r>
                  </w:hyperlink>
                </w:p>
              </w:tc>
            </w:tr>
            <w:tr w:rsidR="00232A54" w14:paraId="6AFA7D53" w14:textId="77777777">
              <w:tc>
                <w:tcPr>
                  <w:tcW w:w="0" w:type="auto"/>
                </w:tcPr>
                <w:p w14:paraId="53DC0F52" w14:textId="77777777" w:rsidR="00232A54" w:rsidRDefault="00232A54" w:rsidP="002311FC">
                  <w:pPr>
                    <w:pStyle w:val="Compact"/>
                    <w:jc w:val="both"/>
                  </w:pPr>
                </w:p>
              </w:tc>
              <w:tc>
                <w:tcPr>
                  <w:tcW w:w="0" w:type="auto"/>
                </w:tcPr>
                <w:p w14:paraId="3C44AFF4" w14:textId="77777777" w:rsidR="00232A54" w:rsidRDefault="00232A54" w:rsidP="002311FC">
                  <w:pPr>
                    <w:pStyle w:val="Compact"/>
                    <w:jc w:val="both"/>
                  </w:pPr>
                </w:p>
              </w:tc>
              <w:tc>
                <w:tcPr>
                  <w:tcW w:w="0" w:type="auto"/>
                </w:tcPr>
                <w:p w14:paraId="321F0473" w14:textId="77777777" w:rsidR="00232A54" w:rsidRDefault="00115871" w:rsidP="002311FC">
                  <w:pPr>
                    <w:pStyle w:val="Compact"/>
                    <w:jc w:val="both"/>
                  </w:pPr>
                  <w:hyperlink r:id="rId151">
                    <w:r>
                      <w:rPr>
                        <w:rStyle w:val="Hipervnculo"/>
                      </w:rPr>
                      <w:t>capacitación en tipos de poda para el cacao</w:t>
                    </w:r>
                  </w:hyperlink>
                </w:p>
              </w:tc>
            </w:tr>
            <w:tr w:rsidR="00232A54" w14:paraId="348015F5" w14:textId="77777777">
              <w:tc>
                <w:tcPr>
                  <w:tcW w:w="0" w:type="auto"/>
                </w:tcPr>
                <w:p w14:paraId="26A6D948" w14:textId="77777777" w:rsidR="00232A54" w:rsidRDefault="00232A54" w:rsidP="002311FC">
                  <w:pPr>
                    <w:pStyle w:val="Compact"/>
                    <w:jc w:val="both"/>
                  </w:pPr>
                </w:p>
              </w:tc>
              <w:tc>
                <w:tcPr>
                  <w:tcW w:w="0" w:type="auto"/>
                </w:tcPr>
                <w:p w14:paraId="69EA6A02" w14:textId="77777777" w:rsidR="00232A54" w:rsidRDefault="00232A54" w:rsidP="002311FC">
                  <w:pPr>
                    <w:pStyle w:val="Compact"/>
                    <w:jc w:val="both"/>
                  </w:pPr>
                </w:p>
              </w:tc>
              <w:tc>
                <w:tcPr>
                  <w:tcW w:w="0" w:type="auto"/>
                </w:tcPr>
                <w:p w14:paraId="60F1BA2C" w14:textId="77777777" w:rsidR="00232A54" w:rsidRDefault="00115871" w:rsidP="002311FC">
                  <w:pPr>
                    <w:pStyle w:val="Compact"/>
                    <w:jc w:val="both"/>
                  </w:pPr>
                  <w:hyperlink r:id="rId152">
                    <w:r>
                      <w:rPr>
                        <w:rStyle w:val="Hipervnculo"/>
                      </w:rPr>
                      <w:t>ha instaladas con plantones de cacao y plátano</w:t>
                    </w:r>
                  </w:hyperlink>
                </w:p>
              </w:tc>
            </w:tr>
          </w:tbl>
          <w:p w14:paraId="30D72807" w14:textId="77777777" w:rsidR="00232A54" w:rsidRDefault="00232A54" w:rsidP="002311FC">
            <w:pPr>
              <w:jc w:val="both"/>
            </w:pPr>
          </w:p>
        </w:tc>
      </w:tr>
    </w:tbl>
    <w:p w14:paraId="08B6F7CB" w14:textId="77777777" w:rsidR="00232A54" w:rsidRDefault="00115871" w:rsidP="002311FC">
      <w:pPr>
        <w:pStyle w:val="ImageCaption"/>
        <w:jc w:val="both"/>
      </w:pPr>
      <w:r>
        <w:lastRenderedPageBreak/>
        <w:t>Tabla 8: Hitos logrados en el marco de la implementación de las prioridades del PCV, en la ZA del PN Cordillera Azul, en el primer trimestre 2024</w:t>
      </w:r>
    </w:p>
    <w:p w14:paraId="6E4CEA41" w14:textId="77777777" w:rsidR="00232A54" w:rsidRDefault="00115871" w:rsidP="002311FC">
      <w:pPr>
        <w:pStyle w:val="Ttulo3"/>
        <w:jc w:val="both"/>
      </w:pPr>
      <w:bookmarkStart w:id="174" w:name="X4c4ff2375e97fdada95700606bb56fe34746c7d"/>
      <w:bookmarkEnd w:id="173"/>
      <w:bookmarkEnd w:id="172"/>
      <w:bookmarkEnd w:id="170"/>
      <w:r>
        <w:t>Actividad 4.2.4. Fortalecimiento de capacidades para un mejor acceso a los servicios de la administración pública por parte de dirigentes, líderes de comunidades nativas y centros poblados</w:t>
      </w:r>
    </w:p>
    <w:p w14:paraId="49AB7D3B" w14:textId="77777777" w:rsidR="00232A54" w:rsidRDefault="00115871" w:rsidP="002311FC">
      <w:pPr>
        <w:pStyle w:val="Textoindependiente"/>
        <w:jc w:val="both"/>
      </w:pPr>
      <w:r>
        <w:t>Actividades están programadas a partir del tercer trimestre 2024.</w:t>
      </w:r>
    </w:p>
    <w:p w14:paraId="52F0121B" w14:textId="77777777" w:rsidR="00232A54" w:rsidRDefault="00115871" w:rsidP="002311FC">
      <w:pPr>
        <w:pStyle w:val="Ttulo2"/>
        <w:jc w:val="both"/>
      </w:pPr>
      <w:bookmarkStart w:id="175" w:name="Xbb1f169154e29f86a88f13ad29391f11f7327cc"/>
      <w:bookmarkEnd w:id="174"/>
      <w:bookmarkEnd w:id="164"/>
      <w:r>
        <w:t>Resultado intermedio 4.3 En la ZA se gestionan espacios restauración del bosque que coadyuvan a la gestión del PNCAZ bajo el enfoque integral de paisajes</w:t>
      </w:r>
    </w:p>
    <w:p w14:paraId="5EF36F32" w14:textId="77777777" w:rsidR="00232A54" w:rsidRDefault="00115871" w:rsidP="002311FC">
      <w:pPr>
        <w:pStyle w:val="Ttulo4"/>
        <w:jc w:val="both"/>
      </w:pPr>
      <w:bookmarkStart w:id="176" w:name="X677233f39b4a5ffbf769fd3ce6d3daf966eda01"/>
      <w:r>
        <w:t>4.3.1 Implementación de iniciativas de restauración ecológica en la ZA</w:t>
      </w:r>
    </w:p>
    <w:p w14:paraId="3BFDC5C1" w14:textId="77777777" w:rsidR="00232A54" w:rsidRDefault="00115871" w:rsidP="002311FC">
      <w:pPr>
        <w:pStyle w:val="Ttulo4"/>
        <w:jc w:val="both"/>
      </w:pPr>
      <w:bookmarkStart w:id="177" w:name="X98982ca0716986d16fda6fc4836a95073ba742f"/>
      <w:bookmarkEnd w:id="176"/>
      <w:r>
        <w:t>4.3.1.1 Monitoreo de la restauración y uso de las áreas establecidas como áreas para pasantías (incluyen las hectáreas de bosque del quinquenio anterior)</w:t>
      </w:r>
    </w:p>
    <w:p w14:paraId="119848DE" w14:textId="77777777" w:rsidR="00232A54" w:rsidRDefault="00115871" w:rsidP="002311FC">
      <w:pPr>
        <w:pStyle w:val="FirstParagraph"/>
        <w:jc w:val="both"/>
      </w:pPr>
      <w:r>
        <w:rPr>
          <w:b/>
          <w:bCs/>
        </w:rPr>
        <w:t>Comunidades Nativas de Mariscal Cáceres, Santa Rosa de Aguaytía y Yamino.</w:t>
      </w:r>
      <w:r>
        <w:t xml:space="preserve"> </w:t>
      </w:r>
      <w:r>
        <w:t>Durante los meses de febrero y marzo se ha contratado a un consultor para realizar un diagnóstico del estado situacional de los viveros comunales y de las parcelas de restauración. (</w:t>
      </w:r>
      <w:hyperlink r:id="rId153">
        <w:r>
          <w:rPr>
            <w:rStyle w:val="Hipervnculo"/>
          </w:rPr>
          <w:t>Anexo 4.3.1.1 - ver informe</w:t>
        </w:r>
      </w:hyperlink>
      <w:r>
        <w:t>). También se ha realizado la limpieza y mantenimiento de los viveros comunales y se adquirió semillas de especies forestales de las CCNN de Santa Rosa de Aguaytía y Mariscal Cáceres.</w:t>
      </w:r>
    </w:p>
    <w:p w14:paraId="1A3038A1" w14:textId="77777777" w:rsidR="00232A54" w:rsidRDefault="00115871" w:rsidP="002311FC">
      <w:pPr>
        <w:pStyle w:val="Textoindependiente"/>
        <w:jc w:val="both"/>
      </w:pPr>
      <w:r>
        <w:rPr>
          <w:b/>
          <w:bCs/>
        </w:rPr>
        <w:t>Compartiendo experiencias de Restauración Ecológica del Paisaje.</w:t>
      </w:r>
      <w:r>
        <w:t xml:space="preserve"> Alumnos de la Maestría de la Maestría Conservación y Recursos Forestales de la Universidad Agraria </w:t>
      </w:r>
      <w:r>
        <w:lastRenderedPageBreak/>
        <w:t>la Molina, visitaron la comunidad nativa de Yamino, para conocer las experiencias de restauración, como parte de su curso de etnobiología.</w:t>
      </w:r>
    </w:p>
    <w:p w14:paraId="46F93302" w14:textId="77777777" w:rsidR="00232A54" w:rsidRDefault="00115871" w:rsidP="002311FC">
      <w:pPr>
        <w:pStyle w:val="Textoindependiente"/>
        <w:jc w:val="both"/>
      </w:pPr>
      <w:r>
        <w:t xml:space="preserve">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r>
        <w:t>(</w:t>
      </w:r>
      <w:hyperlink r:id="rId154">
        <w:r>
          <w:rPr>
            <w:rStyle w:val="Hipervnculo"/>
          </w:rPr>
          <w:t>Anexo 4.3.1.1-ver informe</w:t>
        </w:r>
      </w:hyperlink>
      <w:r>
        <w:t>).</w:t>
      </w:r>
    </w:p>
    <w:p w14:paraId="6126A83E" w14:textId="77777777" w:rsidR="00232A54" w:rsidRDefault="00115871" w:rsidP="002311FC">
      <w:pPr>
        <w:pStyle w:val="Ttulo2"/>
        <w:jc w:val="both"/>
      </w:pPr>
      <w:bookmarkStart w:id="178" w:name="X12ea295108d54e8207cfa0771e76d6780ba8a6e"/>
      <w:bookmarkEnd w:id="177"/>
      <w:bookmarkEnd w:id="175"/>
      <w:r>
        <w:t>Resultado 5. Se contribuye a la mejora de la calidad de vida de las poblaciones vecinas a través del desarrollo de actividades económicas sostenibles en la ZA compatibles con la conservación del PNCAZ y la restauración de la ZA</w:t>
      </w:r>
    </w:p>
    <w:p w14:paraId="23114E88" w14:textId="77777777" w:rsidR="00232A54" w:rsidRDefault="00115871" w:rsidP="002311FC">
      <w:pPr>
        <w:pStyle w:val="Ttulo2"/>
        <w:jc w:val="both"/>
      </w:pPr>
      <w:bookmarkStart w:id="179" w:name="Xdbcb543e5f9097db01273a9730f68da2817b413"/>
      <w:bookmarkEnd w:id="178"/>
      <w:r>
        <w:t>Resultado intermedio 5.1 Se generan acuerdos de conservación con poblaciones indígenas y locales; incluyendo autoridades para la gestión integral del territorio (PNCAZ – ZA)</w:t>
      </w:r>
    </w:p>
    <w:p w14:paraId="69FE827B" w14:textId="77777777" w:rsidR="00232A54" w:rsidRDefault="00115871" w:rsidP="002311FC">
      <w:pPr>
        <w:pStyle w:val="Ttulo3"/>
        <w:jc w:val="both"/>
      </w:pPr>
      <w:bookmarkStart w:id="180" w:name="X44f30bb8b18dd6614dc6e15abab0128f202531c"/>
      <w:r>
        <w:t>Actividad 5.1.1. Promoción y suscripción de acuerdos de conservación (organizaciones) y acuerdos azules (comunales)</w:t>
      </w:r>
    </w:p>
    <w:p w14:paraId="63E0A909" w14:textId="77777777" w:rsidR="00232A54" w:rsidRDefault="00115871" w:rsidP="002311FC">
      <w:pPr>
        <w:pStyle w:val="Ttulo4"/>
        <w:jc w:val="both"/>
      </w:pPr>
      <w:bookmarkStart w:id="181" w:name="X86d125122728ba4017493528f609ce8c5fd1a2f"/>
      <w:r>
        <w:t>5.1.1.1 Actividades preparatorias para la elaboración de los acuerdos de conservación (AdC), incluye su plan de trabajo</w:t>
      </w:r>
    </w:p>
    <w:p w14:paraId="3CC19DE1" w14:textId="77777777" w:rsidR="00232A54" w:rsidRDefault="00115871" w:rsidP="002311FC">
      <w:pPr>
        <w:pStyle w:val="FirstParagraph"/>
        <w:jc w:val="both"/>
      </w:pPr>
      <w:r>
        <w:t>Se realizó la socialización de las actividades previas a la firna de acuerdos de conservación y los compromisos que ello involucra para la comunidad, CIMA y 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155">
        <w:r>
          <w:rPr>
            <w:rStyle w:val="Hipervnculo"/>
          </w:rPr>
          <w:t>Anexo 5.1.1.1 - ver informe</w:t>
        </w:r>
      </w:hyperlink>
      <w:r>
        <w:t>). La firma de acuerdos, se ha programado para el siguiente trimestre.</w:t>
      </w:r>
    </w:p>
    <w:p w14:paraId="6AD291E2" w14:textId="77777777" w:rsidR="00232A54" w:rsidRDefault="00115871" w:rsidP="002311FC">
      <w:pPr>
        <w:pStyle w:val="Textoindependiente"/>
        <w:jc w:val="both"/>
      </w:pPr>
      <w:r>
        <w:t>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156">
        <w:r>
          <w:rPr>
            <w:rStyle w:val="Hipervnculo"/>
          </w:rPr>
          <w:t>Anexo 5.1.1.1 - reunion informativa</w:t>
        </w:r>
      </w:hyperlink>
      <w:r>
        <w:t>).</w:t>
      </w:r>
    </w:p>
    <w:p w14:paraId="2B338071" w14:textId="77777777" w:rsidR="00232A54" w:rsidRDefault="00115871" w:rsidP="002311FC">
      <w:pPr>
        <w:pStyle w:val="Textoindependiente"/>
        <w:jc w:val="both"/>
      </w:pPr>
      <w:r>
        <w:t>E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p w14:paraId="71D333E8" w14:textId="77777777" w:rsidR="00232A54" w:rsidRDefault="00115871" w:rsidP="002311FC">
      <w:pPr>
        <w:pStyle w:val="Ttulo4"/>
        <w:jc w:val="both"/>
      </w:pPr>
      <w:bookmarkStart w:id="182" w:name="evento-para-la-firma-del-adc"/>
      <w:bookmarkEnd w:id="181"/>
      <w:r>
        <w:lastRenderedPageBreak/>
        <w:t>5.1.1.2 Evento para la firma del AdC</w:t>
      </w:r>
    </w:p>
    <w:p w14:paraId="4E7B48B6" w14:textId="77777777" w:rsidR="00232A54" w:rsidRDefault="00115871" w:rsidP="002311FC">
      <w:pPr>
        <w:pStyle w:val="FirstParagraph"/>
        <w:jc w:val="both"/>
      </w:pPr>
      <w:r>
        <w:t>Este trimestre no se firmaron acuerdos de conservación.</w:t>
      </w:r>
    </w:p>
    <w:p w14:paraId="6AA14AA7" w14:textId="77777777" w:rsidR="00232A54" w:rsidRDefault="00115871" w:rsidP="002311FC">
      <w:pPr>
        <w:pStyle w:val="Ttulo4"/>
        <w:jc w:val="both"/>
      </w:pPr>
      <w:bookmarkStart w:id="183" w:name="Xb9a35f9dd0e9f731c931847c4bb1bc7d8789361"/>
      <w:bookmarkEnd w:id="182"/>
      <w:r>
        <w:t>5.1.1.3 Fortalecimiento de capacidades de los Coordinadores</w:t>
      </w:r>
    </w:p>
    <w:p w14:paraId="1B47D14E" w14:textId="77777777" w:rsidR="00232A54" w:rsidRDefault="00115871" w:rsidP="002311FC">
      <w:pPr>
        <w:pStyle w:val="Textoindependiente"/>
        <w:jc w:val="both"/>
      </w:pPr>
      <w:r>
        <w:t>Actividades no programadas este trimestre.</w:t>
      </w:r>
    </w:p>
    <w:p w14:paraId="2D3552B0" w14:textId="77777777" w:rsidR="00232A54" w:rsidRDefault="00115871" w:rsidP="002311FC">
      <w:pPr>
        <w:pStyle w:val="Ttulo4"/>
        <w:jc w:val="both"/>
      </w:pPr>
      <w:bookmarkStart w:id="184" w:name="Xce36eda2c58deefd6c59d83150a95d2142d5f04"/>
      <w:bookmarkEnd w:id="183"/>
      <w:r>
        <w:t>5.1.1.4 Implementación de los planes de trabajo de los acuerdos de conservación</w:t>
      </w:r>
    </w:p>
    <w:p w14:paraId="516AE774" w14:textId="77777777" w:rsidR="00232A54" w:rsidRDefault="00115871" w:rsidP="002311FC">
      <w:pPr>
        <w:pStyle w:val="Textoindependiente"/>
        <w:jc w:val="both"/>
      </w:pPr>
      <w:r>
        <w:t>Actividades no programadas este trimestre.</w:t>
      </w:r>
    </w:p>
    <w:p w14:paraId="0D3E24E3" w14:textId="77777777" w:rsidR="00232A54" w:rsidRDefault="00115871" w:rsidP="002311FC">
      <w:pPr>
        <w:pStyle w:val="Ttulo2"/>
        <w:jc w:val="both"/>
      </w:pPr>
      <w:bookmarkStart w:id="185" w:name="X3e82465e912ffdb4abb48e629e8d3d2f1feaf2b"/>
      <w:bookmarkEnd w:id="184"/>
      <w:bookmarkEnd w:id="180"/>
      <w:bookmarkEnd w:id="179"/>
      <w:r>
        <w:t>Resultados intermedio 5.2 En la ZA del PNCAZ se desarrollan actividades económicas sostenibles</w:t>
      </w:r>
    </w:p>
    <w:p w14:paraId="2419C07B" w14:textId="77777777" w:rsidR="00232A54" w:rsidRDefault="00115871" w:rsidP="002311FC">
      <w:pPr>
        <w:pStyle w:val="Ttulo3"/>
        <w:jc w:val="both"/>
      </w:pPr>
      <w:bookmarkStart w:id="186" w:name="X6f5831881e05dc1a1cfde3d77338349253d8dfd"/>
      <w:r>
        <w:t>Actividad 5.2.1. Elaboración de lineamientos de Actividades Económicas Sostenibles</w:t>
      </w:r>
    </w:p>
    <w:p w14:paraId="0AF9E203" w14:textId="77777777" w:rsidR="00232A54" w:rsidRDefault="00115871" w:rsidP="002311FC">
      <w:pPr>
        <w:pStyle w:val="Ttulo4"/>
        <w:jc w:val="both"/>
      </w:pPr>
      <w:bookmarkStart w:id="187" w:name="X39289812544221db64ba1e933cb409b2267d334"/>
      <w:r>
        <w:t>5.2.1.1. Reuniones y Talleres para la elaboración de la Estrategia AES</w:t>
      </w:r>
    </w:p>
    <w:p w14:paraId="2F6050D4" w14:textId="77777777" w:rsidR="00232A54" w:rsidRDefault="00115871" w:rsidP="002311FC">
      <w:pPr>
        <w:pStyle w:val="FirstParagraph"/>
        <w:jc w:val="both"/>
      </w:pPr>
      <w:r>
        <w:t>Este trimestre se desarrollaron reuniones de trabajo entre SERNANP y el equipo de CIMA, de la sede Tarapoto, para elaborar la estrategia de actividades económicas sostenibles. Un borrador de esta estrategia está actualmente siendo revisada (</w:t>
      </w:r>
      <w:hyperlink r:id="rId157">
        <w:r>
          <w:rPr>
            <w:rStyle w:val="Hipervnculo"/>
          </w:rPr>
          <w:t>ver Anexo 5.2.1.1</w:t>
        </w:r>
      </w:hyperlink>
      <w:r>
        <w:t>).</w:t>
      </w:r>
    </w:p>
    <w:p w14:paraId="1D099049" w14:textId="77777777" w:rsidR="00232A54" w:rsidRDefault="00115871" w:rsidP="002311FC">
      <w:pPr>
        <w:pStyle w:val="Ttulo3"/>
        <w:jc w:val="both"/>
      </w:pPr>
      <w:bookmarkStart w:id="188" w:name="X74b9f41ff25c7f48eac7e9fcc6625dd9e3bd1c4"/>
      <w:bookmarkEnd w:id="187"/>
      <w:bookmarkEnd w:id="186"/>
      <w:r>
        <w:t>Actividad 5.2.2. Implementación de actividades sostenibles derivadas de la planificación estratégica – PCV. (FOTP y fondo semilla)</w:t>
      </w:r>
    </w:p>
    <w:p w14:paraId="12F10E00" w14:textId="77777777" w:rsidR="00232A54" w:rsidRDefault="00115871" w:rsidP="002311FC">
      <w:pPr>
        <w:pStyle w:val="Ttulo4"/>
        <w:jc w:val="both"/>
      </w:pPr>
      <w:bookmarkStart w:id="189" w:name="fotp-para-comunidades-con-pcv"/>
      <w:r>
        <w:t>5.2.2.1 FOTP para comunidades con PCV</w:t>
      </w:r>
    </w:p>
    <w:p w14:paraId="44B2C26F" w14:textId="77777777" w:rsidR="00232A54" w:rsidRDefault="00115871" w:rsidP="002311FC">
      <w:pPr>
        <w:pStyle w:val="FirstParagraph"/>
        <w:jc w:val="both"/>
      </w:pPr>
      <w:r>
        <w:t>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w:t>
      </w:r>
      <w:r>
        <w:t>stenible de las chacras, actividades de restauración y turismo, entre otros. Al cierre de este trimestre, las actividades realizadas en el marco del PCV lograron beneficiar cerca de 200 socios, de las organizaciones participantes (</w:t>
      </w:r>
      <w:hyperlink r:id="rId158">
        <w:r>
          <w:rPr>
            <w:rStyle w:val="Hipervnculo"/>
          </w:rPr>
          <w:t>Anexo 5.2.2</w:t>
        </w:r>
      </w:hyperlink>
      <w:r>
        <w:t>).</w:t>
      </w:r>
    </w:p>
    <w:p w14:paraId="0654E4BA" w14:textId="77777777" w:rsidR="00F96A82" w:rsidRDefault="00F96A82" w:rsidP="00F96A82">
      <w:pPr>
        <w:pStyle w:val="Textoindependiente"/>
      </w:pPr>
    </w:p>
    <w:p w14:paraId="42030D3A" w14:textId="77777777" w:rsidR="00F96A82" w:rsidRDefault="00F96A82" w:rsidP="00F96A82">
      <w:pPr>
        <w:pStyle w:val="Textoindependiente"/>
      </w:pPr>
    </w:p>
    <w:p w14:paraId="49C647BF" w14:textId="77777777" w:rsidR="00F96A82" w:rsidRDefault="00F96A82" w:rsidP="00F96A82">
      <w:pPr>
        <w:pStyle w:val="Textoindependiente"/>
      </w:pPr>
    </w:p>
    <w:p w14:paraId="68BB3B62" w14:textId="77777777" w:rsidR="00F96A82" w:rsidRDefault="00F96A82" w:rsidP="00F96A82">
      <w:pPr>
        <w:pStyle w:val="Textoindependiente"/>
      </w:pPr>
    </w:p>
    <w:p w14:paraId="5240C443" w14:textId="77777777" w:rsidR="00F96A82" w:rsidRDefault="00F96A82" w:rsidP="00F96A82">
      <w:pPr>
        <w:pStyle w:val="Textoindependiente"/>
      </w:pPr>
    </w:p>
    <w:p w14:paraId="52BC8B40" w14:textId="77777777" w:rsidR="00F96A82" w:rsidRDefault="00F96A82" w:rsidP="00F96A82">
      <w:pPr>
        <w:pStyle w:val="Textoindependiente"/>
      </w:pPr>
    </w:p>
    <w:p w14:paraId="3A8AE7F9" w14:textId="77777777" w:rsidR="00F96A82" w:rsidRPr="00F96A82" w:rsidRDefault="00F96A82" w:rsidP="00F96A82">
      <w:pPr>
        <w:pStyle w:val="Textoindependiente"/>
      </w:pPr>
    </w:p>
    <w:tbl>
      <w:tblPr>
        <w:tblStyle w:val="Table"/>
        <w:tblW w:w="0" w:type="auto"/>
        <w:jc w:val="center"/>
        <w:tblLook w:val="0600" w:firstRow="0" w:lastRow="0" w:firstColumn="0" w:lastColumn="0" w:noHBand="1" w:noVBand="1"/>
      </w:tblPr>
      <w:tblGrid>
        <w:gridCol w:w="8838"/>
      </w:tblGrid>
      <w:tr w:rsidR="00232A54" w14:paraId="47E01B94" w14:textId="77777777">
        <w:trPr>
          <w:jc w:val="center"/>
        </w:trPr>
        <w:tc>
          <w:tcPr>
            <w:tcW w:w="0" w:type="auto"/>
          </w:tcPr>
          <w:tbl>
            <w:tblPr>
              <w:tblStyle w:val="Table"/>
              <w:tblW w:w="0" w:type="auto"/>
              <w:tblLook w:val="0020" w:firstRow="1" w:lastRow="0" w:firstColumn="0" w:lastColumn="0" w:noHBand="0" w:noVBand="0"/>
            </w:tblPr>
            <w:tblGrid>
              <w:gridCol w:w="2006"/>
              <w:gridCol w:w="2605"/>
              <w:gridCol w:w="4011"/>
            </w:tblGrid>
            <w:tr w:rsidR="00232A54" w14:paraId="128BCCC4" w14:textId="77777777" w:rsidTr="00F96A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18D9EB27" w14:textId="77777777" w:rsidR="00232A54" w:rsidRDefault="00232A54" w:rsidP="002311FC">
                  <w:pPr>
                    <w:pStyle w:val="Compact"/>
                    <w:jc w:val="both"/>
                  </w:pPr>
                  <w:bookmarkStart w:id="190" w:name="tbl-fotp"/>
                </w:p>
              </w:tc>
              <w:tc>
                <w:tcPr>
                  <w:tcW w:w="0" w:type="auto"/>
                  <w:tcBorders>
                    <w:bottom w:val="single" w:sz="2" w:space="0" w:color="auto"/>
                  </w:tcBorders>
                </w:tcPr>
                <w:p w14:paraId="7B1EEDF0" w14:textId="77777777" w:rsidR="00232A54" w:rsidRDefault="00232A54" w:rsidP="002311FC">
                  <w:pPr>
                    <w:pStyle w:val="Compact"/>
                    <w:jc w:val="both"/>
                  </w:pPr>
                </w:p>
              </w:tc>
              <w:tc>
                <w:tcPr>
                  <w:tcW w:w="0" w:type="auto"/>
                  <w:tcBorders>
                    <w:bottom w:val="single" w:sz="2" w:space="0" w:color="auto"/>
                  </w:tcBorders>
                </w:tcPr>
                <w:p w14:paraId="6C9B07EC" w14:textId="77777777" w:rsidR="00232A54" w:rsidRDefault="00232A54" w:rsidP="002311FC">
                  <w:pPr>
                    <w:pStyle w:val="Compact"/>
                    <w:jc w:val="both"/>
                  </w:pPr>
                </w:p>
              </w:tc>
            </w:tr>
            <w:tr w:rsidR="00232A54" w14:paraId="6C560818" w14:textId="77777777" w:rsidTr="00F96A82">
              <w:tc>
                <w:tcPr>
                  <w:tcW w:w="0" w:type="auto"/>
                  <w:tcBorders>
                    <w:top w:val="single" w:sz="2" w:space="0" w:color="auto"/>
                    <w:bottom w:val="single" w:sz="4" w:space="0" w:color="auto"/>
                    <w:right w:val="single" w:sz="2" w:space="0" w:color="auto"/>
                  </w:tcBorders>
                </w:tcPr>
                <w:p w14:paraId="183B4190" w14:textId="77777777" w:rsidR="00232A54" w:rsidRPr="00F96A82" w:rsidRDefault="00115871" w:rsidP="002311FC">
                  <w:pPr>
                    <w:pStyle w:val="Compact"/>
                    <w:jc w:val="both"/>
                    <w:rPr>
                      <w:b/>
                      <w:bCs/>
                    </w:rPr>
                  </w:pPr>
                  <w:r w:rsidRPr="00F96A82">
                    <w:rPr>
                      <w:b/>
                      <w:bCs/>
                    </w:rPr>
                    <w:t>Resultados</w:t>
                  </w:r>
                </w:p>
              </w:tc>
              <w:tc>
                <w:tcPr>
                  <w:tcW w:w="0" w:type="auto"/>
                  <w:tcBorders>
                    <w:top w:val="single" w:sz="2" w:space="0" w:color="auto"/>
                    <w:left w:val="single" w:sz="2" w:space="0" w:color="auto"/>
                    <w:bottom w:val="single" w:sz="4" w:space="0" w:color="auto"/>
                    <w:right w:val="single" w:sz="2" w:space="0" w:color="auto"/>
                  </w:tcBorders>
                </w:tcPr>
                <w:p w14:paraId="344EFA4B" w14:textId="77777777" w:rsidR="00232A54" w:rsidRPr="00F96A82" w:rsidRDefault="00115871" w:rsidP="002311FC">
                  <w:pPr>
                    <w:pStyle w:val="Compact"/>
                    <w:jc w:val="both"/>
                    <w:rPr>
                      <w:b/>
                      <w:bCs/>
                    </w:rPr>
                  </w:pPr>
                  <w:r w:rsidRPr="00F96A82">
                    <w:rPr>
                      <w:b/>
                      <w:bCs/>
                    </w:rPr>
                    <w:t>5.2.2.1 FOTP (para comunidades con PCV)</w:t>
                  </w:r>
                </w:p>
              </w:tc>
              <w:tc>
                <w:tcPr>
                  <w:tcW w:w="0" w:type="auto"/>
                  <w:tcBorders>
                    <w:top w:val="single" w:sz="2" w:space="0" w:color="auto"/>
                    <w:left w:val="single" w:sz="2" w:space="0" w:color="auto"/>
                    <w:bottom w:val="single" w:sz="4" w:space="0" w:color="auto"/>
                  </w:tcBorders>
                </w:tcPr>
                <w:p w14:paraId="54E4E5F0" w14:textId="77777777" w:rsidR="00232A54" w:rsidRPr="00F96A82" w:rsidRDefault="00115871" w:rsidP="002311FC">
                  <w:pPr>
                    <w:pStyle w:val="Compact"/>
                    <w:jc w:val="both"/>
                    <w:rPr>
                      <w:b/>
                      <w:bCs/>
                    </w:rPr>
                  </w:pPr>
                  <w:r w:rsidRPr="00F96A82">
                    <w:rPr>
                      <w:b/>
                      <w:bCs/>
                    </w:rPr>
                    <w:t>5.2.3.2 Fortalecimiento Organizacional Técnico Productivo (no cuentan con PCV)</w:t>
                  </w:r>
                </w:p>
              </w:tc>
            </w:tr>
            <w:tr w:rsidR="00232A54" w14:paraId="20E75658" w14:textId="77777777" w:rsidTr="00F96A82">
              <w:tc>
                <w:tcPr>
                  <w:tcW w:w="0" w:type="auto"/>
                  <w:tcBorders>
                    <w:top w:val="single" w:sz="4" w:space="0" w:color="auto"/>
                    <w:right w:val="single" w:sz="2" w:space="0" w:color="auto"/>
                  </w:tcBorders>
                </w:tcPr>
                <w:p w14:paraId="3B816DBD" w14:textId="77777777" w:rsidR="00232A54" w:rsidRDefault="00115871" w:rsidP="002311FC">
                  <w:pPr>
                    <w:pStyle w:val="Compact"/>
                    <w:jc w:val="both"/>
                  </w:pPr>
                  <w:r>
                    <w:t>n°sectores</w:t>
                  </w:r>
                </w:p>
              </w:tc>
              <w:tc>
                <w:tcPr>
                  <w:tcW w:w="0" w:type="auto"/>
                  <w:tcBorders>
                    <w:top w:val="single" w:sz="4" w:space="0" w:color="auto"/>
                    <w:left w:val="single" w:sz="2" w:space="0" w:color="auto"/>
                    <w:right w:val="single" w:sz="2" w:space="0" w:color="auto"/>
                  </w:tcBorders>
                </w:tcPr>
                <w:p w14:paraId="6F5BD096" w14:textId="77777777" w:rsidR="00232A54" w:rsidRDefault="00115871" w:rsidP="002311FC">
                  <w:pPr>
                    <w:pStyle w:val="Compact"/>
                    <w:jc w:val="both"/>
                  </w:pPr>
                  <w:r>
                    <w:t>4</w:t>
                  </w:r>
                </w:p>
              </w:tc>
              <w:tc>
                <w:tcPr>
                  <w:tcW w:w="0" w:type="auto"/>
                  <w:tcBorders>
                    <w:top w:val="single" w:sz="4" w:space="0" w:color="auto"/>
                    <w:left w:val="single" w:sz="2" w:space="0" w:color="auto"/>
                  </w:tcBorders>
                </w:tcPr>
                <w:p w14:paraId="305DFE08" w14:textId="77777777" w:rsidR="00232A54" w:rsidRDefault="00115871" w:rsidP="002311FC">
                  <w:pPr>
                    <w:pStyle w:val="Compact"/>
                    <w:jc w:val="both"/>
                  </w:pPr>
                  <w:r>
                    <w:t>3</w:t>
                  </w:r>
                </w:p>
              </w:tc>
            </w:tr>
            <w:tr w:rsidR="00232A54" w14:paraId="6D021757" w14:textId="77777777" w:rsidTr="00F96A82">
              <w:tc>
                <w:tcPr>
                  <w:tcW w:w="0" w:type="auto"/>
                  <w:tcBorders>
                    <w:right w:val="single" w:sz="2" w:space="0" w:color="auto"/>
                  </w:tcBorders>
                </w:tcPr>
                <w:p w14:paraId="65E834D9" w14:textId="77777777" w:rsidR="00232A54" w:rsidRDefault="00115871" w:rsidP="002311FC">
                  <w:pPr>
                    <w:pStyle w:val="Compact"/>
                    <w:jc w:val="both"/>
                  </w:pPr>
                  <w:proofErr w:type="spellStart"/>
                  <w:r>
                    <w:t>n°comunidades</w:t>
                  </w:r>
                  <w:proofErr w:type="spellEnd"/>
                </w:p>
              </w:tc>
              <w:tc>
                <w:tcPr>
                  <w:tcW w:w="0" w:type="auto"/>
                  <w:tcBorders>
                    <w:left w:val="single" w:sz="2" w:space="0" w:color="auto"/>
                    <w:right w:val="single" w:sz="2" w:space="0" w:color="auto"/>
                  </w:tcBorders>
                </w:tcPr>
                <w:p w14:paraId="18406298" w14:textId="77777777" w:rsidR="00232A54" w:rsidRDefault="00115871" w:rsidP="002311FC">
                  <w:pPr>
                    <w:pStyle w:val="Compact"/>
                    <w:jc w:val="both"/>
                  </w:pPr>
                  <w:r>
                    <w:t>14</w:t>
                  </w:r>
                </w:p>
              </w:tc>
              <w:tc>
                <w:tcPr>
                  <w:tcW w:w="0" w:type="auto"/>
                  <w:tcBorders>
                    <w:left w:val="single" w:sz="2" w:space="0" w:color="auto"/>
                  </w:tcBorders>
                </w:tcPr>
                <w:p w14:paraId="79131B0F" w14:textId="77777777" w:rsidR="00232A54" w:rsidRDefault="00115871" w:rsidP="002311FC">
                  <w:pPr>
                    <w:pStyle w:val="Compact"/>
                    <w:jc w:val="both"/>
                  </w:pPr>
                  <w:r>
                    <w:t>4</w:t>
                  </w:r>
                </w:p>
              </w:tc>
            </w:tr>
            <w:tr w:rsidR="00232A54" w14:paraId="35BBC6EF" w14:textId="77777777" w:rsidTr="00F96A82">
              <w:tc>
                <w:tcPr>
                  <w:tcW w:w="0" w:type="auto"/>
                  <w:tcBorders>
                    <w:right w:val="single" w:sz="2" w:space="0" w:color="auto"/>
                  </w:tcBorders>
                </w:tcPr>
                <w:p w14:paraId="04465F6B" w14:textId="77777777" w:rsidR="00232A54" w:rsidRDefault="00115871" w:rsidP="002311FC">
                  <w:pPr>
                    <w:pStyle w:val="Compact"/>
                    <w:jc w:val="both"/>
                  </w:pPr>
                  <w:r>
                    <w:t>n°organizaciones</w:t>
                  </w:r>
                </w:p>
              </w:tc>
              <w:tc>
                <w:tcPr>
                  <w:tcW w:w="0" w:type="auto"/>
                  <w:tcBorders>
                    <w:left w:val="single" w:sz="2" w:space="0" w:color="auto"/>
                    <w:right w:val="single" w:sz="2" w:space="0" w:color="auto"/>
                  </w:tcBorders>
                </w:tcPr>
                <w:p w14:paraId="1AC73443" w14:textId="77777777" w:rsidR="00232A54" w:rsidRDefault="00115871" w:rsidP="002311FC">
                  <w:pPr>
                    <w:pStyle w:val="Compact"/>
                    <w:jc w:val="both"/>
                  </w:pPr>
                  <w:r>
                    <w:t>16</w:t>
                  </w:r>
                </w:p>
              </w:tc>
              <w:tc>
                <w:tcPr>
                  <w:tcW w:w="0" w:type="auto"/>
                  <w:tcBorders>
                    <w:left w:val="single" w:sz="2" w:space="0" w:color="auto"/>
                  </w:tcBorders>
                </w:tcPr>
                <w:p w14:paraId="672C9E24" w14:textId="77777777" w:rsidR="00232A54" w:rsidRDefault="00115871" w:rsidP="002311FC">
                  <w:pPr>
                    <w:pStyle w:val="Compact"/>
                    <w:jc w:val="both"/>
                  </w:pPr>
                  <w:r>
                    <w:t>5</w:t>
                  </w:r>
                </w:p>
              </w:tc>
            </w:tr>
            <w:tr w:rsidR="00232A54" w14:paraId="5A0150F2" w14:textId="77777777" w:rsidTr="00F96A82">
              <w:tc>
                <w:tcPr>
                  <w:tcW w:w="0" w:type="auto"/>
                  <w:tcBorders>
                    <w:right w:val="single" w:sz="2" w:space="0" w:color="auto"/>
                  </w:tcBorders>
                </w:tcPr>
                <w:p w14:paraId="7FCBA253" w14:textId="77777777" w:rsidR="00232A54" w:rsidRDefault="00115871" w:rsidP="002311FC">
                  <w:pPr>
                    <w:pStyle w:val="Compact"/>
                    <w:jc w:val="both"/>
                  </w:pPr>
                  <w:r>
                    <w:t>n°productos</w:t>
                  </w:r>
                </w:p>
              </w:tc>
              <w:tc>
                <w:tcPr>
                  <w:tcW w:w="0" w:type="auto"/>
                  <w:tcBorders>
                    <w:left w:val="single" w:sz="2" w:space="0" w:color="auto"/>
                    <w:right w:val="single" w:sz="2" w:space="0" w:color="auto"/>
                  </w:tcBorders>
                </w:tcPr>
                <w:p w14:paraId="421F52BF" w14:textId="77777777" w:rsidR="00232A54" w:rsidRDefault="00115871" w:rsidP="002311FC">
                  <w:pPr>
                    <w:pStyle w:val="Compact"/>
                    <w:jc w:val="both"/>
                  </w:pPr>
                  <w:r>
                    <w:t>9</w:t>
                  </w:r>
                </w:p>
              </w:tc>
              <w:tc>
                <w:tcPr>
                  <w:tcW w:w="0" w:type="auto"/>
                  <w:tcBorders>
                    <w:left w:val="single" w:sz="2" w:space="0" w:color="auto"/>
                  </w:tcBorders>
                </w:tcPr>
                <w:p w14:paraId="46B64852" w14:textId="77777777" w:rsidR="00232A54" w:rsidRDefault="00115871" w:rsidP="002311FC">
                  <w:pPr>
                    <w:pStyle w:val="Compact"/>
                    <w:jc w:val="both"/>
                  </w:pPr>
                  <w:r>
                    <w:t>5</w:t>
                  </w:r>
                </w:p>
              </w:tc>
            </w:tr>
            <w:tr w:rsidR="00232A54" w14:paraId="540C8F56" w14:textId="77777777" w:rsidTr="00F96A82">
              <w:tc>
                <w:tcPr>
                  <w:tcW w:w="0" w:type="auto"/>
                  <w:tcBorders>
                    <w:right w:val="single" w:sz="2" w:space="0" w:color="auto"/>
                  </w:tcBorders>
                </w:tcPr>
                <w:p w14:paraId="7F8B47F9" w14:textId="77777777" w:rsidR="00232A54" w:rsidRDefault="00115871" w:rsidP="002311FC">
                  <w:pPr>
                    <w:pStyle w:val="Compact"/>
                    <w:jc w:val="both"/>
                  </w:pPr>
                  <w:r>
                    <w:t>n° hitos logrados</w:t>
                  </w:r>
                </w:p>
              </w:tc>
              <w:tc>
                <w:tcPr>
                  <w:tcW w:w="0" w:type="auto"/>
                  <w:tcBorders>
                    <w:left w:val="single" w:sz="2" w:space="0" w:color="auto"/>
                    <w:right w:val="single" w:sz="2" w:space="0" w:color="auto"/>
                  </w:tcBorders>
                </w:tcPr>
                <w:p w14:paraId="1D552986" w14:textId="77777777" w:rsidR="00232A54" w:rsidRDefault="00115871" w:rsidP="002311FC">
                  <w:pPr>
                    <w:pStyle w:val="Compact"/>
                    <w:jc w:val="both"/>
                  </w:pPr>
                  <w:r>
                    <w:t>21</w:t>
                  </w:r>
                </w:p>
              </w:tc>
              <w:tc>
                <w:tcPr>
                  <w:tcW w:w="0" w:type="auto"/>
                  <w:tcBorders>
                    <w:left w:val="single" w:sz="2" w:space="0" w:color="auto"/>
                  </w:tcBorders>
                </w:tcPr>
                <w:p w14:paraId="6726BC24" w14:textId="77777777" w:rsidR="00232A54" w:rsidRDefault="00115871" w:rsidP="002311FC">
                  <w:pPr>
                    <w:pStyle w:val="Compact"/>
                    <w:jc w:val="both"/>
                  </w:pPr>
                  <w:r>
                    <w:t>5</w:t>
                  </w:r>
                </w:p>
              </w:tc>
            </w:tr>
            <w:tr w:rsidR="00232A54" w14:paraId="2C67F3CA" w14:textId="77777777" w:rsidTr="00F96A82">
              <w:tc>
                <w:tcPr>
                  <w:tcW w:w="0" w:type="auto"/>
                  <w:tcBorders>
                    <w:right w:val="single" w:sz="2" w:space="0" w:color="auto"/>
                  </w:tcBorders>
                </w:tcPr>
                <w:p w14:paraId="00E3C36B" w14:textId="77777777" w:rsidR="00232A54" w:rsidRDefault="00115871" w:rsidP="002311FC">
                  <w:pPr>
                    <w:pStyle w:val="Compact"/>
                    <w:jc w:val="both"/>
                  </w:pPr>
                  <w:r>
                    <w:t>n°prioridades</w:t>
                  </w:r>
                </w:p>
              </w:tc>
              <w:tc>
                <w:tcPr>
                  <w:tcW w:w="0" w:type="auto"/>
                  <w:tcBorders>
                    <w:left w:val="single" w:sz="2" w:space="0" w:color="auto"/>
                    <w:right w:val="single" w:sz="2" w:space="0" w:color="auto"/>
                  </w:tcBorders>
                </w:tcPr>
                <w:p w14:paraId="3CCC85EF" w14:textId="77777777" w:rsidR="00232A54" w:rsidRDefault="00115871" w:rsidP="002311FC">
                  <w:pPr>
                    <w:pStyle w:val="Compact"/>
                    <w:jc w:val="both"/>
                  </w:pPr>
                  <w:r>
                    <w:t>15</w:t>
                  </w:r>
                </w:p>
              </w:tc>
              <w:tc>
                <w:tcPr>
                  <w:tcW w:w="0" w:type="auto"/>
                  <w:tcBorders>
                    <w:left w:val="single" w:sz="2" w:space="0" w:color="auto"/>
                  </w:tcBorders>
                </w:tcPr>
                <w:p w14:paraId="0D3B0628" w14:textId="77777777" w:rsidR="00232A54" w:rsidRDefault="00115871" w:rsidP="002311FC">
                  <w:pPr>
                    <w:pStyle w:val="Compact"/>
                    <w:jc w:val="both"/>
                  </w:pPr>
                  <w:r>
                    <w:t>1</w:t>
                  </w:r>
                </w:p>
              </w:tc>
            </w:tr>
          </w:tbl>
          <w:p w14:paraId="2B005C42" w14:textId="77777777" w:rsidR="00232A54" w:rsidRDefault="00232A54" w:rsidP="002311FC">
            <w:pPr>
              <w:jc w:val="both"/>
            </w:pPr>
          </w:p>
        </w:tc>
      </w:tr>
    </w:tbl>
    <w:p w14:paraId="7B8EE12B" w14:textId="77777777" w:rsidR="00232A54" w:rsidRDefault="00115871" w:rsidP="002311FC">
      <w:pPr>
        <w:pStyle w:val="ImageCaption"/>
        <w:jc w:val="both"/>
      </w:pPr>
      <w:r>
        <w:t>Tabla 9: Número de sectores, comunidades, organizaciones, productos, hitos logrados y prioridades atendidas, en el marco del FOTP, durante el primer trimestre 2024</w:t>
      </w:r>
    </w:p>
    <w:bookmarkEnd w:id="190"/>
    <w:p w14:paraId="336117BF" w14:textId="77777777" w:rsidR="00232A54" w:rsidRDefault="00115871" w:rsidP="002311FC">
      <w:pPr>
        <w:pStyle w:val="Textoindependiente"/>
        <w:jc w:val="both"/>
      </w:pPr>
      <w:r>
        <w:rPr>
          <w:b/>
          <w:bCs/>
        </w:rPr>
        <w:t>A continuación, se detallan algunas actividades más resaltantes durante el trimestre:</w:t>
      </w:r>
    </w:p>
    <w:p w14:paraId="2ED8CE3C" w14:textId="77777777" w:rsidR="00232A54" w:rsidRDefault="00115871" w:rsidP="002311FC">
      <w:pPr>
        <w:pStyle w:val="Textoindependiente"/>
        <w:jc w:val="both"/>
      </w:pPr>
      <w:r>
        <w:rPr>
          <w:b/>
          <w:bCs/>
        </w:rPr>
        <w:t>Asociación Agrícola y Forestal del Insaya de Nvo Dorado</w:t>
      </w:r>
    </w:p>
    <w:p w14:paraId="4E6C9116" w14:textId="77777777" w:rsidR="00232A54" w:rsidRDefault="00115871" w:rsidP="002311FC">
      <w:pPr>
        <w:pStyle w:val="Textoindependiente"/>
        <w:jc w:val="both"/>
      </w:pPr>
      <w:r>
        <w:t>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14:paraId="3606E929" w14:textId="77777777" w:rsidR="00232A54" w:rsidRDefault="00115871" w:rsidP="002311FC">
      <w:pPr>
        <w:pStyle w:val="Textoindependiente"/>
        <w:jc w:val="both"/>
      </w:pPr>
      <w:r>
        <w:rPr>
          <w:b/>
          <w:bCs/>
        </w:rPr>
        <w:t>Asociación de Agricultores, Reforestadores y Manejo Sostenible del Aguaje</w:t>
      </w:r>
    </w:p>
    <w:p w14:paraId="422BA083" w14:textId="77777777" w:rsidR="00232A54" w:rsidRDefault="00115871" w:rsidP="002311FC">
      <w:pPr>
        <w:pStyle w:val="Textoindependiente"/>
        <w:jc w:val="both"/>
      </w:pPr>
      <w:r>
        <w:t>Se inicio el trimestre realizando la verificación del sembrío de plátano, que se hizo el año pasado. Esto servirá como sombra temporal en la plantación de cacao. Se hicieron capacitaciones en poda de formación y de mantenimiento, así como una capacitación en técnicas de sembrado (tres bolillo y cuadrado). El próximo trimestre se utilizarán semillas de cacao, para realizar los recalces de algunas que no germinaron, y varas yemeras para la injertación de plantones óptimos.</w:t>
      </w:r>
    </w:p>
    <w:p w14:paraId="1EB99A88" w14:textId="77777777" w:rsidR="00232A54" w:rsidRDefault="00115871" w:rsidP="002311FC">
      <w:pPr>
        <w:pStyle w:val="Textoindependiente"/>
        <w:jc w:val="both"/>
      </w:pPr>
      <w:r>
        <w:rPr>
          <w:b/>
          <w:bCs/>
        </w:rPr>
        <w:t>En la sede Aguaytía</w:t>
      </w:r>
    </w:p>
    <w:p w14:paraId="516A1E2F" w14:textId="77777777" w:rsidR="00232A54" w:rsidRDefault="00115871" w:rsidP="002311FC">
      <w:pPr>
        <w:pStyle w:val="Textoindependiente"/>
        <w:jc w:val="both"/>
      </w:pPr>
      <w:r>
        <w:t>En la CN de Santa Rosita de Apua, se ha instalado de 3 hectáreas de cacao bajo sistema agroforestal, también se ha instalado 3 ha de plátano como sombra temporal del cacao.</w:t>
      </w:r>
    </w:p>
    <w:p w14:paraId="6F14D58D" w14:textId="77777777" w:rsidR="00232A54" w:rsidRDefault="00115871" w:rsidP="002311FC">
      <w:pPr>
        <w:pStyle w:val="Textoindependiente"/>
        <w:jc w:val="both"/>
      </w:pPr>
      <w:r>
        <w:t xml:space="preserve">En la CN Yamino, se han instalado 2 puertas de la planta chocolatera de la Asociación de Artesanas Kari Isa Xanu de Yamino. También se apoyó en el traslado de las máquinas para la elaboración de masa y chocolates de cacao a la planta chocolatera; </w:t>
      </w:r>
      <w:r>
        <w:lastRenderedPageBreak/>
        <w:t>las cuales fueron adquiridas por la asociación en marco a la ejecución del Plan de Emprendimiento y Empoderamiento Económico de la Mujer - PEEM 2022.</w:t>
      </w:r>
    </w:p>
    <w:p w14:paraId="0D517252" w14:textId="77777777" w:rsidR="00232A54" w:rsidRDefault="00115871" w:rsidP="002311FC">
      <w:pPr>
        <w:pStyle w:val="Ttulo4"/>
        <w:jc w:val="both"/>
      </w:pPr>
      <w:bookmarkStart w:id="191" w:name="Xa2ac4b54f8672764e9a0aa83d58d3a800efc659"/>
      <w:bookmarkEnd w:id="189"/>
      <w:r>
        <w:t>5.2.2.2 Fondo Semilla para aquellas organizaciones que deriven de la planificación comunal (CCNN o CCPP con PCV) o con un Plan de acción producto de FOTP</w:t>
      </w:r>
    </w:p>
    <w:p w14:paraId="089B5D14" w14:textId="77777777" w:rsidR="00232A54" w:rsidRDefault="00115871" w:rsidP="002311FC">
      <w:pPr>
        <w:pStyle w:val="FirstParagraph"/>
        <w:jc w:val="both"/>
      </w:pPr>
      <w:r>
        <w:t>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w:t>
      </w:r>
      <w:r>
        <w:t>o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ipervnculo"/>
          </w:rPr>
          <w:t>Tabla 10</w:t>
        </w:r>
      </w:hyperlink>
      <w:r>
        <w:t>).</w:t>
      </w:r>
    </w:p>
    <w:tbl>
      <w:tblPr>
        <w:tblStyle w:val="Table"/>
        <w:tblW w:w="0" w:type="auto"/>
        <w:jc w:val="center"/>
        <w:tblLook w:val="0600" w:firstRow="0" w:lastRow="0" w:firstColumn="0" w:lastColumn="0" w:noHBand="1" w:noVBand="1"/>
      </w:tblPr>
      <w:tblGrid>
        <w:gridCol w:w="8838"/>
      </w:tblGrid>
      <w:tr w:rsidR="00232A54" w14:paraId="169E5352" w14:textId="77777777">
        <w:trPr>
          <w:jc w:val="center"/>
        </w:trPr>
        <w:tc>
          <w:tcPr>
            <w:tcW w:w="0" w:type="auto"/>
          </w:tcPr>
          <w:tbl>
            <w:tblPr>
              <w:tblStyle w:val="Table"/>
              <w:tblW w:w="0" w:type="auto"/>
              <w:tblBorders>
                <w:insideH w:val="single" w:sz="4" w:space="0" w:color="auto"/>
                <w:insideV w:val="single" w:sz="4" w:space="0" w:color="auto"/>
              </w:tblBorders>
              <w:tblLook w:val="0020" w:firstRow="1" w:lastRow="0" w:firstColumn="0" w:lastColumn="0" w:noHBand="0" w:noVBand="0"/>
            </w:tblPr>
            <w:tblGrid>
              <w:gridCol w:w="983"/>
              <w:gridCol w:w="1231"/>
              <w:gridCol w:w="1256"/>
              <w:gridCol w:w="876"/>
              <w:gridCol w:w="732"/>
              <w:gridCol w:w="738"/>
              <w:gridCol w:w="972"/>
              <w:gridCol w:w="813"/>
              <w:gridCol w:w="1021"/>
            </w:tblGrid>
            <w:tr w:rsidR="00232A54" w14:paraId="4F7DCC34" w14:textId="77777777" w:rsidTr="00F96A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B4E7EF7" w14:textId="77777777" w:rsidR="00232A54" w:rsidRDefault="00115871" w:rsidP="002311FC">
                  <w:pPr>
                    <w:pStyle w:val="Compact"/>
                    <w:jc w:val="both"/>
                  </w:pPr>
                  <w:bookmarkStart w:id="192" w:name="tbl-fs"/>
                  <w:r>
                    <w:t>Sede</w:t>
                  </w:r>
                </w:p>
              </w:tc>
              <w:tc>
                <w:tcPr>
                  <w:tcW w:w="0" w:type="auto"/>
                  <w:tcBorders>
                    <w:bottom w:val="none" w:sz="0" w:space="0" w:color="auto"/>
                  </w:tcBorders>
                </w:tcPr>
                <w:p w14:paraId="1D699423" w14:textId="77777777" w:rsidR="00232A54" w:rsidRDefault="00115871" w:rsidP="002311FC">
                  <w:pPr>
                    <w:pStyle w:val="Compact"/>
                    <w:jc w:val="both"/>
                  </w:pPr>
                  <w:r>
                    <w:t>Comunidad</w:t>
                  </w:r>
                </w:p>
              </w:tc>
              <w:tc>
                <w:tcPr>
                  <w:tcW w:w="0" w:type="auto"/>
                  <w:tcBorders>
                    <w:bottom w:val="none" w:sz="0" w:space="0" w:color="auto"/>
                  </w:tcBorders>
                </w:tcPr>
                <w:p w14:paraId="7664C459" w14:textId="77777777" w:rsidR="00232A54" w:rsidRDefault="00115871" w:rsidP="002311FC">
                  <w:pPr>
                    <w:pStyle w:val="Compact"/>
                    <w:jc w:val="both"/>
                  </w:pPr>
                  <w:r>
                    <w:t>Organizaciones</w:t>
                  </w:r>
                </w:p>
              </w:tc>
              <w:tc>
                <w:tcPr>
                  <w:tcW w:w="0" w:type="auto"/>
                  <w:tcBorders>
                    <w:bottom w:val="none" w:sz="0" w:space="0" w:color="auto"/>
                  </w:tcBorders>
                </w:tcPr>
                <w:p w14:paraId="12CD8F08" w14:textId="77777777" w:rsidR="00232A54" w:rsidRDefault="00115871" w:rsidP="002311FC">
                  <w:pPr>
                    <w:pStyle w:val="Compact"/>
                    <w:jc w:val="both"/>
                  </w:pPr>
                  <w:r>
                    <w:t>Codigo FS</w:t>
                  </w:r>
                </w:p>
              </w:tc>
              <w:tc>
                <w:tcPr>
                  <w:tcW w:w="0" w:type="auto"/>
                  <w:tcBorders>
                    <w:bottom w:val="none" w:sz="0" w:space="0" w:color="auto"/>
                  </w:tcBorders>
                </w:tcPr>
                <w:p w14:paraId="72F4F3C1" w14:textId="77777777" w:rsidR="00232A54" w:rsidRDefault="00115871" w:rsidP="002311FC">
                  <w:pPr>
                    <w:pStyle w:val="Compact"/>
                    <w:jc w:val="both"/>
                  </w:pPr>
                  <w:r>
                    <w:t>familias</w:t>
                  </w:r>
                </w:p>
              </w:tc>
              <w:tc>
                <w:tcPr>
                  <w:tcW w:w="0" w:type="auto"/>
                  <w:tcBorders>
                    <w:bottom w:val="none" w:sz="0" w:space="0" w:color="auto"/>
                  </w:tcBorders>
                </w:tcPr>
                <w:p w14:paraId="3A3828C0" w14:textId="77777777" w:rsidR="00232A54" w:rsidRDefault="00115871" w:rsidP="002311FC">
                  <w:pPr>
                    <w:pStyle w:val="Compact"/>
                    <w:jc w:val="both"/>
                  </w:pPr>
                  <w:r>
                    <w:t>Tipo de apoyo</w:t>
                  </w:r>
                </w:p>
              </w:tc>
              <w:tc>
                <w:tcPr>
                  <w:tcW w:w="0" w:type="auto"/>
                  <w:tcBorders>
                    <w:bottom w:val="none" w:sz="0" w:space="0" w:color="auto"/>
                  </w:tcBorders>
                </w:tcPr>
                <w:p w14:paraId="17802E7C" w14:textId="77777777" w:rsidR="00232A54" w:rsidRDefault="00115871" w:rsidP="002311FC">
                  <w:pPr>
                    <w:pStyle w:val="Compact"/>
                    <w:jc w:val="both"/>
                  </w:pPr>
                  <w:r>
                    <w:t>Producto</w:t>
                  </w:r>
                </w:p>
              </w:tc>
              <w:tc>
                <w:tcPr>
                  <w:tcW w:w="0" w:type="auto"/>
                  <w:tcBorders>
                    <w:bottom w:val="none" w:sz="0" w:space="0" w:color="auto"/>
                  </w:tcBorders>
                </w:tcPr>
                <w:p w14:paraId="2B8411A2" w14:textId="77777777" w:rsidR="00232A54" w:rsidRDefault="00115871" w:rsidP="002311FC">
                  <w:pPr>
                    <w:pStyle w:val="Compact"/>
                    <w:jc w:val="both"/>
                  </w:pPr>
                  <w:r>
                    <w:t>Duración del proyecto</w:t>
                  </w:r>
                </w:p>
              </w:tc>
              <w:tc>
                <w:tcPr>
                  <w:tcW w:w="0" w:type="auto"/>
                  <w:tcBorders>
                    <w:bottom w:val="none" w:sz="0" w:space="0" w:color="auto"/>
                  </w:tcBorders>
                </w:tcPr>
                <w:p w14:paraId="04A52B61" w14:textId="77777777" w:rsidR="00232A54" w:rsidRDefault="00115871" w:rsidP="002311FC">
                  <w:pPr>
                    <w:pStyle w:val="Compact"/>
                    <w:jc w:val="both"/>
                  </w:pPr>
                  <w:r>
                    <w:t>Primer desembolso</w:t>
                  </w:r>
                </w:p>
              </w:tc>
            </w:tr>
            <w:tr w:rsidR="00232A54" w14:paraId="4712224F" w14:textId="77777777" w:rsidTr="00F96A82">
              <w:tc>
                <w:tcPr>
                  <w:tcW w:w="0" w:type="auto"/>
                </w:tcPr>
                <w:p w14:paraId="280FC7ED" w14:textId="77777777" w:rsidR="00232A54" w:rsidRDefault="00115871" w:rsidP="002311FC">
                  <w:pPr>
                    <w:pStyle w:val="Compact"/>
                    <w:jc w:val="both"/>
                  </w:pPr>
                  <w:r>
                    <w:t>Contamana</w:t>
                  </w:r>
                </w:p>
              </w:tc>
              <w:tc>
                <w:tcPr>
                  <w:tcW w:w="0" w:type="auto"/>
                </w:tcPr>
                <w:p w14:paraId="00758B32" w14:textId="77777777" w:rsidR="00232A54" w:rsidRDefault="00115871" w:rsidP="002311FC">
                  <w:pPr>
                    <w:pStyle w:val="Compact"/>
                    <w:jc w:val="both"/>
                  </w:pPr>
                  <w:r>
                    <w:t>Fernando Belaunde Terry</w:t>
                  </w:r>
                </w:p>
              </w:tc>
              <w:tc>
                <w:tcPr>
                  <w:tcW w:w="0" w:type="auto"/>
                </w:tcPr>
                <w:p w14:paraId="3869A434" w14:textId="77777777" w:rsidR="00232A54" w:rsidRDefault="00115871" w:rsidP="002311FC">
                  <w:pPr>
                    <w:pStyle w:val="Compact"/>
                    <w:jc w:val="both"/>
                  </w:pPr>
                  <w:r>
                    <w:t>Comité de Productores Agropecuarios</w:t>
                  </w:r>
                </w:p>
              </w:tc>
              <w:tc>
                <w:tcPr>
                  <w:tcW w:w="0" w:type="auto"/>
                </w:tcPr>
                <w:p w14:paraId="47CD2AB8" w14:textId="77777777" w:rsidR="00232A54" w:rsidRDefault="00115871" w:rsidP="002311FC">
                  <w:pPr>
                    <w:pStyle w:val="Compact"/>
                    <w:jc w:val="both"/>
                  </w:pPr>
                  <w:r>
                    <w:t>en desarrollo</w:t>
                  </w:r>
                </w:p>
              </w:tc>
              <w:tc>
                <w:tcPr>
                  <w:tcW w:w="0" w:type="auto"/>
                </w:tcPr>
                <w:p w14:paraId="24ECB341" w14:textId="77777777" w:rsidR="00232A54" w:rsidRDefault="00115871" w:rsidP="002311FC">
                  <w:pPr>
                    <w:pStyle w:val="Compact"/>
                    <w:jc w:val="both"/>
                  </w:pPr>
                  <w:r>
                    <w:t>15</w:t>
                  </w:r>
                </w:p>
              </w:tc>
              <w:tc>
                <w:tcPr>
                  <w:tcW w:w="0" w:type="auto"/>
                </w:tcPr>
                <w:p w14:paraId="27A5995C" w14:textId="77777777" w:rsidR="00232A54" w:rsidRDefault="00115871" w:rsidP="002311FC">
                  <w:pPr>
                    <w:pStyle w:val="Compact"/>
                    <w:jc w:val="both"/>
                  </w:pPr>
                  <w:r>
                    <w:t>Bienes</w:t>
                  </w:r>
                </w:p>
              </w:tc>
              <w:tc>
                <w:tcPr>
                  <w:tcW w:w="0" w:type="auto"/>
                </w:tcPr>
                <w:p w14:paraId="16F9229C" w14:textId="77777777" w:rsidR="00232A54" w:rsidRDefault="00115871" w:rsidP="002311FC">
                  <w:pPr>
                    <w:pStyle w:val="Compact"/>
                    <w:jc w:val="both"/>
                  </w:pPr>
                  <w:r>
                    <w:t>Derivados de Yuca</w:t>
                  </w:r>
                </w:p>
              </w:tc>
              <w:tc>
                <w:tcPr>
                  <w:tcW w:w="0" w:type="auto"/>
                </w:tcPr>
                <w:p w14:paraId="6EB17962" w14:textId="77777777" w:rsidR="00232A54" w:rsidRDefault="00115871" w:rsidP="002311FC">
                  <w:pPr>
                    <w:pStyle w:val="Compact"/>
                    <w:jc w:val="both"/>
                  </w:pPr>
                  <w:r>
                    <w:t>12</w:t>
                  </w:r>
                </w:p>
              </w:tc>
              <w:tc>
                <w:tcPr>
                  <w:tcW w:w="0" w:type="auto"/>
                </w:tcPr>
                <w:p w14:paraId="298AA614" w14:textId="77777777" w:rsidR="00232A54" w:rsidRDefault="00115871" w:rsidP="002311FC">
                  <w:pPr>
                    <w:pStyle w:val="Compact"/>
                    <w:jc w:val="both"/>
                  </w:pPr>
                  <w:r>
                    <w:t>NA</w:t>
                  </w:r>
                </w:p>
              </w:tc>
            </w:tr>
            <w:tr w:rsidR="00232A54" w14:paraId="7665B584" w14:textId="77777777" w:rsidTr="00F96A82">
              <w:tc>
                <w:tcPr>
                  <w:tcW w:w="0" w:type="auto"/>
                </w:tcPr>
                <w:p w14:paraId="1DBB10C2" w14:textId="77777777" w:rsidR="00232A54" w:rsidRDefault="00232A54" w:rsidP="002311FC">
                  <w:pPr>
                    <w:pStyle w:val="Compact"/>
                    <w:jc w:val="both"/>
                  </w:pPr>
                </w:p>
              </w:tc>
              <w:tc>
                <w:tcPr>
                  <w:tcW w:w="0" w:type="auto"/>
                </w:tcPr>
                <w:p w14:paraId="2C7EB712" w14:textId="77777777" w:rsidR="00232A54" w:rsidRDefault="00115871" w:rsidP="002311FC">
                  <w:pPr>
                    <w:pStyle w:val="Compact"/>
                    <w:jc w:val="both"/>
                  </w:pPr>
                  <w:r>
                    <w:t>Nuevo San Martín</w:t>
                  </w:r>
                </w:p>
              </w:tc>
              <w:tc>
                <w:tcPr>
                  <w:tcW w:w="0" w:type="auto"/>
                </w:tcPr>
                <w:p w14:paraId="14420A27" w14:textId="77777777" w:rsidR="00232A54" w:rsidRDefault="00115871" w:rsidP="002311FC">
                  <w:pPr>
                    <w:pStyle w:val="Compact"/>
                    <w:jc w:val="both"/>
                  </w:pPr>
                  <w:r>
                    <w:t>Comité de Productores Agropecuarios</w:t>
                  </w:r>
                </w:p>
              </w:tc>
              <w:tc>
                <w:tcPr>
                  <w:tcW w:w="0" w:type="auto"/>
                </w:tcPr>
                <w:p w14:paraId="448C4120" w14:textId="77777777" w:rsidR="00232A54" w:rsidRDefault="00115871" w:rsidP="002311FC">
                  <w:pPr>
                    <w:pStyle w:val="Compact"/>
                    <w:jc w:val="both"/>
                  </w:pPr>
                  <w:r>
                    <w:t>en desarrollo</w:t>
                  </w:r>
                </w:p>
              </w:tc>
              <w:tc>
                <w:tcPr>
                  <w:tcW w:w="0" w:type="auto"/>
                </w:tcPr>
                <w:p w14:paraId="53AB42FD" w14:textId="77777777" w:rsidR="00232A54" w:rsidRDefault="00115871" w:rsidP="002311FC">
                  <w:pPr>
                    <w:pStyle w:val="Compact"/>
                    <w:jc w:val="both"/>
                  </w:pPr>
                  <w:r>
                    <w:t>20</w:t>
                  </w:r>
                </w:p>
              </w:tc>
              <w:tc>
                <w:tcPr>
                  <w:tcW w:w="0" w:type="auto"/>
                </w:tcPr>
                <w:p w14:paraId="6C35BFFF" w14:textId="77777777" w:rsidR="00232A54" w:rsidRDefault="00115871" w:rsidP="002311FC">
                  <w:pPr>
                    <w:pStyle w:val="Compact"/>
                    <w:jc w:val="both"/>
                  </w:pPr>
                  <w:r>
                    <w:t>Bienes</w:t>
                  </w:r>
                </w:p>
              </w:tc>
              <w:tc>
                <w:tcPr>
                  <w:tcW w:w="0" w:type="auto"/>
                </w:tcPr>
                <w:p w14:paraId="65137C8A" w14:textId="77777777" w:rsidR="00232A54" w:rsidRDefault="00115871" w:rsidP="002311FC">
                  <w:pPr>
                    <w:pStyle w:val="Compact"/>
                    <w:jc w:val="both"/>
                  </w:pPr>
                  <w:r>
                    <w:t>Derivados de Cacao</w:t>
                  </w:r>
                </w:p>
              </w:tc>
              <w:tc>
                <w:tcPr>
                  <w:tcW w:w="0" w:type="auto"/>
                </w:tcPr>
                <w:p w14:paraId="379DB158" w14:textId="77777777" w:rsidR="00232A54" w:rsidRDefault="00115871" w:rsidP="002311FC">
                  <w:pPr>
                    <w:pStyle w:val="Compact"/>
                    <w:jc w:val="both"/>
                  </w:pPr>
                  <w:r>
                    <w:t>12</w:t>
                  </w:r>
                </w:p>
              </w:tc>
              <w:tc>
                <w:tcPr>
                  <w:tcW w:w="0" w:type="auto"/>
                </w:tcPr>
                <w:p w14:paraId="37A9566F" w14:textId="77777777" w:rsidR="00232A54" w:rsidRDefault="00115871" w:rsidP="002311FC">
                  <w:pPr>
                    <w:pStyle w:val="Compact"/>
                    <w:jc w:val="both"/>
                  </w:pPr>
                  <w:r>
                    <w:t>NA</w:t>
                  </w:r>
                </w:p>
              </w:tc>
            </w:tr>
            <w:tr w:rsidR="00232A54" w14:paraId="0C92F5B0" w14:textId="77777777" w:rsidTr="00F96A82">
              <w:tc>
                <w:tcPr>
                  <w:tcW w:w="0" w:type="auto"/>
                </w:tcPr>
                <w:p w14:paraId="36F176F3" w14:textId="77777777" w:rsidR="00232A54" w:rsidRDefault="00115871" w:rsidP="002311FC">
                  <w:pPr>
                    <w:pStyle w:val="Compact"/>
                    <w:jc w:val="both"/>
                  </w:pPr>
                  <w:r>
                    <w:t>Tarapoto</w:t>
                  </w:r>
                </w:p>
              </w:tc>
              <w:tc>
                <w:tcPr>
                  <w:tcW w:w="0" w:type="auto"/>
                </w:tcPr>
                <w:p w14:paraId="686D14A1" w14:textId="77777777" w:rsidR="00232A54" w:rsidRDefault="00115871" w:rsidP="002311FC">
                  <w:pPr>
                    <w:pStyle w:val="Compact"/>
                    <w:jc w:val="both"/>
                  </w:pPr>
                  <w:r>
                    <w:t>CP Vista Alegre</w:t>
                  </w:r>
                </w:p>
              </w:tc>
              <w:tc>
                <w:tcPr>
                  <w:tcW w:w="0" w:type="auto"/>
                </w:tcPr>
                <w:p w14:paraId="3BBD41D9" w14:textId="77777777" w:rsidR="00232A54" w:rsidRDefault="00115871" w:rsidP="002311FC">
                  <w:pPr>
                    <w:pStyle w:val="Compact"/>
                    <w:jc w:val="both"/>
                  </w:pPr>
                  <w:r>
                    <w:t xml:space="preserve">Comite de Productores Agropecuarios Los Emprendedores de </w:t>
                  </w:r>
                  <w:r>
                    <w:lastRenderedPageBreak/>
                    <w:t>Vista Alegre</w:t>
                  </w:r>
                </w:p>
              </w:tc>
              <w:tc>
                <w:tcPr>
                  <w:tcW w:w="0" w:type="auto"/>
                </w:tcPr>
                <w:p w14:paraId="6694081B" w14:textId="77777777" w:rsidR="00232A54" w:rsidRDefault="00115871" w:rsidP="002311FC">
                  <w:pPr>
                    <w:pStyle w:val="Compact"/>
                    <w:jc w:val="both"/>
                  </w:pPr>
                  <w:r>
                    <w:lastRenderedPageBreak/>
                    <w:t>FS-16</w:t>
                  </w:r>
                </w:p>
              </w:tc>
              <w:tc>
                <w:tcPr>
                  <w:tcW w:w="0" w:type="auto"/>
                </w:tcPr>
                <w:p w14:paraId="5807F1B0" w14:textId="77777777" w:rsidR="00232A54" w:rsidRDefault="00115871" w:rsidP="002311FC">
                  <w:pPr>
                    <w:pStyle w:val="Compact"/>
                    <w:jc w:val="both"/>
                  </w:pPr>
                  <w:r>
                    <w:t>14</w:t>
                  </w:r>
                </w:p>
              </w:tc>
              <w:tc>
                <w:tcPr>
                  <w:tcW w:w="0" w:type="auto"/>
                </w:tcPr>
                <w:p w14:paraId="43CFCCC5" w14:textId="77777777" w:rsidR="00232A54" w:rsidRDefault="00115871" w:rsidP="002311FC">
                  <w:pPr>
                    <w:pStyle w:val="Compact"/>
                    <w:jc w:val="both"/>
                  </w:pPr>
                  <w:r>
                    <w:t>Efectivo</w:t>
                  </w:r>
                </w:p>
              </w:tc>
              <w:tc>
                <w:tcPr>
                  <w:tcW w:w="0" w:type="auto"/>
                </w:tcPr>
                <w:p w14:paraId="15EF879F" w14:textId="77777777" w:rsidR="00232A54" w:rsidRDefault="00115871" w:rsidP="002311FC">
                  <w:pPr>
                    <w:pStyle w:val="Compact"/>
                    <w:jc w:val="both"/>
                  </w:pPr>
                  <w:r>
                    <w:t>Cacao</w:t>
                  </w:r>
                </w:p>
              </w:tc>
              <w:tc>
                <w:tcPr>
                  <w:tcW w:w="0" w:type="auto"/>
                </w:tcPr>
                <w:p w14:paraId="2132A160" w14:textId="77777777" w:rsidR="00232A54" w:rsidRDefault="00115871" w:rsidP="002311FC">
                  <w:pPr>
                    <w:pStyle w:val="Compact"/>
                    <w:jc w:val="both"/>
                  </w:pPr>
                  <w:r>
                    <w:t>5</w:t>
                  </w:r>
                </w:p>
              </w:tc>
              <w:tc>
                <w:tcPr>
                  <w:tcW w:w="0" w:type="auto"/>
                </w:tcPr>
                <w:p w14:paraId="2E65A5B6" w14:textId="77777777" w:rsidR="00232A54" w:rsidRDefault="00115871" w:rsidP="002311FC">
                  <w:pPr>
                    <w:pStyle w:val="Compact"/>
                    <w:jc w:val="both"/>
                  </w:pPr>
                  <w:r>
                    <w:t>30000</w:t>
                  </w:r>
                </w:p>
              </w:tc>
            </w:tr>
            <w:tr w:rsidR="00232A54" w14:paraId="5BA7AD2A" w14:textId="77777777" w:rsidTr="00F96A82">
              <w:tc>
                <w:tcPr>
                  <w:tcW w:w="0" w:type="auto"/>
                </w:tcPr>
                <w:p w14:paraId="7CE807BF" w14:textId="77777777" w:rsidR="00232A54" w:rsidRDefault="00232A54" w:rsidP="002311FC">
                  <w:pPr>
                    <w:pStyle w:val="Compact"/>
                    <w:jc w:val="both"/>
                  </w:pPr>
                </w:p>
              </w:tc>
              <w:tc>
                <w:tcPr>
                  <w:tcW w:w="0" w:type="auto"/>
                </w:tcPr>
                <w:p w14:paraId="6C7E2E09" w14:textId="77777777" w:rsidR="00232A54" w:rsidRDefault="00115871" w:rsidP="002311FC">
                  <w:pPr>
                    <w:pStyle w:val="Compact"/>
                    <w:jc w:val="both"/>
                  </w:pPr>
                  <w:r>
                    <w:t>CP Santa Rosa</w:t>
                  </w:r>
                </w:p>
              </w:tc>
              <w:tc>
                <w:tcPr>
                  <w:tcW w:w="0" w:type="auto"/>
                </w:tcPr>
                <w:p w14:paraId="3FB8EEA7" w14:textId="77777777" w:rsidR="00232A54" w:rsidRDefault="00115871" w:rsidP="002311FC">
                  <w:pPr>
                    <w:pStyle w:val="Compact"/>
                    <w:jc w:val="both"/>
                  </w:pPr>
                  <w:r>
                    <w:t>Comité de Productores Agrarios Selva Verde</w:t>
                  </w:r>
                </w:p>
              </w:tc>
              <w:tc>
                <w:tcPr>
                  <w:tcW w:w="0" w:type="auto"/>
                </w:tcPr>
                <w:p w14:paraId="34A85F59" w14:textId="77777777" w:rsidR="00232A54" w:rsidRDefault="00115871" w:rsidP="002311FC">
                  <w:pPr>
                    <w:pStyle w:val="Compact"/>
                    <w:jc w:val="both"/>
                  </w:pPr>
                  <w:r>
                    <w:t>FS-17</w:t>
                  </w:r>
                </w:p>
              </w:tc>
              <w:tc>
                <w:tcPr>
                  <w:tcW w:w="0" w:type="auto"/>
                </w:tcPr>
                <w:p w14:paraId="3A5EBBA3" w14:textId="77777777" w:rsidR="00232A54" w:rsidRDefault="00115871" w:rsidP="002311FC">
                  <w:pPr>
                    <w:pStyle w:val="Compact"/>
                    <w:jc w:val="both"/>
                  </w:pPr>
                  <w:r>
                    <w:t>35</w:t>
                  </w:r>
                </w:p>
              </w:tc>
              <w:tc>
                <w:tcPr>
                  <w:tcW w:w="0" w:type="auto"/>
                </w:tcPr>
                <w:p w14:paraId="5F51420A" w14:textId="77777777" w:rsidR="00232A54" w:rsidRDefault="00115871" w:rsidP="002311FC">
                  <w:pPr>
                    <w:pStyle w:val="Compact"/>
                    <w:jc w:val="both"/>
                  </w:pPr>
                  <w:r>
                    <w:t>Efectivo</w:t>
                  </w:r>
                </w:p>
              </w:tc>
              <w:tc>
                <w:tcPr>
                  <w:tcW w:w="0" w:type="auto"/>
                </w:tcPr>
                <w:p w14:paraId="4B5F7411" w14:textId="77777777" w:rsidR="00232A54" w:rsidRDefault="00115871" w:rsidP="002311FC">
                  <w:pPr>
                    <w:pStyle w:val="Compact"/>
                    <w:jc w:val="both"/>
                  </w:pPr>
                  <w:r>
                    <w:t>Cacao</w:t>
                  </w:r>
                </w:p>
              </w:tc>
              <w:tc>
                <w:tcPr>
                  <w:tcW w:w="0" w:type="auto"/>
                </w:tcPr>
                <w:p w14:paraId="27F48260" w14:textId="77777777" w:rsidR="00232A54" w:rsidRDefault="00115871" w:rsidP="002311FC">
                  <w:pPr>
                    <w:pStyle w:val="Compact"/>
                    <w:jc w:val="both"/>
                  </w:pPr>
                  <w:r>
                    <w:t>5</w:t>
                  </w:r>
                </w:p>
              </w:tc>
              <w:tc>
                <w:tcPr>
                  <w:tcW w:w="0" w:type="auto"/>
                </w:tcPr>
                <w:p w14:paraId="6A3A5A50" w14:textId="77777777" w:rsidR="00232A54" w:rsidRDefault="00115871" w:rsidP="002311FC">
                  <w:pPr>
                    <w:pStyle w:val="Compact"/>
                    <w:jc w:val="both"/>
                  </w:pPr>
                  <w:r>
                    <w:t>30000</w:t>
                  </w:r>
                </w:p>
              </w:tc>
            </w:tr>
            <w:tr w:rsidR="00232A54" w14:paraId="028CDD6E" w14:textId="77777777" w:rsidTr="00F96A82">
              <w:tc>
                <w:tcPr>
                  <w:tcW w:w="0" w:type="auto"/>
                </w:tcPr>
                <w:p w14:paraId="4AAB18FF" w14:textId="77777777" w:rsidR="00232A54" w:rsidRDefault="00232A54" w:rsidP="002311FC">
                  <w:pPr>
                    <w:pStyle w:val="Compact"/>
                    <w:jc w:val="both"/>
                  </w:pPr>
                </w:p>
              </w:tc>
              <w:tc>
                <w:tcPr>
                  <w:tcW w:w="0" w:type="auto"/>
                </w:tcPr>
                <w:p w14:paraId="20EAC854" w14:textId="77777777" w:rsidR="00232A54" w:rsidRDefault="00115871" w:rsidP="002311FC">
                  <w:pPr>
                    <w:pStyle w:val="Compact"/>
                    <w:jc w:val="both"/>
                  </w:pPr>
                  <w:r>
                    <w:t>CP Nuevo Arica</w:t>
                  </w:r>
                </w:p>
              </w:tc>
              <w:tc>
                <w:tcPr>
                  <w:tcW w:w="0" w:type="auto"/>
                </w:tcPr>
                <w:p w14:paraId="6A140240" w14:textId="77777777" w:rsidR="00232A54" w:rsidRDefault="00115871" w:rsidP="002311FC">
                  <w:pPr>
                    <w:pStyle w:val="Compact"/>
                    <w:jc w:val="both"/>
                  </w:pPr>
                  <w:r>
                    <w:t>Asociación de Productores Agropecuarios Rayos del Sol de Nuevo Arica</w:t>
                  </w:r>
                </w:p>
              </w:tc>
              <w:tc>
                <w:tcPr>
                  <w:tcW w:w="0" w:type="auto"/>
                </w:tcPr>
                <w:p w14:paraId="1CA732E2" w14:textId="77777777" w:rsidR="00232A54" w:rsidRDefault="00115871" w:rsidP="002311FC">
                  <w:pPr>
                    <w:pStyle w:val="Compact"/>
                    <w:jc w:val="both"/>
                  </w:pPr>
                  <w:r>
                    <w:t>FS-18</w:t>
                  </w:r>
                </w:p>
              </w:tc>
              <w:tc>
                <w:tcPr>
                  <w:tcW w:w="0" w:type="auto"/>
                </w:tcPr>
                <w:p w14:paraId="5557D594" w14:textId="77777777" w:rsidR="00232A54" w:rsidRDefault="00115871" w:rsidP="002311FC">
                  <w:pPr>
                    <w:pStyle w:val="Compact"/>
                    <w:jc w:val="both"/>
                  </w:pPr>
                  <w:r>
                    <w:t>13</w:t>
                  </w:r>
                </w:p>
              </w:tc>
              <w:tc>
                <w:tcPr>
                  <w:tcW w:w="0" w:type="auto"/>
                </w:tcPr>
                <w:p w14:paraId="25A96190" w14:textId="77777777" w:rsidR="00232A54" w:rsidRDefault="00115871" w:rsidP="002311FC">
                  <w:pPr>
                    <w:pStyle w:val="Compact"/>
                    <w:jc w:val="both"/>
                  </w:pPr>
                  <w:r>
                    <w:t>Efectivo</w:t>
                  </w:r>
                </w:p>
              </w:tc>
              <w:tc>
                <w:tcPr>
                  <w:tcW w:w="0" w:type="auto"/>
                </w:tcPr>
                <w:p w14:paraId="6E10A022" w14:textId="77777777" w:rsidR="00232A54" w:rsidRDefault="00115871" w:rsidP="002311FC">
                  <w:pPr>
                    <w:pStyle w:val="Compact"/>
                    <w:jc w:val="both"/>
                  </w:pPr>
                  <w:r>
                    <w:t>Cacao</w:t>
                  </w:r>
                </w:p>
              </w:tc>
              <w:tc>
                <w:tcPr>
                  <w:tcW w:w="0" w:type="auto"/>
                </w:tcPr>
                <w:p w14:paraId="0EDC3BDB" w14:textId="77777777" w:rsidR="00232A54" w:rsidRDefault="00115871" w:rsidP="002311FC">
                  <w:pPr>
                    <w:pStyle w:val="Compact"/>
                    <w:jc w:val="both"/>
                  </w:pPr>
                  <w:r>
                    <w:t>5</w:t>
                  </w:r>
                </w:p>
              </w:tc>
              <w:tc>
                <w:tcPr>
                  <w:tcW w:w="0" w:type="auto"/>
                </w:tcPr>
                <w:p w14:paraId="31F0EBA5" w14:textId="77777777" w:rsidR="00232A54" w:rsidRDefault="00115871" w:rsidP="002311FC">
                  <w:pPr>
                    <w:pStyle w:val="Compact"/>
                    <w:jc w:val="both"/>
                  </w:pPr>
                  <w:r>
                    <w:t>30000</w:t>
                  </w:r>
                </w:p>
              </w:tc>
            </w:tr>
            <w:tr w:rsidR="00232A54" w14:paraId="7C58AC6E" w14:textId="77777777" w:rsidTr="00F96A82">
              <w:tc>
                <w:tcPr>
                  <w:tcW w:w="0" w:type="auto"/>
                </w:tcPr>
                <w:p w14:paraId="7117792F" w14:textId="77777777" w:rsidR="00232A54" w:rsidRDefault="00232A54" w:rsidP="002311FC">
                  <w:pPr>
                    <w:pStyle w:val="Compact"/>
                    <w:jc w:val="both"/>
                  </w:pPr>
                </w:p>
              </w:tc>
              <w:tc>
                <w:tcPr>
                  <w:tcW w:w="0" w:type="auto"/>
                </w:tcPr>
                <w:p w14:paraId="2C90F112" w14:textId="77777777" w:rsidR="00232A54" w:rsidRDefault="00115871" w:rsidP="002311FC">
                  <w:pPr>
                    <w:pStyle w:val="Compact"/>
                    <w:jc w:val="both"/>
                  </w:pPr>
                  <w:r>
                    <w:t>Lejía</w:t>
                  </w:r>
                </w:p>
              </w:tc>
              <w:tc>
                <w:tcPr>
                  <w:tcW w:w="0" w:type="auto"/>
                </w:tcPr>
                <w:p w14:paraId="4F7D06CC" w14:textId="77777777" w:rsidR="00232A54" w:rsidRDefault="00115871" w:rsidP="002311FC">
                  <w:pPr>
                    <w:pStyle w:val="Compact"/>
                    <w:jc w:val="both"/>
                  </w:pPr>
                  <w:r>
                    <w:t>Asociación de Productores Agropecuarios la Prosperidad (APALPRO)</w:t>
                  </w:r>
                </w:p>
              </w:tc>
              <w:tc>
                <w:tcPr>
                  <w:tcW w:w="0" w:type="auto"/>
                </w:tcPr>
                <w:p w14:paraId="0A7A8FFD" w14:textId="77777777" w:rsidR="00232A54" w:rsidRDefault="00115871" w:rsidP="002311FC">
                  <w:pPr>
                    <w:pStyle w:val="Compact"/>
                    <w:jc w:val="both"/>
                  </w:pPr>
                  <w:r>
                    <w:t>en desarrollo</w:t>
                  </w:r>
                </w:p>
              </w:tc>
              <w:tc>
                <w:tcPr>
                  <w:tcW w:w="0" w:type="auto"/>
                </w:tcPr>
                <w:p w14:paraId="1AF28227" w14:textId="77777777" w:rsidR="00232A54" w:rsidRDefault="00115871" w:rsidP="002311FC">
                  <w:pPr>
                    <w:pStyle w:val="Compact"/>
                    <w:jc w:val="both"/>
                  </w:pPr>
                  <w:r>
                    <w:t>18</w:t>
                  </w:r>
                </w:p>
              </w:tc>
              <w:tc>
                <w:tcPr>
                  <w:tcW w:w="0" w:type="auto"/>
                </w:tcPr>
                <w:p w14:paraId="6477D035" w14:textId="77777777" w:rsidR="00232A54" w:rsidRDefault="00115871" w:rsidP="002311FC">
                  <w:pPr>
                    <w:pStyle w:val="Compact"/>
                    <w:jc w:val="both"/>
                  </w:pPr>
                  <w:r>
                    <w:t>Bienes</w:t>
                  </w:r>
                </w:p>
              </w:tc>
              <w:tc>
                <w:tcPr>
                  <w:tcW w:w="0" w:type="auto"/>
                </w:tcPr>
                <w:p w14:paraId="637B6A60" w14:textId="77777777" w:rsidR="00232A54" w:rsidRDefault="00115871" w:rsidP="002311FC">
                  <w:pPr>
                    <w:pStyle w:val="Compact"/>
                    <w:jc w:val="both"/>
                  </w:pPr>
                  <w:r>
                    <w:t>Cacao / Café</w:t>
                  </w:r>
                </w:p>
              </w:tc>
              <w:tc>
                <w:tcPr>
                  <w:tcW w:w="0" w:type="auto"/>
                </w:tcPr>
                <w:p w14:paraId="10ACDF03" w14:textId="77777777" w:rsidR="00232A54" w:rsidRDefault="00115871" w:rsidP="002311FC">
                  <w:pPr>
                    <w:pStyle w:val="Compact"/>
                    <w:jc w:val="both"/>
                  </w:pPr>
                  <w:r>
                    <w:t>6</w:t>
                  </w:r>
                </w:p>
              </w:tc>
              <w:tc>
                <w:tcPr>
                  <w:tcW w:w="0" w:type="auto"/>
                </w:tcPr>
                <w:p w14:paraId="52F42C69" w14:textId="77777777" w:rsidR="00232A54" w:rsidRDefault="00115871" w:rsidP="002311FC">
                  <w:pPr>
                    <w:pStyle w:val="Compact"/>
                    <w:jc w:val="both"/>
                  </w:pPr>
                  <w:r>
                    <w:t>0</w:t>
                  </w:r>
                </w:p>
              </w:tc>
            </w:tr>
            <w:tr w:rsidR="00232A54" w14:paraId="70D4A984" w14:textId="77777777" w:rsidTr="00F96A82">
              <w:tc>
                <w:tcPr>
                  <w:tcW w:w="0" w:type="auto"/>
                </w:tcPr>
                <w:p w14:paraId="70DBF490" w14:textId="77777777" w:rsidR="00232A54" w:rsidRDefault="00232A54" w:rsidP="002311FC">
                  <w:pPr>
                    <w:pStyle w:val="Compact"/>
                    <w:jc w:val="both"/>
                  </w:pPr>
                </w:p>
              </w:tc>
              <w:tc>
                <w:tcPr>
                  <w:tcW w:w="0" w:type="auto"/>
                </w:tcPr>
                <w:p w14:paraId="41423B36" w14:textId="77777777" w:rsidR="00232A54" w:rsidRDefault="00115871" w:rsidP="002311FC">
                  <w:pPr>
                    <w:pStyle w:val="Compact"/>
                    <w:jc w:val="both"/>
                  </w:pPr>
                  <w:r>
                    <w:t>Aguanomuyuna</w:t>
                  </w:r>
                </w:p>
              </w:tc>
              <w:tc>
                <w:tcPr>
                  <w:tcW w:w="0" w:type="auto"/>
                </w:tcPr>
                <w:p w14:paraId="24E66D0C" w14:textId="77777777" w:rsidR="00232A54" w:rsidRDefault="00115871" w:rsidP="002311FC">
                  <w:pPr>
                    <w:pStyle w:val="Compact"/>
                    <w:jc w:val="both"/>
                  </w:pPr>
                  <w:r>
                    <w:t>Comité de Emprendedoras Sinchi Warmis</w:t>
                  </w:r>
                </w:p>
              </w:tc>
              <w:tc>
                <w:tcPr>
                  <w:tcW w:w="0" w:type="auto"/>
                </w:tcPr>
                <w:p w14:paraId="36F22473" w14:textId="77777777" w:rsidR="00232A54" w:rsidRDefault="00115871" w:rsidP="002311FC">
                  <w:pPr>
                    <w:pStyle w:val="Compact"/>
                    <w:jc w:val="both"/>
                  </w:pPr>
                  <w:r>
                    <w:t>en desarrollo</w:t>
                  </w:r>
                </w:p>
              </w:tc>
              <w:tc>
                <w:tcPr>
                  <w:tcW w:w="0" w:type="auto"/>
                </w:tcPr>
                <w:p w14:paraId="026D275F" w14:textId="77777777" w:rsidR="00232A54" w:rsidRDefault="00115871" w:rsidP="002311FC">
                  <w:pPr>
                    <w:pStyle w:val="Compact"/>
                    <w:jc w:val="both"/>
                  </w:pPr>
                  <w:r>
                    <w:t>8</w:t>
                  </w:r>
                </w:p>
              </w:tc>
              <w:tc>
                <w:tcPr>
                  <w:tcW w:w="0" w:type="auto"/>
                </w:tcPr>
                <w:p w14:paraId="308C27F4" w14:textId="77777777" w:rsidR="00232A54" w:rsidRDefault="00115871" w:rsidP="002311FC">
                  <w:pPr>
                    <w:pStyle w:val="Compact"/>
                    <w:jc w:val="both"/>
                  </w:pPr>
                  <w:r>
                    <w:t>Efectivo</w:t>
                  </w:r>
                </w:p>
              </w:tc>
              <w:tc>
                <w:tcPr>
                  <w:tcW w:w="0" w:type="auto"/>
                </w:tcPr>
                <w:p w14:paraId="0BE57737" w14:textId="77777777" w:rsidR="00232A54" w:rsidRDefault="00115871" w:rsidP="002311FC">
                  <w:pPr>
                    <w:pStyle w:val="Compact"/>
                    <w:jc w:val="both"/>
                  </w:pPr>
                  <w:r>
                    <w:t>Chocolate</w:t>
                  </w:r>
                </w:p>
              </w:tc>
              <w:tc>
                <w:tcPr>
                  <w:tcW w:w="0" w:type="auto"/>
                </w:tcPr>
                <w:p w14:paraId="7D1B2C9A" w14:textId="77777777" w:rsidR="00232A54" w:rsidRDefault="00115871" w:rsidP="002311FC">
                  <w:pPr>
                    <w:pStyle w:val="Compact"/>
                    <w:jc w:val="both"/>
                  </w:pPr>
                  <w:r>
                    <w:t>8</w:t>
                  </w:r>
                </w:p>
              </w:tc>
              <w:tc>
                <w:tcPr>
                  <w:tcW w:w="0" w:type="auto"/>
                </w:tcPr>
                <w:p w14:paraId="168B15EC" w14:textId="77777777" w:rsidR="00232A54" w:rsidRDefault="00115871" w:rsidP="002311FC">
                  <w:pPr>
                    <w:pStyle w:val="Compact"/>
                    <w:jc w:val="both"/>
                  </w:pPr>
                  <w:r>
                    <w:t>NA</w:t>
                  </w:r>
                </w:p>
              </w:tc>
            </w:tr>
            <w:tr w:rsidR="00232A54" w14:paraId="12BD0524" w14:textId="77777777" w:rsidTr="00F96A82">
              <w:tc>
                <w:tcPr>
                  <w:tcW w:w="0" w:type="auto"/>
                </w:tcPr>
                <w:p w14:paraId="2978224B" w14:textId="77777777" w:rsidR="00232A54" w:rsidRDefault="00115871" w:rsidP="002311FC">
                  <w:pPr>
                    <w:pStyle w:val="Compact"/>
                    <w:jc w:val="both"/>
                  </w:pPr>
                  <w:r>
                    <w:t>Tocache</w:t>
                  </w:r>
                </w:p>
              </w:tc>
              <w:tc>
                <w:tcPr>
                  <w:tcW w:w="0" w:type="auto"/>
                </w:tcPr>
                <w:p w14:paraId="00C85C1C" w14:textId="77777777" w:rsidR="00232A54" w:rsidRDefault="00115871" w:rsidP="002311FC">
                  <w:pPr>
                    <w:pStyle w:val="Compact"/>
                    <w:jc w:val="both"/>
                  </w:pPr>
                  <w:r>
                    <w:t>CP Consuelo</w:t>
                  </w:r>
                </w:p>
              </w:tc>
              <w:tc>
                <w:tcPr>
                  <w:tcW w:w="0" w:type="auto"/>
                </w:tcPr>
                <w:p w14:paraId="21824EE1" w14:textId="77777777" w:rsidR="00232A54" w:rsidRDefault="00115871" w:rsidP="002311FC">
                  <w:pPr>
                    <w:pStyle w:val="Compact"/>
                    <w:jc w:val="both"/>
                  </w:pPr>
                  <w:r>
                    <w:t xml:space="preserve">Asociación de Turismo Sostenible El Paraiso de </w:t>
                  </w:r>
                  <w:r>
                    <w:lastRenderedPageBreak/>
                    <w:t>Consuelo (ATSPAC)</w:t>
                  </w:r>
                </w:p>
              </w:tc>
              <w:tc>
                <w:tcPr>
                  <w:tcW w:w="0" w:type="auto"/>
                </w:tcPr>
                <w:p w14:paraId="1F18C3C4" w14:textId="77777777" w:rsidR="00232A54" w:rsidRDefault="00115871" w:rsidP="002311FC">
                  <w:pPr>
                    <w:pStyle w:val="Compact"/>
                    <w:jc w:val="both"/>
                  </w:pPr>
                  <w:r>
                    <w:lastRenderedPageBreak/>
                    <w:t>en desarrollo</w:t>
                  </w:r>
                </w:p>
              </w:tc>
              <w:tc>
                <w:tcPr>
                  <w:tcW w:w="0" w:type="auto"/>
                </w:tcPr>
                <w:p w14:paraId="141AF3C2" w14:textId="77777777" w:rsidR="00232A54" w:rsidRDefault="00115871" w:rsidP="002311FC">
                  <w:pPr>
                    <w:pStyle w:val="Compact"/>
                    <w:jc w:val="both"/>
                  </w:pPr>
                  <w:r>
                    <w:t>13</w:t>
                  </w:r>
                </w:p>
              </w:tc>
              <w:tc>
                <w:tcPr>
                  <w:tcW w:w="0" w:type="auto"/>
                </w:tcPr>
                <w:p w14:paraId="6906287C" w14:textId="77777777" w:rsidR="00232A54" w:rsidRDefault="00115871" w:rsidP="002311FC">
                  <w:pPr>
                    <w:pStyle w:val="Compact"/>
                    <w:jc w:val="both"/>
                  </w:pPr>
                  <w:r>
                    <w:t>Efectivo</w:t>
                  </w:r>
                </w:p>
              </w:tc>
              <w:tc>
                <w:tcPr>
                  <w:tcW w:w="0" w:type="auto"/>
                </w:tcPr>
                <w:p w14:paraId="2C4C1EC9" w14:textId="77777777" w:rsidR="00232A54" w:rsidRDefault="00115871" w:rsidP="002311FC">
                  <w:pPr>
                    <w:pStyle w:val="Compact"/>
                    <w:jc w:val="both"/>
                  </w:pPr>
                  <w:r>
                    <w:t>Turismo</w:t>
                  </w:r>
                </w:p>
              </w:tc>
              <w:tc>
                <w:tcPr>
                  <w:tcW w:w="0" w:type="auto"/>
                </w:tcPr>
                <w:p w14:paraId="7F45DF3B" w14:textId="77777777" w:rsidR="00232A54" w:rsidRDefault="00115871" w:rsidP="002311FC">
                  <w:pPr>
                    <w:pStyle w:val="Compact"/>
                    <w:jc w:val="both"/>
                  </w:pPr>
                  <w:r>
                    <w:t>8</w:t>
                  </w:r>
                </w:p>
              </w:tc>
              <w:tc>
                <w:tcPr>
                  <w:tcW w:w="0" w:type="auto"/>
                </w:tcPr>
                <w:p w14:paraId="3691CEF3" w14:textId="77777777" w:rsidR="00232A54" w:rsidRDefault="00115871" w:rsidP="002311FC">
                  <w:pPr>
                    <w:pStyle w:val="Compact"/>
                    <w:jc w:val="both"/>
                  </w:pPr>
                  <w:r>
                    <w:t>0</w:t>
                  </w:r>
                </w:p>
              </w:tc>
            </w:tr>
            <w:tr w:rsidR="00232A54" w14:paraId="6AB3CE58" w14:textId="77777777" w:rsidTr="00F96A82">
              <w:tc>
                <w:tcPr>
                  <w:tcW w:w="0" w:type="auto"/>
                </w:tcPr>
                <w:p w14:paraId="787AE6C7" w14:textId="77777777" w:rsidR="00232A54" w:rsidRDefault="00232A54" w:rsidP="002311FC">
                  <w:pPr>
                    <w:pStyle w:val="Compact"/>
                    <w:jc w:val="both"/>
                  </w:pPr>
                </w:p>
              </w:tc>
              <w:tc>
                <w:tcPr>
                  <w:tcW w:w="0" w:type="auto"/>
                </w:tcPr>
                <w:p w14:paraId="1DF4630C" w14:textId="77777777" w:rsidR="00232A54" w:rsidRDefault="00115871" w:rsidP="002311FC">
                  <w:pPr>
                    <w:pStyle w:val="Compact"/>
                    <w:jc w:val="both"/>
                  </w:pPr>
                  <w:r>
                    <w:t>CP Bajo Chimbote</w:t>
                  </w:r>
                </w:p>
              </w:tc>
              <w:tc>
                <w:tcPr>
                  <w:tcW w:w="0" w:type="auto"/>
                </w:tcPr>
                <w:p w14:paraId="4388757D" w14:textId="77777777" w:rsidR="00232A54" w:rsidRDefault="00115871" w:rsidP="002311FC">
                  <w:pPr>
                    <w:pStyle w:val="Compact"/>
                    <w:jc w:val="both"/>
                  </w:pPr>
                  <w:r>
                    <w:t>Asociación de Productores Agropecuarios y Forestales</w:t>
                  </w:r>
                </w:p>
              </w:tc>
              <w:tc>
                <w:tcPr>
                  <w:tcW w:w="0" w:type="auto"/>
                </w:tcPr>
                <w:p w14:paraId="651003BD" w14:textId="77777777" w:rsidR="00232A54" w:rsidRDefault="00115871" w:rsidP="002311FC">
                  <w:pPr>
                    <w:pStyle w:val="Compact"/>
                    <w:jc w:val="both"/>
                  </w:pPr>
                  <w:r>
                    <w:t>en desarrollo</w:t>
                  </w:r>
                </w:p>
              </w:tc>
              <w:tc>
                <w:tcPr>
                  <w:tcW w:w="0" w:type="auto"/>
                </w:tcPr>
                <w:p w14:paraId="326C66DE" w14:textId="77777777" w:rsidR="00232A54" w:rsidRDefault="00115871" w:rsidP="002311FC">
                  <w:pPr>
                    <w:pStyle w:val="Compact"/>
                    <w:jc w:val="both"/>
                  </w:pPr>
                  <w:r>
                    <w:t>22</w:t>
                  </w:r>
                </w:p>
              </w:tc>
              <w:tc>
                <w:tcPr>
                  <w:tcW w:w="0" w:type="auto"/>
                </w:tcPr>
                <w:p w14:paraId="03B31A22" w14:textId="77777777" w:rsidR="00232A54" w:rsidRDefault="00115871" w:rsidP="002311FC">
                  <w:pPr>
                    <w:pStyle w:val="Compact"/>
                    <w:jc w:val="both"/>
                  </w:pPr>
                  <w:r>
                    <w:t>Efectivo</w:t>
                  </w:r>
                </w:p>
              </w:tc>
              <w:tc>
                <w:tcPr>
                  <w:tcW w:w="0" w:type="auto"/>
                </w:tcPr>
                <w:p w14:paraId="08FE48C5" w14:textId="77777777" w:rsidR="00232A54" w:rsidRDefault="00115871" w:rsidP="002311FC">
                  <w:pPr>
                    <w:pStyle w:val="Compact"/>
                    <w:jc w:val="both"/>
                  </w:pPr>
                  <w:r>
                    <w:t>Abejas</w:t>
                  </w:r>
                </w:p>
              </w:tc>
              <w:tc>
                <w:tcPr>
                  <w:tcW w:w="0" w:type="auto"/>
                </w:tcPr>
                <w:p w14:paraId="1E3A6CCF" w14:textId="77777777" w:rsidR="00232A54" w:rsidRDefault="00115871" w:rsidP="002311FC">
                  <w:pPr>
                    <w:pStyle w:val="Compact"/>
                    <w:jc w:val="both"/>
                  </w:pPr>
                  <w:r>
                    <w:t>8</w:t>
                  </w:r>
                </w:p>
              </w:tc>
              <w:tc>
                <w:tcPr>
                  <w:tcW w:w="0" w:type="auto"/>
                </w:tcPr>
                <w:p w14:paraId="426D005D" w14:textId="77777777" w:rsidR="00232A54" w:rsidRDefault="00115871" w:rsidP="002311FC">
                  <w:pPr>
                    <w:pStyle w:val="Compact"/>
                    <w:jc w:val="both"/>
                  </w:pPr>
                  <w:r>
                    <w:t>0</w:t>
                  </w:r>
                </w:p>
              </w:tc>
            </w:tr>
            <w:tr w:rsidR="00232A54" w14:paraId="056C8498" w14:textId="77777777" w:rsidTr="00F96A82">
              <w:tc>
                <w:tcPr>
                  <w:tcW w:w="0" w:type="auto"/>
                </w:tcPr>
                <w:p w14:paraId="0EFFE8A7" w14:textId="77777777" w:rsidR="00232A54" w:rsidRDefault="00232A54" w:rsidP="002311FC">
                  <w:pPr>
                    <w:pStyle w:val="Compact"/>
                    <w:jc w:val="both"/>
                  </w:pPr>
                </w:p>
              </w:tc>
              <w:tc>
                <w:tcPr>
                  <w:tcW w:w="0" w:type="auto"/>
                </w:tcPr>
                <w:p w14:paraId="0A8D0A9D" w14:textId="77777777" w:rsidR="00232A54" w:rsidRDefault="00115871" w:rsidP="002311FC">
                  <w:pPr>
                    <w:pStyle w:val="Compact"/>
                    <w:jc w:val="both"/>
                  </w:pPr>
                  <w:r>
                    <w:t>CP Inca Huasi</w:t>
                  </w:r>
                </w:p>
              </w:tc>
              <w:tc>
                <w:tcPr>
                  <w:tcW w:w="0" w:type="auto"/>
                </w:tcPr>
                <w:p w14:paraId="5FDCE87F" w14:textId="77777777" w:rsidR="00232A54" w:rsidRDefault="00115871" w:rsidP="002311FC">
                  <w:pPr>
                    <w:pStyle w:val="Compact"/>
                    <w:jc w:val="both"/>
                  </w:pPr>
                  <w:r>
                    <w:t>Asociacion de Pisicultores y Turistico</w:t>
                  </w:r>
                </w:p>
              </w:tc>
              <w:tc>
                <w:tcPr>
                  <w:tcW w:w="0" w:type="auto"/>
                </w:tcPr>
                <w:p w14:paraId="38D04A92" w14:textId="77777777" w:rsidR="00232A54" w:rsidRDefault="00115871" w:rsidP="002311FC">
                  <w:pPr>
                    <w:pStyle w:val="Compact"/>
                    <w:jc w:val="both"/>
                  </w:pPr>
                  <w:r>
                    <w:t>en desarrollo</w:t>
                  </w:r>
                </w:p>
              </w:tc>
              <w:tc>
                <w:tcPr>
                  <w:tcW w:w="0" w:type="auto"/>
                </w:tcPr>
                <w:p w14:paraId="29C9953D" w14:textId="77777777" w:rsidR="00232A54" w:rsidRDefault="00115871" w:rsidP="002311FC">
                  <w:pPr>
                    <w:pStyle w:val="Compact"/>
                    <w:jc w:val="both"/>
                  </w:pPr>
                  <w:r>
                    <w:t>23</w:t>
                  </w:r>
                </w:p>
              </w:tc>
              <w:tc>
                <w:tcPr>
                  <w:tcW w:w="0" w:type="auto"/>
                </w:tcPr>
                <w:p w14:paraId="356F029A" w14:textId="77777777" w:rsidR="00232A54" w:rsidRDefault="00115871" w:rsidP="002311FC">
                  <w:pPr>
                    <w:pStyle w:val="Compact"/>
                    <w:jc w:val="both"/>
                  </w:pPr>
                  <w:r>
                    <w:t>Efectivo</w:t>
                  </w:r>
                </w:p>
              </w:tc>
              <w:tc>
                <w:tcPr>
                  <w:tcW w:w="0" w:type="auto"/>
                </w:tcPr>
                <w:p w14:paraId="7EC3A5AF" w14:textId="77777777" w:rsidR="00232A54" w:rsidRDefault="00115871" w:rsidP="002311FC">
                  <w:pPr>
                    <w:pStyle w:val="Compact"/>
                    <w:jc w:val="both"/>
                  </w:pPr>
                  <w:r>
                    <w:t>Peces</w:t>
                  </w:r>
                </w:p>
              </w:tc>
              <w:tc>
                <w:tcPr>
                  <w:tcW w:w="0" w:type="auto"/>
                </w:tcPr>
                <w:p w14:paraId="32B81F50" w14:textId="77777777" w:rsidR="00232A54" w:rsidRDefault="00115871" w:rsidP="002311FC">
                  <w:pPr>
                    <w:pStyle w:val="Compact"/>
                    <w:jc w:val="both"/>
                  </w:pPr>
                  <w:r>
                    <w:t>8</w:t>
                  </w:r>
                </w:p>
              </w:tc>
              <w:tc>
                <w:tcPr>
                  <w:tcW w:w="0" w:type="auto"/>
                </w:tcPr>
                <w:p w14:paraId="5C9619E6" w14:textId="77777777" w:rsidR="00232A54" w:rsidRDefault="00115871" w:rsidP="002311FC">
                  <w:pPr>
                    <w:pStyle w:val="Compact"/>
                    <w:jc w:val="both"/>
                  </w:pPr>
                  <w:r>
                    <w:t>0</w:t>
                  </w:r>
                </w:p>
              </w:tc>
            </w:tr>
            <w:tr w:rsidR="00232A54" w14:paraId="40E4CC8E" w14:textId="77777777" w:rsidTr="00F96A82">
              <w:tc>
                <w:tcPr>
                  <w:tcW w:w="0" w:type="auto"/>
                </w:tcPr>
                <w:p w14:paraId="2F276E3F" w14:textId="77777777" w:rsidR="00232A54" w:rsidRDefault="00232A54" w:rsidP="002311FC">
                  <w:pPr>
                    <w:pStyle w:val="Compact"/>
                    <w:jc w:val="both"/>
                  </w:pPr>
                </w:p>
              </w:tc>
              <w:tc>
                <w:tcPr>
                  <w:tcW w:w="0" w:type="auto"/>
                </w:tcPr>
                <w:p w14:paraId="16BD351D" w14:textId="77777777" w:rsidR="00232A54" w:rsidRDefault="00115871" w:rsidP="002311FC">
                  <w:pPr>
                    <w:pStyle w:val="Compact"/>
                    <w:jc w:val="both"/>
                  </w:pPr>
                  <w:r>
                    <w:t>Montaña Verde</w:t>
                  </w:r>
                </w:p>
              </w:tc>
              <w:tc>
                <w:tcPr>
                  <w:tcW w:w="0" w:type="auto"/>
                </w:tcPr>
                <w:p w14:paraId="73AB6549" w14:textId="77777777" w:rsidR="00232A54" w:rsidRDefault="00115871" w:rsidP="002311FC">
                  <w:pPr>
                    <w:pStyle w:val="Compact"/>
                    <w:jc w:val="both"/>
                  </w:pPr>
                  <w:r>
                    <w:t>Comité Las Emprendedoras de Montaña Verde (CEMOV)</w:t>
                  </w:r>
                </w:p>
              </w:tc>
              <w:tc>
                <w:tcPr>
                  <w:tcW w:w="0" w:type="auto"/>
                </w:tcPr>
                <w:p w14:paraId="115993DD" w14:textId="77777777" w:rsidR="00232A54" w:rsidRDefault="00115871" w:rsidP="002311FC">
                  <w:pPr>
                    <w:pStyle w:val="Compact"/>
                    <w:jc w:val="both"/>
                  </w:pPr>
                  <w:r>
                    <w:t>en desarrollo</w:t>
                  </w:r>
                </w:p>
              </w:tc>
              <w:tc>
                <w:tcPr>
                  <w:tcW w:w="0" w:type="auto"/>
                </w:tcPr>
                <w:p w14:paraId="348A3FF4" w14:textId="77777777" w:rsidR="00232A54" w:rsidRDefault="00115871" w:rsidP="002311FC">
                  <w:pPr>
                    <w:pStyle w:val="Compact"/>
                    <w:jc w:val="both"/>
                  </w:pPr>
                  <w:r>
                    <w:t>11</w:t>
                  </w:r>
                </w:p>
              </w:tc>
              <w:tc>
                <w:tcPr>
                  <w:tcW w:w="0" w:type="auto"/>
                </w:tcPr>
                <w:p w14:paraId="36C45619" w14:textId="77777777" w:rsidR="00232A54" w:rsidRDefault="00115871" w:rsidP="002311FC">
                  <w:pPr>
                    <w:pStyle w:val="Compact"/>
                    <w:jc w:val="both"/>
                  </w:pPr>
                  <w:r>
                    <w:t>Bienes</w:t>
                  </w:r>
                </w:p>
              </w:tc>
              <w:tc>
                <w:tcPr>
                  <w:tcW w:w="0" w:type="auto"/>
                </w:tcPr>
                <w:p w14:paraId="2527CA7C" w14:textId="77777777" w:rsidR="00232A54" w:rsidRDefault="00115871" w:rsidP="002311FC">
                  <w:pPr>
                    <w:pStyle w:val="Compact"/>
                    <w:jc w:val="both"/>
                  </w:pPr>
                  <w:r>
                    <w:t>Artesanía con Maariposas</w:t>
                  </w:r>
                </w:p>
              </w:tc>
              <w:tc>
                <w:tcPr>
                  <w:tcW w:w="0" w:type="auto"/>
                </w:tcPr>
                <w:p w14:paraId="028FC2E1" w14:textId="77777777" w:rsidR="00232A54" w:rsidRDefault="00115871" w:rsidP="002311FC">
                  <w:pPr>
                    <w:pStyle w:val="Compact"/>
                    <w:jc w:val="both"/>
                  </w:pPr>
                  <w:r>
                    <w:t>12</w:t>
                  </w:r>
                </w:p>
              </w:tc>
              <w:tc>
                <w:tcPr>
                  <w:tcW w:w="0" w:type="auto"/>
                </w:tcPr>
                <w:p w14:paraId="6033DE52" w14:textId="77777777" w:rsidR="00232A54" w:rsidRDefault="00115871" w:rsidP="002311FC">
                  <w:pPr>
                    <w:pStyle w:val="Compact"/>
                    <w:jc w:val="both"/>
                  </w:pPr>
                  <w:r>
                    <w:t>NA</w:t>
                  </w:r>
                </w:p>
              </w:tc>
            </w:tr>
          </w:tbl>
          <w:p w14:paraId="2488291F" w14:textId="77777777" w:rsidR="00232A54" w:rsidRDefault="00232A54" w:rsidP="002311FC">
            <w:pPr>
              <w:jc w:val="both"/>
            </w:pPr>
          </w:p>
        </w:tc>
      </w:tr>
    </w:tbl>
    <w:p w14:paraId="52EF2816" w14:textId="77777777" w:rsidR="00232A54" w:rsidRDefault="00115871" w:rsidP="002311FC">
      <w:pPr>
        <w:pStyle w:val="ImageCaption"/>
        <w:jc w:val="both"/>
      </w:pPr>
      <w:r>
        <w:lastRenderedPageBreak/>
        <w:t>Tabla 10: Apoyo a Organizaciones de Centros Poblados y Comunidades Nativas para pequeñas inversiones en la ZA, en el primer trimestre 2024. En el marco del Fondo Semilla Emprendedores por Cordillera Azul-2024</w:t>
      </w:r>
    </w:p>
    <w:bookmarkEnd w:id="192"/>
    <w:p w14:paraId="3BE1AFC8" w14:textId="77777777" w:rsidR="00232A54" w:rsidRDefault="00115871" w:rsidP="002311FC">
      <w:pPr>
        <w:pStyle w:val="Textoindependiente"/>
        <w:jc w:val="both"/>
      </w:pPr>
      <w:r>
        <w:rPr>
          <w:b/>
          <w:bCs/>
        </w:rPr>
        <w:t>Seguimiento a los proyectos del fondo semilla.</w:t>
      </w:r>
      <w:r>
        <w:t xml:space="preserve"> Se continúa con el seguimiento de los proyectos financiados, entre el 2022 y 2023. Es así que, se ha solicitado la ampliación de plazo para culminar proyectos del fondo semilla, y se ha realizado el cierre de 2 proyectos (</w:t>
      </w:r>
      <w:hyperlink r:id="rId159">
        <w:r>
          <w:rPr>
            <w:rStyle w:val="Hipervnculo"/>
          </w:rPr>
          <w:t>Anexo 5.2.2.2 - lista y detalle de proyectos</w:t>
        </w:r>
      </w:hyperlink>
      <w:r>
        <w:t>).</w:t>
      </w:r>
    </w:p>
    <w:p w14:paraId="5C2152B0" w14:textId="77777777" w:rsidR="00232A54" w:rsidRDefault="00115871" w:rsidP="002311FC">
      <w:pPr>
        <w:pStyle w:val="Textoindependiente"/>
        <w:jc w:val="both"/>
      </w:pPr>
      <w:r>
        <w:rPr>
          <w:b/>
          <w:bCs/>
        </w:rPr>
        <w:t>Capacitación a la asociación del Comité de Productores de Flor de Café.</w:t>
      </w:r>
      <w:r>
        <w:t xml:space="preserve"> Entre el 14 y 15 de marzo, se realizó un taller de calibración de despulpadora de café , contando con la presencia de 19 socios y el equipo técnico, evento realizado en el marco del Fondo semilla (</w:t>
      </w:r>
      <w:hyperlink r:id="rId160">
        <w:r>
          <w:rPr>
            <w:rStyle w:val="Hipervnculo"/>
          </w:rPr>
          <w:t>Anexo 5.2.2.2 - informe del taller</w:t>
        </w:r>
      </w:hyperlink>
      <w:r>
        <w:t>).</w:t>
      </w:r>
    </w:p>
    <w:p w14:paraId="056E0B46" w14:textId="77777777" w:rsidR="00232A54" w:rsidRDefault="00115871" w:rsidP="002311FC">
      <w:pPr>
        <w:pStyle w:val="Textoindependiente"/>
        <w:jc w:val="both"/>
      </w:pPr>
      <w:r>
        <w:rPr>
          <w:b/>
          <w:bCs/>
        </w:rPr>
        <w:t>Fondo Semilla 11 – Asociacion de Artesanas BIRIYAKA</w:t>
      </w:r>
    </w:p>
    <w:p w14:paraId="69B32E08" w14:textId="77777777" w:rsidR="00232A54" w:rsidRDefault="00115871" w:rsidP="002311FC">
      <w:pPr>
        <w:pStyle w:val="Textoindependiente"/>
        <w:jc w:val="both"/>
      </w:pPr>
      <w:r>
        <w:t>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14:paraId="29DCC60E" w14:textId="77777777" w:rsidR="00F96A82" w:rsidRDefault="00F96A82" w:rsidP="002311FC">
      <w:pPr>
        <w:pStyle w:val="Textoindependiente"/>
        <w:jc w:val="both"/>
      </w:pPr>
    </w:p>
    <w:p w14:paraId="3D0461CC" w14:textId="77777777" w:rsidR="00F96A82" w:rsidRDefault="00F96A82" w:rsidP="002311FC">
      <w:pPr>
        <w:pStyle w:val="Textoindependiente"/>
        <w:jc w:val="both"/>
      </w:pPr>
    </w:p>
    <w:p w14:paraId="19F9CC30" w14:textId="77777777" w:rsidR="00232A54" w:rsidRDefault="00115871" w:rsidP="002311FC">
      <w:pPr>
        <w:pStyle w:val="Textoindependiente"/>
        <w:jc w:val="both"/>
      </w:pPr>
      <w:r>
        <w:rPr>
          <w:b/>
          <w:bCs/>
        </w:rPr>
        <w:t>Fondo Semilla 13 – Asociación Agrícola y Forestal del Insaya de Nvo Dorado</w:t>
      </w:r>
    </w:p>
    <w:p w14:paraId="1F1B1AC4" w14:textId="77777777" w:rsidR="00232A54" w:rsidRDefault="00115871" w:rsidP="002311FC">
      <w:pPr>
        <w:pStyle w:val="Textoindependiente"/>
        <w:jc w:val="both"/>
      </w:pPr>
      <w:r>
        <w:t>Se implemento en la compra de maquinaria para el aprovechamiento de la bolaina, un Motocultor, dos motosierras STIHL Ms 661. Además, se realizo un taller de capacitación en el uso y mantenimiento de las maquina entregadas, tipos de corte de la madera y tablas.</w:t>
      </w:r>
    </w:p>
    <w:p w14:paraId="6DDE960F" w14:textId="77777777" w:rsidR="00232A54" w:rsidRDefault="00115871" w:rsidP="002311FC">
      <w:pPr>
        <w:pStyle w:val="Ttulo4"/>
        <w:jc w:val="both"/>
      </w:pPr>
      <w:bookmarkStart w:id="193" w:name="fotp-en-aspuzana"/>
      <w:bookmarkEnd w:id="191"/>
      <w:r>
        <w:t>5.2.2.3 FOTP en Aspuzana</w:t>
      </w:r>
    </w:p>
    <w:p w14:paraId="0F2FBAE2" w14:textId="77777777" w:rsidR="00232A54" w:rsidRDefault="00115871" w:rsidP="002311FC">
      <w:pPr>
        <w:pStyle w:val="FirstParagraph"/>
        <w:jc w:val="both"/>
      </w:pPr>
      <w:r>
        <w:t>A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p w14:paraId="35212647" w14:textId="77777777" w:rsidR="00232A54" w:rsidRDefault="00115871" w:rsidP="002311FC">
      <w:pPr>
        <w:pStyle w:val="Ttulo4"/>
        <w:jc w:val="both"/>
      </w:pPr>
      <w:bookmarkStart w:id="194" w:name="Xc59af53515642fefde6f539670d122d7a5b17c4"/>
      <w:bookmarkEnd w:id="193"/>
      <w:r>
        <w:t>5.2.2.4 Monitoreo y evaluación de FOTP y fondo semilla (incluye el análisis de la implementación)</w:t>
      </w:r>
    </w:p>
    <w:p w14:paraId="7570A423" w14:textId="77777777" w:rsidR="00232A54" w:rsidRDefault="00115871" w:rsidP="002311FC">
      <w:pPr>
        <w:pStyle w:val="Textoindependiente"/>
        <w:jc w:val="both"/>
      </w:pPr>
      <w:r>
        <w:t>Actividad programada para el tercer trimestre.</w:t>
      </w:r>
    </w:p>
    <w:p w14:paraId="7D55D4C9" w14:textId="77777777" w:rsidR="00232A54" w:rsidRDefault="00115871" w:rsidP="002311FC">
      <w:pPr>
        <w:pStyle w:val="Ttulo3"/>
        <w:jc w:val="both"/>
      </w:pPr>
      <w:bookmarkStart w:id="195" w:name="Xb5417aedf655619c684e974f5ecc8493c4523a5"/>
      <w:bookmarkEnd w:id="194"/>
      <w:bookmarkEnd w:id="188"/>
      <w:r>
        <w:t>Actividad 5.2.3. Alianzas con socios estratégicos para el desarrollo de actividades productivas identificadas (a través FOTP, y concursable)</w:t>
      </w:r>
    </w:p>
    <w:p w14:paraId="60D12FCF" w14:textId="77777777" w:rsidR="00232A54" w:rsidRDefault="00115871" w:rsidP="002311FC">
      <w:pPr>
        <w:pStyle w:val="Ttulo4"/>
        <w:jc w:val="both"/>
      </w:pPr>
      <w:bookmarkStart w:id="196" w:name="Xc21226b9ffe530706cb32d3cb4ce95ddcf4d255"/>
      <w:r>
        <w:t>5.2.3.1 Priorización de CCNN/CCPP y organizaciones</w:t>
      </w:r>
    </w:p>
    <w:p w14:paraId="5423FDBA" w14:textId="77777777" w:rsidR="00232A54" w:rsidRDefault="00115871" w:rsidP="002311FC">
      <w:pPr>
        <w:pStyle w:val="FirstParagraph"/>
        <w:jc w:val="both"/>
      </w:pPr>
      <w:r>
        <w:t>Para este 2024, las coordinaciones de sede priorizaron un total de 95 Centros Poblados y 11 comunidades nativas (</w:t>
      </w:r>
      <w:hyperlink w:anchor="tbl-com">
        <w:r>
          <w:rPr>
            <w:rStyle w:val="Hipervnculo"/>
          </w:rPr>
          <w:t>Tabla 11</w:t>
        </w:r>
      </w:hyperlink>
      <w:r>
        <w:t>). Estas comunidades fueron seleccionadas sobre la base del trabajo realizado en cada una de las sedes administrativas de Tarapoto, Tocache, Aguaytía y Contamana. Esta es una lista preliminar, que será ajustada para el siguiente trimestre. Además, se añadirá el nombre y número de organizaciones, que se ha programado trabajar, según cada comunidad seleccionada.</w:t>
      </w:r>
    </w:p>
    <w:tbl>
      <w:tblPr>
        <w:tblStyle w:val="Table"/>
        <w:tblW w:w="0" w:type="auto"/>
        <w:jc w:val="center"/>
        <w:tblLook w:val="0600" w:firstRow="0" w:lastRow="0" w:firstColumn="0" w:lastColumn="0" w:noHBand="1" w:noVBand="1"/>
      </w:tblPr>
      <w:tblGrid>
        <w:gridCol w:w="8838"/>
      </w:tblGrid>
      <w:tr w:rsidR="00232A54" w14:paraId="1C80B7FA" w14:textId="77777777">
        <w:trPr>
          <w:jc w:val="center"/>
        </w:trPr>
        <w:tc>
          <w:tcPr>
            <w:tcW w:w="0" w:type="auto"/>
          </w:tcPr>
          <w:tbl>
            <w:tblPr>
              <w:tblStyle w:val="Table"/>
              <w:tblW w:w="0" w:type="auto"/>
              <w:tblLook w:val="0020" w:firstRow="1" w:lastRow="0" w:firstColumn="0" w:lastColumn="0" w:noHBand="0" w:noVBand="0"/>
            </w:tblPr>
            <w:tblGrid>
              <w:gridCol w:w="1445"/>
              <w:gridCol w:w="5296"/>
              <w:gridCol w:w="1881"/>
            </w:tblGrid>
            <w:tr w:rsidR="00232A54" w14:paraId="08522C6E"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3C9A722" w14:textId="77777777" w:rsidR="00232A54" w:rsidRPr="00F96A82" w:rsidRDefault="00115871" w:rsidP="002311FC">
                  <w:pPr>
                    <w:pStyle w:val="Compact"/>
                    <w:jc w:val="both"/>
                    <w:rPr>
                      <w:b/>
                      <w:bCs/>
                    </w:rPr>
                  </w:pPr>
                  <w:bookmarkStart w:id="197" w:name="tbl-com"/>
                  <w:r w:rsidRPr="00F96A82">
                    <w:rPr>
                      <w:b/>
                      <w:bCs/>
                    </w:rPr>
                    <w:t>Sede</w:t>
                  </w:r>
                </w:p>
              </w:tc>
              <w:tc>
                <w:tcPr>
                  <w:tcW w:w="0" w:type="auto"/>
                </w:tcPr>
                <w:p w14:paraId="6A1D7FAB" w14:textId="77777777" w:rsidR="00232A54" w:rsidRPr="00F96A82" w:rsidRDefault="00115871" w:rsidP="002311FC">
                  <w:pPr>
                    <w:pStyle w:val="Compact"/>
                    <w:jc w:val="both"/>
                    <w:rPr>
                      <w:b/>
                      <w:bCs/>
                    </w:rPr>
                  </w:pPr>
                  <w:r w:rsidRPr="00F96A82">
                    <w:rPr>
                      <w:b/>
                      <w:bCs/>
                    </w:rPr>
                    <w:t>Nombre</w:t>
                  </w:r>
                </w:p>
              </w:tc>
              <w:tc>
                <w:tcPr>
                  <w:tcW w:w="0" w:type="auto"/>
                </w:tcPr>
                <w:p w14:paraId="08B7A56E" w14:textId="77777777" w:rsidR="00232A54" w:rsidRPr="00F96A82" w:rsidRDefault="00115871" w:rsidP="002311FC">
                  <w:pPr>
                    <w:pStyle w:val="Compact"/>
                    <w:jc w:val="both"/>
                    <w:rPr>
                      <w:b/>
                      <w:bCs/>
                    </w:rPr>
                  </w:pPr>
                  <w:r w:rsidRPr="00F96A82">
                    <w:rPr>
                      <w:b/>
                      <w:bCs/>
                    </w:rPr>
                    <w:t>Tipo</w:t>
                  </w:r>
                </w:p>
              </w:tc>
            </w:tr>
            <w:tr w:rsidR="00232A54" w14:paraId="60F4752C" w14:textId="77777777">
              <w:tc>
                <w:tcPr>
                  <w:tcW w:w="0" w:type="auto"/>
                </w:tcPr>
                <w:p w14:paraId="537F25AB" w14:textId="77777777" w:rsidR="00232A54" w:rsidRDefault="00115871" w:rsidP="002311FC">
                  <w:pPr>
                    <w:pStyle w:val="Compact"/>
                    <w:jc w:val="both"/>
                  </w:pPr>
                  <w:r>
                    <w:t>Aguaytía</w:t>
                  </w:r>
                </w:p>
              </w:tc>
              <w:tc>
                <w:tcPr>
                  <w:tcW w:w="0" w:type="auto"/>
                </w:tcPr>
                <w:p w14:paraId="4FD4E351" w14:textId="77777777" w:rsidR="00232A54" w:rsidRDefault="00115871" w:rsidP="002311FC">
                  <w:pPr>
                    <w:pStyle w:val="Compact"/>
                    <w:jc w:val="both"/>
                  </w:pPr>
                  <w:r>
                    <w:t>Asociación de Artesanía Metsa Biri de Santa Rosa de Aguaytía</w:t>
                  </w:r>
                </w:p>
              </w:tc>
              <w:tc>
                <w:tcPr>
                  <w:tcW w:w="0" w:type="auto"/>
                </w:tcPr>
                <w:p w14:paraId="35217E3B" w14:textId="77777777" w:rsidR="00232A54" w:rsidRDefault="00115871" w:rsidP="002311FC">
                  <w:pPr>
                    <w:pStyle w:val="Compact"/>
                    <w:jc w:val="both"/>
                  </w:pPr>
                  <w:r>
                    <w:t>Asociación</w:t>
                  </w:r>
                </w:p>
              </w:tc>
            </w:tr>
            <w:tr w:rsidR="00232A54" w14:paraId="060F4A85" w14:textId="77777777">
              <w:tc>
                <w:tcPr>
                  <w:tcW w:w="0" w:type="auto"/>
                </w:tcPr>
                <w:p w14:paraId="1D400DBA" w14:textId="77777777" w:rsidR="00232A54" w:rsidRDefault="00115871" w:rsidP="002311FC">
                  <w:pPr>
                    <w:pStyle w:val="Compact"/>
                    <w:jc w:val="both"/>
                  </w:pPr>
                  <w:r>
                    <w:t>Aguaytía</w:t>
                  </w:r>
                </w:p>
              </w:tc>
              <w:tc>
                <w:tcPr>
                  <w:tcW w:w="0" w:type="auto"/>
                </w:tcPr>
                <w:p w14:paraId="3D5B4BE6" w14:textId="77777777" w:rsidR="00232A54" w:rsidRDefault="00115871" w:rsidP="002311FC">
                  <w:pPr>
                    <w:pStyle w:val="Compact"/>
                    <w:jc w:val="both"/>
                  </w:pPr>
                  <w:r>
                    <w:t>Asociación de Artesanas Kari Isa Xanu de Yamino.</w:t>
                  </w:r>
                </w:p>
              </w:tc>
              <w:tc>
                <w:tcPr>
                  <w:tcW w:w="0" w:type="auto"/>
                </w:tcPr>
                <w:p w14:paraId="727B7A4A" w14:textId="77777777" w:rsidR="00232A54" w:rsidRDefault="00115871" w:rsidP="002311FC">
                  <w:pPr>
                    <w:pStyle w:val="Compact"/>
                    <w:jc w:val="both"/>
                  </w:pPr>
                  <w:r>
                    <w:t>Asociación</w:t>
                  </w:r>
                </w:p>
              </w:tc>
            </w:tr>
            <w:tr w:rsidR="00232A54" w14:paraId="76E6054F" w14:textId="77777777">
              <w:tc>
                <w:tcPr>
                  <w:tcW w:w="0" w:type="auto"/>
                </w:tcPr>
                <w:p w14:paraId="13AA7782" w14:textId="77777777" w:rsidR="00232A54" w:rsidRDefault="00115871" w:rsidP="002311FC">
                  <w:pPr>
                    <w:pStyle w:val="Compact"/>
                    <w:jc w:val="both"/>
                  </w:pPr>
                  <w:r>
                    <w:t>Aguaytía</w:t>
                  </w:r>
                </w:p>
              </w:tc>
              <w:tc>
                <w:tcPr>
                  <w:tcW w:w="0" w:type="auto"/>
                </w:tcPr>
                <w:p w14:paraId="0DB769A1" w14:textId="77777777" w:rsidR="00232A54" w:rsidRDefault="00115871" w:rsidP="002311FC">
                  <w:pPr>
                    <w:pStyle w:val="Compact"/>
                    <w:jc w:val="both"/>
                  </w:pPr>
                  <w:r>
                    <w:t>Nuevo Jordan</w:t>
                  </w:r>
                </w:p>
              </w:tc>
              <w:tc>
                <w:tcPr>
                  <w:tcW w:w="0" w:type="auto"/>
                </w:tcPr>
                <w:p w14:paraId="505C1031" w14:textId="77777777" w:rsidR="00232A54" w:rsidRDefault="00115871" w:rsidP="002311FC">
                  <w:pPr>
                    <w:pStyle w:val="Compact"/>
                    <w:jc w:val="both"/>
                  </w:pPr>
                  <w:r>
                    <w:t>Centro Poblado</w:t>
                  </w:r>
                </w:p>
              </w:tc>
            </w:tr>
            <w:tr w:rsidR="00232A54" w14:paraId="5657246E" w14:textId="77777777">
              <w:tc>
                <w:tcPr>
                  <w:tcW w:w="0" w:type="auto"/>
                </w:tcPr>
                <w:p w14:paraId="71669BE9" w14:textId="77777777" w:rsidR="00232A54" w:rsidRDefault="00115871" w:rsidP="002311FC">
                  <w:pPr>
                    <w:pStyle w:val="Compact"/>
                    <w:jc w:val="both"/>
                  </w:pPr>
                  <w:r>
                    <w:t>Aguaytía</w:t>
                  </w:r>
                </w:p>
              </w:tc>
              <w:tc>
                <w:tcPr>
                  <w:tcW w:w="0" w:type="auto"/>
                </w:tcPr>
                <w:p w14:paraId="08782F5C" w14:textId="77777777" w:rsidR="00232A54" w:rsidRDefault="00115871" w:rsidP="002311FC">
                  <w:pPr>
                    <w:pStyle w:val="Compact"/>
                    <w:jc w:val="both"/>
                  </w:pPr>
                  <w:r>
                    <w:t>Libertad de Samiria</w:t>
                  </w:r>
                </w:p>
              </w:tc>
              <w:tc>
                <w:tcPr>
                  <w:tcW w:w="0" w:type="auto"/>
                </w:tcPr>
                <w:p w14:paraId="05BD9DB0" w14:textId="77777777" w:rsidR="00232A54" w:rsidRDefault="00115871" w:rsidP="002311FC">
                  <w:pPr>
                    <w:pStyle w:val="Compact"/>
                    <w:jc w:val="both"/>
                  </w:pPr>
                  <w:r>
                    <w:t>Centro Poblado</w:t>
                  </w:r>
                </w:p>
              </w:tc>
            </w:tr>
            <w:tr w:rsidR="00232A54" w14:paraId="215B2BB9" w14:textId="77777777">
              <w:tc>
                <w:tcPr>
                  <w:tcW w:w="0" w:type="auto"/>
                </w:tcPr>
                <w:p w14:paraId="681D7257" w14:textId="77777777" w:rsidR="00232A54" w:rsidRDefault="00115871" w:rsidP="002311FC">
                  <w:pPr>
                    <w:pStyle w:val="Compact"/>
                    <w:jc w:val="both"/>
                  </w:pPr>
                  <w:r>
                    <w:t>Aguaytía</w:t>
                  </w:r>
                </w:p>
              </w:tc>
              <w:tc>
                <w:tcPr>
                  <w:tcW w:w="0" w:type="auto"/>
                </w:tcPr>
                <w:p w14:paraId="4CB86067" w14:textId="77777777" w:rsidR="00232A54" w:rsidRDefault="00115871" w:rsidP="002311FC">
                  <w:pPr>
                    <w:pStyle w:val="Compact"/>
                    <w:jc w:val="both"/>
                  </w:pPr>
                  <w:r>
                    <w:t>Yamino</w:t>
                  </w:r>
                </w:p>
              </w:tc>
              <w:tc>
                <w:tcPr>
                  <w:tcW w:w="0" w:type="auto"/>
                </w:tcPr>
                <w:p w14:paraId="58571F5E" w14:textId="77777777" w:rsidR="00232A54" w:rsidRDefault="00115871" w:rsidP="002311FC">
                  <w:pPr>
                    <w:pStyle w:val="Compact"/>
                    <w:jc w:val="both"/>
                  </w:pPr>
                  <w:r>
                    <w:t>Comunidad nativa</w:t>
                  </w:r>
                </w:p>
              </w:tc>
            </w:tr>
            <w:tr w:rsidR="00232A54" w14:paraId="207B1F75" w14:textId="77777777">
              <w:tc>
                <w:tcPr>
                  <w:tcW w:w="0" w:type="auto"/>
                </w:tcPr>
                <w:p w14:paraId="41A91220" w14:textId="77777777" w:rsidR="00232A54" w:rsidRDefault="00115871" w:rsidP="002311FC">
                  <w:pPr>
                    <w:pStyle w:val="Compact"/>
                    <w:jc w:val="both"/>
                  </w:pPr>
                  <w:r>
                    <w:lastRenderedPageBreak/>
                    <w:t>Aguaytía</w:t>
                  </w:r>
                </w:p>
              </w:tc>
              <w:tc>
                <w:tcPr>
                  <w:tcW w:w="0" w:type="auto"/>
                </w:tcPr>
                <w:p w14:paraId="0E293F21" w14:textId="77777777" w:rsidR="00232A54" w:rsidRDefault="00115871" w:rsidP="002311FC">
                  <w:pPr>
                    <w:pStyle w:val="Compact"/>
                    <w:jc w:val="both"/>
                  </w:pPr>
                  <w:r>
                    <w:t>Mariscal Cáceres</w:t>
                  </w:r>
                </w:p>
              </w:tc>
              <w:tc>
                <w:tcPr>
                  <w:tcW w:w="0" w:type="auto"/>
                </w:tcPr>
                <w:p w14:paraId="5F677EDF" w14:textId="77777777" w:rsidR="00232A54" w:rsidRDefault="00115871" w:rsidP="002311FC">
                  <w:pPr>
                    <w:pStyle w:val="Compact"/>
                    <w:jc w:val="both"/>
                  </w:pPr>
                  <w:r>
                    <w:t>Comunidad nativa</w:t>
                  </w:r>
                </w:p>
              </w:tc>
            </w:tr>
            <w:tr w:rsidR="00232A54" w14:paraId="7D2D3B38" w14:textId="77777777">
              <w:tc>
                <w:tcPr>
                  <w:tcW w:w="0" w:type="auto"/>
                </w:tcPr>
                <w:p w14:paraId="2E729B4E" w14:textId="77777777" w:rsidR="00232A54" w:rsidRDefault="00115871" w:rsidP="002311FC">
                  <w:pPr>
                    <w:pStyle w:val="Compact"/>
                    <w:jc w:val="both"/>
                  </w:pPr>
                  <w:r>
                    <w:t>Aguaytía</w:t>
                  </w:r>
                </w:p>
              </w:tc>
              <w:tc>
                <w:tcPr>
                  <w:tcW w:w="0" w:type="auto"/>
                </w:tcPr>
                <w:p w14:paraId="7DBCC3F8" w14:textId="77777777" w:rsidR="00232A54" w:rsidRDefault="00115871" w:rsidP="002311FC">
                  <w:pPr>
                    <w:pStyle w:val="Compact"/>
                    <w:jc w:val="both"/>
                  </w:pPr>
                  <w:r>
                    <w:t>Santa Rosa de Aguaytía</w:t>
                  </w:r>
                </w:p>
              </w:tc>
              <w:tc>
                <w:tcPr>
                  <w:tcW w:w="0" w:type="auto"/>
                </w:tcPr>
                <w:p w14:paraId="4DB6E99E" w14:textId="77777777" w:rsidR="00232A54" w:rsidRDefault="00115871" w:rsidP="002311FC">
                  <w:pPr>
                    <w:pStyle w:val="Compact"/>
                    <w:jc w:val="both"/>
                  </w:pPr>
                  <w:r>
                    <w:t>Comunidad nativa</w:t>
                  </w:r>
                </w:p>
              </w:tc>
            </w:tr>
            <w:tr w:rsidR="00232A54" w14:paraId="67570D14" w14:textId="77777777">
              <w:tc>
                <w:tcPr>
                  <w:tcW w:w="0" w:type="auto"/>
                </w:tcPr>
                <w:p w14:paraId="4B45D7F7" w14:textId="77777777" w:rsidR="00232A54" w:rsidRDefault="00115871" w:rsidP="002311FC">
                  <w:pPr>
                    <w:pStyle w:val="Compact"/>
                    <w:jc w:val="both"/>
                  </w:pPr>
                  <w:r>
                    <w:t>Aguaytía</w:t>
                  </w:r>
                </w:p>
              </w:tc>
              <w:tc>
                <w:tcPr>
                  <w:tcW w:w="0" w:type="auto"/>
                </w:tcPr>
                <w:p w14:paraId="517B0C0D" w14:textId="77777777" w:rsidR="00232A54" w:rsidRDefault="00115871" w:rsidP="002311FC">
                  <w:pPr>
                    <w:pStyle w:val="Compact"/>
                    <w:jc w:val="both"/>
                  </w:pPr>
                  <w:r>
                    <w:t>Santa Rosita de Apua</w:t>
                  </w:r>
                </w:p>
              </w:tc>
              <w:tc>
                <w:tcPr>
                  <w:tcW w:w="0" w:type="auto"/>
                </w:tcPr>
                <w:p w14:paraId="788A2915" w14:textId="77777777" w:rsidR="00232A54" w:rsidRDefault="00115871" w:rsidP="002311FC">
                  <w:pPr>
                    <w:pStyle w:val="Compact"/>
                    <w:jc w:val="both"/>
                  </w:pPr>
                  <w:r>
                    <w:t>Comunidad nativa</w:t>
                  </w:r>
                </w:p>
              </w:tc>
            </w:tr>
            <w:tr w:rsidR="00232A54" w14:paraId="0B0566DE" w14:textId="77777777">
              <w:tc>
                <w:tcPr>
                  <w:tcW w:w="0" w:type="auto"/>
                </w:tcPr>
                <w:p w14:paraId="119D9B40" w14:textId="77777777" w:rsidR="00232A54" w:rsidRDefault="00115871" w:rsidP="002311FC">
                  <w:pPr>
                    <w:pStyle w:val="Compact"/>
                    <w:jc w:val="both"/>
                  </w:pPr>
                  <w:r>
                    <w:t>Contamana</w:t>
                  </w:r>
                </w:p>
              </w:tc>
              <w:tc>
                <w:tcPr>
                  <w:tcW w:w="0" w:type="auto"/>
                </w:tcPr>
                <w:p w14:paraId="665997B3" w14:textId="77777777" w:rsidR="00232A54" w:rsidRDefault="00115871" w:rsidP="002311FC">
                  <w:pPr>
                    <w:pStyle w:val="Compact"/>
                    <w:jc w:val="both"/>
                  </w:pPr>
                  <w:r>
                    <w:t>San Lorenzo</w:t>
                  </w:r>
                </w:p>
              </w:tc>
              <w:tc>
                <w:tcPr>
                  <w:tcW w:w="0" w:type="auto"/>
                </w:tcPr>
                <w:p w14:paraId="161DA9BD" w14:textId="77777777" w:rsidR="00232A54" w:rsidRDefault="00115871" w:rsidP="002311FC">
                  <w:pPr>
                    <w:pStyle w:val="Compact"/>
                    <w:jc w:val="both"/>
                  </w:pPr>
                  <w:r>
                    <w:t>Centro Poblado</w:t>
                  </w:r>
                </w:p>
              </w:tc>
            </w:tr>
            <w:tr w:rsidR="00232A54" w14:paraId="11EBE73E" w14:textId="77777777">
              <w:tc>
                <w:tcPr>
                  <w:tcW w:w="0" w:type="auto"/>
                </w:tcPr>
                <w:p w14:paraId="694816C2" w14:textId="77777777" w:rsidR="00232A54" w:rsidRDefault="00115871" w:rsidP="002311FC">
                  <w:pPr>
                    <w:pStyle w:val="Compact"/>
                    <w:jc w:val="both"/>
                  </w:pPr>
                  <w:r>
                    <w:t>Contamana</w:t>
                  </w:r>
                </w:p>
              </w:tc>
              <w:tc>
                <w:tcPr>
                  <w:tcW w:w="0" w:type="auto"/>
                </w:tcPr>
                <w:p w14:paraId="0D9DEE97" w14:textId="77777777" w:rsidR="00232A54" w:rsidRDefault="00115871" w:rsidP="002311FC">
                  <w:pPr>
                    <w:pStyle w:val="Compact"/>
                    <w:jc w:val="both"/>
                  </w:pPr>
                  <w:r>
                    <w:t>Nuevo Egipto</w:t>
                  </w:r>
                </w:p>
              </w:tc>
              <w:tc>
                <w:tcPr>
                  <w:tcW w:w="0" w:type="auto"/>
                </w:tcPr>
                <w:p w14:paraId="7ED6CFB9" w14:textId="77777777" w:rsidR="00232A54" w:rsidRDefault="00115871" w:rsidP="002311FC">
                  <w:pPr>
                    <w:pStyle w:val="Compact"/>
                    <w:jc w:val="both"/>
                  </w:pPr>
                  <w:r>
                    <w:t>Centro Poblado</w:t>
                  </w:r>
                </w:p>
              </w:tc>
            </w:tr>
            <w:tr w:rsidR="00232A54" w14:paraId="04ED235F" w14:textId="77777777">
              <w:tc>
                <w:tcPr>
                  <w:tcW w:w="0" w:type="auto"/>
                </w:tcPr>
                <w:p w14:paraId="2212F2E4" w14:textId="77777777" w:rsidR="00232A54" w:rsidRDefault="00115871" w:rsidP="002311FC">
                  <w:pPr>
                    <w:pStyle w:val="Compact"/>
                    <w:jc w:val="both"/>
                  </w:pPr>
                  <w:r>
                    <w:t>Contamana</w:t>
                  </w:r>
                </w:p>
              </w:tc>
              <w:tc>
                <w:tcPr>
                  <w:tcW w:w="0" w:type="auto"/>
                </w:tcPr>
                <w:p w14:paraId="4BFCE59A" w14:textId="77777777" w:rsidR="00232A54" w:rsidRDefault="00115871" w:rsidP="002311FC">
                  <w:pPr>
                    <w:pStyle w:val="Compact"/>
                    <w:jc w:val="both"/>
                  </w:pPr>
                  <w:r>
                    <w:t>La cumbre</w:t>
                  </w:r>
                </w:p>
              </w:tc>
              <w:tc>
                <w:tcPr>
                  <w:tcW w:w="0" w:type="auto"/>
                </w:tcPr>
                <w:p w14:paraId="40011771" w14:textId="77777777" w:rsidR="00232A54" w:rsidRDefault="00115871" w:rsidP="002311FC">
                  <w:pPr>
                    <w:pStyle w:val="Compact"/>
                    <w:jc w:val="both"/>
                  </w:pPr>
                  <w:r>
                    <w:t>Centro Poblado</w:t>
                  </w:r>
                </w:p>
              </w:tc>
            </w:tr>
            <w:tr w:rsidR="00232A54" w14:paraId="2F797455" w14:textId="77777777">
              <w:tc>
                <w:tcPr>
                  <w:tcW w:w="0" w:type="auto"/>
                </w:tcPr>
                <w:p w14:paraId="18729468" w14:textId="77777777" w:rsidR="00232A54" w:rsidRDefault="00115871" w:rsidP="002311FC">
                  <w:pPr>
                    <w:pStyle w:val="Compact"/>
                    <w:jc w:val="both"/>
                  </w:pPr>
                  <w:r>
                    <w:t>Contamana</w:t>
                  </w:r>
                </w:p>
              </w:tc>
              <w:tc>
                <w:tcPr>
                  <w:tcW w:w="0" w:type="auto"/>
                </w:tcPr>
                <w:p w14:paraId="7EB429A7" w14:textId="77777777" w:rsidR="00232A54" w:rsidRDefault="00115871" w:rsidP="002311FC">
                  <w:pPr>
                    <w:pStyle w:val="Compact"/>
                    <w:jc w:val="both"/>
                  </w:pPr>
                  <w:r>
                    <w:t>Nuevo Dorado</w:t>
                  </w:r>
                </w:p>
              </w:tc>
              <w:tc>
                <w:tcPr>
                  <w:tcW w:w="0" w:type="auto"/>
                </w:tcPr>
                <w:p w14:paraId="60AEDDA2" w14:textId="77777777" w:rsidR="00232A54" w:rsidRDefault="00115871" w:rsidP="002311FC">
                  <w:pPr>
                    <w:pStyle w:val="Compact"/>
                    <w:jc w:val="both"/>
                  </w:pPr>
                  <w:r>
                    <w:t>Centro Poblado</w:t>
                  </w:r>
                </w:p>
              </w:tc>
            </w:tr>
            <w:tr w:rsidR="00232A54" w14:paraId="0FD1459A" w14:textId="77777777">
              <w:tc>
                <w:tcPr>
                  <w:tcW w:w="0" w:type="auto"/>
                </w:tcPr>
                <w:p w14:paraId="6170AA9B" w14:textId="77777777" w:rsidR="00232A54" w:rsidRDefault="00115871" w:rsidP="002311FC">
                  <w:pPr>
                    <w:pStyle w:val="Compact"/>
                    <w:jc w:val="both"/>
                  </w:pPr>
                  <w:r>
                    <w:t>Contamana</w:t>
                  </w:r>
                </w:p>
              </w:tc>
              <w:tc>
                <w:tcPr>
                  <w:tcW w:w="0" w:type="auto"/>
                </w:tcPr>
                <w:p w14:paraId="3A4DF252" w14:textId="77777777" w:rsidR="00232A54" w:rsidRDefault="00115871" w:rsidP="002311FC">
                  <w:pPr>
                    <w:pStyle w:val="Compact"/>
                    <w:jc w:val="both"/>
                  </w:pPr>
                  <w:r>
                    <w:t>Fernando Belaunde Terry</w:t>
                  </w:r>
                </w:p>
              </w:tc>
              <w:tc>
                <w:tcPr>
                  <w:tcW w:w="0" w:type="auto"/>
                </w:tcPr>
                <w:p w14:paraId="5B5610D9" w14:textId="77777777" w:rsidR="00232A54" w:rsidRDefault="00115871" w:rsidP="002311FC">
                  <w:pPr>
                    <w:pStyle w:val="Compact"/>
                    <w:jc w:val="both"/>
                  </w:pPr>
                  <w:r>
                    <w:t>Centro Poblado</w:t>
                  </w:r>
                </w:p>
              </w:tc>
            </w:tr>
            <w:tr w:rsidR="00232A54" w14:paraId="6BA40C08" w14:textId="77777777">
              <w:tc>
                <w:tcPr>
                  <w:tcW w:w="0" w:type="auto"/>
                </w:tcPr>
                <w:p w14:paraId="6A67E695" w14:textId="77777777" w:rsidR="00232A54" w:rsidRDefault="00115871" w:rsidP="002311FC">
                  <w:pPr>
                    <w:pStyle w:val="Compact"/>
                    <w:jc w:val="both"/>
                  </w:pPr>
                  <w:r>
                    <w:t>Contamana</w:t>
                  </w:r>
                </w:p>
              </w:tc>
              <w:tc>
                <w:tcPr>
                  <w:tcW w:w="0" w:type="auto"/>
                </w:tcPr>
                <w:p w14:paraId="2F05C077" w14:textId="77777777" w:rsidR="00232A54" w:rsidRDefault="00115871" w:rsidP="002311FC">
                  <w:pPr>
                    <w:pStyle w:val="Compact"/>
                    <w:jc w:val="both"/>
                  </w:pPr>
                  <w:r>
                    <w:t>Nuevo San Martín</w:t>
                  </w:r>
                </w:p>
              </w:tc>
              <w:tc>
                <w:tcPr>
                  <w:tcW w:w="0" w:type="auto"/>
                </w:tcPr>
                <w:p w14:paraId="0AB56302" w14:textId="77777777" w:rsidR="00232A54" w:rsidRDefault="00115871" w:rsidP="002311FC">
                  <w:pPr>
                    <w:pStyle w:val="Compact"/>
                    <w:jc w:val="both"/>
                  </w:pPr>
                  <w:r>
                    <w:t>Centro Poblado</w:t>
                  </w:r>
                </w:p>
              </w:tc>
            </w:tr>
            <w:tr w:rsidR="00232A54" w14:paraId="0CD0ECBC" w14:textId="77777777">
              <w:tc>
                <w:tcPr>
                  <w:tcW w:w="0" w:type="auto"/>
                </w:tcPr>
                <w:p w14:paraId="0F6E739D" w14:textId="77777777" w:rsidR="00232A54" w:rsidRDefault="00115871" w:rsidP="002311FC">
                  <w:pPr>
                    <w:pStyle w:val="Compact"/>
                    <w:jc w:val="both"/>
                  </w:pPr>
                  <w:r>
                    <w:t>Contamana</w:t>
                  </w:r>
                </w:p>
              </w:tc>
              <w:tc>
                <w:tcPr>
                  <w:tcW w:w="0" w:type="auto"/>
                </w:tcPr>
                <w:p w14:paraId="1B56064F" w14:textId="77777777" w:rsidR="00232A54" w:rsidRDefault="00115871" w:rsidP="002311FC">
                  <w:pPr>
                    <w:pStyle w:val="Compact"/>
                    <w:jc w:val="both"/>
                  </w:pPr>
                  <w:r>
                    <w:t>Manco Capac</w:t>
                  </w:r>
                </w:p>
              </w:tc>
              <w:tc>
                <w:tcPr>
                  <w:tcW w:w="0" w:type="auto"/>
                </w:tcPr>
                <w:p w14:paraId="4E3CC7FC" w14:textId="77777777" w:rsidR="00232A54" w:rsidRDefault="00115871" w:rsidP="002311FC">
                  <w:pPr>
                    <w:pStyle w:val="Compact"/>
                    <w:jc w:val="both"/>
                  </w:pPr>
                  <w:r>
                    <w:t>Comunidad nativa</w:t>
                  </w:r>
                </w:p>
              </w:tc>
            </w:tr>
            <w:tr w:rsidR="00232A54" w14:paraId="2AB2A813" w14:textId="77777777">
              <w:tc>
                <w:tcPr>
                  <w:tcW w:w="0" w:type="auto"/>
                </w:tcPr>
                <w:p w14:paraId="4616A823" w14:textId="77777777" w:rsidR="00232A54" w:rsidRDefault="00115871" w:rsidP="002311FC">
                  <w:pPr>
                    <w:pStyle w:val="Compact"/>
                    <w:jc w:val="both"/>
                  </w:pPr>
                  <w:r>
                    <w:t>Contamana</w:t>
                  </w:r>
                </w:p>
              </w:tc>
              <w:tc>
                <w:tcPr>
                  <w:tcW w:w="0" w:type="auto"/>
                </w:tcPr>
                <w:p w14:paraId="6E3D1743" w14:textId="77777777" w:rsidR="00232A54" w:rsidRDefault="00115871" w:rsidP="002311FC">
                  <w:pPr>
                    <w:pStyle w:val="Compact"/>
                    <w:jc w:val="both"/>
                  </w:pPr>
                  <w:r>
                    <w:t>Isolaya</w:t>
                  </w:r>
                </w:p>
              </w:tc>
              <w:tc>
                <w:tcPr>
                  <w:tcW w:w="0" w:type="auto"/>
                </w:tcPr>
                <w:p w14:paraId="38B2494C" w14:textId="77777777" w:rsidR="00232A54" w:rsidRDefault="00115871" w:rsidP="002311FC">
                  <w:pPr>
                    <w:pStyle w:val="Compact"/>
                    <w:jc w:val="both"/>
                  </w:pPr>
                  <w:r>
                    <w:t>Comunidad nativa</w:t>
                  </w:r>
                </w:p>
              </w:tc>
            </w:tr>
            <w:tr w:rsidR="00232A54" w14:paraId="1B3931B3" w14:textId="77777777">
              <w:tc>
                <w:tcPr>
                  <w:tcW w:w="0" w:type="auto"/>
                </w:tcPr>
                <w:p w14:paraId="22E6B4F9" w14:textId="77777777" w:rsidR="00232A54" w:rsidRDefault="00115871" w:rsidP="002311FC">
                  <w:pPr>
                    <w:pStyle w:val="Compact"/>
                    <w:jc w:val="both"/>
                  </w:pPr>
                  <w:r>
                    <w:t>Contamana</w:t>
                  </w:r>
                </w:p>
              </w:tc>
              <w:tc>
                <w:tcPr>
                  <w:tcW w:w="0" w:type="auto"/>
                </w:tcPr>
                <w:p w14:paraId="07B986A8" w14:textId="77777777" w:rsidR="00232A54" w:rsidRDefault="00115871" w:rsidP="002311FC">
                  <w:pPr>
                    <w:pStyle w:val="Compact"/>
                    <w:jc w:val="both"/>
                  </w:pPr>
                  <w:r>
                    <w:t>Libertad</w:t>
                  </w:r>
                </w:p>
              </w:tc>
              <w:tc>
                <w:tcPr>
                  <w:tcW w:w="0" w:type="auto"/>
                </w:tcPr>
                <w:p w14:paraId="736F9878" w14:textId="77777777" w:rsidR="00232A54" w:rsidRDefault="00115871" w:rsidP="002311FC">
                  <w:pPr>
                    <w:pStyle w:val="Compact"/>
                    <w:jc w:val="both"/>
                  </w:pPr>
                  <w:r>
                    <w:t>Comunidad nativa</w:t>
                  </w:r>
                </w:p>
              </w:tc>
            </w:tr>
            <w:tr w:rsidR="00232A54" w14:paraId="27192DDC" w14:textId="77777777">
              <w:tc>
                <w:tcPr>
                  <w:tcW w:w="0" w:type="auto"/>
                </w:tcPr>
                <w:p w14:paraId="7C346E79" w14:textId="77777777" w:rsidR="00232A54" w:rsidRDefault="00115871" w:rsidP="002311FC">
                  <w:pPr>
                    <w:pStyle w:val="Compact"/>
                    <w:jc w:val="both"/>
                  </w:pPr>
                  <w:r>
                    <w:t>Contamana</w:t>
                  </w:r>
                </w:p>
              </w:tc>
              <w:tc>
                <w:tcPr>
                  <w:tcW w:w="0" w:type="auto"/>
                </w:tcPr>
                <w:p w14:paraId="027F1EFB" w14:textId="77777777" w:rsidR="00232A54" w:rsidRDefault="00115871" w:rsidP="002311FC">
                  <w:pPr>
                    <w:pStyle w:val="Compact"/>
                    <w:jc w:val="both"/>
                  </w:pPr>
                  <w:r>
                    <w:t>Santa Rosa de Pirococha</w:t>
                  </w:r>
                </w:p>
              </w:tc>
              <w:tc>
                <w:tcPr>
                  <w:tcW w:w="0" w:type="auto"/>
                </w:tcPr>
                <w:p w14:paraId="61D442F2" w14:textId="77777777" w:rsidR="00232A54" w:rsidRDefault="00115871" w:rsidP="002311FC">
                  <w:pPr>
                    <w:pStyle w:val="Compact"/>
                    <w:jc w:val="both"/>
                  </w:pPr>
                  <w:r>
                    <w:t>Comunidad nativa</w:t>
                  </w:r>
                </w:p>
              </w:tc>
            </w:tr>
            <w:tr w:rsidR="00232A54" w14:paraId="2CDBB65E" w14:textId="77777777">
              <w:tc>
                <w:tcPr>
                  <w:tcW w:w="0" w:type="auto"/>
                </w:tcPr>
                <w:p w14:paraId="0C0129A4" w14:textId="77777777" w:rsidR="00232A54" w:rsidRDefault="00115871" w:rsidP="002311FC">
                  <w:pPr>
                    <w:pStyle w:val="Compact"/>
                    <w:jc w:val="both"/>
                  </w:pPr>
                  <w:r>
                    <w:t>Tarapoto</w:t>
                  </w:r>
                </w:p>
              </w:tc>
              <w:tc>
                <w:tcPr>
                  <w:tcW w:w="0" w:type="auto"/>
                </w:tcPr>
                <w:p w14:paraId="23A72E74" w14:textId="77777777" w:rsidR="00232A54" w:rsidRDefault="00115871" w:rsidP="002311FC">
                  <w:pPr>
                    <w:pStyle w:val="Compact"/>
                    <w:jc w:val="both"/>
                  </w:pPr>
                  <w:r>
                    <w:t>Aguano Muyuna</w:t>
                  </w:r>
                </w:p>
              </w:tc>
              <w:tc>
                <w:tcPr>
                  <w:tcW w:w="0" w:type="auto"/>
                </w:tcPr>
                <w:p w14:paraId="5FADE29E" w14:textId="77777777" w:rsidR="00232A54" w:rsidRDefault="00115871" w:rsidP="002311FC">
                  <w:pPr>
                    <w:pStyle w:val="Compact"/>
                    <w:jc w:val="both"/>
                  </w:pPr>
                  <w:r>
                    <w:t>Centro Poblado</w:t>
                  </w:r>
                </w:p>
              </w:tc>
            </w:tr>
            <w:tr w:rsidR="00232A54" w14:paraId="68CFBA8E" w14:textId="77777777">
              <w:tc>
                <w:tcPr>
                  <w:tcW w:w="0" w:type="auto"/>
                </w:tcPr>
                <w:p w14:paraId="03F00E5E" w14:textId="77777777" w:rsidR="00232A54" w:rsidRDefault="00115871" w:rsidP="002311FC">
                  <w:pPr>
                    <w:pStyle w:val="Compact"/>
                    <w:jc w:val="both"/>
                  </w:pPr>
                  <w:r>
                    <w:t>Tarapoto</w:t>
                  </w:r>
                </w:p>
              </w:tc>
              <w:tc>
                <w:tcPr>
                  <w:tcW w:w="0" w:type="auto"/>
                </w:tcPr>
                <w:p w14:paraId="2B63D3F0" w14:textId="77777777" w:rsidR="00232A54" w:rsidRDefault="00115871" w:rsidP="002311FC">
                  <w:pPr>
                    <w:pStyle w:val="Compact"/>
                    <w:jc w:val="both"/>
                  </w:pPr>
                  <w:r>
                    <w:t>Alianza (nueva alianza?)</w:t>
                  </w:r>
                </w:p>
              </w:tc>
              <w:tc>
                <w:tcPr>
                  <w:tcW w:w="0" w:type="auto"/>
                </w:tcPr>
                <w:p w14:paraId="2FC662F9" w14:textId="77777777" w:rsidR="00232A54" w:rsidRDefault="00115871" w:rsidP="002311FC">
                  <w:pPr>
                    <w:pStyle w:val="Compact"/>
                    <w:jc w:val="both"/>
                  </w:pPr>
                  <w:r>
                    <w:t>Centro Poblado</w:t>
                  </w:r>
                </w:p>
              </w:tc>
            </w:tr>
            <w:tr w:rsidR="00232A54" w14:paraId="3BC0C6ED" w14:textId="77777777">
              <w:tc>
                <w:tcPr>
                  <w:tcW w:w="0" w:type="auto"/>
                </w:tcPr>
                <w:p w14:paraId="0434BA19" w14:textId="77777777" w:rsidR="00232A54" w:rsidRDefault="00115871" w:rsidP="002311FC">
                  <w:pPr>
                    <w:pStyle w:val="Compact"/>
                    <w:jc w:val="both"/>
                  </w:pPr>
                  <w:r>
                    <w:t>Tarapoto</w:t>
                  </w:r>
                </w:p>
              </w:tc>
              <w:tc>
                <w:tcPr>
                  <w:tcW w:w="0" w:type="auto"/>
                </w:tcPr>
                <w:p w14:paraId="75D402C2" w14:textId="77777777" w:rsidR="00232A54" w:rsidRDefault="00115871" w:rsidP="002311FC">
                  <w:pPr>
                    <w:pStyle w:val="Compact"/>
                    <w:jc w:val="both"/>
                  </w:pPr>
                  <w:r>
                    <w:t>Alto Jorge Chavez</w:t>
                  </w:r>
                </w:p>
              </w:tc>
              <w:tc>
                <w:tcPr>
                  <w:tcW w:w="0" w:type="auto"/>
                </w:tcPr>
                <w:p w14:paraId="617AB6B9" w14:textId="77777777" w:rsidR="00232A54" w:rsidRDefault="00115871" w:rsidP="002311FC">
                  <w:pPr>
                    <w:pStyle w:val="Compact"/>
                    <w:jc w:val="both"/>
                  </w:pPr>
                  <w:r>
                    <w:t>Centro Poblado</w:t>
                  </w:r>
                </w:p>
              </w:tc>
            </w:tr>
            <w:tr w:rsidR="00232A54" w14:paraId="46D9351D" w14:textId="77777777">
              <w:tc>
                <w:tcPr>
                  <w:tcW w:w="0" w:type="auto"/>
                </w:tcPr>
                <w:p w14:paraId="6D9C4544" w14:textId="77777777" w:rsidR="00232A54" w:rsidRDefault="00115871" w:rsidP="002311FC">
                  <w:pPr>
                    <w:pStyle w:val="Compact"/>
                    <w:jc w:val="both"/>
                  </w:pPr>
                  <w:r>
                    <w:t>Tarapoto</w:t>
                  </w:r>
                </w:p>
              </w:tc>
              <w:tc>
                <w:tcPr>
                  <w:tcW w:w="0" w:type="auto"/>
                </w:tcPr>
                <w:p w14:paraId="1F1A335F" w14:textId="77777777" w:rsidR="00232A54" w:rsidRDefault="00115871" w:rsidP="002311FC">
                  <w:pPr>
                    <w:pStyle w:val="Compact"/>
                    <w:jc w:val="both"/>
                  </w:pPr>
                  <w:r>
                    <w:t>Alto Paltaico</w:t>
                  </w:r>
                </w:p>
              </w:tc>
              <w:tc>
                <w:tcPr>
                  <w:tcW w:w="0" w:type="auto"/>
                </w:tcPr>
                <w:p w14:paraId="4B318C1E" w14:textId="77777777" w:rsidR="00232A54" w:rsidRDefault="00115871" w:rsidP="002311FC">
                  <w:pPr>
                    <w:pStyle w:val="Compact"/>
                    <w:jc w:val="both"/>
                  </w:pPr>
                  <w:r>
                    <w:t>Centro Poblado</w:t>
                  </w:r>
                </w:p>
              </w:tc>
            </w:tr>
            <w:tr w:rsidR="00232A54" w14:paraId="2B249CD8" w14:textId="77777777">
              <w:tc>
                <w:tcPr>
                  <w:tcW w:w="0" w:type="auto"/>
                </w:tcPr>
                <w:p w14:paraId="15D767B0" w14:textId="77777777" w:rsidR="00232A54" w:rsidRDefault="00115871" w:rsidP="002311FC">
                  <w:pPr>
                    <w:pStyle w:val="Compact"/>
                    <w:jc w:val="both"/>
                  </w:pPr>
                  <w:r>
                    <w:t>Tarapoto</w:t>
                  </w:r>
                </w:p>
              </w:tc>
              <w:tc>
                <w:tcPr>
                  <w:tcW w:w="0" w:type="auto"/>
                </w:tcPr>
                <w:p w14:paraId="03B18FBA" w14:textId="77777777" w:rsidR="00232A54" w:rsidRDefault="00115871" w:rsidP="002311FC">
                  <w:pPr>
                    <w:pStyle w:val="Compact"/>
                    <w:jc w:val="both"/>
                  </w:pPr>
                  <w:r>
                    <w:t>Alto Ponaza</w:t>
                  </w:r>
                </w:p>
              </w:tc>
              <w:tc>
                <w:tcPr>
                  <w:tcW w:w="0" w:type="auto"/>
                </w:tcPr>
                <w:p w14:paraId="4DE37C4E" w14:textId="77777777" w:rsidR="00232A54" w:rsidRDefault="00115871" w:rsidP="002311FC">
                  <w:pPr>
                    <w:pStyle w:val="Compact"/>
                    <w:jc w:val="both"/>
                  </w:pPr>
                  <w:r>
                    <w:t>Centro Poblado</w:t>
                  </w:r>
                </w:p>
              </w:tc>
            </w:tr>
            <w:tr w:rsidR="00232A54" w14:paraId="73A9E459" w14:textId="77777777">
              <w:tc>
                <w:tcPr>
                  <w:tcW w:w="0" w:type="auto"/>
                </w:tcPr>
                <w:p w14:paraId="36A1E283" w14:textId="77777777" w:rsidR="00232A54" w:rsidRDefault="00115871" w:rsidP="002311FC">
                  <w:pPr>
                    <w:pStyle w:val="Compact"/>
                    <w:jc w:val="both"/>
                  </w:pPr>
                  <w:r>
                    <w:t>Tarapoto</w:t>
                  </w:r>
                </w:p>
              </w:tc>
              <w:tc>
                <w:tcPr>
                  <w:tcW w:w="0" w:type="auto"/>
                </w:tcPr>
                <w:p w14:paraId="7B7B7F79" w14:textId="77777777" w:rsidR="00232A54" w:rsidRDefault="00115871" w:rsidP="002311FC">
                  <w:pPr>
                    <w:pStyle w:val="Compact"/>
                    <w:jc w:val="both"/>
                  </w:pPr>
                  <w:r>
                    <w:t>Buenos Aires</w:t>
                  </w:r>
                </w:p>
              </w:tc>
              <w:tc>
                <w:tcPr>
                  <w:tcW w:w="0" w:type="auto"/>
                </w:tcPr>
                <w:p w14:paraId="4BD63486" w14:textId="77777777" w:rsidR="00232A54" w:rsidRDefault="00115871" w:rsidP="002311FC">
                  <w:pPr>
                    <w:pStyle w:val="Compact"/>
                    <w:jc w:val="both"/>
                  </w:pPr>
                  <w:r>
                    <w:t>Centro Poblado</w:t>
                  </w:r>
                </w:p>
              </w:tc>
            </w:tr>
            <w:tr w:rsidR="00232A54" w14:paraId="1654EA1B" w14:textId="77777777">
              <w:tc>
                <w:tcPr>
                  <w:tcW w:w="0" w:type="auto"/>
                </w:tcPr>
                <w:p w14:paraId="57AA2B35" w14:textId="77777777" w:rsidR="00232A54" w:rsidRDefault="00115871" w:rsidP="002311FC">
                  <w:pPr>
                    <w:pStyle w:val="Compact"/>
                    <w:jc w:val="both"/>
                  </w:pPr>
                  <w:r>
                    <w:t>Tarapoto</w:t>
                  </w:r>
                </w:p>
              </w:tc>
              <w:tc>
                <w:tcPr>
                  <w:tcW w:w="0" w:type="auto"/>
                </w:tcPr>
                <w:p w14:paraId="36487A47" w14:textId="77777777" w:rsidR="00232A54" w:rsidRDefault="00115871" w:rsidP="002311FC">
                  <w:pPr>
                    <w:pStyle w:val="Compact"/>
                    <w:jc w:val="both"/>
                  </w:pPr>
                  <w:r>
                    <w:t>Cielito Lindo</w:t>
                  </w:r>
                </w:p>
              </w:tc>
              <w:tc>
                <w:tcPr>
                  <w:tcW w:w="0" w:type="auto"/>
                </w:tcPr>
                <w:p w14:paraId="1587D076" w14:textId="77777777" w:rsidR="00232A54" w:rsidRDefault="00115871" w:rsidP="002311FC">
                  <w:pPr>
                    <w:pStyle w:val="Compact"/>
                    <w:jc w:val="both"/>
                  </w:pPr>
                  <w:r>
                    <w:t>Centro Poblado</w:t>
                  </w:r>
                </w:p>
              </w:tc>
            </w:tr>
            <w:tr w:rsidR="00232A54" w14:paraId="671305F3" w14:textId="77777777">
              <w:tc>
                <w:tcPr>
                  <w:tcW w:w="0" w:type="auto"/>
                </w:tcPr>
                <w:p w14:paraId="52A5B9DE" w14:textId="77777777" w:rsidR="00232A54" w:rsidRDefault="00115871" w:rsidP="002311FC">
                  <w:pPr>
                    <w:pStyle w:val="Compact"/>
                    <w:jc w:val="both"/>
                  </w:pPr>
                  <w:r>
                    <w:t>Tarapoto</w:t>
                  </w:r>
                </w:p>
              </w:tc>
              <w:tc>
                <w:tcPr>
                  <w:tcW w:w="0" w:type="auto"/>
                </w:tcPr>
                <w:p w14:paraId="3AD84BFF" w14:textId="77777777" w:rsidR="00232A54" w:rsidRDefault="00115871" w:rsidP="002311FC">
                  <w:pPr>
                    <w:pStyle w:val="Compact"/>
                    <w:jc w:val="both"/>
                  </w:pPr>
                  <w:r>
                    <w:t>El Dorado</w:t>
                  </w:r>
                </w:p>
              </w:tc>
              <w:tc>
                <w:tcPr>
                  <w:tcW w:w="0" w:type="auto"/>
                </w:tcPr>
                <w:p w14:paraId="16E84104" w14:textId="77777777" w:rsidR="00232A54" w:rsidRDefault="00115871" w:rsidP="002311FC">
                  <w:pPr>
                    <w:pStyle w:val="Compact"/>
                    <w:jc w:val="both"/>
                  </w:pPr>
                  <w:r>
                    <w:t>Centro Poblado</w:t>
                  </w:r>
                </w:p>
              </w:tc>
            </w:tr>
            <w:tr w:rsidR="00232A54" w14:paraId="169EB002" w14:textId="77777777">
              <w:tc>
                <w:tcPr>
                  <w:tcW w:w="0" w:type="auto"/>
                </w:tcPr>
                <w:p w14:paraId="5FD830C3" w14:textId="77777777" w:rsidR="00232A54" w:rsidRDefault="00115871" w:rsidP="002311FC">
                  <w:pPr>
                    <w:pStyle w:val="Compact"/>
                    <w:jc w:val="both"/>
                  </w:pPr>
                  <w:r>
                    <w:t>Tarapoto</w:t>
                  </w:r>
                </w:p>
              </w:tc>
              <w:tc>
                <w:tcPr>
                  <w:tcW w:w="0" w:type="auto"/>
                </w:tcPr>
                <w:p w14:paraId="03D3A1DA" w14:textId="77777777" w:rsidR="00232A54" w:rsidRDefault="00115871" w:rsidP="002311FC">
                  <w:pPr>
                    <w:pStyle w:val="Compact"/>
                    <w:jc w:val="both"/>
                  </w:pPr>
                  <w:r>
                    <w:t>El Paraíso</w:t>
                  </w:r>
                </w:p>
              </w:tc>
              <w:tc>
                <w:tcPr>
                  <w:tcW w:w="0" w:type="auto"/>
                </w:tcPr>
                <w:p w14:paraId="68F4E915" w14:textId="77777777" w:rsidR="00232A54" w:rsidRDefault="00115871" w:rsidP="002311FC">
                  <w:pPr>
                    <w:pStyle w:val="Compact"/>
                    <w:jc w:val="both"/>
                  </w:pPr>
                  <w:r>
                    <w:t>Centro Poblado</w:t>
                  </w:r>
                </w:p>
              </w:tc>
            </w:tr>
            <w:tr w:rsidR="00232A54" w14:paraId="73C66B7D" w14:textId="77777777">
              <w:tc>
                <w:tcPr>
                  <w:tcW w:w="0" w:type="auto"/>
                </w:tcPr>
                <w:p w14:paraId="60D30D59" w14:textId="77777777" w:rsidR="00232A54" w:rsidRDefault="00115871" w:rsidP="002311FC">
                  <w:pPr>
                    <w:pStyle w:val="Compact"/>
                    <w:jc w:val="both"/>
                  </w:pPr>
                  <w:r>
                    <w:t>Tarapoto</w:t>
                  </w:r>
                </w:p>
              </w:tc>
              <w:tc>
                <w:tcPr>
                  <w:tcW w:w="0" w:type="auto"/>
                </w:tcPr>
                <w:p w14:paraId="1BB3FA42" w14:textId="77777777" w:rsidR="00232A54" w:rsidRDefault="00115871" w:rsidP="002311FC">
                  <w:pPr>
                    <w:pStyle w:val="Compact"/>
                    <w:jc w:val="both"/>
                  </w:pPr>
                  <w:r>
                    <w:t>Flor de Café</w:t>
                  </w:r>
                </w:p>
              </w:tc>
              <w:tc>
                <w:tcPr>
                  <w:tcW w:w="0" w:type="auto"/>
                </w:tcPr>
                <w:p w14:paraId="6294712B" w14:textId="77777777" w:rsidR="00232A54" w:rsidRDefault="00115871" w:rsidP="002311FC">
                  <w:pPr>
                    <w:pStyle w:val="Compact"/>
                    <w:jc w:val="both"/>
                  </w:pPr>
                  <w:r>
                    <w:t>Centro Poblado</w:t>
                  </w:r>
                </w:p>
              </w:tc>
            </w:tr>
            <w:tr w:rsidR="00232A54" w14:paraId="602FB0C2" w14:textId="77777777">
              <w:tc>
                <w:tcPr>
                  <w:tcW w:w="0" w:type="auto"/>
                </w:tcPr>
                <w:p w14:paraId="1E1697B1" w14:textId="77777777" w:rsidR="00232A54" w:rsidRDefault="00115871" w:rsidP="002311FC">
                  <w:pPr>
                    <w:pStyle w:val="Compact"/>
                    <w:jc w:val="both"/>
                  </w:pPr>
                  <w:r>
                    <w:t>Tarapoto</w:t>
                  </w:r>
                </w:p>
              </w:tc>
              <w:tc>
                <w:tcPr>
                  <w:tcW w:w="0" w:type="auto"/>
                </w:tcPr>
                <w:p w14:paraId="63C62FC0" w14:textId="77777777" w:rsidR="00232A54" w:rsidRDefault="00115871" w:rsidP="002311FC">
                  <w:pPr>
                    <w:pStyle w:val="Compact"/>
                    <w:jc w:val="both"/>
                  </w:pPr>
                  <w:r>
                    <w:t>Flor de Selva</w:t>
                  </w:r>
                </w:p>
              </w:tc>
              <w:tc>
                <w:tcPr>
                  <w:tcW w:w="0" w:type="auto"/>
                </w:tcPr>
                <w:p w14:paraId="4522B968" w14:textId="77777777" w:rsidR="00232A54" w:rsidRDefault="00115871" w:rsidP="002311FC">
                  <w:pPr>
                    <w:pStyle w:val="Compact"/>
                    <w:jc w:val="both"/>
                  </w:pPr>
                  <w:r>
                    <w:t>Centro Poblado</w:t>
                  </w:r>
                </w:p>
              </w:tc>
            </w:tr>
            <w:tr w:rsidR="00232A54" w14:paraId="4F9DF748" w14:textId="77777777">
              <w:tc>
                <w:tcPr>
                  <w:tcW w:w="0" w:type="auto"/>
                </w:tcPr>
                <w:p w14:paraId="209CE47C" w14:textId="77777777" w:rsidR="00232A54" w:rsidRDefault="00115871" w:rsidP="002311FC">
                  <w:pPr>
                    <w:pStyle w:val="Compact"/>
                    <w:jc w:val="both"/>
                  </w:pPr>
                  <w:r>
                    <w:t>Tarapoto</w:t>
                  </w:r>
                </w:p>
              </w:tc>
              <w:tc>
                <w:tcPr>
                  <w:tcW w:w="0" w:type="auto"/>
                </w:tcPr>
                <w:p w14:paraId="3DF63300" w14:textId="77777777" w:rsidR="00232A54" w:rsidRDefault="00115871" w:rsidP="002311FC">
                  <w:pPr>
                    <w:pStyle w:val="Compact"/>
                    <w:jc w:val="both"/>
                  </w:pPr>
                  <w:r>
                    <w:t>La Esperanza de Ojecillo</w:t>
                  </w:r>
                </w:p>
              </w:tc>
              <w:tc>
                <w:tcPr>
                  <w:tcW w:w="0" w:type="auto"/>
                </w:tcPr>
                <w:p w14:paraId="290F6B8E" w14:textId="77777777" w:rsidR="00232A54" w:rsidRDefault="00115871" w:rsidP="002311FC">
                  <w:pPr>
                    <w:pStyle w:val="Compact"/>
                    <w:jc w:val="both"/>
                  </w:pPr>
                  <w:r>
                    <w:t>Centro Poblado</w:t>
                  </w:r>
                </w:p>
              </w:tc>
            </w:tr>
            <w:tr w:rsidR="00232A54" w14:paraId="05FABF8B" w14:textId="77777777">
              <w:tc>
                <w:tcPr>
                  <w:tcW w:w="0" w:type="auto"/>
                </w:tcPr>
                <w:p w14:paraId="7A24770B" w14:textId="77777777" w:rsidR="00232A54" w:rsidRDefault="00115871" w:rsidP="002311FC">
                  <w:pPr>
                    <w:pStyle w:val="Compact"/>
                    <w:jc w:val="both"/>
                  </w:pPr>
                  <w:r>
                    <w:t>Tarapoto</w:t>
                  </w:r>
                </w:p>
              </w:tc>
              <w:tc>
                <w:tcPr>
                  <w:tcW w:w="0" w:type="auto"/>
                </w:tcPr>
                <w:p w14:paraId="63F7E4CB" w14:textId="77777777" w:rsidR="00232A54" w:rsidRDefault="00115871" w:rsidP="002311FC">
                  <w:pPr>
                    <w:pStyle w:val="Compact"/>
                    <w:jc w:val="both"/>
                  </w:pPr>
                  <w:r>
                    <w:t>La Primavera</w:t>
                  </w:r>
                </w:p>
              </w:tc>
              <w:tc>
                <w:tcPr>
                  <w:tcW w:w="0" w:type="auto"/>
                </w:tcPr>
                <w:p w14:paraId="38112D11" w14:textId="77777777" w:rsidR="00232A54" w:rsidRDefault="00115871" w:rsidP="002311FC">
                  <w:pPr>
                    <w:pStyle w:val="Compact"/>
                    <w:jc w:val="both"/>
                  </w:pPr>
                  <w:r>
                    <w:t>Centro Poblado</w:t>
                  </w:r>
                </w:p>
              </w:tc>
            </w:tr>
            <w:tr w:rsidR="00232A54" w14:paraId="55CAC08C" w14:textId="77777777">
              <w:tc>
                <w:tcPr>
                  <w:tcW w:w="0" w:type="auto"/>
                </w:tcPr>
                <w:p w14:paraId="7F92ED37" w14:textId="77777777" w:rsidR="00232A54" w:rsidRDefault="00115871" w:rsidP="002311FC">
                  <w:pPr>
                    <w:pStyle w:val="Compact"/>
                    <w:jc w:val="both"/>
                  </w:pPr>
                  <w:r>
                    <w:t>Tarapoto</w:t>
                  </w:r>
                </w:p>
              </w:tc>
              <w:tc>
                <w:tcPr>
                  <w:tcW w:w="0" w:type="auto"/>
                </w:tcPr>
                <w:p w14:paraId="42A36040" w14:textId="77777777" w:rsidR="00232A54" w:rsidRDefault="00115871" w:rsidP="002311FC">
                  <w:pPr>
                    <w:pStyle w:val="Compact"/>
                    <w:jc w:val="both"/>
                  </w:pPr>
                  <w:r>
                    <w:t>Las Palmas</w:t>
                  </w:r>
                </w:p>
              </w:tc>
              <w:tc>
                <w:tcPr>
                  <w:tcW w:w="0" w:type="auto"/>
                </w:tcPr>
                <w:p w14:paraId="10B0481A" w14:textId="77777777" w:rsidR="00232A54" w:rsidRDefault="00115871" w:rsidP="002311FC">
                  <w:pPr>
                    <w:pStyle w:val="Compact"/>
                    <w:jc w:val="both"/>
                  </w:pPr>
                  <w:r>
                    <w:t>Centro Poblado</w:t>
                  </w:r>
                </w:p>
              </w:tc>
            </w:tr>
            <w:tr w:rsidR="00232A54" w14:paraId="50D68E86" w14:textId="77777777">
              <w:tc>
                <w:tcPr>
                  <w:tcW w:w="0" w:type="auto"/>
                </w:tcPr>
                <w:p w14:paraId="5E49900D" w14:textId="77777777" w:rsidR="00232A54" w:rsidRDefault="00115871" w:rsidP="002311FC">
                  <w:pPr>
                    <w:pStyle w:val="Compact"/>
                    <w:jc w:val="both"/>
                  </w:pPr>
                  <w:r>
                    <w:t>Tarapoto</w:t>
                  </w:r>
                </w:p>
              </w:tc>
              <w:tc>
                <w:tcPr>
                  <w:tcW w:w="0" w:type="auto"/>
                </w:tcPr>
                <w:p w14:paraId="472830B8" w14:textId="77777777" w:rsidR="00232A54" w:rsidRDefault="00115871" w:rsidP="002311FC">
                  <w:pPr>
                    <w:pStyle w:val="Compact"/>
                    <w:jc w:val="both"/>
                  </w:pPr>
                  <w:r>
                    <w:t>Leche</w:t>
                  </w:r>
                </w:p>
              </w:tc>
              <w:tc>
                <w:tcPr>
                  <w:tcW w:w="0" w:type="auto"/>
                </w:tcPr>
                <w:p w14:paraId="6BE1CF31" w14:textId="77777777" w:rsidR="00232A54" w:rsidRDefault="00115871" w:rsidP="002311FC">
                  <w:pPr>
                    <w:pStyle w:val="Compact"/>
                    <w:jc w:val="both"/>
                  </w:pPr>
                  <w:r>
                    <w:t>Centro Poblado</w:t>
                  </w:r>
                </w:p>
              </w:tc>
            </w:tr>
            <w:tr w:rsidR="00232A54" w14:paraId="28295C44" w14:textId="77777777">
              <w:tc>
                <w:tcPr>
                  <w:tcW w:w="0" w:type="auto"/>
                </w:tcPr>
                <w:p w14:paraId="5226911B" w14:textId="77777777" w:rsidR="00232A54" w:rsidRDefault="00115871" w:rsidP="002311FC">
                  <w:pPr>
                    <w:pStyle w:val="Compact"/>
                    <w:jc w:val="both"/>
                  </w:pPr>
                  <w:r>
                    <w:t>Tarapoto</w:t>
                  </w:r>
                </w:p>
              </w:tc>
              <w:tc>
                <w:tcPr>
                  <w:tcW w:w="0" w:type="auto"/>
                </w:tcPr>
                <w:p w14:paraId="2C999E43" w14:textId="77777777" w:rsidR="00232A54" w:rsidRDefault="00115871" w:rsidP="002311FC">
                  <w:pPr>
                    <w:pStyle w:val="Compact"/>
                    <w:jc w:val="both"/>
                  </w:pPr>
                  <w:r>
                    <w:t>Lejía</w:t>
                  </w:r>
                </w:p>
              </w:tc>
              <w:tc>
                <w:tcPr>
                  <w:tcW w:w="0" w:type="auto"/>
                </w:tcPr>
                <w:p w14:paraId="1C5947EF" w14:textId="77777777" w:rsidR="00232A54" w:rsidRDefault="00115871" w:rsidP="002311FC">
                  <w:pPr>
                    <w:pStyle w:val="Compact"/>
                    <w:jc w:val="both"/>
                  </w:pPr>
                  <w:r>
                    <w:t>Centro Poblado</w:t>
                  </w:r>
                </w:p>
              </w:tc>
            </w:tr>
            <w:tr w:rsidR="00232A54" w14:paraId="4BC79266" w14:textId="77777777">
              <w:tc>
                <w:tcPr>
                  <w:tcW w:w="0" w:type="auto"/>
                </w:tcPr>
                <w:p w14:paraId="55C55845" w14:textId="77777777" w:rsidR="00232A54" w:rsidRDefault="00115871" w:rsidP="002311FC">
                  <w:pPr>
                    <w:pStyle w:val="Compact"/>
                    <w:jc w:val="both"/>
                  </w:pPr>
                  <w:r>
                    <w:t>Tarapoto</w:t>
                  </w:r>
                </w:p>
              </w:tc>
              <w:tc>
                <w:tcPr>
                  <w:tcW w:w="0" w:type="auto"/>
                </w:tcPr>
                <w:p w14:paraId="0ED8386B" w14:textId="77777777" w:rsidR="00232A54" w:rsidRDefault="00115871" w:rsidP="002311FC">
                  <w:pPr>
                    <w:pStyle w:val="Compact"/>
                    <w:jc w:val="both"/>
                  </w:pPr>
                  <w:r>
                    <w:t>Los Ángeles</w:t>
                  </w:r>
                </w:p>
              </w:tc>
              <w:tc>
                <w:tcPr>
                  <w:tcW w:w="0" w:type="auto"/>
                </w:tcPr>
                <w:p w14:paraId="17F9232F" w14:textId="77777777" w:rsidR="00232A54" w:rsidRDefault="00115871" w:rsidP="002311FC">
                  <w:pPr>
                    <w:pStyle w:val="Compact"/>
                    <w:jc w:val="both"/>
                  </w:pPr>
                  <w:r>
                    <w:t>Centro Poblado</w:t>
                  </w:r>
                </w:p>
              </w:tc>
            </w:tr>
            <w:tr w:rsidR="00232A54" w14:paraId="667AE6DF" w14:textId="77777777">
              <w:tc>
                <w:tcPr>
                  <w:tcW w:w="0" w:type="auto"/>
                </w:tcPr>
                <w:p w14:paraId="4248221B" w14:textId="77777777" w:rsidR="00232A54" w:rsidRDefault="00115871" w:rsidP="002311FC">
                  <w:pPr>
                    <w:pStyle w:val="Compact"/>
                    <w:jc w:val="both"/>
                  </w:pPr>
                  <w:r>
                    <w:lastRenderedPageBreak/>
                    <w:t>Tarapoto</w:t>
                  </w:r>
                </w:p>
              </w:tc>
              <w:tc>
                <w:tcPr>
                  <w:tcW w:w="0" w:type="auto"/>
                </w:tcPr>
                <w:p w14:paraId="6451317C" w14:textId="77777777" w:rsidR="00232A54" w:rsidRDefault="00115871" w:rsidP="002311FC">
                  <w:pPr>
                    <w:pStyle w:val="Compact"/>
                    <w:jc w:val="both"/>
                  </w:pPr>
                  <w:r>
                    <w:t>Los Olivos</w:t>
                  </w:r>
                </w:p>
              </w:tc>
              <w:tc>
                <w:tcPr>
                  <w:tcW w:w="0" w:type="auto"/>
                </w:tcPr>
                <w:p w14:paraId="19E44D6C" w14:textId="77777777" w:rsidR="00232A54" w:rsidRDefault="00115871" w:rsidP="002311FC">
                  <w:pPr>
                    <w:pStyle w:val="Compact"/>
                    <w:jc w:val="both"/>
                  </w:pPr>
                  <w:r>
                    <w:t>Centro Poblado</w:t>
                  </w:r>
                </w:p>
              </w:tc>
            </w:tr>
            <w:tr w:rsidR="00232A54" w14:paraId="76654243" w14:textId="77777777">
              <w:tc>
                <w:tcPr>
                  <w:tcW w:w="0" w:type="auto"/>
                </w:tcPr>
                <w:p w14:paraId="13F7F386" w14:textId="77777777" w:rsidR="00232A54" w:rsidRDefault="00115871" w:rsidP="002311FC">
                  <w:pPr>
                    <w:pStyle w:val="Compact"/>
                    <w:jc w:val="both"/>
                  </w:pPr>
                  <w:r>
                    <w:t>Tarapoto</w:t>
                  </w:r>
                </w:p>
              </w:tc>
              <w:tc>
                <w:tcPr>
                  <w:tcW w:w="0" w:type="auto"/>
                </w:tcPr>
                <w:p w14:paraId="2A460E7C" w14:textId="77777777" w:rsidR="00232A54" w:rsidRDefault="00115871" w:rsidP="002311FC">
                  <w:pPr>
                    <w:pStyle w:val="Compact"/>
                    <w:jc w:val="both"/>
                  </w:pPr>
                  <w:r>
                    <w:t>Miraflores</w:t>
                  </w:r>
                </w:p>
              </w:tc>
              <w:tc>
                <w:tcPr>
                  <w:tcW w:w="0" w:type="auto"/>
                </w:tcPr>
                <w:p w14:paraId="5CA6645E" w14:textId="77777777" w:rsidR="00232A54" w:rsidRDefault="00115871" w:rsidP="002311FC">
                  <w:pPr>
                    <w:pStyle w:val="Compact"/>
                    <w:jc w:val="both"/>
                  </w:pPr>
                  <w:r>
                    <w:t>Centro Poblado</w:t>
                  </w:r>
                </w:p>
              </w:tc>
            </w:tr>
            <w:tr w:rsidR="00232A54" w14:paraId="134EABA8" w14:textId="77777777">
              <w:tc>
                <w:tcPr>
                  <w:tcW w:w="0" w:type="auto"/>
                </w:tcPr>
                <w:p w14:paraId="25ABF58F" w14:textId="77777777" w:rsidR="00232A54" w:rsidRDefault="00115871" w:rsidP="002311FC">
                  <w:pPr>
                    <w:pStyle w:val="Compact"/>
                    <w:jc w:val="both"/>
                  </w:pPr>
                  <w:r>
                    <w:t>Tarapoto</w:t>
                  </w:r>
                </w:p>
              </w:tc>
              <w:tc>
                <w:tcPr>
                  <w:tcW w:w="0" w:type="auto"/>
                </w:tcPr>
                <w:p w14:paraId="50F8341B" w14:textId="77777777" w:rsidR="00232A54" w:rsidRDefault="00115871" w:rsidP="002311FC">
                  <w:pPr>
                    <w:pStyle w:val="Compact"/>
                    <w:jc w:val="both"/>
                  </w:pPr>
                  <w:r>
                    <w:t>Nuevo Alianza</w:t>
                  </w:r>
                </w:p>
              </w:tc>
              <w:tc>
                <w:tcPr>
                  <w:tcW w:w="0" w:type="auto"/>
                </w:tcPr>
                <w:p w14:paraId="5CF3E2BF" w14:textId="77777777" w:rsidR="00232A54" w:rsidRDefault="00115871" w:rsidP="002311FC">
                  <w:pPr>
                    <w:pStyle w:val="Compact"/>
                    <w:jc w:val="both"/>
                  </w:pPr>
                  <w:r>
                    <w:t>Centro Poblado</w:t>
                  </w:r>
                </w:p>
              </w:tc>
            </w:tr>
            <w:tr w:rsidR="00232A54" w14:paraId="65C91957" w14:textId="77777777">
              <w:tc>
                <w:tcPr>
                  <w:tcW w:w="0" w:type="auto"/>
                </w:tcPr>
                <w:p w14:paraId="4C1BFF95" w14:textId="77777777" w:rsidR="00232A54" w:rsidRDefault="00115871" w:rsidP="002311FC">
                  <w:pPr>
                    <w:pStyle w:val="Compact"/>
                    <w:jc w:val="both"/>
                  </w:pPr>
                  <w:r>
                    <w:t>Tarapoto</w:t>
                  </w:r>
                </w:p>
              </w:tc>
              <w:tc>
                <w:tcPr>
                  <w:tcW w:w="0" w:type="auto"/>
                </w:tcPr>
                <w:p w14:paraId="6928CFC4" w14:textId="77777777" w:rsidR="00232A54" w:rsidRDefault="00115871" w:rsidP="002311FC">
                  <w:pPr>
                    <w:pStyle w:val="Compact"/>
                    <w:jc w:val="both"/>
                  </w:pPr>
                  <w:r>
                    <w:t>Nuevo Amazonas</w:t>
                  </w:r>
                </w:p>
              </w:tc>
              <w:tc>
                <w:tcPr>
                  <w:tcW w:w="0" w:type="auto"/>
                </w:tcPr>
                <w:p w14:paraId="5DB78DD5" w14:textId="77777777" w:rsidR="00232A54" w:rsidRDefault="00115871" w:rsidP="002311FC">
                  <w:pPr>
                    <w:pStyle w:val="Compact"/>
                    <w:jc w:val="both"/>
                  </w:pPr>
                  <w:r>
                    <w:t>Centro Poblado</w:t>
                  </w:r>
                </w:p>
              </w:tc>
            </w:tr>
            <w:tr w:rsidR="00232A54" w14:paraId="1A27CDDE" w14:textId="77777777">
              <w:tc>
                <w:tcPr>
                  <w:tcW w:w="0" w:type="auto"/>
                </w:tcPr>
                <w:p w14:paraId="6EDE0D32" w14:textId="77777777" w:rsidR="00232A54" w:rsidRDefault="00115871" w:rsidP="002311FC">
                  <w:pPr>
                    <w:pStyle w:val="Compact"/>
                    <w:jc w:val="both"/>
                  </w:pPr>
                  <w:r>
                    <w:t>Tarapoto</w:t>
                  </w:r>
                </w:p>
              </w:tc>
              <w:tc>
                <w:tcPr>
                  <w:tcW w:w="0" w:type="auto"/>
                </w:tcPr>
                <w:p w14:paraId="57AD3B43" w14:textId="77777777" w:rsidR="00232A54" w:rsidRDefault="00115871" w:rsidP="002311FC">
                  <w:pPr>
                    <w:pStyle w:val="Compact"/>
                    <w:jc w:val="both"/>
                  </w:pPr>
                  <w:r>
                    <w:t>Nuevo Jaén</w:t>
                  </w:r>
                </w:p>
              </w:tc>
              <w:tc>
                <w:tcPr>
                  <w:tcW w:w="0" w:type="auto"/>
                </w:tcPr>
                <w:p w14:paraId="2BC75C2C" w14:textId="77777777" w:rsidR="00232A54" w:rsidRDefault="00115871" w:rsidP="002311FC">
                  <w:pPr>
                    <w:pStyle w:val="Compact"/>
                    <w:jc w:val="both"/>
                  </w:pPr>
                  <w:r>
                    <w:t>Centro Poblado</w:t>
                  </w:r>
                </w:p>
              </w:tc>
            </w:tr>
            <w:tr w:rsidR="00232A54" w14:paraId="6D2D1B5C" w14:textId="77777777">
              <w:tc>
                <w:tcPr>
                  <w:tcW w:w="0" w:type="auto"/>
                </w:tcPr>
                <w:p w14:paraId="041174E0" w14:textId="77777777" w:rsidR="00232A54" w:rsidRDefault="00115871" w:rsidP="002311FC">
                  <w:pPr>
                    <w:pStyle w:val="Compact"/>
                    <w:jc w:val="both"/>
                  </w:pPr>
                  <w:r>
                    <w:t>Tarapoto</w:t>
                  </w:r>
                </w:p>
              </w:tc>
              <w:tc>
                <w:tcPr>
                  <w:tcW w:w="0" w:type="auto"/>
                </w:tcPr>
                <w:p w14:paraId="2CBD63D5" w14:textId="77777777" w:rsidR="00232A54" w:rsidRDefault="00115871" w:rsidP="002311FC">
                  <w:pPr>
                    <w:pStyle w:val="Compact"/>
                    <w:jc w:val="both"/>
                  </w:pPr>
                  <w:r>
                    <w:t>Nuevo Loreto</w:t>
                  </w:r>
                </w:p>
              </w:tc>
              <w:tc>
                <w:tcPr>
                  <w:tcW w:w="0" w:type="auto"/>
                </w:tcPr>
                <w:p w14:paraId="78ABAD87" w14:textId="77777777" w:rsidR="00232A54" w:rsidRDefault="00115871" w:rsidP="002311FC">
                  <w:pPr>
                    <w:pStyle w:val="Compact"/>
                    <w:jc w:val="both"/>
                  </w:pPr>
                  <w:r>
                    <w:t>Centro Poblado</w:t>
                  </w:r>
                </w:p>
              </w:tc>
            </w:tr>
            <w:tr w:rsidR="00232A54" w14:paraId="5F39055A" w14:textId="77777777">
              <w:tc>
                <w:tcPr>
                  <w:tcW w:w="0" w:type="auto"/>
                </w:tcPr>
                <w:p w14:paraId="767F9A6B" w14:textId="77777777" w:rsidR="00232A54" w:rsidRDefault="00115871" w:rsidP="002311FC">
                  <w:pPr>
                    <w:pStyle w:val="Compact"/>
                    <w:jc w:val="both"/>
                  </w:pPr>
                  <w:r>
                    <w:t>Tarapoto</w:t>
                  </w:r>
                </w:p>
              </w:tc>
              <w:tc>
                <w:tcPr>
                  <w:tcW w:w="0" w:type="auto"/>
                </w:tcPr>
                <w:p w14:paraId="185400C5" w14:textId="77777777" w:rsidR="00232A54" w:rsidRDefault="00115871" w:rsidP="002311FC">
                  <w:pPr>
                    <w:pStyle w:val="Compact"/>
                    <w:jc w:val="both"/>
                  </w:pPr>
                  <w:r>
                    <w:t>Nuevo Picota</w:t>
                  </w:r>
                </w:p>
              </w:tc>
              <w:tc>
                <w:tcPr>
                  <w:tcW w:w="0" w:type="auto"/>
                </w:tcPr>
                <w:p w14:paraId="69AE4FD1" w14:textId="77777777" w:rsidR="00232A54" w:rsidRDefault="00115871" w:rsidP="002311FC">
                  <w:pPr>
                    <w:pStyle w:val="Compact"/>
                    <w:jc w:val="both"/>
                  </w:pPr>
                  <w:r>
                    <w:t>Centro Poblado</w:t>
                  </w:r>
                </w:p>
              </w:tc>
            </w:tr>
            <w:tr w:rsidR="00232A54" w14:paraId="2F744BD3" w14:textId="77777777">
              <w:tc>
                <w:tcPr>
                  <w:tcW w:w="0" w:type="auto"/>
                </w:tcPr>
                <w:p w14:paraId="298F3446" w14:textId="77777777" w:rsidR="00232A54" w:rsidRDefault="00115871" w:rsidP="002311FC">
                  <w:pPr>
                    <w:pStyle w:val="Compact"/>
                    <w:jc w:val="both"/>
                  </w:pPr>
                  <w:r>
                    <w:t>Tarapoto</w:t>
                  </w:r>
                </w:p>
              </w:tc>
              <w:tc>
                <w:tcPr>
                  <w:tcW w:w="0" w:type="auto"/>
                </w:tcPr>
                <w:p w14:paraId="75D52E74" w14:textId="77777777" w:rsidR="00232A54" w:rsidRDefault="00115871" w:rsidP="002311FC">
                  <w:pPr>
                    <w:pStyle w:val="Compact"/>
                    <w:jc w:val="both"/>
                  </w:pPr>
                  <w:r>
                    <w:t>Nuevo Piura</w:t>
                  </w:r>
                </w:p>
              </w:tc>
              <w:tc>
                <w:tcPr>
                  <w:tcW w:w="0" w:type="auto"/>
                </w:tcPr>
                <w:p w14:paraId="0E640DDB" w14:textId="77777777" w:rsidR="00232A54" w:rsidRDefault="00115871" w:rsidP="002311FC">
                  <w:pPr>
                    <w:pStyle w:val="Compact"/>
                    <w:jc w:val="both"/>
                  </w:pPr>
                  <w:r>
                    <w:t>Centro Poblado</w:t>
                  </w:r>
                </w:p>
              </w:tc>
            </w:tr>
            <w:tr w:rsidR="00232A54" w14:paraId="046B5EF2" w14:textId="77777777">
              <w:tc>
                <w:tcPr>
                  <w:tcW w:w="0" w:type="auto"/>
                </w:tcPr>
                <w:p w14:paraId="1B8D9926" w14:textId="77777777" w:rsidR="00232A54" w:rsidRDefault="00115871" w:rsidP="002311FC">
                  <w:pPr>
                    <w:pStyle w:val="Compact"/>
                    <w:jc w:val="both"/>
                  </w:pPr>
                  <w:r>
                    <w:t>Tarapoto</w:t>
                  </w:r>
                </w:p>
              </w:tc>
              <w:tc>
                <w:tcPr>
                  <w:tcW w:w="0" w:type="auto"/>
                </w:tcPr>
                <w:p w14:paraId="223902D3" w14:textId="77777777" w:rsidR="00232A54" w:rsidRDefault="00115871" w:rsidP="002311FC">
                  <w:pPr>
                    <w:pStyle w:val="Compact"/>
                    <w:jc w:val="both"/>
                  </w:pPr>
                  <w:r>
                    <w:t>Nuevo San Miguel</w:t>
                  </w:r>
                </w:p>
              </w:tc>
              <w:tc>
                <w:tcPr>
                  <w:tcW w:w="0" w:type="auto"/>
                </w:tcPr>
                <w:p w14:paraId="002E1F17" w14:textId="77777777" w:rsidR="00232A54" w:rsidRDefault="00115871" w:rsidP="002311FC">
                  <w:pPr>
                    <w:pStyle w:val="Compact"/>
                    <w:jc w:val="both"/>
                  </w:pPr>
                  <w:r>
                    <w:t>Centro Poblado</w:t>
                  </w:r>
                </w:p>
              </w:tc>
            </w:tr>
            <w:tr w:rsidR="00232A54" w14:paraId="2585940C" w14:textId="77777777">
              <w:tc>
                <w:tcPr>
                  <w:tcW w:w="0" w:type="auto"/>
                </w:tcPr>
                <w:p w14:paraId="26261620" w14:textId="77777777" w:rsidR="00232A54" w:rsidRDefault="00115871" w:rsidP="002311FC">
                  <w:pPr>
                    <w:pStyle w:val="Compact"/>
                    <w:jc w:val="both"/>
                  </w:pPr>
                  <w:r>
                    <w:t>Tarapoto</w:t>
                  </w:r>
                </w:p>
              </w:tc>
              <w:tc>
                <w:tcPr>
                  <w:tcW w:w="0" w:type="auto"/>
                </w:tcPr>
                <w:p w14:paraId="1E2B91EB" w14:textId="77777777" w:rsidR="00232A54" w:rsidRDefault="00115871" w:rsidP="002311FC">
                  <w:pPr>
                    <w:pStyle w:val="Compact"/>
                    <w:jc w:val="both"/>
                  </w:pPr>
                  <w:r>
                    <w:t>Nuevo Trujillo*</w:t>
                  </w:r>
                </w:p>
              </w:tc>
              <w:tc>
                <w:tcPr>
                  <w:tcW w:w="0" w:type="auto"/>
                </w:tcPr>
                <w:p w14:paraId="0889B230" w14:textId="77777777" w:rsidR="00232A54" w:rsidRDefault="00115871" w:rsidP="002311FC">
                  <w:pPr>
                    <w:pStyle w:val="Compact"/>
                    <w:jc w:val="both"/>
                  </w:pPr>
                  <w:r>
                    <w:t>Centro Poblado</w:t>
                  </w:r>
                </w:p>
              </w:tc>
            </w:tr>
            <w:tr w:rsidR="00232A54" w14:paraId="0727C284" w14:textId="77777777">
              <w:tc>
                <w:tcPr>
                  <w:tcW w:w="0" w:type="auto"/>
                </w:tcPr>
                <w:p w14:paraId="108D5FD3" w14:textId="77777777" w:rsidR="00232A54" w:rsidRDefault="00115871" w:rsidP="002311FC">
                  <w:pPr>
                    <w:pStyle w:val="Compact"/>
                    <w:jc w:val="both"/>
                  </w:pPr>
                  <w:r>
                    <w:t>Tarapoto</w:t>
                  </w:r>
                </w:p>
              </w:tc>
              <w:tc>
                <w:tcPr>
                  <w:tcW w:w="0" w:type="auto"/>
                </w:tcPr>
                <w:p w14:paraId="1AA1DA1D" w14:textId="77777777" w:rsidR="00232A54" w:rsidRDefault="00115871" w:rsidP="002311FC">
                  <w:pPr>
                    <w:pStyle w:val="Compact"/>
                    <w:jc w:val="both"/>
                  </w:pPr>
                  <w:r>
                    <w:t>Nuevo Trujillo de Alto Biavo*</w:t>
                  </w:r>
                </w:p>
              </w:tc>
              <w:tc>
                <w:tcPr>
                  <w:tcW w:w="0" w:type="auto"/>
                </w:tcPr>
                <w:p w14:paraId="4E394C0F" w14:textId="77777777" w:rsidR="00232A54" w:rsidRDefault="00115871" w:rsidP="002311FC">
                  <w:pPr>
                    <w:pStyle w:val="Compact"/>
                    <w:jc w:val="both"/>
                  </w:pPr>
                  <w:r>
                    <w:t>Centro Poblado</w:t>
                  </w:r>
                </w:p>
              </w:tc>
            </w:tr>
            <w:tr w:rsidR="00232A54" w14:paraId="002E6AA5" w14:textId="77777777">
              <w:tc>
                <w:tcPr>
                  <w:tcW w:w="0" w:type="auto"/>
                </w:tcPr>
                <w:p w14:paraId="1B5E02B2" w14:textId="77777777" w:rsidR="00232A54" w:rsidRDefault="00115871" w:rsidP="002311FC">
                  <w:pPr>
                    <w:pStyle w:val="Compact"/>
                    <w:jc w:val="both"/>
                  </w:pPr>
                  <w:r>
                    <w:t>Tarapoto</w:t>
                  </w:r>
                </w:p>
              </w:tc>
              <w:tc>
                <w:tcPr>
                  <w:tcW w:w="0" w:type="auto"/>
                </w:tcPr>
                <w:p w14:paraId="009A17BF" w14:textId="77777777" w:rsidR="00232A54" w:rsidRDefault="00115871" w:rsidP="002311FC">
                  <w:pPr>
                    <w:pStyle w:val="Compact"/>
                    <w:jc w:val="both"/>
                  </w:pPr>
                  <w:r>
                    <w:t>Plataforma</w:t>
                  </w:r>
                </w:p>
              </w:tc>
              <w:tc>
                <w:tcPr>
                  <w:tcW w:w="0" w:type="auto"/>
                </w:tcPr>
                <w:p w14:paraId="328DACE4" w14:textId="77777777" w:rsidR="00232A54" w:rsidRDefault="00115871" w:rsidP="002311FC">
                  <w:pPr>
                    <w:pStyle w:val="Compact"/>
                    <w:jc w:val="both"/>
                  </w:pPr>
                  <w:r>
                    <w:t>Centro Poblado</w:t>
                  </w:r>
                </w:p>
              </w:tc>
            </w:tr>
            <w:tr w:rsidR="00232A54" w14:paraId="0EA21727" w14:textId="77777777">
              <w:tc>
                <w:tcPr>
                  <w:tcW w:w="0" w:type="auto"/>
                </w:tcPr>
                <w:p w14:paraId="0FBDE352" w14:textId="77777777" w:rsidR="00232A54" w:rsidRDefault="00115871" w:rsidP="002311FC">
                  <w:pPr>
                    <w:pStyle w:val="Compact"/>
                    <w:jc w:val="both"/>
                  </w:pPr>
                  <w:r>
                    <w:t>Tarapoto</w:t>
                  </w:r>
                </w:p>
              </w:tc>
              <w:tc>
                <w:tcPr>
                  <w:tcW w:w="0" w:type="auto"/>
                </w:tcPr>
                <w:p w14:paraId="02C6726F" w14:textId="77777777" w:rsidR="00232A54" w:rsidRDefault="00115871" w:rsidP="002311FC">
                  <w:pPr>
                    <w:pStyle w:val="Compact"/>
                    <w:jc w:val="both"/>
                  </w:pPr>
                  <w:r>
                    <w:t>Playa Hermosa</w:t>
                  </w:r>
                </w:p>
              </w:tc>
              <w:tc>
                <w:tcPr>
                  <w:tcW w:w="0" w:type="auto"/>
                </w:tcPr>
                <w:p w14:paraId="1220C7EA" w14:textId="77777777" w:rsidR="00232A54" w:rsidRDefault="00115871" w:rsidP="002311FC">
                  <w:pPr>
                    <w:pStyle w:val="Compact"/>
                    <w:jc w:val="both"/>
                  </w:pPr>
                  <w:r>
                    <w:t>Centro Poblado</w:t>
                  </w:r>
                </w:p>
              </w:tc>
            </w:tr>
            <w:tr w:rsidR="00232A54" w14:paraId="6EA23290" w14:textId="77777777">
              <w:tc>
                <w:tcPr>
                  <w:tcW w:w="0" w:type="auto"/>
                </w:tcPr>
                <w:p w14:paraId="7B5EDB7F" w14:textId="77777777" w:rsidR="00232A54" w:rsidRDefault="00115871" w:rsidP="002311FC">
                  <w:pPr>
                    <w:pStyle w:val="Compact"/>
                    <w:jc w:val="both"/>
                  </w:pPr>
                  <w:r>
                    <w:t>Tarapoto</w:t>
                  </w:r>
                </w:p>
              </w:tc>
              <w:tc>
                <w:tcPr>
                  <w:tcW w:w="0" w:type="auto"/>
                </w:tcPr>
                <w:p w14:paraId="011784DB" w14:textId="77777777" w:rsidR="00232A54" w:rsidRDefault="00115871" w:rsidP="002311FC">
                  <w:pPr>
                    <w:pStyle w:val="Compact"/>
                    <w:jc w:val="both"/>
                  </w:pPr>
                  <w:r>
                    <w:t>Pongo Isla de Huimbayoc</w:t>
                  </w:r>
                </w:p>
              </w:tc>
              <w:tc>
                <w:tcPr>
                  <w:tcW w:w="0" w:type="auto"/>
                </w:tcPr>
                <w:p w14:paraId="7E506E3E" w14:textId="77777777" w:rsidR="00232A54" w:rsidRDefault="00115871" w:rsidP="002311FC">
                  <w:pPr>
                    <w:pStyle w:val="Compact"/>
                    <w:jc w:val="both"/>
                  </w:pPr>
                  <w:r>
                    <w:t>Centro Poblado</w:t>
                  </w:r>
                </w:p>
              </w:tc>
            </w:tr>
            <w:tr w:rsidR="00232A54" w14:paraId="2485A4EE" w14:textId="77777777">
              <w:tc>
                <w:tcPr>
                  <w:tcW w:w="0" w:type="auto"/>
                </w:tcPr>
                <w:p w14:paraId="5F7AB539" w14:textId="77777777" w:rsidR="00232A54" w:rsidRDefault="00115871" w:rsidP="002311FC">
                  <w:pPr>
                    <w:pStyle w:val="Compact"/>
                    <w:jc w:val="both"/>
                  </w:pPr>
                  <w:r>
                    <w:t>Tarapoto</w:t>
                  </w:r>
                </w:p>
              </w:tc>
              <w:tc>
                <w:tcPr>
                  <w:tcW w:w="0" w:type="auto"/>
                </w:tcPr>
                <w:p w14:paraId="01872FBE" w14:textId="77777777" w:rsidR="00232A54" w:rsidRDefault="00115871" w:rsidP="002311FC">
                  <w:pPr>
                    <w:pStyle w:val="Compact"/>
                    <w:jc w:val="both"/>
                  </w:pPr>
                  <w:r>
                    <w:t>Porvenir Cordillera Azul*</w:t>
                  </w:r>
                </w:p>
              </w:tc>
              <w:tc>
                <w:tcPr>
                  <w:tcW w:w="0" w:type="auto"/>
                </w:tcPr>
                <w:p w14:paraId="3A3F2BF2" w14:textId="77777777" w:rsidR="00232A54" w:rsidRDefault="00115871" w:rsidP="002311FC">
                  <w:pPr>
                    <w:pStyle w:val="Compact"/>
                    <w:jc w:val="both"/>
                  </w:pPr>
                  <w:r>
                    <w:t>Centro Poblado</w:t>
                  </w:r>
                </w:p>
              </w:tc>
            </w:tr>
            <w:tr w:rsidR="00232A54" w14:paraId="0DE576F3" w14:textId="77777777">
              <w:tc>
                <w:tcPr>
                  <w:tcW w:w="0" w:type="auto"/>
                </w:tcPr>
                <w:p w14:paraId="3614FE60" w14:textId="77777777" w:rsidR="00232A54" w:rsidRDefault="00115871" w:rsidP="002311FC">
                  <w:pPr>
                    <w:pStyle w:val="Compact"/>
                    <w:jc w:val="both"/>
                  </w:pPr>
                  <w:r>
                    <w:t>Tarapoto</w:t>
                  </w:r>
                </w:p>
              </w:tc>
              <w:tc>
                <w:tcPr>
                  <w:tcW w:w="0" w:type="auto"/>
                </w:tcPr>
                <w:p w14:paraId="5E6F8064" w14:textId="77777777" w:rsidR="00232A54" w:rsidRDefault="00115871" w:rsidP="002311FC">
                  <w:pPr>
                    <w:pStyle w:val="Compact"/>
                    <w:jc w:val="both"/>
                  </w:pPr>
                  <w:r>
                    <w:t>Primavera</w:t>
                  </w:r>
                </w:p>
              </w:tc>
              <w:tc>
                <w:tcPr>
                  <w:tcW w:w="0" w:type="auto"/>
                </w:tcPr>
                <w:p w14:paraId="769D5C29" w14:textId="77777777" w:rsidR="00232A54" w:rsidRDefault="00115871" w:rsidP="002311FC">
                  <w:pPr>
                    <w:pStyle w:val="Compact"/>
                    <w:jc w:val="both"/>
                  </w:pPr>
                  <w:r>
                    <w:t>Centro Poblado</w:t>
                  </w:r>
                </w:p>
              </w:tc>
            </w:tr>
            <w:tr w:rsidR="00232A54" w14:paraId="5B13D7BC" w14:textId="77777777">
              <w:tc>
                <w:tcPr>
                  <w:tcW w:w="0" w:type="auto"/>
                </w:tcPr>
                <w:p w14:paraId="37110B0A" w14:textId="77777777" w:rsidR="00232A54" w:rsidRDefault="00115871" w:rsidP="002311FC">
                  <w:pPr>
                    <w:pStyle w:val="Compact"/>
                    <w:jc w:val="both"/>
                  </w:pPr>
                  <w:r>
                    <w:t>Tarapoto</w:t>
                  </w:r>
                </w:p>
              </w:tc>
              <w:tc>
                <w:tcPr>
                  <w:tcW w:w="0" w:type="auto"/>
                </w:tcPr>
                <w:p w14:paraId="23E15268" w14:textId="77777777" w:rsidR="00232A54" w:rsidRDefault="00115871" w:rsidP="002311FC">
                  <w:pPr>
                    <w:pStyle w:val="Compact"/>
                    <w:jc w:val="both"/>
                  </w:pPr>
                  <w:r>
                    <w:t>Progreso</w:t>
                  </w:r>
                </w:p>
              </w:tc>
              <w:tc>
                <w:tcPr>
                  <w:tcW w:w="0" w:type="auto"/>
                </w:tcPr>
                <w:p w14:paraId="1623161B" w14:textId="77777777" w:rsidR="00232A54" w:rsidRDefault="00115871" w:rsidP="002311FC">
                  <w:pPr>
                    <w:pStyle w:val="Compact"/>
                    <w:jc w:val="both"/>
                  </w:pPr>
                  <w:r>
                    <w:t>Centro Poblado</w:t>
                  </w:r>
                </w:p>
              </w:tc>
            </w:tr>
            <w:tr w:rsidR="00232A54" w14:paraId="36032F8D" w14:textId="77777777">
              <w:tc>
                <w:tcPr>
                  <w:tcW w:w="0" w:type="auto"/>
                </w:tcPr>
                <w:p w14:paraId="23481D8B" w14:textId="77777777" w:rsidR="00232A54" w:rsidRDefault="00115871" w:rsidP="002311FC">
                  <w:pPr>
                    <w:pStyle w:val="Compact"/>
                    <w:jc w:val="both"/>
                  </w:pPr>
                  <w:r>
                    <w:t>Tarapoto</w:t>
                  </w:r>
                </w:p>
              </w:tc>
              <w:tc>
                <w:tcPr>
                  <w:tcW w:w="0" w:type="auto"/>
                </w:tcPr>
                <w:p w14:paraId="20A21399" w14:textId="77777777" w:rsidR="00232A54" w:rsidRDefault="00115871" w:rsidP="002311FC">
                  <w:pPr>
                    <w:pStyle w:val="Compact"/>
                    <w:jc w:val="both"/>
                  </w:pPr>
                  <w:r>
                    <w:t>Pucallpa</w:t>
                  </w:r>
                </w:p>
              </w:tc>
              <w:tc>
                <w:tcPr>
                  <w:tcW w:w="0" w:type="auto"/>
                </w:tcPr>
                <w:p w14:paraId="04D68D9B" w14:textId="77777777" w:rsidR="00232A54" w:rsidRDefault="00115871" w:rsidP="002311FC">
                  <w:pPr>
                    <w:pStyle w:val="Compact"/>
                    <w:jc w:val="both"/>
                  </w:pPr>
                  <w:r>
                    <w:t>Centro Poblado</w:t>
                  </w:r>
                </w:p>
              </w:tc>
            </w:tr>
            <w:tr w:rsidR="00232A54" w14:paraId="1AA445F8" w14:textId="77777777">
              <w:tc>
                <w:tcPr>
                  <w:tcW w:w="0" w:type="auto"/>
                </w:tcPr>
                <w:p w14:paraId="33440F90" w14:textId="77777777" w:rsidR="00232A54" w:rsidRDefault="00115871" w:rsidP="002311FC">
                  <w:pPr>
                    <w:pStyle w:val="Compact"/>
                    <w:jc w:val="both"/>
                  </w:pPr>
                  <w:r>
                    <w:t>Tarapoto</w:t>
                  </w:r>
                </w:p>
              </w:tc>
              <w:tc>
                <w:tcPr>
                  <w:tcW w:w="0" w:type="auto"/>
                </w:tcPr>
                <w:p w14:paraId="5515CAE6" w14:textId="77777777" w:rsidR="00232A54" w:rsidRDefault="00115871" w:rsidP="002311FC">
                  <w:pPr>
                    <w:pStyle w:val="Compact"/>
                    <w:jc w:val="both"/>
                  </w:pPr>
                  <w:r>
                    <w:t>Puente La Juanita</w:t>
                  </w:r>
                </w:p>
              </w:tc>
              <w:tc>
                <w:tcPr>
                  <w:tcW w:w="0" w:type="auto"/>
                </w:tcPr>
                <w:p w14:paraId="4015AD40" w14:textId="77777777" w:rsidR="00232A54" w:rsidRDefault="00115871" w:rsidP="002311FC">
                  <w:pPr>
                    <w:pStyle w:val="Compact"/>
                    <w:jc w:val="both"/>
                  </w:pPr>
                  <w:r>
                    <w:t>Centro Poblado</w:t>
                  </w:r>
                </w:p>
              </w:tc>
            </w:tr>
            <w:tr w:rsidR="00232A54" w14:paraId="0415C72F" w14:textId="77777777">
              <w:tc>
                <w:tcPr>
                  <w:tcW w:w="0" w:type="auto"/>
                </w:tcPr>
                <w:p w14:paraId="2B1D0D24" w14:textId="77777777" w:rsidR="00232A54" w:rsidRDefault="00115871" w:rsidP="002311FC">
                  <w:pPr>
                    <w:pStyle w:val="Compact"/>
                    <w:jc w:val="both"/>
                  </w:pPr>
                  <w:r>
                    <w:t>Tarapoto</w:t>
                  </w:r>
                </w:p>
              </w:tc>
              <w:tc>
                <w:tcPr>
                  <w:tcW w:w="0" w:type="auto"/>
                </w:tcPr>
                <w:p w14:paraId="148DF3F3" w14:textId="77777777" w:rsidR="00232A54" w:rsidRDefault="00115871" w:rsidP="002311FC">
                  <w:pPr>
                    <w:pStyle w:val="Compact"/>
                    <w:jc w:val="both"/>
                  </w:pPr>
                  <w:r>
                    <w:t>Ruega a Dios</w:t>
                  </w:r>
                </w:p>
              </w:tc>
              <w:tc>
                <w:tcPr>
                  <w:tcW w:w="0" w:type="auto"/>
                </w:tcPr>
                <w:p w14:paraId="24D46AE6" w14:textId="77777777" w:rsidR="00232A54" w:rsidRDefault="00115871" w:rsidP="002311FC">
                  <w:pPr>
                    <w:pStyle w:val="Compact"/>
                    <w:jc w:val="both"/>
                  </w:pPr>
                  <w:r>
                    <w:t>Centro Poblado</w:t>
                  </w:r>
                </w:p>
              </w:tc>
            </w:tr>
            <w:tr w:rsidR="00232A54" w14:paraId="1CEA6603" w14:textId="77777777">
              <w:tc>
                <w:tcPr>
                  <w:tcW w:w="0" w:type="auto"/>
                </w:tcPr>
                <w:p w14:paraId="52871071" w14:textId="77777777" w:rsidR="00232A54" w:rsidRDefault="00115871" w:rsidP="002311FC">
                  <w:pPr>
                    <w:pStyle w:val="Compact"/>
                    <w:jc w:val="both"/>
                  </w:pPr>
                  <w:r>
                    <w:t>Tarapoto</w:t>
                  </w:r>
                </w:p>
              </w:tc>
              <w:tc>
                <w:tcPr>
                  <w:tcW w:w="0" w:type="auto"/>
                </w:tcPr>
                <w:p w14:paraId="228EAC00" w14:textId="77777777" w:rsidR="00232A54" w:rsidRDefault="00115871" w:rsidP="002311FC">
                  <w:pPr>
                    <w:pStyle w:val="Compact"/>
                    <w:jc w:val="both"/>
                  </w:pPr>
                  <w:r>
                    <w:t>San José de Yanayacu</w:t>
                  </w:r>
                </w:p>
              </w:tc>
              <w:tc>
                <w:tcPr>
                  <w:tcW w:w="0" w:type="auto"/>
                </w:tcPr>
                <w:p w14:paraId="56693385" w14:textId="77777777" w:rsidR="00232A54" w:rsidRDefault="00115871" w:rsidP="002311FC">
                  <w:pPr>
                    <w:pStyle w:val="Compact"/>
                    <w:jc w:val="both"/>
                  </w:pPr>
                  <w:r>
                    <w:t>Centro Poblado</w:t>
                  </w:r>
                </w:p>
              </w:tc>
            </w:tr>
            <w:tr w:rsidR="00232A54" w14:paraId="20189DE6" w14:textId="77777777">
              <w:tc>
                <w:tcPr>
                  <w:tcW w:w="0" w:type="auto"/>
                </w:tcPr>
                <w:p w14:paraId="67583BC2" w14:textId="77777777" w:rsidR="00232A54" w:rsidRDefault="00115871" w:rsidP="002311FC">
                  <w:pPr>
                    <w:pStyle w:val="Compact"/>
                    <w:jc w:val="both"/>
                  </w:pPr>
                  <w:r>
                    <w:t>Tarapoto</w:t>
                  </w:r>
                </w:p>
              </w:tc>
              <w:tc>
                <w:tcPr>
                  <w:tcW w:w="0" w:type="auto"/>
                </w:tcPr>
                <w:p w14:paraId="3EF963EF" w14:textId="77777777" w:rsidR="00232A54" w:rsidRDefault="00115871" w:rsidP="002311FC">
                  <w:pPr>
                    <w:pStyle w:val="Compact"/>
                    <w:jc w:val="both"/>
                  </w:pPr>
                  <w:r>
                    <w:t>San Juan</w:t>
                  </w:r>
                </w:p>
              </w:tc>
              <w:tc>
                <w:tcPr>
                  <w:tcW w:w="0" w:type="auto"/>
                </w:tcPr>
                <w:p w14:paraId="007B953B" w14:textId="77777777" w:rsidR="00232A54" w:rsidRDefault="00115871" w:rsidP="002311FC">
                  <w:pPr>
                    <w:pStyle w:val="Compact"/>
                    <w:jc w:val="both"/>
                  </w:pPr>
                  <w:r>
                    <w:t>Centro Poblado</w:t>
                  </w:r>
                </w:p>
              </w:tc>
            </w:tr>
            <w:tr w:rsidR="00232A54" w14:paraId="53000312" w14:textId="77777777">
              <w:tc>
                <w:tcPr>
                  <w:tcW w:w="0" w:type="auto"/>
                </w:tcPr>
                <w:p w14:paraId="6B6E5380" w14:textId="77777777" w:rsidR="00232A54" w:rsidRDefault="00115871" w:rsidP="002311FC">
                  <w:pPr>
                    <w:pStyle w:val="Compact"/>
                    <w:jc w:val="both"/>
                  </w:pPr>
                  <w:r>
                    <w:t>Tarapoto</w:t>
                  </w:r>
                </w:p>
              </w:tc>
              <w:tc>
                <w:tcPr>
                  <w:tcW w:w="0" w:type="auto"/>
                </w:tcPr>
                <w:p w14:paraId="02863DC4" w14:textId="77777777" w:rsidR="00232A54" w:rsidRDefault="00115871" w:rsidP="002311FC">
                  <w:pPr>
                    <w:pStyle w:val="Compact"/>
                    <w:jc w:val="both"/>
                  </w:pPr>
                  <w:r>
                    <w:t>San Juan de Shitari</w:t>
                  </w:r>
                </w:p>
              </w:tc>
              <w:tc>
                <w:tcPr>
                  <w:tcW w:w="0" w:type="auto"/>
                </w:tcPr>
                <w:p w14:paraId="72FC456B" w14:textId="77777777" w:rsidR="00232A54" w:rsidRDefault="00115871" w:rsidP="002311FC">
                  <w:pPr>
                    <w:pStyle w:val="Compact"/>
                    <w:jc w:val="both"/>
                  </w:pPr>
                  <w:r>
                    <w:t>Centro Poblado</w:t>
                  </w:r>
                </w:p>
              </w:tc>
            </w:tr>
            <w:tr w:rsidR="00232A54" w14:paraId="06B57562" w14:textId="77777777">
              <w:tc>
                <w:tcPr>
                  <w:tcW w:w="0" w:type="auto"/>
                </w:tcPr>
                <w:p w14:paraId="4282BB5B" w14:textId="77777777" w:rsidR="00232A54" w:rsidRDefault="00115871" w:rsidP="002311FC">
                  <w:pPr>
                    <w:pStyle w:val="Compact"/>
                    <w:jc w:val="both"/>
                  </w:pPr>
                  <w:r>
                    <w:t>Tarapoto</w:t>
                  </w:r>
                </w:p>
              </w:tc>
              <w:tc>
                <w:tcPr>
                  <w:tcW w:w="0" w:type="auto"/>
                </w:tcPr>
                <w:p w14:paraId="2C5A6887" w14:textId="77777777" w:rsidR="00232A54" w:rsidRDefault="00115871" w:rsidP="002311FC">
                  <w:pPr>
                    <w:pStyle w:val="Compact"/>
                    <w:jc w:val="both"/>
                  </w:pPr>
                  <w:r>
                    <w:t>San Juan de Tres Unidos</w:t>
                  </w:r>
                </w:p>
              </w:tc>
              <w:tc>
                <w:tcPr>
                  <w:tcW w:w="0" w:type="auto"/>
                </w:tcPr>
                <w:p w14:paraId="2368CE0C" w14:textId="77777777" w:rsidR="00232A54" w:rsidRDefault="00115871" w:rsidP="002311FC">
                  <w:pPr>
                    <w:pStyle w:val="Compact"/>
                    <w:jc w:val="both"/>
                  </w:pPr>
                  <w:r>
                    <w:t>Centro Poblado</w:t>
                  </w:r>
                </w:p>
              </w:tc>
            </w:tr>
            <w:tr w:rsidR="00232A54" w14:paraId="2C306A80" w14:textId="77777777">
              <w:tc>
                <w:tcPr>
                  <w:tcW w:w="0" w:type="auto"/>
                </w:tcPr>
                <w:p w14:paraId="7A64EDF7" w14:textId="77777777" w:rsidR="00232A54" w:rsidRDefault="00115871" w:rsidP="002311FC">
                  <w:pPr>
                    <w:pStyle w:val="Compact"/>
                    <w:jc w:val="both"/>
                  </w:pPr>
                  <w:r>
                    <w:t>Tarapoto</w:t>
                  </w:r>
                </w:p>
              </w:tc>
              <w:tc>
                <w:tcPr>
                  <w:tcW w:w="0" w:type="auto"/>
                </w:tcPr>
                <w:p w14:paraId="0D0A13DF" w14:textId="77777777" w:rsidR="00232A54" w:rsidRDefault="00115871" w:rsidP="002311FC">
                  <w:pPr>
                    <w:pStyle w:val="Compact"/>
                    <w:jc w:val="both"/>
                  </w:pPr>
                  <w:r>
                    <w:t>Sangamayo</w:t>
                  </w:r>
                </w:p>
              </w:tc>
              <w:tc>
                <w:tcPr>
                  <w:tcW w:w="0" w:type="auto"/>
                </w:tcPr>
                <w:p w14:paraId="56A8FE4B" w14:textId="77777777" w:rsidR="00232A54" w:rsidRDefault="00115871" w:rsidP="002311FC">
                  <w:pPr>
                    <w:pStyle w:val="Compact"/>
                    <w:jc w:val="both"/>
                  </w:pPr>
                  <w:r>
                    <w:t>Centro Poblado</w:t>
                  </w:r>
                </w:p>
              </w:tc>
            </w:tr>
            <w:tr w:rsidR="00232A54" w14:paraId="097ABEB6" w14:textId="77777777">
              <w:tc>
                <w:tcPr>
                  <w:tcW w:w="0" w:type="auto"/>
                </w:tcPr>
                <w:p w14:paraId="58726F83" w14:textId="77777777" w:rsidR="00232A54" w:rsidRDefault="00115871" w:rsidP="002311FC">
                  <w:pPr>
                    <w:pStyle w:val="Compact"/>
                    <w:jc w:val="both"/>
                  </w:pPr>
                  <w:r>
                    <w:t>Tarapoto</w:t>
                  </w:r>
                </w:p>
              </w:tc>
              <w:tc>
                <w:tcPr>
                  <w:tcW w:w="0" w:type="auto"/>
                </w:tcPr>
                <w:p w14:paraId="392CEB94" w14:textId="77777777" w:rsidR="00232A54" w:rsidRDefault="00115871" w:rsidP="002311FC">
                  <w:pPr>
                    <w:pStyle w:val="Compact"/>
                    <w:jc w:val="both"/>
                  </w:pPr>
                  <w:r>
                    <w:t>Santa Rosa de Huayali</w:t>
                  </w:r>
                </w:p>
              </w:tc>
              <w:tc>
                <w:tcPr>
                  <w:tcW w:w="0" w:type="auto"/>
                </w:tcPr>
                <w:p w14:paraId="0B565154" w14:textId="77777777" w:rsidR="00232A54" w:rsidRDefault="00115871" w:rsidP="002311FC">
                  <w:pPr>
                    <w:pStyle w:val="Compact"/>
                    <w:jc w:val="both"/>
                  </w:pPr>
                  <w:r>
                    <w:t>Centro Poblado</w:t>
                  </w:r>
                </w:p>
              </w:tc>
            </w:tr>
            <w:tr w:rsidR="00232A54" w14:paraId="169A8D13" w14:textId="77777777">
              <w:tc>
                <w:tcPr>
                  <w:tcW w:w="0" w:type="auto"/>
                </w:tcPr>
                <w:p w14:paraId="44F312A0" w14:textId="77777777" w:rsidR="00232A54" w:rsidRDefault="00115871" w:rsidP="002311FC">
                  <w:pPr>
                    <w:pStyle w:val="Compact"/>
                    <w:jc w:val="both"/>
                  </w:pPr>
                  <w:r>
                    <w:t>Tarapoto</w:t>
                  </w:r>
                </w:p>
              </w:tc>
              <w:tc>
                <w:tcPr>
                  <w:tcW w:w="0" w:type="auto"/>
                </w:tcPr>
                <w:p w14:paraId="3C1E5B0B" w14:textId="77777777" w:rsidR="00232A54" w:rsidRDefault="00115871" w:rsidP="002311FC">
                  <w:pPr>
                    <w:pStyle w:val="Compact"/>
                    <w:jc w:val="both"/>
                  </w:pPr>
                  <w:r>
                    <w:t>Selva Andina</w:t>
                  </w:r>
                </w:p>
              </w:tc>
              <w:tc>
                <w:tcPr>
                  <w:tcW w:w="0" w:type="auto"/>
                </w:tcPr>
                <w:p w14:paraId="73978371" w14:textId="77777777" w:rsidR="00232A54" w:rsidRDefault="00115871" w:rsidP="002311FC">
                  <w:pPr>
                    <w:pStyle w:val="Compact"/>
                    <w:jc w:val="both"/>
                  </w:pPr>
                  <w:r>
                    <w:t>Centro Poblado</w:t>
                  </w:r>
                </w:p>
              </w:tc>
            </w:tr>
            <w:tr w:rsidR="00232A54" w14:paraId="22E53FC0" w14:textId="77777777">
              <w:tc>
                <w:tcPr>
                  <w:tcW w:w="0" w:type="auto"/>
                </w:tcPr>
                <w:p w14:paraId="4222D1AB" w14:textId="77777777" w:rsidR="00232A54" w:rsidRDefault="00115871" w:rsidP="002311FC">
                  <w:pPr>
                    <w:pStyle w:val="Compact"/>
                    <w:jc w:val="both"/>
                  </w:pPr>
                  <w:r>
                    <w:t>Tarapoto</w:t>
                  </w:r>
                </w:p>
              </w:tc>
              <w:tc>
                <w:tcPr>
                  <w:tcW w:w="0" w:type="auto"/>
                </w:tcPr>
                <w:p w14:paraId="4CD256B3" w14:textId="77777777" w:rsidR="00232A54" w:rsidRDefault="00115871" w:rsidP="002311FC">
                  <w:pPr>
                    <w:pStyle w:val="Compact"/>
                    <w:jc w:val="both"/>
                  </w:pPr>
                  <w:r>
                    <w:t>Vista Alegre</w:t>
                  </w:r>
                </w:p>
              </w:tc>
              <w:tc>
                <w:tcPr>
                  <w:tcW w:w="0" w:type="auto"/>
                </w:tcPr>
                <w:p w14:paraId="3C54F91A" w14:textId="77777777" w:rsidR="00232A54" w:rsidRDefault="00115871" w:rsidP="002311FC">
                  <w:pPr>
                    <w:pStyle w:val="Compact"/>
                    <w:jc w:val="both"/>
                  </w:pPr>
                  <w:r>
                    <w:t>Centro Poblado</w:t>
                  </w:r>
                </w:p>
              </w:tc>
            </w:tr>
            <w:tr w:rsidR="00232A54" w14:paraId="513E14C0" w14:textId="77777777">
              <w:tc>
                <w:tcPr>
                  <w:tcW w:w="0" w:type="auto"/>
                </w:tcPr>
                <w:p w14:paraId="4FCB7267" w14:textId="77777777" w:rsidR="00232A54" w:rsidRDefault="00115871" w:rsidP="002311FC">
                  <w:pPr>
                    <w:pStyle w:val="Compact"/>
                    <w:jc w:val="both"/>
                  </w:pPr>
                  <w:r>
                    <w:t>Tarapoto</w:t>
                  </w:r>
                </w:p>
              </w:tc>
              <w:tc>
                <w:tcPr>
                  <w:tcW w:w="0" w:type="auto"/>
                </w:tcPr>
                <w:p w14:paraId="4AF0C876" w14:textId="77777777" w:rsidR="00232A54" w:rsidRDefault="00115871" w:rsidP="002311FC">
                  <w:pPr>
                    <w:pStyle w:val="Compact"/>
                    <w:jc w:val="both"/>
                  </w:pPr>
                  <w:r>
                    <w:t>Challual</w:t>
                  </w:r>
                </w:p>
              </w:tc>
              <w:tc>
                <w:tcPr>
                  <w:tcW w:w="0" w:type="auto"/>
                </w:tcPr>
                <w:p w14:paraId="1247380D" w14:textId="77777777" w:rsidR="00232A54" w:rsidRDefault="00115871" w:rsidP="002311FC">
                  <w:pPr>
                    <w:pStyle w:val="Compact"/>
                    <w:jc w:val="both"/>
                  </w:pPr>
                  <w:r>
                    <w:t>Comunidad nativa</w:t>
                  </w:r>
                </w:p>
              </w:tc>
            </w:tr>
            <w:tr w:rsidR="00232A54" w14:paraId="58349567" w14:textId="77777777">
              <w:tc>
                <w:tcPr>
                  <w:tcW w:w="0" w:type="auto"/>
                </w:tcPr>
                <w:p w14:paraId="55AEF545" w14:textId="77777777" w:rsidR="00232A54" w:rsidRDefault="00115871" w:rsidP="002311FC">
                  <w:pPr>
                    <w:pStyle w:val="Compact"/>
                    <w:jc w:val="both"/>
                  </w:pPr>
                  <w:r>
                    <w:t>Tarapoto</w:t>
                  </w:r>
                </w:p>
              </w:tc>
              <w:tc>
                <w:tcPr>
                  <w:tcW w:w="0" w:type="auto"/>
                </w:tcPr>
                <w:p w14:paraId="34044B02" w14:textId="77777777" w:rsidR="00232A54" w:rsidRDefault="00115871" w:rsidP="002311FC">
                  <w:pPr>
                    <w:pStyle w:val="Compact"/>
                    <w:jc w:val="both"/>
                  </w:pPr>
                  <w:r>
                    <w:t>Chambira</w:t>
                  </w:r>
                </w:p>
              </w:tc>
              <w:tc>
                <w:tcPr>
                  <w:tcW w:w="0" w:type="auto"/>
                </w:tcPr>
                <w:p w14:paraId="23BE57A2" w14:textId="77777777" w:rsidR="00232A54" w:rsidRDefault="00115871" w:rsidP="002311FC">
                  <w:pPr>
                    <w:pStyle w:val="Compact"/>
                    <w:jc w:val="both"/>
                  </w:pPr>
                  <w:r>
                    <w:t>Comunidad nativa</w:t>
                  </w:r>
                </w:p>
              </w:tc>
            </w:tr>
            <w:tr w:rsidR="00232A54" w14:paraId="067D9B64" w14:textId="77777777">
              <w:tc>
                <w:tcPr>
                  <w:tcW w:w="0" w:type="auto"/>
                </w:tcPr>
                <w:p w14:paraId="7454690E" w14:textId="77777777" w:rsidR="00232A54" w:rsidRDefault="00115871" w:rsidP="002311FC">
                  <w:pPr>
                    <w:pStyle w:val="Compact"/>
                    <w:jc w:val="both"/>
                  </w:pPr>
                  <w:r>
                    <w:t>Tarapoto</w:t>
                  </w:r>
                </w:p>
              </w:tc>
              <w:tc>
                <w:tcPr>
                  <w:tcW w:w="0" w:type="auto"/>
                </w:tcPr>
                <w:p w14:paraId="654F39B7" w14:textId="77777777" w:rsidR="00232A54" w:rsidRDefault="00115871" w:rsidP="002311FC">
                  <w:pPr>
                    <w:pStyle w:val="Compact"/>
                    <w:jc w:val="both"/>
                  </w:pPr>
                  <w:r>
                    <w:t>Unión de Corotoyacu</w:t>
                  </w:r>
                </w:p>
              </w:tc>
              <w:tc>
                <w:tcPr>
                  <w:tcW w:w="0" w:type="auto"/>
                </w:tcPr>
                <w:p w14:paraId="2B661698" w14:textId="77777777" w:rsidR="00232A54" w:rsidRDefault="00115871" w:rsidP="002311FC">
                  <w:pPr>
                    <w:pStyle w:val="Compact"/>
                    <w:jc w:val="both"/>
                  </w:pPr>
                  <w:r>
                    <w:t>Comunidad nativa</w:t>
                  </w:r>
                </w:p>
              </w:tc>
            </w:tr>
            <w:tr w:rsidR="00232A54" w14:paraId="0478F9DE" w14:textId="77777777">
              <w:tc>
                <w:tcPr>
                  <w:tcW w:w="0" w:type="auto"/>
                </w:tcPr>
                <w:p w14:paraId="1BBEFA76" w14:textId="77777777" w:rsidR="00232A54" w:rsidRDefault="00115871" w:rsidP="002311FC">
                  <w:pPr>
                    <w:pStyle w:val="Compact"/>
                    <w:jc w:val="both"/>
                  </w:pPr>
                  <w:r>
                    <w:t>Tocache</w:t>
                  </w:r>
                </w:p>
              </w:tc>
              <w:tc>
                <w:tcPr>
                  <w:tcW w:w="0" w:type="auto"/>
                </w:tcPr>
                <w:p w14:paraId="089B3E03" w14:textId="77777777" w:rsidR="00232A54" w:rsidRDefault="00115871" w:rsidP="002311FC">
                  <w:pPr>
                    <w:pStyle w:val="Compact"/>
                    <w:jc w:val="both"/>
                  </w:pPr>
                  <w:r>
                    <w:t>Asociacion de productores agropecuarios y forestal bajo chimbote</w:t>
                  </w:r>
                </w:p>
              </w:tc>
              <w:tc>
                <w:tcPr>
                  <w:tcW w:w="0" w:type="auto"/>
                </w:tcPr>
                <w:p w14:paraId="46A6B4F5" w14:textId="77777777" w:rsidR="00232A54" w:rsidRDefault="00115871" w:rsidP="002311FC">
                  <w:pPr>
                    <w:pStyle w:val="Compact"/>
                    <w:jc w:val="both"/>
                  </w:pPr>
                  <w:r>
                    <w:t>Asociación</w:t>
                  </w:r>
                </w:p>
              </w:tc>
            </w:tr>
            <w:tr w:rsidR="00232A54" w14:paraId="74AF78C3" w14:textId="77777777">
              <w:tc>
                <w:tcPr>
                  <w:tcW w:w="0" w:type="auto"/>
                </w:tcPr>
                <w:p w14:paraId="30166B7A" w14:textId="77777777" w:rsidR="00232A54" w:rsidRDefault="00115871" w:rsidP="002311FC">
                  <w:pPr>
                    <w:pStyle w:val="Compact"/>
                    <w:jc w:val="both"/>
                  </w:pPr>
                  <w:r>
                    <w:lastRenderedPageBreak/>
                    <w:t>Tocache</w:t>
                  </w:r>
                </w:p>
              </w:tc>
              <w:tc>
                <w:tcPr>
                  <w:tcW w:w="0" w:type="auto"/>
                </w:tcPr>
                <w:p w14:paraId="6725F924" w14:textId="77777777" w:rsidR="00232A54" w:rsidRDefault="00115871" w:rsidP="002311FC">
                  <w:pPr>
                    <w:pStyle w:val="Compact"/>
                    <w:jc w:val="both"/>
                  </w:pPr>
                  <w:r>
                    <w:t>Asociación de turismo sostenible catarata del Otorongo de Maronilla</w:t>
                  </w:r>
                </w:p>
              </w:tc>
              <w:tc>
                <w:tcPr>
                  <w:tcW w:w="0" w:type="auto"/>
                </w:tcPr>
                <w:p w14:paraId="36D3C168" w14:textId="77777777" w:rsidR="00232A54" w:rsidRDefault="00115871" w:rsidP="002311FC">
                  <w:pPr>
                    <w:pStyle w:val="Compact"/>
                    <w:jc w:val="both"/>
                  </w:pPr>
                  <w:r>
                    <w:t>Asociación</w:t>
                  </w:r>
                </w:p>
              </w:tc>
            </w:tr>
            <w:tr w:rsidR="00232A54" w14:paraId="62618E9D" w14:textId="77777777">
              <w:tc>
                <w:tcPr>
                  <w:tcW w:w="0" w:type="auto"/>
                </w:tcPr>
                <w:p w14:paraId="0AB8C3B5" w14:textId="77777777" w:rsidR="00232A54" w:rsidRDefault="00115871" w:rsidP="002311FC">
                  <w:pPr>
                    <w:pStyle w:val="Compact"/>
                    <w:jc w:val="both"/>
                  </w:pPr>
                  <w:r>
                    <w:t>Tocache</w:t>
                  </w:r>
                </w:p>
              </w:tc>
              <w:tc>
                <w:tcPr>
                  <w:tcW w:w="0" w:type="auto"/>
                </w:tcPr>
                <w:p w14:paraId="6D38BBC3" w14:textId="77777777" w:rsidR="00232A54" w:rsidRDefault="00115871" w:rsidP="002311FC">
                  <w:pPr>
                    <w:pStyle w:val="Compact"/>
                    <w:jc w:val="both"/>
                  </w:pPr>
                  <w:r>
                    <w:t>Asociación turistica laguna los encantos de santa rosa de la cumbre</w:t>
                  </w:r>
                </w:p>
              </w:tc>
              <w:tc>
                <w:tcPr>
                  <w:tcW w:w="0" w:type="auto"/>
                </w:tcPr>
                <w:p w14:paraId="34880CD8" w14:textId="77777777" w:rsidR="00232A54" w:rsidRDefault="00115871" w:rsidP="002311FC">
                  <w:pPr>
                    <w:pStyle w:val="Compact"/>
                    <w:jc w:val="both"/>
                  </w:pPr>
                  <w:r>
                    <w:t>Asociación</w:t>
                  </w:r>
                </w:p>
              </w:tc>
            </w:tr>
            <w:tr w:rsidR="00232A54" w14:paraId="564A3C26" w14:textId="77777777">
              <w:tc>
                <w:tcPr>
                  <w:tcW w:w="0" w:type="auto"/>
                </w:tcPr>
                <w:p w14:paraId="53A8F633" w14:textId="77777777" w:rsidR="00232A54" w:rsidRDefault="00115871" w:rsidP="002311FC">
                  <w:pPr>
                    <w:pStyle w:val="Compact"/>
                    <w:jc w:val="both"/>
                  </w:pPr>
                  <w:r>
                    <w:t>Tocache</w:t>
                  </w:r>
                </w:p>
              </w:tc>
              <w:tc>
                <w:tcPr>
                  <w:tcW w:w="0" w:type="auto"/>
                </w:tcPr>
                <w:p w14:paraId="13F9E237" w14:textId="77777777" w:rsidR="00232A54" w:rsidRDefault="00115871" w:rsidP="002311FC">
                  <w:pPr>
                    <w:pStyle w:val="Compact"/>
                    <w:jc w:val="both"/>
                  </w:pPr>
                  <w:r>
                    <w:t>Asociación de productores cacaoteros la perla del valle del aspuzana</w:t>
                  </w:r>
                </w:p>
              </w:tc>
              <w:tc>
                <w:tcPr>
                  <w:tcW w:w="0" w:type="auto"/>
                </w:tcPr>
                <w:p w14:paraId="746809BB" w14:textId="77777777" w:rsidR="00232A54" w:rsidRDefault="00115871" w:rsidP="002311FC">
                  <w:pPr>
                    <w:pStyle w:val="Compact"/>
                    <w:jc w:val="both"/>
                  </w:pPr>
                  <w:r>
                    <w:t>Asociación</w:t>
                  </w:r>
                </w:p>
              </w:tc>
            </w:tr>
            <w:tr w:rsidR="00232A54" w14:paraId="0AC0896C" w14:textId="77777777">
              <w:tc>
                <w:tcPr>
                  <w:tcW w:w="0" w:type="auto"/>
                </w:tcPr>
                <w:p w14:paraId="78F26953" w14:textId="77777777" w:rsidR="00232A54" w:rsidRDefault="00115871" w:rsidP="002311FC">
                  <w:pPr>
                    <w:pStyle w:val="Compact"/>
                    <w:jc w:val="both"/>
                  </w:pPr>
                  <w:r>
                    <w:t>Tocache</w:t>
                  </w:r>
                </w:p>
              </w:tc>
              <w:tc>
                <w:tcPr>
                  <w:tcW w:w="0" w:type="auto"/>
                </w:tcPr>
                <w:p w14:paraId="06BF8819" w14:textId="77777777" w:rsidR="00232A54" w:rsidRDefault="00115871" w:rsidP="002311FC">
                  <w:pPr>
                    <w:pStyle w:val="Compact"/>
                    <w:jc w:val="both"/>
                  </w:pPr>
                  <w:r>
                    <w:t>7 de junio</w:t>
                  </w:r>
                </w:p>
              </w:tc>
              <w:tc>
                <w:tcPr>
                  <w:tcW w:w="0" w:type="auto"/>
                </w:tcPr>
                <w:p w14:paraId="7CD4CCC5" w14:textId="77777777" w:rsidR="00232A54" w:rsidRDefault="00115871" w:rsidP="002311FC">
                  <w:pPr>
                    <w:pStyle w:val="Compact"/>
                    <w:jc w:val="both"/>
                  </w:pPr>
                  <w:r>
                    <w:t>Centro Poblado</w:t>
                  </w:r>
                </w:p>
              </w:tc>
            </w:tr>
            <w:tr w:rsidR="00232A54" w14:paraId="1835D904" w14:textId="77777777">
              <w:tc>
                <w:tcPr>
                  <w:tcW w:w="0" w:type="auto"/>
                </w:tcPr>
                <w:p w14:paraId="17649E6C" w14:textId="77777777" w:rsidR="00232A54" w:rsidRDefault="00115871" w:rsidP="002311FC">
                  <w:pPr>
                    <w:pStyle w:val="Compact"/>
                    <w:jc w:val="both"/>
                  </w:pPr>
                  <w:r>
                    <w:t>Tocache</w:t>
                  </w:r>
                </w:p>
              </w:tc>
              <w:tc>
                <w:tcPr>
                  <w:tcW w:w="0" w:type="auto"/>
                </w:tcPr>
                <w:p w14:paraId="0A1E52D4" w14:textId="77777777" w:rsidR="00232A54" w:rsidRDefault="00115871" w:rsidP="002311FC">
                  <w:pPr>
                    <w:pStyle w:val="Compact"/>
                    <w:jc w:val="both"/>
                  </w:pPr>
                  <w:r>
                    <w:t>Alto Chimbote</w:t>
                  </w:r>
                </w:p>
              </w:tc>
              <w:tc>
                <w:tcPr>
                  <w:tcW w:w="0" w:type="auto"/>
                </w:tcPr>
                <w:p w14:paraId="485C4E54" w14:textId="77777777" w:rsidR="00232A54" w:rsidRDefault="00115871" w:rsidP="002311FC">
                  <w:pPr>
                    <w:pStyle w:val="Compact"/>
                    <w:jc w:val="both"/>
                  </w:pPr>
                  <w:r>
                    <w:t>Centro Poblado</w:t>
                  </w:r>
                </w:p>
              </w:tc>
            </w:tr>
            <w:tr w:rsidR="00232A54" w14:paraId="7A5B56DE" w14:textId="77777777">
              <w:tc>
                <w:tcPr>
                  <w:tcW w:w="0" w:type="auto"/>
                </w:tcPr>
                <w:p w14:paraId="64D32287" w14:textId="77777777" w:rsidR="00232A54" w:rsidRDefault="00115871" w:rsidP="002311FC">
                  <w:pPr>
                    <w:pStyle w:val="Compact"/>
                    <w:jc w:val="both"/>
                  </w:pPr>
                  <w:r>
                    <w:t>Tocache</w:t>
                  </w:r>
                </w:p>
              </w:tc>
              <w:tc>
                <w:tcPr>
                  <w:tcW w:w="0" w:type="auto"/>
                </w:tcPr>
                <w:p w14:paraId="12E0781A" w14:textId="77777777" w:rsidR="00232A54" w:rsidRDefault="00115871" w:rsidP="002311FC">
                  <w:pPr>
                    <w:pStyle w:val="Compact"/>
                    <w:jc w:val="both"/>
                  </w:pPr>
                  <w:r>
                    <w:t>Alto Marona</w:t>
                  </w:r>
                </w:p>
              </w:tc>
              <w:tc>
                <w:tcPr>
                  <w:tcW w:w="0" w:type="auto"/>
                </w:tcPr>
                <w:p w14:paraId="486C35DE" w14:textId="77777777" w:rsidR="00232A54" w:rsidRDefault="00115871" w:rsidP="002311FC">
                  <w:pPr>
                    <w:pStyle w:val="Compact"/>
                    <w:jc w:val="both"/>
                  </w:pPr>
                  <w:r>
                    <w:t>Centro Poblado</w:t>
                  </w:r>
                </w:p>
              </w:tc>
            </w:tr>
            <w:tr w:rsidR="00232A54" w14:paraId="227E3936" w14:textId="77777777">
              <w:tc>
                <w:tcPr>
                  <w:tcW w:w="0" w:type="auto"/>
                </w:tcPr>
                <w:p w14:paraId="1D207EF5" w14:textId="77777777" w:rsidR="00232A54" w:rsidRDefault="00115871" w:rsidP="002311FC">
                  <w:pPr>
                    <w:pStyle w:val="Compact"/>
                    <w:jc w:val="both"/>
                  </w:pPr>
                  <w:r>
                    <w:t>Tocache</w:t>
                  </w:r>
                </w:p>
              </w:tc>
              <w:tc>
                <w:tcPr>
                  <w:tcW w:w="0" w:type="auto"/>
                </w:tcPr>
                <w:p w14:paraId="02B33DAC" w14:textId="77777777" w:rsidR="00232A54" w:rsidRDefault="00115871" w:rsidP="002311FC">
                  <w:pPr>
                    <w:pStyle w:val="Compact"/>
                    <w:jc w:val="both"/>
                  </w:pPr>
                  <w:r>
                    <w:t>Alto Montaña</w:t>
                  </w:r>
                </w:p>
              </w:tc>
              <w:tc>
                <w:tcPr>
                  <w:tcW w:w="0" w:type="auto"/>
                </w:tcPr>
                <w:p w14:paraId="31519998" w14:textId="77777777" w:rsidR="00232A54" w:rsidRDefault="00115871" w:rsidP="002311FC">
                  <w:pPr>
                    <w:pStyle w:val="Compact"/>
                    <w:jc w:val="both"/>
                  </w:pPr>
                  <w:r>
                    <w:t>Centro Poblado</w:t>
                  </w:r>
                </w:p>
              </w:tc>
            </w:tr>
            <w:tr w:rsidR="00232A54" w14:paraId="4D65FDB1" w14:textId="77777777">
              <w:tc>
                <w:tcPr>
                  <w:tcW w:w="0" w:type="auto"/>
                </w:tcPr>
                <w:p w14:paraId="5F6580B1" w14:textId="77777777" w:rsidR="00232A54" w:rsidRDefault="00115871" w:rsidP="002311FC">
                  <w:pPr>
                    <w:pStyle w:val="Compact"/>
                    <w:jc w:val="both"/>
                  </w:pPr>
                  <w:r>
                    <w:t>Tocache</w:t>
                  </w:r>
                </w:p>
              </w:tc>
              <w:tc>
                <w:tcPr>
                  <w:tcW w:w="0" w:type="auto"/>
                </w:tcPr>
                <w:p w14:paraId="5406E95B" w14:textId="77777777" w:rsidR="00232A54" w:rsidRDefault="00115871" w:rsidP="002311FC">
                  <w:pPr>
                    <w:pStyle w:val="Compact"/>
                    <w:jc w:val="both"/>
                  </w:pPr>
                  <w:r>
                    <w:t>Alto Pacota</w:t>
                  </w:r>
                </w:p>
              </w:tc>
              <w:tc>
                <w:tcPr>
                  <w:tcW w:w="0" w:type="auto"/>
                </w:tcPr>
                <w:p w14:paraId="283326D8" w14:textId="77777777" w:rsidR="00232A54" w:rsidRDefault="00115871" w:rsidP="002311FC">
                  <w:pPr>
                    <w:pStyle w:val="Compact"/>
                    <w:jc w:val="both"/>
                  </w:pPr>
                  <w:r>
                    <w:t>Centro Poblado</w:t>
                  </w:r>
                </w:p>
              </w:tc>
            </w:tr>
            <w:tr w:rsidR="00232A54" w14:paraId="3C487EC3" w14:textId="77777777">
              <w:tc>
                <w:tcPr>
                  <w:tcW w:w="0" w:type="auto"/>
                </w:tcPr>
                <w:p w14:paraId="5CC2453E" w14:textId="77777777" w:rsidR="00232A54" w:rsidRDefault="00115871" w:rsidP="002311FC">
                  <w:pPr>
                    <w:pStyle w:val="Compact"/>
                    <w:jc w:val="both"/>
                  </w:pPr>
                  <w:r>
                    <w:t>Tocache</w:t>
                  </w:r>
                </w:p>
              </w:tc>
              <w:tc>
                <w:tcPr>
                  <w:tcW w:w="0" w:type="auto"/>
                </w:tcPr>
                <w:p w14:paraId="23E7427A" w14:textId="77777777" w:rsidR="00232A54" w:rsidRDefault="00115871" w:rsidP="002311FC">
                  <w:pPr>
                    <w:pStyle w:val="Compact"/>
                    <w:jc w:val="both"/>
                  </w:pPr>
                  <w:r>
                    <w:t>Bajo Chimbote</w:t>
                  </w:r>
                </w:p>
              </w:tc>
              <w:tc>
                <w:tcPr>
                  <w:tcW w:w="0" w:type="auto"/>
                </w:tcPr>
                <w:p w14:paraId="79EE0BD2" w14:textId="77777777" w:rsidR="00232A54" w:rsidRDefault="00115871" w:rsidP="002311FC">
                  <w:pPr>
                    <w:pStyle w:val="Compact"/>
                    <w:jc w:val="both"/>
                  </w:pPr>
                  <w:r>
                    <w:t>Centro Poblado</w:t>
                  </w:r>
                </w:p>
              </w:tc>
            </w:tr>
            <w:tr w:rsidR="00232A54" w14:paraId="0143295D" w14:textId="77777777">
              <w:tc>
                <w:tcPr>
                  <w:tcW w:w="0" w:type="auto"/>
                </w:tcPr>
                <w:p w14:paraId="4433C1E7" w14:textId="77777777" w:rsidR="00232A54" w:rsidRDefault="00115871" w:rsidP="002311FC">
                  <w:pPr>
                    <w:pStyle w:val="Compact"/>
                    <w:jc w:val="both"/>
                  </w:pPr>
                  <w:r>
                    <w:t>Tocache</w:t>
                  </w:r>
                </w:p>
              </w:tc>
              <w:tc>
                <w:tcPr>
                  <w:tcW w:w="0" w:type="auto"/>
                </w:tcPr>
                <w:p w14:paraId="10A28433" w14:textId="77777777" w:rsidR="00232A54" w:rsidRDefault="00115871" w:rsidP="002311FC">
                  <w:pPr>
                    <w:pStyle w:val="Compact"/>
                    <w:jc w:val="both"/>
                  </w:pPr>
                  <w:r>
                    <w:t>balneario de jorge basadre</w:t>
                  </w:r>
                </w:p>
              </w:tc>
              <w:tc>
                <w:tcPr>
                  <w:tcW w:w="0" w:type="auto"/>
                </w:tcPr>
                <w:p w14:paraId="45B664BB" w14:textId="77777777" w:rsidR="00232A54" w:rsidRDefault="00115871" w:rsidP="002311FC">
                  <w:pPr>
                    <w:pStyle w:val="Compact"/>
                    <w:jc w:val="both"/>
                  </w:pPr>
                  <w:r>
                    <w:t>Centro Poblado</w:t>
                  </w:r>
                </w:p>
              </w:tc>
            </w:tr>
            <w:tr w:rsidR="00232A54" w14:paraId="062A8935" w14:textId="77777777">
              <w:tc>
                <w:tcPr>
                  <w:tcW w:w="0" w:type="auto"/>
                </w:tcPr>
                <w:p w14:paraId="08967695" w14:textId="77777777" w:rsidR="00232A54" w:rsidRDefault="00115871" w:rsidP="002311FC">
                  <w:pPr>
                    <w:pStyle w:val="Compact"/>
                    <w:jc w:val="both"/>
                  </w:pPr>
                  <w:r>
                    <w:t>Tocache</w:t>
                  </w:r>
                </w:p>
              </w:tc>
              <w:tc>
                <w:tcPr>
                  <w:tcW w:w="0" w:type="auto"/>
                </w:tcPr>
                <w:p w14:paraId="0F4FE289" w14:textId="77777777" w:rsidR="00232A54" w:rsidRDefault="00115871" w:rsidP="002311FC">
                  <w:pPr>
                    <w:pStyle w:val="Compact"/>
                    <w:jc w:val="both"/>
                  </w:pPr>
                  <w:r>
                    <w:t>Balsayacu</w:t>
                  </w:r>
                </w:p>
              </w:tc>
              <w:tc>
                <w:tcPr>
                  <w:tcW w:w="0" w:type="auto"/>
                </w:tcPr>
                <w:p w14:paraId="06B26DCA" w14:textId="77777777" w:rsidR="00232A54" w:rsidRDefault="00115871" w:rsidP="002311FC">
                  <w:pPr>
                    <w:pStyle w:val="Compact"/>
                    <w:jc w:val="both"/>
                  </w:pPr>
                  <w:r>
                    <w:t>Centro Poblado</w:t>
                  </w:r>
                </w:p>
              </w:tc>
            </w:tr>
            <w:tr w:rsidR="00232A54" w14:paraId="15B3BC4E" w14:textId="77777777">
              <w:tc>
                <w:tcPr>
                  <w:tcW w:w="0" w:type="auto"/>
                </w:tcPr>
                <w:p w14:paraId="28DE7588" w14:textId="77777777" w:rsidR="00232A54" w:rsidRDefault="00115871" w:rsidP="002311FC">
                  <w:pPr>
                    <w:pStyle w:val="Compact"/>
                    <w:jc w:val="both"/>
                  </w:pPr>
                  <w:r>
                    <w:t>Tocache</w:t>
                  </w:r>
                </w:p>
              </w:tc>
              <w:tc>
                <w:tcPr>
                  <w:tcW w:w="0" w:type="auto"/>
                </w:tcPr>
                <w:p w14:paraId="794FB83C" w14:textId="77777777" w:rsidR="00232A54" w:rsidRDefault="00115871" w:rsidP="002311FC">
                  <w:pPr>
                    <w:pStyle w:val="Compact"/>
                    <w:jc w:val="both"/>
                  </w:pPr>
                  <w:r>
                    <w:t>Buenos aires</w:t>
                  </w:r>
                </w:p>
              </w:tc>
              <w:tc>
                <w:tcPr>
                  <w:tcW w:w="0" w:type="auto"/>
                </w:tcPr>
                <w:p w14:paraId="025BC57B" w14:textId="77777777" w:rsidR="00232A54" w:rsidRDefault="00115871" w:rsidP="002311FC">
                  <w:pPr>
                    <w:pStyle w:val="Compact"/>
                    <w:jc w:val="both"/>
                  </w:pPr>
                  <w:r>
                    <w:t>Centro Poblado</w:t>
                  </w:r>
                </w:p>
              </w:tc>
            </w:tr>
            <w:tr w:rsidR="00232A54" w14:paraId="5DD6B19F" w14:textId="77777777">
              <w:tc>
                <w:tcPr>
                  <w:tcW w:w="0" w:type="auto"/>
                </w:tcPr>
                <w:p w14:paraId="2B4BADCB" w14:textId="77777777" w:rsidR="00232A54" w:rsidRDefault="00115871" w:rsidP="002311FC">
                  <w:pPr>
                    <w:pStyle w:val="Compact"/>
                    <w:jc w:val="both"/>
                  </w:pPr>
                  <w:r>
                    <w:t>Tocache</w:t>
                  </w:r>
                </w:p>
              </w:tc>
              <w:tc>
                <w:tcPr>
                  <w:tcW w:w="0" w:type="auto"/>
                </w:tcPr>
                <w:p w14:paraId="11570ABB" w14:textId="77777777" w:rsidR="00232A54" w:rsidRDefault="00115871" w:rsidP="002311FC">
                  <w:pPr>
                    <w:pStyle w:val="Compact"/>
                    <w:jc w:val="both"/>
                  </w:pPr>
                  <w:r>
                    <w:t>Cachiyacu</w:t>
                  </w:r>
                </w:p>
              </w:tc>
              <w:tc>
                <w:tcPr>
                  <w:tcW w:w="0" w:type="auto"/>
                </w:tcPr>
                <w:p w14:paraId="5343746F" w14:textId="77777777" w:rsidR="00232A54" w:rsidRDefault="00115871" w:rsidP="002311FC">
                  <w:pPr>
                    <w:pStyle w:val="Compact"/>
                    <w:jc w:val="both"/>
                  </w:pPr>
                  <w:r>
                    <w:t>Centro Poblado</w:t>
                  </w:r>
                </w:p>
              </w:tc>
            </w:tr>
            <w:tr w:rsidR="00232A54" w14:paraId="29A1FBF7" w14:textId="77777777">
              <w:tc>
                <w:tcPr>
                  <w:tcW w:w="0" w:type="auto"/>
                </w:tcPr>
                <w:p w14:paraId="1068FECD" w14:textId="77777777" w:rsidR="00232A54" w:rsidRDefault="00115871" w:rsidP="002311FC">
                  <w:pPr>
                    <w:pStyle w:val="Compact"/>
                    <w:jc w:val="both"/>
                  </w:pPr>
                  <w:r>
                    <w:t>Tocache</w:t>
                  </w:r>
                </w:p>
              </w:tc>
              <w:tc>
                <w:tcPr>
                  <w:tcW w:w="0" w:type="auto"/>
                </w:tcPr>
                <w:p w14:paraId="2703B060" w14:textId="77777777" w:rsidR="00232A54" w:rsidRDefault="00115871" w:rsidP="002311FC">
                  <w:pPr>
                    <w:pStyle w:val="Compact"/>
                    <w:jc w:val="both"/>
                  </w:pPr>
                  <w:r>
                    <w:t>Cahuide</w:t>
                  </w:r>
                </w:p>
              </w:tc>
              <w:tc>
                <w:tcPr>
                  <w:tcW w:w="0" w:type="auto"/>
                </w:tcPr>
                <w:p w14:paraId="53922BAA" w14:textId="77777777" w:rsidR="00232A54" w:rsidRDefault="00115871" w:rsidP="002311FC">
                  <w:pPr>
                    <w:pStyle w:val="Compact"/>
                    <w:jc w:val="both"/>
                  </w:pPr>
                  <w:r>
                    <w:t>Centro Poblado</w:t>
                  </w:r>
                </w:p>
              </w:tc>
            </w:tr>
            <w:tr w:rsidR="00232A54" w14:paraId="7A5015CE" w14:textId="77777777">
              <w:tc>
                <w:tcPr>
                  <w:tcW w:w="0" w:type="auto"/>
                </w:tcPr>
                <w:p w14:paraId="464BF917" w14:textId="77777777" w:rsidR="00232A54" w:rsidRDefault="00115871" w:rsidP="002311FC">
                  <w:pPr>
                    <w:pStyle w:val="Compact"/>
                    <w:jc w:val="both"/>
                  </w:pPr>
                  <w:r>
                    <w:t>Tocache</w:t>
                  </w:r>
                </w:p>
              </w:tc>
              <w:tc>
                <w:tcPr>
                  <w:tcW w:w="0" w:type="auto"/>
                </w:tcPr>
                <w:p w14:paraId="6B9FB055" w14:textId="77777777" w:rsidR="00232A54" w:rsidRDefault="00115871" w:rsidP="002311FC">
                  <w:pPr>
                    <w:pStyle w:val="Compact"/>
                    <w:jc w:val="both"/>
                  </w:pPr>
                  <w:r>
                    <w:t>Caimito</w:t>
                  </w:r>
                </w:p>
              </w:tc>
              <w:tc>
                <w:tcPr>
                  <w:tcW w:w="0" w:type="auto"/>
                </w:tcPr>
                <w:p w14:paraId="683CA9EF" w14:textId="77777777" w:rsidR="00232A54" w:rsidRDefault="00115871" w:rsidP="002311FC">
                  <w:pPr>
                    <w:pStyle w:val="Compact"/>
                    <w:jc w:val="both"/>
                  </w:pPr>
                  <w:r>
                    <w:t>Centro Poblado</w:t>
                  </w:r>
                </w:p>
              </w:tc>
            </w:tr>
            <w:tr w:rsidR="00232A54" w14:paraId="0BC65A9E" w14:textId="77777777">
              <w:tc>
                <w:tcPr>
                  <w:tcW w:w="0" w:type="auto"/>
                </w:tcPr>
                <w:p w14:paraId="6D6173D3" w14:textId="77777777" w:rsidR="00232A54" w:rsidRDefault="00115871" w:rsidP="002311FC">
                  <w:pPr>
                    <w:pStyle w:val="Compact"/>
                    <w:jc w:val="both"/>
                  </w:pPr>
                  <w:r>
                    <w:t>Tocache</w:t>
                  </w:r>
                </w:p>
              </w:tc>
              <w:tc>
                <w:tcPr>
                  <w:tcW w:w="0" w:type="auto"/>
                </w:tcPr>
                <w:p w14:paraId="4EA54662" w14:textId="77777777" w:rsidR="00232A54" w:rsidRDefault="00115871" w:rsidP="002311FC">
                  <w:pPr>
                    <w:pStyle w:val="Compact"/>
                    <w:jc w:val="both"/>
                  </w:pPr>
                  <w:r>
                    <w:t>Candamo</w:t>
                  </w:r>
                </w:p>
              </w:tc>
              <w:tc>
                <w:tcPr>
                  <w:tcW w:w="0" w:type="auto"/>
                </w:tcPr>
                <w:p w14:paraId="358A0AA0" w14:textId="77777777" w:rsidR="00232A54" w:rsidRDefault="00115871" w:rsidP="002311FC">
                  <w:pPr>
                    <w:pStyle w:val="Compact"/>
                    <w:jc w:val="both"/>
                  </w:pPr>
                  <w:r>
                    <w:t>Centro Poblado</w:t>
                  </w:r>
                </w:p>
              </w:tc>
            </w:tr>
            <w:tr w:rsidR="00232A54" w14:paraId="05DDECAC" w14:textId="77777777">
              <w:tc>
                <w:tcPr>
                  <w:tcW w:w="0" w:type="auto"/>
                </w:tcPr>
                <w:p w14:paraId="538F259B" w14:textId="77777777" w:rsidR="00232A54" w:rsidRDefault="00115871" w:rsidP="002311FC">
                  <w:pPr>
                    <w:pStyle w:val="Compact"/>
                    <w:jc w:val="both"/>
                  </w:pPr>
                  <w:r>
                    <w:t>Tocache</w:t>
                  </w:r>
                </w:p>
              </w:tc>
              <w:tc>
                <w:tcPr>
                  <w:tcW w:w="0" w:type="auto"/>
                </w:tcPr>
                <w:p w14:paraId="35A28CB7" w14:textId="77777777" w:rsidR="00232A54" w:rsidRDefault="00115871" w:rsidP="002311FC">
                  <w:pPr>
                    <w:pStyle w:val="Compact"/>
                    <w:jc w:val="both"/>
                  </w:pPr>
                  <w:r>
                    <w:t>Cirhuelo</w:t>
                  </w:r>
                </w:p>
              </w:tc>
              <w:tc>
                <w:tcPr>
                  <w:tcW w:w="0" w:type="auto"/>
                </w:tcPr>
                <w:p w14:paraId="37FD276A" w14:textId="77777777" w:rsidR="00232A54" w:rsidRDefault="00115871" w:rsidP="002311FC">
                  <w:pPr>
                    <w:pStyle w:val="Compact"/>
                    <w:jc w:val="both"/>
                  </w:pPr>
                  <w:r>
                    <w:t>Centro Poblado</w:t>
                  </w:r>
                </w:p>
              </w:tc>
            </w:tr>
            <w:tr w:rsidR="00232A54" w14:paraId="78CEB88E" w14:textId="77777777">
              <w:tc>
                <w:tcPr>
                  <w:tcW w:w="0" w:type="auto"/>
                </w:tcPr>
                <w:p w14:paraId="2DCD29D3" w14:textId="77777777" w:rsidR="00232A54" w:rsidRDefault="00115871" w:rsidP="002311FC">
                  <w:pPr>
                    <w:pStyle w:val="Compact"/>
                    <w:jc w:val="both"/>
                  </w:pPr>
                  <w:r>
                    <w:t>Tocache</w:t>
                  </w:r>
                </w:p>
              </w:tc>
              <w:tc>
                <w:tcPr>
                  <w:tcW w:w="0" w:type="auto"/>
                </w:tcPr>
                <w:p w14:paraId="32CA44FE" w14:textId="77777777" w:rsidR="00232A54" w:rsidRDefault="00115871" w:rsidP="002311FC">
                  <w:pPr>
                    <w:pStyle w:val="Compact"/>
                    <w:jc w:val="both"/>
                  </w:pPr>
                  <w:r>
                    <w:t>Colpa</w:t>
                  </w:r>
                </w:p>
              </w:tc>
              <w:tc>
                <w:tcPr>
                  <w:tcW w:w="0" w:type="auto"/>
                </w:tcPr>
                <w:p w14:paraId="14C586BD" w14:textId="77777777" w:rsidR="00232A54" w:rsidRDefault="00115871" w:rsidP="002311FC">
                  <w:pPr>
                    <w:pStyle w:val="Compact"/>
                    <w:jc w:val="both"/>
                  </w:pPr>
                  <w:r>
                    <w:t>Centro Poblado</w:t>
                  </w:r>
                </w:p>
              </w:tc>
            </w:tr>
            <w:tr w:rsidR="00232A54" w14:paraId="3EC780EF" w14:textId="77777777">
              <w:tc>
                <w:tcPr>
                  <w:tcW w:w="0" w:type="auto"/>
                </w:tcPr>
                <w:p w14:paraId="2D8B0CC2" w14:textId="77777777" w:rsidR="00232A54" w:rsidRDefault="00115871" w:rsidP="002311FC">
                  <w:pPr>
                    <w:pStyle w:val="Compact"/>
                    <w:jc w:val="both"/>
                  </w:pPr>
                  <w:r>
                    <w:t>Tocache</w:t>
                  </w:r>
                </w:p>
              </w:tc>
              <w:tc>
                <w:tcPr>
                  <w:tcW w:w="0" w:type="auto"/>
                </w:tcPr>
                <w:p w14:paraId="4A753AFA" w14:textId="77777777" w:rsidR="00232A54" w:rsidRDefault="00115871" w:rsidP="002311FC">
                  <w:pPr>
                    <w:pStyle w:val="Compact"/>
                    <w:jc w:val="both"/>
                  </w:pPr>
                  <w:r>
                    <w:t>Consuelo</w:t>
                  </w:r>
                </w:p>
              </w:tc>
              <w:tc>
                <w:tcPr>
                  <w:tcW w:w="0" w:type="auto"/>
                </w:tcPr>
                <w:p w14:paraId="0E64741F" w14:textId="77777777" w:rsidR="00232A54" w:rsidRDefault="00115871" w:rsidP="002311FC">
                  <w:pPr>
                    <w:pStyle w:val="Compact"/>
                    <w:jc w:val="both"/>
                  </w:pPr>
                  <w:r>
                    <w:t>Centro Poblado</w:t>
                  </w:r>
                </w:p>
              </w:tc>
            </w:tr>
            <w:tr w:rsidR="00232A54" w14:paraId="45B04CAA" w14:textId="77777777">
              <w:tc>
                <w:tcPr>
                  <w:tcW w:w="0" w:type="auto"/>
                </w:tcPr>
                <w:p w14:paraId="06AA2918" w14:textId="77777777" w:rsidR="00232A54" w:rsidRDefault="00115871" w:rsidP="002311FC">
                  <w:pPr>
                    <w:pStyle w:val="Compact"/>
                    <w:jc w:val="both"/>
                  </w:pPr>
                  <w:r>
                    <w:t>Tocache</w:t>
                  </w:r>
                </w:p>
              </w:tc>
              <w:tc>
                <w:tcPr>
                  <w:tcW w:w="0" w:type="auto"/>
                </w:tcPr>
                <w:p w14:paraId="48F73025" w14:textId="77777777" w:rsidR="00232A54" w:rsidRDefault="00115871" w:rsidP="002311FC">
                  <w:pPr>
                    <w:pStyle w:val="Compact"/>
                    <w:jc w:val="both"/>
                  </w:pPr>
                  <w:r>
                    <w:t>Cristo Rey</w:t>
                  </w:r>
                </w:p>
              </w:tc>
              <w:tc>
                <w:tcPr>
                  <w:tcW w:w="0" w:type="auto"/>
                </w:tcPr>
                <w:p w14:paraId="4DFEDEA5" w14:textId="77777777" w:rsidR="00232A54" w:rsidRDefault="00115871" w:rsidP="002311FC">
                  <w:pPr>
                    <w:pStyle w:val="Compact"/>
                    <w:jc w:val="both"/>
                  </w:pPr>
                  <w:r>
                    <w:t>Centro Poblado</w:t>
                  </w:r>
                </w:p>
              </w:tc>
            </w:tr>
            <w:tr w:rsidR="00232A54" w14:paraId="4FC6F3F7" w14:textId="77777777">
              <w:tc>
                <w:tcPr>
                  <w:tcW w:w="0" w:type="auto"/>
                </w:tcPr>
                <w:p w14:paraId="1779DEBE" w14:textId="77777777" w:rsidR="00232A54" w:rsidRDefault="00115871" w:rsidP="002311FC">
                  <w:pPr>
                    <w:pStyle w:val="Compact"/>
                    <w:jc w:val="both"/>
                  </w:pPr>
                  <w:r>
                    <w:t>Tocache</w:t>
                  </w:r>
                </w:p>
              </w:tc>
              <w:tc>
                <w:tcPr>
                  <w:tcW w:w="0" w:type="auto"/>
                </w:tcPr>
                <w:p w14:paraId="3962CF5A" w14:textId="77777777" w:rsidR="00232A54" w:rsidRDefault="00115871" w:rsidP="002311FC">
                  <w:pPr>
                    <w:pStyle w:val="Compact"/>
                    <w:jc w:val="both"/>
                  </w:pPr>
                  <w:r>
                    <w:t>Gosen</w:t>
                  </w:r>
                </w:p>
              </w:tc>
              <w:tc>
                <w:tcPr>
                  <w:tcW w:w="0" w:type="auto"/>
                </w:tcPr>
                <w:p w14:paraId="1EB98F9B" w14:textId="77777777" w:rsidR="00232A54" w:rsidRDefault="00115871" w:rsidP="002311FC">
                  <w:pPr>
                    <w:pStyle w:val="Compact"/>
                    <w:jc w:val="both"/>
                  </w:pPr>
                  <w:r>
                    <w:t>Centro Poblado</w:t>
                  </w:r>
                </w:p>
              </w:tc>
            </w:tr>
            <w:tr w:rsidR="00232A54" w14:paraId="3C9A1042" w14:textId="77777777">
              <w:tc>
                <w:tcPr>
                  <w:tcW w:w="0" w:type="auto"/>
                </w:tcPr>
                <w:p w14:paraId="1E8A2F96" w14:textId="77777777" w:rsidR="00232A54" w:rsidRDefault="00115871" w:rsidP="002311FC">
                  <w:pPr>
                    <w:pStyle w:val="Compact"/>
                    <w:jc w:val="both"/>
                  </w:pPr>
                  <w:r>
                    <w:t>Tocache</w:t>
                  </w:r>
                </w:p>
              </w:tc>
              <w:tc>
                <w:tcPr>
                  <w:tcW w:w="0" w:type="auto"/>
                </w:tcPr>
                <w:p w14:paraId="365053B3" w14:textId="77777777" w:rsidR="00232A54" w:rsidRDefault="00115871" w:rsidP="002311FC">
                  <w:pPr>
                    <w:pStyle w:val="Compact"/>
                    <w:jc w:val="both"/>
                  </w:pPr>
                  <w:r>
                    <w:t>Ibanez*</w:t>
                  </w:r>
                </w:p>
              </w:tc>
              <w:tc>
                <w:tcPr>
                  <w:tcW w:w="0" w:type="auto"/>
                </w:tcPr>
                <w:p w14:paraId="42A7DB6F" w14:textId="77777777" w:rsidR="00232A54" w:rsidRDefault="00115871" w:rsidP="002311FC">
                  <w:pPr>
                    <w:pStyle w:val="Compact"/>
                    <w:jc w:val="both"/>
                  </w:pPr>
                  <w:r>
                    <w:t>Centro Poblado</w:t>
                  </w:r>
                </w:p>
              </w:tc>
            </w:tr>
            <w:tr w:rsidR="00232A54" w14:paraId="419166F3" w14:textId="77777777">
              <w:tc>
                <w:tcPr>
                  <w:tcW w:w="0" w:type="auto"/>
                </w:tcPr>
                <w:p w14:paraId="7D6E9322" w14:textId="77777777" w:rsidR="00232A54" w:rsidRDefault="00115871" w:rsidP="002311FC">
                  <w:pPr>
                    <w:pStyle w:val="Compact"/>
                    <w:jc w:val="both"/>
                  </w:pPr>
                  <w:r>
                    <w:t>Tocache</w:t>
                  </w:r>
                </w:p>
              </w:tc>
              <w:tc>
                <w:tcPr>
                  <w:tcW w:w="0" w:type="auto"/>
                </w:tcPr>
                <w:p w14:paraId="160F736B" w14:textId="77777777" w:rsidR="00232A54" w:rsidRDefault="00115871" w:rsidP="002311FC">
                  <w:pPr>
                    <w:pStyle w:val="Compact"/>
                    <w:jc w:val="both"/>
                  </w:pPr>
                  <w:r>
                    <w:t>Inca Huasi</w:t>
                  </w:r>
                </w:p>
              </w:tc>
              <w:tc>
                <w:tcPr>
                  <w:tcW w:w="0" w:type="auto"/>
                </w:tcPr>
                <w:p w14:paraId="69CB9148" w14:textId="77777777" w:rsidR="00232A54" w:rsidRDefault="00115871" w:rsidP="002311FC">
                  <w:pPr>
                    <w:pStyle w:val="Compact"/>
                    <w:jc w:val="both"/>
                  </w:pPr>
                  <w:r>
                    <w:t>Centro Poblado</w:t>
                  </w:r>
                </w:p>
              </w:tc>
            </w:tr>
            <w:tr w:rsidR="00232A54" w14:paraId="3D049E00" w14:textId="77777777">
              <w:tc>
                <w:tcPr>
                  <w:tcW w:w="0" w:type="auto"/>
                </w:tcPr>
                <w:p w14:paraId="0227526C" w14:textId="77777777" w:rsidR="00232A54" w:rsidRDefault="00115871" w:rsidP="002311FC">
                  <w:pPr>
                    <w:pStyle w:val="Compact"/>
                    <w:jc w:val="both"/>
                  </w:pPr>
                  <w:r>
                    <w:t>Tocache</w:t>
                  </w:r>
                </w:p>
              </w:tc>
              <w:tc>
                <w:tcPr>
                  <w:tcW w:w="0" w:type="auto"/>
                </w:tcPr>
                <w:p w14:paraId="39919A0E" w14:textId="77777777" w:rsidR="00232A54" w:rsidRDefault="00115871" w:rsidP="002311FC">
                  <w:pPr>
                    <w:pStyle w:val="Compact"/>
                    <w:jc w:val="both"/>
                  </w:pPr>
                  <w:r>
                    <w:t>Jorge Basadre</w:t>
                  </w:r>
                </w:p>
              </w:tc>
              <w:tc>
                <w:tcPr>
                  <w:tcW w:w="0" w:type="auto"/>
                </w:tcPr>
                <w:p w14:paraId="21CFD3FF" w14:textId="77777777" w:rsidR="00232A54" w:rsidRDefault="00115871" w:rsidP="002311FC">
                  <w:pPr>
                    <w:pStyle w:val="Compact"/>
                    <w:jc w:val="both"/>
                  </w:pPr>
                  <w:r>
                    <w:t>Centro Poblado</w:t>
                  </w:r>
                </w:p>
              </w:tc>
            </w:tr>
            <w:tr w:rsidR="00232A54" w14:paraId="25A505B7" w14:textId="77777777">
              <w:tc>
                <w:tcPr>
                  <w:tcW w:w="0" w:type="auto"/>
                </w:tcPr>
                <w:p w14:paraId="752E40F6" w14:textId="77777777" w:rsidR="00232A54" w:rsidRDefault="00115871" w:rsidP="002311FC">
                  <w:pPr>
                    <w:pStyle w:val="Compact"/>
                    <w:jc w:val="both"/>
                  </w:pPr>
                  <w:r>
                    <w:t>Tocache</w:t>
                  </w:r>
                </w:p>
              </w:tc>
              <w:tc>
                <w:tcPr>
                  <w:tcW w:w="0" w:type="auto"/>
                </w:tcPr>
                <w:p w14:paraId="0A7F0AD7" w14:textId="77777777" w:rsidR="00232A54" w:rsidRDefault="00115871" w:rsidP="002311FC">
                  <w:pPr>
                    <w:pStyle w:val="Compact"/>
                    <w:jc w:val="both"/>
                  </w:pPr>
                  <w:r>
                    <w:t>La Colpa</w:t>
                  </w:r>
                </w:p>
              </w:tc>
              <w:tc>
                <w:tcPr>
                  <w:tcW w:w="0" w:type="auto"/>
                </w:tcPr>
                <w:p w14:paraId="46CF9C1E" w14:textId="77777777" w:rsidR="00232A54" w:rsidRDefault="00115871" w:rsidP="002311FC">
                  <w:pPr>
                    <w:pStyle w:val="Compact"/>
                    <w:jc w:val="both"/>
                  </w:pPr>
                  <w:r>
                    <w:t>Centro Poblado</w:t>
                  </w:r>
                </w:p>
              </w:tc>
            </w:tr>
            <w:tr w:rsidR="00232A54" w14:paraId="454027CC" w14:textId="77777777">
              <w:tc>
                <w:tcPr>
                  <w:tcW w:w="0" w:type="auto"/>
                </w:tcPr>
                <w:p w14:paraId="46D8F6A7" w14:textId="77777777" w:rsidR="00232A54" w:rsidRDefault="00115871" w:rsidP="002311FC">
                  <w:pPr>
                    <w:pStyle w:val="Compact"/>
                    <w:jc w:val="both"/>
                  </w:pPr>
                  <w:r>
                    <w:t>Tocache</w:t>
                  </w:r>
                </w:p>
              </w:tc>
              <w:tc>
                <w:tcPr>
                  <w:tcW w:w="0" w:type="auto"/>
                </w:tcPr>
                <w:p w14:paraId="0C7B2EDA" w14:textId="77777777" w:rsidR="00232A54" w:rsidRDefault="00115871" w:rsidP="002311FC">
                  <w:pPr>
                    <w:pStyle w:val="Compact"/>
                    <w:jc w:val="both"/>
                  </w:pPr>
                  <w:r>
                    <w:t>La Loma</w:t>
                  </w:r>
                </w:p>
              </w:tc>
              <w:tc>
                <w:tcPr>
                  <w:tcW w:w="0" w:type="auto"/>
                </w:tcPr>
                <w:p w14:paraId="6CC10DED" w14:textId="77777777" w:rsidR="00232A54" w:rsidRDefault="00115871" w:rsidP="002311FC">
                  <w:pPr>
                    <w:pStyle w:val="Compact"/>
                    <w:jc w:val="both"/>
                  </w:pPr>
                  <w:r>
                    <w:t>Centro Poblado</w:t>
                  </w:r>
                </w:p>
              </w:tc>
            </w:tr>
            <w:tr w:rsidR="00232A54" w14:paraId="1C3EE2A9" w14:textId="77777777">
              <w:tc>
                <w:tcPr>
                  <w:tcW w:w="0" w:type="auto"/>
                </w:tcPr>
                <w:p w14:paraId="494389C3" w14:textId="77777777" w:rsidR="00232A54" w:rsidRDefault="00115871" w:rsidP="002311FC">
                  <w:pPr>
                    <w:pStyle w:val="Compact"/>
                    <w:jc w:val="both"/>
                  </w:pPr>
                  <w:r>
                    <w:t>Tocache</w:t>
                  </w:r>
                </w:p>
              </w:tc>
              <w:tc>
                <w:tcPr>
                  <w:tcW w:w="0" w:type="auto"/>
                </w:tcPr>
                <w:p w14:paraId="3F08D0B6" w14:textId="77777777" w:rsidR="00232A54" w:rsidRDefault="00115871" w:rsidP="002311FC">
                  <w:pPr>
                    <w:pStyle w:val="Compact"/>
                    <w:jc w:val="both"/>
                  </w:pPr>
                  <w:r>
                    <w:t>Mantención</w:t>
                  </w:r>
                </w:p>
              </w:tc>
              <w:tc>
                <w:tcPr>
                  <w:tcW w:w="0" w:type="auto"/>
                </w:tcPr>
                <w:p w14:paraId="503BABE9" w14:textId="77777777" w:rsidR="00232A54" w:rsidRDefault="00115871" w:rsidP="002311FC">
                  <w:pPr>
                    <w:pStyle w:val="Compact"/>
                    <w:jc w:val="both"/>
                  </w:pPr>
                  <w:r>
                    <w:t>Centro Poblado</w:t>
                  </w:r>
                </w:p>
              </w:tc>
            </w:tr>
            <w:tr w:rsidR="00232A54" w14:paraId="01C9A9E1" w14:textId="77777777">
              <w:tc>
                <w:tcPr>
                  <w:tcW w:w="0" w:type="auto"/>
                </w:tcPr>
                <w:p w14:paraId="338A3F24" w14:textId="77777777" w:rsidR="00232A54" w:rsidRDefault="00115871" w:rsidP="002311FC">
                  <w:pPr>
                    <w:pStyle w:val="Compact"/>
                    <w:jc w:val="both"/>
                  </w:pPr>
                  <w:r>
                    <w:t>Tocache</w:t>
                  </w:r>
                </w:p>
              </w:tc>
              <w:tc>
                <w:tcPr>
                  <w:tcW w:w="0" w:type="auto"/>
                </w:tcPr>
                <w:p w14:paraId="59A5286F" w14:textId="77777777" w:rsidR="00232A54" w:rsidRDefault="00115871" w:rsidP="002311FC">
                  <w:pPr>
                    <w:pStyle w:val="Compact"/>
                    <w:jc w:val="both"/>
                  </w:pPr>
                  <w:r>
                    <w:t>Maronilla</w:t>
                  </w:r>
                </w:p>
              </w:tc>
              <w:tc>
                <w:tcPr>
                  <w:tcW w:w="0" w:type="auto"/>
                </w:tcPr>
                <w:p w14:paraId="300D1ACB" w14:textId="77777777" w:rsidR="00232A54" w:rsidRDefault="00115871" w:rsidP="002311FC">
                  <w:pPr>
                    <w:pStyle w:val="Compact"/>
                    <w:jc w:val="both"/>
                  </w:pPr>
                  <w:r>
                    <w:t>Centro Poblado</w:t>
                  </w:r>
                </w:p>
              </w:tc>
            </w:tr>
            <w:tr w:rsidR="00232A54" w14:paraId="53190DEE" w14:textId="77777777">
              <w:tc>
                <w:tcPr>
                  <w:tcW w:w="0" w:type="auto"/>
                </w:tcPr>
                <w:p w14:paraId="3086BED5" w14:textId="77777777" w:rsidR="00232A54" w:rsidRDefault="00115871" w:rsidP="002311FC">
                  <w:pPr>
                    <w:pStyle w:val="Compact"/>
                    <w:jc w:val="both"/>
                  </w:pPr>
                  <w:r>
                    <w:t>Tocache</w:t>
                  </w:r>
                </w:p>
              </w:tc>
              <w:tc>
                <w:tcPr>
                  <w:tcW w:w="0" w:type="auto"/>
                </w:tcPr>
                <w:p w14:paraId="3C53BDA9" w14:textId="77777777" w:rsidR="00232A54" w:rsidRDefault="00115871" w:rsidP="002311FC">
                  <w:pPr>
                    <w:pStyle w:val="Compact"/>
                    <w:jc w:val="both"/>
                  </w:pPr>
                  <w:r>
                    <w:t>Montaña verde</w:t>
                  </w:r>
                </w:p>
              </w:tc>
              <w:tc>
                <w:tcPr>
                  <w:tcW w:w="0" w:type="auto"/>
                </w:tcPr>
                <w:p w14:paraId="739FC36C" w14:textId="77777777" w:rsidR="00232A54" w:rsidRDefault="00115871" w:rsidP="002311FC">
                  <w:pPr>
                    <w:pStyle w:val="Compact"/>
                    <w:jc w:val="both"/>
                  </w:pPr>
                  <w:r>
                    <w:t>Centro Poblado</w:t>
                  </w:r>
                </w:p>
              </w:tc>
            </w:tr>
            <w:tr w:rsidR="00232A54" w14:paraId="297A283E" w14:textId="77777777">
              <w:tc>
                <w:tcPr>
                  <w:tcW w:w="0" w:type="auto"/>
                </w:tcPr>
                <w:p w14:paraId="03383B81" w14:textId="77777777" w:rsidR="00232A54" w:rsidRDefault="00115871" w:rsidP="002311FC">
                  <w:pPr>
                    <w:pStyle w:val="Compact"/>
                    <w:jc w:val="both"/>
                  </w:pPr>
                  <w:r>
                    <w:t>Tocache</w:t>
                  </w:r>
                </w:p>
              </w:tc>
              <w:tc>
                <w:tcPr>
                  <w:tcW w:w="0" w:type="auto"/>
                </w:tcPr>
                <w:p w14:paraId="1F4F87C0" w14:textId="77777777" w:rsidR="00232A54" w:rsidRDefault="00115871" w:rsidP="002311FC">
                  <w:pPr>
                    <w:pStyle w:val="Compact"/>
                    <w:jc w:val="both"/>
                  </w:pPr>
                  <w:r>
                    <w:t>Monterrey</w:t>
                  </w:r>
                </w:p>
              </w:tc>
              <w:tc>
                <w:tcPr>
                  <w:tcW w:w="0" w:type="auto"/>
                </w:tcPr>
                <w:p w14:paraId="491799F5" w14:textId="77777777" w:rsidR="00232A54" w:rsidRDefault="00115871" w:rsidP="002311FC">
                  <w:pPr>
                    <w:pStyle w:val="Compact"/>
                    <w:jc w:val="both"/>
                  </w:pPr>
                  <w:r>
                    <w:t>Centro Poblado</w:t>
                  </w:r>
                </w:p>
              </w:tc>
            </w:tr>
            <w:tr w:rsidR="00232A54" w14:paraId="5D6207D9" w14:textId="77777777">
              <w:tc>
                <w:tcPr>
                  <w:tcW w:w="0" w:type="auto"/>
                </w:tcPr>
                <w:p w14:paraId="4E669D00" w14:textId="77777777" w:rsidR="00232A54" w:rsidRDefault="00115871" w:rsidP="002311FC">
                  <w:pPr>
                    <w:pStyle w:val="Compact"/>
                    <w:jc w:val="both"/>
                  </w:pPr>
                  <w:r>
                    <w:t>Tocache</w:t>
                  </w:r>
                </w:p>
              </w:tc>
              <w:tc>
                <w:tcPr>
                  <w:tcW w:w="0" w:type="auto"/>
                </w:tcPr>
                <w:p w14:paraId="51A1F7F8" w14:textId="77777777" w:rsidR="00232A54" w:rsidRDefault="00115871" w:rsidP="002311FC">
                  <w:pPr>
                    <w:pStyle w:val="Compact"/>
                    <w:jc w:val="both"/>
                  </w:pPr>
                  <w:r>
                    <w:t>Nueva esperanza</w:t>
                  </w:r>
                </w:p>
              </w:tc>
              <w:tc>
                <w:tcPr>
                  <w:tcW w:w="0" w:type="auto"/>
                </w:tcPr>
                <w:p w14:paraId="4DB2BF4F" w14:textId="77777777" w:rsidR="00232A54" w:rsidRDefault="00115871" w:rsidP="002311FC">
                  <w:pPr>
                    <w:pStyle w:val="Compact"/>
                    <w:jc w:val="both"/>
                  </w:pPr>
                  <w:r>
                    <w:t>Centro Poblado</w:t>
                  </w:r>
                </w:p>
              </w:tc>
            </w:tr>
            <w:tr w:rsidR="00232A54" w14:paraId="6F7F8ACC" w14:textId="77777777">
              <w:tc>
                <w:tcPr>
                  <w:tcW w:w="0" w:type="auto"/>
                </w:tcPr>
                <w:p w14:paraId="14D3FAFC" w14:textId="77777777" w:rsidR="00232A54" w:rsidRDefault="00115871" w:rsidP="002311FC">
                  <w:pPr>
                    <w:pStyle w:val="Compact"/>
                    <w:jc w:val="both"/>
                  </w:pPr>
                  <w:r>
                    <w:t>Tocache</w:t>
                  </w:r>
                </w:p>
              </w:tc>
              <w:tc>
                <w:tcPr>
                  <w:tcW w:w="0" w:type="auto"/>
                </w:tcPr>
                <w:p w14:paraId="23503F49" w14:textId="77777777" w:rsidR="00232A54" w:rsidRDefault="00115871" w:rsidP="002311FC">
                  <w:pPr>
                    <w:pStyle w:val="Compact"/>
                    <w:jc w:val="both"/>
                  </w:pPr>
                  <w:r>
                    <w:t>Nueva Unión</w:t>
                  </w:r>
                </w:p>
              </w:tc>
              <w:tc>
                <w:tcPr>
                  <w:tcW w:w="0" w:type="auto"/>
                </w:tcPr>
                <w:p w14:paraId="58988DAA" w14:textId="77777777" w:rsidR="00232A54" w:rsidRDefault="00115871" w:rsidP="002311FC">
                  <w:pPr>
                    <w:pStyle w:val="Compact"/>
                    <w:jc w:val="both"/>
                  </w:pPr>
                  <w:r>
                    <w:t>Centro Poblado</w:t>
                  </w:r>
                </w:p>
              </w:tc>
            </w:tr>
            <w:tr w:rsidR="00232A54" w14:paraId="6E204988" w14:textId="77777777">
              <w:tc>
                <w:tcPr>
                  <w:tcW w:w="0" w:type="auto"/>
                </w:tcPr>
                <w:p w14:paraId="0AFC9E5C" w14:textId="77777777" w:rsidR="00232A54" w:rsidRDefault="00115871" w:rsidP="002311FC">
                  <w:pPr>
                    <w:pStyle w:val="Compact"/>
                    <w:jc w:val="both"/>
                  </w:pPr>
                  <w:r>
                    <w:t>Tocache</w:t>
                  </w:r>
                </w:p>
              </w:tc>
              <w:tc>
                <w:tcPr>
                  <w:tcW w:w="0" w:type="auto"/>
                </w:tcPr>
                <w:p w14:paraId="1853F8C8" w14:textId="77777777" w:rsidR="00232A54" w:rsidRDefault="00115871" w:rsidP="002311FC">
                  <w:pPr>
                    <w:pStyle w:val="Compact"/>
                    <w:jc w:val="both"/>
                  </w:pPr>
                  <w:r>
                    <w:t>Nuevo Eden</w:t>
                  </w:r>
                </w:p>
              </w:tc>
              <w:tc>
                <w:tcPr>
                  <w:tcW w:w="0" w:type="auto"/>
                </w:tcPr>
                <w:p w14:paraId="687BBD76" w14:textId="77777777" w:rsidR="00232A54" w:rsidRDefault="00115871" w:rsidP="002311FC">
                  <w:pPr>
                    <w:pStyle w:val="Compact"/>
                    <w:jc w:val="both"/>
                  </w:pPr>
                  <w:r>
                    <w:t>Centro Poblado</w:t>
                  </w:r>
                </w:p>
              </w:tc>
            </w:tr>
            <w:tr w:rsidR="00232A54" w14:paraId="41883DCF" w14:textId="77777777">
              <w:tc>
                <w:tcPr>
                  <w:tcW w:w="0" w:type="auto"/>
                </w:tcPr>
                <w:p w14:paraId="67B1D54C" w14:textId="77777777" w:rsidR="00232A54" w:rsidRDefault="00115871" w:rsidP="002311FC">
                  <w:pPr>
                    <w:pStyle w:val="Compact"/>
                    <w:jc w:val="both"/>
                  </w:pPr>
                  <w:r>
                    <w:lastRenderedPageBreak/>
                    <w:t>Tocache</w:t>
                  </w:r>
                </w:p>
              </w:tc>
              <w:tc>
                <w:tcPr>
                  <w:tcW w:w="0" w:type="auto"/>
                </w:tcPr>
                <w:p w14:paraId="2C50BE38" w14:textId="77777777" w:rsidR="00232A54" w:rsidRDefault="00115871" w:rsidP="002311FC">
                  <w:pPr>
                    <w:pStyle w:val="Compact"/>
                    <w:jc w:val="both"/>
                  </w:pPr>
                  <w:r>
                    <w:t>Nuevo Jaen</w:t>
                  </w:r>
                </w:p>
              </w:tc>
              <w:tc>
                <w:tcPr>
                  <w:tcW w:w="0" w:type="auto"/>
                </w:tcPr>
                <w:p w14:paraId="309E3C9E" w14:textId="77777777" w:rsidR="00232A54" w:rsidRDefault="00115871" w:rsidP="002311FC">
                  <w:pPr>
                    <w:pStyle w:val="Compact"/>
                    <w:jc w:val="both"/>
                  </w:pPr>
                  <w:r>
                    <w:t>Centro Poblado</w:t>
                  </w:r>
                </w:p>
              </w:tc>
            </w:tr>
            <w:tr w:rsidR="00232A54" w14:paraId="508D32F7" w14:textId="77777777">
              <w:tc>
                <w:tcPr>
                  <w:tcW w:w="0" w:type="auto"/>
                </w:tcPr>
                <w:p w14:paraId="22B801D2" w14:textId="77777777" w:rsidR="00232A54" w:rsidRDefault="00115871" w:rsidP="002311FC">
                  <w:pPr>
                    <w:pStyle w:val="Compact"/>
                    <w:jc w:val="both"/>
                  </w:pPr>
                  <w:r>
                    <w:t>Tocache</w:t>
                  </w:r>
                </w:p>
              </w:tc>
              <w:tc>
                <w:tcPr>
                  <w:tcW w:w="0" w:type="auto"/>
                </w:tcPr>
                <w:p w14:paraId="082AA40B" w14:textId="77777777" w:rsidR="00232A54" w:rsidRDefault="00115871" w:rsidP="002311FC">
                  <w:pPr>
                    <w:pStyle w:val="Compact"/>
                    <w:jc w:val="both"/>
                  </w:pPr>
                  <w:r>
                    <w:t>Nuevo san Martin</w:t>
                  </w:r>
                </w:p>
              </w:tc>
              <w:tc>
                <w:tcPr>
                  <w:tcW w:w="0" w:type="auto"/>
                </w:tcPr>
                <w:p w14:paraId="66E3E9CC" w14:textId="77777777" w:rsidR="00232A54" w:rsidRDefault="00115871" w:rsidP="002311FC">
                  <w:pPr>
                    <w:pStyle w:val="Compact"/>
                    <w:jc w:val="both"/>
                  </w:pPr>
                  <w:r>
                    <w:t>Centro Poblado</w:t>
                  </w:r>
                </w:p>
              </w:tc>
            </w:tr>
            <w:tr w:rsidR="00232A54" w14:paraId="466EDB9C" w14:textId="77777777">
              <w:tc>
                <w:tcPr>
                  <w:tcW w:w="0" w:type="auto"/>
                </w:tcPr>
                <w:p w14:paraId="53E9113C" w14:textId="77777777" w:rsidR="00232A54" w:rsidRDefault="00115871" w:rsidP="002311FC">
                  <w:pPr>
                    <w:pStyle w:val="Compact"/>
                    <w:jc w:val="both"/>
                  </w:pPr>
                  <w:r>
                    <w:t>Tocache</w:t>
                  </w:r>
                </w:p>
              </w:tc>
              <w:tc>
                <w:tcPr>
                  <w:tcW w:w="0" w:type="auto"/>
                </w:tcPr>
                <w:p w14:paraId="2F470D07" w14:textId="77777777" w:rsidR="00232A54" w:rsidRDefault="00115871" w:rsidP="002311FC">
                  <w:pPr>
                    <w:pStyle w:val="Compact"/>
                    <w:jc w:val="both"/>
                  </w:pPr>
                  <w:r>
                    <w:t>Polvora</w:t>
                  </w:r>
                </w:p>
              </w:tc>
              <w:tc>
                <w:tcPr>
                  <w:tcW w:w="0" w:type="auto"/>
                </w:tcPr>
                <w:p w14:paraId="53CBA467" w14:textId="77777777" w:rsidR="00232A54" w:rsidRDefault="00115871" w:rsidP="002311FC">
                  <w:pPr>
                    <w:pStyle w:val="Compact"/>
                    <w:jc w:val="both"/>
                  </w:pPr>
                  <w:r>
                    <w:t>Centro Poblado</w:t>
                  </w:r>
                </w:p>
              </w:tc>
            </w:tr>
            <w:tr w:rsidR="00232A54" w14:paraId="2349FD77" w14:textId="77777777">
              <w:tc>
                <w:tcPr>
                  <w:tcW w:w="0" w:type="auto"/>
                </w:tcPr>
                <w:p w14:paraId="25EBC17F" w14:textId="77777777" w:rsidR="00232A54" w:rsidRDefault="00115871" w:rsidP="002311FC">
                  <w:pPr>
                    <w:pStyle w:val="Compact"/>
                    <w:jc w:val="both"/>
                  </w:pPr>
                  <w:r>
                    <w:t>Tocache</w:t>
                  </w:r>
                </w:p>
              </w:tc>
              <w:tc>
                <w:tcPr>
                  <w:tcW w:w="0" w:type="auto"/>
                </w:tcPr>
                <w:p w14:paraId="606AE619" w14:textId="77777777" w:rsidR="00232A54" w:rsidRDefault="00115871" w:rsidP="002311FC">
                  <w:pPr>
                    <w:pStyle w:val="Compact"/>
                    <w:jc w:val="both"/>
                  </w:pPr>
                  <w:r>
                    <w:t>Porvenir</w:t>
                  </w:r>
                </w:p>
              </w:tc>
              <w:tc>
                <w:tcPr>
                  <w:tcW w:w="0" w:type="auto"/>
                </w:tcPr>
                <w:p w14:paraId="000A396F" w14:textId="77777777" w:rsidR="00232A54" w:rsidRDefault="00115871" w:rsidP="002311FC">
                  <w:pPr>
                    <w:pStyle w:val="Compact"/>
                    <w:jc w:val="both"/>
                  </w:pPr>
                  <w:r>
                    <w:t>Centro Poblado</w:t>
                  </w:r>
                </w:p>
              </w:tc>
            </w:tr>
            <w:tr w:rsidR="00232A54" w14:paraId="7C79237A" w14:textId="77777777">
              <w:tc>
                <w:tcPr>
                  <w:tcW w:w="0" w:type="auto"/>
                </w:tcPr>
                <w:p w14:paraId="688D832A" w14:textId="77777777" w:rsidR="00232A54" w:rsidRDefault="00115871" w:rsidP="002311FC">
                  <w:pPr>
                    <w:pStyle w:val="Compact"/>
                    <w:jc w:val="both"/>
                  </w:pPr>
                  <w:r>
                    <w:t>Tocache</w:t>
                  </w:r>
                </w:p>
              </w:tc>
              <w:tc>
                <w:tcPr>
                  <w:tcW w:w="0" w:type="auto"/>
                </w:tcPr>
                <w:p w14:paraId="17EDCDEF" w14:textId="77777777" w:rsidR="00232A54" w:rsidRDefault="00115871" w:rsidP="002311FC">
                  <w:pPr>
                    <w:pStyle w:val="Compact"/>
                    <w:jc w:val="both"/>
                  </w:pPr>
                  <w:r>
                    <w:t>Río Azul Ibanez*</w:t>
                  </w:r>
                </w:p>
              </w:tc>
              <w:tc>
                <w:tcPr>
                  <w:tcW w:w="0" w:type="auto"/>
                </w:tcPr>
                <w:p w14:paraId="1901FDFA" w14:textId="77777777" w:rsidR="00232A54" w:rsidRDefault="00115871" w:rsidP="002311FC">
                  <w:pPr>
                    <w:pStyle w:val="Compact"/>
                    <w:jc w:val="both"/>
                  </w:pPr>
                  <w:r>
                    <w:t>Centro Poblado</w:t>
                  </w:r>
                </w:p>
              </w:tc>
            </w:tr>
            <w:tr w:rsidR="00232A54" w14:paraId="19B32F3B" w14:textId="77777777">
              <w:tc>
                <w:tcPr>
                  <w:tcW w:w="0" w:type="auto"/>
                </w:tcPr>
                <w:p w14:paraId="4E530059" w14:textId="77777777" w:rsidR="00232A54" w:rsidRDefault="00115871" w:rsidP="002311FC">
                  <w:pPr>
                    <w:pStyle w:val="Compact"/>
                    <w:jc w:val="both"/>
                  </w:pPr>
                  <w:r>
                    <w:t>Tocache</w:t>
                  </w:r>
                </w:p>
              </w:tc>
              <w:tc>
                <w:tcPr>
                  <w:tcW w:w="0" w:type="auto"/>
                </w:tcPr>
                <w:p w14:paraId="61412814" w14:textId="77777777" w:rsidR="00232A54" w:rsidRDefault="00115871" w:rsidP="002311FC">
                  <w:pPr>
                    <w:pStyle w:val="Compact"/>
                    <w:jc w:val="both"/>
                  </w:pPr>
                  <w:r>
                    <w:t>Rio Blanco</w:t>
                  </w:r>
                </w:p>
              </w:tc>
              <w:tc>
                <w:tcPr>
                  <w:tcW w:w="0" w:type="auto"/>
                </w:tcPr>
                <w:p w14:paraId="1BAB67A0" w14:textId="77777777" w:rsidR="00232A54" w:rsidRDefault="00115871" w:rsidP="002311FC">
                  <w:pPr>
                    <w:pStyle w:val="Compact"/>
                    <w:jc w:val="both"/>
                  </w:pPr>
                  <w:r>
                    <w:t>Centro Poblado</w:t>
                  </w:r>
                </w:p>
              </w:tc>
            </w:tr>
            <w:tr w:rsidR="00232A54" w14:paraId="4C6F6BDC" w14:textId="77777777">
              <w:tc>
                <w:tcPr>
                  <w:tcW w:w="0" w:type="auto"/>
                </w:tcPr>
                <w:p w14:paraId="0A27B690" w14:textId="77777777" w:rsidR="00232A54" w:rsidRDefault="00115871" w:rsidP="002311FC">
                  <w:pPr>
                    <w:pStyle w:val="Compact"/>
                    <w:jc w:val="both"/>
                  </w:pPr>
                  <w:r>
                    <w:t>Tocache</w:t>
                  </w:r>
                </w:p>
              </w:tc>
              <w:tc>
                <w:tcPr>
                  <w:tcW w:w="0" w:type="auto"/>
                </w:tcPr>
                <w:p w14:paraId="30937AC5" w14:textId="77777777" w:rsidR="00232A54" w:rsidRDefault="00115871" w:rsidP="002311FC">
                  <w:pPr>
                    <w:pStyle w:val="Compact"/>
                    <w:jc w:val="both"/>
                  </w:pPr>
                  <w:r>
                    <w:t>San josé de Huaquisha</w:t>
                  </w:r>
                </w:p>
              </w:tc>
              <w:tc>
                <w:tcPr>
                  <w:tcW w:w="0" w:type="auto"/>
                </w:tcPr>
                <w:p w14:paraId="24D9A3D8" w14:textId="77777777" w:rsidR="00232A54" w:rsidRDefault="00115871" w:rsidP="002311FC">
                  <w:pPr>
                    <w:pStyle w:val="Compact"/>
                    <w:jc w:val="both"/>
                  </w:pPr>
                  <w:r>
                    <w:t>Centro Poblado</w:t>
                  </w:r>
                </w:p>
              </w:tc>
            </w:tr>
            <w:tr w:rsidR="00232A54" w14:paraId="25904439" w14:textId="77777777">
              <w:tc>
                <w:tcPr>
                  <w:tcW w:w="0" w:type="auto"/>
                </w:tcPr>
                <w:p w14:paraId="6989C151" w14:textId="77777777" w:rsidR="00232A54" w:rsidRDefault="00115871" w:rsidP="002311FC">
                  <w:pPr>
                    <w:pStyle w:val="Compact"/>
                    <w:jc w:val="both"/>
                  </w:pPr>
                  <w:r>
                    <w:t>Tocache</w:t>
                  </w:r>
                </w:p>
              </w:tc>
              <w:tc>
                <w:tcPr>
                  <w:tcW w:w="0" w:type="auto"/>
                </w:tcPr>
                <w:p w14:paraId="64CA3DEE" w14:textId="77777777" w:rsidR="00232A54" w:rsidRDefault="00115871" w:rsidP="002311FC">
                  <w:pPr>
                    <w:pStyle w:val="Compact"/>
                    <w:jc w:val="both"/>
                  </w:pPr>
                  <w:r>
                    <w:t>San Juan</w:t>
                  </w:r>
                </w:p>
              </w:tc>
              <w:tc>
                <w:tcPr>
                  <w:tcW w:w="0" w:type="auto"/>
                </w:tcPr>
                <w:p w14:paraId="3DB6B6D1" w14:textId="77777777" w:rsidR="00232A54" w:rsidRDefault="00115871" w:rsidP="002311FC">
                  <w:pPr>
                    <w:pStyle w:val="Compact"/>
                    <w:jc w:val="both"/>
                  </w:pPr>
                  <w:r>
                    <w:t>Centro Poblado</w:t>
                  </w:r>
                </w:p>
              </w:tc>
            </w:tr>
            <w:tr w:rsidR="00232A54" w14:paraId="68D02268" w14:textId="77777777">
              <w:tc>
                <w:tcPr>
                  <w:tcW w:w="0" w:type="auto"/>
                </w:tcPr>
                <w:p w14:paraId="2A95FF72" w14:textId="77777777" w:rsidR="00232A54" w:rsidRDefault="00115871" w:rsidP="002311FC">
                  <w:pPr>
                    <w:pStyle w:val="Compact"/>
                    <w:jc w:val="both"/>
                  </w:pPr>
                  <w:r>
                    <w:t>Tocache</w:t>
                  </w:r>
                </w:p>
              </w:tc>
              <w:tc>
                <w:tcPr>
                  <w:tcW w:w="0" w:type="auto"/>
                </w:tcPr>
                <w:p w14:paraId="57758FDB" w14:textId="77777777" w:rsidR="00232A54" w:rsidRDefault="00115871" w:rsidP="002311FC">
                  <w:pPr>
                    <w:pStyle w:val="Compact"/>
                    <w:jc w:val="both"/>
                  </w:pPr>
                  <w:r>
                    <w:t>San Juan KM33</w:t>
                  </w:r>
                </w:p>
              </w:tc>
              <w:tc>
                <w:tcPr>
                  <w:tcW w:w="0" w:type="auto"/>
                </w:tcPr>
                <w:p w14:paraId="541C9D6C" w14:textId="77777777" w:rsidR="00232A54" w:rsidRDefault="00115871" w:rsidP="002311FC">
                  <w:pPr>
                    <w:pStyle w:val="Compact"/>
                    <w:jc w:val="both"/>
                  </w:pPr>
                  <w:r>
                    <w:t>Centro Poblado</w:t>
                  </w:r>
                </w:p>
              </w:tc>
            </w:tr>
            <w:tr w:rsidR="00232A54" w14:paraId="22501BA8" w14:textId="77777777">
              <w:tc>
                <w:tcPr>
                  <w:tcW w:w="0" w:type="auto"/>
                </w:tcPr>
                <w:p w14:paraId="13C4D862" w14:textId="77777777" w:rsidR="00232A54" w:rsidRDefault="00115871" w:rsidP="002311FC">
                  <w:pPr>
                    <w:pStyle w:val="Compact"/>
                    <w:jc w:val="both"/>
                  </w:pPr>
                  <w:r>
                    <w:t>Tocache</w:t>
                  </w:r>
                </w:p>
              </w:tc>
              <w:tc>
                <w:tcPr>
                  <w:tcW w:w="0" w:type="auto"/>
                </w:tcPr>
                <w:p w14:paraId="01ADF0F6" w14:textId="77777777" w:rsidR="00232A54" w:rsidRDefault="00115871" w:rsidP="002311FC">
                  <w:pPr>
                    <w:pStyle w:val="Compact"/>
                    <w:jc w:val="both"/>
                  </w:pPr>
                  <w:r>
                    <w:t>Santa Rosa de la Cumbre</w:t>
                  </w:r>
                </w:p>
              </w:tc>
              <w:tc>
                <w:tcPr>
                  <w:tcW w:w="0" w:type="auto"/>
                </w:tcPr>
                <w:p w14:paraId="0901BA2E" w14:textId="77777777" w:rsidR="00232A54" w:rsidRDefault="00115871" w:rsidP="002311FC">
                  <w:pPr>
                    <w:pStyle w:val="Compact"/>
                    <w:jc w:val="both"/>
                  </w:pPr>
                  <w:r>
                    <w:t>Centro Poblado</w:t>
                  </w:r>
                </w:p>
              </w:tc>
            </w:tr>
            <w:tr w:rsidR="00232A54" w14:paraId="6EC49B90" w14:textId="77777777">
              <w:tc>
                <w:tcPr>
                  <w:tcW w:w="0" w:type="auto"/>
                </w:tcPr>
                <w:p w14:paraId="7641B530" w14:textId="77777777" w:rsidR="00232A54" w:rsidRDefault="00115871" w:rsidP="002311FC">
                  <w:pPr>
                    <w:pStyle w:val="Compact"/>
                    <w:jc w:val="both"/>
                  </w:pPr>
                  <w:r>
                    <w:t>Tocache</w:t>
                  </w:r>
                </w:p>
              </w:tc>
              <w:tc>
                <w:tcPr>
                  <w:tcW w:w="0" w:type="auto"/>
                </w:tcPr>
                <w:p w14:paraId="51D0FA18" w14:textId="77777777" w:rsidR="00232A54" w:rsidRDefault="00115871" w:rsidP="002311FC">
                  <w:pPr>
                    <w:pStyle w:val="Compact"/>
                    <w:jc w:val="both"/>
                  </w:pPr>
                  <w:r>
                    <w:t>Selva Verde</w:t>
                  </w:r>
                </w:p>
              </w:tc>
              <w:tc>
                <w:tcPr>
                  <w:tcW w:w="0" w:type="auto"/>
                </w:tcPr>
                <w:p w14:paraId="5917527E" w14:textId="77777777" w:rsidR="00232A54" w:rsidRDefault="00115871" w:rsidP="002311FC">
                  <w:pPr>
                    <w:pStyle w:val="Compact"/>
                    <w:jc w:val="both"/>
                  </w:pPr>
                  <w:r>
                    <w:t>Centro Poblado</w:t>
                  </w:r>
                </w:p>
              </w:tc>
            </w:tr>
            <w:tr w:rsidR="00232A54" w14:paraId="5F0477E1" w14:textId="77777777">
              <w:tc>
                <w:tcPr>
                  <w:tcW w:w="0" w:type="auto"/>
                </w:tcPr>
                <w:p w14:paraId="0790E3D1" w14:textId="77777777" w:rsidR="00232A54" w:rsidRDefault="00115871" w:rsidP="002311FC">
                  <w:pPr>
                    <w:pStyle w:val="Compact"/>
                    <w:jc w:val="both"/>
                  </w:pPr>
                  <w:r>
                    <w:t>Tocache</w:t>
                  </w:r>
                </w:p>
              </w:tc>
              <w:tc>
                <w:tcPr>
                  <w:tcW w:w="0" w:type="auto"/>
                </w:tcPr>
                <w:p w14:paraId="5C80902E" w14:textId="77777777" w:rsidR="00232A54" w:rsidRDefault="00115871" w:rsidP="002311FC">
                  <w:pPr>
                    <w:pStyle w:val="Compact"/>
                    <w:jc w:val="both"/>
                  </w:pPr>
                  <w:r>
                    <w:t>Vista Alegre</w:t>
                  </w:r>
                </w:p>
              </w:tc>
              <w:tc>
                <w:tcPr>
                  <w:tcW w:w="0" w:type="auto"/>
                </w:tcPr>
                <w:p w14:paraId="4B282AF3" w14:textId="77777777" w:rsidR="00232A54" w:rsidRDefault="00115871" w:rsidP="002311FC">
                  <w:pPr>
                    <w:pStyle w:val="Compact"/>
                    <w:jc w:val="both"/>
                  </w:pPr>
                  <w:r>
                    <w:t>Centro Poblado</w:t>
                  </w:r>
                </w:p>
              </w:tc>
            </w:tr>
            <w:tr w:rsidR="00232A54" w14:paraId="3C5C0715" w14:textId="77777777">
              <w:tc>
                <w:tcPr>
                  <w:tcW w:w="0" w:type="auto"/>
                </w:tcPr>
                <w:p w14:paraId="4977D724" w14:textId="77777777" w:rsidR="00232A54" w:rsidRDefault="00115871" w:rsidP="002311FC">
                  <w:pPr>
                    <w:pStyle w:val="Compact"/>
                    <w:jc w:val="both"/>
                  </w:pPr>
                  <w:r>
                    <w:t>Tocache</w:t>
                  </w:r>
                </w:p>
              </w:tc>
              <w:tc>
                <w:tcPr>
                  <w:tcW w:w="0" w:type="auto"/>
                </w:tcPr>
                <w:p w14:paraId="15856935" w14:textId="77777777" w:rsidR="00232A54" w:rsidRDefault="00115871" w:rsidP="002311FC">
                  <w:pPr>
                    <w:pStyle w:val="Compact"/>
                    <w:jc w:val="both"/>
                  </w:pPr>
                  <w:r>
                    <w:t>Comite Emprendedoras de Montaña Verde</w:t>
                  </w:r>
                </w:p>
              </w:tc>
              <w:tc>
                <w:tcPr>
                  <w:tcW w:w="0" w:type="auto"/>
                </w:tcPr>
                <w:p w14:paraId="3A21C3A9" w14:textId="77777777" w:rsidR="00232A54" w:rsidRDefault="00115871" w:rsidP="002311FC">
                  <w:pPr>
                    <w:pStyle w:val="Compact"/>
                    <w:jc w:val="both"/>
                  </w:pPr>
                  <w:r>
                    <w:t>Comité</w:t>
                  </w:r>
                </w:p>
              </w:tc>
            </w:tr>
            <w:tr w:rsidR="00232A54" w14:paraId="2E87DFB5" w14:textId="77777777">
              <w:tc>
                <w:tcPr>
                  <w:tcW w:w="0" w:type="auto"/>
                </w:tcPr>
                <w:p w14:paraId="31887E8E" w14:textId="77777777" w:rsidR="00232A54" w:rsidRDefault="00115871" w:rsidP="002311FC">
                  <w:pPr>
                    <w:pStyle w:val="Compact"/>
                    <w:jc w:val="both"/>
                  </w:pPr>
                  <w:r>
                    <w:t>Tocache</w:t>
                  </w:r>
                </w:p>
              </w:tc>
              <w:tc>
                <w:tcPr>
                  <w:tcW w:w="0" w:type="auto"/>
                </w:tcPr>
                <w:p w14:paraId="5C6BE3D4" w14:textId="77777777" w:rsidR="00232A54" w:rsidRDefault="00115871" w:rsidP="002311FC">
                  <w:pPr>
                    <w:pStyle w:val="Compact"/>
                    <w:jc w:val="both"/>
                  </w:pPr>
                  <w:r>
                    <w:t>Cooperativa agraria Nueva Vision</w:t>
                  </w:r>
                </w:p>
              </w:tc>
              <w:tc>
                <w:tcPr>
                  <w:tcW w:w="0" w:type="auto"/>
                </w:tcPr>
                <w:p w14:paraId="3210187A" w14:textId="77777777" w:rsidR="00232A54" w:rsidRDefault="00115871" w:rsidP="002311FC">
                  <w:pPr>
                    <w:pStyle w:val="Compact"/>
                    <w:jc w:val="both"/>
                  </w:pPr>
                  <w:r>
                    <w:t>Cooperativa</w:t>
                  </w:r>
                </w:p>
              </w:tc>
            </w:tr>
          </w:tbl>
          <w:p w14:paraId="2D9DDEFF" w14:textId="77777777" w:rsidR="00232A54" w:rsidRDefault="00232A54" w:rsidP="002311FC">
            <w:pPr>
              <w:jc w:val="both"/>
            </w:pPr>
          </w:p>
        </w:tc>
      </w:tr>
    </w:tbl>
    <w:p w14:paraId="111EB569" w14:textId="77777777" w:rsidR="00232A54" w:rsidRDefault="00115871" w:rsidP="002311FC">
      <w:pPr>
        <w:pStyle w:val="ImageCaption"/>
        <w:jc w:val="both"/>
      </w:pPr>
      <w:r>
        <w:lastRenderedPageBreak/>
        <w:t>Tabla 11: Comunidades priorizadas para el desarrollo de actividades en el marco del proceso FOCAL y actividades económicas sostenibles, durante el 2024</w:t>
      </w:r>
    </w:p>
    <w:p w14:paraId="62222A79" w14:textId="77777777" w:rsidR="00232A54" w:rsidRDefault="00115871" w:rsidP="002311FC">
      <w:pPr>
        <w:pStyle w:val="Ttulo4"/>
        <w:jc w:val="both"/>
      </w:pPr>
      <w:bookmarkStart w:id="198" w:name="X218904ffef14bd76703d232bac5714058536f61"/>
      <w:bookmarkEnd w:id="197"/>
      <w:bookmarkEnd w:id="196"/>
      <w:r>
        <w:t>5.2.3.2 Fortalecimiento Organizacional Técnico Productivo (no cuentan con PCV)</w:t>
      </w:r>
    </w:p>
    <w:p w14:paraId="53C4600A" w14:textId="77777777" w:rsidR="00232A54" w:rsidRDefault="00115871" w:rsidP="002311FC">
      <w:pPr>
        <w:pStyle w:val="FirstParagraph"/>
        <w:jc w:val="both"/>
      </w:pPr>
      <w:r>
        <w:t>E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14:paraId="2FA531AE" w14:textId="77777777" w:rsidR="00232A54" w:rsidRDefault="00115871" w:rsidP="002311FC">
      <w:pPr>
        <w:pStyle w:val="Textoindependiente"/>
        <w:jc w:val="both"/>
      </w:pPr>
      <w:r>
        <w:t>En la sede Tocache, se actualizó el plan de acción de la asociación de Productores Cacaoteros la Perla del Valle del Aspuzana.</w:t>
      </w:r>
    </w:p>
    <w:p w14:paraId="6F6FB614" w14:textId="77777777" w:rsidR="00232A54" w:rsidRDefault="00115871" w:rsidP="002311FC">
      <w:pPr>
        <w:pStyle w:val="Ttulo4"/>
        <w:jc w:val="both"/>
      </w:pPr>
      <w:bookmarkStart w:id="199" w:name="fondo-concursable-emprendedores-por-ca"/>
      <w:bookmarkEnd w:id="198"/>
      <w:r>
        <w:t>5.2.3.3 Fondo Concursable Emprendedores por CA</w:t>
      </w:r>
    </w:p>
    <w:p w14:paraId="2BA8FD40" w14:textId="77777777" w:rsidR="00232A54" w:rsidRDefault="00115871" w:rsidP="002311FC">
      <w:pPr>
        <w:pStyle w:val="FirstParagraph"/>
        <w:jc w:val="both"/>
      </w:pPr>
      <w:r>
        <w:rPr>
          <w:b/>
          <w:bCs/>
        </w:rPr>
        <w:t>Fondo Concursable “Emprendedores por Cordillera Azul” - Primera Edición.</w:t>
      </w:r>
      <w:r>
        <w:t xml:space="preserve"> 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14:paraId="0D084DF4" w14:textId="77777777" w:rsidR="00232A54" w:rsidRDefault="00115871" w:rsidP="002311FC">
      <w:pPr>
        <w:pStyle w:val="Textoindependiente"/>
        <w:jc w:val="both"/>
      </w:pPr>
      <w:r>
        <w:rPr>
          <w:b/>
          <w:bCs/>
        </w:rPr>
        <w:t>Fondo Concursable “Emprendedores por Naturaleza, PN Cordilerra Azul- Segunda Edición.</w:t>
      </w:r>
      <w:r>
        <w:t xml:space="preserve"> 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161">
        <w:r>
          <w:rPr>
            <w:rStyle w:val="Hipervnculo"/>
          </w:rPr>
          <w:t>Anexo 5.2.3.4</w:t>
        </w:r>
      </w:hyperlink>
      <w:r>
        <w:t>).</w:t>
      </w:r>
    </w:p>
    <w:p w14:paraId="12A34AFB" w14:textId="77777777" w:rsidR="00232A54" w:rsidRDefault="00115871" w:rsidP="002311FC">
      <w:pPr>
        <w:pStyle w:val="Ttulo4"/>
        <w:jc w:val="both"/>
      </w:pPr>
      <w:bookmarkStart w:id="200" w:name="X6801ac3864c7862ebeaa847961e8ed9e685d41a"/>
      <w:bookmarkEnd w:id="199"/>
      <w:r>
        <w:lastRenderedPageBreak/>
        <w:t>5.2.3.4 Evaluación y monitoreo del FOTP y Fondo Concursable Actividad</w:t>
      </w:r>
    </w:p>
    <w:p w14:paraId="5C633533" w14:textId="77777777" w:rsidR="00232A54" w:rsidRDefault="00115871" w:rsidP="002311FC">
      <w:pPr>
        <w:pStyle w:val="Textoindependiente"/>
        <w:jc w:val="both"/>
      </w:pPr>
      <w:r>
        <w:t>Actividades no programadas este trimestre.</w:t>
      </w:r>
    </w:p>
    <w:p w14:paraId="64FCD2B2" w14:textId="77777777" w:rsidR="00232A54" w:rsidRDefault="00115871" w:rsidP="002311FC">
      <w:pPr>
        <w:pStyle w:val="Ttulo3"/>
        <w:jc w:val="both"/>
      </w:pPr>
      <w:bookmarkStart w:id="201" w:name="X3ef49c9cc3d578865ecf7a846c6218500a1e244"/>
      <w:bookmarkEnd w:id="200"/>
      <w:bookmarkEnd w:id="195"/>
      <w:r>
        <w:rPr>
          <w:bCs/>
        </w:rPr>
        <w:t>5.2.4. Fortalecimiento de organizaciones identificadas para promover su articulación en el mercado</w:t>
      </w:r>
    </w:p>
    <w:p w14:paraId="79A7EB77" w14:textId="77777777" w:rsidR="00232A54" w:rsidRDefault="00115871" w:rsidP="002311FC">
      <w:pPr>
        <w:pStyle w:val="Textoindependiente"/>
        <w:jc w:val="both"/>
      </w:pPr>
      <w:r>
        <w:t>Actividades no programadas este trimestre.</w:t>
      </w:r>
    </w:p>
    <w:p w14:paraId="3A013CC0" w14:textId="77777777" w:rsidR="00232A54" w:rsidRDefault="00115871" w:rsidP="002311FC">
      <w:pPr>
        <w:pStyle w:val="Ttulo4"/>
        <w:jc w:val="both"/>
      </w:pPr>
      <w:bookmarkStart w:id="202" w:name="Xbf6fb0ffb3c1cae51d562ddda950edcba8f8561"/>
      <w:r>
        <w:rPr>
          <w:bCs/>
        </w:rPr>
        <w:t>5.2.4.1 Identificación de organizaciones con potencial a articularse en el mercado</w:t>
      </w:r>
    </w:p>
    <w:p w14:paraId="5EDB54A1" w14:textId="77777777" w:rsidR="00232A54" w:rsidRDefault="00115871" w:rsidP="002311FC">
      <w:pPr>
        <w:pStyle w:val="Textoindependiente"/>
        <w:jc w:val="both"/>
      </w:pPr>
      <w:r>
        <w:t>Actividades no programadas este trimestre.</w:t>
      </w:r>
    </w:p>
    <w:p w14:paraId="1F4A940F" w14:textId="77777777" w:rsidR="00232A54" w:rsidRDefault="00115871" w:rsidP="002311FC">
      <w:pPr>
        <w:pStyle w:val="Ttulo4"/>
        <w:jc w:val="both"/>
      </w:pPr>
      <w:bookmarkStart w:id="203" w:name="X67f6db5c276e0ee41afe129162ccae219761564"/>
      <w:bookmarkEnd w:id="202"/>
      <w:r>
        <w:rPr>
          <w:bCs/>
        </w:rPr>
        <w:t>5.2.4.2 Fortalecimiento de Organizaciones identificadas para su inserción al mercado</w:t>
      </w:r>
    </w:p>
    <w:p w14:paraId="3705B51F" w14:textId="77777777" w:rsidR="00232A54" w:rsidRDefault="00115871" w:rsidP="002311FC">
      <w:pPr>
        <w:pStyle w:val="Textoindependiente"/>
        <w:jc w:val="both"/>
      </w:pPr>
      <w:r>
        <w:t>Actividades no programadas este trimestre.</w:t>
      </w:r>
    </w:p>
    <w:p w14:paraId="71022E0A" w14:textId="77777777" w:rsidR="00232A54" w:rsidRDefault="00115871" w:rsidP="002311FC">
      <w:pPr>
        <w:pStyle w:val="Ttulo3"/>
        <w:jc w:val="both"/>
      </w:pPr>
      <w:bookmarkStart w:id="204" w:name="X2a1464d11ba4da826f4d6f50ef5734699725b61"/>
      <w:bookmarkEnd w:id="203"/>
      <w:bookmarkEnd w:id="201"/>
      <w:r>
        <w:t>5.2.4 Implementación del Fondo de Inversión Social</w:t>
      </w:r>
    </w:p>
    <w:p w14:paraId="3F0863B7" w14:textId="77777777" w:rsidR="00232A54" w:rsidRDefault="00115871" w:rsidP="002311FC">
      <w:pPr>
        <w:pStyle w:val="Textoindependiente"/>
        <w:jc w:val="both"/>
      </w:pPr>
      <w:r>
        <w:t>Actividades no programadas este trimestre.</w:t>
      </w:r>
    </w:p>
    <w:p w14:paraId="3FE62B30" w14:textId="77777777" w:rsidR="00232A54" w:rsidRDefault="00115871" w:rsidP="002311FC">
      <w:pPr>
        <w:pStyle w:val="Ttulo4"/>
        <w:jc w:val="both"/>
      </w:pPr>
      <w:bookmarkStart w:id="205" w:name="X4f32ee1318b4959e4ed9cacd5034d58f8f17504"/>
      <w:r>
        <w:t>5.2.4.1 Elaboración de planes de negocio (nuevas inversiones)</w:t>
      </w:r>
    </w:p>
    <w:p w14:paraId="187E22B8" w14:textId="77777777" w:rsidR="00232A54" w:rsidRDefault="00115871" w:rsidP="002311FC">
      <w:pPr>
        <w:pStyle w:val="Textoindependiente"/>
        <w:jc w:val="both"/>
      </w:pPr>
      <w:r>
        <w:t>Actividades no programadas este trimestre.</w:t>
      </w:r>
    </w:p>
    <w:p w14:paraId="3A06AD35" w14:textId="77777777" w:rsidR="00232A54" w:rsidRDefault="00115871" w:rsidP="002311FC">
      <w:pPr>
        <w:pStyle w:val="Ttulo4"/>
        <w:jc w:val="both"/>
      </w:pPr>
      <w:bookmarkStart w:id="206" w:name="X6ab9b2935b16e32aac2773951b1f8f149a334a3"/>
      <w:bookmarkEnd w:id="205"/>
      <w:r>
        <w:rPr>
          <w:bCs/>
        </w:rPr>
        <w:t>5.2.4.2 Funcionamiento de la Planta de Postcosecha del Aspuzana</w:t>
      </w:r>
    </w:p>
    <w:p w14:paraId="2D2FA538" w14:textId="77777777" w:rsidR="00232A54" w:rsidRDefault="00115871" w:rsidP="002311FC">
      <w:pPr>
        <w:pStyle w:val="FirstParagraph"/>
        <w:jc w:val="both"/>
      </w:pPr>
      <w:r>
        <w:t>En este primer trimestre del 2024 la cantidad procesada de cacao seco ha sido de 21.48 toneladas. Para este año 2024, tanto el Gerente de la Planta así como el responsable de las Operaciones Técnicas de la Planta, proyectaron acopiar 192 t de cacao</w:t>
      </w:r>
    </w:p>
    <w:p w14:paraId="17E21C74" w14:textId="77777777" w:rsidR="00232A54" w:rsidRDefault="00115871" w:rsidP="002311FC">
      <w:pPr>
        <w:pStyle w:val="Textoindependiente"/>
        <w:jc w:val="both"/>
      </w:pPr>
      <w:r>
        <w:t>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w:t>
      </w:r>
      <w:r>
        <w:t>cao seco (</w:t>
      </w:r>
      <w:hyperlink r:id="rId162">
        <w:r>
          <w:rPr>
            <w:rStyle w:val="Hipervnculo"/>
          </w:rPr>
          <w:t>ver Anexo 5.2.4.2 - informe Planta Aspuzana</w:t>
        </w:r>
      </w:hyperlink>
      <w:r>
        <w:t>).</w:t>
      </w:r>
    </w:p>
    <w:p w14:paraId="586A5014" w14:textId="77777777" w:rsidR="00232A54" w:rsidRDefault="00115871" w:rsidP="002311FC">
      <w:pPr>
        <w:pStyle w:val="Textoindependiente"/>
        <w:jc w:val="both"/>
      </w:pPr>
      <w:r>
        <w:t>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w:t>
      </w:r>
      <w:r>
        <w:t>to del cacao convencional como el proveniente de las parcelas calificadas sin deforestación.</w:t>
      </w:r>
    </w:p>
    <w:p w14:paraId="018EE31D" w14:textId="77777777" w:rsidR="00232A54" w:rsidRDefault="00115871" w:rsidP="002311FC">
      <w:pPr>
        <w:pStyle w:val="Ttulo4"/>
        <w:jc w:val="both"/>
      </w:pPr>
      <w:bookmarkStart w:id="207" w:name="seguimiento-a-las-inversiones-realizadas"/>
      <w:bookmarkEnd w:id="206"/>
      <w:r>
        <w:lastRenderedPageBreak/>
        <w:t>5.2.4.3 Seguimiento a las inversiones realizadas</w:t>
      </w:r>
    </w:p>
    <w:p w14:paraId="61AB8CD3" w14:textId="77777777" w:rsidR="00232A54" w:rsidRDefault="00115871" w:rsidP="002311FC">
      <w:pPr>
        <w:pStyle w:val="FirstParagraph"/>
        <w:jc w:val="both"/>
      </w:pPr>
      <w:r>
        <w:rPr>
          <w:b/>
          <w:bCs/>
        </w:rPr>
        <w:t>Inversión con la Empresa Kulkao</w:t>
      </w:r>
    </w:p>
    <w:p w14:paraId="0D466AD3" w14:textId="77777777" w:rsidR="00232A54" w:rsidRDefault="00115871" w:rsidP="002311FC">
      <w:pPr>
        <w:pStyle w:val="Textoindependiente"/>
        <w:jc w:val="both"/>
      </w:pPr>
      <w:r>
        <w:t>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14:paraId="617CDC5E" w14:textId="77777777" w:rsidR="00232A54" w:rsidRDefault="00115871" w:rsidP="002311FC">
      <w:pPr>
        <w:pStyle w:val="Textoindependiente"/>
        <w:jc w:val="both"/>
      </w:pPr>
      <w:r>
        <w:t xml:space="preserve">Las operaciones financieras proyectadas se vienen llevando a cabo cumpliendo KULKAO con lo estipulado, logrando durante este periodo cobrar en marzo 2024, la suma de </w:t>
      </w:r>
      <w:r>
        <w:rPr>
          <w:b/>
          <w:bCs/>
        </w:rPr>
        <w:t>US$8,076.92</w:t>
      </w:r>
      <w:r>
        <w:t xml:space="preserve"> de interés, incrementando esta suma al interés de US$122,780 logrado hasta fines de este año 2023 en favor de las operaciones del PNCAZ en el marco de los tres convenios de préstamo con KULKAO.</w:t>
      </w:r>
    </w:p>
    <w:p w14:paraId="0E1EF970" w14:textId="77777777" w:rsidR="00232A54" w:rsidRDefault="00115871" w:rsidP="002311FC">
      <w:pPr>
        <w:pStyle w:val="Textoindependiente"/>
        <w:jc w:val="both"/>
      </w:pPr>
      <w:r>
        <w:t xml:space="preserve">En marzo de este año KULKAO ha cumplido también en pagar la cuarta amortización de </w:t>
      </w:r>
      <w:r>
        <w:rPr>
          <w:b/>
          <w:bCs/>
        </w:rPr>
        <w:t>US$46,153.85</w:t>
      </w:r>
      <w:r>
        <w:t xml:space="preserve"> de las trece programadas en el tercer convenio, quedando un capital de </w:t>
      </w:r>
      <w:r>
        <w:rPr>
          <w:b/>
          <w:bCs/>
        </w:rPr>
        <w:t>US$415,384.60</w:t>
      </w:r>
      <w:r>
        <w:t xml:space="preserve"> aún por amortizar, de los </w:t>
      </w:r>
      <w:r>
        <w:rPr>
          <w:b/>
          <w:bCs/>
        </w:rPr>
        <w:t>US$600,000</w:t>
      </w:r>
      <w:r>
        <w:t xml:space="preserve"> prestados.</w:t>
      </w:r>
    </w:p>
    <w:p w14:paraId="5553F7C2" w14:textId="77777777" w:rsidR="00232A54" w:rsidRDefault="00115871" w:rsidP="002311FC">
      <w:pPr>
        <w:pStyle w:val="Textoindependiente"/>
        <w:jc w:val="both"/>
      </w:pPr>
      <w:r>
        <w:t>El tercer convenio, de acuerdo a los términos suscritos, Kulkao debe continuar sus operaciones hasta mediados de junio 2026, proyectándose que de enero a junio 2024 generar las operaciones de devolución del capital restante, así como los respectivos intereses.</w:t>
      </w:r>
    </w:p>
    <w:p w14:paraId="11549E8D" w14:textId="77777777" w:rsidR="00232A54" w:rsidRDefault="00115871" w:rsidP="002311FC">
      <w:pPr>
        <w:pStyle w:val="Ttulo3"/>
        <w:jc w:val="both"/>
      </w:pPr>
      <w:bookmarkStart w:id="208" w:name="Xd3e9b0fdac73b9658b5fba86a275d7e6fa5a4ce"/>
      <w:bookmarkEnd w:id="207"/>
      <w:bookmarkEnd w:id="204"/>
      <w:r>
        <w:t>5.2.5. Desarrollo y aplicación de la marca Aliados por la Conservación</w:t>
      </w:r>
    </w:p>
    <w:p w14:paraId="2322309C" w14:textId="2448702C" w:rsidR="00F96A82" w:rsidRDefault="00115871" w:rsidP="00F96A82">
      <w:pPr>
        <w:pStyle w:val="FirstParagraph"/>
        <w:jc w:val="bot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 </w:t>
      </w:r>
      <w:hyperlink r:id="rId163">
        <w:r>
          <w:rPr>
            <w:rStyle w:val="Hipervnculo"/>
          </w:rPr>
          <w:t>Anexo 5.2.5</w:t>
        </w:r>
      </w:hyperlink>
      <w:r>
        <w:t xml:space="preserve">). De igual manera, Se participó en reunión con la Municipalidad de Chazuta donde se socializó la Creación de Consejo Consultivo de Turismo y Cultura del Distrito de Chazuta (ver detalles en el </w:t>
      </w:r>
      <w:hyperlink r:id="rId164">
        <w:r>
          <w:rPr>
            <w:rStyle w:val="Hipervnculo"/>
          </w:rPr>
          <w:t>Anexo 5.2.5 - ayuda memoria</w:t>
        </w:r>
      </w:hyperlink>
      <w:r>
        <w:t>).</w:t>
      </w:r>
    </w:p>
    <w:p w14:paraId="0A0414A4" w14:textId="77777777" w:rsidR="00F96A82" w:rsidRDefault="00F96A82">
      <w:pPr>
        <w:rPr>
          <w:color w:val="000000" w:themeColor="text1"/>
        </w:rPr>
      </w:pPr>
      <w:r>
        <w:br w:type="page"/>
      </w:r>
    </w:p>
    <w:p w14:paraId="75135343" w14:textId="77777777" w:rsidR="00232A54" w:rsidRDefault="00115871" w:rsidP="002311FC">
      <w:pPr>
        <w:pStyle w:val="Ttulo2"/>
        <w:jc w:val="both"/>
      </w:pPr>
      <w:bookmarkStart w:id="209" w:name="X60e5280b6c1439ff8ed1fc04191967450dbf404"/>
      <w:bookmarkEnd w:id="208"/>
      <w:bookmarkEnd w:id="185"/>
      <w:r>
        <w:lastRenderedPageBreak/>
        <w:t>R</w:t>
      </w:r>
      <w:r>
        <w:t>esultados intermedio 5.3 En la ZA se gestionan espacios de conservación, manejo y restauración del bosque que coadyuvan a la gestión del PNCAZ bajo el enfoque integral de paisajes</w:t>
      </w:r>
    </w:p>
    <w:p w14:paraId="016E2076" w14:textId="77777777" w:rsidR="00232A54" w:rsidRDefault="00115871" w:rsidP="002311FC">
      <w:pPr>
        <w:pStyle w:val="Ttulo3"/>
        <w:jc w:val="both"/>
      </w:pPr>
      <w:bookmarkStart w:id="210" w:name="Xc96bb0fbcd66b1a9e912f80f05765f7520d6b62"/>
      <w:r>
        <w:t>5.3.1. Implementación de iniciativas de conservación en la ZA</w:t>
      </w:r>
    </w:p>
    <w:p w14:paraId="46EEA2D0" w14:textId="77777777" w:rsidR="00232A54" w:rsidRDefault="00115871" w:rsidP="002311FC">
      <w:pPr>
        <w:pStyle w:val="Textoindependiente"/>
        <w:jc w:val="both"/>
      </w:pPr>
      <w:r>
        <w:t>No se reportaron actividades este trimestre.</w:t>
      </w:r>
    </w:p>
    <w:p w14:paraId="4BE8D283" w14:textId="77777777" w:rsidR="00232A54" w:rsidRDefault="00115871" w:rsidP="002311FC">
      <w:pPr>
        <w:pStyle w:val="Ttulo4"/>
        <w:jc w:val="both"/>
      </w:pPr>
      <w:bookmarkStart w:id="211" w:name="implementación-de-bosques-locales"/>
      <w:r>
        <w:t>5.3.1.1 Implementación de bosques locales</w:t>
      </w:r>
    </w:p>
    <w:p w14:paraId="3DE0DA56" w14:textId="77777777" w:rsidR="00232A54" w:rsidRDefault="00115871" w:rsidP="002311FC">
      <w:pPr>
        <w:pStyle w:val="FirstParagraph"/>
        <w:jc w:val="both"/>
      </w:pPr>
      <w:r>
        <w:t>Se realizaron coordinaciones con Jorge Álvarez - consultor para implementación del bosques locales - a fin que podamos elaborar los DEMAS de siete bosques locales. Estas consultorías se programarán para el ii y iii trimestres.</w:t>
      </w:r>
    </w:p>
    <w:p w14:paraId="7624DA8C" w14:textId="77777777" w:rsidR="00232A54" w:rsidRDefault="00115871" w:rsidP="002311FC">
      <w:pPr>
        <w:pStyle w:val="Ttulo4"/>
        <w:jc w:val="both"/>
      </w:pPr>
      <w:bookmarkStart w:id="212" w:name="X6d7fd2756b45dcf2c23a5912b7ad3a0da7f5f9b"/>
      <w:bookmarkEnd w:id="211"/>
      <w:r>
        <w:t>5.3.1.2 Implementación de otras iniciativas de conservación (servicio de asesoría y visitas de campo)</w:t>
      </w:r>
    </w:p>
    <w:p w14:paraId="7EE12DBC" w14:textId="77777777" w:rsidR="00232A54" w:rsidRDefault="00115871" w:rsidP="002311FC">
      <w:pPr>
        <w:pStyle w:val="FirstParagraph"/>
        <w:jc w:val="both"/>
      </w:pPr>
      <w:r>
        <w:t>S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p w14:paraId="1FA46F53" w14:textId="77777777" w:rsidR="00232A54" w:rsidRDefault="00115871" w:rsidP="002311FC">
      <w:pPr>
        <w:pStyle w:val="Ttulo4"/>
        <w:jc w:val="both"/>
      </w:pPr>
      <w:bookmarkStart w:id="213" w:name="apoyo-a-la-cc.-pauya-cushabatay"/>
      <w:bookmarkEnd w:id="212"/>
      <w:r>
        <w:t>5.3.1.3 Apoyo a la CC. Pauya Cushabatay</w:t>
      </w:r>
    </w:p>
    <w:p w14:paraId="024F7788" w14:textId="77777777" w:rsidR="00232A54" w:rsidRDefault="00115871" w:rsidP="002311FC">
      <w:pPr>
        <w:pStyle w:val="FirstParagraph"/>
        <w:jc w:val="both"/>
      </w:pPr>
      <w:r>
        <w:t>Los custodios han realizado el mantenimiento de las trochas de monitoreo de fauna silvestre, que se encuentran alrededor de la caseta de vigilancia y la caseta de investigación de la concesión (</w:t>
      </w:r>
      <w:hyperlink w:anchor="fig-caseta">
        <w:r>
          <w:rPr>
            <w:rStyle w:val="Hipervnculo"/>
          </w:rPr>
          <w:t>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 </w:t>
      </w:r>
      <w:hyperlink r:id="rId165">
        <w:r>
          <w:rPr>
            <w:rStyle w:val="Hipervnculo"/>
          </w:rPr>
          <w:t>Anexo 5.3.1.3</w:t>
        </w:r>
      </w:hyperlink>
      <w:r>
        <w:t>, para detalles adicionales).</w:t>
      </w:r>
    </w:p>
    <w:tbl>
      <w:tblPr>
        <w:tblStyle w:val="Table"/>
        <w:tblW w:w="0" w:type="auto"/>
        <w:jc w:val="center"/>
        <w:tblLook w:val="0600" w:firstRow="0" w:lastRow="0" w:firstColumn="0" w:lastColumn="0" w:noHBand="1" w:noVBand="1"/>
      </w:tblPr>
      <w:tblGrid>
        <w:gridCol w:w="8616"/>
      </w:tblGrid>
      <w:tr w:rsidR="00232A54" w14:paraId="233984FA" w14:textId="77777777">
        <w:trPr>
          <w:jc w:val="center"/>
        </w:trPr>
        <w:tc>
          <w:tcPr>
            <w:tcW w:w="0" w:type="auto"/>
          </w:tcPr>
          <w:p w14:paraId="3DA94E9C" w14:textId="77777777" w:rsidR="00232A54" w:rsidRDefault="00115871" w:rsidP="002311FC">
            <w:pPr>
              <w:pStyle w:val="Compact"/>
              <w:jc w:val="both"/>
            </w:pPr>
            <w:bookmarkStart w:id="214" w:name="fig-caseta"/>
            <w:r>
              <w:rPr>
                <w:noProof/>
              </w:rPr>
              <w:lastRenderedPageBreak/>
              <w:drawing>
                <wp:inline distT="0" distB="0" distL="0" distR="0" wp14:anchorId="102EA49A" wp14:editId="686D720C">
                  <wp:extent cx="5334000" cy="4000500"/>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428" name="Picture" descr="images/3_CCPC(2)Verificación%20de%20la%20caseta%20de%20investigación.jpeg"/>
                          <pic:cNvPicPr>
                            <a:picLocks noChangeAspect="1" noChangeArrowheads="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tc>
      </w:tr>
    </w:tbl>
    <w:p w14:paraId="70AF2E2E" w14:textId="77777777" w:rsidR="00232A54" w:rsidRDefault="00115871" w:rsidP="002311FC">
      <w:pPr>
        <w:pStyle w:val="ImageCaption"/>
        <w:jc w:val="both"/>
      </w:pPr>
      <w:r>
        <w:t>Figura 38: Caseta de Investigación de la Concesión de Conservación Pauya Cushabatay</w:t>
      </w:r>
    </w:p>
    <w:bookmarkEnd w:id="214"/>
    <w:p w14:paraId="0B8B7FDE" w14:textId="77777777" w:rsidR="00232A54" w:rsidRDefault="00115871" w:rsidP="002311FC">
      <w:pPr>
        <w:pStyle w:val="Textoindependiente"/>
        <w:jc w:val="both"/>
      </w:pPr>
      <w:r>
        <w:rPr>
          <w:b/>
          <w:bCs/>
        </w:rPr>
        <w:t>Primer reporte de Línea Base de fauna silvestre en la CCPP.</w:t>
      </w:r>
      <w:r>
        <w:t xml:space="preserve"> 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2</w:t>
      </w:r>
      <w:r>
        <w:t xml:space="preserve"> . Dentro de cada cuadrícula, se realizaron transectos diurnos de 700 metros, para evaluar la presencia de huellas, avist</w:t>
      </w:r>
      <w:r>
        <w:t>a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167">
        <w:r>
          <w:rPr>
            <w:rStyle w:val="Hipervnculo"/>
          </w:rPr>
          <w:t>Anexo 5.3.1.3</w:t>
        </w:r>
      </w:hyperlink>
      <w:r>
        <w:t>). Para el tercer trimestre, se está preparando una pequeña ficha de divulgación de los resultados con las comunidades, que servirán para trabajar el plan de manejo de fauna, con fines de subsistencia.</w:t>
      </w:r>
    </w:p>
    <w:p w14:paraId="01B52385" w14:textId="77777777" w:rsidR="00232A54" w:rsidRDefault="00115871" w:rsidP="002311FC">
      <w:pPr>
        <w:pStyle w:val="Ttulo4"/>
        <w:jc w:val="both"/>
      </w:pPr>
      <w:bookmarkStart w:id="215" w:name="X9230653e6ddbe585b16b0609ed62a887f88fb6a"/>
      <w:bookmarkEnd w:id="213"/>
      <w:r>
        <w:t>5.3.1.4 Visitas de campo y capacitaciones a Concesiones Forestales (incluye la coordinación con autoridad forestal)</w:t>
      </w:r>
    </w:p>
    <w:p w14:paraId="7DBBCCC1" w14:textId="77777777" w:rsidR="00232A54" w:rsidRDefault="00115871" w:rsidP="002311FC">
      <w:pPr>
        <w:pStyle w:val="Textoindependiente"/>
        <w:jc w:val="both"/>
      </w:pPr>
      <w:r>
        <w:t>No se realizaron actividades programadas este trimestre.</w:t>
      </w:r>
    </w:p>
    <w:p w14:paraId="28AAF0F1" w14:textId="77777777" w:rsidR="00232A54" w:rsidRDefault="00115871" w:rsidP="002311FC">
      <w:pPr>
        <w:pStyle w:val="Ttulo4"/>
        <w:jc w:val="both"/>
      </w:pPr>
      <w:bookmarkStart w:id="216" w:name="X95b68ea277f35c5e242b94d3ee9dbf9ef418119"/>
      <w:bookmarkEnd w:id="215"/>
      <w:r>
        <w:lastRenderedPageBreak/>
        <w:t>5.3.1.4 Fortalecimiento de paisajes y áreas de restauración (proyecto Livelihood y proyecto ITTO)</w:t>
      </w:r>
    </w:p>
    <w:p w14:paraId="6CE2B374" w14:textId="77777777" w:rsidR="00232A54" w:rsidRDefault="00115871" w:rsidP="002311FC">
      <w:pPr>
        <w:pStyle w:val="Textoindependiente"/>
        <w:jc w:val="both"/>
      </w:pPr>
      <w:r>
        <w:t>No se realizaron actividades programadas este trimestre.</w:t>
      </w:r>
    </w:p>
    <w:p w14:paraId="762239CF" w14:textId="77777777" w:rsidR="00F96A82" w:rsidRDefault="00F96A82">
      <w:pPr>
        <w:rPr>
          <w:rFonts w:asciiTheme="majorHAnsi" w:eastAsiaTheme="majorEastAsia" w:hAnsiTheme="majorHAnsi" w:cstheme="majorBidi"/>
          <w:b/>
          <w:color w:val="000000" w:themeColor="text1"/>
          <w:sz w:val="40"/>
          <w:szCs w:val="40"/>
        </w:rPr>
      </w:pPr>
      <w:bookmarkStart w:id="217" w:name="Xe5a2a23202eb29ffa01c9af2e5d76f8b7b23d53"/>
      <w:bookmarkEnd w:id="216"/>
      <w:bookmarkEnd w:id="210"/>
      <w:bookmarkEnd w:id="209"/>
      <w:bookmarkEnd w:id="125"/>
      <w:r>
        <w:br w:type="page"/>
      </w:r>
    </w:p>
    <w:p w14:paraId="500B57CF" w14:textId="549BC004" w:rsidR="00232A54" w:rsidRDefault="00115871" w:rsidP="002311FC">
      <w:pPr>
        <w:pStyle w:val="Ttulo1"/>
        <w:jc w:val="both"/>
      </w:pPr>
      <w:r>
        <w:lastRenderedPageBreak/>
        <w:t>Resultado 6. Se mantiene un flujo de fondos que permite el logro de los resultados comprometidos en el CdA”</w:t>
      </w:r>
    </w:p>
    <w:p w14:paraId="5E3484FA" w14:textId="77777777" w:rsidR="00232A54" w:rsidRDefault="00115871" w:rsidP="002311FC">
      <w:pPr>
        <w:pStyle w:val="Ttulo2"/>
        <w:jc w:val="both"/>
      </w:pPr>
      <w:bookmarkStart w:id="218" w:name="X8a4a5223f3d6783131630fac3baa0706364cf00"/>
      <w:r>
        <w:t>Resultado intermedio 6.1 Se promueve la implementación de mecanismos financieros que contribuyen a la conservación del PNCAZ</w:t>
      </w:r>
    </w:p>
    <w:p w14:paraId="1FDE506D" w14:textId="77777777" w:rsidR="00232A54" w:rsidRDefault="00115871" w:rsidP="002311FC">
      <w:pPr>
        <w:pStyle w:val="Ttulo3"/>
        <w:jc w:val="both"/>
      </w:pPr>
      <w:bookmarkStart w:id="219" w:name="Xe472e8321e8e73e9006503c0c50ffe42dd0433f"/>
      <w:r>
        <w:t>Actividad 6.1.1 Aplicación a financiamiento de diversas fuentes/mecanismos</w:t>
      </w:r>
    </w:p>
    <w:p w14:paraId="1C4F2B67" w14:textId="1A10AAAB" w:rsidR="00232A54" w:rsidRDefault="00115871" w:rsidP="002311FC">
      <w:pPr>
        <w:pStyle w:val="Textoindependiente"/>
        <w:jc w:val="both"/>
      </w:pPr>
      <w:r>
        <w:t>No se programaron actividades este trimestre</w:t>
      </w:r>
      <w:r w:rsidR="00F96A82">
        <w:t>.</w:t>
      </w:r>
    </w:p>
    <w:p w14:paraId="2440CABD" w14:textId="77777777" w:rsidR="00232A54" w:rsidRDefault="00115871" w:rsidP="002311FC">
      <w:pPr>
        <w:pStyle w:val="Ttulo3"/>
        <w:jc w:val="both"/>
      </w:pPr>
      <w:bookmarkStart w:id="220" w:name="X3f3161ea9a83fb9ca0f8ed5a98ffa786db11251"/>
      <w:bookmarkEnd w:id="219"/>
      <w:r>
        <w:t>Actividad 6.1.2 Coordinación y negociación con entidades de financiamiento</w:t>
      </w:r>
    </w:p>
    <w:p w14:paraId="1322A9C7" w14:textId="0C702E54" w:rsidR="00232A54" w:rsidRDefault="00115871" w:rsidP="002311FC">
      <w:pPr>
        <w:pStyle w:val="Textoindependiente"/>
        <w:jc w:val="both"/>
      </w:pPr>
      <w:r>
        <w:t>No se programaron actividades este trimestre</w:t>
      </w:r>
      <w:r w:rsidR="00F96A82">
        <w:t>.</w:t>
      </w:r>
    </w:p>
    <w:p w14:paraId="33D7E500" w14:textId="77777777" w:rsidR="00232A54" w:rsidRDefault="00115871" w:rsidP="002311FC">
      <w:pPr>
        <w:pStyle w:val="Ttulo2"/>
        <w:jc w:val="both"/>
      </w:pPr>
      <w:bookmarkStart w:id="221" w:name="X716ca4a45e64aa7927eea41ef3c9e5d2c4d2862"/>
      <w:bookmarkEnd w:id="220"/>
      <w:bookmarkEnd w:id="218"/>
      <w:r>
        <w:t>Resultado intermedio 6.2 El Proyecto REDD PNCAZ brinda un aporte financiero continuo a la gestión del PNCAZ</w:t>
      </w:r>
    </w:p>
    <w:p w14:paraId="7C790331" w14:textId="77777777" w:rsidR="00232A54" w:rsidRDefault="00115871" w:rsidP="002311FC">
      <w:pPr>
        <w:pStyle w:val="Ttulo3"/>
        <w:jc w:val="both"/>
      </w:pPr>
      <w:bookmarkStart w:id="222" w:name="Xaf69102bd6ede1d1b1b0ad134b8293258943dcb"/>
      <w:r>
        <w:t>Actividad 6.2.1. Revalidación de LB y Verificación de Proyecto REDD (2021-2028)</w:t>
      </w:r>
    </w:p>
    <w:p w14:paraId="497C78F8" w14:textId="77777777" w:rsidR="00232A54" w:rsidRDefault="00115871" w:rsidP="002311FC">
      <w:pPr>
        <w:pStyle w:val="FirstParagraph"/>
        <w:jc w:val="both"/>
      </w:pPr>
      <w:r>
        <w:t>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w:t>
      </w:r>
      <w:r>
        <w:t xml:space="preserve"> proceso de anidación) y ponderar el rol y las oportunidades del mecanismo REDD+ en el Perú.</w:t>
      </w:r>
    </w:p>
    <w:p w14:paraId="473999D6" w14:textId="77777777" w:rsidR="00232A54" w:rsidRDefault="00115871" w:rsidP="002311FC">
      <w:pPr>
        <w:pStyle w:val="Ttulo4"/>
        <w:jc w:val="both"/>
      </w:pPr>
      <w:bookmarkStart w:id="223" w:name="verificación-vcs-y-ccb"/>
      <w:r>
        <w:t>6.2.1.1 Verificación VCS y CCB</w:t>
      </w:r>
    </w:p>
    <w:p w14:paraId="3CCCD997" w14:textId="77777777" w:rsidR="00232A54" w:rsidRDefault="00115871" w:rsidP="002311FC">
      <w:pPr>
        <w:pStyle w:val="Textoindependiente"/>
        <w:jc w:val="both"/>
      </w:pPr>
      <w:r>
        <w:t>No se programaron actividades este trimestre</w:t>
      </w:r>
    </w:p>
    <w:p w14:paraId="19C43998" w14:textId="77777777" w:rsidR="00232A54" w:rsidRDefault="00115871" w:rsidP="002311FC">
      <w:pPr>
        <w:pStyle w:val="Ttulo4"/>
        <w:jc w:val="both"/>
      </w:pPr>
      <w:bookmarkStart w:id="224" w:name="markit-registro-anual"/>
      <w:bookmarkEnd w:id="223"/>
      <w:r>
        <w:t>6.2.1.2 Markit (Registro Anual)</w:t>
      </w:r>
    </w:p>
    <w:p w14:paraId="5C7783E2" w14:textId="77777777" w:rsidR="00232A54" w:rsidRDefault="00115871" w:rsidP="002311FC">
      <w:pPr>
        <w:pStyle w:val="Textoindependiente"/>
        <w:jc w:val="both"/>
      </w:pPr>
      <w:r>
        <w:t>No se programaron actividades este trimestre</w:t>
      </w:r>
    </w:p>
    <w:p w14:paraId="1AB2F6ED" w14:textId="77777777" w:rsidR="00F96A82" w:rsidRDefault="00F96A82" w:rsidP="002311FC">
      <w:pPr>
        <w:pStyle w:val="Textoindependiente"/>
        <w:jc w:val="both"/>
      </w:pPr>
    </w:p>
    <w:p w14:paraId="700B6E42" w14:textId="77777777" w:rsidR="00232A54" w:rsidRDefault="00115871" w:rsidP="002311FC">
      <w:pPr>
        <w:pStyle w:val="Ttulo4"/>
        <w:jc w:val="both"/>
      </w:pPr>
      <w:bookmarkStart w:id="225" w:name="linea-base-2021-2024-y-25-28"/>
      <w:bookmarkEnd w:id="224"/>
      <w:r>
        <w:lastRenderedPageBreak/>
        <w:t>6.2.1.3 Linea Base 2021-2024 y 25-28</w:t>
      </w:r>
    </w:p>
    <w:p w14:paraId="51C55B65" w14:textId="77777777" w:rsidR="00232A54" w:rsidRDefault="00115871" w:rsidP="002311FC">
      <w:pPr>
        <w:pStyle w:val="Textoindependiente"/>
        <w:jc w:val="both"/>
      </w:pPr>
      <w:r>
        <w:t>No se programaron actividades este trimestre</w:t>
      </w:r>
    </w:p>
    <w:p w14:paraId="1B500311" w14:textId="77777777" w:rsidR="00232A54" w:rsidRDefault="00115871" w:rsidP="002311FC">
      <w:pPr>
        <w:pStyle w:val="Ttulo4"/>
        <w:jc w:val="both"/>
      </w:pPr>
      <w:bookmarkStart w:id="226" w:name="Xe99cb61198225218b89bf098bd268d4eef99b44"/>
      <w:bookmarkEnd w:id="225"/>
      <w:r>
        <w:rPr>
          <w:bCs/>
        </w:rPr>
        <w:t>6.2.1.4 Monitoreo de Diagnóstcio de las poblaciones nativas y mestizas en la ZA del PN Cordillera Azul a través del MUF</w:t>
      </w:r>
    </w:p>
    <w:p w14:paraId="67926C27" w14:textId="77777777" w:rsidR="00232A54" w:rsidRDefault="00115871" w:rsidP="002311FC">
      <w:pPr>
        <w:pStyle w:val="FirstParagraph"/>
        <w:jc w:val="both"/>
      </w:pPr>
      <w:r>
        <w:t>E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w:t>
      </w:r>
      <w:r>
        <w:t>j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14:paraId="774C1138" w14:textId="77777777" w:rsidR="00232A54" w:rsidRDefault="00115871" w:rsidP="002311FC">
      <w:pPr>
        <w:pStyle w:val="Textoindependiente"/>
        <w:jc w:val="both"/>
      </w:pPr>
      <w:r>
        <w:t>Como resultado del MUF 2022, se ha elaborado un mapa con las áreas de uso de recursos de las 98 comunidades que participaron y los sectores de intervención del Proyecto RED+ (</w:t>
      </w:r>
      <w:hyperlink w:anchor="fig-muf2022">
        <w:r>
          <w:rPr>
            <w:rStyle w:val="Hipervnculo"/>
          </w:rPr>
          <w:t>Figura 39</w:t>
        </w:r>
      </w:hyperlink>
      <w:r>
        <w:t xml:space="preserve"> ; </w:t>
      </w:r>
      <w:hyperlink r:id="rId168">
        <w:r>
          <w:rPr>
            <w:rStyle w:val="Hipervnculo"/>
          </w:rPr>
          <w:t>Anexo 6.2.1.4</w:t>
        </w:r>
      </w:hyperlink>
      <w:r>
        <w:t>); que permite con el financiamiento recibido, realizar las acciones de conservación en el PNCAZ. Es clave resaltar, que el MUF es una herramienta que permitió generar indicadores de intervención utilizados para justificar la venta de créditos de carbono.</w:t>
      </w:r>
    </w:p>
    <w:tbl>
      <w:tblPr>
        <w:tblStyle w:val="Table"/>
        <w:tblW w:w="0" w:type="auto"/>
        <w:jc w:val="center"/>
        <w:tblLook w:val="0600" w:firstRow="0" w:lastRow="0" w:firstColumn="0" w:lastColumn="0" w:noHBand="1" w:noVBand="1"/>
      </w:tblPr>
      <w:tblGrid>
        <w:gridCol w:w="8616"/>
      </w:tblGrid>
      <w:tr w:rsidR="00232A54" w14:paraId="21EE4F0F" w14:textId="77777777">
        <w:trPr>
          <w:jc w:val="center"/>
        </w:trPr>
        <w:tc>
          <w:tcPr>
            <w:tcW w:w="0" w:type="auto"/>
          </w:tcPr>
          <w:p w14:paraId="3C3D979E" w14:textId="77777777" w:rsidR="00232A54" w:rsidRDefault="00115871" w:rsidP="002311FC">
            <w:pPr>
              <w:pStyle w:val="Compact"/>
              <w:jc w:val="both"/>
            </w:pPr>
            <w:bookmarkStart w:id="227" w:name="fig-muf2022"/>
            <w:r>
              <w:rPr>
                <w:noProof/>
              </w:rPr>
              <w:lastRenderedPageBreak/>
              <w:drawing>
                <wp:inline distT="0" distB="0" distL="0" distR="0" wp14:anchorId="49BD28D9" wp14:editId="78D4FBA6">
                  <wp:extent cx="5334000" cy="6821762"/>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images/S1_24JUN27_Uso_Rec_MUF_2022_y_Interv_REDD_A4.jpg"/>
                          <pic:cNvPicPr>
                            <a:picLocks noChangeAspect="1" noChangeArrowheads="1"/>
                          </pic:cNvPicPr>
                        </pic:nvPicPr>
                        <pic:blipFill>
                          <a:blip r:embed="rId169"/>
                          <a:stretch>
                            <a:fillRect/>
                          </a:stretch>
                        </pic:blipFill>
                        <pic:spPr bwMode="auto">
                          <a:xfrm>
                            <a:off x="0" y="0"/>
                            <a:ext cx="5334000" cy="6821762"/>
                          </a:xfrm>
                          <a:prstGeom prst="rect">
                            <a:avLst/>
                          </a:prstGeom>
                          <a:noFill/>
                          <a:ln w="9525">
                            <a:noFill/>
                            <a:headEnd/>
                            <a:tailEnd/>
                          </a:ln>
                        </pic:spPr>
                      </pic:pic>
                    </a:graphicData>
                  </a:graphic>
                </wp:inline>
              </w:drawing>
            </w:r>
          </w:p>
        </w:tc>
      </w:tr>
    </w:tbl>
    <w:p w14:paraId="4E5BB0F0" w14:textId="77777777" w:rsidR="00232A54" w:rsidRDefault="00115871" w:rsidP="002311FC">
      <w:pPr>
        <w:pStyle w:val="ImageCaption"/>
        <w:jc w:val="both"/>
      </w:pPr>
      <w:r>
        <w:t>Figura 39: Mapa Usos y Fortalezas MUF -2022. Se indican los sectores de intervención del proyecto REDD+ PNCAZ, según el PPD 2012 y los usos actuales de las 96 comunidades que han participado en el MUF. Las áreas son referenciales, dibujadas por cada comunidad.</w:t>
      </w:r>
    </w:p>
    <w:p w14:paraId="2E9FD3C3" w14:textId="77777777" w:rsidR="00232A54" w:rsidRDefault="00115871" w:rsidP="002311FC">
      <w:pPr>
        <w:pStyle w:val="Ttulo3"/>
        <w:jc w:val="both"/>
      </w:pPr>
      <w:bookmarkStart w:id="228" w:name="Xe442750f9f7e8c41d57f8fe4707688a23e30b89"/>
      <w:bookmarkEnd w:id="227"/>
      <w:bookmarkEnd w:id="226"/>
      <w:bookmarkEnd w:id="222"/>
      <w:r>
        <w:lastRenderedPageBreak/>
        <w:t>Actividad 6.2.2 Comercialización de los créditos carbono del Proyecto REDD+ PNCAZ</w:t>
      </w:r>
    </w:p>
    <w:p w14:paraId="448B9AE2" w14:textId="77777777" w:rsidR="00232A54" w:rsidRDefault="00115871" w:rsidP="002311FC">
      <w:pPr>
        <w:pStyle w:val="FirstParagraph"/>
        <w:jc w:val="both"/>
      </w:pPr>
      <w:r>
        <w:t>Se ha preparado una tabla con los VCUs del PNCAZ comercializados hasta fines de marzo 2024 basados en las cartas de autorización que SERNANP emite a solicitud de CIMA para su correspondiente comercialización (</w:t>
      </w:r>
      <w:hyperlink r:id="rId170">
        <w:r>
          <w:rPr>
            <w:rStyle w:val="Hipervnculo"/>
          </w:rPr>
          <w:t>Ver detalle en Anexo 6.2.2</w:t>
        </w:r>
      </w:hyperlink>
      <w:r>
        <w:t>).</w:t>
      </w:r>
    </w:p>
    <w:p w14:paraId="3AC1AF09" w14:textId="77777777" w:rsidR="00232A54" w:rsidRDefault="00115871" w:rsidP="002311FC">
      <w:pPr>
        <w:pStyle w:val="Textoindependiente"/>
        <w:jc w:val="both"/>
      </w:pPr>
      <w:r>
        <w:t>En este trimestre sólo se ha comercializado 4,325 VCUs por un valor de US$25,582 autorizados con la carta N°0001-2024-SERNANP-J-SGD, la misma que se muestra en la posición 33 de la Tabla adjunta, en el Anexo 6.2.2.</w:t>
      </w:r>
    </w:p>
    <w:p w14:paraId="3364CB6E" w14:textId="77777777" w:rsidR="00232A54" w:rsidRDefault="00115871" w:rsidP="002311FC">
      <w:pPr>
        <w:pStyle w:val="Textoindependiente"/>
        <w:jc w:val="both"/>
      </w:pPr>
      <w:r>
        <w:t>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p w14:paraId="3CDD08A9" w14:textId="77777777" w:rsidR="00232A54" w:rsidRDefault="00115871" w:rsidP="002311FC">
      <w:pPr>
        <w:pStyle w:val="Ttulo4"/>
        <w:jc w:val="both"/>
      </w:pPr>
      <w:bookmarkStart w:id="229" w:name="marketing-para-venta-de-vcus"/>
      <w:r>
        <w:t>6.2.2.1 Marketing para venta de VCUs</w:t>
      </w:r>
    </w:p>
    <w:p w14:paraId="1529388C" w14:textId="77777777" w:rsidR="00232A54" w:rsidRDefault="00115871" w:rsidP="002311FC">
      <w:pPr>
        <w:pStyle w:val="Textoindependiente"/>
        <w:jc w:val="both"/>
      </w:pPr>
      <w:r>
        <w:t>No se programaron actividades este trimestre</w:t>
      </w:r>
    </w:p>
    <w:p w14:paraId="696B0AC1" w14:textId="77777777" w:rsidR="00232A54" w:rsidRDefault="00115871" w:rsidP="002311FC">
      <w:pPr>
        <w:pStyle w:val="Ttulo3"/>
        <w:jc w:val="both"/>
      </w:pPr>
      <w:bookmarkStart w:id="230" w:name="X8a791cf2fb8c130c18b3f177262f79956448e2e"/>
      <w:bookmarkEnd w:id="229"/>
      <w:bookmarkEnd w:id="228"/>
      <w:r>
        <w:t>Actividad 6.2.3 Generación de rendimientos financieros de las actividades económicas sostenibles</w:t>
      </w:r>
    </w:p>
    <w:p w14:paraId="4A887B49" w14:textId="77777777" w:rsidR="00232A54" w:rsidRDefault="00115871" w:rsidP="002311FC">
      <w:pPr>
        <w:pStyle w:val="Ttulo4"/>
        <w:jc w:val="both"/>
      </w:pPr>
      <w:bookmarkStart w:id="231" w:name="fondo-a-largo-plazo"/>
      <w:r>
        <w:t>6.2.3.1 Fondo a Largo Plazo</w:t>
      </w:r>
    </w:p>
    <w:p w14:paraId="05B0073F" w14:textId="77777777" w:rsidR="00232A54" w:rsidRDefault="00115871" w:rsidP="002311FC">
      <w:pPr>
        <w:pStyle w:val="Textoindependiente"/>
        <w:jc w:val="both"/>
      </w:pPr>
      <w:r>
        <w:t>No está programado en el presente trimestre, el reporte financiero del Fondo a Largo Plazo debe ser alcanzado por PROFONANPE, en los próximos meses.</w:t>
      </w:r>
    </w:p>
    <w:p w14:paraId="097DE498" w14:textId="77777777" w:rsidR="00ED06EE" w:rsidRDefault="00ED06EE">
      <w:pPr>
        <w:rPr>
          <w:rFonts w:asciiTheme="majorHAnsi" w:eastAsiaTheme="majorEastAsia" w:hAnsiTheme="majorHAnsi" w:cstheme="majorBidi"/>
          <w:b/>
          <w:color w:val="000000" w:themeColor="text1"/>
          <w:sz w:val="40"/>
          <w:szCs w:val="40"/>
        </w:rPr>
      </w:pPr>
      <w:bookmarkStart w:id="232" w:name="actividades-transversales"/>
      <w:bookmarkEnd w:id="231"/>
      <w:bookmarkEnd w:id="230"/>
      <w:bookmarkEnd w:id="221"/>
      <w:bookmarkEnd w:id="217"/>
      <w:r>
        <w:br w:type="page"/>
      </w:r>
    </w:p>
    <w:p w14:paraId="4D12B7C1" w14:textId="15F8EBE1" w:rsidR="00232A54" w:rsidRDefault="00115871" w:rsidP="002311FC">
      <w:pPr>
        <w:pStyle w:val="Ttulo1"/>
        <w:jc w:val="both"/>
      </w:pPr>
      <w:r>
        <w:lastRenderedPageBreak/>
        <w:t>Actividades transversales</w:t>
      </w:r>
    </w:p>
    <w:p w14:paraId="622045F9" w14:textId="77777777" w:rsidR="00232A54" w:rsidRDefault="00115871" w:rsidP="002311FC">
      <w:pPr>
        <w:pStyle w:val="Ttulo3"/>
        <w:jc w:val="both"/>
      </w:pPr>
      <w:bookmarkStart w:id="233" w:name="actividad-1.-monitoreo-de-la-gestión"/>
      <w:r>
        <w:t>Actividad 1. Monitoreo de la Gestión</w:t>
      </w:r>
    </w:p>
    <w:p w14:paraId="0B2939A7" w14:textId="77777777" w:rsidR="00232A54" w:rsidRDefault="00115871" w:rsidP="002311FC">
      <w:pPr>
        <w:pStyle w:val="Ttulo4"/>
        <w:jc w:val="both"/>
      </w:pPr>
      <w:bookmarkStart w:id="234" w:name="monitoreo-de-la-gestión"/>
      <w:r>
        <w:t>1.1 Monitoreo de la Gestión</w:t>
      </w:r>
    </w:p>
    <w:p w14:paraId="47956720" w14:textId="77777777" w:rsidR="00232A54" w:rsidRDefault="00115871" w:rsidP="002311FC">
      <w:pPr>
        <w:pStyle w:val="FirstParagraph"/>
        <w:jc w:val="both"/>
      </w:pPr>
      <w:r>
        <w:t>E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171">
        <w:r>
          <w:rPr>
            <w:rStyle w:val="Hipervnculo"/>
          </w:rPr>
          <w:t>Anexo 1.1 - informe</w:t>
        </w:r>
      </w:hyperlink>
      <w:r>
        <w:t>)</w:t>
      </w:r>
    </w:p>
    <w:p w14:paraId="49A21DF3" w14:textId="77777777" w:rsidR="00232A54" w:rsidRDefault="00115871" w:rsidP="002311FC">
      <w:pPr>
        <w:pStyle w:val="Ttulo4"/>
        <w:jc w:val="both"/>
      </w:pPr>
      <w:bookmarkStart w:id="235" w:name="creac.opinión-publ.favorable-pncaz"/>
      <w:bookmarkEnd w:id="234"/>
      <w:r>
        <w:t>1.2 Creac.Opinión Publ.Favorable PNCAZ</w:t>
      </w:r>
    </w:p>
    <w:p w14:paraId="6B63DF9F" w14:textId="77777777" w:rsidR="00232A54" w:rsidRDefault="00115871" w:rsidP="002311FC">
      <w:pPr>
        <w:pStyle w:val="FirstParagraph"/>
        <w:jc w:val="both"/>
      </w:pPr>
      <w:r>
        <w:rPr>
          <w:b/>
          <w:bCs/>
        </w:rPr>
        <w:t>Coordinación de actividades con AIDER.</w:t>
      </w:r>
      <w:r>
        <w:t xml:space="preserve"> 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y dentro del PN Cordillera Azul, especialmente con las comunida</w:t>
      </w:r>
      <w:r>
        <w:t>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14:paraId="7186C9A0" w14:textId="77777777" w:rsidR="00232A54" w:rsidRDefault="00115871" w:rsidP="002311FC">
      <w:pPr>
        <w:pStyle w:val="Textoindependiente"/>
        <w:jc w:val="both"/>
      </w:pPr>
      <w:r>
        <w:rPr>
          <w:b/>
          <w:bCs/>
        </w:rPr>
        <w:t>Reunión informativa con DEVIDA.</w:t>
      </w:r>
      <w:r>
        <w:t xml:space="preserve"> 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14:paraId="5AF1EA7F" w14:textId="77777777" w:rsidR="00232A54" w:rsidRDefault="00115871" w:rsidP="002311FC">
      <w:pPr>
        <w:pStyle w:val="Textoindependiente"/>
        <w:jc w:val="both"/>
      </w:pPr>
      <w:r>
        <w:rPr>
          <w:b/>
          <w:bCs/>
        </w:rPr>
        <w:t>Celebrando a los Pueblos Indígenas en ailsamiento y contacto inicial (PIACI).</w:t>
      </w:r>
      <w:r>
        <w:t xml:space="preserve"> 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w:t>
      </w:r>
      <w:r>
        <w:t>los PIACI, ya que parte de ellos viven en armonía dentro del Parque Nacional Cordillera Azul y su Zona de Amortiguamiento.</w:t>
      </w:r>
    </w:p>
    <w:p w14:paraId="0DBDEF38" w14:textId="77777777" w:rsidR="00232A54" w:rsidRDefault="00115871" w:rsidP="002311FC">
      <w:pPr>
        <w:pStyle w:val="Textoindependiente"/>
        <w:jc w:val="both"/>
      </w:pPr>
      <w:r>
        <w:t xml:space="preserve">Además, se contó con a la presentación de raperos de la etnia Shipibo – Conibo, la cantante Ruth Katina y la presencia del influencer Gianmarco Moreno. Finalmente se presenció el video: “Grompes, Curumi y la niña de la papaya” Cabe señalar que, esta </w:t>
      </w:r>
      <w:r>
        <w:lastRenderedPageBreak/>
        <w:t>actividad fue realizada por el Instituto del Bien Común – IBC y la Federación Nativa de Comunidades Kakataibos – FENACOKA.</w:t>
      </w:r>
    </w:p>
    <w:p w14:paraId="4A8EEC18" w14:textId="77777777" w:rsidR="00232A54" w:rsidRDefault="00115871" w:rsidP="002311FC">
      <w:pPr>
        <w:pStyle w:val="Textoindependiente"/>
        <w:jc w:val="both"/>
      </w:pPr>
      <w:r>
        <w:rPr>
          <w:b/>
          <w:bCs/>
        </w:rPr>
        <w:t>Presentación del proyecto “Restauración del Paisaje Forestal”.</w:t>
      </w:r>
      <w:r>
        <w:t xml:space="preserve"> En febrero del presente año, en el auditorio de hotel Costa del Sol, Pucallpa, se participó en la presentación del proyecto “Restauración del Paisaje Forestal en la Amazonia Peruana” de la empresa </w:t>
      </w:r>
      <w:r>
        <w:rPr>
          <w:b/>
          <w:bCs/>
          <w:i/>
          <w:iCs/>
        </w:rPr>
        <w:t>Form International Peru y Forma International Holanda</w:t>
      </w:r>
      <w:r>
        <w:t>. El proyecto en mención contempla dos componentes: 1, Plantación en núcleo y el 2, Programa con productores locales. Este proyecto se está ejecutando en el distrito de Campo Verde, provincia de Coronel Portillo – región Ucayali.</w:t>
      </w:r>
    </w:p>
    <w:p w14:paraId="680429C3" w14:textId="77777777" w:rsidR="00232A54" w:rsidRDefault="00115871" w:rsidP="002311FC">
      <w:pPr>
        <w:pStyle w:val="Textoindependiente"/>
        <w:jc w:val="both"/>
      </w:pPr>
      <w:r>
        <w:rPr>
          <w:b/>
          <w:bCs/>
        </w:rPr>
        <w:t>Reunión informativa con la empresa Swisscontact.</w:t>
      </w:r>
      <w:r>
        <w:t xml:space="preserve"> 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w:t>
      </w:r>
      <w:r>
        <w:t>tuciones para hacer sinergias. El proyecto a desarrollar estará relacionado a actividades productivas sostenibles, turismo, artesanías, entre otros.</w:t>
      </w:r>
    </w:p>
    <w:p w14:paraId="02C2FDE7" w14:textId="77777777" w:rsidR="00232A54" w:rsidRDefault="00115871" w:rsidP="002311FC">
      <w:pPr>
        <w:pStyle w:val="Textoindependiente"/>
        <w:jc w:val="both"/>
      </w:pPr>
      <w:r>
        <w:rPr>
          <w:b/>
          <w:bCs/>
        </w:rPr>
        <w:t>Apoyo en la articulación de necesidades.</w:t>
      </w:r>
      <w:r>
        <w:t xml:space="preserve"> 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w:t>
      </w:r>
      <w:r>
        <w:t>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14:paraId="0D933527" w14:textId="77777777" w:rsidR="00232A54" w:rsidRDefault="00115871" w:rsidP="002311FC">
      <w:pPr>
        <w:pStyle w:val="Textoindependiente"/>
        <w:jc w:val="both"/>
      </w:pPr>
      <w:r>
        <w:rPr>
          <w:b/>
          <w:bCs/>
        </w:rPr>
        <w:t>Apoyo en actividades comprometidas con la gestión del parque.</w:t>
      </w:r>
      <w:r>
        <w:t xml:space="preserve"> 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14:paraId="636ACF6B" w14:textId="77777777" w:rsidR="00232A54" w:rsidRDefault="00115871" w:rsidP="002311FC">
      <w:pPr>
        <w:pStyle w:val="Textoindependiente"/>
        <w:jc w:val="both"/>
      </w:pPr>
      <w:r>
        <w:rPr>
          <w:b/>
          <w:bCs/>
        </w:rPr>
        <w:t>Representación institucional en el día del artesano.</w:t>
      </w:r>
      <w:r>
        <w:t xml:space="preserve"> 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14:paraId="13A419D6" w14:textId="77777777" w:rsidR="00232A54" w:rsidRDefault="00115871" w:rsidP="002311FC">
      <w:pPr>
        <w:pStyle w:val="Textoindependiente"/>
        <w:jc w:val="both"/>
      </w:pPr>
      <w:r>
        <w:rPr>
          <w:b/>
          <w:bCs/>
        </w:rPr>
        <w:lastRenderedPageBreak/>
        <w:t>Apoyo en la elaboración de una guía de planes de calidad de vida.</w:t>
      </w:r>
      <w:r>
        <w:t xml:space="preserve"> 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w:t>
      </w:r>
      <w:r>
        <w:t>a, consideramos que la propuesta es una metodología en donde prima lo técnico, por lo que se sugirió que los planes de vida deben ser el producto de un proceso reflexivo y de construcción social de las propias comunidades.</w:t>
      </w:r>
    </w:p>
    <w:p w14:paraId="197FD1AE" w14:textId="77777777" w:rsidR="00232A54" w:rsidRDefault="00115871" w:rsidP="002311FC">
      <w:pPr>
        <w:pStyle w:val="Ttulo4"/>
        <w:jc w:val="both"/>
      </w:pPr>
      <w:bookmarkStart w:id="236" w:name="fortalecimiento-interno"/>
      <w:bookmarkEnd w:id="235"/>
      <w:r>
        <w:t>1.5 Fortalecimiento Interno</w:t>
      </w:r>
    </w:p>
    <w:p w14:paraId="579BB6C2" w14:textId="77777777" w:rsidR="00232A54" w:rsidRDefault="00115871" w:rsidP="002311FC">
      <w:pPr>
        <w:pStyle w:val="FirstParagraph"/>
        <w:jc w:val="both"/>
      </w:pPr>
      <w:r>
        <w:rPr>
          <w:b/>
          <w:bCs/>
        </w:rPr>
        <w:t>Manipulación y aplicación de suero antiofídico e inyectables generales, en la sede Tarapoto.</w:t>
      </w:r>
      <w:r>
        <w:t xml:space="preserve"> 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14:paraId="0BBF134F" w14:textId="77777777" w:rsidR="00232A54" w:rsidRDefault="00115871" w:rsidP="002311FC">
      <w:pPr>
        <w:pStyle w:val="Textoindependiente"/>
        <w:jc w:val="both"/>
      </w:pPr>
      <w:r>
        <w:rPr>
          <w:b/>
          <w:bCs/>
        </w:rPr>
        <w:t>Capacitación en primeros auxilios, en la sede Tocache.</w:t>
      </w:r>
      <w:r>
        <w:t xml:space="preserve"> 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172">
        <w:r>
          <w:rPr>
            <w:rStyle w:val="Hipervnculo"/>
          </w:rPr>
          <w:t>Anexo actividad 1.5 - ver informe</w:t>
        </w:r>
      </w:hyperlink>
      <w:r>
        <w:t>).</w:t>
      </w:r>
    </w:p>
    <w:p w14:paraId="3C548794" w14:textId="77777777" w:rsidR="00232A54" w:rsidRDefault="00115871" w:rsidP="002311FC">
      <w:pPr>
        <w:pStyle w:val="Ttulo4"/>
        <w:jc w:val="both"/>
      </w:pPr>
      <w:bookmarkStart w:id="237" w:name="asesoría-legal-tema-kichwas"/>
      <w:bookmarkEnd w:id="236"/>
      <w:r>
        <w:t>1.9 Asesoría Legal tema Kichwas</w:t>
      </w:r>
    </w:p>
    <w:p w14:paraId="29804F84" w14:textId="77777777" w:rsidR="00232A54" w:rsidRDefault="00115871" w:rsidP="002311FC">
      <w:pPr>
        <w:pStyle w:val="Textoindependiente"/>
        <w:jc w:val="both"/>
      </w:pPr>
      <w:r>
        <w:t>Actividad no programada este trimestre.</w:t>
      </w:r>
    </w:p>
    <w:p w14:paraId="3A77461B" w14:textId="77777777" w:rsidR="00232A54" w:rsidRDefault="00115871" w:rsidP="002311FC">
      <w:pPr>
        <w:pStyle w:val="Ttulo3"/>
        <w:jc w:val="both"/>
      </w:pPr>
      <w:bookmarkStart w:id="238" w:name="X7945091250640ff1758df65feab333b7da01783"/>
      <w:bookmarkEnd w:id="237"/>
      <w:bookmarkEnd w:id="233"/>
      <w:r>
        <w:t>Actividad 2. Participación en Plataformas y Mesas Técnicas</w:t>
      </w:r>
    </w:p>
    <w:p w14:paraId="0CC95AC5" w14:textId="77777777" w:rsidR="00232A54" w:rsidRDefault="00115871" w:rsidP="002311FC">
      <w:pPr>
        <w:pStyle w:val="FirstParagraph"/>
        <w:jc w:val="both"/>
      </w:pPr>
      <w:r>
        <w:t>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14:paraId="23ABECB1" w14:textId="77777777" w:rsidR="00232A54" w:rsidRDefault="00115871" w:rsidP="002311FC">
      <w:pPr>
        <w:pStyle w:val="Textoindependiente"/>
        <w:jc w:val="both"/>
      </w:pPr>
      <w:r>
        <w:t>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w:t>
      </w:r>
      <w:r>
        <w:t xml:space="preserve">eptada, y en una reunión virutal, se dejó de manifiesto la intención de CIMA, de continuar en la </w:t>
      </w:r>
      <w:r>
        <w:lastRenderedPageBreak/>
        <w:t>coordinación del grupo técnico de restauración ecológica. Adicionalmente, se propuso que cada uno de los grupos, en la comisión ambiental, debería proponer un plan de trabajo a implementarse en el transcurso del año.</w:t>
      </w:r>
    </w:p>
    <w:p w14:paraId="15A413D3" w14:textId="77777777" w:rsidR="00232A54" w:rsidRDefault="00115871" w:rsidP="002311FC">
      <w:pPr>
        <w:pStyle w:val="Textoindependiente"/>
        <w:jc w:val="both"/>
      </w:pPr>
      <w:r>
        <w:rPr>
          <w:b/>
          <w:bCs/>
        </w:rPr>
        <w:t>Comisión ambiental Municipal-Tocache.</w:t>
      </w:r>
      <w:r>
        <w:t xml:space="preserve"> 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173">
        <w:r>
          <w:rPr>
            <w:rStyle w:val="Hipervnculo"/>
          </w:rPr>
          <w:t>Anexo actividad 2.1</w:t>
        </w:r>
      </w:hyperlink>
      <w:r>
        <w:t>).</w:t>
      </w:r>
    </w:p>
    <w:p w14:paraId="5299511B" w14:textId="77777777" w:rsidR="00232A54" w:rsidRDefault="00115871" w:rsidP="002311FC">
      <w:pPr>
        <w:pStyle w:val="Ttulo4"/>
        <w:jc w:val="both"/>
      </w:pPr>
      <w:bookmarkStart w:id="239" w:name="X5a46893405c541cf2b25aa6111b74048fe44181"/>
      <w:r>
        <w:t>2.1. Participación en eventos científicos y otros espacios de divulgación</w:t>
      </w:r>
    </w:p>
    <w:p w14:paraId="5EC94F46" w14:textId="77777777" w:rsidR="00232A54" w:rsidRDefault="00115871" w:rsidP="002311FC">
      <w:pPr>
        <w:pStyle w:val="FirstParagraph"/>
        <w:jc w:val="both"/>
      </w:pPr>
      <w:r>
        <w:t>Las áreas técnicas de información y SIG de CIMA, están desarrollando trabajos sobre los registros de fauna, socio-ecológicos y vigilancia remota, con miras a la presentación de trabajos de investigación en el congreso de Investigaciones en ANPs, en octubre 2024.</w:t>
      </w:r>
    </w:p>
    <w:p w14:paraId="6BF321CB" w14:textId="77777777" w:rsidR="00232A54" w:rsidRDefault="00115871" w:rsidP="002311FC">
      <w:pPr>
        <w:pStyle w:val="Ttulo3"/>
        <w:jc w:val="both"/>
      </w:pPr>
      <w:bookmarkStart w:id="240" w:name="Xd5adc435c99eb8b8f24cf413a264d63bc35edfd"/>
      <w:bookmarkEnd w:id="239"/>
      <w:bookmarkEnd w:id="238"/>
      <w:r>
        <w:t>Actividad 3. Difusión y diseminación de experiencias</w:t>
      </w:r>
    </w:p>
    <w:p w14:paraId="69646221" w14:textId="77777777" w:rsidR="00232A54" w:rsidRDefault="00115871" w:rsidP="002311FC">
      <w:pPr>
        <w:pStyle w:val="Ttulo4"/>
        <w:jc w:val="both"/>
      </w:pPr>
      <w:bookmarkStart w:id="241" w:name="comunicación-del-programa"/>
      <w:r>
        <w:t>3.1 Comunicación del Programa</w:t>
      </w:r>
    </w:p>
    <w:p w14:paraId="4B156FB8" w14:textId="77777777" w:rsidR="00232A54" w:rsidRDefault="00115871" w:rsidP="002311FC">
      <w:pPr>
        <w:pStyle w:val="FirstParagraph"/>
        <w:jc w:val="bot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 </w:t>
      </w:r>
      <w:r>
        <w:rPr>
          <w:smallCaps/>
        </w:rPr>
        <w:t>Plan de Comunicaciones e Incidencia Pública de CIMA</w:t>
      </w:r>
      <w:r>
        <w:t xml:space="preserve"> y a la Estrategia de Comunicaciones del PNCAZ. Estos procesos se fortalecieron con reuniones internas con las sedes regionales de Aguaytía, Contamana, Tarapoto y Tocache, así como con la Jefatura del PNCAZ y Comunicaciones del SERNANP.</w:t>
      </w:r>
    </w:p>
    <w:p w14:paraId="106BB69F" w14:textId="77777777" w:rsidR="00232A54" w:rsidRDefault="00115871" w:rsidP="002311FC">
      <w:pPr>
        <w:pStyle w:val="Textoindependiente"/>
        <w:jc w:val="both"/>
      </w:pPr>
      <w:r>
        <w:t>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14:paraId="0F499DE6" w14:textId="77777777" w:rsidR="00232A54" w:rsidRDefault="00115871" w:rsidP="002311FC">
      <w:pPr>
        <w:pStyle w:val="Textoindependiente"/>
        <w:jc w:val="both"/>
      </w:pPr>
      <w:r>
        <w:t xml:space="preserve">Se ha continuado con la difusión de actividades de difusión de los procesos sociales que se realizan en el parque y la ZA. La producción de notas, diseños, audios, desarrollados este trimestre, se detallan en el </w:t>
      </w:r>
      <w:hyperlink r:id="rId174">
        <w:r>
          <w:rPr>
            <w:rStyle w:val="Hipervnculo"/>
          </w:rPr>
          <w:t>Anexo 3.1</w:t>
        </w:r>
      </w:hyperlink>
      <w:r>
        <w:t>.</w:t>
      </w:r>
    </w:p>
    <w:p w14:paraId="163B3382" w14:textId="77777777" w:rsidR="00232A54" w:rsidRDefault="00115871" w:rsidP="002311FC">
      <w:pPr>
        <w:pStyle w:val="Ttulo1"/>
        <w:jc w:val="both"/>
      </w:pPr>
      <w:bookmarkStart w:id="242" w:name="X2158926b502115a89edbadac5a9c719c48113fc"/>
      <w:bookmarkEnd w:id="241"/>
      <w:bookmarkEnd w:id="240"/>
      <w:bookmarkEnd w:id="232"/>
      <w:r>
        <w:lastRenderedPageBreak/>
        <w:t>III. RELACIÓN ACTUALIZADA DE EMPLEADOS Y PERSONAL, EQUIPO CLAVE DEL CONTRATO DE ADMINISTRACIÓN Y FUNCIONES QUE REALIZAN</w:t>
      </w:r>
    </w:p>
    <w:p w14:paraId="7833C97B" w14:textId="77777777" w:rsidR="00232A54" w:rsidRDefault="00115871" w:rsidP="002311FC">
      <w:pPr>
        <w:pStyle w:val="FirstParagraph"/>
        <w:jc w:val="both"/>
      </w:pPr>
      <w:r>
        <w:t xml:space="preserve">En el </w:t>
      </w:r>
      <w:hyperlink r:id="rId175">
        <w:r>
          <w:rPr>
            <w:rStyle w:val="Hipervnculo"/>
          </w:rPr>
          <w:t>Anexo 7.2</w:t>
        </w:r>
      </w:hyperlink>
      <w:r>
        <w:t xml:space="preserve"> se alcanza la relación de personal de CIMA, equipo clave del Contrato de Administración con la descripción de sus funciones, según en la Resolución Directoral N° 045-2017-SERNANP-DGANP.</w:t>
      </w:r>
    </w:p>
    <w:p w14:paraId="75C569EB" w14:textId="77777777" w:rsidR="00232A54" w:rsidRDefault="00115871" w:rsidP="002311FC">
      <w:pPr>
        <w:pStyle w:val="Ttulo1"/>
        <w:jc w:val="both"/>
      </w:pPr>
      <w:bookmarkStart w:id="243" w:name="X7333ed5a7b2613b32a75a5acaf0bb8970a630bd"/>
      <w:bookmarkEnd w:id="242"/>
      <w:r>
        <w:t>IV. DE LAS COMISIONES DE SEGUIMIENTO Y/O SUPERVISIÓN</w:t>
      </w:r>
    </w:p>
    <w:p w14:paraId="317D4E7D" w14:textId="77777777" w:rsidR="00232A54" w:rsidRDefault="00115871" w:rsidP="002311FC">
      <w:pPr>
        <w:pStyle w:val="FirstParagraph"/>
        <w:jc w:val="both"/>
      </w:pPr>
      <w:r>
        <w:t>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w="0" w:type="auto"/>
        <w:tblLook w:val="0020" w:firstRow="1" w:lastRow="0" w:firstColumn="0" w:lastColumn="0" w:noHBand="0" w:noVBand="0"/>
      </w:tblPr>
      <w:tblGrid>
        <w:gridCol w:w="729"/>
        <w:gridCol w:w="2142"/>
        <w:gridCol w:w="2549"/>
        <w:gridCol w:w="3418"/>
      </w:tblGrid>
      <w:tr w:rsidR="00232A54" w14:paraId="58D8520D" w14:textId="77777777" w:rsidTr="00232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F38DD77" w14:textId="77777777" w:rsidR="00232A54" w:rsidRPr="00ED06EE" w:rsidRDefault="00115871" w:rsidP="002311FC">
            <w:pPr>
              <w:pStyle w:val="Compact"/>
              <w:jc w:val="both"/>
              <w:rPr>
                <w:b/>
                <w:bCs/>
              </w:rPr>
            </w:pPr>
            <w:r w:rsidRPr="00ED06EE">
              <w:rPr>
                <w:b/>
                <w:bCs/>
              </w:rPr>
              <w:t>Año</w:t>
            </w:r>
          </w:p>
        </w:tc>
        <w:tc>
          <w:tcPr>
            <w:tcW w:w="0" w:type="auto"/>
          </w:tcPr>
          <w:p w14:paraId="3394DFB8" w14:textId="77777777" w:rsidR="00232A54" w:rsidRPr="00ED06EE" w:rsidRDefault="00115871" w:rsidP="002311FC">
            <w:pPr>
              <w:pStyle w:val="Compact"/>
              <w:jc w:val="both"/>
              <w:rPr>
                <w:b/>
                <w:bCs/>
              </w:rPr>
            </w:pPr>
            <w:r w:rsidRPr="00ED06EE">
              <w:rPr>
                <w:b/>
                <w:bCs/>
              </w:rPr>
              <w:t>Resolución de conformación de la Comisión</w:t>
            </w:r>
          </w:p>
        </w:tc>
        <w:tc>
          <w:tcPr>
            <w:tcW w:w="0" w:type="auto"/>
          </w:tcPr>
          <w:p w14:paraId="7157663D" w14:textId="77777777" w:rsidR="00232A54" w:rsidRPr="00ED06EE" w:rsidRDefault="00115871" w:rsidP="002311FC">
            <w:pPr>
              <w:pStyle w:val="Compact"/>
              <w:jc w:val="both"/>
              <w:rPr>
                <w:b/>
                <w:bCs/>
              </w:rPr>
            </w:pPr>
            <w:r w:rsidRPr="00ED06EE">
              <w:rPr>
                <w:b/>
                <w:bCs/>
              </w:rPr>
              <w:t>Fecha de realización</w:t>
            </w:r>
          </w:p>
        </w:tc>
        <w:tc>
          <w:tcPr>
            <w:tcW w:w="0" w:type="auto"/>
          </w:tcPr>
          <w:p w14:paraId="40FA2E8B" w14:textId="77777777" w:rsidR="00232A54" w:rsidRPr="00ED06EE" w:rsidRDefault="00115871" w:rsidP="002311FC">
            <w:pPr>
              <w:pStyle w:val="Compact"/>
              <w:jc w:val="both"/>
              <w:rPr>
                <w:b/>
                <w:bCs/>
              </w:rPr>
            </w:pPr>
            <w:r w:rsidRPr="00ED06EE">
              <w:rPr>
                <w:b/>
                <w:bCs/>
              </w:rPr>
              <w:t>Miembros</w:t>
            </w:r>
          </w:p>
        </w:tc>
      </w:tr>
      <w:tr w:rsidR="00232A54" w14:paraId="7CA2A556" w14:textId="77777777">
        <w:tc>
          <w:tcPr>
            <w:tcW w:w="0" w:type="auto"/>
          </w:tcPr>
          <w:p w14:paraId="7DD0A877" w14:textId="77777777" w:rsidR="00232A54" w:rsidRDefault="00115871" w:rsidP="002311FC">
            <w:pPr>
              <w:pStyle w:val="Compact"/>
              <w:jc w:val="both"/>
            </w:pPr>
            <w:r>
              <w:t>2023</w:t>
            </w:r>
          </w:p>
        </w:tc>
        <w:tc>
          <w:tcPr>
            <w:tcW w:w="0" w:type="auto"/>
          </w:tcPr>
          <w:p w14:paraId="48DBE513" w14:textId="77777777" w:rsidR="00232A54" w:rsidRDefault="00115871" w:rsidP="002311FC">
            <w:pPr>
              <w:pStyle w:val="Compact"/>
              <w:jc w:val="both"/>
            </w:pPr>
            <w:r>
              <w:t>Resolución Directoral N° 074-2023-SERNANP-DGANP (04.04.2023)</w:t>
            </w:r>
          </w:p>
        </w:tc>
        <w:tc>
          <w:tcPr>
            <w:tcW w:w="0" w:type="auto"/>
          </w:tcPr>
          <w:p w14:paraId="36EFEFE1" w14:textId="77777777" w:rsidR="00232A54" w:rsidRDefault="00115871" w:rsidP="002311FC">
            <w:pPr>
              <w:pStyle w:val="Compact"/>
              <w:jc w:val="both"/>
            </w:pPr>
            <w:r>
              <w:t>08, 09 y 10 nov 2023 - II Comisión de Seguimiento al Contrato de Administración del Parque Nacional Cordillera Azul</w:t>
            </w:r>
          </w:p>
        </w:tc>
        <w:tc>
          <w:tcPr>
            <w:tcW w:w="0" w:type="auto"/>
          </w:tcPr>
          <w:p w14:paraId="2DD26CBF" w14:textId="77777777" w:rsidR="00232A54" w:rsidRDefault="00115871" w:rsidP="002311FC">
            <w:pPr>
              <w:pStyle w:val="Compact"/>
              <w:jc w:val="both"/>
            </w:pPr>
            <w:r>
              <w:t>1. Joe Sixto Saldaña Rojas - Representante del Jefe del SERNANP 2. Gustavo Omar Montoya Gamarra - Jefe del PNCAZ 3. Jorge Luis Aliaga Arauco - Gerente del CdA CIMA -PNCAZ 4. David Aaron Simón Sabino - Presidente del CG del PNCAZ</w:t>
            </w:r>
          </w:p>
        </w:tc>
      </w:tr>
    </w:tbl>
    <w:p w14:paraId="06ADDF2A" w14:textId="77777777" w:rsidR="00232A54" w:rsidRDefault="00115871" w:rsidP="002311FC">
      <w:pPr>
        <w:pStyle w:val="Ttulo1"/>
        <w:jc w:val="both"/>
      </w:pPr>
      <w:bookmarkStart w:id="244" w:name="anexos"/>
      <w:bookmarkEnd w:id="243"/>
      <w:r>
        <w:t>ANEXOS</w:t>
      </w:r>
    </w:p>
    <w:p w14:paraId="5756F8BE" w14:textId="77777777" w:rsidR="00232A54" w:rsidRDefault="00115871" w:rsidP="002311FC">
      <w:pPr>
        <w:pStyle w:val="FirstParagraph"/>
        <w:jc w:val="both"/>
      </w:pPr>
      <w:r>
        <w:t>Los anexos que acompañan este primer reporte trimestral, se adjuntan en la carpeta drive, denominada “</w:t>
      </w:r>
      <w:hyperlink r:id="rId176">
        <w:r>
          <w:rPr>
            <w:rStyle w:val="Hipervnculo"/>
          </w:rPr>
          <w:t>Reporte_Trimestral 2024</w:t>
        </w:r>
      </w:hyperlink>
      <w:r>
        <w:t>”. Los anexos, se organizan están organizados, según los Resultados, de acuerdo con la estructura programática para el quinquenio 2024 - 2028. Además, se anexa el reporte financiero elaborado por la Dirección de Administración y Finanzas junto con la Dirección de Planificación y Monitoreo.</w:t>
      </w:r>
    </w:p>
    <w:bookmarkEnd w:id="244"/>
    <w:bookmarkEnd w:id="6"/>
    <w:bookmarkEnd w:id="4"/>
    <w:sectPr w:rsidR="00232A54">
      <w:headerReference w:type="default" r:id="rId17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4323E" w14:textId="77777777" w:rsidR="002311FC" w:rsidRDefault="002311FC" w:rsidP="002311FC">
      <w:pPr>
        <w:spacing w:after="0"/>
      </w:pPr>
      <w:r>
        <w:separator/>
      </w:r>
    </w:p>
  </w:endnote>
  <w:endnote w:type="continuationSeparator" w:id="0">
    <w:p w14:paraId="2784F6B3" w14:textId="77777777" w:rsidR="002311FC" w:rsidRDefault="002311FC" w:rsidP="00231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262BF" w14:textId="77777777" w:rsidR="002311FC" w:rsidRDefault="002311FC" w:rsidP="002311FC">
      <w:pPr>
        <w:spacing w:after="0"/>
      </w:pPr>
      <w:r>
        <w:separator/>
      </w:r>
    </w:p>
  </w:footnote>
  <w:footnote w:type="continuationSeparator" w:id="0">
    <w:p w14:paraId="177388E6" w14:textId="77777777" w:rsidR="002311FC" w:rsidRDefault="002311FC" w:rsidP="002311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1AE06" w14:textId="248A95A5" w:rsidR="002311FC" w:rsidRDefault="002311FC">
    <w:pPr>
      <w:pStyle w:val="Encabezado"/>
    </w:pPr>
    <w:r>
      <w:rPr>
        <w:noProof/>
      </w:rPr>
      <w:drawing>
        <wp:anchor distT="0" distB="0" distL="114300" distR="114300" simplePos="0" relativeHeight="251656192" behindDoc="0" locked="0" layoutInCell="1" allowOverlap="1" wp14:anchorId="4173CC08" wp14:editId="0CA25EC2">
          <wp:simplePos x="0" y="0"/>
          <wp:positionH relativeFrom="column">
            <wp:posOffset>5082540</wp:posOffset>
          </wp:positionH>
          <wp:positionV relativeFrom="paragraph">
            <wp:posOffset>-396240</wp:posOffset>
          </wp:positionV>
          <wp:extent cx="1498600" cy="823595"/>
          <wp:effectExtent l="0" t="0" r="0" b="0"/>
          <wp:wrapSquare wrapText="bothSides"/>
          <wp:docPr id="1040932150"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32150" name="Gráfico 1040932150"/>
                  <pic:cNvPicPr/>
                </pic:nvPicPr>
                <pic:blipFill>
                  <a:blip r:embed="rId1">
                    <a:extLst>
                      <a:ext uri="{96DAC541-7B7A-43D3-8B79-37D633B846F1}">
                        <asvg:svgBlip xmlns:asvg="http://schemas.microsoft.com/office/drawing/2016/SVG/main" r:embed="rId2"/>
                      </a:ext>
                    </a:extLst>
                  </a:blip>
                  <a:stretch>
                    <a:fillRect/>
                  </a:stretch>
                </pic:blipFill>
                <pic:spPr>
                  <a:xfrm>
                    <a:off x="0" y="0"/>
                    <a:ext cx="1498600" cy="8235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36E86750" wp14:editId="4BB48998">
          <wp:simplePos x="0" y="0"/>
          <wp:positionH relativeFrom="column">
            <wp:posOffset>-998855</wp:posOffset>
          </wp:positionH>
          <wp:positionV relativeFrom="paragraph">
            <wp:posOffset>-396240</wp:posOffset>
          </wp:positionV>
          <wp:extent cx="1337310" cy="823595"/>
          <wp:effectExtent l="0" t="0" r="0" b="0"/>
          <wp:wrapSquare wrapText="bothSides"/>
          <wp:docPr id="2047345553"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45553" name="Gráfico 2047345553"/>
                  <pic:cNvPicPr/>
                </pic:nvPicPr>
                <pic:blipFill>
                  <a:blip r:embed="rId3">
                    <a:extLst>
                      <a:ext uri="{96DAC541-7B7A-43D3-8B79-37D633B846F1}">
                        <asvg:svgBlip xmlns:asvg="http://schemas.microsoft.com/office/drawing/2016/SVG/main" r:embed="rId4"/>
                      </a:ext>
                    </a:extLst>
                  </a:blip>
                  <a:stretch>
                    <a:fillRect/>
                  </a:stretch>
                </pic:blipFill>
                <pic:spPr>
                  <a:xfrm>
                    <a:off x="0" y="0"/>
                    <a:ext cx="1337310" cy="8235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805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BEE1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C5446D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65328809">
    <w:abstractNumId w:val="0"/>
  </w:num>
  <w:num w:numId="2" w16cid:durableId="784037424">
    <w:abstractNumId w:val="1"/>
  </w:num>
  <w:num w:numId="3" w16cid:durableId="1556939144">
    <w:abstractNumId w:val="1"/>
  </w:num>
  <w:num w:numId="4" w16cid:durableId="1849363764">
    <w:abstractNumId w:val="1"/>
  </w:num>
  <w:num w:numId="5" w16cid:durableId="789518957">
    <w:abstractNumId w:val="1"/>
  </w:num>
  <w:num w:numId="6" w16cid:durableId="1202325140">
    <w:abstractNumId w:val="1"/>
  </w:num>
  <w:num w:numId="7" w16cid:durableId="2105107533">
    <w:abstractNumId w:val="1"/>
  </w:num>
  <w:num w:numId="8" w16cid:durableId="286854945">
    <w:abstractNumId w:val="1"/>
  </w:num>
  <w:num w:numId="9" w16cid:durableId="1276139257">
    <w:abstractNumId w:val="1"/>
  </w:num>
  <w:num w:numId="10" w16cid:durableId="2031949767">
    <w:abstractNumId w:val="1"/>
  </w:num>
  <w:num w:numId="11" w16cid:durableId="1865627503">
    <w:abstractNumId w:val="1"/>
  </w:num>
  <w:num w:numId="12" w16cid:durableId="1935016727">
    <w:abstractNumId w:val="1"/>
  </w:num>
  <w:num w:numId="13" w16cid:durableId="957489190">
    <w:abstractNumId w:val="1"/>
  </w:num>
  <w:num w:numId="14" w16cid:durableId="1304115519">
    <w:abstractNumId w:val="1"/>
  </w:num>
  <w:num w:numId="15" w16cid:durableId="1226069335">
    <w:abstractNumId w:val="1"/>
  </w:num>
  <w:num w:numId="16" w16cid:durableId="1881162049">
    <w:abstractNumId w:val="1"/>
  </w:num>
  <w:num w:numId="17" w16cid:durableId="1464274400">
    <w:abstractNumId w:val="1"/>
  </w:num>
  <w:num w:numId="18" w16cid:durableId="1006324173">
    <w:abstractNumId w:val="1"/>
  </w:num>
  <w:num w:numId="19" w16cid:durableId="469058741">
    <w:abstractNumId w:val="1"/>
  </w:num>
  <w:num w:numId="20" w16cid:durableId="1703940052">
    <w:abstractNumId w:val="1"/>
  </w:num>
  <w:num w:numId="21" w16cid:durableId="1583225183">
    <w:abstractNumId w:val="1"/>
  </w:num>
  <w:num w:numId="22" w16cid:durableId="590092536">
    <w:abstractNumId w:val="1"/>
  </w:num>
  <w:num w:numId="23" w16cid:durableId="658461411">
    <w:abstractNumId w:val="1"/>
  </w:num>
  <w:num w:numId="24" w16cid:durableId="1921717038">
    <w:abstractNumId w:val="1"/>
  </w:num>
  <w:num w:numId="25" w16cid:durableId="1695839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2216674">
    <w:abstractNumId w:val="1"/>
  </w:num>
  <w:num w:numId="27" w16cid:durableId="2111965799">
    <w:abstractNumId w:val="1"/>
  </w:num>
  <w:num w:numId="28" w16cid:durableId="2082948931">
    <w:abstractNumId w:val="1"/>
  </w:num>
  <w:num w:numId="29" w16cid:durableId="36010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A54"/>
    <w:rsid w:val="00115871"/>
    <w:rsid w:val="002311FC"/>
    <w:rsid w:val="00232A54"/>
    <w:rsid w:val="0044669E"/>
    <w:rsid w:val="009A7ADA"/>
    <w:rsid w:val="00E0352C"/>
    <w:rsid w:val="00EA7C4D"/>
    <w:rsid w:val="00ED06EE"/>
    <w:rsid w:val="00F9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D957A"/>
  <w15:docId w15:val="{23EE266A-9023-41F5-B5DA-E6154DC08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2311FC"/>
    <w:pPr>
      <w:keepNext/>
      <w:keepLines/>
      <w:spacing w:before="360" w:after="80"/>
      <w:outlineLvl w:val="0"/>
    </w:pPr>
    <w:rPr>
      <w:rFonts w:asciiTheme="majorHAnsi" w:eastAsiaTheme="majorEastAsia" w:hAnsiTheme="majorHAnsi" w:cstheme="majorBidi"/>
      <w:b/>
      <w:color w:val="000000" w:themeColor="text1"/>
      <w:sz w:val="40"/>
      <w:szCs w:val="40"/>
    </w:rPr>
  </w:style>
  <w:style w:type="paragraph" w:styleId="Ttulo2">
    <w:name w:val="heading 2"/>
    <w:basedOn w:val="Normal"/>
    <w:next w:val="Textoindependiente"/>
    <w:link w:val="Ttulo2Car"/>
    <w:uiPriority w:val="9"/>
    <w:semiHidden/>
    <w:unhideWhenUsed/>
    <w:qFormat/>
    <w:rsid w:val="002311FC"/>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Ttulo3">
    <w:name w:val="heading 3"/>
    <w:basedOn w:val="Normal"/>
    <w:next w:val="Textoindependiente"/>
    <w:link w:val="Ttulo3Car"/>
    <w:uiPriority w:val="9"/>
    <w:semiHidden/>
    <w:unhideWhenUsed/>
    <w:qFormat/>
    <w:rsid w:val="002311FC"/>
    <w:pPr>
      <w:keepNext/>
      <w:keepLines/>
      <w:spacing w:before="160" w:after="80"/>
      <w:outlineLvl w:val="2"/>
    </w:pPr>
    <w:rPr>
      <w:rFonts w:eastAsiaTheme="majorEastAsia" w:cstheme="majorBidi"/>
      <w:b/>
      <w:color w:val="000000" w:themeColor="text1"/>
      <w:sz w:val="28"/>
      <w:szCs w:val="28"/>
    </w:rPr>
  </w:style>
  <w:style w:type="paragraph" w:styleId="Ttulo4">
    <w:name w:val="heading 4"/>
    <w:basedOn w:val="Normal"/>
    <w:next w:val="Textoindependiente"/>
    <w:link w:val="Ttulo4Car"/>
    <w:uiPriority w:val="9"/>
    <w:semiHidden/>
    <w:unhideWhenUsed/>
    <w:qFormat/>
    <w:rsid w:val="00F96A82"/>
    <w:pPr>
      <w:keepNext/>
      <w:keepLines/>
      <w:spacing w:before="80" w:after="40"/>
      <w:outlineLvl w:val="3"/>
    </w:pPr>
    <w:rPr>
      <w:rFonts w:eastAsiaTheme="majorEastAsia" w:cstheme="majorBidi"/>
      <w:b/>
      <w:i/>
      <w:iCs/>
      <w:color w:val="000000" w:themeColor="text1"/>
    </w:rPr>
  </w:style>
  <w:style w:type="paragraph" w:styleId="Ttulo5">
    <w:name w:val="heading 5"/>
    <w:basedOn w:val="Normal"/>
    <w:next w:val="Textoindependiente"/>
    <w:link w:val="Ttulo5Car"/>
    <w:uiPriority w:val="9"/>
    <w:semiHidden/>
    <w:unhideWhenUsed/>
    <w:qFormat/>
    <w:rsid w:val="00F96A82"/>
    <w:pPr>
      <w:keepNext/>
      <w:keepLines/>
      <w:spacing w:before="80" w:after="40"/>
      <w:outlineLvl w:val="4"/>
    </w:pPr>
    <w:rPr>
      <w:rFonts w:eastAsiaTheme="majorEastAsia" w:cstheme="majorBidi"/>
      <w:color w:val="000000" w:themeColor="text1"/>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F96A82"/>
    <w:pPr>
      <w:spacing w:before="180" w:after="180"/>
    </w:pPr>
    <w:rPr>
      <w:color w:val="000000" w:themeColor="text1"/>
    </w:rPr>
  </w:style>
  <w:style w:type="paragraph" w:customStyle="1" w:styleId="FirstParagraph">
    <w:name w:val="First Paragraph"/>
    <w:basedOn w:val="Textoindependiente"/>
    <w:next w:val="Textoindependiente"/>
    <w:qFormat/>
    <w:rsid w:val="00F96A82"/>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2311FC"/>
    <w:rPr>
      <w:rFonts w:asciiTheme="majorHAnsi" w:eastAsiaTheme="majorEastAsia" w:hAnsiTheme="majorHAnsi" w:cstheme="majorBidi"/>
      <w:b/>
      <w:color w:val="000000" w:themeColor="text1"/>
      <w:sz w:val="40"/>
      <w:szCs w:val="40"/>
    </w:rPr>
  </w:style>
  <w:style w:type="character" w:customStyle="1" w:styleId="Ttulo2Car">
    <w:name w:val="Título 2 Car"/>
    <w:basedOn w:val="Fuentedeprrafopredeter"/>
    <w:link w:val="Ttulo2"/>
    <w:uiPriority w:val="9"/>
    <w:semiHidden/>
    <w:rsid w:val="002311FC"/>
    <w:rPr>
      <w:rFonts w:asciiTheme="majorHAnsi" w:eastAsiaTheme="majorEastAsia" w:hAnsiTheme="majorHAnsi" w:cstheme="majorBidi"/>
      <w:b/>
      <w:color w:val="000000" w:themeColor="text1"/>
      <w:sz w:val="32"/>
      <w:szCs w:val="32"/>
    </w:rPr>
  </w:style>
  <w:style w:type="character" w:customStyle="1" w:styleId="Ttulo3Car">
    <w:name w:val="Título 3 Car"/>
    <w:basedOn w:val="Fuentedeprrafopredeter"/>
    <w:link w:val="Ttulo3"/>
    <w:uiPriority w:val="9"/>
    <w:semiHidden/>
    <w:rsid w:val="002311FC"/>
    <w:rPr>
      <w:rFonts w:eastAsiaTheme="majorEastAsia" w:cstheme="majorBidi"/>
      <w:b/>
      <w:color w:val="000000" w:themeColor="text1"/>
      <w:sz w:val="28"/>
      <w:szCs w:val="28"/>
    </w:rPr>
  </w:style>
  <w:style w:type="character" w:customStyle="1" w:styleId="Ttulo4Car">
    <w:name w:val="Título 4 Car"/>
    <w:basedOn w:val="Fuentedeprrafopredeter"/>
    <w:link w:val="Ttulo4"/>
    <w:uiPriority w:val="9"/>
    <w:semiHidden/>
    <w:rsid w:val="00F96A82"/>
    <w:rPr>
      <w:rFonts w:eastAsiaTheme="majorEastAsia" w:cstheme="majorBidi"/>
      <w:b/>
      <w:i/>
      <w:iCs/>
      <w:color w:val="000000" w:themeColor="text1"/>
    </w:rPr>
  </w:style>
  <w:style w:type="character" w:customStyle="1" w:styleId="Ttulo5Car">
    <w:name w:val="Título 5 Car"/>
    <w:basedOn w:val="Fuentedeprrafopredeter"/>
    <w:link w:val="Ttulo5"/>
    <w:uiPriority w:val="9"/>
    <w:semiHidden/>
    <w:rsid w:val="00F96A82"/>
    <w:rPr>
      <w:rFonts w:eastAsiaTheme="majorEastAsia" w:cstheme="majorBidi"/>
      <w:color w:val="000000" w:themeColor="text1"/>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96A82"/>
    <w:rPr>
      <w:b/>
      <w:color w:val="000000" w:themeColor="text1"/>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F96A82"/>
    <w:rPr>
      <w:color w:val="0000FF"/>
    </w:rPr>
  </w:style>
  <w:style w:type="paragraph" w:styleId="TtuloTDC">
    <w:name w:val="TOC Heading"/>
    <w:basedOn w:val="Ttulo1"/>
    <w:next w:val="Textoindependiente"/>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2311FC"/>
    <w:pPr>
      <w:tabs>
        <w:tab w:val="center" w:pos="4252"/>
        <w:tab w:val="right" w:pos="8504"/>
      </w:tabs>
      <w:spacing w:after="0"/>
    </w:pPr>
  </w:style>
  <w:style w:type="character" w:customStyle="1" w:styleId="EncabezadoCar">
    <w:name w:val="Encabezado Car"/>
    <w:basedOn w:val="Fuentedeprrafopredeter"/>
    <w:link w:val="Encabezado"/>
    <w:rsid w:val="002311FC"/>
  </w:style>
  <w:style w:type="paragraph" w:styleId="Piedepgina">
    <w:name w:val="footer"/>
    <w:basedOn w:val="Normal"/>
    <w:link w:val="PiedepginaCar"/>
    <w:rsid w:val="002311FC"/>
    <w:pPr>
      <w:tabs>
        <w:tab w:val="center" w:pos="4252"/>
        <w:tab w:val="right" w:pos="8504"/>
      </w:tabs>
      <w:spacing w:after="0"/>
    </w:pPr>
  </w:style>
  <w:style w:type="character" w:customStyle="1" w:styleId="PiedepginaCar">
    <w:name w:val="Pie de página Car"/>
    <w:basedOn w:val="Fuentedeprrafopredeter"/>
    <w:link w:val="Piedepgina"/>
    <w:rsid w:val="00231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QFIz66I3v99DWsVOAbBBGnw32nbGkOE3?usp=drive_link" TargetMode="External"/><Relationship Id="rId21" Type="http://schemas.openxmlformats.org/officeDocument/2006/relationships/hyperlink" Target="https://drive.google.com/drive/folders/1WFrr0fZtExBJ82-lJNDT_3t5WlsGlYqJ?usp=drive_link" TargetMode="External"/><Relationship Id="rId42" Type="http://schemas.openxmlformats.org/officeDocument/2006/relationships/image" Target="media/image16.png"/><Relationship Id="rId63" Type="http://schemas.openxmlformats.org/officeDocument/2006/relationships/image" Target="media/image28.svg"/><Relationship Id="rId84" Type="http://schemas.openxmlformats.org/officeDocument/2006/relationships/image" Target="media/image43.png"/><Relationship Id="rId138" Type="http://schemas.openxmlformats.org/officeDocument/2006/relationships/hyperlink" Target="https://drive.google.com/drive/folders/15WCiYGEOo9BDnnuLNIUBKEFeC0f4bs1H?usp=drive_link" TargetMode="External"/><Relationship Id="rId159" Type="http://schemas.openxmlformats.org/officeDocument/2006/relationships/hyperlink" Target="https://docs.google.com/spreadsheets/d/1xsC_5Ip56avDkQrDvzPztdKvwu1i75hG/edit?usp=sharing&amp;ouid=113830731125206242650&amp;rtpof=true&amp;sd=true" TargetMode="External"/><Relationship Id="rId170" Type="http://schemas.openxmlformats.org/officeDocument/2006/relationships/hyperlink" Target="https://drive.google.com/drive/folders/1mGDQUY1gn7cnm1KiT5TkvlMdcD8U4oO9?usp=drive_link" TargetMode="External"/><Relationship Id="rId107" Type="http://schemas.openxmlformats.org/officeDocument/2006/relationships/image" Target="media/image54.png"/><Relationship Id="rId11" Type="http://schemas.openxmlformats.org/officeDocument/2006/relationships/image" Target="media/image4.png"/><Relationship Id="rId32" Type="http://schemas.openxmlformats.org/officeDocument/2006/relationships/hyperlink" Target="https://drive.google.com/drive/folders/1f62FYLMz4Xv9n6Oht1rErLjX6ejgmYmJ?usp=sharing" TargetMode="External"/><Relationship Id="rId53" Type="http://schemas.openxmlformats.org/officeDocument/2006/relationships/hyperlink" Target="https://drive.google.com/drive/folders/1CU_cNS7M7jVgrPYOSk9YEXnjG8-4suvq?usp=drive_link" TargetMode="External"/><Relationship Id="rId74" Type="http://schemas.openxmlformats.org/officeDocument/2006/relationships/image" Target="media/image38.svg"/><Relationship Id="rId128" Type="http://schemas.openxmlformats.org/officeDocument/2006/relationships/hyperlink" Target="https://drive.google.com/drive/folders/1y5VMm-nNU8yQKaSZaHR6P2ki6OlLlqc6?usp=drive_link" TargetMode="External"/><Relationship Id="rId149" Type="http://schemas.openxmlformats.org/officeDocument/2006/relationships/hyperlink" Target="https://drive.google.com/drive/folders/1fekB4TTFxU6TDOdNH3HI8oeUD1EJyJ1g?usp=drive_link" TargetMode="External"/><Relationship Id="rId5" Type="http://schemas.openxmlformats.org/officeDocument/2006/relationships/footnotes" Target="footnotes.xml"/><Relationship Id="rId95" Type="http://schemas.openxmlformats.org/officeDocument/2006/relationships/image" Target="media/image44.png"/><Relationship Id="rId160" Type="http://schemas.openxmlformats.org/officeDocument/2006/relationships/hyperlink" Target="https://drive.google.com/drive/folders/1TmHOnkxZXw6FtKSLYw1EdoCovAwwfaq7?usp=drive_link" TargetMode="External"/><Relationship Id="rId22" Type="http://schemas.openxmlformats.org/officeDocument/2006/relationships/hyperlink" Target="https://drive.google.com/drive/folders/1S_gr7fDRAHSaC63XoaTq6saIZMXjHwC2?usp=drive_link" TargetMode="External"/><Relationship Id="rId43" Type="http://schemas.openxmlformats.org/officeDocument/2006/relationships/image" Target="media/image17.svg"/><Relationship Id="rId64" Type="http://schemas.openxmlformats.org/officeDocument/2006/relationships/image" Target="media/image29.png"/><Relationship Id="rId118" Type="http://schemas.openxmlformats.org/officeDocument/2006/relationships/hyperlink" Target="file:///\\lim-dc01\office$\modicio\Reporte_PNCAZ_2024\(en%20blanco)" TargetMode="External"/><Relationship Id="rId139" Type="http://schemas.openxmlformats.org/officeDocument/2006/relationships/hyperlink" Target="https://drive.google.com/drive/folders/1tCQqSMXl2IMZ_MCC_FQXytyFss7PFRgO?usp=drive_link" TargetMode="External"/><Relationship Id="rId85" Type="http://schemas.openxmlformats.org/officeDocument/2006/relationships/hyperlink" Target="https://drive.google.com/file/d/19qRNeX1BPTNqGTQo6jyY6TxBtxKFpMXW/view?usp=sharing" TargetMode="External"/><Relationship Id="rId150" Type="http://schemas.openxmlformats.org/officeDocument/2006/relationships/hyperlink" Target="https://drive.google.com/drive/folders/1XdCf5J79skcPWKX5d-8czSZuonNfl-Ve?usp=drive_link" TargetMode="External"/><Relationship Id="rId171" Type="http://schemas.openxmlformats.org/officeDocument/2006/relationships/hyperlink" Target="https://drive.google.com/drive/folders/12eYlU1iPqX-fgP7Ny1D1zFGZD5H8f5AZ?usp=sharing" TargetMode="External"/><Relationship Id="rId12" Type="http://schemas.openxmlformats.org/officeDocument/2006/relationships/image" Target="media/image5.svg"/><Relationship Id="rId33" Type="http://schemas.openxmlformats.org/officeDocument/2006/relationships/hyperlink" Target="https://drive.google.com/drive/folders/1Z_hH85Rf9GbDa-TtvD0bRozgPhQCHruD?usp=drive_link" TargetMode="External"/><Relationship Id="rId108" Type="http://schemas.openxmlformats.org/officeDocument/2006/relationships/image" Target="media/image55.svg"/><Relationship Id="rId129" Type="http://schemas.openxmlformats.org/officeDocument/2006/relationships/hyperlink" Target="file:///\\lim-dc01\office$\modicio\Reporte_PNCAZ_2024\(en%20blanco)" TargetMode="External"/><Relationship Id="rId54" Type="http://schemas.openxmlformats.org/officeDocument/2006/relationships/image" Target="media/image21.jpg"/><Relationship Id="rId75" Type="http://schemas.openxmlformats.org/officeDocument/2006/relationships/hyperlink" Target="https://drive.google.com/file/d/1sEKZK1zv8IFnMgNEMcaSb7VaGo2vAIXh/view?usp=sharing" TargetMode="External"/><Relationship Id="rId96" Type="http://schemas.openxmlformats.org/officeDocument/2006/relationships/image" Target="media/image45.svg"/><Relationship Id="rId140" Type="http://schemas.openxmlformats.org/officeDocument/2006/relationships/hyperlink" Target="https://drive.google.com/drive/folders/1XpdVnD--YCiDjfzxQGXV3OPaiveGMA54?usp=drive_link" TargetMode="External"/><Relationship Id="rId161" Type="http://schemas.openxmlformats.org/officeDocument/2006/relationships/hyperlink" Target="https://drive.google.com/drive/folders/1uquPIXD7bkUMma9sO1p1lw3HcbIr80D-?usp=sharing" TargetMode="External"/><Relationship Id="rId6" Type="http://schemas.openxmlformats.org/officeDocument/2006/relationships/endnotes" Target="endnotes.xml"/><Relationship Id="rId23" Type="http://schemas.openxmlformats.org/officeDocument/2006/relationships/hyperlink" Target="https://drive.google.com/drive/folders/1W8xv_Cd4tJ-7A-HW8nhL4-kgO0buykJs?usp=drive_link" TargetMode="External"/><Relationship Id="rId28" Type="http://schemas.openxmlformats.org/officeDocument/2006/relationships/hyperlink" Target="https://drive.google.com/drive/folders/1BI99vQRPTa1A0m3kySrit_WwfDPsFD9l?usp=drive_link" TargetMode="External"/><Relationship Id="rId49" Type="http://schemas.openxmlformats.org/officeDocument/2006/relationships/hyperlink" Target="https://drive.google.com/drive/folders/1L31wtnOuxMqUloF_fEgWnwwGsYA6sO4Y?usp=sharing" TargetMode="External"/><Relationship Id="rId114" Type="http://schemas.openxmlformats.org/officeDocument/2006/relationships/image" Target="media/image61.svg"/><Relationship Id="rId119" Type="http://schemas.openxmlformats.org/officeDocument/2006/relationships/hyperlink" Target="https://drive.google.com/drive/folders/1uCUgmu7geInFcWIL-GHmpXA4KBzhshnR?usp=drive_link" TargetMode="External"/><Relationship Id="rId44" Type="http://schemas.openxmlformats.org/officeDocument/2006/relationships/hyperlink" Target="https://drive.google.com/drive/folders/1Z_hH85Rf9GbDa-TtvD0bRozgPhQCHruD?usp=drive_link" TargetMode="External"/><Relationship Id="rId60" Type="http://schemas.openxmlformats.org/officeDocument/2006/relationships/image" Target="media/image26.svg"/><Relationship Id="rId65" Type="http://schemas.openxmlformats.org/officeDocument/2006/relationships/image" Target="media/image30.svg"/><Relationship Id="rId81" Type="http://schemas.openxmlformats.org/officeDocument/2006/relationships/hyperlink" Target="https://biblioteca.spda.org.pe/biblioteca/mcatalogo/_data/20200125011010_Aplicativo%20Smart.pdf" TargetMode="External"/><Relationship Id="rId86" Type="http://schemas.openxmlformats.org/officeDocument/2006/relationships/hyperlink" Target="https://drive.google.com/drive/folders/1M_9009cweO_S6HkzKrA7lYHJxB0ZOclE?usp=sharing" TargetMode="External"/><Relationship Id="rId130" Type="http://schemas.openxmlformats.org/officeDocument/2006/relationships/hyperlink" Target="https://drive.google.com/drive/folders/1tzW8jfgOwea6_rVslZsoCXn6sd06Qllb?usp=drive_link" TargetMode="External"/><Relationship Id="rId135" Type="http://schemas.openxmlformats.org/officeDocument/2006/relationships/hyperlink" Target="https://drive.google.com/drive/folders/1wsbTwdy2E3yJhyEPofBvkDBatzQEX6Pe?usp=drive_link" TargetMode="External"/><Relationship Id="rId151" Type="http://schemas.openxmlformats.org/officeDocument/2006/relationships/hyperlink" Target="https://drive.google.com/drive/folders/1R_Iela6yNJwTb7FCy6gEYoD97sWjxVYQ?usp=drive_link" TargetMode="External"/><Relationship Id="rId156" Type="http://schemas.openxmlformats.org/officeDocument/2006/relationships/hyperlink" Target="https://drive.google.com/drive/folders/162lOwBN0norQSjwbR5vCHitXU3ECUrHO?usp=sharing" TargetMode="External"/><Relationship Id="rId177" Type="http://schemas.openxmlformats.org/officeDocument/2006/relationships/header" Target="header1.xml"/><Relationship Id="rId172" Type="http://schemas.openxmlformats.org/officeDocument/2006/relationships/hyperlink" Target="https://drive.google.com/drive/folders/1XNl67dkUJByxpLL1Joa2FNpVbT6Av93d?usp=sharing" TargetMode="External"/><Relationship Id="rId13" Type="http://schemas.openxmlformats.org/officeDocument/2006/relationships/hyperlink" Target="https://drive.google.com/drive/folders/1Zo-n2uLStodr3Abo4qAuBPmbyFaBkjqC?usp=sharing" TargetMode="External"/><Relationship Id="rId18" Type="http://schemas.openxmlformats.org/officeDocument/2006/relationships/image" Target="media/image8.png"/><Relationship Id="rId39" Type="http://schemas.openxmlformats.org/officeDocument/2006/relationships/image" Target="media/image14.png"/><Relationship Id="rId109" Type="http://schemas.openxmlformats.org/officeDocument/2006/relationships/image" Target="media/image56.png"/><Relationship Id="rId34" Type="http://schemas.openxmlformats.org/officeDocument/2006/relationships/hyperlink" Target="https://drive.google.com/drive/folders/1Z_hH85Rf9GbDa-TtvD0bRozgPhQCHruD?usp=drive_link" TargetMode="External"/><Relationship Id="rId50" Type="http://schemas.openxmlformats.org/officeDocument/2006/relationships/hyperlink" Target="https://drive.google.com/drive/folders/1QFxadj5bm49jO_JoNxiW5YlWQwb1M7Dt?usp=drive_link" TargetMode="External"/><Relationship Id="rId55" Type="http://schemas.openxmlformats.org/officeDocument/2006/relationships/image" Target="media/image22.jpg"/><Relationship Id="rId76" Type="http://schemas.openxmlformats.org/officeDocument/2006/relationships/hyperlink" Target="https://drive.google.com/drive/folders/1JE5V120hTCmfWHWRViAir4KbaF-Weuhh?usp=drive_link" TargetMode="External"/><Relationship Id="rId97" Type="http://schemas.openxmlformats.org/officeDocument/2006/relationships/image" Target="media/image46.png"/><Relationship Id="rId104" Type="http://schemas.openxmlformats.org/officeDocument/2006/relationships/image" Target="media/image51.svg"/><Relationship Id="rId120" Type="http://schemas.openxmlformats.org/officeDocument/2006/relationships/hyperlink" Target="https://drive.google.com/drive/folders/1mYFmVoWHPawSNASvFERtH-xj4lQ_HqdD?usp=drive_link" TargetMode="External"/><Relationship Id="rId125" Type="http://schemas.openxmlformats.org/officeDocument/2006/relationships/hyperlink" Target="https://drive.google.com/drive/folders/1eJQeakaKpZWEcpssaxKAWnl6jVe73FH9?usp=drive_link" TargetMode="External"/><Relationship Id="rId141" Type="http://schemas.openxmlformats.org/officeDocument/2006/relationships/hyperlink" Target="https://drive.google.com/drive/folders/1FyNWGCGrUc9kN9fNzpLPQ-cqQMdG0s6C?usp=drive_link" TargetMode="External"/><Relationship Id="rId146" Type="http://schemas.openxmlformats.org/officeDocument/2006/relationships/hyperlink" Target="https://drive.google.com/drive/folders/1J8oveTTtva_E2IAlH56lgKiBbEk1u33x?usp=drive_link" TargetMode="External"/><Relationship Id="rId167" Type="http://schemas.openxmlformats.org/officeDocument/2006/relationships/hyperlink" Target="https://drive.google.com/drive/folders/1Ps2cUXRjjbsQc4CnQyhKkJ9ylwSmrmrw?usp=drive_link" TargetMode="External"/><Relationship Id="rId7" Type="http://schemas.openxmlformats.org/officeDocument/2006/relationships/image" Target="media/image1.png"/><Relationship Id="rId71" Type="http://schemas.openxmlformats.org/officeDocument/2006/relationships/image" Target="media/image35.png"/><Relationship Id="rId92" Type="http://schemas.openxmlformats.org/officeDocument/2006/relationships/hyperlink" Target="https://docs.google.com/document/d/10Kx9Yh9r_ue-sscrPo1TeZEPq2BD47yH/edit?usp=sharing&amp;ouid=113830731125206242650&amp;rtpof=true&amp;sd=true" TargetMode="External"/><Relationship Id="rId162" Type="http://schemas.openxmlformats.org/officeDocument/2006/relationships/hyperlink" Target="https://docs.google.com/document/d/1H-dEDB8BT0hVN_AxjI3TfIHT2fEKKrHh/edit?usp=drive_link&amp;ouid=113830731125206242650&amp;rtpof=true&amp;sd=true" TargetMode="External"/><Relationship Id="rId2" Type="http://schemas.openxmlformats.org/officeDocument/2006/relationships/styles" Target="styles.xml"/><Relationship Id="rId29" Type="http://schemas.openxmlformats.org/officeDocument/2006/relationships/hyperlink" Target="https://drive.google.com/drive/folders/1sR6QL8H0C1sI1dW72F9GrnpJUsZSGyqi?usp=sharing" TargetMode="External"/><Relationship Id="rId24" Type="http://schemas.openxmlformats.org/officeDocument/2006/relationships/hyperlink" Target="https://drive.google.com/drive/folders/1OpQ4erth-BUu4kOZ93Sl9QbvxangXL9q?usp=drive_link" TargetMode="External"/><Relationship Id="rId40" Type="http://schemas.openxmlformats.org/officeDocument/2006/relationships/image" Target="media/image15.jpg"/><Relationship Id="rId45" Type="http://schemas.openxmlformats.org/officeDocument/2006/relationships/hyperlink" Target="https://drive.google.com/drive/folders/1Z_hH85Rf9GbDa-TtvD0bRozgPhQCHruD?usp=drive_link" TargetMode="External"/><Relationship Id="rId66" Type="http://schemas.openxmlformats.org/officeDocument/2006/relationships/image" Target="media/image31.png"/><Relationship Id="rId87" Type="http://schemas.openxmlformats.org/officeDocument/2006/relationships/hyperlink" Target="https://www.cima.org.pe/es/noticias/directorio-de-investigaciones-cientificas-parque-nacional-cordillera-azul-periodo-2002-2020" TargetMode="External"/><Relationship Id="rId110" Type="http://schemas.openxmlformats.org/officeDocument/2006/relationships/image" Target="media/image57.svg"/><Relationship Id="rId115" Type="http://schemas.openxmlformats.org/officeDocument/2006/relationships/hyperlink" Target="https://drive.google.com/drive/folders/1RaasQs0WfZbZArjda4tduItQyqq_ANeq?usp=sharing" TargetMode="External"/><Relationship Id="rId131" Type="http://schemas.openxmlformats.org/officeDocument/2006/relationships/hyperlink" Target="https://drive.google.com/drive/folders/1U_BEI-M9x4wd44jRcJyuXfXtGSkmDGjX?usp=drive_link" TargetMode="External"/><Relationship Id="rId136" Type="http://schemas.openxmlformats.org/officeDocument/2006/relationships/hyperlink" Target="https://drive.google.com/drive/folders/1qJsHwXTXnpiVh-K-nRdr-BerUB7qMwmj?usp=drive_link" TargetMode="External"/><Relationship Id="rId157" Type="http://schemas.openxmlformats.org/officeDocument/2006/relationships/hyperlink" Target="https://drive.google.com/drive/folders/10eirJcQ2EotB3zuZYlSVg3Juv8rhUxI9?usp=sharing" TargetMode="External"/><Relationship Id="rId178" Type="http://schemas.openxmlformats.org/officeDocument/2006/relationships/fontTable" Target="fontTable.xml"/><Relationship Id="rId61" Type="http://schemas.openxmlformats.org/officeDocument/2006/relationships/hyperlink" Target="https://drive.google.com/drive/folders/1G0kEaRk4Ey0G7oV-dfAq6NxzmXmmUXYc?usp=drive_link" TargetMode="External"/><Relationship Id="rId82" Type="http://schemas.openxmlformats.org/officeDocument/2006/relationships/hyperlink" Target="https://drive.google.com/drive/folders/158Fami-9aCG-2MWLeWU7rxr004uTrJnA?usp=sharing" TargetMode="External"/><Relationship Id="rId152" Type="http://schemas.openxmlformats.org/officeDocument/2006/relationships/hyperlink" Target="https://drive.google.com/drive/folders/1z6IqbHueBwodiNWnR-Dq0qrFr3QGioJA?usp=drive_link" TargetMode="External"/><Relationship Id="rId173" Type="http://schemas.openxmlformats.org/officeDocument/2006/relationships/hyperlink" Target="https://drive.google.com/drive/folders/1Kb9g65qNkZHOzG6VHACsIiPh_gdZVmIE?usp=sharing" TargetMode="External"/><Relationship Id="rId19" Type="http://schemas.openxmlformats.org/officeDocument/2006/relationships/image" Target="media/image9.png"/><Relationship Id="rId14" Type="http://schemas.openxmlformats.org/officeDocument/2006/relationships/hyperlink" Target="https://drive.google.com/drive/folders/1QFxadj5bm49jO_JoNxiW5YlWQwb1M7Dt?usp=drive_link" TargetMode="External"/><Relationship Id="rId30" Type="http://schemas.openxmlformats.org/officeDocument/2006/relationships/hyperlink" Target="https://drive.google.com/drive/folders/1I0sFHE9tm1X1LeauMzDTcboFMaw6T9yA?usp=sharing" TargetMode="External"/><Relationship Id="rId35" Type="http://schemas.openxmlformats.org/officeDocument/2006/relationships/hyperlink" Target="https://drive.google.com/file/d/1iqEIZ3L8HFnXhy3VbYetzoXiw6v5Mfv-/view" TargetMode="External"/><Relationship Id="rId56" Type="http://schemas.openxmlformats.org/officeDocument/2006/relationships/hyperlink" Target="https://drive.google.com/drive/folders/1z_A4vEySyRGF68SfiA7kkQTsv-1pV_FA?usp=sharing" TargetMode="External"/><Relationship Id="rId77" Type="http://schemas.openxmlformats.org/officeDocument/2006/relationships/image" Target="media/image39.jpg"/><Relationship Id="rId100" Type="http://schemas.openxmlformats.org/officeDocument/2006/relationships/hyperlink" Target="https://drive.google.com/drive/folders/12O9tvCUVkAp63fexVDptO_2HDvKyBzmm?usp=sharing" TargetMode="External"/><Relationship Id="rId105" Type="http://schemas.openxmlformats.org/officeDocument/2006/relationships/image" Target="media/image52.png"/><Relationship Id="rId126" Type="http://schemas.openxmlformats.org/officeDocument/2006/relationships/hyperlink" Target="https://drive.google.com/drive/folders/15lLXc4OvfxzX_hQlccyQ3XhIQA8CKouu?usp=drive_link" TargetMode="External"/><Relationship Id="rId147" Type="http://schemas.openxmlformats.org/officeDocument/2006/relationships/hyperlink" Target="https://drive.google.com/drive/folders/1wTLMo3lMzwhjby-ZuSxgUMjsP3Hasc7J?usp=drive_link" TargetMode="External"/><Relationship Id="rId168" Type="http://schemas.openxmlformats.org/officeDocument/2006/relationships/hyperlink" Target="https://drive.google.com/drive/folders/1y0SELXRCJo6RhTokPEnWqdlzlyA8G9wQ?usp=drive_link" TargetMode="External"/><Relationship Id="rId8" Type="http://schemas.microsoft.com/office/2007/relationships/hdphoto" Target="media/hdphoto1.wdp"/><Relationship Id="rId51" Type="http://schemas.openxmlformats.org/officeDocument/2006/relationships/image" Target="media/image20.png"/><Relationship Id="rId72" Type="http://schemas.openxmlformats.org/officeDocument/2006/relationships/image" Target="media/image36.svg"/><Relationship Id="rId93" Type="http://schemas.openxmlformats.org/officeDocument/2006/relationships/hyperlink" Target="https://docs.google.com/document/d/1OMLaXLq968dLJ6m11mUIfyZHkqxZ4UQP/edit?usp=drive_link&amp;ouid=113830731125206242650&amp;rtpof=true&amp;sd=true" TargetMode="External"/><Relationship Id="rId98" Type="http://schemas.openxmlformats.org/officeDocument/2006/relationships/image" Target="media/image47.svg"/><Relationship Id="rId121" Type="http://schemas.openxmlformats.org/officeDocument/2006/relationships/hyperlink" Target="https://drive.google.com/drive/folders/1nN7ZzfgfM-qa8ErF1PlURTq8EDCU1JvG?usp=drive_link" TargetMode="External"/><Relationship Id="rId142" Type="http://schemas.openxmlformats.org/officeDocument/2006/relationships/hyperlink" Target="https://drive.google.com/drive/folders/1gBG1Sd9Efn8ZUq15ktthS7J4AaAB473b?usp=drive_link" TargetMode="External"/><Relationship Id="rId163" Type="http://schemas.openxmlformats.org/officeDocument/2006/relationships/hyperlink" Target="https://docs.google.com/document/d/157xP-KX72sseo2COJuDa-e1GVGuJ-b1Z/edit?usp=sharing&amp;ouid=113830731125206242650&amp;rtpof=true&amp;sd=true" TargetMode="External"/><Relationship Id="rId3" Type="http://schemas.openxmlformats.org/officeDocument/2006/relationships/settings" Target="settings.xml"/><Relationship Id="rId25" Type="http://schemas.openxmlformats.org/officeDocument/2006/relationships/hyperlink" Target="https://drive.google.com/drive/folders/1yh5telehgNFs2Bcb6bzOgjzj-eO8Cm0H?usp=drive_link" TargetMode="External"/><Relationship Id="rId46" Type="http://schemas.openxmlformats.org/officeDocument/2006/relationships/image" Target="media/image18.png"/><Relationship Id="rId67" Type="http://schemas.openxmlformats.org/officeDocument/2006/relationships/image" Target="media/image32.svg"/><Relationship Id="rId116" Type="http://schemas.openxmlformats.org/officeDocument/2006/relationships/hyperlink" Target="https://drive.google.com/drive/folders/1bY9Ua5ZEBPZGT8tauhVJ_APLNPUtwTfT?usp=drive_link" TargetMode="External"/><Relationship Id="rId137" Type="http://schemas.openxmlformats.org/officeDocument/2006/relationships/hyperlink" Target="file:///\\lim-dc01\office$\modicio\Reporte_PNCAZ_2024\(en%20blanco)" TargetMode="External"/><Relationship Id="rId158" Type="http://schemas.openxmlformats.org/officeDocument/2006/relationships/hyperlink" Target="https://drive.google.com/drive/folders/1YSwuCkLd3D9HIhSVmdZfE_FJZwH4BYUI?usp=sharing" TargetMode="External"/><Relationship Id="rId20" Type="http://schemas.openxmlformats.org/officeDocument/2006/relationships/image" Target="media/image10.png"/><Relationship Id="rId41" Type="http://schemas.openxmlformats.org/officeDocument/2006/relationships/hyperlink" Target="https://docs.google.com/document/d/11drWr1-jXJnvascnh4cO59mLukTp3qrl/edit?usp=sharing&amp;ouid=113830731125206242650&amp;rtpof=true&amp;sd=true" TargetMode="External"/><Relationship Id="rId62" Type="http://schemas.openxmlformats.org/officeDocument/2006/relationships/image" Target="media/image27.png"/><Relationship Id="rId83" Type="http://schemas.openxmlformats.org/officeDocument/2006/relationships/image" Target="media/image42.png"/><Relationship Id="rId88" Type="http://schemas.openxmlformats.org/officeDocument/2006/relationships/hyperlink" Target="https://drive.google.com/drive/folders/1ggQl-A0yeYQIGfLxauI27KuFGWmJSw7i?usp=sharing" TargetMode="External"/><Relationship Id="rId111" Type="http://schemas.openxmlformats.org/officeDocument/2006/relationships/image" Target="media/image58.png"/><Relationship Id="rId132" Type="http://schemas.openxmlformats.org/officeDocument/2006/relationships/hyperlink" Target="https://drive.google.com/drive/folders/1mhqDb3z6TtSksmQ7qrVK43SLscHexHb0?usp=drive_link" TargetMode="External"/><Relationship Id="rId153" Type="http://schemas.openxmlformats.org/officeDocument/2006/relationships/hyperlink" Target="https://drive.google.com/drive/folders/1nhCfYIN9xXILAAHngAEnvc5Wn7t8l11G?usp=sharing" TargetMode="External"/><Relationship Id="rId174" Type="http://schemas.openxmlformats.org/officeDocument/2006/relationships/hyperlink" Target="https://drive.google.com/drive/folders/1P4cuaNti8Mr3EhxObgTN_546pltsmqvG?usp=drive_link" TargetMode="External"/><Relationship Id="rId179"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11.png"/><Relationship Id="rId57" Type="http://schemas.openxmlformats.org/officeDocument/2006/relationships/image" Target="media/image23.png"/><Relationship Id="rId106" Type="http://schemas.openxmlformats.org/officeDocument/2006/relationships/image" Target="media/image53.svg"/><Relationship Id="rId127" Type="http://schemas.openxmlformats.org/officeDocument/2006/relationships/hyperlink" Target="https://drive.google.com/drive/folders/1LyIOdI_RYwmKUxuLQzVpBEjgQjEuhEPF?usp=drive_link" TargetMode="External"/><Relationship Id="rId10" Type="http://schemas.openxmlformats.org/officeDocument/2006/relationships/image" Target="media/image3.svg"/><Relationship Id="rId31" Type="http://schemas.openxmlformats.org/officeDocument/2006/relationships/hyperlink" Target="https://drive.google.com/drive/folders/1I0sFHE9tm1X1LeauMzDTcboFMaw6T9yA?usp=sharing" TargetMode="External"/><Relationship Id="rId52" Type="http://schemas.openxmlformats.org/officeDocument/2006/relationships/hyperlink" Target="https://drive.google.com/drive/folders/1yuQlIu3UO9XA48q6zQRz9suZ-PP7J2hV?usp=drive_link" TargetMode="External"/><Relationship Id="rId73" Type="http://schemas.openxmlformats.org/officeDocument/2006/relationships/image" Target="media/image37.png"/><Relationship Id="rId78" Type="http://schemas.openxmlformats.org/officeDocument/2006/relationships/hyperlink" Target="https://drive.google.com/drive/folders/1xJzJV2LgG24-U-VCK-O_0E9GijX1DV3U?usp=sharing" TargetMode="External"/><Relationship Id="rId94" Type="http://schemas.openxmlformats.org/officeDocument/2006/relationships/hyperlink" Target="https://docs.google.com/document/d/13f9L4bHML-nsIX-xXrxHVUufraHvdLXt/edit?usp=sharing&amp;ouid=113830731125206242650&amp;rtpof=true&amp;sd=true" TargetMode="External"/><Relationship Id="rId99" Type="http://schemas.openxmlformats.org/officeDocument/2006/relationships/hyperlink" Target="https://drive.google.com/drive/folders/1RlMR_CCv6IYvS9QQNjOW4z7fLyRLT8MT?usp=sharing" TargetMode="External"/><Relationship Id="rId101" Type="http://schemas.openxmlformats.org/officeDocument/2006/relationships/image" Target="media/image48.png"/><Relationship Id="rId122" Type="http://schemas.openxmlformats.org/officeDocument/2006/relationships/hyperlink" Target="https://drive.google.com/drive/folders/1ijdccp6TYaOrYQwDB9_K7zVOGrd0w4R6?usp=drive_link" TargetMode="External"/><Relationship Id="rId143" Type="http://schemas.openxmlformats.org/officeDocument/2006/relationships/hyperlink" Target="https://drive.google.com/drive/folders/1NRsboKXq9UIc7BR1KrxFjRaefALBiCT-?usp=drive_link" TargetMode="External"/><Relationship Id="rId148" Type="http://schemas.openxmlformats.org/officeDocument/2006/relationships/hyperlink" Target="https://drive.google.com/drive/folders/1EzWyAE3XjY_r5kYv0a3zUTGQGwDS-Fs7?usp=drive_link" TargetMode="External"/><Relationship Id="rId164" Type="http://schemas.openxmlformats.org/officeDocument/2006/relationships/hyperlink" Target="https://docs.google.com/document/d/1C0pf5_ZPApqdZru1q5VYG1B33EWxc3L0/edit?usp=sharing&amp;ouid=113830731125206242650&amp;rtpof=true&amp;sd=true" TargetMode="External"/><Relationship Id="rId169" Type="http://schemas.openxmlformats.org/officeDocument/2006/relationships/image" Target="media/image63.jpg"/><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hyperlink" Target="https://drive.google.com/drive/folders/1EtroRkwwEpVToGm0ki9YzDXgc1WFZvu_?usp=drive_link" TargetMode="External"/><Relationship Id="rId47" Type="http://schemas.openxmlformats.org/officeDocument/2006/relationships/image" Target="media/image19.png"/><Relationship Id="rId68" Type="http://schemas.openxmlformats.org/officeDocument/2006/relationships/hyperlink" Target="https://drive.google.com/drive/folders/1ewIOvvqnkCpmAxCXPlXddj0_7HUdC2VG?usp=sharing" TargetMode="External"/><Relationship Id="rId89" Type="http://schemas.openxmlformats.org/officeDocument/2006/relationships/hyperlink" Target="https://drive.google.com/drive/folders/158Fami-9aCG-2MWLeWU7rxr004uTrJnA?usp=sharing" TargetMode="External"/><Relationship Id="rId112" Type="http://schemas.openxmlformats.org/officeDocument/2006/relationships/image" Target="media/image59.svg"/><Relationship Id="rId133" Type="http://schemas.openxmlformats.org/officeDocument/2006/relationships/hyperlink" Target="https://drive.google.com/drive/folders/1ACN8o0UBXpeIYbmAIO6_vrWOslsHSNYm?usp=drive_link" TargetMode="External"/><Relationship Id="rId154" Type="http://schemas.openxmlformats.org/officeDocument/2006/relationships/hyperlink" Target="https://drive.google.com/drive/folders/1F85FykX8zQAVQ289GSsXUFmywgKI1wm7?usp=sharing" TargetMode="External"/><Relationship Id="rId175" Type="http://schemas.openxmlformats.org/officeDocument/2006/relationships/hyperlink" Target="https://drive.google.com/drive/folders/1HcTNXeB4Kcu2sF8tPEempTmnhy-fUNM9?usp=drive_link" TargetMode="External"/><Relationship Id="rId16" Type="http://schemas.openxmlformats.org/officeDocument/2006/relationships/hyperlink" Target="https://drive.google.com/drive/folders/1lG0khtUrhFN-px29Bno7zCLGh3HldvHK?usp=sharing" TargetMode="External"/><Relationship Id="rId37" Type="http://schemas.openxmlformats.org/officeDocument/2006/relationships/image" Target="media/image12.png"/><Relationship Id="rId58" Type="http://schemas.openxmlformats.org/officeDocument/2006/relationships/image" Target="media/image24.svg"/><Relationship Id="rId79" Type="http://schemas.openxmlformats.org/officeDocument/2006/relationships/image" Target="media/image40.png"/><Relationship Id="rId102" Type="http://schemas.openxmlformats.org/officeDocument/2006/relationships/image" Target="media/image49.svg"/><Relationship Id="rId123" Type="http://schemas.openxmlformats.org/officeDocument/2006/relationships/hyperlink" Target="https://drive.google.com/drive/folders/1UAgXJUcIC-Q9P3iVR2ZJKIP2hogZfFo-?usp=drive_link" TargetMode="External"/><Relationship Id="rId144" Type="http://schemas.openxmlformats.org/officeDocument/2006/relationships/hyperlink" Target="https://drive.google.com/drive/folders/1a2o1yt6cQlOMGjW-9cixUfdeX8s63DHk?usp=drive_link" TargetMode="External"/><Relationship Id="rId90" Type="http://schemas.openxmlformats.org/officeDocument/2006/relationships/hyperlink" Target="https://drive.google.com/drive/folders/1ggQl-A0yeYQIGfLxauI27KuFGWmJSw7i?usp=sharing" TargetMode="External"/><Relationship Id="rId165" Type="http://schemas.openxmlformats.org/officeDocument/2006/relationships/hyperlink" Target="https://drive.google.com/drive/folders/1HLX9gKvblVK2DnR8NJQhzgJXTRhaIonV" TargetMode="External"/><Relationship Id="rId27" Type="http://schemas.openxmlformats.org/officeDocument/2006/relationships/hyperlink" Target="https://drive.google.com/drive/folders/1BI99vQRPTa1A0m3kySrit_WwfDPsFD9l?usp=drive_link" TargetMode="External"/><Relationship Id="rId48" Type="http://schemas.openxmlformats.org/officeDocument/2006/relationships/hyperlink" Target="https://drive.google.com/drive/folders/1-JvBAvz33DsRyzQoby3DuIvKoID7Wu-E?usp=sharing" TargetMode="External"/><Relationship Id="rId69" Type="http://schemas.openxmlformats.org/officeDocument/2006/relationships/image" Target="media/image33.png"/><Relationship Id="rId113" Type="http://schemas.openxmlformats.org/officeDocument/2006/relationships/image" Target="media/image60.png"/><Relationship Id="rId134" Type="http://schemas.openxmlformats.org/officeDocument/2006/relationships/hyperlink" Target="https://drive.google.com/drive/folders/1iKvHd1eZQlOz7dPPAQsm2jVHA7OCYGai?usp=drive_link" TargetMode="External"/><Relationship Id="rId80" Type="http://schemas.openxmlformats.org/officeDocument/2006/relationships/image" Target="media/image41.svg"/><Relationship Id="rId155" Type="http://schemas.openxmlformats.org/officeDocument/2006/relationships/hyperlink" Target="https://drive.google.com/drive/folders/19jjzedSHOKze-D_Op5XTU5lj3hpYgnq3?usp=sharing" TargetMode="External"/><Relationship Id="rId176" Type="http://schemas.openxmlformats.org/officeDocument/2006/relationships/hyperlink" Target="https://drive.google.com/drive/folders/12cFhl76nPCkcn6lz2pEbSQUl5gCC0QHt?usp=drive_link" TargetMode="External"/><Relationship Id="rId17" Type="http://schemas.openxmlformats.org/officeDocument/2006/relationships/image" Target="media/image7.png"/><Relationship Id="rId38" Type="http://schemas.openxmlformats.org/officeDocument/2006/relationships/image" Target="media/image13.png"/><Relationship Id="rId59" Type="http://schemas.openxmlformats.org/officeDocument/2006/relationships/image" Target="media/image25.png"/><Relationship Id="rId103" Type="http://schemas.openxmlformats.org/officeDocument/2006/relationships/image" Target="media/image50.png"/><Relationship Id="rId124" Type="http://schemas.openxmlformats.org/officeDocument/2006/relationships/hyperlink" Target="https://drive.google.com/drive/folders/1ryB86PYka5OuxeXo76Hdvw96fo124uNa?usp=drive_link" TargetMode="External"/><Relationship Id="rId70" Type="http://schemas.openxmlformats.org/officeDocument/2006/relationships/image" Target="media/image34.svg"/><Relationship Id="rId91" Type="http://schemas.openxmlformats.org/officeDocument/2006/relationships/hyperlink" Target="https://drive.google.com/drive/folders/1qFvl5okraxSTXmh3vJuqoVBV9-th5AH5?usp=sharing" TargetMode="External"/><Relationship Id="rId145" Type="http://schemas.openxmlformats.org/officeDocument/2006/relationships/hyperlink" Target="https://drive.google.com/drive/folders/1PSeioVWcG3FS7exPSVtfUTLDQoVHtowX?usp=drive_link" TargetMode="External"/><Relationship Id="rId166" Type="http://schemas.openxmlformats.org/officeDocument/2006/relationships/image" Target="media/image62.jpg"/><Relationship Id="rId1" Type="http://schemas.openxmlformats.org/officeDocument/2006/relationships/numbering" Target="numbering.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97</Pages>
  <Words>23682</Words>
  <Characters>130255</Characters>
  <Application>Microsoft Office Word</Application>
  <DocSecurity>0</DocSecurity>
  <Lines>1085</Lines>
  <Paragraphs>307</Paragraphs>
  <ScaleCrop>false</ScaleCrop>
  <HeadingPairs>
    <vt:vector size="2" baseType="variant">
      <vt:variant>
        <vt:lpstr>Título</vt:lpstr>
      </vt:variant>
      <vt:variant>
        <vt:i4>1</vt:i4>
      </vt:variant>
    </vt:vector>
  </HeadingPairs>
  <TitlesOfParts>
    <vt:vector size="1" baseType="lpstr">
      <vt:lpstr>Contrato de Administración del Parque Nacional Cordillera Azul</vt:lpstr>
    </vt:vector>
  </TitlesOfParts>
  <Company/>
  <LinksUpToDate>false</LinksUpToDate>
  <CharactersWithSpaces>15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 -CIMA</dc:creator>
  <cp:keywords/>
  <cp:lastModifiedBy>Odicio Iglesias, Marco Miguel</cp:lastModifiedBy>
  <cp:revision>3</cp:revision>
  <cp:lastPrinted>2024-07-04T01:05:00Z</cp:lastPrinted>
  <dcterms:created xsi:type="dcterms:W3CDTF">2024-07-04T01:05:00Z</dcterms:created>
  <dcterms:modified xsi:type="dcterms:W3CDTF">2024-07-04T01:0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